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5559"/>
        <w:gridCol w:w="4139"/>
      </w:tblGrid>
      <w:tr w:rsidR="00F950C9" w:rsidRPr="00133CE4" w14:paraId="03EFD6CD" w14:textId="77777777" w:rsidTr="00741E33">
        <w:trPr>
          <w:jc w:val="center"/>
        </w:trPr>
        <w:tc>
          <w:tcPr>
            <w:tcW w:w="5559" w:type="dxa"/>
          </w:tcPr>
          <w:p w14:paraId="23009B7D" w14:textId="0DDBF335" w:rsidR="00F950C9" w:rsidRPr="00133CE4" w:rsidRDefault="00F950C9" w:rsidP="00F950C9">
            <w:pPr>
              <w:tabs>
                <w:tab w:val="center" w:pos="4320"/>
                <w:tab w:val="left" w:pos="4820"/>
                <w:tab w:val="right" w:pos="8640"/>
              </w:tabs>
              <w:jc w:val="both"/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  <w:t>PERFIL DE PAÍS</w:t>
            </w:r>
          </w:p>
          <w:p w14:paraId="6959C740" w14:textId="77777777" w:rsidR="00F950C9" w:rsidRPr="00133CE4" w:rsidRDefault="00F950C9" w:rsidP="00F950C9">
            <w:pPr>
              <w:tabs>
                <w:tab w:val="center" w:pos="4320"/>
                <w:tab w:val="left" w:pos="4820"/>
                <w:tab w:val="right" w:pos="8640"/>
              </w:tabs>
              <w:jc w:val="both"/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</w:pPr>
          </w:p>
          <w:p w14:paraId="4239EF70" w14:textId="2AFF326B" w:rsidR="00F950C9" w:rsidRPr="00133CE4" w:rsidRDefault="00F950C9" w:rsidP="00F950C9">
            <w:pPr>
              <w:tabs>
                <w:tab w:val="center" w:pos="4320"/>
                <w:tab w:val="left" w:pos="4820"/>
                <w:tab w:val="right" w:pos="8640"/>
              </w:tabs>
              <w:jc w:val="both"/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  <w:t xml:space="preserve">CONVENIO </w:t>
            </w:r>
            <w:r w:rsidR="00255EB1" w:rsidRPr="00133CE4"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  <w:t>SOBRE</w:t>
            </w:r>
            <w:r w:rsidRPr="00133CE4"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  <w:t xml:space="preserve"> SUSTRACCI</w:t>
            </w:r>
            <w:r w:rsidR="00426FAD" w:rsidRPr="00133CE4"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  <w:t>Ó</w:t>
            </w:r>
            <w:r w:rsidRPr="00133CE4"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  <w:t>N</w:t>
            </w:r>
            <w:r w:rsidR="00255EB1" w:rsidRPr="00133CE4"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  <w:t xml:space="preserve"> DE</w:t>
            </w:r>
            <w:r w:rsidRPr="00133CE4"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  <w:t xml:space="preserve"> NIÑOS DE 1980</w:t>
            </w:r>
          </w:p>
          <w:p w14:paraId="279CAEA7" w14:textId="77777777" w:rsidR="00F950C9" w:rsidRPr="00133CE4" w:rsidRDefault="00F950C9" w:rsidP="00F950C9">
            <w:pPr>
              <w:tabs>
                <w:tab w:val="center" w:pos="4320"/>
                <w:tab w:val="left" w:pos="4820"/>
                <w:tab w:val="right" w:pos="8640"/>
              </w:tabs>
              <w:jc w:val="both"/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</w:pPr>
          </w:p>
          <w:p w14:paraId="43A37261" w14:textId="38A2911E" w:rsidR="00F950C9" w:rsidRPr="00741E33" w:rsidRDefault="00F950C9" w:rsidP="00F950C9">
            <w:pPr>
              <w:tabs>
                <w:tab w:val="center" w:pos="4320"/>
                <w:tab w:val="left" w:pos="4820"/>
                <w:tab w:val="right" w:pos="8640"/>
              </w:tabs>
              <w:jc w:val="both"/>
              <w:rPr>
                <w:rFonts w:ascii="Franklin Gothic Book" w:eastAsia="Times New Roman" w:hAnsi="Franklin Gothic Book"/>
                <w:b/>
                <w:bCs/>
                <w:spacing w:val="-2"/>
                <w:sz w:val="22"/>
                <w:szCs w:val="22"/>
                <w:lang w:val="es-ES"/>
              </w:rPr>
            </w:pPr>
            <w:r w:rsidRPr="00741E33">
              <w:rPr>
                <w:rFonts w:ascii="Franklin Gothic Book" w:eastAsia="Times New Roman" w:hAnsi="Franklin Gothic Book"/>
                <w:spacing w:val="-2"/>
                <w:sz w:val="22"/>
                <w:szCs w:val="22"/>
                <w:lang w:val="es-ES"/>
              </w:rPr>
              <w:t>VERSIÓN 2023</w:t>
            </w:r>
          </w:p>
        </w:tc>
        <w:tc>
          <w:tcPr>
            <w:tcW w:w="4139" w:type="dxa"/>
          </w:tcPr>
          <w:p w14:paraId="7067D325" w14:textId="499376AE" w:rsidR="00F950C9" w:rsidRPr="00741E33" w:rsidRDefault="00197BCD" w:rsidP="00F950C9">
            <w:pPr>
              <w:tabs>
                <w:tab w:val="center" w:pos="4320"/>
                <w:tab w:val="right" w:pos="8640"/>
              </w:tabs>
              <w:snapToGrid w:val="0"/>
              <w:jc w:val="right"/>
              <w:rPr>
                <w:rFonts w:ascii="Franklin Gothic Book" w:eastAsia="Times New Roman" w:hAnsi="Franklin Gothic Book"/>
                <w:b/>
                <w:bCs/>
                <w:spacing w:val="-2"/>
                <w:sz w:val="22"/>
                <w:szCs w:val="22"/>
                <w:lang w:val="es-ES"/>
              </w:rPr>
            </w:pPr>
            <w:r>
              <w:rPr>
                <w:rFonts w:ascii="Franklin Gothic Book" w:eastAsia="Times New Roman" w:hAnsi="Franklin Gothic Book"/>
                <w:noProof/>
                <w:lang w:val="es-ES"/>
              </w:rPr>
              <w:drawing>
                <wp:anchor distT="0" distB="0" distL="114300" distR="114300" simplePos="0" relativeHeight="251657728" behindDoc="0" locked="0" layoutInCell="1" allowOverlap="1" wp14:anchorId="5FCEFE5A" wp14:editId="1A0193E5">
                  <wp:simplePos x="0" y="0"/>
                  <wp:positionH relativeFrom="column">
                    <wp:posOffset>1419225</wp:posOffset>
                  </wp:positionH>
                  <wp:positionV relativeFrom="paragraph">
                    <wp:posOffset>80010</wp:posOffset>
                  </wp:positionV>
                  <wp:extent cx="2139950" cy="1000760"/>
                  <wp:effectExtent l="0" t="0" r="0" b="0"/>
                  <wp:wrapSquare wrapText="bothSides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9950" cy="1000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A1C1F76" w14:textId="77777777" w:rsidR="00F950C9" w:rsidRPr="00741E33" w:rsidRDefault="00F950C9" w:rsidP="00F950C9">
            <w:pPr>
              <w:tabs>
                <w:tab w:val="center" w:pos="4320"/>
                <w:tab w:val="left" w:pos="4820"/>
                <w:tab w:val="right" w:pos="8640"/>
              </w:tabs>
              <w:jc w:val="right"/>
              <w:rPr>
                <w:rFonts w:ascii="Franklin Gothic Book" w:eastAsia="Times New Roman" w:hAnsi="Franklin Gothic Book"/>
                <w:b/>
                <w:bCs/>
                <w:spacing w:val="-2"/>
                <w:sz w:val="22"/>
                <w:szCs w:val="22"/>
                <w:lang w:val="es-ES"/>
              </w:rPr>
            </w:pPr>
          </w:p>
        </w:tc>
      </w:tr>
    </w:tbl>
    <w:p w14:paraId="39EA7FF8" w14:textId="77777777" w:rsidR="00FC0988" w:rsidRPr="00133CE4" w:rsidRDefault="00FC0988" w:rsidP="00B83220">
      <w:pPr>
        <w:jc w:val="center"/>
        <w:rPr>
          <w:rFonts w:ascii="Verdana" w:hAnsi="Verdana"/>
          <w:b/>
          <w:i/>
          <w:lang w:val="es-ES"/>
        </w:rPr>
      </w:pPr>
    </w:p>
    <w:p w14:paraId="110CB48F" w14:textId="77777777" w:rsidR="00FC0988" w:rsidRPr="00133CE4" w:rsidRDefault="00FC0988" w:rsidP="00B83220">
      <w:pPr>
        <w:jc w:val="center"/>
        <w:rPr>
          <w:rFonts w:ascii="Verdana" w:hAnsi="Verdana"/>
          <w:b/>
          <w:i/>
          <w:lang w:val="es-ES"/>
        </w:rPr>
      </w:pPr>
    </w:p>
    <w:p w14:paraId="699B5E63" w14:textId="1B3DFA94" w:rsidR="00A737E0" w:rsidRPr="00133CE4" w:rsidRDefault="0014239F" w:rsidP="00B83220">
      <w:pPr>
        <w:jc w:val="center"/>
        <w:rPr>
          <w:rFonts w:ascii="Franklin Gothic Book" w:eastAsia="Times New Roman" w:hAnsi="Franklin Gothic Book"/>
          <w:b/>
          <w:i/>
          <w:iCs/>
          <w:sz w:val="28"/>
          <w:szCs w:val="28"/>
          <w:lang w:val="es-ES"/>
        </w:rPr>
      </w:pPr>
      <w:r w:rsidRPr="00133CE4">
        <w:rPr>
          <w:rFonts w:ascii="Franklin Gothic Book" w:eastAsia="Times New Roman" w:hAnsi="Franklin Gothic Book"/>
          <w:b/>
          <w:i/>
          <w:iCs/>
          <w:sz w:val="28"/>
          <w:szCs w:val="28"/>
          <w:lang w:val="es-ES"/>
        </w:rPr>
        <w:t xml:space="preserve">CONVENIO DE 25 DE OCTUBRE DE 1980 SOBRE LOS ASPECTOS CIVILES DE LA SUSTRACCIÓN INTERNACIONAL DE MENORES </w:t>
      </w:r>
    </w:p>
    <w:p w14:paraId="0880EB9D" w14:textId="77777777" w:rsidR="008A166D" w:rsidRPr="00133CE4" w:rsidRDefault="008A166D" w:rsidP="005E0BEA">
      <w:pPr>
        <w:rPr>
          <w:rFonts w:ascii="Verdana" w:hAnsi="Verdana"/>
          <w:b/>
          <w:sz w:val="20"/>
          <w:szCs w:val="20"/>
          <w:lang w:val="es-ES"/>
        </w:rPr>
      </w:pPr>
    </w:p>
    <w:p w14:paraId="54DB8BDF" w14:textId="77777777" w:rsidR="00707C17" w:rsidRPr="00133CE4" w:rsidRDefault="003071EC" w:rsidP="00B34922">
      <w:pPr>
        <w:jc w:val="center"/>
        <w:rPr>
          <w:rFonts w:ascii="Franklin Gothic Book" w:eastAsia="Times New Roman" w:hAnsi="Franklin Gothic Book" w:cs="Calibri"/>
          <w:b/>
          <w:sz w:val="28"/>
          <w:szCs w:val="28"/>
          <w:lang w:val="es-ES"/>
        </w:rPr>
      </w:pPr>
      <w:r w:rsidRPr="00133CE4">
        <w:rPr>
          <w:rFonts w:ascii="Franklin Gothic Book" w:eastAsia="Times New Roman" w:hAnsi="Franklin Gothic Book" w:cs="Calibri"/>
          <w:b/>
          <w:sz w:val="28"/>
          <w:szCs w:val="28"/>
          <w:lang w:val="es-ES"/>
        </w:rPr>
        <w:t>PRÓLOGO AL PERFIL DE PAÍS</w:t>
      </w:r>
    </w:p>
    <w:p w14:paraId="0591DFCE" w14:textId="77777777" w:rsidR="000B5C1A" w:rsidRPr="00133CE4" w:rsidRDefault="000B5C1A" w:rsidP="00707C17">
      <w:pPr>
        <w:rPr>
          <w:rFonts w:ascii="Verdana" w:hAnsi="Verdana"/>
          <w:b/>
          <w:sz w:val="20"/>
          <w:szCs w:val="20"/>
          <w:lang w:val="es-ES"/>
        </w:rPr>
      </w:pPr>
    </w:p>
    <w:p w14:paraId="611D8E41" w14:textId="2D6DE350" w:rsidR="00BF6C1A" w:rsidRPr="00133CE4" w:rsidRDefault="008A27F3" w:rsidP="00FC0988">
      <w:pPr>
        <w:spacing w:after="60"/>
        <w:ind w:right="11"/>
        <w:jc w:val="both"/>
        <w:rPr>
          <w:rFonts w:ascii="Franklin Gothic Book" w:hAnsi="Franklin Gothic Book"/>
          <w:iCs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>El presente</w:t>
      </w:r>
      <w:r w:rsidR="003071EC" w:rsidRPr="00133CE4">
        <w:rPr>
          <w:rFonts w:ascii="Franklin Gothic Book" w:hAnsi="Franklin Gothic Book"/>
          <w:sz w:val="22"/>
          <w:szCs w:val="22"/>
          <w:lang w:val="es-ES"/>
        </w:rPr>
        <w:t xml:space="preserve"> Perfil de País</w:t>
      </w:r>
      <w:r w:rsidR="004B742A" w:rsidRPr="00133CE4">
        <w:rPr>
          <w:rStyle w:val="FootnoteReference"/>
          <w:rFonts w:ascii="Franklin Gothic Book" w:hAnsi="Franklin Gothic Book"/>
          <w:sz w:val="22"/>
          <w:szCs w:val="22"/>
          <w:lang w:val="es-ES"/>
        </w:rPr>
        <w:footnoteReference w:id="2"/>
      </w:r>
      <w:r w:rsidR="003071EC" w:rsidRPr="00133CE4">
        <w:rPr>
          <w:rFonts w:ascii="Franklin Gothic Book" w:hAnsi="Franklin Gothic Book"/>
          <w:sz w:val="22"/>
          <w:szCs w:val="22"/>
          <w:lang w:val="es-ES"/>
        </w:rPr>
        <w:t xml:space="preserve"> debe ser empleado por los Estados </w:t>
      </w:r>
      <w:r w:rsidR="0034673E" w:rsidRPr="00133CE4">
        <w:rPr>
          <w:rFonts w:ascii="Franklin Gothic Book" w:hAnsi="Franklin Gothic Book"/>
          <w:sz w:val="22"/>
          <w:szCs w:val="22"/>
          <w:lang w:val="es-ES"/>
        </w:rPr>
        <w:t>contratantes</w:t>
      </w:r>
      <w:r w:rsidR="006409D9" w:rsidRPr="00133CE4">
        <w:rPr>
          <w:rStyle w:val="FootnoteReference"/>
          <w:rFonts w:ascii="Franklin Gothic Book" w:hAnsi="Franklin Gothic Book"/>
          <w:sz w:val="22"/>
          <w:szCs w:val="22"/>
          <w:lang w:val="es-ES"/>
        </w:rPr>
        <w:footnoteReference w:id="3"/>
      </w:r>
      <w:r w:rsidR="003071EC" w:rsidRPr="00133CE4">
        <w:rPr>
          <w:rFonts w:ascii="Franklin Gothic Book" w:hAnsi="Franklin Gothic Book"/>
          <w:sz w:val="22"/>
          <w:szCs w:val="22"/>
          <w:lang w:val="es-ES"/>
        </w:rPr>
        <w:t xml:space="preserve"> con el fin de ayudar al cumplimiento de las obligaciones contenidas en el artículo 7 del </w:t>
      </w:r>
      <w:r w:rsidR="003071EC" w:rsidRPr="00133CE4">
        <w:rPr>
          <w:rFonts w:ascii="Franklin Gothic Book" w:hAnsi="Franklin Gothic Book"/>
          <w:i/>
          <w:sz w:val="22"/>
          <w:szCs w:val="22"/>
          <w:lang w:val="es-ES"/>
        </w:rPr>
        <w:t>Convenio de 25 de octubre de 1980 sobre los Aspectos Civiles de la Sustracción Internacional de Menore</w:t>
      </w:r>
      <w:r w:rsidR="006409D9" w:rsidRPr="00133CE4">
        <w:rPr>
          <w:rFonts w:ascii="Franklin Gothic Book" w:hAnsi="Franklin Gothic Book"/>
          <w:i/>
          <w:sz w:val="22"/>
          <w:szCs w:val="22"/>
          <w:lang w:val="es-ES"/>
        </w:rPr>
        <w:t>s</w:t>
      </w:r>
      <w:r w:rsidR="007F703D" w:rsidRPr="00133CE4">
        <w:rPr>
          <w:rFonts w:ascii="Franklin Gothic Book" w:hAnsi="Franklin Gothic Book"/>
          <w:i/>
          <w:sz w:val="22"/>
          <w:szCs w:val="22"/>
          <w:lang w:val="es-ES"/>
        </w:rPr>
        <w:t xml:space="preserve"> </w:t>
      </w:r>
      <w:r w:rsidR="007F703D" w:rsidRPr="00133CE4">
        <w:rPr>
          <w:rFonts w:ascii="Franklin Gothic Book" w:hAnsi="Franklin Gothic Book"/>
          <w:iCs/>
          <w:sz w:val="22"/>
          <w:szCs w:val="22"/>
          <w:lang w:val="es-ES"/>
        </w:rPr>
        <w:t>(</w:t>
      </w:r>
      <w:r w:rsidR="000813E9" w:rsidRPr="00133CE4">
        <w:rPr>
          <w:rFonts w:ascii="Franklin Gothic Book" w:hAnsi="Franklin Gothic Book"/>
          <w:iCs/>
          <w:sz w:val="22"/>
          <w:szCs w:val="22"/>
          <w:lang w:val="es-ES"/>
        </w:rPr>
        <w:t>Convenio sobre</w:t>
      </w:r>
      <w:r w:rsidR="00303D95" w:rsidRPr="00133CE4">
        <w:rPr>
          <w:rFonts w:ascii="Franklin Gothic Book" w:hAnsi="Franklin Gothic Book"/>
          <w:iCs/>
          <w:sz w:val="22"/>
          <w:szCs w:val="22"/>
          <w:lang w:val="es-ES"/>
        </w:rPr>
        <w:t xml:space="preserve"> Sustracción de Niños de 1980 o Convenio). </w:t>
      </w:r>
      <w:r w:rsidR="003071EC" w:rsidRPr="00133CE4">
        <w:rPr>
          <w:rFonts w:ascii="Franklin Gothic Book" w:hAnsi="Franklin Gothic Book"/>
          <w:sz w:val="22"/>
          <w:szCs w:val="22"/>
          <w:lang w:val="es-ES"/>
        </w:rPr>
        <w:t xml:space="preserve">En particular, se espera que el Perfil de País ayude a los Estados </w:t>
      </w:r>
      <w:r w:rsidR="0034673E" w:rsidRPr="00133CE4">
        <w:rPr>
          <w:rFonts w:ascii="Franklin Gothic Book" w:hAnsi="Franklin Gothic Book"/>
          <w:sz w:val="22"/>
          <w:szCs w:val="22"/>
          <w:lang w:val="es-ES"/>
        </w:rPr>
        <w:t xml:space="preserve">contratantes </w:t>
      </w:r>
      <w:r w:rsidR="003071EC" w:rsidRPr="00133CE4">
        <w:rPr>
          <w:rFonts w:ascii="Franklin Gothic Book" w:hAnsi="Franklin Gothic Book"/>
          <w:sz w:val="22"/>
          <w:szCs w:val="22"/>
          <w:lang w:val="es-ES"/>
        </w:rPr>
        <w:t xml:space="preserve">a cumplir con sus obligaciones </w:t>
      </w:r>
      <w:r w:rsidR="006409D9" w:rsidRPr="00133CE4">
        <w:rPr>
          <w:rFonts w:ascii="Franklin Gothic Book" w:hAnsi="Franklin Gothic Book"/>
          <w:sz w:val="22"/>
          <w:szCs w:val="22"/>
          <w:lang w:val="es-ES"/>
        </w:rPr>
        <w:t xml:space="preserve">en virtud de los artículos </w:t>
      </w:r>
      <w:r w:rsidR="006409D9" w:rsidRPr="00133CE4">
        <w:rPr>
          <w:rFonts w:ascii="Franklin Gothic Book" w:hAnsi="Franklin Gothic Book"/>
          <w:iCs/>
          <w:sz w:val="22"/>
          <w:szCs w:val="22"/>
          <w:lang w:val="es-ES"/>
        </w:rPr>
        <w:t>7</w:t>
      </w:r>
      <w:r w:rsidR="0034673E" w:rsidRPr="00133CE4">
        <w:rPr>
          <w:rFonts w:ascii="Franklin Gothic Book" w:hAnsi="Franklin Gothic Book"/>
          <w:iCs/>
          <w:sz w:val="22"/>
          <w:szCs w:val="22"/>
          <w:lang w:val="es-ES"/>
        </w:rPr>
        <w:t>(2)</w:t>
      </w:r>
      <w:r w:rsidR="007C43A6" w:rsidRPr="00133CE4">
        <w:rPr>
          <w:rFonts w:ascii="Franklin Gothic Book" w:hAnsi="Franklin Gothic Book"/>
          <w:iCs/>
          <w:sz w:val="22"/>
          <w:szCs w:val="22"/>
          <w:lang w:val="es-ES"/>
        </w:rPr>
        <w:t>(</w:t>
      </w:r>
      <w:r w:rsidR="006409D9" w:rsidRPr="003E35B5">
        <w:rPr>
          <w:rFonts w:ascii="Franklin Gothic Book" w:hAnsi="Franklin Gothic Book"/>
          <w:iCs/>
          <w:sz w:val="22"/>
          <w:szCs w:val="22"/>
          <w:lang w:val="es-ES"/>
        </w:rPr>
        <w:t>e)</w:t>
      </w:r>
      <w:r w:rsidR="006409D9" w:rsidRPr="00133CE4">
        <w:rPr>
          <w:rFonts w:ascii="Franklin Gothic Book" w:hAnsi="Franklin Gothic Book"/>
          <w:iCs/>
          <w:sz w:val="22"/>
          <w:szCs w:val="22"/>
          <w:lang w:val="es-ES"/>
        </w:rPr>
        <w:t xml:space="preserve"> y 7</w:t>
      </w:r>
      <w:r w:rsidR="0034673E" w:rsidRPr="00133CE4">
        <w:rPr>
          <w:rFonts w:ascii="Franklin Gothic Book" w:hAnsi="Franklin Gothic Book"/>
          <w:iCs/>
          <w:sz w:val="22"/>
          <w:szCs w:val="22"/>
          <w:lang w:val="es-ES"/>
        </w:rPr>
        <w:t>(2)</w:t>
      </w:r>
      <w:r w:rsidR="007C43A6" w:rsidRPr="00133CE4">
        <w:rPr>
          <w:rFonts w:ascii="Franklin Gothic Book" w:hAnsi="Franklin Gothic Book"/>
          <w:iCs/>
          <w:sz w:val="22"/>
          <w:szCs w:val="22"/>
          <w:lang w:val="es-ES"/>
        </w:rPr>
        <w:t>(</w:t>
      </w:r>
      <w:r w:rsidR="006409D9" w:rsidRPr="003E35B5">
        <w:rPr>
          <w:rFonts w:ascii="Franklin Gothic Book" w:hAnsi="Franklin Gothic Book"/>
          <w:iCs/>
          <w:sz w:val="22"/>
          <w:szCs w:val="22"/>
          <w:lang w:val="es-ES"/>
        </w:rPr>
        <w:t>i)</w:t>
      </w:r>
      <w:r w:rsidR="006409D9" w:rsidRPr="00133CE4">
        <w:rPr>
          <w:rFonts w:ascii="Franklin Gothic Book" w:hAnsi="Franklin Gothic Book"/>
          <w:iCs/>
          <w:sz w:val="22"/>
          <w:szCs w:val="22"/>
          <w:lang w:val="es-ES"/>
        </w:rPr>
        <w:t xml:space="preserve"> del Convenio, a saber:</w:t>
      </w:r>
    </w:p>
    <w:p w14:paraId="45E73A7D" w14:textId="77777777" w:rsidR="00B80998" w:rsidRPr="00133CE4" w:rsidRDefault="006409D9" w:rsidP="00FC0988">
      <w:pPr>
        <w:numPr>
          <w:ilvl w:val="0"/>
          <w:numId w:val="44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iCs/>
          <w:sz w:val="22"/>
          <w:szCs w:val="22"/>
          <w:lang w:val="es-ES"/>
        </w:rPr>
        <w:t>Facilitar información general sobre la legislación de su país relativa a la aplicación del Convenio</w:t>
      </w:r>
      <w:r w:rsidR="00B80998" w:rsidRPr="00133CE4">
        <w:rPr>
          <w:rFonts w:ascii="Franklin Gothic Book" w:hAnsi="Franklin Gothic Book"/>
          <w:iCs/>
          <w:sz w:val="22"/>
          <w:szCs w:val="22"/>
          <w:lang w:val="es-ES"/>
        </w:rPr>
        <w:t>; y</w:t>
      </w:r>
    </w:p>
    <w:p w14:paraId="52BBB64F" w14:textId="0D1D5D7F" w:rsidR="00707C17" w:rsidRPr="00133CE4" w:rsidRDefault="00B80998" w:rsidP="00FC0988">
      <w:pPr>
        <w:numPr>
          <w:ilvl w:val="0"/>
          <w:numId w:val="44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iCs/>
          <w:sz w:val="22"/>
          <w:szCs w:val="22"/>
          <w:lang w:val="es-ES"/>
        </w:rPr>
        <w:t>Mantener informadas a otras Autoridades Centrales sobre la aplicación de</w:t>
      </w:r>
      <w:r w:rsidR="0034673E" w:rsidRPr="00133CE4">
        <w:rPr>
          <w:rFonts w:ascii="Franklin Gothic Book" w:hAnsi="Franklin Gothic Book"/>
          <w:iCs/>
          <w:sz w:val="22"/>
          <w:szCs w:val="22"/>
          <w:lang w:val="es-ES"/>
        </w:rPr>
        <w:t>l</w:t>
      </w:r>
      <w:r w:rsidRPr="00133CE4">
        <w:rPr>
          <w:rFonts w:ascii="Franklin Gothic Book" w:hAnsi="Franklin Gothic Book"/>
          <w:iCs/>
          <w:sz w:val="22"/>
          <w:szCs w:val="22"/>
          <w:lang w:val="es-ES"/>
        </w:rPr>
        <w:t xml:space="preserve"> Convenio y eliminar los obstáculos que puedan oponerse a dicha aplicación.</w:t>
      </w:r>
    </w:p>
    <w:p w14:paraId="064DD9EE" w14:textId="77777777" w:rsidR="003C593B" w:rsidRPr="00133CE4" w:rsidRDefault="003C593B" w:rsidP="00DA56A4">
      <w:pPr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</w:p>
    <w:p w14:paraId="73AE4225" w14:textId="77777777" w:rsidR="00707C17" w:rsidRPr="00133CE4" w:rsidRDefault="00B80998" w:rsidP="00DA56A4">
      <w:pPr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>El Perfil de País tiene por objeto ayudar al funcionamiento práctico del Convenio. Se espera que facilite:</w:t>
      </w:r>
    </w:p>
    <w:p w14:paraId="7F2C789A" w14:textId="77777777" w:rsidR="00707C17" w:rsidRPr="00133CE4" w:rsidRDefault="00B80998" w:rsidP="00FC0988">
      <w:pPr>
        <w:numPr>
          <w:ilvl w:val="0"/>
          <w:numId w:val="1"/>
        </w:numPr>
        <w:spacing w:after="60"/>
        <w:ind w:left="357" w:right="11" w:hanging="357"/>
        <w:jc w:val="both"/>
        <w:rPr>
          <w:rFonts w:ascii="Franklin Gothic Book" w:hAnsi="Franklin Gothic Book"/>
          <w:sz w:val="22"/>
          <w:szCs w:val="22"/>
          <w:lang w:val="es-ES"/>
        </w:rPr>
      </w:pPr>
      <w:bookmarkStart w:id="0" w:name="_Ref262823493"/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el intercambio de información entre Estados </w:t>
      </w:r>
      <w:bookmarkEnd w:id="0"/>
      <w:r w:rsidR="0034673E" w:rsidRPr="00133CE4">
        <w:rPr>
          <w:rFonts w:ascii="Franklin Gothic Book" w:hAnsi="Franklin Gothic Book"/>
          <w:sz w:val="22"/>
          <w:szCs w:val="22"/>
          <w:lang w:val="es-ES"/>
        </w:rPr>
        <w:t>contratantes</w:t>
      </w:r>
      <w:r w:rsidR="00733AB0" w:rsidRPr="00133CE4">
        <w:rPr>
          <w:rFonts w:ascii="Franklin Gothic Book" w:hAnsi="Franklin Gothic Book"/>
          <w:sz w:val="22"/>
          <w:szCs w:val="22"/>
          <w:lang w:val="es-ES"/>
        </w:rPr>
        <w:t>;</w:t>
      </w:r>
    </w:p>
    <w:p w14:paraId="681BB330" w14:textId="6BB636E5" w:rsidR="00CE3DEC" w:rsidRPr="00133CE4" w:rsidRDefault="00B60905" w:rsidP="00FC0988">
      <w:pPr>
        <w:numPr>
          <w:ilvl w:val="0"/>
          <w:numId w:val="1"/>
        </w:numPr>
        <w:spacing w:after="60"/>
        <w:ind w:left="357" w:right="11" w:hanging="357"/>
        <w:jc w:val="both"/>
        <w:rPr>
          <w:rFonts w:ascii="Franklin Gothic Book" w:hAnsi="Franklin Gothic Book"/>
          <w:sz w:val="22"/>
          <w:szCs w:val="22"/>
          <w:lang w:val="es-ES"/>
        </w:rPr>
      </w:pPr>
      <w:bookmarkStart w:id="1" w:name="_Ref269389786"/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el </w:t>
      </w:r>
      <w:r w:rsidR="00733AB0" w:rsidRPr="00133CE4">
        <w:rPr>
          <w:rFonts w:ascii="Franklin Gothic Book" w:hAnsi="Franklin Gothic Book"/>
          <w:sz w:val="22"/>
          <w:szCs w:val="22"/>
          <w:lang w:val="es-ES"/>
        </w:rPr>
        <w:t>c</w:t>
      </w:r>
      <w:r w:rsidR="00B80998" w:rsidRPr="00133CE4">
        <w:rPr>
          <w:rFonts w:ascii="Franklin Gothic Book" w:hAnsi="Franklin Gothic Book"/>
          <w:sz w:val="22"/>
          <w:szCs w:val="22"/>
          <w:lang w:val="es-ES"/>
        </w:rPr>
        <w:t>onocimiento por parte de las Autoridades Centrales</w:t>
      </w:r>
      <w:r w:rsidR="00733AB0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en la prestación de sus servicios </w:t>
      </w:r>
      <w:r w:rsidR="00733AB0" w:rsidRPr="00133CE4">
        <w:rPr>
          <w:rFonts w:ascii="Franklin Gothic Book" w:hAnsi="Franklin Gothic Book"/>
          <w:sz w:val="22"/>
          <w:szCs w:val="22"/>
          <w:lang w:val="es-ES"/>
        </w:rPr>
        <w:t xml:space="preserve">en virtud del </w:t>
      </w:r>
      <w:r w:rsidR="003E2E0A" w:rsidRPr="00133CE4">
        <w:rPr>
          <w:rFonts w:ascii="Franklin Gothic Book" w:hAnsi="Franklin Gothic Book"/>
          <w:iCs/>
          <w:sz w:val="22"/>
          <w:szCs w:val="22"/>
          <w:lang w:val="es-ES"/>
        </w:rPr>
        <w:t>Convenio sobre Sustracción de Niños de 1980</w:t>
      </w:r>
      <w:r w:rsidR="00733AB0" w:rsidRPr="00133CE4">
        <w:rPr>
          <w:rFonts w:ascii="Franklin Gothic Book" w:hAnsi="Franklin Gothic Book"/>
          <w:sz w:val="22"/>
          <w:szCs w:val="22"/>
          <w:lang w:val="es-ES"/>
        </w:rPr>
        <w:t>;</w:t>
      </w:r>
      <w:r w:rsidR="00B80998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bookmarkEnd w:id="1"/>
    </w:p>
    <w:p w14:paraId="09B63366" w14:textId="77777777" w:rsidR="00707C17" w:rsidRPr="00133CE4" w:rsidRDefault="00733AB0" w:rsidP="00FC0988">
      <w:pPr>
        <w:numPr>
          <w:ilvl w:val="0"/>
          <w:numId w:val="1"/>
        </w:numPr>
        <w:spacing w:after="60"/>
        <w:ind w:left="357" w:right="11" w:hanging="357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>la traducción a bajo costo</w:t>
      </w:r>
      <w:r w:rsidR="006028DE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de la información proporcionada por los Estados </w:t>
      </w:r>
      <w:r w:rsidR="00B60905" w:rsidRPr="00133CE4">
        <w:rPr>
          <w:rFonts w:ascii="Franklin Gothic Book" w:hAnsi="Franklin Gothic Book"/>
          <w:sz w:val="22"/>
          <w:szCs w:val="22"/>
          <w:lang w:val="es-ES"/>
        </w:rPr>
        <w:t xml:space="preserve">contratantes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al inglés, francés, español y </w:t>
      </w:r>
      <w:r w:rsidR="003A718C" w:rsidRPr="00133CE4">
        <w:rPr>
          <w:rFonts w:ascii="Franklin Gothic Book" w:hAnsi="Franklin Gothic Book"/>
          <w:sz w:val="22"/>
          <w:szCs w:val="22"/>
          <w:lang w:val="es-ES"/>
        </w:rPr>
        <w:t>otros idiomas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según lo exijan los Estados </w:t>
      </w:r>
      <w:r w:rsidR="00B60905" w:rsidRPr="00133CE4">
        <w:rPr>
          <w:rFonts w:ascii="Franklin Gothic Book" w:hAnsi="Franklin Gothic Book"/>
          <w:sz w:val="22"/>
          <w:szCs w:val="22"/>
          <w:lang w:val="es-ES"/>
        </w:rPr>
        <w:t>contratantes</w:t>
      </w:r>
      <w:r w:rsidRPr="00133CE4">
        <w:rPr>
          <w:rFonts w:ascii="Franklin Gothic Book" w:hAnsi="Franklin Gothic Book"/>
          <w:sz w:val="22"/>
          <w:szCs w:val="22"/>
          <w:lang w:val="es-ES"/>
        </w:rPr>
        <w:t>; y</w:t>
      </w:r>
    </w:p>
    <w:p w14:paraId="2DDE864E" w14:textId="77777777" w:rsidR="00707C17" w:rsidRPr="00133CE4" w:rsidRDefault="00733AB0" w:rsidP="00FC0988">
      <w:pPr>
        <w:numPr>
          <w:ilvl w:val="0"/>
          <w:numId w:val="1"/>
        </w:numPr>
        <w:spacing w:after="60"/>
        <w:ind w:left="357" w:right="11" w:hanging="357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>la actualización oportuna de la información proporcionada</w:t>
      </w:r>
      <w:r w:rsidR="00A46625" w:rsidRPr="00133CE4">
        <w:rPr>
          <w:rFonts w:ascii="Franklin Gothic Book" w:hAnsi="Franklin Gothic Book"/>
          <w:sz w:val="22"/>
          <w:szCs w:val="22"/>
          <w:lang w:val="es-ES"/>
        </w:rPr>
        <w:t>.</w:t>
      </w:r>
    </w:p>
    <w:p w14:paraId="4CD3254B" w14:textId="77777777" w:rsidR="00707C17" w:rsidRPr="00133CE4" w:rsidRDefault="00707C17" w:rsidP="00DA56A4">
      <w:pPr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</w:p>
    <w:p w14:paraId="5B4A889C" w14:textId="77777777" w:rsidR="001F2108" w:rsidRPr="00133CE4" w:rsidRDefault="00DC72EC" w:rsidP="00FC0988">
      <w:pPr>
        <w:spacing w:after="60"/>
        <w:ind w:right="11"/>
        <w:jc w:val="both"/>
        <w:rPr>
          <w:rFonts w:ascii="Franklin Gothic Book" w:hAnsi="Franklin Gothic Book"/>
          <w:b/>
          <w:sz w:val="22"/>
          <w:szCs w:val="22"/>
          <w:lang w:val="es-ES"/>
        </w:rPr>
      </w:pPr>
      <w:r w:rsidRPr="00133CE4">
        <w:rPr>
          <w:rFonts w:ascii="Franklin Gothic Book" w:hAnsi="Franklin Gothic Book"/>
          <w:b/>
          <w:sz w:val="22"/>
          <w:szCs w:val="22"/>
          <w:lang w:val="es-ES"/>
        </w:rPr>
        <w:t>NUEVOS ESTADOS ADHERENTES</w:t>
      </w:r>
      <w:r w:rsidR="001F2108" w:rsidRPr="00133CE4">
        <w:rPr>
          <w:rFonts w:ascii="Franklin Gothic Book" w:hAnsi="Franklin Gothic Book"/>
          <w:b/>
          <w:sz w:val="22"/>
          <w:szCs w:val="22"/>
          <w:lang w:val="es-ES"/>
        </w:rPr>
        <w:t>:</w:t>
      </w:r>
    </w:p>
    <w:p w14:paraId="5567A4C2" w14:textId="35302276" w:rsidR="00B2464D" w:rsidRPr="00133CE4" w:rsidRDefault="00DC72EC" w:rsidP="00557506">
      <w:pPr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Debe tenerse en cuenta que el Perfil de País </w:t>
      </w:r>
      <w:r w:rsidR="00B60905" w:rsidRPr="00133CE4">
        <w:rPr>
          <w:rFonts w:ascii="Franklin Gothic Book" w:hAnsi="Franklin Gothic Book"/>
          <w:sz w:val="22"/>
          <w:szCs w:val="22"/>
          <w:lang w:val="es-ES"/>
        </w:rPr>
        <w:t xml:space="preserve">no </w:t>
      </w:r>
      <w:r w:rsidRPr="00133CE4">
        <w:rPr>
          <w:rFonts w:ascii="Franklin Gothic Book" w:hAnsi="Franklin Gothic Book"/>
          <w:sz w:val="22"/>
          <w:szCs w:val="22"/>
          <w:lang w:val="es-ES"/>
        </w:rPr>
        <w:t>reemplaza el</w:t>
      </w:r>
      <w:r w:rsidR="00557506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557506" w:rsidRPr="00133CE4">
        <w:rPr>
          <w:rFonts w:ascii="Franklin Gothic Book" w:hAnsi="Franklin Gothic Book"/>
          <w:i/>
          <w:sz w:val="22"/>
          <w:szCs w:val="22"/>
          <w:lang w:val="es-ES"/>
        </w:rPr>
        <w:t>“</w:t>
      </w:r>
      <w:r w:rsidRPr="00133CE4">
        <w:rPr>
          <w:rFonts w:ascii="Franklin Gothic Book" w:hAnsi="Franklin Gothic Book"/>
          <w:i/>
          <w:sz w:val="22"/>
          <w:szCs w:val="22"/>
          <w:lang w:val="es-ES"/>
        </w:rPr>
        <w:t>Cuestionario estándar para los nuevos Estados Adherentes</w:t>
      </w:r>
      <w:r w:rsidR="00557506" w:rsidRPr="00133CE4">
        <w:rPr>
          <w:rFonts w:ascii="Franklin Gothic Book" w:hAnsi="Franklin Gothic Book"/>
          <w:i/>
          <w:sz w:val="22"/>
          <w:szCs w:val="22"/>
          <w:lang w:val="es-ES"/>
        </w:rPr>
        <w:t>”</w:t>
      </w:r>
      <w:r w:rsidR="00B60905" w:rsidRPr="00133CE4">
        <w:rPr>
          <w:rFonts w:ascii="Franklin Gothic Book" w:hAnsi="Franklin Gothic Book"/>
          <w:i/>
          <w:sz w:val="22"/>
          <w:szCs w:val="22"/>
          <w:lang w:val="es-ES"/>
        </w:rPr>
        <w:t xml:space="preserve"> </w:t>
      </w:r>
      <w:r w:rsidR="00B60905" w:rsidRPr="00133CE4">
        <w:rPr>
          <w:rFonts w:ascii="Franklin Gothic Book" w:hAnsi="Franklin Gothic Book"/>
          <w:sz w:val="22"/>
          <w:szCs w:val="22"/>
          <w:lang w:val="es-ES"/>
        </w:rPr>
        <w:t xml:space="preserve">(disponible en </w:t>
      </w:r>
      <w:hyperlink r:id="rId13" w:history="1">
        <w:r w:rsidR="00B60905" w:rsidRPr="00133CE4">
          <w:rPr>
            <w:rStyle w:val="Hyperlink"/>
            <w:rFonts w:ascii="Franklin Gothic Book" w:hAnsi="Franklin Gothic Book"/>
            <w:sz w:val="22"/>
            <w:szCs w:val="22"/>
            <w:lang w:val="es-ES"/>
          </w:rPr>
          <w:t>www.hcch.net</w:t>
        </w:r>
      </w:hyperlink>
      <w:r w:rsidR="00B60905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B60905" w:rsidRPr="00133CE4">
        <w:rPr>
          <w:rFonts w:ascii="Franklin Gothic Book" w:hAnsi="Franklin Gothic Book"/>
          <w:sz w:val="22"/>
          <w:szCs w:val="22"/>
          <w:lang w:val="es-ES"/>
        </w:rPr>
        <w:sym w:font="Wingdings" w:char="F0E0"/>
      </w:r>
      <w:r w:rsidR="00B60905" w:rsidRPr="00133CE4">
        <w:rPr>
          <w:rFonts w:ascii="Franklin Gothic Book" w:hAnsi="Franklin Gothic Book"/>
          <w:sz w:val="22"/>
          <w:szCs w:val="22"/>
          <w:lang w:val="es-ES"/>
        </w:rPr>
        <w:t xml:space="preserve"> Sección Sustracción de Niños </w:t>
      </w:r>
      <w:r w:rsidR="00B60905" w:rsidRPr="00133CE4">
        <w:rPr>
          <w:rFonts w:ascii="Franklin Gothic Book" w:hAnsi="Franklin Gothic Book"/>
          <w:sz w:val="22"/>
          <w:szCs w:val="22"/>
          <w:lang w:val="es-ES"/>
        </w:rPr>
        <w:sym w:font="Wingdings" w:char="F0E0"/>
      </w:r>
      <w:r w:rsidR="00B60905" w:rsidRPr="00133CE4">
        <w:rPr>
          <w:rFonts w:ascii="Franklin Gothic Book" w:hAnsi="Franklin Gothic Book"/>
          <w:sz w:val="22"/>
          <w:szCs w:val="22"/>
          <w:lang w:val="es-ES"/>
        </w:rPr>
        <w:t xml:space="preserve"> Cuestionarios y respuestas).</w:t>
      </w:r>
      <w:r w:rsidR="00557506" w:rsidRPr="00133CE4">
        <w:rPr>
          <w:rFonts w:ascii="Franklin Gothic Book" w:hAnsi="Franklin Gothic Book"/>
          <w:i/>
          <w:sz w:val="22"/>
          <w:szCs w:val="22"/>
          <w:lang w:val="es-ES"/>
        </w:rPr>
        <w:t xml:space="preserve"> </w:t>
      </w:r>
      <w:r w:rsidR="00423E98" w:rsidRPr="00133CE4">
        <w:rPr>
          <w:rFonts w:ascii="Franklin Gothic Book" w:hAnsi="Franklin Gothic Book"/>
          <w:sz w:val="22"/>
          <w:szCs w:val="22"/>
          <w:lang w:val="es-ES"/>
        </w:rPr>
        <w:t xml:space="preserve">El Cuestionario Estándar </w:t>
      </w:r>
      <w:r w:rsidR="00B2464D" w:rsidRPr="00133CE4">
        <w:rPr>
          <w:rFonts w:ascii="Franklin Gothic Book" w:hAnsi="Franklin Gothic Book"/>
          <w:sz w:val="22"/>
          <w:szCs w:val="22"/>
          <w:lang w:val="es-ES"/>
        </w:rPr>
        <w:t xml:space="preserve">proporciona </w:t>
      </w:r>
      <w:r w:rsidR="00423E98" w:rsidRPr="00133CE4">
        <w:rPr>
          <w:rFonts w:ascii="Franklin Gothic Book" w:hAnsi="Franklin Gothic Book"/>
          <w:sz w:val="22"/>
          <w:szCs w:val="22"/>
          <w:lang w:val="es-ES"/>
        </w:rPr>
        <w:t xml:space="preserve">medios para </w:t>
      </w:r>
      <w:r w:rsidR="00B2464D" w:rsidRPr="00133CE4">
        <w:rPr>
          <w:rFonts w:ascii="Franklin Gothic Book" w:hAnsi="Franklin Gothic Book"/>
          <w:sz w:val="22"/>
          <w:szCs w:val="22"/>
          <w:lang w:val="es-ES"/>
        </w:rPr>
        <w:t xml:space="preserve">que </w:t>
      </w:r>
      <w:r w:rsidR="00423E98" w:rsidRPr="00133CE4">
        <w:rPr>
          <w:rFonts w:ascii="Franklin Gothic Book" w:hAnsi="Franklin Gothic Book"/>
          <w:sz w:val="22"/>
          <w:szCs w:val="22"/>
          <w:lang w:val="es-ES"/>
        </w:rPr>
        <w:t>los nuevos Estados adherentes describ</w:t>
      </w:r>
      <w:r w:rsidR="00B2464D" w:rsidRPr="00133CE4">
        <w:rPr>
          <w:rFonts w:ascii="Franklin Gothic Book" w:hAnsi="Franklin Gothic Book"/>
          <w:sz w:val="22"/>
          <w:szCs w:val="22"/>
          <w:lang w:val="es-ES"/>
        </w:rPr>
        <w:t>an</w:t>
      </w:r>
      <w:r w:rsidR="00A37C7D" w:rsidRPr="00133CE4">
        <w:rPr>
          <w:rFonts w:ascii="Franklin Gothic Book" w:hAnsi="Franklin Gothic Book"/>
          <w:sz w:val="22"/>
          <w:szCs w:val="22"/>
          <w:lang w:val="es-ES"/>
        </w:rPr>
        <w:t>, pronta y sucintamente,</w:t>
      </w:r>
      <w:r w:rsidR="00423E98" w:rsidRPr="00133CE4">
        <w:rPr>
          <w:rFonts w:ascii="Franklin Gothic Book" w:hAnsi="Franklin Gothic Book"/>
          <w:sz w:val="22"/>
          <w:szCs w:val="22"/>
          <w:lang w:val="es-ES"/>
        </w:rPr>
        <w:t xml:space="preserve"> las medidas tomadas en sus Estados para garantizar el cumplimiento de las obligaciones del Conv</w:t>
      </w:r>
      <w:r w:rsidR="00B15E19" w:rsidRPr="00133CE4">
        <w:rPr>
          <w:rFonts w:ascii="Franklin Gothic Book" w:hAnsi="Franklin Gothic Book"/>
          <w:sz w:val="22"/>
          <w:szCs w:val="22"/>
          <w:lang w:val="es-ES"/>
        </w:rPr>
        <w:t xml:space="preserve">enio y para garantizar el funcionamiento </w:t>
      </w:r>
      <w:r w:rsidR="00B2464D" w:rsidRPr="00133CE4">
        <w:rPr>
          <w:rFonts w:ascii="Franklin Gothic Book" w:hAnsi="Franklin Gothic Book"/>
          <w:sz w:val="22"/>
          <w:szCs w:val="22"/>
          <w:lang w:val="es-ES"/>
        </w:rPr>
        <w:t xml:space="preserve">práctico </w:t>
      </w:r>
      <w:r w:rsidR="00B15E19" w:rsidRPr="00133CE4">
        <w:rPr>
          <w:rFonts w:ascii="Franklin Gothic Book" w:hAnsi="Franklin Gothic Book"/>
          <w:sz w:val="22"/>
          <w:szCs w:val="22"/>
          <w:lang w:val="es-ES"/>
        </w:rPr>
        <w:t>efectivo</w:t>
      </w:r>
      <w:r w:rsidR="00423E98" w:rsidRPr="00133CE4">
        <w:rPr>
          <w:rFonts w:ascii="Franklin Gothic Book" w:hAnsi="Franklin Gothic Book"/>
          <w:sz w:val="22"/>
          <w:szCs w:val="22"/>
          <w:lang w:val="es-ES"/>
        </w:rPr>
        <w:t xml:space="preserve"> del Convenio en sus Estados.</w:t>
      </w:r>
      <w:r w:rsidR="00430148" w:rsidRPr="00133CE4">
        <w:rPr>
          <w:rFonts w:ascii="Franklin Gothic Book" w:hAnsi="Franklin Gothic Book"/>
          <w:sz w:val="22"/>
          <w:szCs w:val="22"/>
          <w:lang w:val="es-ES"/>
        </w:rPr>
        <w:t xml:space="preserve"> De tal modo</w:t>
      </w:r>
      <w:r w:rsidR="00B2464D" w:rsidRPr="00133CE4">
        <w:rPr>
          <w:rFonts w:ascii="Franklin Gothic Book" w:hAnsi="Franklin Gothic Book"/>
          <w:sz w:val="22"/>
          <w:szCs w:val="22"/>
          <w:lang w:val="es-ES"/>
        </w:rPr>
        <w:t xml:space="preserve"> asiste a</w:t>
      </w:r>
      <w:r w:rsidR="00430148" w:rsidRPr="00133CE4">
        <w:rPr>
          <w:rFonts w:ascii="Franklin Gothic Book" w:hAnsi="Franklin Gothic Book"/>
          <w:sz w:val="22"/>
          <w:szCs w:val="22"/>
          <w:lang w:val="es-ES"/>
        </w:rPr>
        <w:t xml:space="preserve"> los Estados </w:t>
      </w:r>
      <w:r w:rsidR="00B2464D" w:rsidRPr="00133CE4">
        <w:rPr>
          <w:rFonts w:ascii="Franklin Gothic Book" w:hAnsi="Franklin Gothic Book"/>
          <w:sz w:val="22"/>
          <w:szCs w:val="22"/>
          <w:lang w:val="es-ES"/>
        </w:rPr>
        <w:t xml:space="preserve">que </w:t>
      </w:r>
      <w:r w:rsidR="00430148" w:rsidRPr="00133CE4">
        <w:rPr>
          <w:rFonts w:ascii="Franklin Gothic Book" w:hAnsi="Franklin Gothic Book"/>
          <w:sz w:val="22"/>
          <w:szCs w:val="22"/>
          <w:lang w:val="es-ES"/>
        </w:rPr>
        <w:t xml:space="preserve">ya </w:t>
      </w:r>
      <w:r w:rsidR="00B2464D" w:rsidRPr="00133CE4">
        <w:rPr>
          <w:rFonts w:ascii="Franklin Gothic Book" w:hAnsi="Franklin Gothic Book"/>
          <w:sz w:val="22"/>
          <w:szCs w:val="22"/>
          <w:lang w:val="es-ES"/>
        </w:rPr>
        <w:t>son P</w:t>
      </w:r>
      <w:r w:rsidR="00430148" w:rsidRPr="00133CE4">
        <w:rPr>
          <w:rFonts w:ascii="Franklin Gothic Book" w:hAnsi="Franklin Gothic Book"/>
          <w:sz w:val="22"/>
          <w:szCs w:val="22"/>
          <w:lang w:val="es-ES"/>
        </w:rPr>
        <w:t xml:space="preserve">arte </w:t>
      </w:r>
      <w:r w:rsidR="00B2464D" w:rsidRPr="00133CE4">
        <w:rPr>
          <w:rFonts w:ascii="Franklin Gothic Book" w:hAnsi="Franklin Gothic Book"/>
          <w:sz w:val="22"/>
          <w:szCs w:val="22"/>
          <w:lang w:val="es-ES"/>
        </w:rPr>
        <w:t xml:space="preserve">en </w:t>
      </w:r>
      <w:r w:rsidR="00430148" w:rsidRPr="00133CE4">
        <w:rPr>
          <w:rFonts w:ascii="Franklin Gothic Book" w:hAnsi="Franklin Gothic Book"/>
          <w:sz w:val="22"/>
          <w:szCs w:val="22"/>
          <w:lang w:val="es-ES"/>
        </w:rPr>
        <w:t>el Convenio con su decisi</w:t>
      </w:r>
      <w:r w:rsidR="00B2464D" w:rsidRPr="00133CE4">
        <w:rPr>
          <w:rFonts w:ascii="Franklin Gothic Book" w:hAnsi="Franklin Gothic Book"/>
          <w:sz w:val="22"/>
          <w:szCs w:val="22"/>
          <w:lang w:val="es-ES"/>
        </w:rPr>
        <w:t>ó</w:t>
      </w:r>
      <w:r w:rsidR="00430148" w:rsidRPr="00133CE4">
        <w:rPr>
          <w:rFonts w:ascii="Franklin Gothic Book" w:hAnsi="Franklin Gothic Book"/>
          <w:sz w:val="22"/>
          <w:szCs w:val="22"/>
          <w:lang w:val="es-ES"/>
        </w:rPr>
        <w:t xml:space="preserve">n </w:t>
      </w:r>
      <w:r w:rsidR="00B2464D" w:rsidRPr="00133CE4">
        <w:rPr>
          <w:rFonts w:ascii="Franklin Gothic Book" w:hAnsi="Franklin Gothic Book"/>
          <w:sz w:val="22"/>
          <w:szCs w:val="22"/>
          <w:lang w:val="es-ES"/>
        </w:rPr>
        <w:t xml:space="preserve">de </w:t>
      </w:r>
      <w:r w:rsidR="00430148" w:rsidRPr="00133CE4">
        <w:rPr>
          <w:rFonts w:ascii="Franklin Gothic Book" w:hAnsi="Franklin Gothic Book"/>
          <w:sz w:val="22"/>
          <w:szCs w:val="22"/>
          <w:lang w:val="es-ES"/>
        </w:rPr>
        <w:t>aceptar</w:t>
      </w:r>
      <w:r w:rsidR="00BD15D6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B2464D" w:rsidRPr="00133CE4">
        <w:rPr>
          <w:rFonts w:ascii="Franklin Gothic Book" w:hAnsi="Franklin Gothic Book"/>
          <w:sz w:val="22"/>
          <w:szCs w:val="22"/>
          <w:lang w:val="es-ES"/>
        </w:rPr>
        <w:t>una</w:t>
      </w:r>
      <w:r w:rsidR="00430148" w:rsidRPr="00133CE4">
        <w:rPr>
          <w:rFonts w:ascii="Franklin Gothic Book" w:hAnsi="Franklin Gothic Book"/>
          <w:sz w:val="22"/>
          <w:szCs w:val="22"/>
          <w:lang w:val="es-ES"/>
        </w:rPr>
        <w:t xml:space="preserve"> adhesión.</w:t>
      </w:r>
    </w:p>
    <w:p w14:paraId="04288963" w14:textId="77777777" w:rsidR="00557506" w:rsidRPr="00133CE4" w:rsidRDefault="00B2464D" w:rsidP="00557506">
      <w:pPr>
        <w:ind w:right="11"/>
        <w:jc w:val="both"/>
        <w:rPr>
          <w:rFonts w:ascii="Franklin Gothic Book" w:hAnsi="Franklin Gothic Book"/>
          <w:i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Se </w:t>
      </w:r>
      <w:r w:rsidR="00CD5B07" w:rsidRPr="00133CE4">
        <w:rPr>
          <w:rFonts w:ascii="Franklin Gothic Book" w:hAnsi="Franklin Gothic Book"/>
          <w:sz w:val="22"/>
          <w:szCs w:val="22"/>
          <w:lang w:val="es-ES"/>
        </w:rPr>
        <w:t>alienta a l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os nuevos Estados adherentes </w:t>
      </w:r>
      <w:r w:rsidR="00CD5B07" w:rsidRPr="00133CE4">
        <w:rPr>
          <w:rFonts w:ascii="Franklin Gothic Book" w:hAnsi="Franklin Gothic Book"/>
          <w:sz w:val="22"/>
          <w:szCs w:val="22"/>
          <w:lang w:val="es-ES"/>
        </w:rPr>
        <w:t>a completar el presente Perfil de País en su totalidad lo antes posible</w:t>
      </w:r>
      <w:r w:rsidR="001F2108" w:rsidRPr="00133CE4">
        <w:rPr>
          <w:rFonts w:ascii="Franklin Gothic Book" w:hAnsi="Franklin Gothic Book"/>
          <w:sz w:val="22"/>
          <w:szCs w:val="22"/>
          <w:lang w:val="es-ES"/>
        </w:rPr>
        <w:t>.</w:t>
      </w:r>
    </w:p>
    <w:p w14:paraId="222B4574" w14:textId="77777777" w:rsidR="00893849" w:rsidRPr="00133CE4" w:rsidRDefault="00893849" w:rsidP="00253749">
      <w:pPr>
        <w:ind w:right="11"/>
        <w:jc w:val="center"/>
        <w:rPr>
          <w:rFonts w:ascii="Franklin Gothic Book" w:hAnsi="Franklin Gothic Book"/>
          <w:sz w:val="22"/>
          <w:szCs w:val="22"/>
          <w:lang w:val="es-ES"/>
        </w:rPr>
      </w:pPr>
    </w:p>
    <w:p w14:paraId="7114263D" w14:textId="77777777" w:rsidR="00083A12" w:rsidRPr="00133CE4" w:rsidRDefault="00423E98" w:rsidP="00FC0988">
      <w:pPr>
        <w:spacing w:after="60"/>
        <w:ind w:right="11"/>
        <w:jc w:val="both"/>
        <w:rPr>
          <w:rFonts w:ascii="Franklin Gothic Book" w:hAnsi="Franklin Gothic Book"/>
          <w:b/>
          <w:sz w:val="22"/>
          <w:szCs w:val="22"/>
          <w:lang w:val="es-ES"/>
        </w:rPr>
      </w:pPr>
      <w:r w:rsidRPr="00133CE4">
        <w:rPr>
          <w:rFonts w:ascii="Franklin Gothic Book" w:hAnsi="Franklin Gothic Book"/>
          <w:b/>
          <w:sz w:val="22"/>
          <w:szCs w:val="22"/>
          <w:lang w:val="es-ES"/>
        </w:rPr>
        <w:t>INSTRUCCIONES</w:t>
      </w:r>
      <w:r w:rsidR="00083A12" w:rsidRPr="00133CE4">
        <w:rPr>
          <w:rFonts w:ascii="Franklin Gothic Book" w:hAnsi="Franklin Gothic Book"/>
          <w:b/>
          <w:sz w:val="22"/>
          <w:szCs w:val="22"/>
          <w:lang w:val="es-ES"/>
        </w:rPr>
        <w:t xml:space="preserve">: </w:t>
      </w:r>
    </w:p>
    <w:p w14:paraId="2D0BEDB8" w14:textId="77777777" w:rsidR="00083A12" w:rsidRPr="00133CE4" w:rsidRDefault="00423E98" w:rsidP="00FC0988">
      <w:pPr>
        <w:numPr>
          <w:ilvl w:val="0"/>
          <w:numId w:val="44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>Por favor</w:t>
      </w:r>
      <w:r w:rsidR="00A37C7D" w:rsidRPr="00133CE4">
        <w:rPr>
          <w:rFonts w:ascii="Franklin Gothic Book" w:hAnsi="Franklin Gothic Book"/>
          <w:sz w:val="22"/>
          <w:szCs w:val="22"/>
          <w:lang w:val="es-ES"/>
        </w:rPr>
        <w:t>,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marque la casilla que mejor represente el r</w:t>
      </w:r>
      <w:r w:rsidR="00FD2DD0" w:rsidRPr="00133CE4">
        <w:rPr>
          <w:rFonts w:ascii="Franklin Gothic Book" w:hAnsi="Franklin Gothic Book"/>
          <w:sz w:val="22"/>
          <w:szCs w:val="22"/>
          <w:lang w:val="es-ES"/>
        </w:rPr>
        <w:t>é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gimen de su </w:t>
      </w:r>
      <w:r w:rsidR="00FD2DD0" w:rsidRPr="00133CE4">
        <w:rPr>
          <w:rFonts w:ascii="Franklin Gothic Book" w:hAnsi="Franklin Gothic Book"/>
          <w:sz w:val="22"/>
          <w:szCs w:val="22"/>
          <w:lang w:val="es-ES"/>
        </w:rPr>
        <w:t>E</w:t>
      </w:r>
      <w:r w:rsidRPr="00133CE4">
        <w:rPr>
          <w:rFonts w:ascii="Franklin Gothic Book" w:hAnsi="Franklin Gothic Book"/>
          <w:sz w:val="22"/>
          <w:szCs w:val="22"/>
          <w:lang w:val="es-ES"/>
        </w:rPr>
        <w:t>stado:</w:t>
      </w:r>
    </w:p>
    <w:p w14:paraId="3DAB738D" w14:textId="77777777" w:rsidR="00083A12" w:rsidRPr="00133CE4" w:rsidRDefault="00475408" w:rsidP="00FC0988">
      <w:pPr>
        <w:numPr>
          <w:ilvl w:val="0"/>
          <w:numId w:val="59"/>
        </w:numPr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>Cuando la respuesta requiera un ‘Sí’ o un</w:t>
      </w:r>
      <w:r w:rsidR="00083A12" w:rsidRPr="00133CE4">
        <w:rPr>
          <w:rFonts w:ascii="Franklin Gothic Book" w:hAnsi="Franklin Gothic Book"/>
          <w:sz w:val="22"/>
          <w:szCs w:val="22"/>
          <w:lang w:val="es-ES"/>
        </w:rPr>
        <w:t xml:space="preserve"> ‘No’, p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or favor marque sólo </w:t>
      </w:r>
      <w:r w:rsidRPr="00133CE4">
        <w:rPr>
          <w:rFonts w:ascii="Franklin Gothic Book" w:hAnsi="Franklin Gothic Book"/>
          <w:sz w:val="22"/>
          <w:szCs w:val="22"/>
          <w:u w:val="single"/>
          <w:lang w:val="es-ES"/>
        </w:rPr>
        <w:t>una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casilla</w:t>
      </w:r>
      <w:r w:rsidR="00083A12" w:rsidRPr="00133CE4">
        <w:rPr>
          <w:rFonts w:ascii="Franklin Gothic Book" w:hAnsi="Franklin Gothic Book"/>
          <w:sz w:val="22"/>
          <w:szCs w:val="22"/>
          <w:lang w:val="es-ES"/>
        </w:rPr>
        <w:t>.</w:t>
      </w:r>
    </w:p>
    <w:p w14:paraId="757CBB8A" w14:textId="77777777" w:rsidR="00083A12" w:rsidRPr="00133CE4" w:rsidRDefault="00475408" w:rsidP="00FC0988">
      <w:pPr>
        <w:numPr>
          <w:ilvl w:val="0"/>
          <w:numId w:val="59"/>
        </w:numPr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Para el resto de </w:t>
      </w:r>
      <w:r w:rsidR="00FD2DD0" w:rsidRPr="00133CE4">
        <w:rPr>
          <w:rFonts w:ascii="Franklin Gothic Book" w:hAnsi="Franklin Gothic Book"/>
          <w:sz w:val="22"/>
          <w:szCs w:val="22"/>
          <w:lang w:val="es-ES"/>
        </w:rPr>
        <w:t xml:space="preserve">las </w:t>
      </w:r>
      <w:r w:rsidRPr="00133CE4">
        <w:rPr>
          <w:rFonts w:ascii="Franklin Gothic Book" w:hAnsi="Franklin Gothic Book"/>
          <w:sz w:val="22"/>
          <w:szCs w:val="22"/>
          <w:lang w:val="es-ES"/>
        </w:rPr>
        <w:t>preguntas</w:t>
      </w:r>
      <w:r w:rsidR="00FD2DD0" w:rsidRPr="00133CE4">
        <w:rPr>
          <w:rFonts w:ascii="Franklin Gothic Book" w:hAnsi="Franklin Gothic Book"/>
          <w:sz w:val="22"/>
          <w:szCs w:val="22"/>
          <w:lang w:val="es-ES"/>
        </w:rPr>
        <w:t>,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puede ser necesario marcar más de una casilla.</w:t>
      </w:r>
    </w:p>
    <w:p w14:paraId="4D339CBC" w14:textId="019B319C" w:rsidR="00083A12" w:rsidRPr="00133CE4" w:rsidRDefault="00656FB8" w:rsidP="00FC0988">
      <w:pPr>
        <w:numPr>
          <w:ilvl w:val="0"/>
          <w:numId w:val="44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lastRenderedPageBreak/>
        <w:t>Por favor</w:t>
      </w:r>
      <w:r w:rsidR="00A37C7D" w:rsidRPr="00133CE4">
        <w:rPr>
          <w:rFonts w:ascii="Franklin Gothic Book" w:hAnsi="Franklin Gothic Book"/>
          <w:sz w:val="22"/>
          <w:szCs w:val="22"/>
          <w:lang w:val="es-ES"/>
        </w:rPr>
        <w:t>,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especifique, cuando </w:t>
      </w:r>
      <w:r w:rsidR="009F3F63" w:rsidRPr="00133CE4">
        <w:rPr>
          <w:rFonts w:ascii="Franklin Gothic Book" w:hAnsi="Franklin Gothic Book"/>
          <w:sz w:val="22"/>
          <w:szCs w:val="22"/>
          <w:lang w:val="es-ES"/>
        </w:rPr>
        <w:t>corresponda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, las disposiciones </w:t>
      </w:r>
      <w:r w:rsidR="00FD2DD0" w:rsidRPr="00133CE4">
        <w:rPr>
          <w:rFonts w:ascii="Franklin Gothic Book" w:hAnsi="Franklin Gothic Book"/>
          <w:sz w:val="22"/>
          <w:szCs w:val="22"/>
          <w:lang w:val="es-ES"/>
        </w:rPr>
        <w:t xml:space="preserve">pertinentes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de su legislación interna e indique cómo </w:t>
      </w:r>
      <w:r w:rsidR="00AC09AD" w:rsidRPr="00133CE4">
        <w:rPr>
          <w:rFonts w:ascii="Franklin Gothic Book" w:hAnsi="Franklin Gothic Book"/>
          <w:sz w:val="22"/>
          <w:szCs w:val="22"/>
          <w:lang w:val="es-ES"/>
        </w:rPr>
        <w:t>acce</w:t>
      </w:r>
      <w:r w:rsidR="00BD15D6" w:rsidRPr="00133CE4">
        <w:rPr>
          <w:rFonts w:ascii="Franklin Gothic Book" w:hAnsi="Franklin Gothic Book"/>
          <w:sz w:val="22"/>
          <w:szCs w:val="22"/>
          <w:lang w:val="es-ES"/>
        </w:rPr>
        <w:t>der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a esta legislación, </w:t>
      </w:r>
      <w:r w:rsidR="00FD2DD0" w:rsidRPr="00133CE4">
        <w:rPr>
          <w:rFonts w:ascii="Franklin Gothic Book" w:hAnsi="Franklin Gothic Book"/>
          <w:sz w:val="22"/>
          <w:szCs w:val="22"/>
          <w:lang w:val="es-ES"/>
        </w:rPr>
        <w:t>por ejemplo,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vía </w:t>
      </w:r>
      <w:r w:rsidR="00FD2DD0" w:rsidRPr="00133CE4">
        <w:rPr>
          <w:rFonts w:ascii="Franklin Gothic Book" w:hAnsi="Franklin Gothic Book"/>
          <w:sz w:val="22"/>
          <w:szCs w:val="22"/>
          <w:lang w:val="es-ES"/>
        </w:rPr>
        <w:t>sitio web</w:t>
      </w:r>
      <w:r w:rsidR="00B978E2" w:rsidRPr="00133CE4">
        <w:rPr>
          <w:rFonts w:ascii="Franklin Gothic Book" w:hAnsi="Franklin Gothic Book"/>
          <w:sz w:val="22"/>
          <w:szCs w:val="22"/>
          <w:lang w:val="es-ES"/>
        </w:rPr>
        <w:t>,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o </w:t>
      </w:r>
      <w:r w:rsidR="009F3F63" w:rsidRPr="00133CE4">
        <w:rPr>
          <w:rFonts w:ascii="Franklin Gothic Book" w:hAnsi="Franklin Gothic Book"/>
          <w:sz w:val="22"/>
          <w:szCs w:val="22"/>
          <w:lang w:val="es-ES"/>
        </w:rPr>
        <w:t xml:space="preserve">provea </w:t>
      </w:r>
      <w:r w:rsidRPr="00133CE4">
        <w:rPr>
          <w:rFonts w:ascii="Franklin Gothic Book" w:hAnsi="Franklin Gothic Book"/>
          <w:sz w:val="22"/>
          <w:szCs w:val="22"/>
          <w:lang w:val="es-ES"/>
        </w:rPr>
        <w:t>una copia de la legislación.</w:t>
      </w:r>
    </w:p>
    <w:p w14:paraId="5010BF06" w14:textId="77777777" w:rsidR="00083A12" w:rsidRPr="00133CE4" w:rsidRDefault="00886CCB" w:rsidP="00FC0988">
      <w:pPr>
        <w:numPr>
          <w:ilvl w:val="0"/>
          <w:numId w:val="44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Por favor complete un perfil distinto para cada unidad territorial en caso de que existan diferencias significativas en el contenido y funcionamiento de las leyes de cada una. </w:t>
      </w:r>
    </w:p>
    <w:p w14:paraId="2D7D2425" w14:textId="77777777" w:rsidR="00083A12" w:rsidRPr="00133CE4" w:rsidRDefault="00886CCB" w:rsidP="00FC0988">
      <w:pPr>
        <w:numPr>
          <w:ilvl w:val="0"/>
          <w:numId w:val="44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>Por favor</w:t>
      </w:r>
      <w:r w:rsidR="00A37C7D" w:rsidRPr="00133CE4">
        <w:rPr>
          <w:rFonts w:ascii="Franklin Gothic Book" w:hAnsi="Franklin Gothic Book"/>
          <w:sz w:val="22"/>
          <w:szCs w:val="22"/>
          <w:lang w:val="es-ES"/>
        </w:rPr>
        <w:t>,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tenga en cuenta</w:t>
      </w:r>
      <w:r w:rsidR="00FD2DD0" w:rsidRPr="00133CE4">
        <w:rPr>
          <w:rFonts w:ascii="Franklin Gothic Book" w:hAnsi="Franklin Gothic Book"/>
          <w:sz w:val="22"/>
          <w:szCs w:val="22"/>
          <w:lang w:val="es-ES"/>
        </w:rPr>
        <w:t xml:space="preserve"> que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la información </w:t>
      </w:r>
      <w:r w:rsidR="00FD2DD0" w:rsidRPr="00133CE4">
        <w:rPr>
          <w:rFonts w:ascii="Franklin Gothic Book" w:hAnsi="Franklin Gothic Book"/>
          <w:sz w:val="22"/>
          <w:szCs w:val="22"/>
          <w:lang w:val="es-ES"/>
        </w:rPr>
        <w:t>contenida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en el Perfil de País </w:t>
      </w:r>
      <w:r w:rsidRPr="00133CE4">
        <w:rPr>
          <w:rFonts w:ascii="Franklin Gothic Book" w:hAnsi="Franklin Gothic Book"/>
          <w:b/>
          <w:sz w:val="22"/>
          <w:szCs w:val="22"/>
          <w:lang w:val="es-ES"/>
        </w:rPr>
        <w:t>es sólo</w:t>
      </w:r>
      <w:r w:rsidR="00083A12" w:rsidRPr="00133CE4">
        <w:rPr>
          <w:rFonts w:ascii="Franklin Gothic Book" w:hAnsi="Franklin Gothic Book"/>
          <w:b/>
          <w:sz w:val="22"/>
          <w:szCs w:val="22"/>
          <w:lang w:val="es-ES"/>
        </w:rPr>
        <w:t xml:space="preserve"> </w:t>
      </w:r>
      <w:r w:rsidRPr="00133CE4">
        <w:rPr>
          <w:rFonts w:ascii="Franklin Gothic Book" w:hAnsi="Franklin Gothic Book"/>
          <w:b/>
          <w:sz w:val="22"/>
          <w:szCs w:val="22"/>
          <w:lang w:val="es-ES"/>
        </w:rPr>
        <w:t>información de carácter general</w:t>
      </w:r>
      <w:r w:rsidR="00083A12" w:rsidRPr="00133CE4">
        <w:rPr>
          <w:rFonts w:ascii="Franklin Gothic Book" w:hAnsi="Franklin Gothic Book"/>
          <w:sz w:val="22"/>
          <w:szCs w:val="22"/>
          <w:lang w:val="es-ES"/>
        </w:rPr>
        <w:t xml:space="preserve">.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El propósito </w:t>
      </w:r>
      <w:r w:rsidR="00790A19" w:rsidRPr="00133CE4">
        <w:rPr>
          <w:rFonts w:ascii="Franklin Gothic Book" w:hAnsi="Franklin Gothic Book"/>
          <w:sz w:val="22"/>
          <w:szCs w:val="22"/>
          <w:lang w:val="es-ES"/>
        </w:rPr>
        <w:t>del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Perfil de País es ayu</w:t>
      </w:r>
      <w:r w:rsidR="00790A19" w:rsidRPr="00133CE4">
        <w:rPr>
          <w:rFonts w:ascii="Franklin Gothic Book" w:hAnsi="Franklin Gothic Book"/>
          <w:sz w:val="22"/>
          <w:szCs w:val="22"/>
          <w:lang w:val="es-ES"/>
        </w:rPr>
        <w:t>dar al funcionamiento práctico del Convenio</w:t>
      </w:r>
      <w:r w:rsidR="00A37C7D" w:rsidRPr="00133CE4">
        <w:rPr>
          <w:rFonts w:ascii="Franklin Gothic Book" w:hAnsi="Franklin Gothic Book"/>
          <w:sz w:val="22"/>
          <w:szCs w:val="22"/>
          <w:lang w:val="es-ES"/>
        </w:rPr>
        <w:t xml:space="preserve"> y no ofrecer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un </w:t>
      </w:r>
      <w:r w:rsidR="00EC4685" w:rsidRPr="00133CE4">
        <w:rPr>
          <w:rFonts w:ascii="Franklin Gothic Book" w:hAnsi="Franklin Gothic Book"/>
          <w:sz w:val="22"/>
          <w:szCs w:val="22"/>
          <w:lang w:val="es-ES"/>
        </w:rPr>
        <w:t xml:space="preserve">panorama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global del sistema jurídico de cada Estado </w:t>
      </w:r>
      <w:r w:rsidR="00FD2DD0" w:rsidRPr="00133CE4">
        <w:rPr>
          <w:rFonts w:ascii="Franklin Gothic Book" w:hAnsi="Franklin Gothic Book"/>
          <w:sz w:val="22"/>
          <w:szCs w:val="22"/>
          <w:lang w:val="es-ES"/>
        </w:rPr>
        <w:t>contratante</w:t>
      </w:r>
      <w:r w:rsidR="00790A19" w:rsidRPr="00133CE4">
        <w:rPr>
          <w:rFonts w:ascii="Franklin Gothic Book" w:hAnsi="Franklin Gothic Book"/>
          <w:sz w:val="22"/>
          <w:szCs w:val="22"/>
          <w:lang w:val="es-ES"/>
        </w:rPr>
        <w:t>. Por favor</w:t>
      </w:r>
      <w:r w:rsidR="00A37C7D" w:rsidRPr="00133CE4">
        <w:rPr>
          <w:rFonts w:ascii="Franklin Gothic Book" w:hAnsi="Franklin Gothic Book"/>
          <w:sz w:val="22"/>
          <w:szCs w:val="22"/>
          <w:lang w:val="es-ES"/>
        </w:rPr>
        <w:t>,</w:t>
      </w:r>
      <w:r w:rsidR="00790A19" w:rsidRPr="00133CE4">
        <w:rPr>
          <w:rFonts w:ascii="Franklin Gothic Book" w:hAnsi="Franklin Gothic Book"/>
          <w:sz w:val="22"/>
          <w:szCs w:val="22"/>
          <w:lang w:val="es-ES"/>
        </w:rPr>
        <w:t xml:space="preserve"> tenga en cuenta esto cuando complete el Perfil de País y cuando utilice el Perfil de País de otro</w:t>
      </w:r>
      <w:r w:rsidR="00EC4685" w:rsidRPr="00133CE4">
        <w:rPr>
          <w:rFonts w:ascii="Franklin Gothic Book" w:hAnsi="Franklin Gothic Book"/>
          <w:sz w:val="22"/>
          <w:szCs w:val="22"/>
          <w:lang w:val="es-ES"/>
        </w:rPr>
        <w:t>s</w:t>
      </w:r>
      <w:r w:rsidR="00790A19" w:rsidRPr="00133CE4">
        <w:rPr>
          <w:rFonts w:ascii="Franklin Gothic Book" w:hAnsi="Franklin Gothic Book"/>
          <w:sz w:val="22"/>
          <w:szCs w:val="22"/>
          <w:lang w:val="es-ES"/>
        </w:rPr>
        <w:t xml:space="preserve"> Estado</w:t>
      </w:r>
      <w:r w:rsidR="00EC4685" w:rsidRPr="00133CE4">
        <w:rPr>
          <w:rFonts w:ascii="Franklin Gothic Book" w:hAnsi="Franklin Gothic Book"/>
          <w:sz w:val="22"/>
          <w:szCs w:val="22"/>
          <w:lang w:val="es-ES"/>
        </w:rPr>
        <w:t>s</w:t>
      </w:r>
      <w:r w:rsidR="00790A19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EC4685" w:rsidRPr="00133CE4">
        <w:rPr>
          <w:rFonts w:ascii="Franklin Gothic Book" w:hAnsi="Franklin Gothic Book"/>
          <w:sz w:val="22"/>
          <w:szCs w:val="22"/>
          <w:lang w:val="es-ES"/>
        </w:rPr>
        <w:t>contratantes</w:t>
      </w:r>
      <w:r w:rsidR="00790A19" w:rsidRPr="00133CE4">
        <w:rPr>
          <w:rFonts w:ascii="Franklin Gothic Book" w:hAnsi="Franklin Gothic Book"/>
          <w:sz w:val="22"/>
          <w:szCs w:val="22"/>
          <w:lang w:val="es-ES"/>
        </w:rPr>
        <w:t xml:space="preserve">. </w:t>
      </w:r>
      <w:r w:rsidR="00EC4685" w:rsidRPr="00133CE4">
        <w:rPr>
          <w:rFonts w:ascii="Franklin Gothic Book" w:hAnsi="Franklin Gothic Book"/>
          <w:sz w:val="22"/>
          <w:szCs w:val="22"/>
          <w:lang w:val="es-ES"/>
        </w:rPr>
        <w:t>Para aclaraciones o asesoramiento específico, p</w:t>
      </w:r>
      <w:r w:rsidR="00790A19" w:rsidRPr="00133CE4">
        <w:rPr>
          <w:rFonts w:ascii="Franklin Gothic Book" w:hAnsi="Franklin Gothic Book"/>
          <w:sz w:val="22"/>
          <w:szCs w:val="22"/>
          <w:lang w:val="es-ES"/>
        </w:rPr>
        <w:t xml:space="preserve">or favor </w:t>
      </w:r>
      <w:r w:rsidR="00EC4685" w:rsidRPr="00133CE4">
        <w:rPr>
          <w:rFonts w:ascii="Franklin Gothic Book" w:hAnsi="Franklin Gothic Book"/>
          <w:sz w:val="22"/>
          <w:szCs w:val="22"/>
          <w:lang w:val="es-ES"/>
        </w:rPr>
        <w:t xml:space="preserve">comuníquese </w:t>
      </w:r>
      <w:r w:rsidR="00790A19" w:rsidRPr="00133CE4">
        <w:rPr>
          <w:rFonts w:ascii="Franklin Gothic Book" w:hAnsi="Franklin Gothic Book"/>
          <w:sz w:val="22"/>
          <w:szCs w:val="22"/>
          <w:lang w:val="es-ES"/>
        </w:rPr>
        <w:t>con la Autoridad Central pertinente.</w:t>
      </w:r>
    </w:p>
    <w:p w14:paraId="34E0668D" w14:textId="104CC67C" w:rsidR="00D356D5" w:rsidRPr="00133CE4" w:rsidRDefault="00790A19" w:rsidP="00FC0988">
      <w:pPr>
        <w:numPr>
          <w:ilvl w:val="0"/>
          <w:numId w:val="44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Los Estados </w:t>
      </w:r>
      <w:r w:rsidR="00EC4685" w:rsidRPr="00133CE4">
        <w:rPr>
          <w:rFonts w:ascii="Franklin Gothic Book" w:hAnsi="Franklin Gothic Book"/>
          <w:sz w:val="22"/>
          <w:szCs w:val="22"/>
          <w:lang w:val="es-ES"/>
        </w:rPr>
        <w:t xml:space="preserve">contratantes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son los únicos responsables de actualizar la información contenida en sus </w:t>
      </w:r>
      <w:r w:rsidR="00EC4685" w:rsidRPr="00133CE4">
        <w:rPr>
          <w:rFonts w:ascii="Franklin Gothic Book" w:hAnsi="Franklin Gothic Book"/>
          <w:sz w:val="22"/>
          <w:szCs w:val="22"/>
          <w:lang w:val="es-ES"/>
        </w:rPr>
        <w:t xml:space="preserve">Perfiles </w:t>
      </w:r>
      <w:r w:rsidRPr="00133CE4">
        <w:rPr>
          <w:rFonts w:ascii="Franklin Gothic Book" w:hAnsi="Franklin Gothic Book"/>
          <w:sz w:val="22"/>
          <w:szCs w:val="22"/>
          <w:lang w:val="es-ES"/>
        </w:rPr>
        <w:t>de País. Sin embargo, la Oficina Permanente de la Conferencia de La Haya de Derec</w:t>
      </w:r>
      <w:r w:rsidR="00A37C7D" w:rsidRPr="00133CE4">
        <w:rPr>
          <w:rFonts w:ascii="Franklin Gothic Book" w:hAnsi="Franklin Gothic Book"/>
          <w:sz w:val="22"/>
          <w:szCs w:val="22"/>
          <w:lang w:val="es-ES"/>
        </w:rPr>
        <w:t xml:space="preserve">ho Internacional Privado </w:t>
      </w:r>
      <w:r w:rsidR="00D945D5" w:rsidRPr="00133CE4">
        <w:rPr>
          <w:rFonts w:ascii="Franklin Gothic Book" w:hAnsi="Franklin Gothic Book"/>
          <w:sz w:val="22"/>
          <w:szCs w:val="22"/>
          <w:lang w:val="es-ES"/>
        </w:rPr>
        <w:t xml:space="preserve">(HCCH) </w:t>
      </w:r>
      <w:r w:rsidR="00A37C7D" w:rsidRPr="00133CE4">
        <w:rPr>
          <w:rFonts w:ascii="Franklin Gothic Book" w:hAnsi="Franklin Gothic Book"/>
          <w:sz w:val="22"/>
          <w:szCs w:val="22"/>
          <w:lang w:val="es-ES"/>
        </w:rPr>
        <w:t>recorda</w:t>
      </w:r>
      <w:r w:rsidRPr="00133CE4">
        <w:rPr>
          <w:rFonts w:ascii="Franklin Gothic Book" w:hAnsi="Franklin Gothic Book"/>
          <w:sz w:val="22"/>
          <w:szCs w:val="22"/>
          <w:lang w:val="es-ES"/>
        </w:rPr>
        <w:t>rá a los Estado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>s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de estas actualizaciones. </w:t>
      </w:r>
    </w:p>
    <w:p w14:paraId="1FCAF129" w14:textId="4D5A4695" w:rsidR="00083A12" w:rsidRPr="00133CE4" w:rsidRDefault="00790A19" w:rsidP="00FC0988">
      <w:pPr>
        <w:numPr>
          <w:ilvl w:val="0"/>
          <w:numId w:val="44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Los Perfiles de País completados serán publicados en 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>el sitio web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de la </w:t>
      </w:r>
      <w:r w:rsidR="00D945D5" w:rsidRPr="00133CE4">
        <w:rPr>
          <w:rFonts w:ascii="Franklin Gothic Book" w:hAnsi="Franklin Gothic Book"/>
          <w:sz w:val="22"/>
          <w:szCs w:val="22"/>
          <w:lang w:val="es-ES"/>
        </w:rPr>
        <w:t>HCCH</w:t>
      </w:r>
      <w:r w:rsidR="00083A12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0E5C0A">
        <w:rPr>
          <w:rFonts w:ascii="Franklin Gothic Book" w:hAnsi="Franklin Gothic Book"/>
          <w:sz w:val="22"/>
          <w:szCs w:val="22"/>
          <w:lang w:val="es-ES"/>
        </w:rPr>
        <w:t>(</w:t>
      </w:r>
      <w:hyperlink r:id="rId14" w:history="1">
        <w:r w:rsidR="00083A12" w:rsidRPr="00133CE4">
          <w:rPr>
            <w:rStyle w:val="Hyperlink"/>
            <w:rFonts w:ascii="Franklin Gothic Book" w:hAnsi="Franklin Gothic Book"/>
            <w:sz w:val="22"/>
            <w:szCs w:val="22"/>
            <w:lang w:val="es-ES"/>
          </w:rPr>
          <w:t>www.hcch.net</w:t>
        </w:r>
      </w:hyperlink>
      <w:r w:rsidR="000E5C0A">
        <w:rPr>
          <w:rFonts w:ascii="Franklin Gothic Book" w:hAnsi="Franklin Gothic Book"/>
          <w:sz w:val="22"/>
          <w:szCs w:val="22"/>
          <w:lang w:val="es-ES"/>
        </w:rPr>
        <w:t>)</w:t>
      </w:r>
      <w:r w:rsidR="00083A12" w:rsidRPr="00133CE4">
        <w:rPr>
          <w:rFonts w:ascii="Franklin Gothic Book" w:hAnsi="Franklin Gothic Book"/>
          <w:sz w:val="22"/>
          <w:szCs w:val="22"/>
          <w:lang w:val="es-ES"/>
        </w:rPr>
        <w:t xml:space="preserve">. </w:t>
      </w:r>
    </w:p>
    <w:p w14:paraId="479285BD" w14:textId="68F4DBC1" w:rsidR="00083A12" w:rsidRPr="00133CE4" w:rsidRDefault="00A20D45" w:rsidP="00FC0988">
      <w:pPr>
        <w:numPr>
          <w:ilvl w:val="0"/>
          <w:numId w:val="44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La Oficina Permanente de la </w:t>
      </w:r>
      <w:r w:rsidR="00D945D5" w:rsidRPr="00133CE4">
        <w:rPr>
          <w:rFonts w:ascii="Franklin Gothic Book" w:hAnsi="Franklin Gothic Book"/>
          <w:sz w:val="22"/>
          <w:szCs w:val="22"/>
          <w:lang w:val="es-ES"/>
        </w:rPr>
        <w:t>HCCH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ha preparado una serie de</w:t>
      </w:r>
      <w:r w:rsidR="00A37C7D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recursos que podrán ayudar a los Estados en la 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 xml:space="preserve">puesta en práctica </w:t>
      </w:r>
      <w:r w:rsidRPr="00133CE4">
        <w:rPr>
          <w:rFonts w:ascii="Franklin Gothic Book" w:hAnsi="Franklin Gothic Book"/>
          <w:sz w:val="22"/>
          <w:szCs w:val="22"/>
          <w:lang w:val="es-ES"/>
        </w:rPr>
        <w:t>y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 xml:space="preserve"> el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funcionamiento efectivos del Convenio, en 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 xml:space="preserve">particular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las Guías de Buenas Prácticas. 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>Para más información al respecto,</w:t>
      </w:r>
      <w:r w:rsidR="00AE3A73" w:rsidRPr="00133CE4" w:rsidDel="00AE3A73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>véase</w:t>
      </w:r>
      <w:r w:rsidR="00083A12" w:rsidRPr="00133CE4">
        <w:rPr>
          <w:rFonts w:ascii="Franklin Gothic Book" w:hAnsi="Franklin Gothic Book"/>
          <w:sz w:val="22"/>
          <w:szCs w:val="22"/>
          <w:lang w:val="es-ES"/>
        </w:rPr>
        <w:t> </w:t>
      </w:r>
      <w:hyperlink r:id="rId15" w:history="1">
        <w:r w:rsidR="00083A12" w:rsidRPr="00133CE4">
          <w:rPr>
            <w:rStyle w:val="Hyperlink"/>
            <w:rFonts w:ascii="Franklin Gothic Book" w:hAnsi="Franklin Gothic Book"/>
            <w:sz w:val="22"/>
            <w:szCs w:val="22"/>
            <w:lang w:val="es-ES"/>
          </w:rPr>
          <w:t>www.hcch.net</w:t>
        </w:r>
      </w:hyperlink>
      <w:r w:rsidR="00083A12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083A12" w:rsidRPr="00133CE4">
        <w:rPr>
          <w:rFonts w:ascii="Franklin Gothic Book" w:hAnsi="Franklin Gothic Book"/>
          <w:sz w:val="22"/>
          <w:szCs w:val="22"/>
          <w:lang w:val="es-ES"/>
        </w:rPr>
        <w:sym w:font="Wingdings" w:char="F0E0"/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‘Sección Sustracción de 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>Niños</w:t>
      </w:r>
      <w:r w:rsidR="00B978E2" w:rsidRPr="00133CE4">
        <w:rPr>
          <w:rFonts w:ascii="Franklin Gothic Book" w:hAnsi="Franklin Gothic Book"/>
          <w:sz w:val="22"/>
          <w:szCs w:val="22"/>
          <w:lang w:val="es-ES"/>
        </w:rPr>
        <w:t>’</w:t>
      </w:r>
      <w:r w:rsidR="00083A12" w:rsidRPr="00133CE4">
        <w:rPr>
          <w:rFonts w:ascii="Franklin Gothic Book" w:hAnsi="Franklin Gothic Book"/>
          <w:sz w:val="22"/>
          <w:szCs w:val="22"/>
          <w:lang w:val="es-ES"/>
        </w:rPr>
        <w:t>.</w:t>
      </w:r>
    </w:p>
    <w:p w14:paraId="5B218750" w14:textId="77777777" w:rsidR="00AE3A73" w:rsidRPr="00133CE4" w:rsidRDefault="00AE3A73" w:rsidP="00362E9A">
      <w:pPr>
        <w:rPr>
          <w:rFonts w:ascii="Franklin Gothic Book" w:hAnsi="Franklin Gothic Book" w:cs="Arial"/>
          <w:b/>
          <w:sz w:val="22"/>
          <w:szCs w:val="22"/>
          <w:u w:val="single"/>
          <w:lang w:val="es-ES"/>
        </w:rPr>
      </w:pPr>
    </w:p>
    <w:p w14:paraId="3050F83B" w14:textId="77777777" w:rsidR="00AE3A73" w:rsidRPr="00133CE4" w:rsidRDefault="00AE3A73" w:rsidP="00362E9A">
      <w:pPr>
        <w:rPr>
          <w:rFonts w:ascii="Franklin Gothic Book" w:hAnsi="Franklin Gothic Book" w:cs="Arial"/>
          <w:b/>
          <w:sz w:val="22"/>
          <w:szCs w:val="22"/>
          <w:u w:val="single"/>
          <w:lang w:val="es-ES"/>
        </w:rPr>
      </w:pPr>
    </w:p>
    <w:p w14:paraId="2D4FC60D" w14:textId="77777777" w:rsidR="00AE3A73" w:rsidRPr="00133CE4" w:rsidRDefault="00AE3A73" w:rsidP="00FC0988">
      <w:pPr>
        <w:spacing w:after="60"/>
        <w:ind w:right="11"/>
        <w:jc w:val="both"/>
        <w:rPr>
          <w:rFonts w:ascii="Franklin Gothic Book" w:hAnsi="Franklin Gothic Book"/>
          <w:b/>
          <w:sz w:val="22"/>
          <w:szCs w:val="22"/>
          <w:lang w:val="es-ES"/>
        </w:rPr>
      </w:pPr>
      <w:r w:rsidRPr="00133CE4">
        <w:rPr>
          <w:rFonts w:ascii="Franklin Gothic Book" w:hAnsi="Franklin Gothic Book"/>
          <w:b/>
          <w:sz w:val="22"/>
          <w:szCs w:val="22"/>
          <w:lang w:val="es-ES"/>
        </w:rPr>
        <w:t>TERMINOLOGÍA:</w:t>
      </w:r>
    </w:p>
    <w:p w14:paraId="686DB9A9" w14:textId="77777777" w:rsidR="00AE3A73" w:rsidRPr="00133CE4" w:rsidRDefault="00AE3A73" w:rsidP="00FC0988">
      <w:pPr>
        <w:numPr>
          <w:ilvl w:val="0"/>
          <w:numId w:val="44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Si bien se reconoce que en algunos Estados </w:t>
      </w:r>
      <w:r w:rsidR="00B978E2" w:rsidRPr="00133CE4">
        <w:rPr>
          <w:rFonts w:ascii="Franklin Gothic Book" w:hAnsi="Franklin Gothic Book"/>
          <w:sz w:val="22"/>
          <w:szCs w:val="22"/>
          <w:lang w:val="es-ES"/>
        </w:rPr>
        <w:t xml:space="preserve">contratantes </w:t>
      </w:r>
      <w:r w:rsidRPr="00133CE4">
        <w:rPr>
          <w:rFonts w:ascii="Franklin Gothic Book" w:hAnsi="Franklin Gothic Book"/>
          <w:sz w:val="22"/>
          <w:szCs w:val="22"/>
          <w:lang w:val="es-ES"/>
        </w:rPr>
        <w:t>el solicitante formal de una solicitud de restitución</w:t>
      </w:r>
      <w:r w:rsidR="00E82012" w:rsidRPr="00133CE4">
        <w:rPr>
          <w:rFonts w:ascii="Franklin Gothic Book" w:hAnsi="Franklin Gothic Book"/>
          <w:sz w:val="22"/>
          <w:szCs w:val="22"/>
          <w:lang w:val="es-ES"/>
        </w:rPr>
        <w:t xml:space="preserve"> o derecho de visita en virtud del Convenio puede ser una autoridad del Estado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(</w:t>
      </w:r>
      <w:r w:rsidR="00E82012" w:rsidRPr="00133CE4">
        <w:rPr>
          <w:rFonts w:ascii="Franklin Gothic Book" w:hAnsi="Franklin Gothic Book"/>
          <w:sz w:val="22"/>
          <w:szCs w:val="22"/>
          <w:lang w:val="es-ES"/>
        </w:rPr>
        <w:t xml:space="preserve">véase la pregunta </w:t>
      </w:r>
      <w:r w:rsidR="00E7736E" w:rsidRPr="00133CE4">
        <w:rPr>
          <w:rFonts w:ascii="Franklin Gothic Book" w:hAnsi="Franklin Gothic Book"/>
          <w:sz w:val="22"/>
          <w:szCs w:val="22"/>
          <w:lang w:val="es-ES"/>
        </w:rPr>
        <w:fldChar w:fldCharType="begin"/>
      </w:r>
      <w:r w:rsidR="00E7736E" w:rsidRPr="00133CE4">
        <w:rPr>
          <w:rFonts w:ascii="Franklin Gothic Book" w:hAnsi="Franklin Gothic Book"/>
          <w:sz w:val="22"/>
          <w:szCs w:val="22"/>
          <w:lang w:val="es-ES"/>
        </w:rPr>
        <w:instrText xml:space="preserve"> REF _Ref280193666 \r \h </w:instrText>
      </w:r>
      <w:r w:rsidR="00600DB9" w:rsidRPr="00133CE4">
        <w:rPr>
          <w:rFonts w:ascii="Franklin Gothic Book" w:hAnsi="Franklin Gothic Book"/>
          <w:sz w:val="22"/>
          <w:szCs w:val="22"/>
          <w:lang w:val="es-ES"/>
        </w:rPr>
        <w:instrText xml:space="preserve"> \* MERGEFORMAT </w:instrText>
      </w:r>
      <w:r w:rsidR="00E7736E" w:rsidRPr="00133CE4">
        <w:rPr>
          <w:rFonts w:ascii="Franklin Gothic Book" w:hAnsi="Franklin Gothic Book"/>
          <w:sz w:val="22"/>
          <w:szCs w:val="22"/>
          <w:lang w:val="es-ES"/>
        </w:rPr>
      </w:r>
      <w:r w:rsidR="00E7736E" w:rsidRPr="00133CE4">
        <w:rPr>
          <w:rFonts w:ascii="Franklin Gothic Book" w:hAnsi="Franklin Gothic Book"/>
          <w:sz w:val="22"/>
          <w:szCs w:val="22"/>
          <w:lang w:val="es-ES"/>
        </w:rPr>
        <w:fldChar w:fldCharType="separate"/>
      </w:r>
      <w:r w:rsidR="00C56160" w:rsidRPr="00133CE4">
        <w:rPr>
          <w:rFonts w:ascii="Franklin Gothic Book" w:hAnsi="Franklin Gothic Book"/>
          <w:sz w:val="22"/>
          <w:szCs w:val="22"/>
          <w:lang w:val="es-ES"/>
        </w:rPr>
        <w:t>10.3</w:t>
      </w:r>
      <w:r w:rsidR="00E7736E" w:rsidRPr="00133CE4">
        <w:rPr>
          <w:rFonts w:ascii="Franklin Gothic Book" w:hAnsi="Franklin Gothic Book"/>
          <w:sz w:val="22"/>
          <w:szCs w:val="22"/>
          <w:lang w:val="es-ES"/>
        </w:rPr>
        <w:fldChar w:fldCharType="end"/>
      </w:r>
      <w:r w:rsidR="00E7736E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E7736E" w:rsidRPr="00133CE4">
        <w:rPr>
          <w:rFonts w:ascii="Franklin Gothic Book" w:hAnsi="Franklin Gothic Book"/>
          <w:sz w:val="22"/>
          <w:szCs w:val="22"/>
          <w:lang w:val="es-ES"/>
        </w:rPr>
        <w:fldChar w:fldCharType="begin"/>
      </w:r>
      <w:r w:rsidR="00E7736E" w:rsidRPr="00133CE4">
        <w:rPr>
          <w:rFonts w:ascii="Franklin Gothic Book" w:hAnsi="Franklin Gothic Book"/>
          <w:sz w:val="22"/>
          <w:szCs w:val="22"/>
          <w:lang w:val="es-ES"/>
        </w:rPr>
        <w:instrText xml:space="preserve"> REF _Ref280193684 \r \h </w:instrText>
      </w:r>
      <w:r w:rsidR="00600DB9" w:rsidRPr="00133CE4">
        <w:rPr>
          <w:rFonts w:ascii="Franklin Gothic Book" w:hAnsi="Franklin Gothic Book"/>
          <w:sz w:val="22"/>
          <w:szCs w:val="22"/>
          <w:lang w:val="es-ES"/>
        </w:rPr>
        <w:instrText xml:space="preserve"> \* MERGEFORMAT </w:instrText>
      </w:r>
      <w:r w:rsidR="00E7736E" w:rsidRPr="00133CE4">
        <w:rPr>
          <w:rFonts w:ascii="Franklin Gothic Book" w:hAnsi="Franklin Gothic Book"/>
          <w:sz w:val="22"/>
          <w:szCs w:val="22"/>
          <w:lang w:val="es-ES"/>
        </w:rPr>
      </w:r>
      <w:r w:rsidR="00E7736E" w:rsidRPr="00133CE4">
        <w:rPr>
          <w:rFonts w:ascii="Franklin Gothic Book" w:hAnsi="Franklin Gothic Book"/>
          <w:sz w:val="22"/>
          <w:szCs w:val="22"/>
          <w:lang w:val="es-ES"/>
        </w:rPr>
        <w:fldChar w:fldCharType="separate"/>
      </w:r>
      <w:r w:rsidR="00C56160" w:rsidRPr="00133CE4">
        <w:rPr>
          <w:rFonts w:ascii="Franklin Gothic Book" w:hAnsi="Franklin Gothic Book"/>
          <w:sz w:val="22"/>
          <w:szCs w:val="22"/>
          <w:lang w:val="es-ES"/>
        </w:rPr>
        <w:t>b)</w:t>
      </w:r>
      <w:r w:rsidR="00E7736E" w:rsidRPr="00133CE4">
        <w:rPr>
          <w:rFonts w:ascii="Franklin Gothic Book" w:hAnsi="Franklin Gothic Book"/>
          <w:sz w:val="22"/>
          <w:szCs w:val="22"/>
          <w:lang w:val="es-ES"/>
        </w:rPr>
        <w:fldChar w:fldCharType="end"/>
      </w:r>
      <w:r w:rsidR="00E7736E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E82012" w:rsidRPr="00133CE4">
        <w:rPr>
          <w:rFonts w:ascii="Franklin Gothic Book" w:hAnsi="Franklin Gothic Book"/>
          <w:sz w:val="22"/>
          <w:szCs w:val="22"/>
          <w:lang w:val="es-ES"/>
        </w:rPr>
        <w:t>a continuación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), </w:t>
      </w:r>
      <w:r w:rsidR="00E82012" w:rsidRPr="00133CE4">
        <w:rPr>
          <w:rFonts w:ascii="Franklin Gothic Book" w:hAnsi="Franklin Gothic Book"/>
          <w:sz w:val="22"/>
          <w:szCs w:val="22"/>
          <w:lang w:val="es-ES"/>
        </w:rPr>
        <w:t>cabe destacar que el término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Pr="00133CE4">
        <w:rPr>
          <w:rFonts w:ascii="Franklin Gothic Book" w:hAnsi="Franklin Gothic Book"/>
          <w:b/>
          <w:sz w:val="22"/>
          <w:szCs w:val="22"/>
          <w:lang w:val="es-ES"/>
        </w:rPr>
        <w:t>‘</w:t>
      </w:r>
      <w:r w:rsidR="00E82012" w:rsidRPr="00133CE4">
        <w:rPr>
          <w:rFonts w:ascii="Franklin Gothic Book" w:hAnsi="Franklin Gothic Book"/>
          <w:b/>
          <w:sz w:val="22"/>
          <w:szCs w:val="22"/>
          <w:lang w:val="es-ES"/>
        </w:rPr>
        <w:t>solicitante’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E82012" w:rsidRPr="00133CE4">
        <w:rPr>
          <w:rFonts w:ascii="Franklin Gothic Book" w:hAnsi="Franklin Gothic Book"/>
          <w:sz w:val="22"/>
          <w:szCs w:val="22"/>
          <w:lang w:val="es-ES"/>
        </w:rPr>
        <w:t>se utiliza en el Perfil de País del siguiente modo</w:t>
      </w:r>
      <w:r w:rsidRPr="00133CE4">
        <w:rPr>
          <w:rFonts w:ascii="Franklin Gothic Book" w:hAnsi="Franklin Gothic Book"/>
          <w:sz w:val="22"/>
          <w:szCs w:val="22"/>
          <w:lang w:val="es-ES"/>
        </w:rPr>
        <w:t>:</w:t>
      </w:r>
    </w:p>
    <w:p w14:paraId="54787989" w14:textId="77777777" w:rsidR="00AE3A73" w:rsidRPr="00133CE4" w:rsidRDefault="00E82012" w:rsidP="00FC0988">
      <w:pPr>
        <w:numPr>
          <w:ilvl w:val="1"/>
          <w:numId w:val="1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Con relación a una solicitud de </w:t>
      </w:r>
      <w:r w:rsidRPr="00133CE4">
        <w:rPr>
          <w:rFonts w:ascii="Franklin Gothic Book" w:hAnsi="Franklin Gothic Book"/>
          <w:i/>
          <w:sz w:val="22"/>
          <w:szCs w:val="22"/>
          <w:lang w:val="es-ES"/>
        </w:rPr>
        <w:t>restitución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 xml:space="preserve">, </w:t>
      </w:r>
      <w:r w:rsidRPr="00133CE4">
        <w:rPr>
          <w:rFonts w:ascii="Franklin Gothic Book" w:hAnsi="Franklin Gothic Book"/>
          <w:sz w:val="22"/>
          <w:szCs w:val="22"/>
          <w:lang w:val="es-ES"/>
        </w:rPr>
        <w:t>el término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 xml:space="preserve"> ‘</w:t>
      </w:r>
      <w:r w:rsidRPr="00133CE4">
        <w:rPr>
          <w:rFonts w:ascii="Franklin Gothic Book" w:hAnsi="Franklin Gothic Book"/>
          <w:sz w:val="22"/>
          <w:szCs w:val="22"/>
          <w:lang w:val="es-ES"/>
        </w:rPr>
        <w:t>solicitante’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se refiere a la persona, </w:t>
      </w:r>
      <w:r w:rsidR="00144366" w:rsidRPr="00133CE4">
        <w:rPr>
          <w:rFonts w:ascii="Franklin Gothic Book" w:hAnsi="Franklin Gothic Book"/>
          <w:sz w:val="22"/>
          <w:szCs w:val="22"/>
          <w:lang w:val="es-ES"/>
        </w:rPr>
        <w:t xml:space="preserve">la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institución </w:t>
      </w:r>
      <w:r w:rsidR="00144366" w:rsidRPr="00133CE4">
        <w:rPr>
          <w:rFonts w:ascii="Franklin Gothic Book" w:hAnsi="Franklin Gothic Book"/>
          <w:sz w:val="22"/>
          <w:szCs w:val="22"/>
          <w:lang w:val="es-ES"/>
        </w:rPr>
        <w:t>o cualquier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otro organismo que alega la infracción de un derecho de custodia atribuido con respecto a un niño mediante el traslado o la retenci</w:t>
      </w:r>
      <w:r w:rsidR="0043134C" w:rsidRPr="00133CE4">
        <w:rPr>
          <w:rFonts w:ascii="Franklin Gothic Book" w:hAnsi="Franklin Gothic Book"/>
          <w:sz w:val="22"/>
          <w:szCs w:val="22"/>
          <w:lang w:val="es-ES"/>
        </w:rPr>
        <w:t>ón del niño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de conformidad con el artículo 3 del Convenio; y</w:t>
      </w:r>
    </w:p>
    <w:p w14:paraId="2CDB6140" w14:textId="77777777" w:rsidR="00AE3A73" w:rsidRPr="00133CE4" w:rsidRDefault="00E82012" w:rsidP="00FC0988">
      <w:pPr>
        <w:numPr>
          <w:ilvl w:val="1"/>
          <w:numId w:val="1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Con relación a una solicitud de </w:t>
      </w:r>
      <w:r w:rsidRPr="00133CE4">
        <w:rPr>
          <w:rFonts w:ascii="Franklin Gothic Book" w:hAnsi="Franklin Gothic Book"/>
          <w:i/>
          <w:sz w:val="22"/>
          <w:szCs w:val="22"/>
          <w:lang w:val="es-ES"/>
        </w:rPr>
        <w:t>derecho de visita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 xml:space="preserve">,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el término ‘solicitante’ se refiere a la persona, </w:t>
      </w:r>
      <w:r w:rsidR="00144366" w:rsidRPr="00133CE4">
        <w:rPr>
          <w:rFonts w:ascii="Franklin Gothic Book" w:hAnsi="Franklin Gothic Book"/>
          <w:sz w:val="22"/>
          <w:szCs w:val="22"/>
          <w:lang w:val="es-ES"/>
        </w:rPr>
        <w:t xml:space="preserve">la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institución </w:t>
      </w:r>
      <w:r w:rsidR="00144366" w:rsidRPr="00133CE4">
        <w:rPr>
          <w:rFonts w:ascii="Franklin Gothic Book" w:hAnsi="Franklin Gothic Book"/>
          <w:sz w:val="22"/>
          <w:szCs w:val="22"/>
          <w:lang w:val="es-ES"/>
        </w:rPr>
        <w:t>o cualquier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otro </w:t>
      </w:r>
      <w:r w:rsidR="00C11EA1" w:rsidRPr="00133CE4">
        <w:rPr>
          <w:rFonts w:ascii="Franklin Gothic Book" w:hAnsi="Franklin Gothic Book"/>
          <w:sz w:val="22"/>
          <w:szCs w:val="22"/>
          <w:lang w:val="es-ES"/>
        </w:rPr>
        <w:t>organismo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C11EA1" w:rsidRPr="00133CE4">
        <w:rPr>
          <w:rFonts w:ascii="Franklin Gothic Book" w:hAnsi="Franklin Gothic Book"/>
          <w:sz w:val="22"/>
          <w:szCs w:val="22"/>
          <w:lang w:val="es-ES"/>
        </w:rPr>
        <w:t>que persigue el establecimiento y / o ejercicio de</w:t>
      </w:r>
      <w:r w:rsidR="00AC26D4" w:rsidRPr="00133CE4">
        <w:rPr>
          <w:rFonts w:ascii="Franklin Gothic Book" w:hAnsi="Franklin Gothic Book"/>
          <w:sz w:val="22"/>
          <w:szCs w:val="22"/>
          <w:lang w:val="es-ES"/>
        </w:rPr>
        <w:t>l</w:t>
      </w:r>
      <w:r w:rsidR="00C11EA1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AC26D4" w:rsidRPr="00133CE4">
        <w:rPr>
          <w:rFonts w:ascii="Franklin Gothic Book" w:hAnsi="Franklin Gothic Book"/>
          <w:sz w:val="22"/>
          <w:szCs w:val="22"/>
          <w:lang w:val="es-ES"/>
        </w:rPr>
        <w:t>derecho</w:t>
      </w:r>
      <w:r w:rsidR="00C11EA1" w:rsidRPr="00133CE4">
        <w:rPr>
          <w:rFonts w:ascii="Franklin Gothic Book" w:hAnsi="Franklin Gothic Book"/>
          <w:sz w:val="22"/>
          <w:szCs w:val="22"/>
          <w:lang w:val="es-ES"/>
        </w:rPr>
        <w:t xml:space="preserve"> de visita con respecto a un niño en virtud del artículo 21 del Convenio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>.</w:t>
      </w:r>
    </w:p>
    <w:p w14:paraId="772E9DFA" w14:textId="77777777" w:rsidR="00AE3A73" w:rsidRPr="00133CE4" w:rsidRDefault="00AE3A73" w:rsidP="00AE3A73">
      <w:pPr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</w:p>
    <w:p w14:paraId="526F75D5" w14:textId="77777777" w:rsidR="00AE3A73" w:rsidRPr="00133CE4" w:rsidRDefault="00C11EA1" w:rsidP="00FC0988">
      <w:pPr>
        <w:numPr>
          <w:ilvl w:val="0"/>
          <w:numId w:val="44"/>
        </w:numPr>
        <w:spacing w:after="60"/>
        <w:ind w:right="11"/>
        <w:jc w:val="both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sz w:val="22"/>
          <w:szCs w:val="22"/>
          <w:lang w:val="es-ES"/>
        </w:rPr>
        <w:t>El término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AE3A73" w:rsidRPr="00133CE4">
        <w:rPr>
          <w:rFonts w:ascii="Franklin Gothic Book" w:hAnsi="Franklin Gothic Book"/>
          <w:b/>
          <w:sz w:val="22"/>
          <w:szCs w:val="22"/>
          <w:lang w:val="es-ES"/>
        </w:rPr>
        <w:t>‘</w:t>
      </w:r>
      <w:r w:rsidRPr="00133CE4">
        <w:rPr>
          <w:rFonts w:ascii="Franklin Gothic Book" w:hAnsi="Franklin Gothic Book"/>
          <w:b/>
          <w:sz w:val="22"/>
          <w:szCs w:val="22"/>
          <w:lang w:val="es-ES"/>
        </w:rPr>
        <w:t>parte sustractora</w:t>
      </w:r>
      <w:r w:rsidR="00AE3A73" w:rsidRPr="00133CE4">
        <w:rPr>
          <w:rFonts w:ascii="Franklin Gothic Book" w:hAnsi="Franklin Gothic Book"/>
          <w:b/>
          <w:sz w:val="22"/>
          <w:szCs w:val="22"/>
          <w:lang w:val="es-ES"/>
        </w:rPr>
        <w:t>’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o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AE3A73" w:rsidRPr="00133CE4">
        <w:rPr>
          <w:rFonts w:ascii="Franklin Gothic Book" w:hAnsi="Franklin Gothic Book"/>
          <w:b/>
          <w:sz w:val="22"/>
          <w:szCs w:val="22"/>
          <w:lang w:val="es-ES"/>
        </w:rPr>
        <w:t>‘</w:t>
      </w:r>
      <w:r w:rsidRPr="00133CE4">
        <w:rPr>
          <w:rFonts w:ascii="Franklin Gothic Book" w:hAnsi="Franklin Gothic Book"/>
          <w:b/>
          <w:i/>
          <w:sz w:val="22"/>
          <w:szCs w:val="22"/>
          <w:lang w:val="es-ES"/>
        </w:rPr>
        <w:t>supuesta</w:t>
      </w:r>
      <w:r w:rsidR="00AE3A73" w:rsidRPr="00133CE4">
        <w:rPr>
          <w:rFonts w:ascii="Franklin Gothic Book" w:hAnsi="Franklin Gothic Book"/>
          <w:b/>
          <w:sz w:val="22"/>
          <w:szCs w:val="22"/>
          <w:lang w:val="es-ES"/>
        </w:rPr>
        <w:t xml:space="preserve"> </w:t>
      </w:r>
      <w:r w:rsidRPr="00133CE4">
        <w:rPr>
          <w:rFonts w:ascii="Franklin Gothic Book" w:hAnsi="Franklin Gothic Book"/>
          <w:b/>
          <w:sz w:val="22"/>
          <w:szCs w:val="22"/>
          <w:lang w:val="es-ES"/>
        </w:rPr>
        <w:t>parte sustractora’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 xml:space="preserve"> </w:t>
      </w:r>
      <w:r w:rsidR="0043134C" w:rsidRPr="00133CE4">
        <w:rPr>
          <w:rFonts w:ascii="Franklin Gothic Book" w:hAnsi="Franklin Gothic Book"/>
          <w:sz w:val="22"/>
          <w:szCs w:val="22"/>
          <w:lang w:val="es-ES"/>
        </w:rPr>
        <w:t xml:space="preserve">empleado 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en el Perfil de País se refiere a la persona, institución u otro organismo que ha </w:t>
      </w:r>
      <w:r w:rsidR="00C00A27" w:rsidRPr="00133CE4">
        <w:rPr>
          <w:rFonts w:ascii="Franklin Gothic Book" w:hAnsi="Franklin Gothic Book"/>
          <w:sz w:val="22"/>
          <w:szCs w:val="22"/>
          <w:lang w:val="es-ES"/>
        </w:rPr>
        <w:t>sustraído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o retenido a un niño de manera ilícita o se </w:t>
      </w:r>
      <w:r w:rsidR="00C00A27" w:rsidRPr="00133CE4">
        <w:rPr>
          <w:rFonts w:ascii="Franklin Gothic Book" w:hAnsi="Franklin Gothic Book"/>
          <w:sz w:val="22"/>
          <w:szCs w:val="22"/>
          <w:lang w:val="es-ES"/>
        </w:rPr>
        <w:t>alega</w:t>
      </w:r>
      <w:r w:rsidRPr="00133CE4">
        <w:rPr>
          <w:rFonts w:ascii="Franklin Gothic Book" w:hAnsi="Franklin Gothic Book"/>
          <w:sz w:val="22"/>
          <w:szCs w:val="22"/>
          <w:lang w:val="es-ES"/>
        </w:rPr>
        <w:t xml:space="preserve"> que lo ha hecho de conformidad con el artículo 3 del Convenio</w:t>
      </w:r>
      <w:r w:rsidR="00AE3A73" w:rsidRPr="00133CE4">
        <w:rPr>
          <w:rFonts w:ascii="Franklin Gothic Book" w:hAnsi="Franklin Gothic Book"/>
          <w:sz w:val="22"/>
          <w:szCs w:val="22"/>
          <w:lang w:val="es-ES"/>
        </w:rPr>
        <w:t>.</w:t>
      </w:r>
    </w:p>
    <w:p w14:paraId="19084984" w14:textId="77777777" w:rsidR="0026513C" w:rsidRPr="00133CE4" w:rsidRDefault="00707C17" w:rsidP="0026513C">
      <w:pPr>
        <w:tabs>
          <w:tab w:val="left" w:pos="3690"/>
          <w:tab w:val="center" w:pos="5544"/>
        </w:tabs>
        <w:jc w:val="center"/>
        <w:outlineLvl w:val="0"/>
        <w:rPr>
          <w:rFonts w:ascii="Verdana" w:hAnsi="Verdana" w:cs="Arial"/>
          <w:b/>
          <w:sz w:val="20"/>
          <w:szCs w:val="20"/>
          <w:u w:val="single"/>
          <w:lang w:val="es-ES"/>
        </w:rPr>
      </w:pPr>
      <w:r w:rsidRPr="00133CE4">
        <w:rPr>
          <w:rFonts w:ascii="Franklin Gothic Book" w:hAnsi="Franklin Gothic Book" w:cs="Arial"/>
          <w:b/>
          <w:sz w:val="22"/>
          <w:szCs w:val="22"/>
          <w:u w:val="single"/>
          <w:lang w:val="es-ES"/>
        </w:rPr>
        <w:br w:type="page"/>
      </w:r>
    </w:p>
    <w:p w14:paraId="6DF91E53" w14:textId="6E21A32B" w:rsidR="00DC5E45" w:rsidRPr="00133CE4" w:rsidRDefault="007F7770" w:rsidP="001E7F2D">
      <w:pPr>
        <w:jc w:val="center"/>
        <w:rPr>
          <w:rFonts w:ascii="Franklin Gothic Book" w:eastAsia="Times New Roman" w:hAnsi="Franklin Gothic Book"/>
          <w:b/>
          <w:iCs/>
          <w:sz w:val="28"/>
          <w:szCs w:val="28"/>
          <w:lang w:val="es-ES"/>
        </w:rPr>
      </w:pPr>
      <w:r w:rsidRPr="00133CE4">
        <w:rPr>
          <w:rFonts w:ascii="Franklin Gothic Book" w:eastAsia="Times New Roman" w:hAnsi="Franklin Gothic Book"/>
          <w:b/>
          <w:iCs/>
          <w:sz w:val="28"/>
          <w:szCs w:val="28"/>
          <w:lang w:val="es-ES"/>
        </w:rPr>
        <w:lastRenderedPageBreak/>
        <w:t>CONVENIO SOBRE SUSTRACCIÓN DE NIÑOS DE 1980 – PERFIL DE PAÍS</w:t>
      </w:r>
    </w:p>
    <w:p w14:paraId="090D3A09" w14:textId="77777777" w:rsidR="00A25BFC" w:rsidRPr="00133CE4" w:rsidRDefault="00A25BFC" w:rsidP="001E7F2D">
      <w:pPr>
        <w:jc w:val="center"/>
        <w:rPr>
          <w:rFonts w:ascii="Verdana" w:hAnsi="Verdana"/>
          <w:b/>
          <w:i/>
          <w:lang w:val="es-ES"/>
        </w:rPr>
      </w:pPr>
    </w:p>
    <w:p w14:paraId="5B7823B0" w14:textId="75FFB815" w:rsidR="001E7F2D" w:rsidRDefault="006D5AFC" w:rsidP="006D5AFC">
      <w:pPr>
        <w:tabs>
          <w:tab w:val="center" w:pos="4819"/>
          <w:tab w:val="left" w:pos="7212"/>
        </w:tabs>
        <w:spacing w:after="240"/>
        <w:rPr>
          <w:rFonts w:ascii="Franklin Gothic Book" w:eastAsia="Times New Roman" w:hAnsi="Franklin Gothic Book"/>
          <w:b/>
          <w:sz w:val="28"/>
          <w:szCs w:val="28"/>
          <w:lang w:val="es-ES"/>
        </w:rPr>
      </w:pPr>
      <w:r>
        <w:rPr>
          <w:rFonts w:ascii="Franklin Gothic Book" w:eastAsia="Times New Roman" w:hAnsi="Franklin Gothic Book"/>
          <w:b/>
          <w:sz w:val="28"/>
          <w:szCs w:val="28"/>
          <w:lang w:val="es-ES"/>
        </w:rPr>
        <w:tab/>
      </w:r>
      <w:r w:rsidR="00762EC7" w:rsidRPr="003E35B5">
        <w:rPr>
          <w:rFonts w:ascii="Franklin Gothic Book" w:eastAsia="Times New Roman" w:hAnsi="Franklin Gothic Book"/>
          <w:b/>
          <w:sz w:val="28"/>
          <w:szCs w:val="28"/>
          <w:lang w:val="es-ES"/>
        </w:rPr>
        <w:t>Índice de materias</w:t>
      </w:r>
      <w:r>
        <w:rPr>
          <w:rFonts w:ascii="Franklin Gothic Book" w:eastAsia="Times New Roman" w:hAnsi="Franklin Gothic Book"/>
          <w:b/>
          <w:sz w:val="28"/>
          <w:szCs w:val="28"/>
          <w:lang w:val="es-ES"/>
        </w:rPr>
        <w:tab/>
      </w:r>
    </w:p>
    <w:p w14:paraId="651F9258" w14:textId="36C6C144" w:rsidR="00957FA5" w:rsidRPr="00DD2BBF" w:rsidRDefault="006D58F4">
      <w:pPr>
        <w:pStyle w:val="TOC1"/>
        <w:rPr>
          <w:rFonts w:ascii="Franklin Gothic Book" w:eastAsiaTheme="minorEastAsia" w:hAnsi="Franklin Gothic Book" w:cstheme="minorBidi"/>
          <w:b/>
          <w:bCs/>
          <w:noProof/>
          <w:sz w:val="24"/>
          <w:lang w:val="en-GB" w:eastAsia="en-GB"/>
        </w:rPr>
      </w:pPr>
      <w:r w:rsidRPr="00957FA5">
        <w:rPr>
          <w:rFonts w:ascii="Franklin Gothic Book" w:hAnsi="Franklin Gothic Book"/>
          <w:sz w:val="24"/>
        </w:rPr>
        <w:fldChar w:fldCharType="begin"/>
      </w:r>
      <w:r w:rsidRPr="00957FA5">
        <w:rPr>
          <w:rFonts w:ascii="Franklin Gothic Book" w:hAnsi="Franklin Gothic Book"/>
          <w:sz w:val="24"/>
        </w:rPr>
        <w:instrText xml:space="preserve"> TOC \o "1-3" \h \z \u </w:instrText>
      </w:r>
      <w:r w:rsidRPr="00957FA5">
        <w:rPr>
          <w:rFonts w:ascii="Franklin Gothic Book" w:hAnsi="Franklin Gothic Book"/>
          <w:sz w:val="24"/>
        </w:rPr>
        <w:fldChar w:fldCharType="separate"/>
      </w:r>
      <w:hyperlink w:anchor="_Toc125412407" w:history="1">
        <w:r w:rsidR="00957FA5" w:rsidRPr="00DD2BBF">
          <w:rPr>
            <w:rStyle w:val="Hyperlink"/>
            <w:rFonts w:ascii="Franklin Gothic Book" w:hAnsi="Franklin Gothic Book"/>
            <w:b/>
            <w:bCs/>
            <w:noProof/>
            <w:sz w:val="24"/>
          </w:rPr>
          <w:t>Parte I: Autoridades Centrales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ab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begin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instrText xml:space="preserve"> PAGEREF _Toc125412407 \h </w:instrTex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separate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>5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end"/>
        </w:r>
      </w:hyperlink>
    </w:p>
    <w:p w14:paraId="073E1E3A" w14:textId="3D598BC2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08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Datos de contacto de la Autoridad Central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08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5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751A4BE4" w14:textId="6FC4B885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09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Exigencias lingüísticas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09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6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0CDE6C35" w14:textId="508CB5A6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10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3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Funcionamiento de la Autoridad Central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10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6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4BE9E2D4" w14:textId="1D3178F6" w:rsidR="00957FA5" w:rsidRPr="00DD2BBF" w:rsidRDefault="00000000">
      <w:pPr>
        <w:pStyle w:val="TOC1"/>
        <w:rPr>
          <w:rFonts w:ascii="Franklin Gothic Book" w:eastAsiaTheme="minorEastAsia" w:hAnsi="Franklin Gothic Book" w:cstheme="minorBidi"/>
          <w:b/>
          <w:bCs/>
          <w:noProof/>
          <w:sz w:val="24"/>
          <w:lang w:val="en-GB" w:eastAsia="en-GB"/>
        </w:rPr>
      </w:pPr>
      <w:hyperlink w:anchor="_Toc125412411" w:history="1">
        <w:r w:rsidR="00957FA5" w:rsidRPr="00DD2BBF">
          <w:rPr>
            <w:rStyle w:val="Hyperlink"/>
            <w:rFonts w:ascii="Franklin Gothic Book" w:hAnsi="Franklin Gothic Book"/>
            <w:b/>
            <w:bCs/>
            <w:noProof/>
            <w:sz w:val="24"/>
          </w:rPr>
          <w:t>Parte II: Legislación pertinente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ab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begin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instrText xml:space="preserve"> PAGEREF _Toc125412411 \h </w:instrTex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separate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>8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end"/>
        </w:r>
      </w:hyperlink>
    </w:p>
    <w:p w14:paraId="66AFB3FB" w14:textId="08B19097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12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4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Sustracción Internacional de Niños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12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8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7D98A3A2" w14:textId="3C9F0A1E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13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4.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Convenio sobre Sustracción de Niños de 1980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13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8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63CA7CEE" w14:textId="6A759AB6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14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4.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Otros convenios o tratados sobre sustracción internacional de niños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14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8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6A2792B2" w14:textId="468DD641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15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5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Convenio sobre Protección de los Niños de 1996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15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8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0B33A782" w14:textId="0E1096E9" w:rsidR="00957FA5" w:rsidRPr="00DD2BBF" w:rsidRDefault="00000000">
      <w:pPr>
        <w:pStyle w:val="TOC1"/>
        <w:rPr>
          <w:rFonts w:ascii="Franklin Gothic Book" w:eastAsiaTheme="minorEastAsia" w:hAnsi="Franklin Gothic Book" w:cstheme="minorBidi"/>
          <w:b/>
          <w:bCs/>
          <w:noProof/>
          <w:sz w:val="24"/>
          <w:lang w:val="en-GB" w:eastAsia="en-GB"/>
        </w:rPr>
      </w:pPr>
      <w:hyperlink w:anchor="_Toc125412416" w:history="1">
        <w:r w:rsidR="00957FA5" w:rsidRPr="00DD2BBF">
          <w:rPr>
            <w:rStyle w:val="Hyperlink"/>
            <w:rFonts w:ascii="Franklin Gothic Book" w:hAnsi="Franklin Gothic Book"/>
            <w:b/>
            <w:bCs/>
            <w:noProof/>
            <w:sz w:val="24"/>
          </w:rPr>
          <w:t>Parte III: Solicitudes de restitución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ab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begin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instrText xml:space="preserve"> PAGEREF _Toc125412416 \h </w:instrTex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separate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>10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end"/>
        </w:r>
      </w:hyperlink>
    </w:p>
    <w:p w14:paraId="57ADEED5" w14:textId="33D8ECEF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17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6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Solicitudes a través de las Autoridades Centrales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17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0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46B03B98" w14:textId="1C1C98E6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18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6.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Solicitudes salientes (Estado requirente)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18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0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71EB045E" w14:textId="723A89DA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19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6.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Solicitudes entrantes (Estado requerido)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19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0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6013754B" w14:textId="49FA4859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20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7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Localizar al niño y evitar el traslado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20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3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6587B4DB" w14:textId="157BD156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21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8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Representación legal y asistencia jurídica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21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4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22322401" w14:textId="24CB1ABC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22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  <w:lang w:eastAsia="en-CA"/>
          </w:rPr>
          <w:t>8.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  <w:lang w:eastAsia="en-CA"/>
          </w:rPr>
          <w:t>General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22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4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789C0A29" w14:textId="6763580D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23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  <w:lang w:eastAsia="en-CA"/>
          </w:rPr>
          <w:t>8.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  <w:lang w:eastAsia="en-CA"/>
          </w:rPr>
          <w:t>Asistencia jurídica gratuita o de tarifa reducida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23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5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153EB1E5" w14:textId="000DE882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24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9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Derecho de custodia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24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7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213B605B" w14:textId="4CE33D85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25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9.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Adquisición y ejercicio del derecho de custodia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25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7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7DEC4571" w14:textId="55010363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26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0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Proceso de Restitu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26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7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6C30FDB4" w14:textId="4D3D5421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27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0.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Organización de las autoridades competentes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27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7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2E81D3C2" w14:textId="524248C8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28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0.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Artículos 15 y 16 del Convenio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28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8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45A58C92" w14:textId="636A94D0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29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0.3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Trámites (procedimientos)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29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19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7B0EA7BC" w14:textId="4EC6C8CD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30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0.4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Participación del niño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30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20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7C45CA4F" w14:textId="66CB03E1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31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0.5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Medidas de protec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31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21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1C6F3203" w14:textId="20B45EFD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32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0.6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Derecho de contacto o visita durante el proceso de restitu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32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21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70DE538F" w14:textId="6128C906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33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0.7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Apelaciones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33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21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1C38972D" w14:textId="35F491D4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34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Restitución del niño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34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23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420C6780" w14:textId="4E5403D0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35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1.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Gestiones para la restitución y costes de la restitu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35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23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70EB5E48" w14:textId="13DA190E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36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1.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Disposiciones para una restitución segura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36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24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108CE69F" w14:textId="199A4F60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37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1.3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El Derecho Penal y la restitución del niño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37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25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08781BFC" w14:textId="622C7BB1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38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Ejecución de órdenes de restitu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38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26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02D64B32" w14:textId="7B725C93" w:rsidR="00957FA5" w:rsidRPr="00DD2BBF" w:rsidRDefault="00000000">
      <w:pPr>
        <w:pStyle w:val="TOC1"/>
        <w:rPr>
          <w:rFonts w:ascii="Franklin Gothic Book" w:eastAsiaTheme="minorEastAsia" w:hAnsi="Franklin Gothic Book" w:cstheme="minorBidi"/>
          <w:b/>
          <w:bCs/>
          <w:noProof/>
          <w:sz w:val="24"/>
          <w:lang w:val="en-GB" w:eastAsia="en-GB"/>
        </w:rPr>
      </w:pPr>
      <w:hyperlink w:anchor="_Toc125412439" w:history="1">
        <w:r w:rsidR="00957FA5" w:rsidRPr="00DD2BBF">
          <w:rPr>
            <w:rStyle w:val="Hyperlink"/>
            <w:rFonts w:ascii="Franklin Gothic Book" w:hAnsi="Franklin Gothic Book"/>
            <w:b/>
            <w:bCs/>
            <w:noProof/>
            <w:sz w:val="24"/>
          </w:rPr>
          <w:t>Parte IV: Solicitudes relacionadas con el derecho de visita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ab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begin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instrText xml:space="preserve"> PAGEREF _Toc125412439 \h </w:instrTex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separate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>28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end"/>
        </w:r>
      </w:hyperlink>
    </w:p>
    <w:p w14:paraId="720F7CED" w14:textId="694C09DD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40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3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Solicitudes a través de las Autoridades Centrales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40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28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5738800B" w14:textId="03CAF1E8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41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3.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Solicitudes salientes (Estado requirente)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41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28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2D94FECA" w14:textId="13D8F09A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42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3.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Solicitudes entrantes (Estado requerido)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42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28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47FF4839" w14:textId="31635AA7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43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4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Localizar al niño y evitar el traslado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43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1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27829F6E" w14:textId="795D3FD1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44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5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Representación legal y asistencia jurídica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44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2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592B07F1" w14:textId="7549F81A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45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  <w:lang w:eastAsia="en-CA"/>
          </w:rPr>
          <w:t>15.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  <w:lang w:eastAsia="en-CA"/>
          </w:rPr>
          <w:t>General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45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2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62DC7F3E" w14:textId="778B49AB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46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  <w:lang w:eastAsia="en-CA"/>
          </w:rPr>
          <w:t>15.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  <w:lang w:eastAsia="en-CA"/>
          </w:rPr>
          <w:t>Asistencia jurídica gratuita o de tarifa reducida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46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2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400A4D6F" w14:textId="037FB2D8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47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6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Derecho de visita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47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3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664961FB" w14:textId="39BCB78C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48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6.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Determinación del derecho de visita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48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3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2840BF0A" w14:textId="71DC14DA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49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6.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Ejercicio del derecho de visita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49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4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56EDA8D7" w14:textId="6E52D578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50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6.3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Visita supervisada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50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4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76732182" w14:textId="2DD6A185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51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7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Proceso de derecho de visita/contacto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51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5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39D97D86" w14:textId="618872BB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52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7.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Organización de las autoridades competentes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52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5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67B15CE9" w14:textId="2CA7A992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53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7.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Trámites (procedimientos)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53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5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1A4651AE" w14:textId="78EDE975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54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7.3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Participación del niño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54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6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16B83D6E" w14:textId="71B9639F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55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7.4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Apelaciones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55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7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351967CC" w14:textId="73983FB0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56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8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Ejecución relativa al derecho de visita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56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38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2AAFD7D9" w14:textId="475F4860" w:rsidR="00957FA5" w:rsidRPr="00DD2BBF" w:rsidRDefault="00000000">
      <w:pPr>
        <w:pStyle w:val="TOC1"/>
        <w:tabs>
          <w:tab w:val="left" w:pos="1049"/>
        </w:tabs>
        <w:rPr>
          <w:rFonts w:ascii="Franklin Gothic Book" w:eastAsiaTheme="minorEastAsia" w:hAnsi="Franklin Gothic Book" w:cstheme="minorBidi"/>
          <w:b/>
          <w:bCs/>
          <w:noProof/>
          <w:sz w:val="24"/>
          <w:lang w:val="en-GB" w:eastAsia="en-GB"/>
        </w:rPr>
      </w:pPr>
      <w:hyperlink w:anchor="_Toc125412457" w:history="1">
        <w:r w:rsidR="00957FA5" w:rsidRPr="00DD2BBF">
          <w:rPr>
            <w:rStyle w:val="Hyperlink"/>
            <w:rFonts w:ascii="Franklin Gothic Book" w:hAnsi="Franklin Gothic Book"/>
            <w:b/>
            <w:bCs/>
            <w:noProof/>
            <w:sz w:val="24"/>
          </w:rPr>
          <w:t>Parte V:</w:t>
        </w:r>
        <w:r w:rsidR="00957FA5" w:rsidRPr="00DD2BBF">
          <w:rPr>
            <w:rFonts w:ascii="Franklin Gothic Book" w:eastAsiaTheme="minorEastAsia" w:hAnsi="Franklin Gothic Book" w:cstheme="minorBidi"/>
            <w:b/>
            <w:bCs/>
            <w:noProof/>
            <w:sz w:val="24"/>
            <w:lang w:val="en-GB" w:eastAsia="en-GB"/>
          </w:rPr>
          <w:tab/>
        </w:r>
        <w:r w:rsidR="00957FA5" w:rsidRPr="00DD2BBF">
          <w:rPr>
            <w:rStyle w:val="Hyperlink"/>
            <w:rFonts w:ascii="Franklin Gothic Book" w:hAnsi="Franklin Gothic Book"/>
            <w:b/>
            <w:bCs/>
            <w:noProof/>
            <w:sz w:val="24"/>
          </w:rPr>
          <w:t>Mediación y Otros Métodos Alternativos de Solución de Controversias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ab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begin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instrText xml:space="preserve"> PAGEREF _Toc125412457 \h </w:instrTex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separate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>40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end"/>
        </w:r>
      </w:hyperlink>
    </w:p>
    <w:p w14:paraId="36F87866" w14:textId="4CE0DC2D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58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9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Media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58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40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752FAF5A" w14:textId="7FA1DCA4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59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9.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Servicios de media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59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40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28C8A884" w14:textId="4CFB82CE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61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9.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Legislación y/o normas de media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61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40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34F58AD9" w14:textId="586CCAF2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62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9.3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Acceso a la media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62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41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4ADC77D4" w14:textId="52D68808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63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9.4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El proceso de media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63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42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29992709" w14:textId="2539D1EB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66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9.5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La ejecutabilidad de los acuerdos de media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66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44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737B49BA" w14:textId="239D4443" w:rsidR="00957FA5" w:rsidRPr="00957FA5" w:rsidRDefault="00000000">
      <w:pPr>
        <w:pStyle w:val="TOC2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67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19.6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Acuerdos de mediación en otro Estado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67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45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5BC84D05" w14:textId="5A7A7CAD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68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20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Otros Métodos Alternativos de Solución de Controversias (“ADR”)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68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45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2E3F9AC0" w14:textId="67390874" w:rsidR="00957FA5" w:rsidRPr="00DD2BBF" w:rsidRDefault="00000000">
      <w:pPr>
        <w:pStyle w:val="TOC1"/>
        <w:rPr>
          <w:rFonts w:ascii="Franklin Gothic Book" w:eastAsiaTheme="minorEastAsia" w:hAnsi="Franklin Gothic Book" w:cstheme="minorBidi"/>
          <w:b/>
          <w:bCs/>
          <w:noProof/>
          <w:sz w:val="24"/>
          <w:lang w:val="en-GB" w:eastAsia="en-GB"/>
        </w:rPr>
      </w:pPr>
      <w:hyperlink w:anchor="_Toc125412469" w:history="1">
        <w:r w:rsidR="00957FA5" w:rsidRPr="00DD2BBF">
          <w:rPr>
            <w:rStyle w:val="Hyperlink"/>
            <w:rFonts w:ascii="Franklin Gothic Book" w:hAnsi="Franklin Gothic Book"/>
            <w:b/>
            <w:bCs/>
            <w:noProof/>
            <w:sz w:val="24"/>
          </w:rPr>
          <w:t>Parte VI: Comunicaciones Judiciales Directas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ab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begin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instrText xml:space="preserve"> PAGEREF _Toc125412469 \h </w:instrTex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separate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>47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end"/>
        </w:r>
      </w:hyperlink>
    </w:p>
    <w:p w14:paraId="59207ABC" w14:textId="6B409BDD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70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21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Comunicaciones Judiciales Directas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70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47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4E1166F9" w14:textId="12E9973F" w:rsidR="00957FA5" w:rsidRPr="00DD2BBF" w:rsidRDefault="00000000">
      <w:pPr>
        <w:pStyle w:val="TOC1"/>
        <w:rPr>
          <w:rFonts w:ascii="Franklin Gothic Book" w:eastAsiaTheme="minorEastAsia" w:hAnsi="Franklin Gothic Book" w:cstheme="minorBidi"/>
          <w:b/>
          <w:bCs/>
          <w:noProof/>
          <w:sz w:val="24"/>
          <w:lang w:val="en-GB" w:eastAsia="en-GB"/>
        </w:rPr>
      </w:pPr>
      <w:hyperlink w:anchor="_Toc125412471" w:history="1">
        <w:r w:rsidR="00957FA5" w:rsidRPr="00DD2BBF">
          <w:rPr>
            <w:rStyle w:val="Hyperlink"/>
            <w:rFonts w:ascii="Franklin Gothic Book" w:hAnsi="Franklin Gothic Book"/>
            <w:b/>
            <w:bCs/>
            <w:noProof/>
            <w:sz w:val="24"/>
          </w:rPr>
          <w:t>Parte VII: Otra información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ab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begin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instrText xml:space="preserve"> PAGEREF _Toc125412471 \h </w:instrTex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separate"/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t>48</w:t>
        </w:r>
        <w:r w:rsidR="00957FA5" w:rsidRPr="00DD2BBF">
          <w:rPr>
            <w:rFonts w:ascii="Franklin Gothic Book" w:hAnsi="Franklin Gothic Book"/>
            <w:b/>
            <w:bCs/>
            <w:noProof/>
            <w:webHidden/>
            <w:sz w:val="24"/>
          </w:rPr>
          <w:fldChar w:fldCharType="end"/>
        </w:r>
      </w:hyperlink>
    </w:p>
    <w:p w14:paraId="0CA82EC9" w14:textId="4E88154D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72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22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Forma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72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48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2B177DB5" w14:textId="7F0CA42B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73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23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Otras medidas de aplicación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73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48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3F3E546F" w14:textId="36F2694B" w:rsidR="00957FA5" w:rsidRPr="00957FA5" w:rsidRDefault="00000000">
      <w:pPr>
        <w:pStyle w:val="TOC1"/>
        <w:rPr>
          <w:rFonts w:ascii="Franklin Gothic Book" w:eastAsiaTheme="minorEastAsia" w:hAnsi="Franklin Gothic Book" w:cstheme="minorBidi"/>
          <w:noProof/>
          <w:sz w:val="24"/>
          <w:lang w:val="en-GB" w:eastAsia="en-GB"/>
        </w:rPr>
      </w:pPr>
      <w:hyperlink w:anchor="_Toc125412474" w:history="1"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24</w:t>
        </w:r>
        <w:r w:rsidR="00957FA5" w:rsidRPr="00957FA5">
          <w:rPr>
            <w:rFonts w:ascii="Franklin Gothic Book" w:eastAsiaTheme="minorEastAsia" w:hAnsi="Franklin Gothic Book" w:cstheme="minorBidi"/>
            <w:noProof/>
            <w:sz w:val="24"/>
            <w:lang w:val="en-GB" w:eastAsia="en-GB"/>
          </w:rPr>
          <w:tab/>
        </w:r>
        <w:r w:rsidR="00957FA5" w:rsidRPr="00957FA5">
          <w:rPr>
            <w:rStyle w:val="Hyperlink"/>
            <w:rFonts w:ascii="Franklin Gothic Book" w:hAnsi="Franklin Gothic Book"/>
            <w:noProof/>
            <w:sz w:val="24"/>
          </w:rPr>
          <w:t>Otros servicios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ab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begin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instrText xml:space="preserve"> PAGEREF _Toc125412474 \h </w:instrTex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separate"/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t>49</w:t>
        </w:r>
        <w:r w:rsidR="00957FA5" w:rsidRPr="00957FA5">
          <w:rPr>
            <w:rFonts w:ascii="Franklin Gothic Book" w:hAnsi="Franklin Gothic Book"/>
            <w:noProof/>
            <w:webHidden/>
            <w:sz w:val="24"/>
          </w:rPr>
          <w:fldChar w:fldCharType="end"/>
        </w:r>
      </w:hyperlink>
    </w:p>
    <w:p w14:paraId="004FD4DB" w14:textId="5539EB55" w:rsidR="006D58F4" w:rsidRPr="00957FA5" w:rsidRDefault="006D58F4">
      <w:pPr>
        <w:rPr>
          <w:rFonts w:ascii="Franklin Gothic Book" w:hAnsi="Franklin Gothic Book"/>
        </w:rPr>
      </w:pPr>
      <w:r w:rsidRPr="00957FA5">
        <w:rPr>
          <w:rFonts w:ascii="Franklin Gothic Book" w:hAnsi="Franklin Gothic Book"/>
          <w:b/>
          <w:bCs/>
          <w:noProof/>
        </w:rPr>
        <w:fldChar w:fldCharType="end"/>
      </w:r>
    </w:p>
    <w:p w14:paraId="60CCAD29" w14:textId="57BFF8BF" w:rsidR="00160594" w:rsidRPr="00957FA5" w:rsidRDefault="00160594" w:rsidP="00362E9A">
      <w:pPr>
        <w:rPr>
          <w:rFonts w:ascii="Franklin Gothic Book" w:hAnsi="Franklin Gothic Book" w:cs="Arial"/>
          <w:b/>
          <w:u w:val="single"/>
          <w:lang w:val="es-ES"/>
        </w:rPr>
      </w:pPr>
    </w:p>
    <w:p w14:paraId="271BEB84" w14:textId="77777777" w:rsidR="0070479C" w:rsidRPr="00133CE4" w:rsidRDefault="0070479C" w:rsidP="006D043F">
      <w:pPr>
        <w:tabs>
          <w:tab w:val="right" w:leader="dot" w:pos="10080"/>
        </w:tabs>
        <w:outlineLvl w:val="0"/>
        <w:rPr>
          <w:rFonts w:ascii="Verdana" w:hAnsi="Verdana" w:cs="Arial"/>
          <w:b/>
          <w:sz w:val="20"/>
          <w:szCs w:val="20"/>
          <w:u w:val="single"/>
          <w:lang w:val="es-ES"/>
        </w:rPr>
        <w:sectPr w:rsidR="0070479C" w:rsidRPr="00133CE4" w:rsidSect="007E1062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7" w:h="16840" w:code="9"/>
          <w:pgMar w:top="851" w:right="1134" w:bottom="851" w:left="1134" w:header="567" w:footer="465" w:gutter="0"/>
          <w:cols w:space="708"/>
          <w:titlePg/>
          <w:docGrid w:linePitch="360"/>
        </w:sectPr>
      </w:pPr>
    </w:p>
    <w:p w14:paraId="7526F6D3" w14:textId="77777777" w:rsidR="00707C17" w:rsidRPr="00133CE4" w:rsidRDefault="00707C17" w:rsidP="00362E9A">
      <w:pPr>
        <w:rPr>
          <w:rFonts w:ascii="Verdana" w:hAnsi="Verdana" w:cs="Arial"/>
          <w:b/>
          <w:sz w:val="20"/>
          <w:szCs w:val="20"/>
          <w:u w:val="single"/>
          <w:lang w:val="es-ES"/>
        </w:rPr>
      </w:pPr>
    </w:p>
    <w:p w14:paraId="72D7EE9E" w14:textId="50BB9652" w:rsidR="00A451E2" w:rsidRPr="00133CE4" w:rsidRDefault="008478EF" w:rsidP="00A037A0">
      <w:pPr>
        <w:jc w:val="center"/>
        <w:rPr>
          <w:rFonts w:ascii="Verdana" w:hAnsi="Verdana"/>
          <w:b/>
          <w:i/>
          <w:lang w:val="es-ES"/>
        </w:rPr>
      </w:pPr>
      <w:r w:rsidRPr="00133CE4">
        <w:rPr>
          <w:rFonts w:ascii="Franklin Gothic Book" w:eastAsia="Times New Roman" w:hAnsi="Franklin Gothic Book"/>
          <w:b/>
          <w:iCs/>
          <w:sz w:val="28"/>
          <w:szCs w:val="28"/>
          <w:lang w:val="es-ES"/>
        </w:rPr>
        <w:t>CONVENIO SOBRE SUSTRACCIÓN DE NIÑOS DE 1980</w:t>
      </w:r>
    </w:p>
    <w:p w14:paraId="60EA07E0" w14:textId="77777777" w:rsidR="00A25BFC" w:rsidRPr="00133CE4" w:rsidRDefault="00A25BFC" w:rsidP="00A037A0">
      <w:pPr>
        <w:jc w:val="center"/>
        <w:rPr>
          <w:rFonts w:ascii="Verdana" w:hAnsi="Verdana"/>
          <w:b/>
          <w:lang w:val="es-ES"/>
        </w:rPr>
      </w:pPr>
    </w:p>
    <w:p w14:paraId="0D3D0C8C" w14:textId="77777777" w:rsidR="000E74D5" w:rsidRPr="00133CE4" w:rsidRDefault="00C92CC6" w:rsidP="00160E5C">
      <w:pPr>
        <w:jc w:val="center"/>
        <w:rPr>
          <w:rFonts w:ascii="Franklin Gothic Book" w:hAnsi="Franklin Gothic Book"/>
          <w:b/>
          <w:iCs/>
          <w:sz w:val="28"/>
          <w:szCs w:val="28"/>
          <w:lang w:val="es-ES"/>
        </w:rPr>
      </w:pPr>
      <w:r w:rsidRPr="00133CE4">
        <w:rPr>
          <w:rFonts w:ascii="Franklin Gothic Book" w:hAnsi="Franklin Gothic Book"/>
          <w:b/>
          <w:iCs/>
          <w:sz w:val="28"/>
          <w:szCs w:val="28"/>
          <w:lang w:val="es-ES"/>
        </w:rPr>
        <w:t xml:space="preserve">PERFIL DE </w:t>
      </w:r>
      <w:r w:rsidR="009F3F63" w:rsidRPr="00133CE4">
        <w:rPr>
          <w:rFonts w:ascii="Franklin Gothic Book" w:hAnsi="Franklin Gothic Book"/>
          <w:b/>
          <w:iCs/>
          <w:sz w:val="28"/>
          <w:szCs w:val="28"/>
          <w:lang w:val="es-ES"/>
        </w:rPr>
        <w:t>PAÍS</w:t>
      </w:r>
    </w:p>
    <w:p w14:paraId="7A17071C" w14:textId="77777777" w:rsidR="000E74D5" w:rsidRPr="00133CE4" w:rsidRDefault="008E41A4" w:rsidP="00C41227">
      <w:pPr>
        <w:pStyle w:val="Header"/>
        <w:tabs>
          <w:tab w:val="clear" w:pos="4320"/>
          <w:tab w:val="clear" w:pos="8640"/>
          <w:tab w:val="left" w:pos="4860"/>
        </w:tabs>
        <w:spacing w:before="240"/>
        <w:ind w:left="3060"/>
        <w:rPr>
          <w:rFonts w:ascii="Franklin Gothic Book" w:hAnsi="Franklin Gothic Book"/>
          <w:b/>
          <w:sz w:val="22"/>
          <w:szCs w:val="22"/>
          <w:lang w:val="es-ES"/>
        </w:rPr>
      </w:pPr>
      <w:r w:rsidRPr="00133CE4">
        <w:rPr>
          <w:rFonts w:ascii="Franklin Gothic Book" w:hAnsi="Franklin Gothic Book"/>
          <w:b/>
          <w:sz w:val="22"/>
          <w:szCs w:val="22"/>
          <w:lang w:val="es-ES"/>
        </w:rPr>
        <w:t>Nombre del país</w:t>
      </w:r>
      <w:r w:rsidR="00A037A0" w:rsidRPr="00133CE4">
        <w:rPr>
          <w:rFonts w:ascii="Franklin Gothic Book" w:hAnsi="Franklin Gothic Book"/>
          <w:b/>
          <w:sz w:val="22"/>
          <w:szCs w:val="22"/>
          <w:lang w:val="es-ES"/>
        </w:rPr>
        <w:t>:</w:t>
      </w:r>
      <w:bookmarkStart w:id="2" w:name="Text523"/>
      <w:r w:rsidR="00250987" w:rsidRPr="00133CE4">
        <w:rPr>
          <w:rFonts w:ascii="Franklin Gothic Book" w:hAnsi="Franklin Gothic Book"/>
          <w:b/>
          <w:sz w:val="22"/>
          <w:szCs w:val="22"/>
          <w:lang w:val="es-ES"/>
        </w:rPr>
        <w:t xml:space="preserve"> </w:t>
      </w:r>
      <w:r w:rsidR="001608F4" w:rsidRPr="00133CE4">
        <w:rPr>
          <w:rFonts w:ascii="Franklin Gothic Book" w:hAnsi="Franklin Gothic Book"/>
          <w:b/>
          <w:sz w:val="22"/>
          <w:szCs w:val="22"/>
          <w:lang w:val="es-ES"/>
        </w:rPr>
        <w:fldChar w:fldCharType="begin">
          <w:ffData>
            <w:name w:val="Text523"/>
            <w:enabled/>
            <w:calcOnExit w:val="0"/>
            <w:textInput/>
          </w:ffData>
        </w:fldChar>
      </w:r>
      <w:r w:rsidR="001608F4" w:rsidRPr="00133CE4">
        <w:rPr>
          <w:rFonts w:ascii="Franklin Gothic Book" w:hAnsi="Franklin Gothic Book"/>
          <w:b/>
          <w:sz w:val="22"/>
          <w:szCs w:val="22"/>
          <w:lang w:val="es-ES"/>
        </w:rPr>
        <w:instrText xml:space="preserve"> FORMTEXT </w:instrText>
      </w:r>
      <w:r w:rsidR="001608F4" w:rsidRPr="00133CE4">
        <w:rPr>
          <w:rFonts w:ascii="Franklin Gothic Book" w:hAnsi="Franklin Gothic Book"/>
          <w:b/>
          <w:sz w:val="22"/>
          <w:szCs w:val="22"/>
          <w:lang w:val="es-ES"/>
        </w:rPr>
      </w:r>
      <w:r w:rsidR="001608F4" w:rsidRPr="00133CE4">
        <w:rPr>
          <w:rFonts w:ascii="Franklin Gothic Book" w:hAnsi="Franklin Gothic Book"/>
          <w:b/>
          <w:sz w:val="22"/>
          <w:szCs w:val="22"/>
          <w:lang w:val="es-ES"/>
        </w:rPr>
        <w:fldChar w:fldCharType="separate"/>
      </w:r>
      <w:r w:rsidR="001608F4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1608F4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1608F4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1608F4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1608F4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1608F4" w:rsidRPr="00133CE4">
        <w:rPr>
          <w:rFonts w:ascii="Franklin Gothic Book" w:hAnsi="Franklin Gothic Book"/>
          <w:b/>
          <w:sz w:val="22"/>
          <w:szCs w:val="22"/>
          <w:lang w:val="es-ES"/>
        </w:rPr>
        <w:fldChar w:fldCharType="end"/>
      </w:r>
      <w:bookmarkEnd w:id="2"/>
    </w:p>
    <w:p w14:paraId="6078BC79" w14:textId="77777777" w:rsidR="008F1F73" w:rsidRPr="00133CE4" w:rsidRDefault="00A37C7D" w:rsidP="00C41227">
      <w:pPr>
        <w:pStyle w:val="Header"/>
        <w:tabs>
          <w:tab w:val="clear" w:pos="4320"/>
          <w:tab w:val="clear" w:pos="8640"/>
          <w:tab w:val="left" w:pos="4860"/>
        </w:tabs>
        <w:spacing w:before="240"/>
        <w:ind w:left="3060"/>
        <w:rPr>
          <w:rFonts w:ascii="Franklin Gothic Book" w:hAnsi="Franklin Gothic Book"/>
          <w:b/>
          <w:sz w:val="22"/>
          <w:szCs w:val="22"/>
          <w:lang w:val="es-ES"/>
        </w:rPr>
      </w:pPr>
      <w:r w:rsidRPr="00133CE4">
        <w:rPr>
          <w:rFonts w:ascii="Franklin Gothic Book" w:hAnsi="Franklin Gothic Book"/>
          <w:b/>
          <w:sz w:val="22"/>
          <w:szCs w:val="22"/>
          <w:lang w:val="es-ES"/>
        </w:rPr>
        <w:t>Unidad territorial (si corresponde</w:t>
      </w:r>
      <w:r w:rsidR="00647821" w:rsidRPr="00133CE4">
        <w:rPr>
          <w:rFonts w:ascii="Franklin Gothic Book" w:hAnsi="Franklin Gothic Book"/>
          <w:b/>
          <w:sz w:val="22"/>
          <w:szCs w:val="22"/>
          <w:lang w:val="es-ES"/>
        </w:rPr>
        <w:t>)</w:t>
      </w:r>
      <w:r w:rsidR="008F1F73" w:rsidRPr="00133CE4">
        <w:rPr>
          <w:rFonts w:ascii="Franklin Gothic Book" w:hAnsi="Franklin Gothic Book"/>
          <w:b/>
          <w:sz w:val="22"/>
          <w:szCs w:val="22"/>
          <w:lang w:val="es-ES"/>
        </w:rPr>
        <w:t>:</w:t>
      </w:r>
      <w:r w:rsidR="00250987" w:rsidRPr="00133CE4">
        <w:rPr>
          <w:rFonts w:ascii="Franklin Gothic Book" w:hAnsi="Franklin Gothic Book"/>
          <w:b/>
          <w:sz w:val="22"/>
          <w:szCs w:val="22"/>
          <w:lang w:val="es-ES"/>
        </w:rPr>
        <w:t xml:space="preserve"> </w:t>
      </w:r>
      <w:r w:rsidR="008F1F73" w:rsidRPr="00133CE4">
        <w:rPr>
          <w:rFonts w:ascii="Franklin Gothic Book" w:hAnsi="Franklin Gothic Book"/>
          <w:b/>
          <w:sz w:val="22"/>
          <w:szCs w:val="22"/>
          <w:lang w:val="es-ES"/>
        </w:rPr>
        <w:fldChar w:fldCharType="begin">
          <w:ffData>
            <w:name w:val="Text168"/>
            <w:enabled/>
            <w:calcOnExit w:val="0"/>
            <w:textInput/>
          </w:ffData>
        </w:fldChar>
      </w:r>
      <w:bookmarkStart w:id="3" w:name="Text168"/>
      <w:r w:rsidR="008F1F73" w:rsidRPr="00133CE4">
        <w:rPr>
          <w:rFonts w:ascii="Franklin Gothic Book" w:hAnsi="Franklin Gothic Book"/>
          <w:b/>
          <w:sz w:val="22"/>
          <w:szCs w:val="22"/>
          <w:lang w:val="es-ES"/>
        </w:rPr>
        <w:instrText xml:space="preserve"> FORMTEXT </w:instrText>
      </w:r>
      <w:r w:rsidR="008F1F73" w:rsidRPr="00133CE4">
        <w:rPr>
          <w:rFonts w:ascii="Franklin Gothic Book" w:hAnsi="Franklin Gothic Book"/>
          <w:b/>
          <w:sz w:val="22"/>
          <w:szCs w:val="22"/>
          <w:lang w:val="es-ES"/>
        </w:rPr>
      </w:r>
      <w:r w:rsidR="008F1F73" w:rsidRPr="00133CE4">
        <w:rPr>
          <w:rFonts w:ascii="Franklin Gothic Book" w:hAnsi="Franklin Gothic Book"/>
          <w:b/>
          <w:sz w:val="22"/>
          <w:szCs w:val="22"/>
          <w:lang w:val="es-ES"/>
        </w:rPr>
        <w:fldChar w:fldCharType="separate"/>
      </w:r>
      <w:r w:rsidR="00856A78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856A78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856A78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856A78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856A78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8F1F73" w:rsidRPr="00133CE4">
        <w:rPr>
          <w:rFonts w:ascii="Franklin Gothic Book" w:hAnsi="Franklin Gothic Book"/>
          <w:b/>
          <w:sz w:val="22"/>
          <w:szCs w:val="22"/>
          <w:lang w:val="es-ES"/>
        </w:rPr>
        <w:fldChar w:fldCharType="end"/>
      </w:r>
      <w:bookmarkEnd w:id="3"/>
    </w:p>
    <w:p w14:paraId="12E35F2D" w14:textId="77777777" w:rsidR="00A037A0" w:rsidRPr="00133CE4" w:rsidRDefault="008E41A4" w:rsidP="00C41227">
      <w:pPr>
        <w:pStyle w:val="Header"/>
        <w:tabs>
          <w:tab w:val="clear" w:pos="4320"/>
          <w:tab w:val="clear" w:pos="8640"/>
          <w:tab w:val="left" w:pos="4860"/>
        </w:tabs>
        <w:spacing w:before="240"/>
        <w:ind w:left="3060"/>
        <w:rPr>
          <w:rFonts w:ascii="Franklin Gothic Book" w:hAnsi="Franklin Gothic Book"/>
          <w:sz w:val="22"/>
          <w:szCs w:val="22"/>
          <w:lang w:val="es-ES"/>
        </w:rPr>
      </w:pPr>
      <w:r w:rsidRPr="00133CE4">
        <w:rPr>
          <w:rFonts w:ascii="Franklin Gothic Book" w:hAnsi="Franklin Gothic Book"/>
          <w:b/>
          <w:sz w:val="22"/>
          <w:szCs w:val="22"/>
          <w:lang w:val="es-ES"/>
        </w:rPr>
        <w:t>Última actualización</w:t>
      </w:r>
      <w:r w:rsidR="00923245" w:rsidRPr="00133CE4">
        <w:rPr>
          <w:rFonts w:ascii="Franklin Gothic Book" w:hAnsi="Franklin Gothic Book"/>
          <w:b/>
          <w:sz w:val="22"/>
          <w:szCs w:val="22"/>
          <w:lang w:val="es-ES"/>
        </w:rPr>
        <w:t>:</w:t>
      </w:r>
      <w:r w:rsidR="00250987" w:rsidRPr="00133CE4">
        <w:rPr>
          <w:rFonts w:ascii="Franklin Gothic Book" w:hAnsi="Franklin Gothic Book"/>
          <w:b/>
          <w:sz w:val="22"/>
          <w:szCs w:val="22"/>
          <w:lang w:val="es-ES"/>
        </w:rPr>
        <w:t xml:space="preserve"> </w:t>
      </w:r>
      <w:r w:rsidR="00C41227" w:rsidRPr="00133CE4">
        <w:rPr>
          <w:rFonts w:ascii="Franklin Gothic Book" w:hAnsi="Franklin Gothic Book"/>
          <w:b/>
          <w:sz w:val="22"/>
          <w:szCs w:val="22"/>
          <w:lang w:val="es-ES"/>
        </w:rPr>
        <w:fldChar w:fldCharType="begin">
          <w:ffData>
            <w:name w:val="Text91"/>
            <w:enabled/>
            <w:calcOnExit w:val="0"/>
            <w:textInput/>
          </w:ffData>
        </w:fldChar>
      </w:r>
      <w:bookmarkStart w:id="4" w:name="Text91"/>
      <w:r w:rsidR="00C41227" w:rsidRPr="00133CE4">
        <w:rPr>
          <w:rFonts w:ascii="Franklin Gothic Book" w:hAnsi="Franklin Gothic Book"/>
          <w:b/>
          <w:sz w:val="22"/>
          <w:szCs w:val="22"/>
          <w:lang w:val="es-ES"/>
        </w:rPr>
        <w:instrText xml:space="preserve"> FORMTEXT </w:instrText>
      </w:r>
      <w:r w:rsidR="00C41227" w:rsidRPr="00133CE4">
        <w:rPr>
          <w:rFonts w:ascii="Franklin Gothic Book" w:hAnsi="Franklin Gothic Book"/>
          <w:b/>
          <w:sz w:val="22"/>
          <w:szCs w:val="22"/>
          <w:lang w:val="es-ES"/>
        </w:rPr>
      </w:r>
      <w:r w:rsidR="00C41227" w:rsidRPr="00133CE4">
        <w:rPr>
          <w:rFonts w:ascii="Franklin Gothic Book" w:hAnsi="Franklin Gothic Book"/>
          <w:b/>
          <w:sz w:val="22"/>
          <w:szCs w:val="22"/>
          <w:lang w:val="es-ES"/>
        </w:rPr>
        <w:fldChar w:fldCharType="separate"/>
      </w:r>
      <w:r w:rsidR="00856A78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856A78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856A78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856A78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856A78" w:rsidRPr="00133CE4">
        <w:rPr>
          <w:rFonts w:ascii="Franklin Gothic Book" w:hAnsi="Franklin Gothic Book"/>
          <w:b/>
          <w:sz w:val="22"/>
          <w:szCs w:val="22"/>
          <w:lang w:val="es-ES"/>
        </w:rPr>
        <w:t> </w:t>
      </w:r>
      <w:r w:rsidR="00C41227" w:rsidRPr="00133CE4">
        <w:rPr>
          <w:rFonts w:ascii="Franklin Gothic Book" w:hAnsi="Franklin Gothic Book"/>
          <w:b/>
          <w:sz w:val="22"/>
          <w:szCs w:val="22"/>
          <w:lang w:val="es-ES"/>
        </w:rPr>
        <w:fldChar w:fldCharType="end"/>
      </w:r>
      <w:bookmarkEnd w:id="4"/>
    </w:p>
    <w:p w14:paraId="37C7066F" w14:textId="77777777" w:rsidR="00352F9C" w:rsidRPr="00133CE4" w:rsidRDefault="00352F9C" w:rsidP="00352F9C">
      <w:pPr>
        <w:pStyle w:val="Header"/>
        <w:tabs>
          <w:tab w:val="clear" w:pos="4320"/>
          <w:tab w:val="clear" w:pos="8640"/>
          <w:tab w:val="left" w:pos="4860"/>
        </w:tabs>
        <w:ind w:left="3060"/>
        <w:rPr>
          <w:rFonts w:ascii="Franklin Gothic Book" w:hAnsi="Franklin Gothic Book"/>
          <w:b/>
          <w:sz w:val="22"/>
          <w:szCs w:val="22"/>
          <w:lang w:val="es-ES"/>
        </w:rPr>
      </w:pPr>
    </w:p>
    <w:p w14:paraId="694E95EE" w14:textId="77777777" w:rsidR="00A037A0" w:rsidRPr="00C735C5" w:rsidRDefault="00E066C8" w:rsidP="00C735C5">
      <w:pPr>
        <w:pStyle w:val="Heading1"/>
        <w:numPr>
          <w:ilvl w:val="0"/>
          <w:numId w:val="0"/>
        </w:numPr>
        <w:rPr>
          <w:sz w:val="28"/>
          <w:szCs w:val="28"/>
        </w:rPr>
      </w:pPr>
      <w:bookmarkStart w:id="5" w:name="_Toc287535731"/>
      <w:bookmarkStart w:id="6" w:name="_Toc125412407"/>
      <w:r w:rsidRPr="00C735C5">
        <w:rPr>
          <w:sz w:val="28"/>
          <w:szCs w:val="28"/>
        </w:rPr>
        <w:t>Part</w:t>
      </w:r>
      <w:r w:rsidR="00464FB6" w:rsidRPr="00C735C5">
        <w:rPr>
          <w:sz w:val="28"/>
          <w:szCs w:val="28"/>
        </w:rPr>
        <w:t>e</w:t>
      </w:r>
      <w:r w:rsidRPr="00C735C5">
        <w:rPr>
          <w:sz w:val="28"/>
          <w:szCs w:val="28"/>
        </w:rPr>
        <w:t xml:space="preserve"> I: </w:t>
      </w:r>
      <w:r w:rsidR="00AC6D30" w:rsidRPr="00C735C5">
        <w:rPr>
          <w:sz w:val="28"/>
          <w:szCs w:val="28"/>
        </w:rPr>
        <w:t>Autoridades Centrales</w:t>
      </w:r>
      <w:bookmarkEnd w:id="5"/>
      <w:bookmarkEnd w:id="6"/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62"/>
        <w:gridCol w:w="7178"/>
      </w:tblGrid>
      <w:tr w:rsidR="000E74D5" w:rsidRPr="00536BD0" w14:paraId="114B7B60" w14:textId="77777777" w:rsidTr="007123A2">
        <w:trPr>
          <w:trHeight w:val="235"/>
          <w:jc w:val="center"/>
        </w:trPr>
        <w:tc>
          <w:tcPr>
            <w:tcW w:w="10440" w:type="dxa"/>
            <w:gridSpan w:val="2"/>
            <w:shd w:val="clear" w:color="auto" w:fill="D9D9D9"/>
          </w:tcPr>
          <w:p w14:paraId="06DAC1DA" w14:textId="13609154" w:rsidR="000E74D5" w:rsidRPr="00C735C5" w:rsidRDefault="00C92CC6" w:rsidP="00C735C5">
            <w:pPr>
              <w:pStyle w:val="Heading1"/>
            </w:pPr>
            <w:bookmarkStart w:id="7" w:name="_Toc287535732"/>
            <w:bookmarkStart w:id="8" w:name="_Toc125412408"/>
            <w:r w:rsidRPr="00C735C5">
              <w:t>Datos de contacto de la Autoridad Central</w:t>
            </w:r>
            <w:bookmarkEnd w:id="7"/>
            <w:r w:rsidR="006E40CC" w:rsidRPr="00C735C5">
              <w:rPr>
                <w:rStyle w:val="FootnoteReference"/>
              </w:rPr>
              <w:footnoteReference w:id="4"/>
            </w:r>
            <w:bookmarkEnd w:id="8"/>
          </w:p>
        </w:tc>
      </w:tr>
      <w:tr w:rsidR="00707C17" w:rsidRPr="00536BD0" w14:paraId="16D7C527" w14:textId="77777777" w:rsidTr="007123A2">
        <w:trPr>
          <w:trHeight w:val="235"/>
          <w:jc w:val="center"/>
        </w:trPr>
        <w:tc>
          <w:tcPr>
            <w:tcW w:w="1044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7C8C7AD" w14:textId="77777777" w:rsidR="002C3A93" w:rsidRPr="00133CE4" w:rsidRDefault="006C5413" w:rsidP="001E7F2D">
            <w:pPr>
              <w:spacing w:before="60" w:after="60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Proporcionar la denominación y los datos de contacto de la Autoridad Central a la cual se </w:t>
            </w:r>
            <w:r w:rsidR="00464FB6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>pueden</w:t>
            </w:r>
            <w:r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 dirigir la</w:t>
            </w:r>
            <w:r w:rsidR="00464FB6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 </w:t>
            </w:r>
            <w:r w:rsidR="00464FB6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>comunicaciones</w:t>
            </w:r>
            <w:r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>.</w:t>
            </w:r>
          </w:p>
          <w:p w14:paraId="0CA0FB5D" w14:textId="7D0512B8" w:rsidR="00707C17" w:rsidRPr="00133CE4" w:rsidRDefault="00464FB6" w:rsidP="001E7F2D">
            <w:pPr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Visite </w:t>
            </w:r>
            <w:r w:rsidR="006C5413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>siempre</w:t>
            </w:r>
            <w:r w:rsidR="002C3A93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 </w:t>
            </w:r>
            <w:hyperlink r:id="rId22" w:history="1">
              <w:r w:rsidR="009C5D3E" w:rsidRPr="00133CE4">
                <w:rPr>
                  <w:rStyle w:val="Hyperlink"/>
                  <w:rFonts w:ascii="Franklin Gothic Book" w:hAnsi="Franklin Gothic Book" w:cs="Arial"/>
                  <w:color w:val="auto"/>
                  <w:sz w:val="18"/>
                  <w:szCs w:val="18"/>
                  <w:lang w:val="es-ES"/>
                </w:rPr>
                <w:t>www.hcch.net</w:t>
              </w:r>
            </w:hyperlink>
            <w:r w:rsidR="004229A8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> </w:t>
            </w:r>
            <w:r w:rsidR="00EC796D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sym w:font="Wingdings" w:char="F0E0"/>
            </w:r>
            <w:r w:rsidR="006C5413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 Sección Sustracción de Niños</w:t>
            </w:r>
            <w:r w:rsidR="00EC796D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 </w:t>
            </w:r>
            <w:r w:rsidR="00EC796D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sym w:font="Wingdings" w:char="F0E0"/>
            </w:r>
            <w:r w:rsidR="006C5413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 Autoridades Centrales</w:t>
            </w:r>
            <w:r w:rsidR="00EC796D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 </w:t>
            </w:r>
            <w:r w:rsidR="00B67D74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>para obtener los</w:t>
            </w:r>
            <w:r w:rsidR="006C5413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 datos de contacto más recientes.</w:t>
            </w:r>
          </w:p>
        </w:tc>
      </w:tr>
      <w:tr w:rsidR="0043595D" w:rsidRPr="00133CE4" w14:paraId="14B6DB94" w14:textId="77777777" w:rsidTr="007123A2">
        <w:trPr>
          <w:trHeight w:val="369"/>
          <w:jc w:val="center"/>
        </w:trPr>
        <w:tc>
          <w:tcPr>
            <w:tcW w:w="3262" w:type="dxa"/>
            <w:tcBorders>
              <w:bottom w:val="nil"/>
              <w:right w:val="nil"/>
            </w:tcBorders>
            <w:shd w:val="clear" w:color="auto" w:fill="auto"/>
          </w:tcPr>
          <w:p w14:paraId="6EB31CA4" w14:textId="77777777" w:rsidR="0043595D" w:rsidRPr="00133CE4" w:rsidRDefault="006C5413" w:rsidP="00F754BF">
            <w:p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ganización</w:t>
            </w:r>
            <w:r w:rsidR="0043595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</w:p>
        </w:tc>
        <w:tc>
          <w:tcPr>
            <w:tcW w:w="7178" w:type="dxa"/>
            <w:tcBorders>
              <w:left w:val="nil"/>
              <w:bottom w:val="nil"/>
            </w:tcBorders>
            <w:shd w:val="clear" w:color="auto" w:fill="auto"/>
          </w:tcPr>
          <w:p w14:paraId="685EB79C" w14:textId="77777777" w:rsidR="0043595D" w:rsidRPr="00133CE4" w:rsidRDefault="00A46625" w:rsidP="00F754BF">
            <w:p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bookmarkStart w:id="9" w:name="Text11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"/>
          </w:p>
        </w:tc>
      </w:tr>
      <w:tr w:rsidR="0043595D" w:rsidRPr="00133CE4" w14:paraId="45F5462A" w14:textId="77777777" w:rsidTr="007123A2">
        <w:trPr>
          <w:trHeight w:val="363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6127290" w14:textId="77777777" w:rsidR="0043595D" w:rsidRPr="00133CE4" w:rsidRDefault="006C5413" w:rsidP="00707C17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irección: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CC1E830" w14:textId="77777777" w:rsidR="0043595D" w:rsidRPr="00133CE4" w:rsidRDefault="00A46625" w:rsidP="00707C17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14"/>
                  <w:enabled/>
                  <w:calcOnExit w:val="0"/>
                  <w:textInput/>
                </w:ffData>
              </w:fldChar>
            </w:r>
            <w:bookmarkStart w:id="10" w:name="Text11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0"/>
          </w:p>
        </w:tc>
      </w:tr>
      <w:tr w:rsidR="0043595D" w:rsidRPr="00133CE4" w14:paraId="136180A8" w14:textId="77777777" w:rsidTr="007123A2">
        <w:trPr>
          <w:trHeight w:val="363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D919318" w14:textId="77777777" w:rsidR="0043595D" w:rsidRPr="00133CE4" w:rsidRDefault="002505A3" w:rsidP="00464FB6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Ámbito personal y territorial de las </w:t>
            </w:r>
            <w:r w:rsidR="00464FB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unciones</w:t>
            </w:r>
            <w:r w:rsidR="008E41A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en su caso</w:t>
            </w:r>
            <w:r w:rsidR="0043595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4C4F7C2" w14:textId="77777777" w:rsidR="0043595D" w:rsidRPr="00133CE4" w:rsidRDefault="00A46625" w:rsidP="00707C17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15"/>
                  <w:enabled/>
                  <w:calcOnExit w:val="0"/>
                  <w:textInput/>
                </w:ffData>
              </w:fldChar>
            </w:r>
            <w:bookmarkStart w:id="11" w:name="Text11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1"/>
          </w:p>
        </w:tc>
      </w:tr>
      <w:tr w:rsidR="0043595D" w:rsidRPr="00133CE4" w14:paraId="0FBE1F8F" w14:textId="77777777" w:rsidTr="007123A2">
        <w:trPr>
          <w:trHeight w:val="363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E9162D5" w14:textId="77777777" w:rsidR="0043595D" w:rsidRPr="00133CE4" w:rsidRDefault="002505A3" w:rsidP="00707C17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eléfono</w:t>
            </w:r>
            <w:r w:rsidR="0043595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A8948E4" w14:textId="77777777" w:rsidR="0043595D" w:rsidRPr="00133CE4" w:rsidRDefault="00A46625" w:rsidP="00707C17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16"/>
                  <w:enabled/>
                  <w:calcOnExit w:val="0"/>
                  <w:textInput/>
                </w:ffData>
              </w:fldChar>
            </w:r>
            <w:bookmarkStart w:id="12" w:name="Text11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2"/>
          </w:p>
        </w:tc>
      </w:tr>
      <w:tr w:rsidR="0043595D" w:rsidRPr="00133CE4" w14:paraId="4B8FDF75" w14:textId="77777777" w:rsidTr="007123A2">
        <w:trPr>
          <w:trHeight w:val="363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BCD646E" w14:textId="77777777" w:rsidR="0043595D" w:rsidRPr="00133CE4" w:rsidRDefault="0043595D" w:rsidP="00707C17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ax: 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1927B45" w14:textId="77777777" w:rsidR="0043595D" w:rsidRPr="00133CE4" w:rsidRDefault="00A46625" w:rsidP="00707C17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bookmarkStart w:id="13" w:name="Text11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3"/>
          </w:p>
        </w:tc>
      </w:tr>
      <w:tr w:rsidR="0043595D" w:rsidRPr="00133CE4" w14:paraId="0F57F9EB" w14:textId="77777777" w:rsidTr="007123A2">
        <w:trPr>
          <w:trHeight w:val="363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97C59BA" w14:textId="77777777" w:rsidR="0043595D" w:rsidRPr="00133CE4" w:rsidRDefault="008F063E" w:rsidP="00707C17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rreo electrónico</w:t>
            </w:r>
            <w:r w:rsidR="0043595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28B26AF" w14:textId="77777777" w:rsidR="0043595D" w:rsidRPr="00133CE4" w:rsidRDefault="00A46625" w:rsidP="00707C17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bookmarkStart w:id="14" w:name="Text11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4"/>
          </w:p>
        </w:tc>
      </w:tr>
      <w:tr w:rsidR="008F1F73" w:rsidRPr="00133CE4" w14:paraId="43D7E4FA" w14:textId="77777777" w:rsidTr="008F1F73">
        <w:trPr>
          <w:trHeight w:val="363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3D1B66E4" w14:textId="77777777" w:rsidR="008F1F73" w:rsidRPr="00133CE4" w:rsidRDefault="00464FB6" w:rsidP="00B87D14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itio web</w:t>
            </w:r>
            <w:r w:rsidR="008F1F7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5F470D58" w14:textId="77777777" w:rsidR="008F1F73" w:rsidRPr="00133CE4" w:rsidRDefault="008F1F73" w:rsidP="00B87D14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</w:tr>
      <w:tr w:rsidR="008F1F73" w:rsidRPr="00133CE4" w14:paraId="5E219E1A" w14:textId="77777777" w:rsidTr="00250987">
        <w:trPr>
          <w:trHeight w:val="716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C7815E6" w14:textId="77777777" w:rsidR="008F1F73" w:rsidRPr="00133CE4" w:rsidRDefault="002505A3" w:rsidP="00464FB6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rsona</w:t>
            </w:r>
            <w:r w:rsidR="00750F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</w:t>
            </w:r>
            <w:r w:rsidR="008F1F7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y datos de contacto directos</w:t>
            </w:r>
            <w:r w:rsidR="00B7604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8F1F7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or favor </w:t>
            </w:r>
            <w:r w:rsidR="00464FB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ndique idioma</w:t>
            </w:r>
            <w:r w:rsidR="00750F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</w:t>
            </w:r>
            <w:r w:rsidR="00F7463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comunicación</w:t>
            </w:r>
            <w:r w:rsidR="008F1F7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: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5ECF28B" w14:textId="77777777" w:rsidR="008F1F73" w:rsidRPr="00133CE4" w:rsidRDefault="008F1F73" w:rsidP="00B87D14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</w:tr>
      <w:tr w:rsidR="008F1F73" w:rsidRPr="00133CE4" w14:paraId="772305C0" w14:textId="77777777" w:rsidTr="00EC796D">
        <w:trPr>
          <w:trHeight w:val="1094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ABB42F5" w14:textId="77777777" w:rsidR="008F1F73" w:rsidRPr="00133CE4" w:rsidRDefault="002505A3" w:rsidP="00464FB6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étodo </w:t>
            </w:r>
            <w:r w:rsidR="00464FB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comunicación</w:t>
            </w:r>
            <w:r w:rsidR="00464FB6" w:rsidRPr="00133CE4" w:rsidDel="00464FB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464FB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referido</w:t>
            </w:r>
            <w:r w:rsidR="008F1F7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D047FFB" w14:textId="77777777" w:rsidR="008F1F73" w:rsidRPr="00133CE4" w:rsidRDefault="008F1F73" w:rsidP="00250987">
            <w:pPr>
              <w:tabs>
                <w:tab w:val="left" w:pos="284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41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5"/>
            <w:r w:rsidR="0092324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505A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eléfono</w:t>
            </w:r>
          </w:p>
          <w:p w14:paraId="00AE84E6" w14:textId="77777777" w:rsidR="008F1F73" w:rsidRPr="00133CE4" w:rsidRDefault="008F1F73" w:rsidP="00923245">
            <w:pPr>
              <w:tabs>
                <w:tab w:val="left" w:pos="284"/>
              </w:tabs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41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6"/>
            <w:r w:rsidR="0092324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ax</w:t>
            </w:r>
          </w:p>
          <w:p w14:paraId="422D0E52" w14:textId="77777777" w:rsidR="008F1F73" w:rsidRPr="00133CE4" w:rsidRDefault="008F1F73" w:rsidP="00923245">
            <w:pPr>
              <w:tabs>
                <w:tab w:val="left" w:pos="284"/>
              </w:tabs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41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7"/>
            <w:r w:rsidR="0092324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F06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rreo electrónico</w:t>
            </w:r>
          </w:p>
          <w:p w14:paraId="558B446B" w14:textId="77777777" w:rsidR="007847D2" w:rsidRPr="00133CE4" w:rsidRDefault="007847D2" w:rsidP="00923245">
            <w:pPr>
              <w:tabs>
                <w:tab w:val="left" w:pos="284"/>
              </w:tabs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50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E41A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rreo ordinario</w:t>
            </w:r>
          </w:p>
          <w:p w14:paraId="5ACCA000" w14:textId="77777777" w:rsidR="00F95765" w:rsidRPr="00133CE4" w:rsidRDefault="00F95765" w:rsidP="00464FB6">
            <w:pPr>
              <w:tabs>
                <w:tab w:val="left" w:pos="284"/>
              </w:tabs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55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9"/>
            <w:r w:rsidR="0092324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E41A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093AA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</w:t>
            </w:r>
            <w:r w:rsidR="00464FB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especifique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bookmarkStart w:id="20" w:name="Text17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20"/>
          </w:p>
        </w:tc>
      </w:tr>
      <w:tr w:rsidR="00983CFD" w:rsidRPr="00536BD0" w14:paraId="4AE3365F" w14:textId="77777777" w:rsidTr="007123A2">
        <w:trPr>
          <w:jc w:val="center"/>
        </w:trPr>
        <w:tc>
          <w:tcPr>
            <w:tcW w:w="104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08A38" w14:textId="77777777" w:rsidR="00983CFD" w:rsidRPr="00133CE4" w:rsidRDefault="008E41A4" w:rsidP="001E7F2D">
            <w:pPr>
              <w:spacing w:before="60" w:after="60"/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OTRAS AUTORIDADES CENTRALES DESIGNADAS (EN SU CASO</w:t>
            </w:r>
            <w:r w:rsidR="00983CF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)</w:t>
            </w:r>
            <w:r w:rsidR="001E7F2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</w:t>
            </w:r>
          </w:p>
        </w:tc>
      </w:tr>
      <w:tr w:rsidR="0043595D" w:rsidRPr="00536BD0" w14:paraId="50F3F5C9" w14:textId="77777777" w:rsidTr="007123A2">
        <w:trPr>
          <w:trHeight w:val="235"/>
          <w:jc w:val="center"/>
        </w:trPr>
        <w:tc>
          <w:tcPr>
            <w:tcW w:w="1044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9A9C4EA" w14:textId="77777777" w:rsidR="0043595D" w:rsidRPr="00133CE4" w:rsidRDefault="008E41A4" w:rsidP="007D416C">
            <w:pPr>
              <w:spacing w:before="60" w:after="60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>Por favor adjunte páginas adicionales en caso de que hubiere más de una Autoridad Central designada en su Estado.</w:t>
            </w:r>
          </w:p>
        </w:tc>
      </w:tr>
      <w:tr w:rsidR="0043595D" w:rsidRPr="00133CE4" w14:paraId="2C8AAEB9" w14:textId="77777777" w:rsidTr="007123A2">
        <w:trPr>
          <w:trHeight w:val="369"/>
          <w:jc w:val="center"/>
        </w:trPr>
        <w:tc>
          <w:tcPr>
            <w:tcW w:w="3262" w:type="dxa"/>
            <w:tcBorders>
              <w:bottom w:val="nil"/>
              <w:right w:val="nil"/>
            </w:tcBorders>
            <w:shd w:val="clear" w:color="auto" w:fill="auto"/>
          </w:tcPr>
          <w:p w14:paraId="3A290360" w14:textId="77777777" w:rsidR="0043595D" w:rsidRPr="00133CE4" w:rsidRDefault="008E41A4" w:rsidP="00F754BF">
            <w:p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ganización</w:t>
            </w:r>
            <w:r w:rsidR="0043595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</w:p>
        </w:tc>
        <w:tc>
          <w:tcPr>
            <w:tcW w:w="7178" w:type="dxa"/>
            <w:tcBorders>
              <w:left w:val="nil"/>
              <w:bottom w:val="nil"/>
            </w:tcBorders>
            <w:shd w:val="clear" w:color="auto" w:fill="auto"/>
          </w:tcPr>
          <w:p w14:paraId="52734E2B" w14:textId="77777777" w:rsidR="0043595D" w:rsidRPr="00133CE4" w:rsidRDefault="00A46625" w:rsidP="00F754BF">
            <w:p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bookmarkStart w:id="21" w:name="Text12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21"/>
          </w:p>
        </w:tc>
      </w:tr>
      <w:tr w:rsidR="0043595D" w:rsidRPr="00133CE4" w14:paraId="670C06CB" w14:textId="77777777" w:rsidTr="007123A2">
        <w:trPr>
          <w:trHeight w:val="363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F5DC6A6" w14:textId="77777777" w:rsidR="0043595D" w:rsidRPr="00133CE4" w:rsidRDefault="008E41A4" w:rsidP="007D416C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irección</w:t>
            </w:r>
            <w:r w:rsidR="0043595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B9AA72C" w14:textId="77777777" w:rsidR="0043595D" w:rsidRPr="00133CE4" w:rsidRDefault="00A46625" w:rsidP="007D416C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bookmarkStart w:id="22" w:name="Text12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22"/>
          </w:p>
        </w:tc>
      </w:tr>
      <w:tr w:rsidR="0043595D" w:rsidRPr="00133CE4" w14:paraId="2C33881C" w14:textId="77777777" w:rsidTr="007123A2">
        <w:trPr>
          <w:trHeight w:val="363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36D8258" w14:textId="77777777" w:rsidR="0043595D" w:rsidRPr="00133CE4" w:rsidRDefault="008E41A4" w:rsidP="007E3264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Ámbito personal y territorial de las </w:t>
            </w:r>
            <w:r w:rsidR="007E32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uncion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en su caso</w:t>
            </w:r>
            <w:r w:rsidR="0043595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B2E59B0" w14:textId="77777777" w:rsidR="0043595D" w:rsidRPr="00133CE4" w:rsidRDefault="00A46625" w:rsidP="007D416C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bookmarkStart w:id="23" w:name="Text12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23"/>
          </w:p>
        </w:tc>
      </w:tr>
      <w:tr w:rsidR="0043595D" w:rsidRPr="00133CE4" w14:paraId="57379B71" w14:textId="77777777" w:rsidTr="007123A2">
        <w:trPr>
          <w:trHeight w:val="363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4FF96579" w14:textId="77777777" w:rsidR="0043595D" w:rsidRPr="00133CE4" w:rsidRDefault="008E41A4" w:rsidP="007D416C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eléfono</w:t>
            </w:r>
            <w:r w:rsidR="0043595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</w:tc>
        <w:bookmarkStart w:id="24" w:name="Dropdown1"/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2DB6C1DA" w14:textId="77777777" w:rsidR="0043595D" w:rsidRPr="00133CE4" w:rsidRDefault="00CC520D" w:rsidP="007D416C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24"/>
          </w:p>
        </w:tc>
      </w:tr>
      <w:tr w:rsidR="0043595D" w:rsidRPr="00133CE4" w14:paraId="5809DBEE" w14:textId="77777777" w:rsidTr="007123A2">
        <w:trPr>
          <w:trHeight w:val="363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B531053" w14:textId="77777777" w:rsidR="0043595D" w:rsidRPr="00133CE4" w:rsidRDefault="0043595D" w:rsidP="007D416C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ax: 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CA60491" w14:textId="77777777" w:rsidR="0043595D" w:rsidRPr="00133CE4" w:rsidRDefault="00A46625" w:rsidP="007D416C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bookmarkStart w:id="25" w:name="Text12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25"/>
          </w:p>
        </w:tc>
      </w:tr>
      <w:tr w:rsidR="0043595D" w:rsidRPr="00133CE4" w14:paraId="6F741D88" w14:textId="77777777" w:rsidTr="007123A2">
        <w:trPr>
          <w:trHeight w:val="363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D472E94" w14:textId="77777777" w:rsidR="0043595D" w:rsidRPr="00133CE4" w:rsidRDefault="008F063E" w:rsidP="007D416C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rreo electrónico</w:t>
            </w:r>
            <w:r w:rsidR="0043595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ED29391" w14:textId="77777777" w:rsidR="0043595D" w:rsidRPr="00133CE4" w:rsidRDefault="00A46625" w:rsidP="007D416C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bookmarkStart w:id="26" w:name="Text12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26"/>
          </w:p>
        </w:tc>
      </w:tr>
      <w:tr w:rsidR="0043595D" w:rsidRPr="00133CE4" w14:paraId="655BCAFE" w14:textId="77777777" w:rsidTr="00D356D5">
        <w:trPr>
          <w:trHeight w:val="1147"/>
          <w:jc w:val="center"/>
        </w:trPr>
        <w:tc>
          <w:tcPr>
            <w:tcW w:w="326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549DCDFC" w14:textId="77777777" w:rsidR="0043595D" w:rsidRPr="00133CE4" w:rsidRDefault="007E3264" w:rsidP="007D416C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Sitio web</w:t>
            </w:r>
            <w:r w:rsidR="0043595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</w:tc>
        <w:tc>
          <w:tcPr>
            <w:tcW w:w="7178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4F425D2" w14:textId="77777777" w:rsidR="0043595D" w:rsidRPr="00133CE4" w:rsidRDefault="00A46625" w:rsidP="007D416C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bookmarkStart w:id="27" w:name="Text12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27"/>
          </w:p>
        </w:tc>
      </w:tr>
      <w:tr w:rsidR="007847D2" w:rsidRPr="00133CE4" w14:paraId="3BE9B889" w14:textId="77777777" w:rsidTr="00090415">
        <w:trPr>
          <w:trHeight w:val="363"/>
          <w:jc w:val="center"/>
        </w:trPr>
        <w:tc>
          <w:tcPr>
            <w:tcW w:w="3262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</w:tcPr>
          <w:p w14:paraId="0D876D16" w14:textId="77777777" w:rsidR="007847D2" w:rsidRPr="00133CE4" w:rsidRDefault="008E41A4" w:rsidP="007E3264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rsona</w:t>
            </w:r>
            <w:r w:rsidR="00750F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 y datos de contacto directos (por favor indi</w:t>
            </w:r>
            <w:r w:rsidR="007E32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E32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dioma</w:t>
            </w:r>
            <w:r w:rsidR="00750F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 de comunicación):</w:t>
            </w:r>
          </w:p>
        </w:tc>
        <w:tc>
          <w:tcPr>
            <w:tcW w:w="7178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1F708D4E" w14:textId="77777777" w:rsidR="007847D2" w:rsidRPr="00133CE4" w:rsidRDefault="007847D2" w:rsidP="004D3CD3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</w:tr>
      <w:tr w:rsidR="007847D2" w:rsidRPr="00133CE4" w14:paraId="10262818" w14:textId="77777777" w:rsidTr="00090415">
        <w:trPr>
          <w:trHeight w:val="1094"/>
          <w:jc w:val="center"/>
        </w:trPr>
        <w:tc>
          <w:tcPr>
            <w:tcW w:w="3262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0593963" w14:textId="77777777" w:rsidR="007847D2" w:rsidRPr="00133CE4" w:rsidRDefault="008E41A4" w:rsidP="007E3264">
            <w:pPr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étodo de comunicación</w:t>
            </w:r>
            <w:r w:rsidR="007E32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referi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</w:tc>
        <w:tc>
          <w:tcPr>
            <w:tcW w:w="7178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49FB47BB" w14:textId="77777777" w:rsidR="007847D2" w:rsidRPr="00133CE4" w:rsidRDefault="007847D2" w:rsidP="00250987">
            <w:pPr>
              <w:tabs>
                <w:tab w:val="left" w:pos="284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92324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E41A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eléfono</w:t>
            </w:r>
          </w:p>
          <w:p w14:paraId="47FBB6B0" w14:textId="77777777" w:rsidR="007847D2" w:rsidRPr="00133CE4" w:rsidRDefault="007847D2" w:rsidP="00923245">
            <w:pPr>
              <w:tabs>
                <w:tab w:val="left" w:pos="284"/>
              </w:tabs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92324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ax</w:t>
            </w:r>
          </w:p>
          <w:p w14:paraId="1E9C4B0B" w14:textId="77777777" w:rsidR="007847D2" w:rsidRPr="00133CE4" w:rsidRDefault="007847D2" w:rsidP="00923245">
            <w:pPr>
              <w:tabs>
                <w:tab w:val="left" w:pos="284"/>
              </w:tabs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92324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F06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rreo electrónico</w:t>
            </w:r>
          </w:p>
          <w:p w14:paraId="6CF794F3" w14:textId="77777777" w:rsidR="007847D2" w:rsidRPr="00133CE4" w:rsidRDefault="007847D2" w:rsidP="00923245">
            <w:pPr>
              <w:tabs>
                <w:tab w:val="left" w:pos="284"/>
              </w:tabs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92324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E41A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rreo ordinario</w:t>
            </w:r>
          </w:p>
          <w:p w14:paraId="711A11B4" w14:textId="77777777" w:rsidR="00F95765" w:rsidRPr="00133CE4" w:rsidRDefault="00F95765" w:rsidP="007E3264">
            <w:pPr>
              <w:tabs>
                <w:tab w:val="left" w:pos="284"/>
              </w:tabs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92324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E41A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7E3264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093AA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</w:tr>
    </w:tbl>
    <w:p w14:paraId="22DCE462" w14:textId="77777777" w:rsidR="00862B38" w:rsidRPr="00133CE4" w:rsidRDefault="00862B38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776DA6" w:rsidRPr="00133CE4" w14:paraId="14976A85" w14:textId="77777777" w:rsidTr="00776DA6">
        <w:trPr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</w:tcBorders>
            <w:shd w:val="clear" w:color="auto" w:fill="D9D9D9"/>
          </w:tcPr>
          <w:p w14:paraId="0F3237E8" w14:textId="77777777" w:rsidR="00776DA6" w:rsidRPr="00133CE4" w:rsidRDefault="005C3FA3" w:rsidP="00C735C5">
            <w:pPr>
              <w:pStyle w:val="Heading1"/>
            </w:pPr>
            <w:bookmarkStart w:id="28" w:name="_Toc287535733"/>
            <w:bookmarkStart w:id="29" w:name="_Toc125412409"/>
            <w:r w:rsidRPr="00133CE4">
              <w:t>Exigencias lingüísticas</w:t>
            </w:r>
            <w:bookmarkEnd w:id="28"/>
            <w:bookmarkEnd w:id="29"/>
            <w:r w:rsidR="00776DA6" w:rsidRPr="00133CE4">
              <w:t xml:space="preserve"> </w:t>
            </w:r>
          </w:p>
        </w:tc>
      </w:tr>
      <w:tr w:rsidR="00776DA6" w:rsidRPr="00133CE4" w14:paraId="790A27C6" w14:textId="77777777" w:rsidTr="00776DA6">
        <w:trPr>
          <w:trHeight w:val="1269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0FDE1C61" w14:textId="77777777" w:rsidR="00776DA6" w:rsidRPr="00133CE4" w:rsidRDefault="005C3FA3" w:rsidP="00776DA6">
            <w:pPr>
              <w:numPr>
                <w:ilvl w:val="0"/>
                <w:numId w:val="5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Prefiere la Autoridad Central que las solicitudes, comunicaciones u otros d</w:t>
            </w:r>
            <w:r w:rsidR="00B644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cumentos sean remitidos acompañ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B644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una traducción al idioma of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cial o a uno de los idiomas oficiales del Estado? </w:t>
            </w:r>
          </w:p>
          <w:p w14:paraId="56F36138" w14:textId="77777777" w:rsidR="00776DA6" w:rsidRPr="00133CE4" w:rsidRDefault="008F063E" w:rsidP="007F39F1">
            <w:pPr>
              <w:spacing w:before="120" w:after="6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Véase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B64475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</w:t>
            </w:r>
            <w:r w:rsidR="005C3FA3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rtículo</w:t>
            </w:r>
            <w:r w:rsidR="00776DA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24</w:t>
            </w:r>
          </w:p>
          <w:p w14:paraId="51E59316" w14:textId="77777777" w:rsidR="0096094F" w:rsidRPr="00133CE4" w:rsidRDefault="0096094F" w:rsidP="00D87621">
            <w:pPr>
              <w:spacing w:before="120" w:after="60"/>
              <w:ind w:left="357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Sobre la traducción o las traducciones exigidas por la autoridad </w:t>
            </w:r>
            <w:r w:rsidR="00D87621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judicial /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administrativa, véanse las preguntas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77837720 \r \h </w:instrText>
            </w:r>
            <w:r w:rsidR="00600DB9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10.3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86227978 \r \h </w:instrText>
            </w:r>
            <w:r w:rsidR="00600DB9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c)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y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78811315 \r \h  \* MERGEFORMAT </w:instrTex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17.2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86229037 \r \h  \* MERGEFORMAT </w:instrTex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b)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a continuación</w:t>
            </w: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6F48827D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B644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, para todas las comunicaciones, solicitudes y otros documentos. Por favor especifique </w:t>
            </w:r>
            <w:r w:rsidR="003A718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idioma o los idiomas</w:t>
            </w:r>
            <w:r w:rsidR="00B644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oficial</w:t>
            </w:r>
            <w:r w:rsidR="003A718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</w:t>
            </w:r>
            <w:r w:rsidR="00B644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Est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4BC2EAE6" w14:textId="77777777" w:rsidR="00776DA6" w:rsidRPr="00133CE4" w:rsidRDefault="00776DA6" w:rsidP="00776DA6">
            <w:pPr>
              <w:tabs>
                <w:tab w:val="left" w:pos="357"/>
                <w:tab w:val="left" w:pos="448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644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 para comunicaciones informales</w:t>
            </w:r>
          </w:p>
          <w:p w14:paraId="0FBA4C34" w14:textId="77777777" w:rsidR="00776DA6" w:rsidRPr="00133CE4" w:rsidRDefault="00776DA6" w:rsidP="00776DA6">
            <w:pPr>
              <w:tabs>
                <w:tab w:val="left" w:pos="357"/>
                <w:tab w:val="left" w:pos="448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  <w:tr w:rsidR="00776DA6" w:rsidRPr="00133CE4" w14:paraId="64352E71" w14:textId="77777777" w:rsidTr="00776DA6">
        <w:trPr>
          <w:trHeight w:val="1369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15A4E2AD" w14:textId="77777777" w:rsidR="00776DA6" w:rsidRPr="00133CE4" w:rsidRDefault="00B64475" w:rsidP="00776DA6">
            <w:pPr>
              <w:numPr>
                <w:ilvl w:val="0"/>
                <w:numId w:val="5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6B6D5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Ha formul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u Estado</w:t>
            </w:r>
            <w:r w:rsidR="006B6D5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guna reserva</w:t>
            </w:r>
            <w:r w:rsidR="00253E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ya se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6B6D5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la utiliz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francés o </w:t>
            </w:r>
            <w:r w:rsidR="008822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l inglé</w:t>
            </w:r>
            <w:r w:rsidR="00253E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 para comunicaciones, solicitudes u otros documentos remitidos a la Autoridad Central?</w:t>
            </w:r>
          </w:p>
          <w:p w14:paraId="7198B12E" w14:textId="77777777" w:rsidR="00776DA6" w:rsidRPr="00133CE4" w:rsidRDefault="008F063E" w:rsidP="007F39F1">
            <w:pPr>
              <w:spacing w:before="120" w:after="6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B64475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B64475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776DA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42</w:t>
            </w: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09D2239B" w14:textId="77777777" w:rsidR="00776DA6" w:rsidRPr="00133CE4" w:rsidRDefault="00776DA6" w:rsidP="00776DA6">
            <w:pPr>
              <w:tabs>
                <w:tab w:val="left" w:pos="357"/>
                <w:tab w:val="left" w:pos="448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644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í, se </w:t>
            </w:r>
            <w:r w:rsidR="006B6D5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pone a</w:t>
            </w:r>
            <w:r w:rsidR="00B644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 uso del inglés</w:t>
            </w:r>
          </w:p>
          <w:p w14:paraId="5DACA861" w14:textId="77777777" w:rsidR="00776DA6" w:rsidRPr="00133CE4" w:rsidRDefault="00776DA6" w:rsidP="00776DA6">
            <w:pPr>
              <w:tabs>
                <w:tab w:val="left" w:pos="357"/>
                <w:tab w:val="left" w:pos="448"/>
              </w:tabs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644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í, se </w:t>
            </w:r>
            <w:r w:rsidR="006B6D5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pone a</w:t>
            </w:r>
            <w:r w:rsidR="00B644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 uso del francés</w:t>
            </w:r>
          </w:p>
          <w:p w14:paraId="43C47E7C" w14:textId="77777777" w:rsidR="00776DA6" w:rsidRPr="00133CE4" w:rsidRDefault="00776DA6" w:rsidP="00776DA6">
            <w:pPr>
              <w:tabs>
                <w:tab w:val="left" w:pos="357"/>
              </w:tabs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</w:tbl>
    <w:p w14:paraId="67438542" w14:textId="77777777" w:rsidR="00862B38" w:rsidRPr="00133CE4" w:rsidRDefault="00862B38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776DA6" w:rsidRPr="00536BD0" w14:paraId="7BFEAA98" w14:textId="77777777" w:rsidTr="00776DA6">
        <w:trPr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</w:tcBorders>
            <w:shd w:val="clear" w:color="auto" w:fill="D9D9D9"/>
          </w:tcPr>
          <w:p w14:paraId="245C1782" w14:textId="77777777" w:rsidR="00776DA6" w:rsidRPr="00133CE4" w:rsidRDefault="00253E2A" w:rsidP="00C735C5">
            <w:pPr>
              <w:pStyle w:val="Heading1"/>
            </w:pPr>
            <w:bookmarkStart w:id="30" w:name="_Toc287535734"/>
            <w:bookmarkStart w:id="31" w:name="_Toc125412410"/>
            <w:r w:rsidRPr="00133CE4">
              <w:t>Funcionamiento de la Autoridad Central</w:t>
            </w:r>
            <w:bookmarkEnd w:id="30"/>
            <w:bookmarkEnd w:id="31"/>
            <w:r w:rsidRPr="00133CE4">
              <w:t xml:space="preserve"> </w:t>
            </w:r>
          </w:p>
        </w:tc>
      </w:tr>
      <w:tr w:rsidR="00A20BFA" w:rsidRPr="00133CE4" w14:paraId="1ADDD019" w14:textId="77777777" w:rsidTr="00202044">
        <w:trPr>
          <w:trHeight w:val="223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73E37749" w14:textId="77777777" w:rsidR="00A20BFA" w:rsidRPr="00133CE4" w:rsidRDefault="00253E2A" w:rsidP="00925BA0">
            <w:pPr>
              <w:numPr>
                <w:ilvl w:val="0"/>
                <w:numId w:val="6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Cuáles son los días </w:t>
            </w:r>
            <w:r w:rsidR="00925BA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y las hora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hábiles de la Autoridad Central?</w:t>
            </w: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78642546" w14:textId="77777777" w:rsidR="00A20BFA" w:rsidRPr="00133CE4" w:rsidRDefault="003C3006" w:rsidP="00923245">
            <w:pPr>
              <w:tabs>
                <w:tab w:val="left" w:pos="1608"/>
                <w:tab w:val="left" w:pos="2554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ías de la semana </w:t>
            </w:r>
            <w:r w:rsidR="00925BA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que permanece abierta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  <w:r w:rsidR="0025098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34F6F514" w14:textId="77777777" w:rsidR="00A20BFA" w:rsidRPr="00133CE4" w:rsidRDefault="003C3006" w:rsidP="00923245">
            <w:pPr>
              <w:tabs>
                <w:tab w:val="left" w:pos="1632"/>
                <w:tab w:val="left" w:pos="25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Hora </w:t>
            </w:r>
            <w:r w:rsidR="008F06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pertura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5098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0124C37B" w14:textId="77777777" w:rsidR="00A20BFA" w:rsidRPr="00133CE4" w:rsidRDefault="003C3006" w:rsidP="00923245">
            <w:pPr>
              <w:tabs>
                <w:tab w:val="left" w:pos="1632"/>
                <w:tab w:val="left" w:pos="25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Hora </w:t>
            </w:r>
            <w:r w:rsidR="008F06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ierre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  <w:r w:rsidR="0025098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7A6BF689" w14:textId="77777777" w:rsidR="00A20BFA" w:rsidRPr="00133CE4" w:rsidRDefault="003C3006" w:rsidP="00925BA0">
            <w:pPr>
              <w:tabs>
                <w:tab w:val="left" w:pos="1632"/>
                <w:tab w:val="left" w:pos="2908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ríodos en que permanece cerrada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(</w:t>
            </w:r>
            <w:r w:rsidR="00873F6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r ej</w:t>
            </w:r>
            <w:r w:rsidR="008F392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.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ías </w:t>
            </w:r>
            <w:r w:rsidR="00925BA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eriados</w:t>
            </w:r>
            <w:r w:rsidR="00B67D7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feria judicial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:</w:t>
            </w:r>
            <w:r w:rsidR="0025098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69"/>
                  <w:enabled/>
                  <w:calcOnExit w:val="0"/>
                  <w:textInput/>
                </w:ffData>
              </w:fldChar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A20B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</w:tr>
      <w:tr w:rsidR="00A20BFA" w:rsidRPr="00133CE4" w14:paraId="3EDDB652" w14:textId="77777777" w:rsidTr="00202044">
        <w:trPr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4A850481" w14:textId="77777777" w:rsidR="00A20BFA" w:rsidRPr="00133CE4" w:rsidRDefault="009C1CBA" w:rsidP="00925BA0">
            <w:pPr>
              <w:numPr>
                <w:ilvl w:val="0"/>
                <w:numId w:val="6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 prestarse asistencia fuera de las horas </w:t>
            </w:r>
            <w:r w:rsidR="00925BA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hábil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6C0AB642" w14:textId="77777777" w:rsidR="00A20BFA" w:rsidRPr="00133CE4" w:rsidRDefault="00A20BFA" w:rsidP="00E7736E">
            <w:pPr>
              <w:tabs>
                <w:tab w:val="left" w:pos="357"/>
                <w:tab w:val="left" w:pos="1152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9C1C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(</w:t>
            </w:r>
            <w:r w:rsidR="009C1CBA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por favor especifique los </w:t>
            </w:r>
            <w:r w:rsidR="00654A7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datos </w:t>
            </w:r>
            <w:r w:rsidR="009C1CBA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de contacto, si difiere</w:t>
            </w:r>
            <w:r w:rsidR="00925BA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n</w:t>
            </w:r>
            <w:r w:rsidR="009C1CBA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de lo</w:t>
            </w:r>
            <w:r w:rsidR="00925BA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s</w:t>
            </w:r>
            <w:r w:rsidR="009C1CBA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anterior</w:t>
            </w:r>
            <w:r w:rsidR="00925BA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:</w:t>
            </w:r>
            <w:r w:rsidRPr="00133CE4" w:rsidDel="002F79E7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71FEE34E" w14:textId="77777777" w:rsidR="00A20BFA" w:rsidRPr="00133CE4" w:rsidRDefault="00A20BFA" w:rsidP="00250987">
            <w:pPr>
              <w:tabs>
                <w:tab w:val="left" w:pos="357"/>
                <w:tab w:val="left" w:pos="653"/>
                <w:tab w:val="left" w:pos="1193"/>
              </w:tabs>
              <w:spacing w:before="60" w:after="60"/>
              <w:ind w:left="652" w:hanging="652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822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</w:t>
            </w:r>
            <w:r w:rsidR="00925BA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ersonas </w:t>
            </w:r>
            <w:r w:rsidR="008822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otro</w:t>
            </w:r>
            <w:r w:rsidR="00925BA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8822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stado</w:t>
            </w:r>
            <w:r w:rsidR="00925BA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8822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iembro</w:t>
            </w:r>
            <w:r w:rsidR="0039073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8822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Conveni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  <w:r w:rsidR="0092324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7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5A6325BD" w14:textId="77777777" w:rsidR="00A20BFA" w:rsidRPr="00133CE4" w:rsidRDefault="00A20BFA" w:rsidP="00250987">
            <w:pPr>
              <w:tabs>
                <w:tab w:val="left" w:pos="357"/>
                <w:tab w:val="left" w:pos="653"/>
                <w:tab w:val="left" w:pos="1193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73F6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</w:t>
            </w:r>
            <w:r w:rsidR="0039073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ersonas </w:t>
            </w:r>
            <w:r w:rsidR="00873F6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su Est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17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28ABADFC" w14:textId="77777777" w:rsidR="00A20BFA" w:rsidRPr="00133CE4" w:rsidRDefault="00A20BFA" w:rsidP="00202044">
            <w:pPr>
              <w:tabs>
                <w:tab w:val="left" w:pos="357"/>
                <w:tab w:val="left" w:pos="653"/>
                <w:tab w:val="left" w:pos="1193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5D3E6CB8" w14:textId="77777777" w:rsidR="00A20BFA" w:rsidRPr="00133CE4" w:rsidRDefault="00A20BFA" w:rsidP="00202044">
            <w:pPr>
              <w:tabs>
                <w:tab w:val="left" w:pos="357"/>
                <w:tab w:val="left" w:pos="11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  <w:tr w:rsidR="00A20BFA" w:rsidRPr="00133CE4" w14:paraId="2DE28BBB" w14:textId="77777777" w:rsidTr="00202044">
        <w:trPr>
          <w:trHeight w:val="444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5AA83BB5" w14:textId="5C1F1177" w:rsidR="00A20BFA" w:rsidRPr="00133CE4" w:rsidRDefault="0036341D" w:rsidP="0039073D">
            <w:pPr>
              <w:numPr>
                <w:ilvl w:val="0"/>
                <w:numId w:val="6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Tiene la Autoridad Central person</w:t>
            </w:r>
            <w:r w:rsidR="00873F6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l especializado que se ocupe </w:t>
            </w:r>
            <w:r w:rsidR="00873F6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só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l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solicitudes </w:t>
            </w:r>
            <w:r w:rsidR="0039073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virtud 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 </w:t>
            </w:r>
            <w:r w:rsidR="00D945D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nvenio sobre Sustracción de Niños de 1980</w:t>
            </w:r>
            <w:r w:rsidR="0039073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y cuestiones relacionada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03077962" w14:textId="77777777" w:rsidR="00A20BFA" w:rsidRPr="00133CE4" w:rsidRDefault="00A20BFA" w:rsidP="00202044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6341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</w:p>
          <w:p w14:paraId="50C843EC" w14:textId="77777777" w:rsidR="00A20BFA" w:rsidRPr="00133CE4" w:rsidRDefault="00A20BFA" w:rsidP="00202044">
            <w:pPr>
              <w:tabs>
                <w:tab w:val="left" w:pos="357"/>
                <w:tab w:val="left" w:pos="668"/>
                <w:tab w:val="left" w:pos="1133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776DA6" w:rsidRPr="00133CE4" w14:paraId="48C05431" w14:textId="77777777" w:rsidTr="00776DA6">
        <w:trPr>
          <w:trHeight w:val="444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67174AFD" w14:textId="77777777" w:rsidR="00776DA6" w:rsidRPr="00133CE4" w:rsidRDefault="0036341D" w:rsidP="00776DA6">
            <w:pPr>
              <w:numPr>
                <w:ilvl w:val="0"/>
                <w:numId w:val="6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favor indique las profesiones representadas en la Autoridad Central</w:t>
            </w:r>
            <w:r w:rsidR="00776D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  <w:p w14:paraId="03A4C5BF" w14:textId="77777777" w:rsidR="00A20BFA" w:rsidRPr="00133CE4" w:rsidRDefault="0036341D" w:rsidP="0039073D">
            <w:pPr>
              <w:tabs>
                <w:tab w:val="left" w:pos="450"/>
              </w:tabs>
              <w:spacing w:before="60" w:after="12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lastRenderedPageBreak/>
              <w:t xml:space="preserve">Por favor tenga en cuenta que algunos miembros del personal </w:t>
            </w:r>
            <w:r w:rsidR="0039073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n particular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pueden estar </w:t>
            </w:r>
            <w:r w:rsidR="0039073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incluidos en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más de una categoría</w:t>
            </w:r>
            <w:r w:rsidR="00C64373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. Esta </w:t>
            </w:r>
            <w:r w:rsidR="0039073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pregunta </w:t>
            </w:r>
            <w:r w:rsidR="00C64373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no debería ser interpretada como un indicador del número de miembros del personal a cargo de la Autoridad Central</w:t>
            </w: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6342F133" w14:textId="77777777" w:rsidR="00776DA6" w:rsidRPr="00133CE4" w:rsidRDefault="00776DA6" w:rsidP="00776DA6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3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822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B67D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mpleados</w:t>
            </w:r>
            <w:r w:rsidR="0039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B822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úblicos</w:t>
            </w:r>
          </w:p>
          <w:p w14:paraId="1A2C0FF1" w14:textId="77777777" w:rsidR="00776DA6" w:rsidRPr="00133CE4" w:rsidRDefault="00776DA6" w:rsidP="00776DA6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822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B67D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mpleados</w:t>
            </w:r>
            <w:r w:rsidR="0039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B822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úblicos (Asesores jurídico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</w:p>
          <w:p w14:paraId="276C3EEF" w14:textId="77777777" w:rsidR="00776DA6" w:rsidRPr="00133CE4" w:rsidRDefault="00776DA6" w:rsidP="00776DA6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3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822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Abogados</w:t>
            </w:r>
          </w:p>
          <w:p w14:paraId="7EB71B01" w14:textId="77777777" w:rsidR="00776DA6" w:rsidRPr="00133CE4" w:rsidRDefault="00776DA6" w:rsidP="00776DA6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822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Trabajadores sociales</w:t>
            </w:r>
          </w:p>
          <w:p w14:paraId="519400CE" w14:textId="77777777" w:rsidR="00776DA6" w:rsidRPr="00133CE4" w:rsidRDefault="00776DA6" w:rsidP="00776DA6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822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Mediadores</w:t>
            </w:r>
          </w:p>
          <w:p w14:paraId="35EFBA06" w14:textId="77777777" w:rsidR="00776DA6" w:rsidRPr="00133CE4" w:rsidRDefault="00776DA6" w:rsidP="0039073D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822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39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as 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39073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093AA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</w:tbl>
    <w:p w14:paraId="156AB7BE" w14:textId="77777777" w:rsidR="00CB41E2" w:rsidRPr="00133CE4" w:rsidRDefault="00CB41E2">
      <w:pPr>
        <w:rPr>
          <w:rFonts w:ascii="Franklin Gothic Book" w:hAnsi="Franklin Gothic Book"/>
          <w:sz w:val="22"/>
          <w:szCs w:val="22"/>
          <w:lang w:val="es-ES"/>
        </w:rPr>
      </w:pPr>
    </w:p>
    <w:p w14:paraId="3A17A2A1" w14:textId="77777777" w:rsidR="00776DA6" w:rsidRPr="00133CE4" w:rsidRDefault="00AA5043" w:rsidP="00C735C5">
      <w:pPr>
        <w:pStyle w:val="Heading1"/>
        <w:numPr>
          <w:ilvl w:val="0"/>
          <w:numId w:val="0"/>
        </w:numPr>
      </w:pPr>
      <w:r w:rsidRPr="00133CE4">
        <w:br w:type="page"/>
      </w:r>
      <w:bookmarkStart w:id="32" w:name="_Toc287535735"/>
      <w:bookmarkStart w:id="33" w:name="_Toc125412411"/>
      <w:r w:rsidR="00E066C8" w:rsidRPr="00C735C5">
        <w:rPr>
          <w:sz w:val="28"/>
          <w:szCs w:val="28"/>
        </w:rPr>
        <w:lastRenderedPageBreak/>
        <w:t>Part</w:t>
      </w:r>
      <w:r w:rsidR="0039073D" w:rsidRPr="00C735C5">
        <w:rPr>
          <w:sz w:val="28"/>
          <w:szCs w:val="28"/>
        </w:rPr>
        <w:t>e</w:t>
      </w:r>
      <w:r w:rsidR="00E066C8" w:rsidRPr="00C735C5">
        <w:rPr>
          <w:sz w:val="28"/>
          <w:szCs w:val="28"/>
        </w:rPr>
        <w:t xml:space="preserve"> II: </w:t>
      </w:r>
      <w:r w:rsidR="00B822A6" w:rsidRPr="00C735C5">
        <w:rPr>
          <w:sz w:val="28"/>
          <w:szCs w:val="28"/>
        </w:rPr>
        <w:t>Legislación pertinente</w:t>
      </w:r>
      <w:bookmarkEnd w:id="32"/>
      <w:bookmarkEnd w:id="33"/>
      <w:r w:rsidR="00E066C8" w:rsidRPr="00133CE4">
        <w:t xml:space="preserve"> </w:t>
      </w: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B84750" w:rsidRPr="00133CE4" w14:paraId="61AFAD7B" w14:textId="77777777" w:rsidTr="007123A2">
        <w:trPr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37C6D394" w14:textId="10419095" w:rsidR="00B84750" w:rsidRPr="00133CE4" w:rsidRDefault="001A0014" w:rsidP="00C735C5">
            <w:pPr>
              <w:pStyle w:val="Heading1"/>
            </w:pPr>
            <w:bookmarkStart w:id="34" w:name="_Toc261780529"/>
            <w:bookmarkStart w:id="35" w:name="_Toc261780647"/>
            <w:bookmarkStart w:id="36" w:name="_Toc261780808"/>
            <w:bookmarkStart w:id="37" w:name="_Toc261780968"/>
            <w:bookmarkStart w:id="38" w:name="_Toc261781984"/>
            <w:bookmarkStart w:id="39" w:name="_Toc261784963"/>
            <w:bookmarkStart w:id="40" w:name="_Toc261867068"/>
            <w:bookmarkStart w:id="41" w:name="_Toc261867296"/>
            <w:bookmarkStart w:id="42" w:name="_Toc261867522"/>
            <w:bookmarkStart w:id="43" w:name="_Toc261872808"/>
            <w:bookmarkStart w:id="44" w:name="_Toc261873049"/>
            <w:bookmarkStart w:id="45" w:name="_Toc261873293"/>
            <w:bookmarkStart w:id="46" w:name="_Toc261958841"/>
            <w:bookmarkStart w:id="47" w:name="_Toc261959080"/>
            <w:bookmarkStart w:id="48" w:name="_Toc261959761"/>
            <w:bookmarkStart w:id="49" w:name="_Toc261960031"/>
            <w:bookmarkStart w:id="50" w:name="_Toc262126249"/>
            <w:bookmarkStart w:id="51" w:name="_Toc262126503"/>
            <w:bookmarkStart w:id="52" w:name="_Toc262132906"/>
            <w:bookmarkStart w:id="53" w:name="_Toc262133160"/>
            <w:bookmarkStart w:id="54" w:name="_Toc262135390"/>
            <w:bookmarkStart w:id="55" w:name="_Toc262997127"/>
            <w:bookmarkStart w:id="56" w:name="_Toc262997416"/>
            <w:bookmarkEnd w:id="34"/>
            <w:bookmarkEnd w:id="35"/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  <w:bookmarkEnd w:id="55"/>
            <w:bookmarkEnd w:id="56"/>
            <w:r w:rsidRPr="00133CE4">
              <w:br w:type="page"/>
            </w:r>
            <w:bookmarkStart w:id="57" w:name="_Toc287535736"/>
            <w:bookmarkStart w:id="58" w:name="_Toc125412412"/>
            <w:r w:rsidR="000819A8" w:rsidRPr="00133CE4">
              <w:t xml:space="preserve">Sustracción Internacional de </w:t>
            </w:r>
            <w:r w:rsidR="008F6B0E" w:rsidRPr="00133CE4">
              <w:t>Niños</w:t>
            </w:r>
            <w:bookmarkEnd w:id="57"/>
            <w:bookmarkEnd w:id="58"/>
          </w:p>
        </w:tc>
      </w:tr>
      <w:tr w:rsidR="00090415" w:rsidRPr="00536BD0" w14:paraId="1331DF37" w14:textId="77777777" w:rsidTr="00090415">
        <w:trPr>
          <w:trHeight w:val="435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B9F23EC" w14:textId="7362A45A" w:rsidR="00090415" w:rsidRPr="00133CE4" w:rsidRDefault="00D945D5" w:rsidP="001D062C">
            <w:pPr>
              <w:pStyle w:val="Heading2"/>
            </w:pPr>
            <w:bookmarkStart w:id="59" w:name="_Toc125412413"/>
            <w:r w:rsidRPr="00133CE4">
              <w:t>Convenio sobre Sustracción de Niños de 1980</w:t>
            </w:r>
            <w:bookmarkEnd w:id="59"/>
            <w:r w:rsidR="000819A8" w:rsidRPr="00133CE4">
              <w:t xml:space="preserve"> </w:t>
            </w:r>
          </w:p>
        </w:tc>
      </w:tr>
      <w:tr w:rsidR="00394E87" w:rsidRPr="00133CE4" w14:paraId="1B9682E8" w14:textId="77777777" w:rsidTr="007123A2">
        <w:trPr>
          <w:jc w:val="center"/>
        </w:trPr>
        <w:tc>
          <w:tcPr>
            <w:tcW w:w="5040" w:type="dxa"/>
            <w:tcBorders>
              <w:top w:val="single" w:sz="4" w:space="0" w:color="auto"/>
            </w:tcBorders>
            <w:shd w:val="clear" w:color="auto" w:fill="auto"/>
          </w:tcPr>
          <w:p w14:paraId="7B4D0995" w14:textId="631FAA42" w:rsidR="00394E87" w:rsidRPr="00133CE4" w:rsidRDefault="000819A8" w:rsidP="0039073D">
            <w:pPr>
              <w:numPr>
                <w:ilvl w:val="0"/>
                <w:numId w:val="4"/>
              </w:numPr>
              <w:spacing w:before="60" w:after="12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bookmarkStart w:id="60" w:name="_Ref22854251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¿Cuándo entró en vigor en su Estado</w:t>
            </w:r>
            <w:r w:rsidR="00DD452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el </w:t>
            </w:r>
            <w:r w:rsidR="00D945D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onvenio sobre Sustracción de Niños de 1980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?</w:t>
            </w:r>
            <w:bookmarkEnd w:id="60"/>
          </w:p>
        </w:tc>
        <w:tc>
          <w:tcPr>
            <w:tcW w:w="5400" w:type="dxa"/>
            <w:tcBorders>
              <w:top w:val="single" w:sz="4" w:space="0" w:color="auto"/>
            </w:tcBorders>
            <w:shd w:val="clear" w:color="auto" w:fill="auto"/>
          </w:tcPr>
          <w:p w14:paraId="557599B4" w14:textId="77777777" w:rsidR="00394E87" w:rsidRPr="00133CE4" w:rsidRDefault="000819A8" w:rsidP="00D456FD">
            <w:pPr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Fecha</w:t>
            </w:r>
            <w:r w:rsidR="001A001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394E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1" w:name="Text5"/>
            <w:r w:rsidR="00394E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394E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394E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394E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1"/>
          </w:p>
        </w:tc>
      </w:tr>
      <w:tr w:rsidR="008F426C" w:rsidRPr="00133CE4" w14:paraId="3AACEC77" w14:textId="77777777" w:rsidTr="00090415">
        <w:trPr>
          <w:jc w:val="center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28C310" w14:textId="58DA9C5B" w:rsidR="008F426C" w:rsidRPr="00133CE4" w:rsidRDefault="00AC6E6C" w:rsidP="00DA56A4">
            <w:pPr>
              <w:numPr>
                <w:ilvl w:val="0"/>
                <w:numId w:val="4"/>
              </w:numPr>
              <w:spacing w:before="60" w:after="12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¿Fue necesaria la aplicación de alguna norma para la entrada en vigor </w:t>
            </w:r>
            <w:r w:rsidR="00EF581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l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D945D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onvenio sobre Sustracción de Niños de 1980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en su </w:t>
            </w:r>
            <w:r w:rsidR="00AC09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recho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interno? </w:t>
            </w:r>
          </w:p>
          <w:p w14:paraId="4ED03346" w14:textId="77777777" w:rsidR="005A2EBB" w:rsidRPr="00133CE4" w:rsidRDefault="000B489D" w:rsidP="00BD15D6">
            <w:pPr>
              <w:tabs>
                <w:tab w:val="left" w:pos="360"/>
              </w:tabs>
              <w:ind w:left="349" w:hanging="349"/>
              <w:rPr>
                <w:rFonts w:ascii="Franklin Gothic Book" w:hAnsi="Franklin Gothic Book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ab/>
            </w:r>
            <w:r w:rsidR="00AC6E6C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or favor especifique cómo </w:t>
            </w:r>
            <w:r w:rsidR="00BD15D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cceder</w:t>
            </w:r>
            <w:r w:rsidR="00AC6E6C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a la legislación (por ejemplo</w:t>
            </w:r>
            <w:r w:rsidR="0069371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,</w:t>
            </w:r>
            <w:r w:rsidR="00AC6E6C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vía </w:t>
            </w:r>
            <w:r w:rsidR="00AC09A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sitio web</w:t>
            </w:r>
            <w:r w:rsidR="00AC6E6C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) o adjunte una copia</w:t>
            </w:r>
          </w:p>
        </w:tc>
        <w:tc>
          <w:tcPr>
            <w:tcW w:w="54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44BE504" w14:textId="77777777" w:rsidR="00B6183A" w:rsidRPr="00133CE4" w:rsidRDefault="00B6183A" w:rsidP="00923245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Check4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2"/>
            <w:r w:rsidR="00AC6E6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. Por favor</w:t>
            </w:r>
            <w:r w:rsidR="004F14E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0E9D831A" w14:textId="77777777" w:rsidR="00B6183A" w:rsidRPr="00133CE4" w:rsidRDefault="00AC09AD" w:rsidP="00262D73">
            <w:pPr>
              <w:numPr>
                <w:ilvl w:val="0"/>
                <w:numId w:val="3"/>
              </w:numPr>
              <w:spacing w:before="60" w:after="60"/>
              <w:ind w:left="606" w:hanging="249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f</w:t>
            </w:r>
            <w:r w:rsidR="00EF581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cha en</w:t>
            </w:r>
            <w:r w:rsidR="00AC6E6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que la norma entró en vigor</w:t>
            </w:r>
            <w:r w:rsidR="00B6183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B6183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3" w:name="Text6"/>
            <w:r w:rsidR="00B6183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B6183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B6183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B6183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3"/>
          </w:p>
          <w:p w14:paraId="4BBB3C35" w14:textId="77777777" w:rsidR="00B6183A" w:rsidRPr="00133CE4" w:rsidRDefault="00873F66" w:rsidP="00683848">
            <w:pPr>
              <w:numPr>
                <w:ilvl w:val="0"/>
                <w:numId w:val="3"/>
              </w:numPr>
              <w:spacing w:before="60" w:after="60"/>
              <w:ind w:left="606" w:hanging="249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disposición legislativa o </w:t>
            </w:r>
            <w:r w:rsidR="004F43F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egislación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 aplicación</w:t>
            </w:r>
            <w:r w:rsidR="00B6183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B6183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4" w:name="Text7"/>
            <w:r w:rsidR="00B6183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B6183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B6183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B6183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4"/>
          </w:p>
          <w:p w14:paraId="6901AD32" w14:textId="77777777" w:rsidR="005A2EBB" w:rsidRPr="00133CE4" w:rsidRDefault="005A2EBB" w:rsidP="00262D73">
            <w:pPr>
              <w:spacing w:before="60" w:after="60"/>
              <w:ind w:left="357"/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pPr>
          </w:p>
          <w:p w14:paraId="005E3F3E" w14:textId="77777777" w:rsidR="008F426C" w:rsidRPr="00133CE4" w:rsidRDefault="008F1F73" w:rsidP="00683848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Check41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5"/>
            <w:r w:rsidR="00FA68E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3A394A" w:rsidRPr="00133CE4" w14:paraId="4AB1BA26" w14:textId="77777777" w:rsidTr="00090415">
        <w:trPr>
          <w:jc w:val="center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F85AE4" w14:textId="5F7EE72F" w:rsidR="003A394A" w:rsidRPr="00133CE4" w:rsidRDefault="003A394A" w:rsidP="003A394A">
            <w:pPr>
              <w:numPr>
                <w:ilvl w:val="0"/>
                <w:numId w:val="4"/>
              </w:numPr>
              <w:spacing w:before="60" w:after="12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Ya sea que la aplicación de alguna norma fuera necesaria en su Estado o no, ¿se ha sancionado alguna (otra) disposición legislativa o norma procesal a fin de colaborar con el funcionamiento efectivo del </w:t>
            </w:r>
            <w:r w:rsidR="00D945D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onvenio sobre Sustracción de Niños de 1980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? </w:t>
            </w:r>
          </w:p>
          <w:p w14:paraId="50C38D88" w14:textId="77777777" w:rsidR="003A394A" w:rsidRPr="00133CE4" w:rsidRDefault="003A394A" w:rsidP="00BD15D6">
            <w:pPr>
              <w:spacing w:before="60" w:after="120"/>
              <w:ind w:left="357"/>
              <w:rPr>
                <w:rFonts w:ascii="Franklin Gothic Book" w:hAnsi="Franklin Gothic Book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or favor especifique cómo </w:t>
            </w:r>
            <w:r w:rsidR="00BD15D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cceder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a la legislación (por ejemplo</w:t>
            </w:r>
            <w:r w:rsidR="0069371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vía sitio web) o adjunte una copia</w:t>
            </w:r>
          </w:p>
        </w:tc>
        <w:tc>
          <w:tcPr>
            <w:tcW w:w="54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1976CA" w14:textId="77777777" w:rsidR="003A394A" w:rsidRPr="00133CE4" w:rsidRDefault="003A394A" w:rsidP="003A394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. Por favor especifique:</w:t>
            </w:r>
          </w:p>
          <w:p w14:paraId="60EF2229" w14:textId="77777777" w:rsidR="003A394A" w:rsidRPr="00133CE4" w:rsidRDefault="003A394A" w:rsidP="003A394A">
            <w:pPr>
              <w:numPr>
                <w:ilvl w:val="0"/>
                <w:numId w:val="3"/>
              </w:numPr>
              <w:spacing w:before="60" w:after="60"/>
              <w:ind w:left="606" w:hanging="249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fecha en que la disposición legislativa o norma procesal entró en vigor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50FE659F" w14:textId="77777777" w:rsidR="003A394A" w:rsidRPr="00133CE4" w:rsidRDefault="003A394A" w:rsidP="003A394A">
            <w:pPr>
              <w:numPr>
                <w:ilvl w:val="0"/>
                <w:numId w:val="3"/>
              </w:numPr>
              <w:spacing w:before="60" w:after="60"/>
              <w:ind w:left="606" w:hanging="249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disposición legislativa o norma procesal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4A8D5FB9" w14:textId="77777777" w:rsidR="003A394A" w:rsidRPr="00133CE4" w:rsidRDefault="003A394A" w:rsidP="003A394A">
            <w:pPr>
              <w:spacing w:before="60" w:after="60"/>
              <w:ind w:left="357"/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pPr>
          </w:p>
          <w:p w14:paraId="2C9E29AE" w14:textId="77777777" w:rsidR="003A394A" w:rsidRPr="00133CE4" w:rsidRDefault="003A394A" w:rsidP="003A394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976854" w:rsidRPr="00536BD0" w14:paraId="527B1EF5" w14:textId="77777777" w:rsidTr="00090415">
        <w:trPr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3F17A7" w14:textId="77777777" w:rsidR="00976854" w:rsidRPr="00133CE4" w:rsidRDefault="00AC6E6C" w:rsidP="001D062C">
            <w:pPr>
              <w:pStyle w:val="Heading2"/>
            </w:pPr>
            <w:bookmarkStart w:id="66" w:name="_Toc287535738"/>
            <w:bookmarkStart w:id="67" w:name="_Toc125412414"/>
            <w:r w:rsidRPr="00133CE4">
              <w:t>Otr</w:t>
            </w:r>
            <w:r w:rsidR="004F14E9" w:rsidRPr="00133CE4">
              <w:t>os convenios o tratados</w:t>
            </w:r>
            <w:r w:rsidRPr="00133CE4">
              <w:t xml:space="preserve"> sobre sustracción internacional de niños</w:t>
            </w:r>
            <w:bookmarkEnd w:id="66"/>
            <w:bookmarkEnd w:id="67"/>
          </w:p>
        </w:tc>
      </w:tr>
      <w:tr w:rsidR="00976854" w:rsidRPr="00536BD0" w14:paraId="4D64C48A" w14:textId="77777777" w:rsidTr="004D3CD3">
        <w:trPr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F8D2C" w14:textId="77777777" w:rsidR="00976854" w:rsidRPr="00133CE4" w:rsidRDefault="00AC6E6C" w:rsidP="004D3CD3">
            <w:pPr>
              <w:numPr>
                <w:ilvl w:val="0"/>
                <w:numId w:val="31"/>
              </w:numPr>
              <w:spacing w:before="60" w:after="12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¿Es su Estado parte en alg</w:t>
            </w:r>
            <w:r w:rsidR="004F14E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ún otro convenio o tratado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internacional</w:t>
            </w:r>
            <w:r w:rsidR="004F14E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relacionado con la sust</w:t>
            </w:r>
            <w:r w:rsidR="00873F6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racción internacional de niños</w:t>
            </w:r>
            <w:r w:rsidR="004F14E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7A799" w14:textId="77777777" w:rsidR="00976854" w:rsidRPr="00133CE4" w:rsidRDefault="009C5D3E" w:rsidP="007F39F1">
            <w:pPr>
              <w:tabs>
                <w:tab w:val="num" w:pos="360"/>
              </w:tabs>
              <w:spacing w:before="60" w:after="120"/>
              <w:ind w:left="360" w:hanging="3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Check55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8"/>
            <w:r w:rsidR="0092324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4F14E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</w:t>
            </w:r>
            <w:r w:rsidR="0097685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</w:p>
          <w:p w14:paraId="74A597E2" w14:textId="1003DC02" w:rsidR="00976854" w:rsidRPr="00133CE4" w:rsidRDefault="00976854" w:rsidP="007F39F1">
            <w:pPr>
              <w:tabs>
                <w:tab w:val="num" w:pos="833"/>
              </w:tabs>
              <w:spacing w:before="60" w:after="120"/>
              <w:ind w:left="714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Check484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9"/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8F0C0F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>Reglamento Bruselas II</w:t>
            </w:r>
            <w:r w:rsidR="00274EF8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>b</w:t>
            </w:r>
            <w:r w:rsidR="00AC09AD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Reglamento (</w:t>
            </w:r>
            <w:r w:rsidR="00F3545D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>U</w:t>
            </w:r>
            <w:r w:rsidR="00AC09AD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>E) Nº</w:t>
            </w:r>
            <w:r w:rsidR="00360F43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> </w:t>
            </w:r>
            <w:r w:rsidR="00F3545D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>2019/2011</w:t>
            </w:r>
            <w:r w:rsidR="00873F66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8F0C0F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>del Consejo</w:t>
            </w:r>
            <w:r w:rsidR="00AC09AD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de 2</w:t>
            </w:r>
            <w:r w:rsidR="00743A96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>5 de</w:t>
            </w:r>
            <w:r w:rsidR="00AC09AD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743A96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junio </w:t>
            </w:r>
            <w:r w:rsidR="00AC09AD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>de 20</w:t>
            </w:r>
            <w:r w:rsidR="00743A96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>19</w:t>
            </w:r>
            <w:r w:rsidR="00AC09AD" w:rsidRPr="00803D86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</w:p>
          <w:p w14:paraId="0FC0AA3F" w14:textId="77777777" w:rsidR="00976854" w:rsidRPr="00133CE4" w:rsidRDefault="00976854" w:rsidP="00AC09AD">
            <w:pPr>
              <w:tabs>
                <w:tab w:val="num" w:pos="833"/>
              </w:tabs>
              <w:spacing w:before="60" w:after="120"/>
              <w:ind w:left="714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0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Check50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8F0C0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onvención Interamericana de 15 de Julio de</w:t>
            </w:r>
            <w:r w:rsidR="00360F4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 </w:t>
            </w:r>
            <w:r w:rsidR="008F0C0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1989 sobre Restitución Internacional de Menores</w:t>
            </w:r>
          </w:p>
          <w:p w14:paraId="6D4FF126" w14:textId="77777777" w:rsidR="004D4660" w:rsidRPr="00133CE4" w:rsidRDefault="004D4660" w:rsidP="007F39F1">
            <w:pPr>
              <w:tabs>
                <w:tab w:val="num" w:pos="833"/>
              </w:tabs>
              <w:spacing w:before="60" w:after="120"/>
              <w:ind w:left="714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Check50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1"/>
            <w:r w:rsidR="004F14E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Convenios o tratados bilaterales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="00AC09A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093AA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0B489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 w:rsidR="000B489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0B489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B489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0B489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2EE33CD6" w14:textId="77777777" w:rsidR="00AC09AD" w:rsidRPr="00133CE4" w:rsidRDefault="00AC09AD" w:rsidP="00250987">
            <w:pPr>
              <w:tabs>
                <w:tab w:val="num" w:pos="833"/>
              </w:tabs>
              <w:spacing w:before="60" w:after="120"/>
              <w:ind w:left="714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Memorandos de entendimiento no vinculantes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)</w:t>
            </w:r>
          </w:p>
          <w:p w14:paraId="5EA1A54C" w14:textId="77777777" w:rsidR="00976854" w:rsidRPr="00133CE4" w:rsidRDefault="00976854" w:rsidP="007F39F1">
            <w:pPr>
              <w:tabs>
                <w:tab w:val="num" w:pos="833"/>
              </w:tabs>
              <w:spacing w:before="60" w:after="120"/>
              <w:ind w:left="714" w:hanging="357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Check485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2"/>
            <w:r w:rsidR="004F14E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AC09A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093AA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0B489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 w:rsidR="000B489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0B489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B489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0B489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7A4F405A" w14:textId="77777777" w:rsidR="009C5D3E" w:rsidRPr="00133CE4" w:rsidRDefault="009C5D3E" w:rsidP="00923245">
            <w:pPr>
              <w:tabs>
                <w:tab w:val="num" w:pos="360"/>
              </w:tabs>
              <w:spacing w:before="60" w:after="120"/>
              <w:ind w:left="360" w:hanging="3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" w:name="Check55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3"/>
            <w:r w:rsidR="0092324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</w:tc>
      </w:tr>
    </w:tbl>
    <w:p w14:paraId="2DD4C81D" w14:textId="77777777" w:rsidR="00090415" w:rsidRPr="00133CE4" w:rsidRDefault="00090415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776DA6" w:rsidRPr="00536BD0" w14:paraId="44F8FAAA" w14:textId="77777777" w:rsidTr="00776DA6">
        <w:trPr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0DBC2D" w14:textId="3B9D88DB" w:rsidR="00776DA6" w:rsidRPr="00133CE4" w:rsidRDefault="00D945D5" w:rsidP="00C735C5">
            <w:pPr>
              <w:pStyle w:val="Heading1"/>
            </w:pPr>
            <w:bookmarkStart w:id="74" w:name="_Toc125412415"/>
            <w:r w:rsidRPr="00133CE4">
              <w:t>Convenio sobre Protección de los Niños de 1996</w:t>
            </w:r>
            <w:bookmarkEnd w:id="74"/>
          </w:p>
        </w:tc>
      </w:tr>
      <w:tr w:rsidR="00776DA6" w:rsidRPr="00133CE4" w14:paraId="1FD0DD60" w14:textId="77777777" w:rsidTr="00776DA6">
        <w:trPr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53050" w14:textId="77777777" w:rsidR="00776DA6" w:rsidRPr="00133CE4" w:rsidRDefault="00DD4523" w:rsidP="004D4660">
            <w:pPr>
              <w:numPr>
                <w:ilvl w:val="0"/>
                <w:numId w:val="38"/>
              </w:numPr>
              <w:spacing w:before="60" w:after="12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¿Es su Estado un Estado contratante en el Convenio de </w:t>
            </w:r>
            <w:r w:rsidR="003A39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 La Haya </w:t>
            </w:r>
            <w:r w:rsidR="00560A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1996 </w:t>
            </w:r>
            <w:r w:rsidR="003A39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obr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Protección de los Niños?</w:t>
            </w:r>
          </w:p>
          <w:p w14:paraId="280B3DC3" w14:textId="2AF6BFAF" w:rsidR="00776DA6" w:rsidRPr="00133CE4" w:rsidRDefault="00DD4523" w:rsidP="003A394A">
            <w:pPr>
              <w:spacing w:before="60" w:after="120"/>
              <w:ind w:left="349"/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Consulte </w:t>
            </w:r>
            <w:hyperlink r:id="rId23" w:history="1">
              <w:r w:rsidR="00776DA6" w:rsidRPr="00133CE4">
                <w:rPr>
                  <w:rStyle w:val="Hyperlink"/>
                  <w:rFonts w:ascii="Franklin Gothic Book" w:hAnsi="Franklin Gothic Book"/>
                  <w:i/>
                  <w:color w:val="auto"/>
                  <w:sz w:val="18"/>
                  <w:szCs w:val="18"/>
                  <w:lang w:val="es-ES"/>
                </w:rPr>
                <w:t>www.hcch.net</w:t>
              </w:r>
            </w:hyperlink>
            <w:r w:rsidR="006F201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ara el estado actual del </w:t>
            </w:r>
            <w:r w:rsidR="00D945D5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Convenio sobre Protección de los Niños de 1996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4D2D5E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26" w:hanging="326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DD452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. Si es así, ¿</w:t>
            </w:r>
            <w:r w:rsidR="003A39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n qué fecha </w:t>
            </w:r>
            <w:r w:rsidR="00DD452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ntró en vigor </w:t>
            </w:r>
            <w:r w:rsidR="003A39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n su Estado </w:t>
            </w:r>
            <w:r w:rsidR="00DD452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Convenio de 1996</w:t>
            </w:r>
            <w:r w:rsidR="00025F0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sobre Protección de los Niños</w:t>
            </w:r>
            <w:r w:rsidR="00DD452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?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75D24C95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090415" w:rsidRPr="00133CE4" w14:paraId="1616E0E1" w14:textId="77777777" w:rsidTr="00C86EB1">
        <w:trPr>
          <w:jc w:val="center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C97F6C" w14:textId="3D95AF9D" w:rsidR="00090415" w:rsidRPr="00133CE4" w:rsidRDefault="00EF581F" w:rsidP="00090415">
            <w:pPr>
              <w:numPr>
                <w:ilvl w:val="0"/>
                <w:numId w:val="38"/>
              </w:numPr>
              <w:spacing w:before="60" w:after="12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¿Fue necesaria la aplicación de alguna norma para la entrada en vigor del </w:t>
            </w:r>
            <w:r w:rsidR="00D945D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onvenio sobre Protección de los Niños de 1996</w:t>
            </w:r>
            <w:r w:rsidR="003A39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en su derecho intern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?</w:t>
            </w:r>
          </w:p>
          <w:p w14:paraId="0F2A1A05" w14:textId="77777777" w:rsidR="00090415" w:rsidRPr="00133CE4" w:rsidRDefault="00090415" w:rsidP="00BD15D6">
            <w:pPr>
              <w:tabs>
                <w:tab w:val="left" w:pos="360"/>
              </w:tabs>
              <w:ind w:left="349" w:hanging="349"/>
              <w:rPr>
                <w:rFonts w:ascii="Franklin Gothic Book" w:hAnsi="Franklin Gothic Book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ab/>
            </w:r>
            <w:r w:rsidR="00EF581F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or favor especifique cómo </w:t>
            </w:r>
            <w:r w:rsidR="00BD15D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cceder</w:t>
            </w:r>
            <w:r w:rsidR="00EF581F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a la legislación (por ejemplo</w:t>
            </w:r>
            <w:r w:rsidR="0069371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,</w:t>
            </w:r>
            <w:r w:rsidR="00EF581F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vía </w:t>
            </w:r>
            <w:r w:rsidR="003A394A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sitio </w:t>
            </w:r>
            <w:r w:rsidR="00EF581F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web) o adjunte una copia</w:t>
            </w:r>
          </w:p>
        </w:tc>
        <w:tc>
          <w:tcPr>
            <w:tcW w:w="54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34E5BE" w14:textId="77777777" w:rsidR="00090415" w:rsidRPr="00133CE4" w:rsidRDefault="00090415" w:rsidP="00C86EB1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617CC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. Por favor</w:t>
            </w:r>
            <w:r w:rsidR="00EF581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515E7F24" w14:textId="77777777" w:rsidR="00090415" w:rsidRPr="00133CE4" w:rsidRDefault="003A394A" w:rsidP="00C86EB1">
            <w:pPr>
              <w:numPr>
                <w:ilvl w:val="0"/>
                <w:numId w:val="3"/>
              </w:numPr>
              <w:spacing w:before="60" w:after="60"/>
              <w:ind w:left="606" w:hanging="249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fecha </w:t>
            </w:r>
            <w:r w:rsidR="00EF581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n que la norma entró en vigor</w:t>
            </w:r>
            <w:r w:rsidR="0009041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09041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="0009041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09041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9041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09041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31406F1B" w14:textId="77777777" w:rsidR="00090415" w:rsidRPr="00133CE4" w:rsidRDefault="00617CC2" w:rsidP="00C86EB1">
            <w:pPr>
              <w:numPr>
                <w:ilvl w:val="0"/>
                <w:numId w:val="3"/>
              </w:numPr>
              <w:spacing w:before="60" w:after="60"/>
              <w:ind w:left="606" w:hanging="249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disposición legislativa o </w:t>
            </w:r>
            <w:r w:rsidR="000C54C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egislación de aplicación</w:t>
            </w:r>
            <w:r w:rsidR="0009041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09041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="0009041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09041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9041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56A7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09041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0FF32F49" w14:textId="77777777" w:rsidR="00090415" w:rsidRPr="00133CE4" w:rsidRDefault="00090415" w:rsidP="00C86EB1">
            <w:pPr>
              <w:spacing w:before="60" w:after="60"/>
              <w:ind w:left="357"/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pPr>
          </w:p>
          <w:p w14:paraId="7F69BA24" w14:textId="77777777" w:rsidR="00090415" w:rsidRPr="00133CE4" w:rsidRDefault="00090415" w:rsidP="00C86EB1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3A394A" w:rsidRPr="00133CE4" w14:paraId="481ABAC7" w14:textId="77777777" w:rsidTr="00C86EB1">
        <w:trPr>
          <w:jc w:val="center"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E72F19" w14:textId="71E253BE" w:rsidR="003A394A" w:rsidRPr="00133CE4" w:rsidRDefault="003A394A" w:rsidP="001D4969">
            <w:pPr>
              <w:numPr>
                <w:ilvl w:val="0"/>
                <w:numId w:val="38"/>
              </w:numPr>
              <w:spacing w:before="60" w:after="12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t xml:space="preserve">Ya sea que la aplicación de alguna norma fuera necesaria en su Estado o no, ¿se ha sancionado alguna (otra) disposición legislativa o norma procesal a fin de colaborar con el funcionamiento efectivo del </w:t>
            </w:r>
            <w:r w:rsidR="00D945D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onvenio sobre Protección de los Niños de 1996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? </w:t>
            </w:r>
          </w:p>
          <w:p w14:paraId="0C06A362" w14:textId="77777777" w:rsidR="003A394A" w:rsidRPr="00133CE4" w:rsidRDefault="003A394A" w:rsidP="001D4969">
            <w:pPr>
              <w:spacing w:before="60" w:after="120"/>
              <w:ind w:left="360"/>
              <w:rPr>
                <w:rFonts w:ascii="Franklin Gothic Book" w:hAnsi="Franklin Gothic Book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or favor especifique cómo </w:t>
            </w:r>
            <w:r w:rsidR="00BD15D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cceder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a la legislación (por ejemplo</w:t>
            </w:r>
            <w:r w:rsidR="0069371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vía sitio web) o adjunte una copia</w:t>
            </w:r>
          </w:p>
        </w:tc>
        <w:tc>
          <w:tcPr>
            <w:tcW w:w="54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B69D25" w14:textId="77777777" w:rsidR="003A394A" w:rsidRPr="00133CE4" w:rsidRDefault="003A394A" w:rsidP="003A394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. Por favor especifique:</w:t>
            </w:r>
          </w:p>
          <w:p w14:paraId="79B79DA2" w14:textId="77777777" w:rsidR="003A394A" w:rsidRPr="00133CE4" w:rsidRDefault="003A394A" w:rsidP="003A394A">
            <w:pPr>
              <w:numPr>
                <w:ilvl w:val="0"/>
                <w:numId w:val="3"/>
              </w:numPr>
              <w:spacing w:before="60" w:after="60"/>
              <w:ind w:left="606" w:hanging="249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fecha en que la disposición legislativa o norma procesal entró en vigor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1427402C" w14:textId="77777777" w:rsidR="003A394A" w:rsidRPr="00133CE4" w:rsidRDefault="003A394A" w:rsidP="003A394A">
            <w:pPr>
              <w:numPr>
                <w:ilvl w:val="0"/>
                <w:numId w:val="3"/>
              </w:numPr>
              <w:spacing w:before="60" w:after="60"/>
              <w:ind w:left="606" w:hanging="249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disposición legislativa o norma procesal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40D59640" w14:textId="77777777" w:rsidR="003A394A" w:rsidRPr="00133CE4" w:rsidRDefault="003A394A" w:rsidP="003A394A">
            <w:pPr>
              <w:spacing w:before="60" w:after="60"/>
              <w:ind w:left="357"/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pPr>
          </w:p>
          <w:p w14:paraId="5CF1ECEA" w14:textId="77777777" w:rsidR="003A394A" w:rsidRPr="00133CE4" w:rsidRDefault="003A394A" w:rsidP="003A394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</w:tbl>
    <w:p w14:paraId="447C421A" w14:textId="77777777" w:rsidR="00985C67" w:rsidRPr="00133CE4" w:rsidRDefault="00985C67" w:rsidP="00362E9A">
      <w:pPr>
        <w:pStyle w:val="Subtitle"/>
        <w:jc w:val="left"/>
        <w:outlineLvl w:val="9"/>
        <w:rPr>
          <w:rFonts w:ascii="Franklin Gothic Book" w:hAnsi="Franklin Gothic Book"/>
          <w:sz w:val="22"/>
          <w:szCs w:val="22"/>
          <w:lang w:val="es-ES"/>
        </w:rPr>
      </w:pPr>
      <w:bookmarkStart w:id="75" w:name="_Ref262995864"/>
    </w:p>
    <w:p w14:paraId="6E00C92B" w14:textId="77777777" w:rsidR="007E3AF7" w:rsidRPr="00133CE4" w:rsidRDefault="00985C67" w:rsidP="002170FD">
      <w:pPr>
        <w:pStyle w:val="Heading1"/>
        <w:numPr>
          <w:ilvl w:val="0"/>
          <w:numId w:val="0"/>
        </w:numPr>
        <w:rPr>
          <w:sz w:val="22"/>
          <w:szCs w:val="22"/>
        </w:rPr>
      </w:pPr>
      <w:r w:rsidRPr="00133CE4">
        <w:rPr>
          <w:sz w:val="22"/>
          <w:szCs w:val="22"/>
        </w:rPr>
        <w:br w:type="page"/>
      </w:r>
      <w:bookmarkStart w:id="76" w:name="_Toc287535740"/>
      <w:bookmarkStart w:id="77" w:name="_Toc125412416"/>
      <w:bookmarkEnd w:id="75"/>
      <w:r w:rsidR="007E3AF7" w:rsidRPr="002170FD">
        <w:rPr>
          <w:sz w:val="28"/>
          <w:szCs w:val="28"/>
        </w:rPr>
        <w:lastRenderedPageBreak/>
        <w:t>Part</w:t>
      </w:r>
      <w:r w:rsidR="001B1265" w:rsidRPr="002170FD">
        <w:rPr>
          <w:sz w:val="28"/>
          <w:szCs w:val="28"/>
        </w:rPr>
        <w:t>e</w:t>
      </w:r>
      <w:r w:rsidR="007E3AF7" w:rsidRPr="002170FD">
        <w:rPr>
          <w:sz w:val="28"/>
          <w:szCs w:val="28"/>
        </w:rPr>
        <w:t xml:space="preserve"> III: </w:t>
      </w:r>
      <w:r w:rsidR="00EF581F" w:rsidRPr="002170FD">
        <w:rPr>
          <w:sz w:val="28"/>
          <w:szCs w:val="28"/>
        </w:rPr>
        <w:t>Solicitudes de restitución</w:t>
      </w:r>
      <w:bookmarkEnd w:id="76"/>
      <w:bookmarkEnd w:id="77"/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19151D" w:rsidRPr="00133CE4" w14:paraId="6B550CC0" w14:textId="77777777" w:rsidTr="0019151D">
        <w:trPr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</w:tcBorders>
            <w:shd w:val="clear" w:color="auto" w:fill="D9D9D9"/>
          </w:tcPr>
          <w:p w14:paraId="39F79D29" w14:textId="77777777" w:rsidR="0019151D" w:rsidRPr="00133CE4" w:rsidRDefault="00EF581F" w:rsidP="00C735C5">
            <w:pPr>
              <w:pStyle w:val="Heading1"/>
            </w:pPr>
            <w:bookmarkStart w:id="78" w:name="_Ref262995881"/>
            <w:bookmarkStart w:id="79" w:name="_Ref262995887"/>
            <w:bookmarkStart w:id="80" w:name="_Toc287535741"/>
            <w:bookmarkStart w:id="81" w:name="_Toc125412417"/>
            <w:r w:rsidRPr="00133CE4">
              <w:t>Solicitudes a través de las Autoridades Centrales</w:t>
            </w:r>
            <w:bookmarkEnd w:id="78"/>
            <w:bookmarkEnd w:id="79"/>
            <w:bookmarkEnd w:id="80"/>
            <w:bookmarkEnd w:id="81"/>
          </w:p>
        </w:tc>
      </w:tr>
      <w:tr w:rsidR="0019151D" w:rsidRPr="00133CE4" w14:paraId="2FFF223C" w14:textId="77777777" w:rsidTr="0019151D">
        <w:trPr>
          <w:trHeight w:val="349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38D7204E" w14:textId="77777777" w:rsidR="0019151D" w:rsidRPr="00133CE4" w:rsidRDefault="00CA2516" w:rsidP="001D062C">
            <w:pPr>
              <w:pStyle w:val="Heading2"/>
            </w:pPr>
            <w:bookmarkStart w:id="82" w:name="_Toc287535742"/>
            <w:bookmarkStart w:id="83" w:name="_Toc125412418"/>
            <w:r w:rsidRPr="00133CE4">
              <w:t>Solicitudes salientes (Estado requirente</w:t>
            </w:r>
            <w:r w:rsidR="0019151D" w:rsidRPr="00133CE4">
              <w:t>)</w:t>
            </w:r>
            <w:bookmarkEnd w:id="82"/>
            <w:bookmarkEnd w:id="83"/>
          </w:p>
        </w:tc>
      </w:tr>
      <w:tr w:rsidR="0019151D" w:rsidRPr="00536BD0" w14:paraId="6F481C4D" w14:textId="77777777" w:rsidTr="0019151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69D11FBA" w14:textId="77777777" w:rsidR="0019151D" w:rsidRPr="00133CE4" w:rsidRDefault="00617CC2" w:rsidP="0019151D">
            <w:pPr>
              <w:numPr>
                <w:ilvl w:val="0"/>
                <w:numId w:val="7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tipo de asistencia se proporciona en su Estado </w:t>
            </w:r>
            <w:r w:rsidR="00400D9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los solicitant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 la hora de completar una solicitud de restitución en virtud del Convenio?</w:t>
            </w:r>
          </w:p>
          <w:p w14:paraId="16BB0ACC" w14:textId="77777777" w:rsidR="0019151D" w:rsidRPr="00133CE4" w:rsidRDefault="00CA2516" w:rsidP="0019151D">
            <w:pPr>
              <w:tabs>
                <w:tab w:val="left" w:pos="349"/>
              </w:tabs>
              <w:spacing w:before="60" w:after="120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ab/>
            </w:r>
            <w:r w:rsidR="008F063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</w:t>
            </w:r>
            <w:r w:rsidR="00400D9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n</w:t>
            </w:r>
            <w:r w:rsidR="008F063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e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los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s 7 y 8</w:t>
            </w:r>
          </w:p>
        </w:tc>
        <w:tc>
          <w:tcPr>
            <w:tcW w:w="5400" w:type="dxa"/>
            <w:shd w:val="clear" w:color="auto" w:fill="auto"/>
          </w:tcPr>
          <w:p w14:paraId="209A00FD" w14:textId="77777777" w:rsidR="0019151D" w:rsidRPr="00133CE4" w:rsidRDefault="0019151D" w:rsidP="0019151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F23F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sistencia por parte de la Autoridad Central</w:t>
            </w:r>
          </w:p>
          <w:p w14:paraId="4F24AB52" w14:textId="77777777" w:rsidR="0019151D" w:rsidRPr="00133CE4" w:rsidRDefault="0019151D" w:rsidP="0019151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F23F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sistencia por parte de otra autoridad</w:t>
            </w:r>
          </w:p>
          <w:p w14:paraId="4CCD5895" w14:textId="77777777" w:rsidR="0019151D" w:rsidRPr="00133CE4" w:rsidRDefault="0019151D" w:rsidP="0019151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F23F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Remisión a representantes legales</w:t>
            </w:r>
          </w:p>
          <w:p w14:paraId="7CCC2644" w14:textId="77777777" w:rsidR="0019151D" w:rsidRPr="00133CE4" w:rsidRDefault="0019151D" w:rsidP="0019151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Check398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84"/>
            <w:r w:rsidR="000F23F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A409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Otra 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400D9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093AA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34"/>
                  <w:enabled/>
                  <w:calcOnExit w:val="0"/>
                  <w:textInput/>
                </w:ffData>
              </w:fldChar>
            </w:r>
            <w:bookmarkStart w:id="85" w:name="Text234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85"/>
          </w:p>
          <w:p w14:paraId="3EE4EC40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</w:p>
        </w:tc>
      </w:tr>
      <w:tr w:rsidR="0019151D" w:rsidRPr="00133CE4" w14:paraId="18564794" w14:textId="77777777" w:rsidTr="0019151D">
        <w:trPr>
          <w:trHeight w:val="131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3C72B9FF" w14:textId="77777777" w:rsidR="0019151D" w:rsidRPr="00133CE4" w:rsidRDefault="00CA2516" w:rsidP="001D062C">
            <w:pPr>
              <w:pStyle w:val="Heading2"/>
            </w:pPr>
            <w:bookmarkStart w:id="86" w:name="_Ref262121541"/>
            <w:bookmarkStart w:id="87" w:name="_Ref262121578"/>
            <w:bookmarkStart w:id="88" w:name="_Toc287535743"/>
            <w:bookmarkStart w:id="89" w:name="_Toc125412419"/>
            <w:r w:rsidRPr="00133CE4">
              <w:t>Solicitudes entrantes</w:t>
            </w:r>
            <w:r w:rsidR="0019151D" w:rsidRPr="00133CE4">
              <w:t xml:space="preserve"> (</w:t>
            </w:r>
            <w:r w:rsidRPr="00133CE4">
              <w:t>Estado requerido</w:t>
            </w:r>
            <w:r w:rsidR="0019151D" w:rsidRPr="00133CE4">
              <w:t>)</w:t>
            </w:r>
            <w:bookmarkEnd w:id="86"/>
            <w:bookmarkEnd w:id="87"/>
            <w:bookmarkEnd w:id="88"/>
            <w:bookmarkEnd w:id="89"/>
          </w:p>
        </w:tc>
      </w:tr>
      <w:tr w:rsidR="0019151D" w:rsidRPr="008A6EE9" w14:paraId="59589CB5" w14:textId="77777777" w:rsidTr="0019151D">
        <w:trPr>
          <w:trHeight w:val="532"/>
          <w:jc w:val="center"/>
        </w:trPr>
        <w:tc>
          <w:tcPr>
            <w:tcW w:w="5040" w:type="dxa"/>
            <w:shd w:val="clear" w:color="auto" w:fill="auto"/>
          </w:tcPr>
          <w:p w14:paraId="4104A75F" w14:textId="77777777" w:rsidR="0019151D" w:rsidRPr="00133CE4" w:rsidRDefault="008F063E" w:rsidP="00EF2942">
            <w:pPr>
              <w:numPr>
                <w:ilvl w:val="0"/>
                <w:numId w:val="17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90" w:name="_Ref26212153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é f</w:t>
            </w:r>
            <w:r w:rsidR="0023449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</w:t>
            </w:r>
            <w:r w:rsidR="00B23E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mulario de solicitud se exige</w:t>
            </w:r>
            <w:r w:rsidR="0023449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 su Estado como solicitud entrante?</w:t>
            </w:r>
            <w:bookmarkEnd w:id="90"/>
          </w:p>
          <w:p w14:paraId="6A95C099" w14:textId="77777777" w:rsidR="0019151D" w:rsidRPr="00133CE4" w:rsidRDefault="0019151D" w:rsidP="0019151D">
            <w:pPr>
              <w:autoSpaceDE w:val="0"/>
              <w:autoSpaceDN w:val="0"/>
              <w:adjustRightInd w:val="0"/>
              <w:spacing w:after="120"/>
              <w:ind w:left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</w:tc>
        <w:tc>
          <w:tcPr>
            <w:tcW w:w="5400" w:type="dxa"/>
            <w:shd w:val="clear" w:color="auto" w:fill="auto"/>
          </w:tcPr>
          <w:p w14:paraId="0E0AACAA" w14:textId="77777777" w:rsidR="0019151D" w:rsidRPr="00133CE4" w:rsidRDefault="0019151D" w:rsidP="007F39F1">
            <w:pPr>
              <w:tabs>
                <w:tab w:val="left" w:pos="357"/>
              </w:tabs>
              <w:spacing w:before="60" w:after="60"/>
              <w:ind w:left="403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3449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(1) Modelo de </w:t>
            </w:r>
            <w:r w:rsidR="00A525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F</w:t>
            </w:r>
            <w:r w:rsidR="0023449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rmulario de </w:t>
            </w:r>
            <w:r w:rsidR="00A525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  <w:r w:rsidR="0023449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licitu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4A8EABA2" w14:textId="1412188D" w:rsidR="0019151D" w:rsidRPr="00133CE4" w:rsidRDefault="00234495" w:rsidP="0019151D">
            <w:pPr>
              <w:tabs>
                <w:tab w:val="left" w:pos="473"/>
              </w:tabs>
              <w:spacing w:before="60" w:after="60"/>
              <w:ind w:left="40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Disponible en</w:t>
            </w:r>
            <w:r w:rsidR="0019151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hyperlink r:id="rId24" w:history="1">
              <w:r w:rsidR="0019151D" w:rsidRPr="00133CE4">
                <w:rPr>
                  <w:rStyle w:val="Hyperlink"/>
                  <w:rFonts w:ascii="Franklin Gothic Book" w:hAnsi="Franklin Gothic Book" w:cs="Arial"/>
                  <w:i/>
                  <w:color w:val="auto"/>
                  <w:sz w:val="22"/>
                  <w:szCs w:val="22"/>
                  <w:lang w:val="es-ES"/>
                </w:rPr>
                <w:t>www.hcch.net</w:t>
              </w:r>
            </w:hyperlink>
            <w:r w:rsidR="008A2CC2">
              <w:rPr>
                <w:rStyle w:val="Hyperlink"/>
                <w:rFonts w:ascii="Franklin Gothic Book" w:hAnsi="Franklin Gothic Book" w:cs="Arial"/>
                <w:i/>
                <w:color w:val="auto"/>
                <w:sz w:val="22"/>
                <w:szCs w:val="22"/>
                <w:lang w:val="es-ES"/>
              </w:rPr>
              <w:t xml:space="preserve"> </w:t>
            </w:r>
            <w:r w:rsidR="0019151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sym w:font="Wingdings" w:char="F0E0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Sección Sustracción de Niños</w:t>
            </w:r>
          </w:p>
          <w:p w14:paraId="5E5B3054" w14:textId="77777777" w:rsidR="0019151D" w:rsidRPr="00133CE4" w:rsidRDefault="00E24B7F" w:rsidP="0019151D">
            <w:pPr>
              <w:tabs>
                <w:tab w:val="left" w:pos="473"/>
              </w:tabs>
              <w:spacing w:before="60" w:after="60"/>
              <w:ind w:left="40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se </w:t>
            </w:r>
            <w:r w:rsidR="0023449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la pregunta</w:t>
            </w:r>
            <w:r w:rsidR="001915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79582227 \r \h  \* MERGEFORMAT </w:instrText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)</w:t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6B59F57B" w14:textId="77777777" w:rsidR="0019151D" w:rsidRPr="00133CE4" w:rsidRDefault="0019151D" w:rsidP="007F39F1">
            <w:pPr>
              <w:tabs>
                <w:tab w:val="left" w:pos="357"/>
              </w:tabs>
              <w:spacing w:before="60" w:after="60"/>
              <w:ind w:left="403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23449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2) Formulario elaborado por su Estad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</w:p>
          <w:p w14:paraId="752B7042" w14:textId="77777777" w:rsidR="0019151D" w:rsidRPr="00133CE4" w:rsidRDefault="00234495" w:rsidP="007F39F1">
            <w:pPr>
              <w:tabs>
                <w:tab w:val="left" w:pos="653"/>
              </w:tabs>
              <w:spacing w:before="60" w:after="60"/>
              <w:ind w:left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especifique cómo </w:t>
            </w:r>
            <w:r w:rsidR="00BD15D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acceder</w:t>
            </w:r>
            <w:r w:rsidR="00617CC2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a este formulario (por ej.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, vía </w:t>
            </w:r>
            <w:r w:rsidR="00A5253E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sitio web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)</w:t>
            </w:r>
            <w:r w:rsidR="00F42CFA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o adjunte una copia</w:t>
            </w:r>
            <w:r w:rsidR="001915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bookmarkStart w:id="91" w:name="Text235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35"/>
                  <w:enabled/>
                  <w:calcOnExit w:val="0"/>
                  <w:textInput/>
                </w:ffData>
              </w:fldCha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91"/>
            <w:r w:rsidR="001915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1E7E887E" w14:textId="77777777" w:rsidR="0019151D" w:rsidRPr="00133CE4" w:rsidRDefault="00E24B7F" w:rsidP="00360F43">
            <w:pPr>
              <w:tabs>
                <w:tab w:val="left" w:pos="473"/>
              </w:tabs>
              <w:spacing w:before="60" w:after="60"/>
              <w:ind w:left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se </w:t>
            </w:r>
            <w:r w:rsidR="00F42C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la pregunta</w:t>
            </w:r>
            <w:r w:rsidR="001915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79582227 \r \h  \* MERGEFORMAT </w:instrText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)</w:t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77470EA1" w14:textId="77777777" w:rsidR="0019151D" w:rsidRPr="00133CE4" w:rsidRDefault="0019151D" w:rsidP="00360F43">
            <w:pPr>
              <w:tabs>
                <w:tab w:val="left" w:pos="357"/>
                <w:tab w:val="left" w:pos="473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2" w:name="Check42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2"/>
            <w:r w:rsidR="00F42C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A525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mbos </w:t>
            </w:r>
            <w:r w:rsidR="00F42C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1) y (2)</w:t>
            </w:r>
            <w:r w:rsidR="0038285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; p</w:t>
            </w:r>
            <w:r w:rsidR="00E24B7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se </w:t>
            </w:r>
            <w:r w:rsidR="00F42C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la pregunt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79582227 \r \h  \* MERGEFORMAT </w:instrText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)</w:t>
            </w:r>
            <w:r w:rsidR="00511A99"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7C0933EA" w14:textId="710DDDD7" w:rsidR="00511A99" w:rsidRPr="00133CE4" w:rsidRDefault="00511A99" w:rsidP="0038285C">
            <w:pPr>
              <w:tabs>
                <w:tab w:val="left" w:pos="357"/>
                <w:tab w:val="left" w:pos="473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 Se acepta el formulario del Estado requirente</w:t>
            </w:r>
            <w:r w:rsidR="0038285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; p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se a la pregunta </w:t>
            </w:r>
            <w:r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79582227 \r \h  \* MERGEFORMAT </w:instrText>
            </w:r>
            <w:r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)</w:t>
            </w:r>
            <w:r w:rsidRPr="00803D86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0149A70A" w14:textId="77777777" w:rsidR="008A2CC2" w:rsidRDefault="00511A99" w:rsidP="0038285C">
            <w:pPr>
              <w:tabs>
                <w:tab w:val="left" w:pos="357"/>
                <w:tab w:val="left" w:pos="473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 No se exige ningún formulario en particular</w:t>
            </w:r>
            <w:r w:rsidR="0038285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; p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se a la pregunta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REF _Ref263073230 \r \h  \* MERGEFORMA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b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08199AE9" w14:textId="15448908" w:rsidR="0019151D" w:rsidRPr="00133CE4" w:rsidRDefault="0019151D" w:rsidP="0038285C">
            <w:pPr>
              <w:tabs>
                <w:tab w:val="left" w:pos="357"/>
                <w:tab w:val="left" w:pos="473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3" w:name="Check42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93"/>
            <w:r w:rsidR="00F42CF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="0038285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; p</w:t>
            </w:r>
            <w:r w:rsidR="00E24B7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se </w:t>
            </w:r>
            <w:r w:rsidR="00F42CF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 la pregunta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REF _Ref263073230 \r \h  \* MERGEFORMA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b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</w:p>
        </w:tc>
      </w:tr>
      <w:tr w:rsidR="0019151D" w:rsidRPr="00133CE4" w14:paraId="0443573E" w14:textId="77777777" w:rsidTr="0019151D">
        <w:trPr>
          <w:trHeight w:val="803"/>
          <w:jc w:val="center"/>
        </w:trPr>
        <w:tc>
          <w:tcPr>
            <w:tcW w:w="5040" w:type="dxa"/>
            <w:shd w:val="clear" w:color="auto" w:fill="auto"/>
          </w:tcPr>
          <w:p w14:paraId="3780B135" w14:textId="77777777" w:rsidR="0019151D" w:rsidRPr="00133CE4" w:rsidRDefault="00B23E64" w:rsidP="0019151D">
            <w:pPr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94" w:name="_Ref26307323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caso de que su Estado no exija ningún formulario de solicitud en particular, ¿</w:t>
            </w:r>
            <w:r w:rsidR="00A525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é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tipo de información o documentos </w:t>
            </w:r>
            <w:r w:rsidR="00A525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licit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u Esta</w:t>
            </w:r>
            <w:bookmarkEnd w:id="9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o?</w:t>
            </w:r>
          </w:p>
          <w:p w14:paraId="5F1B15D8" w14:textId="77777777" w:rsidR="0019151D" w:rsidRPr="00133CE4" w:rsidRDefault="008F063E" w:rsidP="0019151D">
            <w:pPr>
              <w:autoSpaceDE w:val="0"/>
              <w:autoSpaceDN w:val="0"/>
              <w:adjustRightInd w:val="0"/>
              <w:spacing w:after="120"/>
              <w:ind w:left="360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B23E64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B23E64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19151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8</w:t>
            </w:r>
          </w:p>
          <w:p w14:paraId="2D21E646" w14:textId="121735CD" w:rsidR="00A5253E" w:rsidRPr="00133CE4" w:rsidRDefault="00A5253E" w:rsidP="00546A56">
            <w:pPr>
              <w:autoSpaceDE w:val="0"/>
              <w:autoSpaceDN w:val="0"/>
              <w:adjustRightInd w:val="0"/>
              <w:spacing w:after="120"/>
              <w:ind w:left="3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Cabe destacar que la única información que el Convenio </w:t>
            </w:r>
            <w:r w:rsidR="00546A5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requiere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efectivamente (art</w:t>
            </w:r>
            <w:r w:rsidR="00630C7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.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8)</w:t>
            </w:r>
            <w:r w:rsidR="00546A5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se indica con una cruz en la casilla pertinente</w:t>
            </w:r>
          </w:p>
        </w:tc>
        <w:tc>
          <w:tcPr>
            <w:tcW w:w="5400" w:type="dxa"/>
            <w:shd w:val="clear" w:color="auto" w:fill="auto"/>
          </w:tcPr>
          <w:p w14:paraId="088BC700" w14:textId="5F997855" w:rsidR="0019151D" w:rsidRPr="00133CE4" w:rsidRDefault="008A6EE9" w:rsidP="007F39F1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9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95" w:name="Check359"/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95"/>
            <w:r w:rsidR="002A04E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2441C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Información </w:t>
            </w:r>
            <w:r w:rsidR="00546A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relativa </w:t>
            </w:r>
            <w:r w:rsidR="002441C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 la identidad del niño</w:t>
            </w:r>
            <w:r w:rsidR="0019151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755E0DFC" w14:textId="77777777" w:rsidR="0019151D" w:rsidRPr="00133CE4" w:rsidRDefault="0019151D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2441C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Nombre y </w:t>
            </w:r>
            <w:r w:rsidR="00546A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mbre/s anterior/es</w:t>
            </w:r>
          </w:p>
          <w:p w14:paraId="344B6539" w14:textId="53C03F85" w:rsidR="0019151D" w:rsidRPr="00133CE4" w:rsidRDefault="008A6EE9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A04E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2441C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Fecha de nacimiento</w:t>
            </w:r>
            <w:r w:rsidR="00546A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 cuando se encuentre disponible</w:t>
            </w:r>
          </w:p>
          <w:p w14:paraId="4B770C1B" w14:textId="77777777" w:rsidR="0019151D" w:rsidRPr="00133CE4" w:rsidRDefault="0019151D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2441C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irección</w:t>
            </w:r>
          </w:p>
          <w:p w14:paraId="31183DD4" w14:textId="77777777" w:rsidR="0019151D" w:rsidRPr="00133CE4" w:rsidRDefault="0019151D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2441C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úmero de teléfono</w:t>
            </w:r>
          </w:p>
          <w:p w14:paraId="0A08B593" w14:textId="77777777" w:rsidR="00546A56" w:rsidRPr="00133CE4" w:rsidRDefault="00546A56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acionalidad / Nacionalidades</w:t>
            </w:r>
          </w:p>
          <w:p w14:paraId="0B2A8DCA" w14:textId="77777777" w:rsidR="0019151D" w:rsidRPr="00133CE4" w:rsidRDefault="0019151D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2441C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úmero</w:t>
            </w:r>
            <w:r w:rsidR="00546A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/s de</w:t>
            </w:r>
            <w:r w:rsidR="002441C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C00A2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asaporte</w:t>
            </w:r>
            <w:r w:rsidR="002E37A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/s</w:t>
            </w:r>
          </w:p>
          <w:p w14:paraId="7A8E397F" w14:textId="77777777" w:rsidR="0019151D" w:rsidRPr="00133CE4" w:rsidRDefault="0019151D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2441C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scripción física</w:t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altura, color de ojos y de </w:t>
            </w:r>
            <w:r w:rsidR="00546A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abell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 </w:t>
            </w:r>
          </w:p>
          <w:p w14:paraId="3D40C967" w14:textId="77777777" w:rsidR="0019151D" w:rsidRPr="00133CE4" w:rsidRDefault="0019151D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Foto</w:t>
            </w:r>
            <w:r w:rsidR="00546A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grafía (l</w:t>
            </w:r>
            <w:r w:rsidR="002E37A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</w:t>
            </w:r>
            <w:r w:rsidR="00546A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más reciente posible)</w:t>
            </w:r>
          </w:p>
          <w:p w14:paraId="797B4F74" w14:textId="77777777" w:rsidR="00546A56" w:rsidRPr="00133CE4" w:rsidRDefault="00546A56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Información que identifique a los progenitores del niño, por ej., nacionalidades – cuando un progenitor no sea ni solicitante ni demandado en el proceso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</w:p>
          <w:p w14:paraId="0AA40995" w14:textId="77777777" w:rsidR="0019151D" w:rsidRPr="00133CE4" w:rsidRDefault="0019151D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546A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a 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546A5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bookmarkStart w:id="96" w:name="Text236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36"/>
                  <w:enabled/>
                  <w:calcOnExit w:val="0"/>
                  <w:textInput/>
                </w:ffData>
              </w:fldCha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96"/>
          </w:p>
          <w:p w14:paraId="52105718" w14:textId="77777777" w:rsidR="00EA3A04" w:rsidRPr="00133CE4" w:rsidRDefault="00EA3A04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  <w:p w14:paraId="57EA15E0" w14:textId="37EA7825" w:rsidR="0019151D" w:rsidRPr="00133CE4" w:rsidRDefault="008A6EE9" w:rsidP="000E1BBF">
            <w:pPr>
              <w:tabs>
                <w:tab w:val="left" w:pos="357"/>
                <w:tab w:val="left" w:pos="653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A04E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19151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Informa</w:t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ción </w:t>
            </w:r>
            <w:r w:rsidR="00546A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relativa </w:t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 la identidad de</w:t>
            </w:r>
            <w:r w:rsidR="00546A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</w:t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546A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olicitante</w:t>
            </w:r>
            <w:r w:rsidR="0019151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4A560A44" w14:textId="77777777" w:rsidR="0019151D" w:rsidRPr="00133CE4" w:rsidRDefault="0019151D" w:rsidP="00250987">
            <w:pPr>
              <w:tabs>
                <w:tab w:val="left" w:pos="653"/>
              </w:tabs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Nombre y </w:t>
            </w:r>
            <w:r w:rsidR="00C00A2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mbre/s anterior/es</w:t>
            </w:r>
          </w:p>
          <w:p w14:paraId="61D4AF03" w14:textId="77777777" w:rsidR="0019151D" w:rsidRPr="00133CE4" w:rsidRDefault="0019151D" w:rsidP="00250987">
            <w:pPr>
              <w:tabs>
                <w:tab w:val="left" w:pos="653"/>
              </w:tabs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Fecha de nacimiento</w:t>
            </w:r>
          </w:p>
          <w:p w14:paraId="374AFDE7" w14:textId="77777777" w:rsidR="0019151D" w:rsidRPr="00133CE4" w:rsidRDefault="0019151D" w:rsidP="00250987">
            <w:pPr>
              <w:tabs>
                <w:tab w:val="left" w:pos="653"/>
              </w:tabs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irección</w:t>
            </w:r>
          </w:p>
          <w:p w14:paraId="52FB4B67" w14:textId="77777777" w:rsidR="0019151D" w:rsidRPr="00133CE4" w:rsidRDefault="0019151D" w:rsidP="00250987">
            <w:pPr>
              <w:tabs>
                <w:tab w:val="left" w:pos="653"/>
              </w:tabs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úmero de teléfono</w:t>
            </w:r>
          </w:p>
          <w:p w14:paraId="0D888902" w14:textId="77777777" w:rsidR="00C00A27" w:rsidRPr="00133CE4" w:rsidRDefault="00C00A27" w:rsidP="00250987">
            <w:pPr>
              <w:tabs>
                <w:tab w:val="left" w:pos="357"/>
                <w:tab w:val="left" w:pos="653"/>
              </w:tabs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acionalidad / Nacionalidades</w:t>
            </w:r>
          </w:p>
          <w:p w14:paraId="49FCDC5B" w14:textId="77777777" w:rsidR="0019151D" w:rsidRPr="00133CE4" w:rsidRDefault="0019151D" w:rsidP="00250987">
            <w:pPr>
              <w:tabs>
                <w:tab w:val="left" w:pos="653"/>
              </w:tabs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úmero</w:t>
            </w:r>
            <w:r w:rsidR="00C00A2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/s</w:t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de pasaporte</w:t>
            </w:r>
            <w:r w:rsidR="002E37A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/s</w:t>
            </w:r>
          </w:p>
          <w:p w14:paraId="049E659B" w14:textId="77777777" w:rsidR="0019151D" w:rsidRPr="00133CE4" w:rsidRDefault="0019151D" w:rsidP="00250987">
            <w:pPr>
              <w:tabs>
                <w:tab w:val="left" w:pos="653"/>
              </w:tabs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3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C00A2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Vínculo del solicitante con el niño</w:t>
            </w:r>
          </w:p>
          <w:p w14:paraId="4BAC96EB" w14:textId="77777777" w:rsidR="0019151D" w:rsidRPr="00133CE4" w:rsidRDefault="0019151D" w:rsidP="00250987">
            <w:pPr>
              <w:tabs>
                <w:tab w:val="left" w:pos="653"/>
              </w:tabs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C00A2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mbre/s</w:t>
            </w:r>
            <w:r w:rsidR="002E37A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del asesor jurídico, si lo hubiera</w:t>
            </w:r>
          </w:p>
          <w:p w14:paraId="37268445" w14:textId="77777777" w:rsidR="0019151D" w:rsidRPr="00133CE4" w:rsidRDefault="0019151D" w:rsidP="00250987">
            <w:pPr>
              <w:tabs>
                <w:tab w:val="left" w:pos="653"/>
              </w:tabs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C00A2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a 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C00A27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093AA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bookmarkStart w:id="97" w:name="Text237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37"/>
                  <w:enabled/>
                  <w:calcOnExit w:val="0"/>
                  <w:textInput/>
                </w:ffData>
              </w:fldCha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97"/>
          </w:p>
          <w:p w14:paraId="1DF7783D" w14:textId="77777777" w:rsidR="00B220E3" w:rsidRPr="00133CE4" w:rsidRDefault="00B220E3" w:rsidP="00250987">
            <w:pPr>
              <w:tabs>
                <w:tab w:val="left" w:pos="653"/>
              </w:tabs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  <w:p w14:paraId="39CC7A0D" w14:textId="24236DD2" w:rsidR="0019151D" w:rsidRPr="00133CE4" w:rsidRDefault="008A6EE9" w:rsidP="000E1BBF">
            <w:pPr>
              <w:tabs>
                <w:tab w:val="left" w:pos="357"/>
                <w:tab w:val="left" w:pos="653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 w:val="0"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Información </w:t>
            </w:r>
            <w:r w:rsidR="00C00A2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relativa </w:t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 la identidad de</w:t>
            </w:r>
            <w:r w:rsidR="00C00A2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</w:t>
            </w:r>
            <w:r w:rsidR="00C00A2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</w:t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C00A2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ersona que se alega que ha sustraído o retenido al niño</w:t>
            </w:r>
            <w:r w:rsidR="0019151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74731FE8" w14:textId="77777777" w:rsidR="0019151D" w:rsidRPr="00133CE4" w:rsidRDefault="0019151D" w:rsidP="00250987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Nombre y </w:t>
            </w:r>
            <w:r w:rsidR="00C00A2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mbre/s anterior/es</w:t>
            </w:r>
          </w:p>
          <w:p w14:paraId="7F9C09A7" w14:textId="77777777" w:rsidR="0019151D" w:rsidRPr="00133CE4" w:rsidRDefault="0019151D" w:rsidP="00250987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Fecha de nacimiento</w:t>
            </w:r>
          </w:p>
          <w:p w14:paraId="202B4DF8" w14:textId="77777777" w:rsidR="0019151D" w:rsidRPr="00133CE4" w:rsidRDefault="0019151D" w:rsidP="00250987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irección</w:t>
            </w:r>
          </w:p>
          <w:p w14:paraId="385AF823" w14:textId="77777777" w:rsidR="0019151D" w:rsidRPr="00133CE4" w:rsidRDefault="0019151D" w:rsidP="00250987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E1BB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úmero de teléfono</w:t>
            </w:r>
          </w:p>
          <w:p w14:paraId="14EE36C7" w14:textId="77777777" w:rsidR="00C00A27" w:rsidRPr="00133CE4" w:rsidRDefault="00C00A27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acionalidad / Nacionalidades</w:t>
            </w:r>
          </w:p>
          <w:p w14:paraId="11B81E87" w14:textId="77777777" w:rsidR="00C00A27" w:rsidRPr="00133CE4" w:rsidRDefault="00C00A27" w:rsidP="00250987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úmero/s de pasaporte</w:t>
            </w:r>
            <w:r w:rsidR="002E37A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/s</w:t>
            </w:r>
          </w:p>
          <w:p w14:paraId="5F77D74A" w14:textId="77777777" w:rsidR="004E7B2C" w:rsidRPr="00133CE4" w:rsidRDefault="004E7B2C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Descripción física (altura, color de ojos y de cabello) </w:t>
            </w:r>
          </w:p>
          <w:p w14:paraId="138B1F35" w14:textId="77777777" w:rsidR="004E7B2C" w:rsidRPr="00133CE4" w:rsidRDefault="004E7B2C" w:rsidP="00250987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Fotografía (lo más reciente posible)</w:t>
            </w:r>
          </w:p>
          <w:p w14:paraId="5B38E841" w14:textId="77777777" w:rsidR="004E7B2C" w:rsidRPr="00133CE4" w:rsidRDefault="004E7B2C" w:rsidP="00250987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Vínculo de la persona con el niño</w:t>
            </w:r>
          </w:p>
          <w:p w14:paraId="3132E1B4" w14:textId="77777777" w:rsidR="004E7B2C" w:rsidRPr="00133CE4" w:rsidRDefault="004E7B2C" w:rsidP="00250987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a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</w:t>
            </w:r>
            <w:r w:rsidR="00581222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3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080972F0" w14:textId="77777777" w:rsidR="00C00A27" w:rsidRPr="00133CE4" w:rsidRDefault="00C00A27" w:rsidP="000E1BBF">
            <w:pPr>
              <w:tabs>
                <w:tab w:val="left" w:pos="653"/>
              </w:tabs>
              <w:spacing w:before="60" w:after="60"/>
              <w:ind w:left="354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  <w:p w14:paraId="6D8B0BAB" w14:textId="5967EF47" w:rsidR="0019151D" w:rsidRPr="00133CE4" w:rsidRDefault="008A6EE9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A04E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5812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Motivos en que se basa el solicitante para reclamar la restitución del niño</w:t>
            </w:r>
          </w:p>
          <w:p w14:paraId="0A4B9EF4" w14:textId="77777777" w:rsidR="0019151D" w:rsidRPr="00133CE4" w:rsidRDefault="0019151D" w:rsidP="00250987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rueba del derecho de custodia del solicitante</w:t>
            </w:r>
          </w:p>
          <w:p w14:paraId="121DA5A0" w14:textId="77777777" w:rsidR="0019151D" w:rsidRPr="00133CE4" w:rsidRDefault="0019151D" w:rsidP="00250987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Copia auténtica de </w:t>
            </w:r>
            <w:r w:rsidR="004E7B2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toda </w:t>
            </w:r>
            <w:r w:rsidR="001B126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cisión </w:t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 acuerdo</w:t>
            </w:r>
            <w:r w:rsidR="004E7B2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pertinentes</w:t>
            </w:r>
          </w:p>
          <w:p w14:paraId="16679A55" w14:textId="77777777" w:rsidR="004E7B2C" w:rsidRPr="00133CE4" w:rsidRDefault="004E7B2C" w:rsidP="00250987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ertificación o declaración jurada expedida por una Autoridad Central o por otra autoridad competente del Estado donde el niño tenga su residencia habitual o por una persona cualificada con respecto al Derecho vigente en esta materia de dicho Estado</w:t>
            </w:r>
          </w:p>
          <w:p w14:paraId="1F9872FE" w14:textId="77777777" w:rsidR="004E7B2C" w:rsidRPr="00133CE4" w:rsidRDefault="004E7B2C" w:rsidP="00250987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supuesta residencia habitual</w:t>
            </w:r>
            <w:r w:rsidR="005812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del niño, con información respaldatoria</w:t>
            </w:r>
          </w:p>
          <w:p w14:paraId="36803205" w14:textId="77777777" w:rsidR="00581222" w:rsidRPr="00133CE4" w:rsidRDefault="00581222" w:rsidP="00250987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</w:t>
            </w:r>
            <w:r w:rsidR="0055116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</w:t>
            </w:r>
            <w:r w:rsidR="00A4099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</w:p>
          <w:p w14:paraId="6F0BC90C" w14:textId="77777777" w:rsidR="00581222" w:rsidRPr="00133CE4" w:rsidRDefault="00581222" w:rsidP="004E7B2C">
            <w:pPr>
              <w:tabs>
                <w:tab w:val="left" w:pos="357"/>
              </w:tabs>
              <w:spacing w:before="60" w:after="60"/>
              <w:ind w:left="357" w:hanging="1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  <w:p w14:paraId="322CCC65" w14:textId="78C4426B" w:rsidR="00581222" w:rsidRPr="00133CE4" w:rsidRDefault="008A6EE9" w:rsidP="00581222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A04E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5812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Toda la información disponible relativa a la localización del niño y la identidad de la persona con la que se supone que está el niño</w:t>
            </w:r>
          </w:p>
          <w:p w14:paraId="7BA9FC0E" w14:textId="77777777" w:rsidR="00581222" w:rsidRPr="00133CE4" w:rsidRDefault="00581222" w:rsidP="00581222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  <w:p w14:paraId="43379C39" w14:textId="77777777" w:rsidR="00581222" w:rsidRPr="00133CE4" w:rsidRDefault="00581222" w:rsidP="00581222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ualquier otro documento / información pertinente</w:t>
            </w:r>
          </w:p>
          <w:p w14:paraId="4771095A" w14:textId="77777777" w:rsidR="0019151D" w:rsidRPr="00133CE4" w:rsidRDefault="0019151D" w:rsidP="00250987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B14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5812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Relativo a cuestiones de protección del niñ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</w:p>
          <w:p w14:paraId="5680A8F2" w14:textId="77777777" w:rsidR="0019151D" w:rsidRPr="00133CE4" w:rsidRDefault="0019151D" w:rsidP="00250987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6219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Certificado de matrimonio (en su cas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</w:p>
          <w:p w14:paraId="20DE314B" w14:textId="77777777" w:rsidR="0019151D" w:rsidRPr="00133CE4" w:rsidRDefault="0019151D" w:rsidP="00250987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6219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entencia de divorcio (en su cas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</w:p>
          <w:p w14:paraId="0715DADF" w14:textId="77777777" w:rsidR="0019151D" w:rsidRPr="00133CE4" w:rsidRDefault="0019151D" w:rsidP="00250987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8459B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Proceso civil </w:t>
            </w:r>
            <w:r w:rsidR="0058122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y / o penal </w:t>
            </w:r>
            <w:r w:rsidR="008459B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n curso (en su cas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</w:p>
          <w:p w14:paraId="6C7A6192" w14:textId="77777777" w:rsidR="00581222" w:rsidRPr="00133CE4" w:rsidRDefault="00581222" w:rsidP="00250987">
            <w:pPr>
              <w:tabs>
                <w:tab w:val="left" w:pos="640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rueba del derecho del niño o de cualquier otra persona pertinente a reingresar al Estado donde el niño tenga su residencia habitual</w:t>
            </w:r>
          </w:p>
          <w:p w14:paraId="2DFDFF99" w14:textId="77777777" w:rsidR="0019151D" w:rsidRPr="00133CE4" w:rsidRDefault="0019151D" w:rsidP="00250987">
            <w:pPr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8459B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="008F06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="00551164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="008F06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39"/>
                  <w:enabled/>
                  <w:calcOnExit w:val="0"/>
                  <w:textInput/>
                </w:ffData>
              </w:fldChar>
            </w:r>
            <w:bookmarkStart w:id="98" w:name="Text239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98"/>
          </w:p>
        </w:tc>
      </w:tr>
      <w:tr w:rsidR="00551164" w:rsidRPr="00133CE4" w14:paraId="2D11E2F1" w14:textId="77777777" w:rsidTr="00E86E2C">
        <w:trPr>
          <w:trHeight w:val="274"/>
          <w:jc w:val="center"/>
        </w:trPr>
        <w:tc>
          <w:tcPr>
            <w:tcW w:w="5040" w:type="dxa"/>
            <w:shd w:val="clear" w:color="auto" w:fill="auto"/>
          </w:tcPr>
          <w:p w14:paraId="2676A404" w14:textId="77777777" w:rsidR="00551164" w:rsidRPr="00133CE4" w:rsidRDefault="00551164" w:rsidP="00551164">
            <w:pPr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¿Acepta su Autoridad Central solicitudes y documentación adjunta transmitidas por medios electrónicos?</w:t>
            </w:r>
          </w:p>
        </w:tc>
        <w:tc>
          <w:tcPr>
            <w:tcW w:w="5400" w:type="dxa"/>
            <w:shd w:val="clear" w:color="auto" w:fill="auto"/>
          </w:tcPr>
          <w:p w14:paraId="307EF3AA" w14:textId="77777777" w:rsidR="00551164" w:rsidRPr="00133CE4" w:rsidRDefault="00551164" w:rsidP="007F39F1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. Por favor especifique los requisitos que deben cumplir las solicitudes /</w:t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ocumentación transmitid</w:t>
            </w:r>
            <w:r w:rsidR="00214D8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 por medios electrónicos</w:t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39"/>
                  <w:enabled/>
                  <w:calcOnExit w:val="0"/>
                  <w:textInput/>
                </w:ffData>
              </w:fldChar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11567BCE" w14:textId="77777777" w:rsidR="008138AC" w:rsidRPr="00133CE4" w:rsidRDefault="008138AC" w:rsidP="007F39F1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220E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í, pero </w:t>
            </w:r>
            <w:r w:rsidR="00D8762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autoridad judicial /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dministrativa no acepta la documentación remitida por medios electrónicos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3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3DD84668" w14:textId="77777777" w:rsidR="00551164" w:rsidRPr="00133CE4" w:rsidRDefault="00551164" w:rsidP="007F39F1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5098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</w:tc>
      </w:tr>
      <w:tr w:rsidR="0019151D" w:rsidRPr="00133CE4" w14:paraId="29DEEBFA" w14:textId="77777777" w:rsidTr="0019151D">
        <w:trPr>
          <w:trHeight w:val="314"/>
          <w:jc w:val="center"/>
        </w:trPr>
        <w:tc>
          <w:tcPr>
            <w:tcW w:w="5040" w:type="dxa"/>
            <w:shd w:val="clear" w:color="auto" w:fill="auto"/>
          </w:tcPr>
          <w:p w14:paraId="73A24FF3" w14:textId="77777777" w:rsidR="0019151D" w:rsidRPr="00133CE4" w:rsidRDefault="008459B1" w:rsidP="00EF2942">
            <w:pPr>
              <w:numPr>
                <w:ilvl w:val="0"/>
                <w:numId w:val="17"/>
              </w:numPr>
              <w:spacing w:before="60" w:after="12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bookmarkStart w:id="99" w:name="_Ref229832856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lastRenderedPageBreak/>
              <w:t>¿</w:t>
            </w:r>
            <w:r w:rsidR="005511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Exige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Autoridad Central una autorización por escrito </w:t>
            </w:r>
            <w:r w:rsidR="005511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que le confiera poderes para actuar por cuenta del solicitante o par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designa</w:t>
            </w:r>
            <w:r w:rsidR="005511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r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un representante (por ej.</w:t>
            </w:r>
            <w:r w:rsidR="00617CC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,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617CC2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u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n abogad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 </w:t>
            </w:r>
            <w:r w:rsidR="0009331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ara actuar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en</w:t>
            </w:r>
            <w:r w:rsidR="0009331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su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nombre?</w:t>
            </w:r>
            <w:bookmarkEnd w:id="99"/>
            <w:r w:rsidR="0019151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</w:p>
          <w:p w14:paraId="34E2061A" w14:textId="77777777" w:rsidR="0019151D" w:rsidRPr="00133CE4" w:rsidRDefault="008F063E" w:rsidP="0019151D">
            <w:pPr>
              <w:tabs>
                <w:tab w:val="num" w:pos="360"/>
              </w:tabs>
              <w:autoSpaceDE w:val="0"/>
              <w:autoSpaceDN w:val="0"/>
              <w:adjustRightInd w:val="0"/>
              <w:spacing w:after="120"/>
              <w:ind w:left="360"/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Véase</w:t>
            </w:r>
            <w:r w:rsidR="008459B1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 </w:t>
            </w:r>
            <w:r w:rsidR="00750FF7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el </w:t>
            </w:r>
            <w:r w:rsidR="008459B1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artículo</w:t>
            </w:r>
            <w:r w:rsidR="0019151D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 28</w:t>
            </w:r>
          </w:p>
        </w:tc>
        <w:tc>
          <w:tcPr>
            <w:tcW w:w="5400" w:type="dxa"/>
            <w:shd w:val="clear" w:color="auto" w:fill="auto"/>
          </w:tcPr>
          <w:p w14:paraId="5E10F1C7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0" w:name="Check38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00"/>
            <w:r w:rsidR="008459B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 xml:space="preserve">Sí. </w:t>
            </w:r>
            <w:r w:rsidR="002E37AB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La autorización deberá otorgars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</w:p>
          <w:p w14:paraId="4B18536E" w14:textId="77777777" w:rsidR="0019151D" w:rsidRPr="00133CE4" w:rsidRDefault="0019151D" w:rsidP="0019151D">
            <w:pPr>
              <w:spacing w:before="60" w:after="60"/>
              <w:ind w:left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1" w:name="Check347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01"/>
            <w:r w:rsidR="007B2AF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8459B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n el formulario de solicitud</w:t>
            </w:r>
          </w:p>
          <w:p w14:paraId="7F4591A0" w14:textId="77777777" w:rsidR="0019151D" w:rsidRPr="00133CE4" w:rsidRDefault="0019151D" w:rsidP="0019151D">
            <w:pPr>
              <w:spacing w:before="60" w:after="60"/>
              <w:ind w:left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2" w:name="Check348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02"/>
            <w:r w:rsidR="007B2AF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8459B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En un comunicado o </w:t>
            </w:r>
            <w:r w:rsidR="008138A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una </w:t>
            </w:r>
            <w:r w:rsidR="008459B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claración firmad</w:t>
            </w:r>
            <w:r w:rsidR="008138A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os</w:t>
            </w:r>
          </w:p>
          <w:p w14:paraId="2AF0B232" w14:textId="77777777" w:rsidR="0019151D" w:rsidRPr="00133CE4" w:rsidRDefault="0019151D" w:rsidP="0019151D">
            <w:pPr>
              <w:spacing w:before="60" w:after="60"/>
              <w:ind w:left="357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3" w:name="Check349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03"/>
            <w:r w:rsidR="007B2AF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8459B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Otro</w:t>
            </w:r>
            <w:r w:rsidR="008F06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8F06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0933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8F063E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="008F06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40"/>
                  <w:enabled/>
                  <w:calcOnExit w:val="0"/>
                  <w:textInput/>
                </w:ffData>
              </w:fldChar>
            </w:r>
            <w:bookmarkStart w:id="104" w:name="Text240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04"/>
          </w:p>
          <w:p w14:paraId="6EF0E06F" w14:textId="77777777" w:rsidR="0019151D" w:rsidRPr="00133CE4" w:rsidRDefault="0019151D" w:rsidP="0019151D">
            <w:pPr>
              <w:tabs>
                <w:tab w:val="left" w:pos="357"/>
              </w:tabs>
              <w:spacing w:after="12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5" w:name="Check39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05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</w:tc>
      </w:tr>
      <w:tr w:rsidR="0019151D" w:rsidRPr="00133CE4" w14:paraId="19F9383E" w14:textId="77777777" w:rsidTr="0019151D">
        <w:trPr>
          <w:trHeight w:val="1979"/>
          <w:jc w:val="center"/>
        </w:trPr>
        <w:tc>
          <w:tcPr>
            <w:tcW w:w="5040" w:type="dxa"/>
            <w:shd w:val="clear" w:color="auto" w:fill="auto"/>
          </w:tcPr>
          <w:p w14:paraId="680F8DCA" w14:textId="77777777" w:rsidR="0019151D" w:rsidRPr="00133CE4" w:rsidRDefault="0065600C" w:rsidP="00093316">
            <w:pPr>
              <w:numPr>
                <w:ilvl w:val="0"/>
                <w:numId w:val="17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Acusa </w:t>
            </w:r>
            <w:r w:rsidR="0009331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Autoridad Centra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cibo de la solicitud?</w:t>
            </w:r>
          </w:p>
        </w:tc>
        <w:tc>
          <w:tcPr>
            <w:tcW w:w="5400" w:type="dxa"/>
            <w:shd w:val="clear" w:color="auto" w:fill="auto"/>
          </w:tcPr>
          <w:p w14:paraId="37BF7286" w14:textId="77777777" w:rsidR="0019151D" w:rsidRPr="00133CE4" w:rsidRDefault="0019151D" w:rsidP="00360F43">
            <w:pPr>
              <w:tabs>
                <w:tab w:val="left" w:pos="357"/>
              </w:tabs>
              <w:spacing w:before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6" w:name="Check3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65600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í, </w:t>
            </w:r>
            <w:r w:rsidR="000933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por lo general, </w:t>
            </w:r>
            <w:r w:rsidR="0065600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acuse de recibo es proporcionado vía:</w:t>
            </w:r>
          </w:p>
          <w:p w14:paraId="469946FC" w14:textId="77777777" w:rsidR="0019151D" w:rsidRPr="00133CE4" w:rsidRDefault="0019151D" w:rsidP="0019151D">
            <w:pPr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7" w:name="Check3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7"/>
            <w:r w:rsidR="007B2A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8F06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orreo electrónico</w:t>
            </w:r>
          </w:p>
          <w:p w14:paraId="01451641" w14:textId="77777777" w:rsidR="0019151D" w:rsidRPr="00133CE4" w:rsidRDefault="0019151D" w:rsidP="0019151D">
            <w:pPr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8" w:name="Check3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8"/>
            <w:r w:rsidR="007B2A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65600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Telefax</w:t>
            </w:r>
          </w:p>
          <w:p w14:paraId="527373E2" w14:textId="77777777" w:rsidR="0019151D" w:rsidRPr="00133CE4" w:rsidRDefault="0019151D" w:rsidP="0019151D">
            <w:pPr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9" w:name="Check34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9"/>
            <w:r w:rsidR="007B2A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65600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orreo ordinario</w:t>
            </w:r>
          </w:p>
          <w:p w14:paraId="32318EC1" w14:textId="77777777" w:rsidR="0019151D" w:rsidRPr="00133CE4" w:rsidRDefault="0019151D" w:rsidP="0019151D">
            <w:pPr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0" w:name="Check35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10"/>
            <w:r w:rsidR="007B2A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65600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</w:t>
            </w:r>
            <w:r w:rsidR="000933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8F06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0933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8F063E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="008F06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1"/>
                  <w:enabled/>
                  <w:calcOnExit w:val="0"/>
                  <w:textInput/>
                </w:ffData>
              </w:fldChar>
            </w:r>
            <w:bookmarkStart w:id="111" w:name="Text241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11"/>
          </w:p>
          <w:p w14:paraId="323E4566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2" w:name="Check3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1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19151D" w:rsidRPr="00133CE4" w14:paraId="545E96E3" w14:textId="77777777" w:rsidTr="0019151D">
        <w:trPr>
          <w:trHeight w:val="278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08EF625E" w14:textId="77777777" w:rsidR="0019151D" w:rsidRPr="00133CE4" w:rsidRDefault="0065600C" w:rsidP="00EF2942">
            <w:pPr>
              <w:numPr>
                <w:ilvl w:val="0"/>
                <w:numId w:val="17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Puede la Autoridad Central proceder con una solicitud cuando la información proporcionada es incompleta?</w:t>
            </w: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629D5A55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65600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, </w:t>
            </w:r>
            <w:r w:rsidR="0065600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Autoridad Central comenzará </w:t>
            </w:r>
            <w:r w:rsidR="000933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 procesar la</w:t>
            </w:r>
            <w:r w:rsidR="0065600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solicitud e informará </w:t>
            </w:r>
            <w:r w:rsidR="000933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inmediatamente </w:t>
            </w:r>
            <w:r w:rsidR="0065600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 la Autoridad Central </w:t>
            </w:r>
            <w:r w:rsidR="000933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requirente </w:t>
            </w:r>
            <w:r w:rsidR="0065600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obre la información adicional requerida para </w:t>
            </w:r>
            <w:r w:rsidR="001B126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completar </w:t>
            </w:r>
            <w:r w:rsidR="0065600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solicitud</w:t>
            </w:r>
            <w:r w:rsidR="008138A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.</w:t>
            </w:r>
          </w:p>
          <w:p w14:paraId="499F52D5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:</w:t>
            </w:r>
          </w:p>
          <w:p w14:paraId="00399B10" w14:textId="77777777" w:rsidR="0019151D" w:rsidRPr="00133CE4" w:rsidRDefault="0019151D" w:rsidP="007F39F1">
            <w:pPr>
              <w:tabs>
                <w:tab w:val="left" w:pos="833"/>
              </w:tabs>
              <w:spacing w:before="60" w:after="60"/>
              <w:ind w:left="714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3" w:name="Check55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13"/>
            <w:r w:rsidR="003C07F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CB730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Autoridad Central no procesará la solicitud sin toda la documentación </w:t>
            </w:r>
            <w:r w:rsidR="000933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respaldatoria </w:t>
            </w:r>
            <w:r w:rsidR="00CB730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ecesari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. </w:t>
            </w:r>
          </w:p>
          <w:p w14:paraId="3CFE5495" w14:textId="77777777" w:rsidR="0019151D" w:rsidRPr="00133CE4" w:rsidRDefault="0019151D" w:rsidP="007F39F1">
            <w:pPr>
              <w:tabs>
                <w:tab w:val="left" w:pos="833"/>
              </w:tabs>
              <w:spacing w:before="60" w:after="60"/>
              <w:ind w:left="714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4" w:name="Check554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14"/>
            <w:r w:rsidR="003C07F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CB730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 no podrá procesar la solicitud pero informará inmediatamente a la Autoridad Cen</w:t>
            </w:r>
            <w:r w:rsidR="00D61F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tral </w:t>
            </w:r>
            <w:r w:rsidR="000933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requirente </w:t>
            </w:r>
            <w:r w:rsidR="00D61F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obre la información adici</w:t>
            </w:r>
            <w:r w:rsidR="00CB730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nal requerida antes de seguir adelante con cualquier acción.</w:t>
            </w:r>
          </w:p>
          <w:p w14:paraId="03FFB293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CB730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pende de qué tipo de información falte</w:t>
            </w:r>
            <w:r w:rsidR="000933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="000933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="000933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:</w:t>
            </w:r>
            <w:r w:rsidR="00DC28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DC28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1"/>
                  <w:enabled/>
                  <w:calcOnExit w:val="0"/>
                  <w:textInput/>
                </w:ffData>
              </w:fldChar>
            </w:r>
            <w:r w:rsidR="00DC28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DC28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DC28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DC28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DC28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DC28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DC28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DC28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DC28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0372561F" w14:textId="77777777" w:rsidR="0019151D" w:rsidRPr="00133CE4" w:rsidRDefault="0019151D" w:rsidP="00033229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CB730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="008F06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="000933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033229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xplique</w:t>
            </w:r>
            <w:r w:rsidR="008F06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2"/>
                  <w:enabled/>
                  <w:calcOnExit w:val="0"/>
                  <w:textInput/>
                </w:ffData>
              </w:fldChar>
            </w:r>
            <w:bookmarkStart w:id="115" w:name="Text242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15"/>
          </w:p>
        </w:tc>
      </w:tr>
      <w:tr w:rsidR="0019151D" w:rsidRPr="00133CE4" w14:paraId="39E0F499" w14:textId="77777777" w:rsidTr="0019151D">
        <w:trPr>
          <w:trHeight w:val="444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4BCF6213" w14:textId="77777777" w:rsidR="0019151D" w:rsidRPr="00133CE4" w:rsidRDefault="00D61F40" w:rsidP="00EF2942">
            <w:pPr>
              <w:numPr>
                <w:ilvl w:val="0"/>
                <w:numId w:val="17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Con quién prefiere comunicarse la Autoridad Central cuando se trata de solicitudes entrant</w:t>
            </w:r>
            <w:r w:rsidR="00A04B7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?</w:t>
            </w: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6DF2440C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2D2F0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Autoridad Central </w:t>
            </w:r>
            <w:r w:rsidR="000933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requirente</w:t>
            </w:r>
          </w:p>
          <w:p w14:paraId="022975B4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617CC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0933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solicitante</w:t>
            </w:r>
          </w:p>
          <w:p w14:paraId="0B9518E4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617CC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El representante legal del </w:t>
            </w:r>
            <w:r w:rsidR="000933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olicitante</w:t>
            </w:r>
          </w:p>
          <w:p w14:paraId="71E89388" w14:textId="77777777" w:rsidR="00093316" w:rsidRPr="00133CE4" w:rsidRDefault="00093316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5B116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Todos los anteriores</w:t>
            </w:r>
          </w:p>
          <w:p w14:paraId="0270BBCA" w14:textId="77777777" w:rsidR="0019151D" w:rsidRPr="00133CE4" w:rsidRDefault="0019151D" w:rsidP="0009331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2D2F0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="000933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2D2F00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3"/>
                  <w:enabled/>
                  <w:calcOnExit w:val="0"/>
                  <w:textInput/>
                </w:ffData>
              </w:fldChar>
            </w:r>
            <w:bookmarkStart w:id="116" w:name="Text243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16"/>
          </w:p>
        </w:tc>
      </w:tr>
      <w:tr w:rsidR="0019151D" w:rsidRPr="00133CE4" w14:paraId="1F2D3ED6" w14:textId="77777777" w:rsidTr="0019151D">
        <w:trPr>
          <w:trHeight w:val="1632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145E9D" w14:textId="77777777" w:rsidR="0019151D" w:rsidRPr="00133CE4" w:rsidRDefault="002D2F00" w:rsidP="00EF2942">
            <w:pPr>
              <w:numPr>
                <w:ilvl w:val="0"/>
                <w:numId w:val="17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117" w:name="_Ref28025858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medidas </w:t>
            </w:r>
            <w:r w:rsidR="008A31D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dopt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Autoridad Central </w:t>
            </w:r>
            <w:r w:rsidR="00CD700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(ya sea directamente o </w:t>
            </w:r>
            <w:r w:rsidR="00AF460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vía</w:t>
            </w:r>
            <w:r w:rsidR="00CD700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un intermediario)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a tr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tar de garantizar la restitución voluntaria de un niño </w:t>
            </w:r>
            <w:r w:rsidR="008A31D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se alega que ha sido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ustraído</w:t>
            </w:r>
            <w:r w:rsidR="008A31D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o retenido de manera ilícita de conformidad con el artículo 3 del Convenio (en adelante, simplemente “el niño”</w:t>
            </w:r>
            <w:r w:rsidR="0058497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117"/>
          </w:p>
          <w:p w14:paraId="567E6D06" w14:textId="77777777" w:rsidR="0019151D" w:rsidRPr="00133CE4" w:rsidRDefault="002D2F00" w:rsidP="003C07F1">
            <w:pPr>
              <w:tabs>
                <w:tab w:val="left" w:pos="450"/>
              </w:tabs>
              <w:spacing w:before="60" w:after="12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or favor explique cuando sea necesario</w:t>
            </w:r>
          </w:p>
          <w:p w14:paraId="4B295DAA" w14:textId="65B7BF36" w:rsidR="0019151D" w:rsidRPr="00133CE4" w:rsidRDefault="008F063E" w:rsidP="003C07F1">
            <w:pPr>
              <w:tabs>
                <w:tab w:val="num" w:pos="360"/>
              </w:tabs>
              <w:autoSpaceDE w:val="0"/>
              <w:autoSpaceDN w:val="0"/>
              <w:adjustRightInd w:val="0"/>
              <w:spacing w:before="60" w:after="6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</w:t>
            </w:r>
            <w:r w:rsidR="008A31D9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n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e</w:t>
            </w:r>
            <w:r w:rsidR="002D2F0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2D2F0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19151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19151D" w:rsidRPr="00630C7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7</w:t>
            </w:r>
            <w:r w:rsidR="00630C76" w:rsidRPr="00630C7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</w:t>
            </w:r>
            <w:r w:rsidR="0019151D" w:rsidRPr="00E86E2C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c)</w:t>
            </w:r>
            <w:r w:rsidR="0019151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2D2F0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y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2D2F0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B44E95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10</w:t>
            </w:r>
          </w:p>
          <w:p w14:paraId="0CFB1E79" w14:textId="77777777" w:rsidR="0019151D" w:rsidRPr="00133CE4" w:rsidRDefault="008A31D9" w:rsidP="008A31D9">
            <w:pPr>
              <w:tabs>
                <w:tab w:val="num" w:pos="360"/>
              </w:tabs>
              <w:autoSpaceDE w:val="0"/>
              <w:autoSpaceDN w:val="0"/>
              <w:adjustRightInd w:val="0"/>
              <w:spacing w:before="60" w:after="60"/>
              <w:ind w:left="357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Véase </w:t>
            </w:r>
            <w:r w:rsidR="002D2F00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también</w:t>
            </w:r>
            <w:r w:rsidR="0060196F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la</w:t>
            </w:r>
            <w:r w:rsidR="002D2F00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="00E52DAD"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fldChar w:fldCharType="begin"/>
            </w:r>
            <w:r w:rsidR="00E52DAD"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instrText xml:space="preserve"> REF _Ref269391408 \h  \* MERGEFORMAT </w:instrText>
            </w:r>
            <w:r w:rsidR="00E52DAD"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</w:r>
            <w:r w:rsidR="00E52DAD"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fldChar w:fldCharType="separate"/>
            </w:r>
            <w:r w:rsidR="00B44E95"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t xml:space="preserve">Parte V: </w:t>
            </w:r>
            <w:r w:rsidR="00C56160"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t>Mediación y Otros Métodos Alternativos de Solución de Controversias</w:t>
            </w:r>
            <w:r w:rsidR="00E52DAD"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fldChar w:fldCharType="end"/>
            </w:r>
            <w:r w:rsidR="00E52DAD"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 continuación</w:t>
            </w:r>
            <w:r w:rsidR="00955A03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.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CCC806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955A0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stablecer contacto con la </w:t>
            </w:r>
            <w:r w:rsidR="00E1638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upuesta </w:t>
            </w:r>
            <w:r w:rsidR="00955A0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parte sustractora con el fin de conseguir la restitución </w:t>
            </w:r>
            <w:r w:rsidR="0098476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voluntari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4"/>
                  <w:enabled/>
                  <w:calcOnExit w:val="0"/>
                  <w:textInput/>
                </w:ffData>
              </w:fldChar>
            </w:r>
            <w:bookmarkStart w:id="118" w:name="Text244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18"/>
          </w:p>
          <w:p w14:paraId="03224D46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98476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mediación </w:t>
            </w:r>
            <w:r w:rsidR="00E1638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y / u otros </w:t>
            </w:r>
            <w:r w:rsidR="00C62E8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métodos </w:t>
            </w:r>
            <w:r w:rsidR="00E1638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lternativos de solución de controversias son ofrecidos</w:t>
            </w:r>
            <w:r w:rsidR="0098476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a las partes (</w:t>
            </w:r>
            <w:r w:rsidR="00E1638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véase</w:t>
            </w:r>
            <w:r w:rsidR="0060196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la</w:t>
            </w:r>
            <w:r w:rsidR="00E1638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52DA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="00E52DA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69391408 \h  \* MERGEFORMAT </w:instrText>
            </w:r>
            <w:r w:rsidR="00E52DA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E52DA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B44E95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Parte V: </w:t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Mediación y Otros Métodos Alternativos de Solución de Controversias</w:t>
            </w:r>
            <w:r w:rsidR="00E52DA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5"/>
                  <w:enabled/>
                  <w:calcOnExit w:val="0"/>
                  <w:textInput/>
                </w:ffData>
              </w:fldChar>
            </w:r>
            <w:bookmarkStart w:id="119" w:name="Text245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19"/>
          </w:p>
          <w:p w14:paraId="55FB27A8" w14:textId="77777777" w:rsidR="0019151D" w:rsidRPr="00133CE4" w:rsidRDefault="0019151D" w:rsidP="00E1638F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98476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E1638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as </w:t>
            </w:r>
            <w:r w:rsidR="008F06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E1638F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98476F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6"/>
                  <w:enabled/>
                  <w:calcOnExit w:val="0"/>
                  <w:textInput/>
                </w:ffData>
              </w:fldChar>
            </w:r>
            <w:bookmarkStart w:id="120" w:name="Text246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20"/>
          </w:p>
        </w:tc>
      </w:tr>
      <w:tr w:rsidR="00F5541F" w:rsidRPr="00133CE4" w14:paraId="48D59C78" w14:textId="77777777" w:rsidTr="0019151D">
        <w:trPr>
          <w:trHeight w:val="1632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06A51" w14:textId="77777777" w:rsidR="00F5541F" w:rsidRPr="00133CE4" w:rsidRDefault="00F5541F" w:rsidP="00F5541F">
            <w:pPr>
              <w:numPr>
                <w:ilvl w:val="0"/>
                <w:numId w:val="17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Cómo asegurar que la adopción o el intento de adopción de las medidas tendientes a garantizar la restitución voluntaria del niño no redunde en demoras indebidas (véase </w:t>
            </w:r>
            <w:r w:rsidR="008A4B2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regunta</w:t>
            </w:r>
            <w:r w:rsidR="00F85A2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F85A2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F85A2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0258588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F85A2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F85A2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h)</w:t>
            </w:r>
            <w:r w:rsidR="00F85A2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nterior)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B5F58" w14:textId="77777777" w:rsidR="00F5541F" w:rsidRPr="00133CE4" w:rsidRDefault="00F5541F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xplique:</w:t>
            </w:r>
            <w:r w:rsidR="00CD7000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</w:t>
            </w:r>
            <w:r w:rsidR="00CD700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6"/>
                  <w:enabled/>
                  <w:calcOnExit w:val="0"/>
                  <w:textInput/>
                </w:ffData>
              </w:fldChar>
            </w:r>
            <w:r w:rsidR="00CD700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CD700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CD700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CD700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CD700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CD700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CD700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CD700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CD700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19151D" w:rsidRPr="00133CE4" w14:paraId="6C22C0E4" w14:textId="77777777" w:rsidTr="0019151D">
        <w:trPr>
          <w:trHeight w:val="902"/>
          <w:jc w:val="center"/>
        </w:trPr>
        <w:tc>
          <w:tcPr>
            <w:tcW w:w="5040" w:type="dxa"/>
            <w:shd w:val="clear" w:color="auto" w:fill="auto"/>
          </w:tcPr>
          <w:p w14:paraId="4F62618D" w14:textId="77777777" w:rsidR="0019151D" w:rsidRPr="00133CE4" w:rsidRDefault="0098476F" w:rsidP="00EF2942">
            <w:pPr>
              <w:numPr>
                <w:ilvl w:val="0"/>
                <w:numId w:val="17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bookmarkStart w:id="121" w:name="_Ref280195696"/>
            <w:bookmarkStart w:id="122" w:name="_Ref269288982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¿Cuál es el </w:t>
            </w:r>
            <w:r w:rsidR="00716E8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rol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de la Autoridad Central en la </w:t>
            </w:r>
            <w:r w:rsidR="00716E8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dopción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de medidas provisionales para prevenir </w:t>
            </w:r>
            <w:r w:rsidR="00716E8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que el niño sufra mayores daños o la adopción de las medidas apropiadas para ell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?</w:t>
            </w:r>
            <w:bookmarkEnd w:id="121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bookmarkEnd w:id="122"/>
          </w:p>
          <w:p w14:paraId="0C452E06" w14:textId="552F568E" w:rsidR="0019151D" w:rsidRPr="00133CE4" w:rsidRDefault="008F063E" w:rsidP="0019151D">
            <w:pPr>
              <w:autoSpaceDE w:val="0"/>
              <w:autoSpaceDN w:val="0"/>
              <w:adjustRightInd w:val="0"/>
              <w:spacing w:before="60" w:after="60"/>
              <w:ind w:left="352"/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Véase</w:t>
            </w:r>
            <w:r w:rsidR="0098476F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 </w:t>
            </w:r>
            <w:r w:rsidR="00750FF7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el </w:t>
            </w:r>
            <w:r w:rsidR="0098476F" w:rsidRPr="004848A3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artículo</w:t>
            </w:r>
            <w:r w:rsidR="0019151D" w:rsidRPr="004848A3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 7</w:t>
            </w:r>
            <w:r w:rsidR="007E70D2" w:rsidRPr="004848A3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2)</w:t>
            </w:r>
            <w:r w:rsidR="004848A3" w:rsidRPr="004848A3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</w:t>
            </w:r>
            <w:r w:rsidR="0019151D" w:rsidRPr="00E86E2C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b)</w:t>
            </w:r>
            <w:r w:rsidR="0019151D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 </w:t>
            </w:r>
          </w:p>
          <w:p w14:paraId="550360D0" w14:textId="77777777" w:rsidR="0019151D" w:rsidRPr="00133CE4" w:rsidRDefault="00716E8D" w:rsidP="00716E8D">
            <w:pPr>
              <w:autoSpaceDE w:val="0"/>
              <w:autoSpaceDN w:val="0"/>
              <w:adjustRightInd w:val="0"/>
              <w:spacing w:before="60" w:after="60"/>
              <w:ind w:left="352"/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Remítase </w:t>
            </w:r>
            <w:r w:rsidR="0098476F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también a las secciones</w:t>
            </w:r>
            <w:r w:rsidR="0019151D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 </w:t>
            </w:r>
            <w:r w:rsidR="00360F43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fldChar w:fldCharType="begin"/>
            </w:r>
            <w:r w:rsidR="00360F43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instrText xml:space="preserve"> REF _Ref280194143 \r \h </w:instrText>
            </w:r>
            <w:r w:rsidR="00600DB9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instrText xml:space="preserve"> \* MERGEFORMAT </w:instrText>
            </w:r>
            <w:r w:rsidR="00360F43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</w:r>
            <w:r w:rsidR="00360F43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10.5</w:t>
            </w:r>
            <w:r w:rsidR="00360F43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fldChar w:fldCharType="end"/>
            </w:r>
            <w:r w:rsidR="0098476F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 y</w:t>
            </w:r>
            <w:r w:rsidR="0019151D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 </w:t>
            </w:r>
            <w:r w:rsidR="0019151D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fldChar w:fldCharType="begin"/>
            </w:r>
            <w:r w:rsidR="0019151D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instrText xml:space="preserve"> REF _Ref228549082 \r \h  \* MERGEFORMAT </w:instrText>
            </w:r>
            <w:r w:rsidR="0019151D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</w:r>
            <w:r w:rsidR="0019151D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11.2</w:t>
            </w:r>
            <w:r w:rsidR="0019151D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fldChar w:fldCharType="end"/>
            </w:r>
            <w:r w:rsidR="0098476F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a continuación</w:t>
            </w:r>
          </w:p>
        </w:tc>
        <w:tc>
          <w:tcPr>
            <w:tcW w:w="5400" w:type="dxa"/>
            <w:shd w:val="clear" w:color="auto" w:fill="auto"/>
          </w:tcPr>
          <w:p w14:paraId="7DA5F416" w14:textId="77777777" w:rsidR="0019151D" w:rsidRPr="00133CE4" w:rsidRDefault="0019151D" w:rsidP="0019151D">
            <w:pPr>
              <w:tabs>
                <w:tab w:val="left" w:pos="357"/>
              </w:tabs>
              <w:spacing w:before="60"/>
              <w:ind w:left="350" w:hanging="35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DC76F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visar a los organismos correspondientes </w:t>
            </w:r>
            <w:r w:rsidR="00716E8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cuando haya </w:t>
            </w:r>
            <w:r w:rsidR="00DC76F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reocup</w:t>
            </w:r>
            <w:r w:rsidR="00716E8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ción</w:t>
            </w:r>
            <w:r w:rsidR="00DC76F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716E8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cerca de la posibilidad de </w:t>
            </w:r>
            <w:r w:rsidR="00DC76F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que el niño est</w:t>
            </w:r>
            <w:r w:rsidR="00716E8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é</w:t>
            </w:r>
            <w:r w:rsidR="00DC76F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en riesgo</w:t>
            </w:r>
          </w:p>
          <w:p w14:paraId="6291D8BD" w14:textId="77777777" w:rsidR="0019151D" w:rsidRPr="00133CE4" w:rsidRDefault="0019151D" w:rsidP="00321913">
            <w:pPr>
              <w:tabs>
                <w:tab w:val="left" w:pos="357"/>
              </w:tabs>
              <w:spacing w:before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DC76F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olicitar </w:t>
            </w:r>
            <w:r w:rsidR="00716E8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órdenes de protección </w:t>
            </w:r>
            <w:r w:rsidR="00DC76F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irectamente a las autoridades </w:t>
            </w:r>
          </w:p>
          <w:p w14:paraId="1034C878" w14:textId="77777777" w:rsidR="0019151D" w:rsidRPr="00133CE4" w:rsidRDefault="0019151D" w:rsidP="0019151D">
            <w:pPr>
              <w:tabs>
                <w:tab w:val="left" w:pos="357"/>
              </w:tabs>
              <w:spacing w:before="60"/>
              <w:ind w:left="350" w:hanging="35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716E8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rivar </w:t>
            </w:r>
            <w:r w:rsidR="004B2E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 </w:t>
            </w:r>
            <w:r w:rsidR="00DC76F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s partes a los organismos correspondientes</w:t>
            </w:r>
          </w:p>
          <w:p w14:paraId="53FB5618" w14:textId="77777777" w:rsidR="0019151D" w:rsidRPr="00133CE4" w:rsidRDefault="0019151D" w:rsidP="00716E8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DC76F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="00716E8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DC76F0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7"/>
                  <w:enabled/>
                  <w:calcOnExit w:val="0"/>
                  <w:textInput/>
                </w:ffData>
              </w:fldChar>
            </w:r>
            <w:bookmarkStart w:id="123" w:name="Text247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23"/>
          </w:p>
        </w:tc>
      </w:tr>
      <w:tr w:rsidR="0019151D" w:rsidRPr="00133CE4" w14:paraId="071E0B60" w14:textId="77777777" w:rsidTr="0019151D">
        <w:trPr>
          <w:trHeight w:val="584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0C4ED36E" w14:textId="77777777" w:rsidR="0019151D" w:rsidRPr="00133CE4" w:rsidRDefault="00D7689E" w:rsidP="00EF2942">
            <w:pPr>
              <w:numPr>
                <w:ilvl w:val="0"/>
                <w:numId w:val="17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Puede el</w:t>
            </w:r>
            <w:r w:rsidR="00617CC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16E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licitante</w:t>
            </w:r>
            <w:r w:rsidR="00617CC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16E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iciar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</w:t>
            </w:r>
            <w:r w:rsidR="00716E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="00617CC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 del niñ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 su Estado en virtud del Convenio sin </w:t>
            </w:r>
            <w:r w:rsidR="004F475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currir 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vía de la Autoridad Central?</w:t>
            </w:r>
          </w:p>
          <w:p w14:paraId="4711EC51" w14:textId="77777777" w:rsidR="0019151D" w:rsidRPr="00133CE4" w:rsidRDefault="0019151D" w:rsidP="0019151D">
            <w:pPr>
              <w:tabs>
                <w:tab w:val="left" w:pos="353"/>
              </w:tabs>
              <w:spacing w:before="60" w:after="120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F063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</w:t>
            </w:r>
            <w:r w:rsidR="004F475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n</w:t>
            </w:r>
            <w:r w:rsidR="008F063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e</w:t>
            </w:r>
            <w:r w:rsidR="00DC76F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DC76F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4F475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3 y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4F475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artículo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29</w:t>
            </w: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15A3B299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88388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. En tal caso, por favor expl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440762E3" w14:textId="77777777" w:rsidR="0019151D" w:rsidRPr="00133CE4" w:rsidRDefault="00D7689E" w:rsidP="00EF2942">
            <w:pPr>
              <w:numPr>
                <w:ilvl w:val="0"/>
                <w:numId w:val="12"/>
              </w:numPr>
              <w:spacing w:before="60" w:after="60"/>
              <w:ind w:left="635" w:hanging="27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ónde puede</w:t>
            </w:r>
            <w:r w:rsidR="004F475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el solicitant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obtener información sobre el </w:t>
            </w:r>
            <w:r w:rsidR="004F475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inicio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l proce</w:t>
            </w:r>
            <w:r w:rsidR="004F475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</w:t>
            </w:r>
            <w:r w:rsidR="0019151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8"/>
                  <w:enabled/>
                  <w:calcOnExit w:val="0"/>
                  <w:textInput/>
                </w:ffData>
              </w:fldChar>
            </w:r>
            <w:bookmarkStart w:id="124" w:name="Text248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24"/>
          </w:p>
          <w:p w14:paraId="6A6966FE" w14:textId="77777777" w:rsidR="0019151D" w:rsidRPr="00133CE4" w:rsidRDefault="00883880" w:rsidP="00EF2942">
            <w:pPr>
              <w:numPr>
                <w:ilvl w:val="0"/>
                <w:numId w:val="12"/>
              </w:numPr>
              <w:tabs>
                <w:tab w:val="num" w:pos="432"/>
              </w:tabs>
              <w:spacing w:before="60" w:after="60"/>
              <w:ind w:left="635" w:hanging="27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Qué </w:t>
            </w:r>
            <w:r w:rsidR="004F475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rol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 en su caso</w:t>
            </w:r>
            <w:r w:rsidR="0019151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,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tiene la Autoridad C</w:t>
            </w:r>
            <w:r w:rsidR="00D7689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ntral en este tipo de </w:t>
            </w:r>
            <w:r w:rsidR="004F475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rocesos</w:t>
            </w:r>
            <w:r w:rsidR="0019151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9"/>
                  <w:enabled/>
                  <w:calcOnExit w:val="0"/>
                  <w:textInput/>
                </w:ffData>
              </w:fldChar>
            </w:r>
            <w:bookmarkStart w:id="125" w:name="Text249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25"/>
          </w:p>
          <w:p w14:paraId="68A117E1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</w:tbl>
    <w:p w14:paraId="26A72649" w14:textId="77777777" w:rsidR="00BD48E0" w:rsidRPr="00133CE4" w:rsidRDefault="00BD48E0" w:rsidP="00D342AD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C42EED" w:rsidRPr="008A6EE9" w14:paraId="14173DD5" w14:textId="77777777" w:rsidTr="00C42EED">
        <w:trPr>
          <w:trHeight w:val="375"/>
          <w:jc w:val="center"/>
        </w:trPr>
        <w:tc>
          <w:tcPr>
            <w:tcW w:w="10440" w:type="dxa"/>
            <w:gridSpan w:val="2"/>
            <w:shd w:val="clear" w:color="auto" w:fill="D9D9D9"/>
          </w:tcPr>
          <w:p w14:paraId="75749223" w14:textId="77777777" w:rsidR="00C42EED" w:rsidRPr="00133CE4" w:rsidRDefault="004B2E74" w:rsidP="00C735C5">
            <w:pPr>
              <w:pStyle w:val="Heading1"/>
            </w:pPr>
            <w:bookmarkStart w:id="126" w:name="_Ref229923655"/>
            <w:bookmarkStart w:id="127" w:name="_Toc287535744"/>
            <w:bookmarkStart w:id="128" w:name="_Toc125412420"/>
            <w:r w:rsidRPr="00133CE4">
              <w:t>Localizar al</w:t>
            </w:r>
            <w:r w:rsidR="006F2D63" w:rsidRPr="00133CE4">
              <w:t xml:space="preserve"> niño </w:t>
            </w:r>
            <w:r w:rsidRPr="00133CE4">
              <w:t>y evitar el</w:t>
            </w:r>
            <w:r w:rsidR="00883880" w:rsidRPr="00133CE4">
              <w:t xml:space="preserve"> traslado</w:t>
            </w:r>
            <w:bookmarkEnd w:id="126"/>
            <w:bookmarkEnd w:id="127"/>
            <w:bookmarkEnd w:id="128"/>
          </w:p>
        </w:tc>
      </w:tr>
      <w:tr w:rsidR="00C42EED" w:rsidRPr="008A6EE9" w14:paraId="0A94F471" w14:textId="77777777" w:rsidTr="00C42EED">
        <w:trPr>
          <w:trHeight w:val="77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5AABC442" w14:textId="33ABDCCB" w:rsidR="00C42EED" w:rsidRPr="00133CE4" w:rsidRDefault="00D7689E" w:rsidP="00672D29">
            <w:pPr>
              <w:tabs>
                <w:tab w:val="left" w:pos="357"/>
              </w:tabs>
              <w:spacing w:before="60" w:after="60"/>
              <w:ind w:left="567"/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ara </w:t>
            </w:r>
            <w:r w:rsidR="00672D2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la</w:t>
            </w:r>
            <w:r w:rsidR="00D5000C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s mejores</w:t>
            </w:r>
            <w:r w:rsidR="00672D2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práctica</w:t>
            </w:r>
            <w:r w:rsidR="00D5000C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s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a la hora de </w:t>
            </w:r>
            <w:r w:rsidR="00672D2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localizar 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al </w:t>
            </w:r>
            <w:r w:rsidR="00D5000C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niño y evitar</w:t>
            </w:r>
            <w:r w:rsidR="00864424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="00672D2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s</w:t>
            </w:r>
            <w:r w:rsidR="00864424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u traslado, </w:t>
            </w:r>
            <w:r w:rsidR="00672D2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véase 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la Gu</w:t>
            </w:r>
            <w:r w:rsidR="00864424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ía de Buenas P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rácticas en virtud del </w:t>
            </w:r>
            <w:r w:rsidR="00D945D5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Convenio sobre Sustracción de Niños de 1980</w:t>
            </w:r>
            <w:r w:rsidR="00672D2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disponible en</w:t>
            </w:r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hyperlink r:id="rId25" w:history="1">
              <w:r w:rsidR="00C42EED" w:rsidRPr="00133CE4">
                <w:rPr>
                  <w:rStyle w:val="Hyperlink"/>
                  <w:rFonts w:ascii="Franklin Gothic Book" w:hAnsi="Franklin Gothic Book"/>
                  <w:i/>
                  <w:color w:val="auto"/>
                  <w:sz w:val="18"/>
                  <w:szCs w:val="18"/>
                  <w:lang w:val="es-ES"/>
                </w:rPr>
                <w:t>www.hcch.net</w:t>
              </w:r>
            </w:hyperlink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sym w:font="Wingdings" w:char="F0E0"/>
            </w:r>
            <w:r w:rsidR="00AF0128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Sección Sustracción de Niños</w:t>
            </w:r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sym w:font="Wingdings" w:char="F0E0"/>
            </w:r>
            <w:r w:rsidR="00AF0128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Guía</w:t>
            </w:r>
            <w:r w:rsidR="00672D2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s</w:t>
            </w:r>
            <w:r w:rsidR="00AF0128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de </w:t>
            </w:r>
            <w:r w:rsidR="00672D2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Buenas P</w:t>
            </w:r>
            <w:r w:rsidR="00AF0128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rácticas. En particular</w:t>
            </w:r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, </w:t>
            </w:r>
            <w:r w:rsidR="00AF0128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en relación con la prevenci</w:t>
            </w:r>
            <w:r w:rsidR="003A118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ón de</w:t>
            </w:r>
            <w:r w:rsidR="00672D2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l</w:t>
            </w:r>
            <w:r w:rsidR="003A118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traslado, </w:t>
            </w:r>
            <w:r w:rsidR="00672D2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véase </w:t>
            </w:r>
            <w:r w:rsidR="0060196F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la </w:t>
            </w:r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Part</w:t>
            </w:r>
            <w:r w:rsidR="003A118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e</w:t>
            </w:r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III </w:t>
            </w:r>
            <w:r w:rsidR="003A118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de la Guía de Buenas Prácticas </w:t>
            </w:r>
            <w:r w:rsidR="00672D2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sobre </w:t>
            </w:r>
            <w:r w:rsidR="003A118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Medidas de Prevención.</w:t>
            </w:r>
          </w:p>
        </w:tc>
      </w:tr>
      <w:tr w:rsidR="00C42EED" w:rsidRPr="00133CE4" w14:paraId="5DDE755E" w14:textId="77777777" w:rsidTr="00C42EED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0F724C13" w14:textId="77777777" w:rsidR="00C42EED" w:rsidRPr="00133CE4" w:rsidRDefault="00A15216" w:rsidP="001E140C">
            <w:pPr>
              <w:numPr>
                <w:ilvl w:val="0"/>
                <w:numId w:val="27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 el </w:t>
            </w:r>
            <w:r w:rsidR="001E140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="003A11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 comenzar antes de que el niño sea localizado?</w:t>
            </w:r>
          </w:p>
        </w:tc>
        <w:tc>
          <w:tcPr>
            <w:tcW w:w="5400" w:type="dxa"/>
            <w:shd w:val="clear" w:color="auto" w:fill="auto"/>
          </w:tcPr>
          <w:p w14:paraId="2EDD3125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A118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</w:p>
          <w:p w14:paraId="76B333C7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61" w:hanging="361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A118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Sí, en determinadas </w:t>
            </w:r>
            <w:r w:rsidR="001B126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circunstancias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1E140C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A152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50"/>
                  <w:enabled/>
                  <w:calcOnExit w:val="0"/>
                  <w:textInput/>
                </w:ffData>
              </w:fldChar>
            </w:r>
            <w:bookmarkStart w:id="129" w:name="Text250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29"/>
          </w:p>
          <w:p w14:paraId="53D6433E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1E140C" w:rsidRPr="00133CE4" w14:paraId="42225F3A" w14:textId="77777777" w:rsidTr="00C42EED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3A497ACE" w14:textId="77777777" w:rsidR="001E140C" w:rsidRPr="00133CE4" w:rsidRDefault="001E140C" w:rsidP="001E140C">
            <w:pPr>
              <w:numPr>
                <w:ilvl w:val="0"/>
                <w:numId w:val="27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pruebas / información requiere su Estado con respecto al paradero del niño para comenzar a asistir en su localización? </w:t>
            </w:r>
          </w:p>
          <w:p w14:paraId="2FF8FAA4" w14:textId="77777777" w:rsidR="001E140C" w:rsidRPr="00133CE4" w:rsidRDefault="001E140C" w:rsidP="001E140C">
            <w:pPr>
              <w:tabs>
                <w:tab w:val="left" w:pos="450"/>
              </w:tabs>
              <w:spacing w:before="60" w:after="12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or favor explique cuando sea necesario</w:t>
            </w:r>
          </w:p>
        </w:tc>
        <w:tc>
          <w:tcPr>
            <w:tcW w:w="5400" w:type="dxa"/>
            <w:shd w:val="clear" w:color="auto" w:fill="auto"/>
          </w:tcPr>
          <w:p w14:paraId="7DB43C31" w14:textId="77777777" w:rsidR="001E140C" w:rsidRPr="00133CE4" w:rsidRDefault="001E140C" w:rsidP="00321913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Prueba de que el niño ingresó a su Estado (por ej., prueba de que el niño abordó un avión con destino a su Estado): </w:t>
            </w:r>
            <w:bookmarkStart w:id="130" w:name="Text524"/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24"/>
                  <w:enabled/>
                  <w:calcOnExit w:val="0"/>
                  <w:textInput/>
                </w:ffData>
              </w:fldChar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30"/>
          </w:p>
          <w:p w14:paraId="0676231C" w14:textId="77777777" w:rsidR="001E140C" w:rsidRPr="00133CE4" w:rsidRDefault="001E140C" w:rsidP="00321913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Información proporcionada por el solicitante acerca del motivo por el cual cree que el niño se encuentra en su Estado: </w:t>
            </w:r>
            <w:bookmarkStart w:id="131" w:name="Text525"/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25"/>
                  <w:enabled/>
                  <w:calcOnExit w:val="0"/>
                  <w:textInput/>
                </w:ffData>
              </w:fldChar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31"/>
          </w:p>
          <w:p w14:paraId="7D2D8DA9" w14:textId="77777777" w:rsidR="001E140C" w:rsidRPr="00133CE4" w:rsidRDefault="001E140C" w:rsidP="00321913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No se requiere información o prueba alguna; la búsqueda del niño puede comenzar cuando se la solicita: </w:t>
            </w:r>
            <w:bookmarkStart w:id="132" w:name="Text526"/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26"/>
                  <w:enabled/>
                  <w:calcOnExit w:val="0"/>
                  <w:textInput/>
                </w:ffData>
              </w:fldChar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32"/>
          </w:p>
          <w:p w14:paraId="57A077D7" w14:textId="77777777" w:rsidR="001E140C" w:rsidRPr="00133CE4" w:rsidRDefault="001E140C" w:rsidP="00321913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a</w:t>
            </w:r>
            <w:r w:rsidR="00A4099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xpl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bookmarkStart w:id="133" w:name="Text527"/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27"/>
                  <w:enabled/>
                  <w:calcOnExit w:val="0"/>
                  <w:textInput/>
                </w:ffData>
              </w:fldChar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32191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33"/>
          </w:p>
        </w:tc>
      </w:tr>
      <w:tr w:rsidR="00C42EED" w:rsidRPr="00133CE4" w14:paraId="4D2423C9" w14:textId="77777777" w:rsidTr="00C42EED">
        <w:trPr>
          <w:jc w:val="center"/>
        </w:trPr>
        <w:tc>
          <w:tcPr>
            <w:tcW w:w="5040" w:type="dxa"/>
            <w:shd w:val="clear" w:color="auto" w:fill="auto"/>
          </w:tcPr>
          <w:p w14:paraId="3BAC1208" w14:textId="77777777" w:rsidR="00C42EED" w:rsidRPr="00133CE4" w:rsidRDefault="003A118D" w:rsidP="00EF2942">
            <w:pPr>
              <w:numPr>
                <w:ilvl w:val="0"/>
                <w:numId w:val="27"/>
              </w:numPr>
              <w:spacing w:before="60" w:after="12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bookmarkStart w:id="134" w:name="_Ref228543871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¿Qué mecanismos o fuentes de información están disponi</w:t>
            </w:r>
            <w:r w:rsidR="00D500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bles en su Estado para averiguar el paradero del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niño?</w:t>
            </w:r>
            <w:bookmarkEnd w:id="134"/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533C8E34" w14:textId="77777777" w:rsidR="00C42EED" w:rsidRPr="00133CE4" w:rsidRDefault="003A118D" w:rsidP="00C42EED">
            <w:pPr>
              <w:tabs>
                <w:tab w:val="num" w:pos="360"/>
              </w:tabs>
              <w:autoSpaceDE w:val="0"/>
              <w:autoSpaceDN w:val="0"/>
              <w:adjustRightInd w:val="0"/>
              <w:spacing w:before="240" w:after="120"/>
              <w:ind w:left="360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Por favor indique en el espacio proporcionado </w:t>
            </w:r>
            <w:r w:rsidR="008F4E1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cualquier coste asociado </w:t>
            </w:r>
            <w:r w:rsidR="00D7505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ara e</w:t>
            </w:r>
            <w:r w:rsidR="008F4E1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l solicitante o cualquier otra información necesaria.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</w:p>
          <w:p w14:paraId="55283DCD" w14:textId="77777777" w:rsidR="00C42EED" w:rsidRPr="00133CE4" w:rsidRDefault="00C42EED" w:rsidP="00C42EED">
            <w:pPr>
              <w:tabs>
                <w:tab w:val="left" w:pos="450"/>
              </w:tabs>
              <w:autoSpaceDE w:val="0"/>
              <w:autoSpaceDN w:val="0"/>
              <w:adjustRightInd w:val="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</w:p>
          <w:p w14:paraId="03D7C44F" w14:textId="03E862C8" w:rsidR="00C42EED" w:rsidRPr="00133CE4" w:rsidRDefault="008F063E" w:rsidP="00C42EED">
            <w:pPr>
              <w:tabs>
                <w:tab w:val="left" w:pos="450"/>
              </w:tabs>
              <w:autoSpaceDE w:val="0"/>
              <w:autoSpaceDN w:val="0"/>
              <w:adjustRightInd w:val="0"/>
              <w:spacing w:after="120"/>
              <w:ind w:left="360"/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8F4E1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EB142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1B1265" w:rsidRPr="004848A3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</w:t>
            </w:r>
            <w:r w:rsidR="008F4E1F" w:rsidRPr="004848A3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rt</w:t>
            </w:r>
            <w:r w:rsidR="001B1265" w:rsidRPr="004848A3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í</w:t>
            </w:r>
            <w:r w:rsidR="008F4E1F" w:rsidRPr="004848A3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culo</w:t>
            </w:r>
            <w:r w:rsidR="00C42EED" w:rsidRPr="004848A3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7</w:t>
            </w:r>
            <w:r w:rsidR="007E70D2" w:rsidRPr="004848A3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2)</w:t>
            </w:r>
            <w:r w:rsidR="004848A3" w:rsidRPr="004848A3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</w:t>
            </w:r>
            <w:r w:rsidR="00C42EED" w:rsidRPr="00E86E2C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)</w:t>
            </w:r>
          </w:p>
        </w:tc>
        <w:tc>
          <w:tcPr>
            <w:tcW w:w="5400" w:type="dxa"/>
            <w:shd w:val="clear" w:color="auto" w:fill="auto"/>
          </w:tcPr>
          <w:p w14:paraId="0792AE38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40" w:after="4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5" w:name="Check5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35"/>
            <w:r w:rsidR="005C35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1)</w:t>
            </w:r>
            <w:r w:rsidR="005C35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ervicios privados de localización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51"/>
                  <w:enabled/>
                  <w:calcOnExit w:val="0"/>
                  <w:textInput/>
                </w:ffData>
              </w:fldChar>
            </w:r>
            <w:bookmarkStart w:id="136" w:name="Text251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36"/>
          </w:p>
          <w:p w14:paraId="21325191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40" w:after="40"/>
              <w:ind w:left="737" w:hanging="737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7" w:name="Check4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37"/>
            <w:r w:rsidR="005C35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2)</w:t>
            </w:r>
            <w:r w:rsidR="005C35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Registro de Población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52"/>
                  <w:enabled/>
                  <w:calcOnExit w:val="0"/>
                  <w:textInput/>
                </w:ffData>
              </w:fldChar>
            </w:r>
            <w:bookmarkStart w:id="138" w:name="Text252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38"/>
          </w:p>
          <w:p w14:paraId="226FFC7F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40" w:after="4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9" w:name="Check39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3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3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5C35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Registro de Emple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53"/>
                  <w:enabled/>
                  <w:calcOnExit w:val="0"/>
                  <w:textInput/>
                </w:ffData>
              </w:fldChar>
            </w:r>
            <w:bookmarkStart w:id="140" w:name="Text253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40"/>
          </w:p>
          <w:p w14:paraId="3D365F4A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40" w:after="4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1" w:name="Check5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4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4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5014B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Información </w:t>
            </w:r>
            <w:r w:rsidR="00D750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n poder de</w:t>
            </w:r>
            <w:r w:rsidR="005C35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otros </w:t>
            </w:r>
            <w:r w:rsidR="00D5000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rganismos</w:t>
            </w:r>
            <w:r w:rsidR="00D1797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5C35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gubernamentales (por ej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.</w:t>
            </w:r>
            <w:r w:rsidR="008F392B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,</w:t>
            </w:r>
            <w:r w:rsidR="001B1265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</w:t>
            </w:r>
            <w:r w:rsidR="005C3574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inmigración, bienestar social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54"/>
                  <w:enabled/>
                  <w:calcOnExit w:val="0"/>
                  <w:textInput/>
                </w:ffData>
              </w:fldChar>
            </w:r>
            <w:bookmarkStart w:id="142" w:name="Text254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42"/>
          </w:p>
          <w:p w14:paraId="69F27AD6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40" w:after="4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3" w:name="Check5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43"/>
            <w:r w:rsidR="005C35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5)</w:t>
            </w:r>
            <w:r w:rsidR="005C35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Policí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55"/>
                  <w:enabled/>
                  <w:calcOnExit w:val="0"/>
                  <w:textInput/>
                </w:ffData>
              </w:fldChar>
            </w:r>
            <w:bookmarkStart w:id="144" w:name="Text255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44"/>
          </w:p>
          <w:p w14:paraId="165F6599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40" w:after="4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6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INTERPOL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56"/>
                  <w:enabled/>
                  <w:calcOnExit w:val="0"/>
                  <w:textInput/>
                </w:ffData>
              </w:fldChar>
            </w:r>
            <w:bookmarkStart w:id="145" w:name="Text256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45"/>
          </w:p>
          <w:p w14:paraId="64C949BD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40" w:after="4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6" w:name="Check54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4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7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A152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cisiones</w:t>
            </w:r>
            <w:r w:rsidR="005014B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judiciales que obliguen a proporcionar información sobre el paradero del niñ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57"/>
                  <w:enabled/>
                  <w:calcOnExit w:val="0"/>
                  <w:textInput/>
                </w:ffData>
              </w:fldChar>
            </w:r>
            <w:bookmarkStart w:id="147" w:name="Text257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47"/>
          </w:p>
          <w:p w14:paraId="191EC97B" w14:textId="77777777" w:rsidR="00C42EED" w:rsidRPr="00133CE4" w:rsidRDefault="00C42EED" w:rsidP="00D75056">
            <w:pPr>
              <w:tabs>
                <w:tab w:val="left" w:pos="357"/>
                <w:tab w:val="left" w:pos="737"/>
              </w:tabs>
              <w:spacing w:before="40" w:after="4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8" w:name="Check5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48"/>
            <w:r w:rsidR="005C35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8)</w:t>
            </w:r>
            <w:r w:rsidR="005C357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="00A4099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="00D7505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5C3574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58"/>
                  <w:enabled/>
                  <w:calcOnExit w:val="0"/>
                  <w:textInput/>
                </w:ffData>
              </w:fldChar>
            </w:r>
            <w:bookmarkStart w:id="149" w:name="Text258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49"/>
          </w:p>
        </w:tc>
      </w:tr>
      <w:tr w:rsidR="00C42EED" w:rsidRPr="00133CE4" w14:paraId="3EBE9862" w14:textId="77777777" w:rsidTr="00C42EED">
        <w:trPr>
          <w:trHeight w:val="85"/>
          <w:jc w:val="center"/>
        </w:trPr>
        <w:tc>
          <w:tcPr>
            <w:tcW w:w="5040" w:type="dxa"/>
            <w:shd w:val="clear" w:color="auto" w:fill="auto"/>
          </w:tcPr>
          <w:p w14:paraId="7E7DC762" w14:textId="77777777" w:rsidR="00C42EED" w:rsidRPr="00133CE4" w:rsidRDefault="0014753B" w:rsidP="00EF2942">
            <w:pPr>
              <w:numPr>
                <w:ilvl w:val="0"/>
                <w:numId w:val="27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lastRenderedPageBreak/>
              <w:t>Por fav</w:t>
            </w:r>
            <w:r w:rsidR="00A1521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or indique quién es el respons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ble de tramitar las medidas enumeradas anteriormente en </w:t>
            </w:r>
            <w:r w:rsidR="00EB142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la pregunta</w: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28543871 \r \h  \* MERGEFORMAT </w:instrTex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)</w: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B97A2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consignand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l número pertinente al lado de la persona o autoridad responsable.</w:t>
            </w:r>
          </w:p>
          <w:p w14:paraId="3A56F3FC" w14:textId="77777777" w:rsidR="00C42EED" w:rsidRPr="00133CE4" w:rsidRDefault="005C3574" w:rsidP="00B32A68">
            <w:pPr>
              <w:tabs>
                <w:tab w:val="left" w:pos="858"/>
                <w:tab w:val="left" w:pos="1013"/>
              </w:tabs>
              <w:autoSpaceDE w:val="0"/>
              <w:autoSpaceDN w:val="0"/>
              <w:adjustRightInd w:val="0"/>
              <w:ind w:left="382"/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Por ej</w:t>
            </w:r>
            <w:r w:rsidR="00C42EED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.</w:t>
            </w:r>
            <w:r w:rsidR="008F392B"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>,</w:t>
            </w:r>
            <w:r w:rsidR="00B32A68"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>Autoridad Central</w:t>
            </w:r>
            <w:r w:rsidR="00C42EED"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>: 2, 3</w:t>
            </w:r>
          </w:p>
          <w:p w14:paraId="34DAEE47" w14:textId="77777777" w:rsidR="00C42EED" w:rsidRPr="00133CE4" w:rsidRDefault="0014753B" w:rsidP="00B32A68">
            <w:pPr>
              <w:tabs>
                <w:tab w:val="left" w:pos="1013"/>
              </w:tabs>
              <w:autoSpaceDE w:val="0"/>
              <w:autoSpaceDN w:val="0"/>
              <w:adjustRightInd w:val="0"/>
              <w:spacing w:after="60"/>
              <w:ind w:left="38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ab/>
            </w:r>
            <w:r w:rsidR="00D75056"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>R</w:t>
            </w:r>
            <w:r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>epresentante del solicitante</w:t>
            </w:r>
            <w:r w:rsidR="00C42EED"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>: 7</w:t>
            </w:r>
          </w:p>
        </w:tc>
        <w:tc>
          <w:tcPr>
            <w:tcW w:w="5400" w:type="dxa"/>
            <w:shd w:val="clear" w:color="auto" w:fill="auto"/>
          </w:tcPr>
          <w:p w14:paraId="4DF3EA91" w14:textId="77777777" w:rsidR="00C42EED" w:rsidRPr="00133CE4" w:rsidRDefault="005C3574" w:rsidP="00C42EED">
            <w:pPr>
              <w:spacing w:before="60"/>
              <w:ind w:left="350" w:hanging="35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utoridad Central</w:t>
            </w:r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59"/>
                  <w:enabled/>
                  <w:calcOnExit w:val="0"/>
                  <w:textInput/>
                </w:ffData>
              </w:fldChar>
            </w:r>
            <w:bookmarkStart w:id="150" w:name="Text259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50"/>
          </w:p>
          <w:p w14:paraId="217A8F2D" w14:textId="77777777" w:rsidR="00C42EED" w:rsidRPr="00133CE4" w:rsidRDefault="005C3574" w:rsidP="00C42EED">
            <w:pPr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solicitante</w:t>
            </w:r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60"/>
                  <w:enabled/>
                  <w:calcOnExit w:val="0"/>
                  <w:textInput/>
                </w:ffData>
              </w:fldChar>
            </w:r>
            <w:bookmarkStart w:id="151" w:name="Text260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51"/>
          </w:p>
          <w:p w14:paraId="75D3644C" w14:textId="77777777" w:rsidR="00C42EED" w:rsidRPr="00133CE4" w:rsidRDefault="005C3574" w:rsidP="00C42EED">
            <w:pPr>
              <w:spacing w:before="60"/>
              <w:ind w:left="350" w:hanging="35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representante del solicitante</w:t>
            </w:r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61"/>
                  <w:enabled/>
                  <w:calcOnExit w:val="0"/>
                  <w:textInput/>
                </w:ffData>
              </w:fldChar>
            </w:r>
            <w:bookmarkStart w:id="152" w:name="Text261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52"/>
          </w:p>
          <w:p w14:paraId="49BBA53B" w14:textId="77777777" w:rsidR="00C42EED" w:rsidRPr="00133CE4" w:rsidRDefault="005C3574" w:rsidP="00D75056">
            <w:pPr>
              <w:spacing w:before="60" w:after="60"/>
              <w:ind w:left="352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o</w:t>
            </w:r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8F063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8F063E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</w:t>
            </w:r>
            <w:r w:rsidR="00D7505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especifique</w:t>
            </w:r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62"/>
                  <w:enabled/>
                  <w:calcOnExit w:val="0"/>
                  <w:textInput/>
                </w:ffData>
              </w:fldChar>
            </w:r>
            <w:bookmarkStart w:id="153" w:name="Text262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53"/>
          </w:p>
        </w:tc>
      </w:tr>
      <w:tr w:rsidR="00C42EED" w:rsidRPr="00133CE4" w14:paraId="1E11E724" w14:textId="77777777" w:rsidTr="009E6DF4">
        <w:trPr>
          <w:trHeight w:val="20"/>
          <w:jc w:val="center"/>
        </w:trPr>
        <w:tc>
          <w:tcPr>
            <w:tcW w:w="5040" w:type="dxa"/>
            <w:shd w:val="clear" w:color="auto" w:fill="auto"/>
          </w:tcPr>
          <w:p w14:paraId="6B3B0A44" w14:textId="77777777" w:rsidR="00C42EED" w:rsidRPr="00133CE4" w:rsidRDefault="0014753B" w:rsidP="00EB142D">
            <w:pPr>
              <w:numPr>
                <w:ilvl w:val="0"/>
                <w:numId w:val="27"/>
              </w:numPr>
              <w:spacing w:before="60" w:after="12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favor indique, </w:t>
            </w:r>
            <w:r w:rsidR="00D1797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consignand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el número pertinente, cuáles de las medidas enumeradas anteriormente en </w:t>
            </w:r>
            <w:r w:rsidR="00EB142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la pregunta</w: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28543871 \r \h  \* MERGEFORMAT </w:instrTex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)</w: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necesitan una orden por parte de una autoridad competente.</w: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5305BC34" w14:textId="77777777" w:rsidR="00C42EED" w:rsidRPr="00133CE4" w:rsidRDefault="004E5F8A" w:rsidP="00C42EED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63"/>
                  <w:enabled/>
                  <w:calcOnExit w:val="0"/>
                  <w:textInput/>
                </w:ffData>
              </w:fldChar>
            </w:r>
            <w:bookmarkStart w:id="154" w:name="Text26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54"/>
          </w:p>
        </w:tc>
      </w:tr>
      <w:tr w:rsidR="00C42EED" w:rsidRPr="008A6EE9" w14:paraId="1B45C80C" w14:textId="77777777" w:rsidTr="009E6DF4">
        <w:trPr>
          <w:trHeight w:val="20"/>
          <w:jc w:val="center"/>
        </w:trPr>
        <w:tc>
          <w:tcPr>
            <w:tcW w:w="5040" w:type="dxa"/>
            <w:shd w:val="clear" w:color="auto" w:fill="auto"/>
          </w:tcPr>
          <w:p w14:paraId="2FDD1829" w14:textId="77777777" w:rsidR="00C42EED" w:rsidRPr="00133CE4" w:rsidRDefault="00AB7FA0" w:rsidP="00EF2942">
            <w:pPr>
              <w:numPr>
                <w:ilvl w:val="0"/>
                <w:numId w:val="27"/>
              </w:numPr>
              <w:tabs>
                <w:tab w:val="clear" w:pos="360"/>
                <w:tab w:val="left" w:pos="357"/>
              </w:tabs>
              <w:spacing w:before="60" w:after="12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bookmarkStart w:id="155" w:name="_Ref228539367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¿Qué medidas pueden </w:t>
            </w:r>
            <w:r w:rsidR="00D7505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doptarse</w:t>
            </w:r>
            <w:r w:rsidR="0052792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en su Estado para imped</w:t>
            </w:r>
            <w:r w:rsidR="0008425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ir traslados o repetidas sustracciones del niño?</w:t>
            </w:r>
            <w:bookmarkEnd w:id="155"/>
          </w:p>
          <w:p w14:paraId="4FF4ACB1" w14:textId="77777777" w:rsidR="00D356D5" w:rsidRPr="00133CE4" w:rsidRDefault="00A747D8" w:rsidP="009E6DF4">
            <w:pPr>
              <w:widowControl w:val="0"/>
              <w:tabs>
                <w:tab w:val="left" w:pos="357"/>
              </w:tabs>
              <w:snapToGrid w:val="0"/>
              <w:spacing w:before="60" w:after="120"/>
              <w:ind w:left="714" w:hanging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Por favor explique </w:t>
            </w:r>
            <w:r w:rsidR="00D7505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cuando </w:t>
            </w:r>
            <w:r w:rsidR="00084254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ea necesario</w:t>
            </w:r>
          </w:p>
          <w:p w14:paraId="7891ED4C" w14:textId="60C5049A" w:rsidR="00C42EED" w:rsidRPr="00133CE4" w:rsidRDefault="00D75056" w:rsidP="009E6DF4">
            <w:pPr>
              <w:tabs>
                <w:tab w:val="left" w:pos="357"/>
              </w:tabs>
              <w:snapToGrid w:val="0"/>
              <w:spacing w:before="60" w:after="120"/>
              <w:ind w:left="357"/>
              <w:rPr>
                <w:rFonts w:ascii="Franklin Gothic Book" w:hAnsi="Franklin Gothic Book" w:cs="Arial"/>
                <w:i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Remítase </w:t>
            </w:r>
            <w:r w:rsidR="00A747D8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también a la Guía de Buenas Prácticas, Parte</w:t>
            </w:r>
            <w:r w:rsidR="009E6DF4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 </w:t>
            </w:r>
            <w:r w:rsidR="00A747D8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III – Medidas de Prevención, disponible en </w:t>
            </w:r>
            <w:r w:rsidR="006B0BC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 </w:t>
            </w:r>
            <w:hyperlink r:id="rId26" w:history="1">
              <w:r w:rsidR="00C42EED" w:rsidRPr="00133CE4">
                <w:rPr>
                  <w:rStyle w:val="Hyperlink"/>
                  <w:rFonts w:ascii="Franklin Gothic Book" w:hAnsi="Franklin Gothic Book" w:cs="Arial"/>
                  <w:color w:val="auto"/>
                  <w:sz w:val="18"/>
                  <w:szCs w:val="18"/>
                  <w:lang w:val="es-ES"/>
                </w:rPr>
                <w:t>www.hcch.net</w:t>
              </w:r>
            </w:hyperlink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, en particular, al párrafo 3.1 sobre barreras al viaje internacional</w:t>
            </w:r>
          </w:p>
        </w:tc>
        <w:tc>
          <w:tcPr>
            <w:tcW w:w="5400" w:type="dxa"/>
            <w:shd w:val="clear" w:color="auto" w:fill="auto"/>
          </w:tcPr>
          <w:p w14:paraId="11496523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6" w:name="Check7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5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1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D7505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p</w:t>
            </w:r>
            <w:r w:rsidR="007D4E5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sitar </w:t>
            </w:r>
            <w:r w:rsidR="00D7505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</w:t>
            </w:r>
            <w:r w:rsidR="00D5000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/ </w:t>
            </w:r>
            <w:r w:rsidR="007D4E5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os</w:t>
            </w:r>
            <w:r w:rsidR="00D7505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</w:t>
            </w:r>
            <w:r w:rsidR="00B928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saporte</w:t>
            </w:r>
            <w:r w:rsidR="00D7505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/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 </w:t>
            </w:r>
            <w:r w:rsidR="00B928E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l niño en poder de las autoridade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64"/>
                  <w:enabled/>
                  <w:calcOnExit w:val="0"/>
                  <w:textInput/>
                </w:ffData>
              </w:fldChar>
            </w:r>
            <w:bookmarkStart w:id="157" w:name="Text264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57"/>
          </w:p>
          <w:p w14:paraId="47B9B22D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8" w:name="Check7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5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2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4E5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positar el </w:t>
            </w:r>
            <w:r w:rsidR="007D4E5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</w:t>
            </w:r>
            <w:r w:rsidR="00B928E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saporte del </w:t>
            </w:r>
            <w:r w:rsidR="007D4E5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upuesto </w:t>
            </w:r>
            <w:r w:rsidR="00B928E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ustractor en poder de las autoridade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65"/>
                  <w:enabled/>
                  <w:calcOnExit w:val="0"/>
                  <w:textInput/>
                </w:ffData>
              </w:fldChar>
            </w:r>
            <w:bookmarkStart w:id="159" w:name="Text265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59"/>
          </w:p>
          <w:p w14:paraId="39F5469C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0" w:name="Check7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6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3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4E5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btener </w:t>
            </w:r>
            <w:r w:rsidR="00B928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órdenes para </w:t>
            </w:r>
            <w:r w:rsidR="007D4E5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mpedir </w:t>
            </w:r>
            <w:r w:rsidR="00B928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traslado del niñ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66"/>
                  <w:enabled/>
                  <w:calcOnExit w:val="0"/>
                  <w:textInput/>
                </w:ffData>
              </w:fldChar>
            </w:r>
            <w:bookmarkStart w:id="161" w:name="Text266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61"/>
          </w:p>
          <w:p w14:paraId="11A2957B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2" w:name="Check80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62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4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4E5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mitir alertas fronterizas y/o portuarias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67"/>
                  <w:enabled/>
                  <w:calcOnExit w:val="0"/>
                  <w:textInput/>
                </w:ffData>
              </w:fldChar>
            </w:r>
            <w:bookmarkStart w:id="163" w:name="Text267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63"/>
          </w:p>
          <w:p w14:paraId="254D5C1D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4" w:name="Check114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6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(5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D4352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xigir al </w:t>
            </w:r>
            <w:r w:rsidR="007D4E5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upuesto </w:t>
            </w:r>
            <w:r w:rsidR="00D5000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ustractor que se presente</w:t>
            </w:r>
            <w:r w:rsidR="00D4352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eriódicamente a</w:t>
            </w:r>
            <w:r w:rsidR="00D5000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te</w:t>
            </w:r>
            <w:r w:rsidR="00D4352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s autoridades</w:t>
            </w:r>
          </w:p>
          <w:p w14:paraId="23D38281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(6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D4352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xigir al </w:t>
            </w:r>
            <w:r w:rsidR="007D4E5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upuesto </w:t>
            </w:r>
            <w:r w:rsidR="00D4352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ustractor el pago de una fianza/depósito</w:t>
            </w:r>
          </w:p>
          <w:p w14:paraId="04424AA9" w14:textId="77777777" w:rsidR="00C42EED" w:rsidRPr="00133CE4" w:rsidRDefault="00C42EED" w:rsidP="00C42EED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5" w:name="Check51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65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7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7D4E5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olocar temporalmente al niño bajo cuidado institucional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68"/>
                  <w:enabled/>
                  <w:calcOnExit w:val="0"/>
                  <w:textInput/>
                </w:ffData>
              </w:fldChar>
            </w:r>
            <w:bookmarkStart w:id="166" w:name="Text268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66"/>
          </w:p>
          <w:p w14:paraId="7E36E6EB" w14:textId="77777777" w:rsidR="00C42EED" w:rsidRPr="00133CE4" w:rsidRDefault="00C42EED" w:rsidP="007D4E50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7" w:name="Check11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6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8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4E5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a</w:t>
            </w:r>
            <w:r w:rsidR="00A4099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  <w:r w:rsidR="007D4E5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7D4E50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</w:t>
            </w:r>
            <w:r w:rsidR="00093AA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specifique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69"/>
                  <w:enabled/>
                  <w:calcOnExit w:val="0"/>
                  <w:textInput/>
                </w:ffData>
              </w:fldChar>
            </w:r>
            <w:bookmarkStart w:id="168" w:name="Text269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68"/>
          </w:p>
        </w:tc>
      </w:tr>
      <w:tr w:rsidR="00C42EED" w:rsidRPr="00133CE4" w14:paraId="2D3688B3" w14:textId="77777777" w:rsidTr="00C42EED">
        <w:trPr>
          <w:trHeight w:val="582"/>
          <w:jc w:val="center"/>
        </w:trPr>
        <w:tc>
          <w:tcPr>
            <w:tcW w:w="5040" w:type="dxa"/>
            <w:shd w:val="clear" w:color="auto" w:fill="auto"/>
          </w:tcPr>
          <w:p w14:paraId="5F1845CE" w14:textId="77777777" w:rsidR="00C42EED" w:rsidRPr="00133CE4" w:rsidRDefault="00D4352B" w:rsidP="00B97A27">
            <w:pPr>
              <w:numPr>
                <w:ilvl w:val="0"/>
                <w:numId w:val="27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or fa</w:t>
            </w:r>
            <w:r w:rsidR="00A1521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vor indique quién puede solicit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r las medidas enumeradas anteriormente en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la pregunta</w: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28539367 \r \h  \* MERGEFORMAT </w:instrTex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f)</w: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B97A2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consignando </w:t>
            </w:r>
            <w:r w:rsidR="00B56D3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l número pertinente al lado de la autoridad o persona responsable.</w:t>
            </w:r>
          </w:p>
        </w:tc>
        <w:tc>
          <w:tcPr>
            <w:tcW w:w="5400" w:type="dxa"/>
            <w:shd w:val="clear" w:color="auto" w:fill="auto"/>
          </w:tcPr>
          <w:p w14:paraId="413ADAAF" w14:textId="77777777" w:rsidR="00C42EED" w:rsidRPr="00133CE4" w:rsidRDefault="00B56D3A" w:rsidP="00C42EED">
            <w:pPr>
              <w:spacing w:before="60" w:after="60"/>
              <w:ind w:left="350" w:hanging="35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utoridad Central</w:t>
            </w:r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70"/>
                  <w:enabled/>
                  <w:calcOnExit w:val="0"/>
                  <w:textInput/>
                </w:ffData>
              </w:fldChar>
            </w:r>
            <w:bookmarkStart w:id="169" w:name="Text270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69"/>
          </w:p>
          <w:p w14:paraId="09E4462B" w14:textId="77777777" w:rsidR="00C42EED" w:rsidRPr="00133CE4" w:rsidRDefault="007D4E50" w:rsidP="00C42EED">
            <w:pPr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solicitante</w:t>
            </w:r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71"/>
                  <w:enabled/>
                  <w:calcOnExit w:val="0"/>
                  <w:textInput/>
                </w:ffData>
              </w:fldChar>
            </w:r>
            <w:bookmarkStart w:id="170" w:name="Text271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70"/>
          </w:p>
          <w:p w14:paraId="156483E4" w14:textId="77777777" w:rsidR="00C42EED" w:rsidRPr="00133CE4" w:rsidRDefault="007D4E50" w:rsidP="00C42EED">
            <w:pPr>
              <w:spacing w:before="60" w:after="60"/>
              <w:ind w:left="350" w:hanging="35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r</w:t>
            </w:r>
            <w:r w:rsidR="00B9690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presentante del solicitante</w:t>
            </w:r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72"/>
                  <w:enabled/>
                  <w:calcOnExit w:val="0"/>
                  <w:textInput/>
                </w:ffData>
              </w:fldChar>
            </w:r>
            <w:bookmarkStart w:id="171" w:name="Text272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71"/>
          </w:p>
          <w:p w14:paraId="4C247202" w14:textId="77777777" w:rsidR="00C42EED" w:rsidRPr="00133CE4" w:rsidRDefault="00B9690B" w:rsidP="007D4E50">
            <w:pPr>
              <w:spacing w:before="60" w:after="60"/>
              <w:ind w:left="352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o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="00093AA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</w:t>
            </w:r>
            <w:r w:rsidR="007D4E50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especifique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73"/>
                  <w:enabled/>
                  <w:calcOnExit w:val="0"/>
                  <w:textInput/>
                </w:ffData>
              </w:fldChar>
            </w:r>
            <w:bookmarkStart w:id="172" w:name="Text273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72"/>
          </w:p>
        </w:tc>
      </w:tr>
      <w:tr w:rsidR="00C42EED" w:rsidRPr="00133CE4" w14:paraId="72657124" w14:textId="77777777" w:rsidTr="00C42EED">
        <w:trPr>
          <w:trHeight w:val="77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709EE" w14:textId="77777777" w:rsidR="00C42EED" w:rsidRPr="00133CE4" w:rsidRDefault="00B9690B" w:rsidP="00B97A27">
            <w:pPr>
              <w:numPr>
                <w:ilvl w:val="0"/>
                <w:numId w:val="27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favor indique, </w:t>
            </w:r>
            <w:r w:rsidR="00B97A2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consignand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l número pertinente, cuáles de las medidas enumeradas anteriormente en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la pregunt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28539367 \r \h </w:instrText>
            </w:r>
            <w:r w:rsidR="00600DB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f)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necesitan una orden por parte de una autoridad competente.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4AD34" w14:textId="77777777" w:rsidR="00C42EED" w:rsidRPr="00133CE4" w:rsidRDefault="004E5F8A" w:rsidP="00C42EED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74"/>
                  <w:enabled/>
                  <w:calcOnExit w:val="0"/>
                  <w:textInput/>
                </w:ffData>
              </w:fldChar>
            </w:r>
            <w:bookmarkStart w:id="173" w:name="Text274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73"/>
          </w:p>
        </w:tc>
      </w:tr>
    </w:tbl>
    <w:p w14:paraId="38B25655" w14:textId="77777777" w:rsidR="000517C7" w:rsidRPr="00133CE4" w:rsidRDefault="000517C7">
      <w:pPr>
        <w:rPr>
          <w:rFonts w:ascii="Franklin Gothic Book" w:hAnsi="Franklin Gothic Book"/>
          <w:b/>
          <w:bCs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C42EED" w:rsidRPr="008A6EE9" w14:paraId="1774E5EF" w14:textId="77777777" w:rsidTr="00C42EED">
        <w:trPr>
          <w:trHeight w:val="399"/>
          <w:jc w:val="center"/>
        </w:trPr>
        <w:tc>
          <w:tcPr>
            <w:tcW w:w="10440" w:type="dxa"/>
            <w:gridSpan w:val="2"/>
            <w:shd w:val="clear" w:color="auto" w:fill="D9D9D9"/>
          </w:tcPr>
          <w:p w14:paraId="2CA6D638" w14:textId="77777777" w:rsidR="00C42EED" w:rsidRPr="00133CE4" w:rsidRDefault="00B9690B" w:rsidP="00C735C5">
            <w:pPr>
              <w:pStyle w:val="Heading1"/>
            </w:pPr>
            <w:bookmarkStart w:id="174" w:name="_Ref280197252"/>
            <w:bookmarkStart w:id="175" w:name="_Toc287535745"/>
            <w:bookmarkStart w:id="176" w:name="_Toc125412421"/>
            <w:r w:rsidRPr="00133CE4">
              <w:t>Representación legal y a</w:t>
            </w:r>
            <w:r w:rsidR="004A3C05" w:rsidRPr="00133CE4">
              <w:t>sistencia jurídica</w:t>
            </w:r>
            <w:bookmarkEnd w:id="174"/>
            <w:bookmarkEnd w:id="175"/>
            <w:bookmarkEnd w:id="176"/>
          </w:p>
        </w:tc>
      </w:tr>
      <w:tr w:rsidR="00C42EED" w:rsidRPr="00133CE4" w14:paraId="413D6740" w14:textId="77777777" w:rsidTr="00C42EED">
        <w:trPr>
          <w:trHeight w:val="314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7AA5AF27" w14:textId="77777777" w:rsidR="00C42EED" w:rsidRPr="00133CE4" w:rsidRDefault="00C42EED" w:rsidP="001D062C">
            <w:pPr>
              <w:pStyle w:val="Heading2"/>
              <w:rPr>
                <w:lang w:eastAsia="en-CA"/>
              </w:rPr>
            </w:pPr>
            <w:bookmarkStart w:id="177" w:name="_Ref269285394"/>
            <w:bookmarkStart w:id="178" w:name="_Toc287535746"/>
            <w:bookmarkStart w:id="179" w:name="_Toc125412422"/>
            <w:r w:rsidRPr="00133CE4">
              <w:rPr>
                <w:lang w:eastAsia="en-CA"/>
              </w:rPr>
              <w:t>General</w:t>
            </w:r>
            <w:bookmarkEnd w:id="177"/>
            <w:bookmarkEnd w:id="178"/>
            <w:bookmarkEnd w:id="179"/>
          </w:p>
        </w:tc>
      </w:tr>
      <w:tr w:rsidR="00C42EED" w:rsidRPr="00133CE4" w14:paraId="3083AAB4" w14:textId="77777777" w:rsidTr="00C42EED">
        <w:trPr>
          <w:trHeight w:val="314"/>
          <w:jc w:val="center"/>
        </w:trPr>
        <w:tc>
          <w:tcPr>
            <w:tcW w:w="5040" w:type="dxa"/>
            <w:shd w:val="clear" w:color="auto" w:fill="auto"/>
          </w:tcPr>
          <w:p w14:paraId="6BAED44B" w14:textId="77777777" w:rsidR="00C42EED" w:rsidRPr="00133CE4" w:rsidRDefault="00AD2E7E" w:rsidP="00EF2942">
            <w:pPr>
              <w:numPr>
                <w:ilvl w:val="0"/>
                <w:numId w:val="18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¿Ha fo</w:t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rmulado su Estado alguna reserv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al artículo 26 del Convenio?</w:t>
            </w:r>
          </w:p>
        </w:tc>
        <w:tc>
          <w:tcPr>
            <w:tcW w:w="5400" w:type="dxa"/>
            <w:shd w:val="clear" w:color="auto" w:fill="auto"/>
          </w:tcPr>
          <w:p w14:paraId="2D133D7B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0" w:name="Check81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80"/>
            <w:r w:rsidR="00AD2E7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</w:p>
          <w:p w14:paraId="562A5174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1" w:name="Check82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81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</w:tc>
      </w:tr>
      <w:tr w:rsidR="00C42EED" w:rsidRPr="00133CE4" w14:paraId="50E681ED" w14:textId="77777777" w:rsidTr="00C42EED">
        <w:trPr>
          <w:trHeight w:val="264"/>
          <w:jc w:val="center"/>
        </w:trPr>
        <w:tc>
          <w:tcPr>
            <w:tcW w:w="5040" w:type="dxa"/>
            <w:shd w:val="clear" w:color="auto" w:fill="auto"/>
          </w:tcPr>
          <w:p w14:paraId="463893E2" w14:textId="77777777" w:rsidR="00C42EED" w:rsidRPr="00133CE4" w:rsidRDefault="00AD2E7E" w:rsidP="00EF2942">
            <w:pPr>
              <w:numPr>
                <w:ilvl w:val="0"/>
                <w:numId w:val="18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Proporciona la Autor</w:t>
            </w:r>
            <w:r w:rsidR="004A3C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dad Central asesoramiento jurídic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 lo que se refiere a la</w:t>
            </w:r>
            <w:r w:rsidR="0031346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olicitud</w:t>
            </w:r>
            <w:r w:rsidR="0031346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restitución?</w:t>
            </w:r>
          </w:p>
        </w:tc>
        <w:tc>
          <w:tcPr>
            <w:tcW w:w="5400" w:type="dxa"/>
            <w:shd w:val="clear" w:color="auto" w:fill="auto"/>
          </w:tcPr>
          <w:p w14:paraId="038E0C70" w14:textId="77777777" w:rsidR="00C42EED" w:rsidRPr="00133CE4" w:rsidRDefault="00C42EED" w:rsidP="00C42EE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2" w:name="Check400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82"/>
            <w:r w:rsidR="00AD2E7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</w:p>
          <w:p w14:paraId="7B7FD52A" w14:textId="77777777" w:rsidR="00C42EED" w:rsidRPr="00133CE4" w:rsidRDefault="00C42EED" w:rsidP="00C42EE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3" w:name="Check414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83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  <w:p w14:paraId="72219A1A" w14:textId="77777777" w:rsidR="00C42EED" w:rsidRPr="00133CE4" w:rsidRDefault="00C42EED" w:rsidP="00C42EE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4" w:name="Check403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84"/>
            <w:r w:rsidR="00AD2E7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, sin embarg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</w:p>
          <w:p w14:paraId="0E21BC61" w14:textId="77777777" w:rsidR="00AD2E7E" w:rsidRPr="00133CE4" w:rsidRDefault="00C42EED" w:rsidP="00C42EED">
            <w:pPr>
              <w:tabs>
                <w:tab w:val="left" w:pos="726"/>
              </w:tabs>
              <w:spacing w:before="60"/>
              <w:ind w:left="728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5" w:name="Check401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85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AD2E7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Autoridad Central </w:t>
            </w:r>
            <w:r w:rsidR="0031346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derivará </w:t>
            </w:r>
            <w:r w:rsidR="00AD2E7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l solicitante </w:t>
            </w:r>
            <w:r w:rsidR="009378A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 </w:t>
            </w:r>
            <w:r w:rsidR="00AD2E7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la persona o autoridad pertinente con el fin de</w:t>
            </w:r>
            <w:r w:rsidR="00B44E9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obtener asesoramiento jurídico</w:t>
            </w:r>
          </w:p>
          <w:p w14:paraId="3F447C20" w14:textId="77777777" w:rsidR="00C42EED" w:rsidRPr="00133CE4" w:rsidRDefault="00C42EED" w:rsidP="00C42EED">
            <w:pPr>
              <w:tabs>
                <w:tab w:val="left" w:pos="726"/>
              </w:tabs>
              <w:spacing w:before="60"/>
              <w:ind w:left="728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6" w:name="Check402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86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AD2E7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Autoridad Central proporcionará </w:t>
            </w:r>
            <w:r w:rsidR="0031346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información </w:t>
            </w:r>
            <w:r w:rsidR="004A3C0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 cará</w:t>
            </w:r>
            <w:r w:rsidR="00AD2E7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ter general</w:t>
            </w:r>
            <w:r w:rsidR="004A3C0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31346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relativa </w:t>
            </w:r>
            <w:r w:rsidR="004A3C0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 la </w:t>
            </w:r>
            <w:r w:rsidR="0031346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egislación </w:t>
            </w:r>
            <w:r w:rsidR="006E34B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y los </w:t>
            </w:r>
            <w:r w:rsidR="0031346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rocedimientos aplicables</w:t>
            </w:r>
          </w:p>
          <w:p w14:paraId="415ABBE1" w14:textId="77777777" w:rsidR="00C42EED" w:rsidRPr="00133CE4" w:rsidRDefault="00C42EED" w:rsidP="0031346D">
            <w:pPr>
              <w:tabs>
                <w:tab w:val="left" w:pos="726"/>
              </w:tabs>
              <w:spacing w:before="60" w:after="60"/>
              <w:ind w:left="726" w:hanging="357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7" w:name="Check404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87"/>
            <w:r w:rsidR="006E34B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</w:t>
            </w:r>
            <w:r w:rsidR="00093AA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093AA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</w:t>
            </w:r>
            <w:r w:rsidR="0031346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especifique</w:t>
            </w:r>
            <w:r w:rsidR="00093AA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75"/>
                  <w:enabled/>
                  <w:calcOnExit w:val="0"/>
                  <w:textInput/>
                </w:ffData>
              </w:fldChar>
            </w:r>
            <w:bookmarkStart w:id="188" w:name="Text275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88"/>
          </w:p>
        </w:tc>
      </w:tr>
      <w:tr w:rsidR="00C42EED" w:rsidRPr="008A6EE9" w14:paraId="63A08E29" w14:textId="77777777" w:rsidTr="00C42EED">
        <w:trPr>
          <w:trHeight w:val="470"/>
          <w:jc w:val="center"/>
        </w:trPr>
        <w:tc>
          <w:tcPr>
            <w:tcW w:w="5040" w:type="dxa"/>
            <w:shd w:val="clear" w:color="auto" w:fill="auto"/>
          </w:tcPr>
          <w:p w14:paraId="36133D1C" w14:textId="77777777" w:rsidR="00C42EED" w:rsidRPr="00133CE4" w:rsidRDefault="006E34BA" w:rsidP="00EF2942">
            <w:pPr>
              <w:numPr>
                <w:ilvl w:val="0"/>
                <w:numId w:val="18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189" w:name="_Ref22853998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¿Se exige la representación legal en los procesos de restitución?</w:t>
            </w:r>
            <w:bookmarkEnd w:id="189"/>
          </w:p>
          <w:p w14:paraId="1B1C371D" w14:textId="77777777" w:rsidR="00C42EED" w:rsidRPr="00133CE4" w:rsidRDefault="00093AAD" w:rsidP="00C42EED">
            <w:pPr>
              <w:tabs>
                <w:tab w:val="left" w:pos="450"/>
              </w:tabs>
              <w:autoSpaceDE w:val="0"/>
              <w:autoSpaceDN w:val="0"/>
              <w:adjustRightInd w:val="0"/>
              <w:spacing w:before="60" w:after="6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6E34BA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6E34BA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25</w:t>
            </w:r>
          </w:p>
          <w:p w14:paraId="247B0224" w14:textId="77777777" w:rsidR="00C42EED" w:rsidRPr="00133CE4" w:rsidRDefault="00C42EED" w:rsidP="00C42EED">
            <w:pPr>
              <w:tabs>
                <w:tab w:val="left" w:pos="450"/>
              </w:tabs>
              <w:autoSpaceDE w:val="0"/>
              <w:autoSpaceDN w:val="0"/>
              <w:adjustRightInd w:val="0"/>
              <w:spacing w:before="60" w:after="60"/>
              <w:ind w:left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</w:t>
            </w:r>
            <w:r w:rsidR="00251B8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or favor explique cuando</w:t>
            </w:r>
            <w:r w:rsidR="006E34BA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sea necesario</w:t>
            </w:r>
          </w:p>
        </w:tc>
        <w:tc>
          <w:tcPr>
            <w:tcW w:w="5400" w:type="dxa"/>
            <w:shd w:val="clear" w:color="auto" w:fill="auto"/>
          </w:tcPr>
          <w:p w14:paraId="1E0DF82C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0" w:name="Check303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90"/>
            <w:r w:rsidR="006E34B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76"/>
                  <w:enabled/>
                  <w:calcOnExit w:val="0"/>
                  <w:textInput/>
                </w:ffData>
              </w:fldChar>
            </w:r>
            <w:bookmarkStart w:id="191" w:name="Text276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91"/>
          </w:p>
          <w:p w14:paraId="18F66257" w14:textId="77777777" w:rsidR="00C42EED" w:rsidRPr="00133CE4" w:rsidRDefault="00C42EED" w:rsidP="00C42EED">
            <w:pPr>
              <w:tabs>
                <w:tab w:val="left" w:pos="357"/>
                <w:tab w:val="left" w:pos="450"/>
              </w:tabs>
              <w:autoSpaceDE w:val="0"/>
              <w:autoSpaceDN w:val="0"/>
              <w:adjustRightInd w:val="0"/>
              <w:spacing w:after="12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2" w:name="Check304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92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 xml:space="preserve">No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77"/>
                  <w:enabled/>
                  <w:calcOnExit w:val="0"/>
                  <w:textInput/>
                </w:ffData>
              </w:fldChar>
            </w:r>
            <w:bookmarkStart w:id="193" w:name="Text277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93"/>
          </w:p>
          <w:p w14:paraId="3F27597B" w14:textId="77777777" w:rsidR="00C42EED" w:rsidRPr="00133CE4" w:rsidRDefault="00C42EED" w:rsidP="00C42EED">
            <w:pPr>
              <w:tabs>
                <w:tab w:val="left" w:pos="357"/>
                <w:tab w:val="left" w:pos="450"/>
              </w:tabs>
              <w:autoSpaceDE w:val="0"/>
              <w:autoSpaceDN w:val="0"/>
              <w:adjustRightInd w:val="0"/>
              <w:spacing w:after="12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6E34B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, pero es recomendabl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78"/>
                  <w:enabled/>
                  <w:calcOnExit w:val="0"/>
                  <w:textInput/>
                </w:ffData>
              </w:fldChar>
            </w:r>
            <w:bookmarkStart w:id="194" w:name="Text278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94"/>
          </w:p>
        </w:tc>
      </w:tr>
      <w:tr w:rsidR="00C42EED" w:rsidRPr="00133CE4" w14:paraId="4580DE6D" w14:textId="77777777" w:rsidTr="00C42EED">
        <w:trPr>
          <w:trHeight w:val="264"/>
          <w:jc w:val="center"/>
        </w:trPr>
        <w:tc>
          <w:tcPr>
            <w:tcW w:w="5040" w:type="dxa"/>
            <w:shd w:val="clear" w:color="auto" w:fill="auto"/>
          </w:tcPr>
          <w:p w14:paraId="79D35D7F" w14:textId="77777777" w:rsidR="00C42EED" w:rsidRPr="00133CE4" w:rsidRDefault="004A3C05" w:rsidP="00EF2942">
            <w:pPr>
              <w:numPr>
                <w:ilvl w:val="0"/>
                <w:numId w:val="18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195" w:name="_Ref26928539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6E34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ál es el </w:t>
            </w:r>
            <w:r w:rsidR="0031346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ol </w:t>
            </w:r>
            <w:r w:rsidR="006E34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la Autoridad Central a la hora de </w:t>
            </w:r>
            <w:r w:rsidR="007A2DF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gestionar</w:t>
            </w:r>
            <w:r w:rsidR="0031346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6E34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representación legal?</w:t>
            </w:r>
            <w:bookmarkEnd w:id="195"/>
          </w:p>
          <w:p w14:paraId="3CB6C5A7" w14:textId="6527BED6" w:rsidR="00C42EED" w:rsidRPr="00133CE4" w:rsidRDefault="00093AAD" w:rsidP="00C42EED">
            <w:pPr>
              <w:tabs>
                <w:tab w:val="left" w:pos="450"/>
              </w:tabs>
              <w:autoSpaceDE w:val="0"/>
              <w:autoSpaceDN w:val="0"/>
              <w:adjustRightInd w:val="0"/>
              <w:spacing w:before="60" w:after="6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6E34BA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6E34BA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7</w:t>
            </w:r>
            <w:r w:rsidR="007E70D2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2)</w:t>
            </w:r>
            <w:r w:rsidR="004848A3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</w:t>
            </w:r>
            <w:r w:rsidR="00C42EED" w:rsidRPr="00E86E2C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g)</w:t>
            </w:r>
          </w:p>
        </w:tc>
        <w:tc>
          <w:tcPr>
            <w:tcW w:w="5400" w:type="dxa"/>
            <w:shd w:val="clear" w:color="auto" w:fill="auto"/>
          </w:tcPr>
          <w:p w14:paraId="4AC95C87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6" w:name="Check453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96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El solicitante deberá llevar a cabo </w:t>
            </w:r>
            <w:r w:rsidR="009378A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las gestiones necesarias para su representación legal, sin embargo,</w:t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la Autoridad Central:</w:t>
            </w:r>
          </w:p>
          <w:p w14:paraId="29EF7E1C" w14:textId="77777777" w:rsidR="00C42EED" w:rsidRPr="00133CE4" w:rsidRDefault="00C42EED" w:rsidP="00C42EED">
            <w:pPr>
              <w:tabs>
                <w:tab w:val="left" w:pos="726"/>
              </w:tabs>
              <w:spacing w:before="60"/>
              <w:ind w:left="726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2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roporcionará al solicitante una lista </w:t>
            </w:r>
            <w:r w:rsidR="0031346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</w:t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abogados</w:t>
            </w:r>
          </w:p>
          <w:p w14:paraId="63C5D48E" w14:textId="77777777" w:rsidR="00C42EED" w:rsidRPr="00133CE4" w:rsidRDefault="00C42EED" w:rsidP="00C42EED">
            <w:pPr>
              <w:tabs>
                <w:tab w:val="left" w:pos="726"/>
              </w:tabs>
              <w:spacing w:before="60"/>
              <w:ind w:left="726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2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Pro</w:t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cionará al solicitante una lista </w:t>
            </w:r>
            <w:r w:rsidR="0031346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</w:t>
            </w:r>
            <w:r w:rsidR="009378A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abogados cuyos servicios sean gratuitos</w:t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o de tarifa reducida</w:t>
            </w:r>
          </w:p>
          <w:p w14:paraId="37784A5E" w14:textId="77777777" w:rsidR="00C42EED" w:rsidRPr="00133CE4" w:rsidRDefault="00C42EED" w:rsidP="00C42EED">
            <w:pPr>
              <w:tabs>
                <w:tab w:val="left" w:pos="726"/>
              </w:tabs>
              <w:spacing w:before="60"/>
              <w:ind w:left="726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2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31346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: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79"/>
                  <w:enabled/>
                  <w:calcOnExit w:val="0"/>
                  <w:textInput/>
                </w:ffData>
              </w:fldChar>
            </w:r>
            <w:bookmarkStart w:id="197" w:name="Text279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97"/>
          </w:p>
          <w:p w14:paraId="1CC9B884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No se exige representación legal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. </w:t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Autoridad Central garantiza que la solicitud se envía a la autoridad competente para </w:t>
            </w:r>
            <w:r w:rsidR="00EC7A2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que adopte las medidas pertinentes</w:t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.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</w:t>
            </w:r>
            <w:r w:rsidR="00732D92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or favor proporcione información adicional en caso de que sea necesari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80"/>
                  <w:enabled/>
                  <w:calcOnExit w:val="0"/>
                  <w:textInput/>
                </w:ffData>
              </w:fldChar>
            </w:r>
            <w:bookmarkStart w:id="198" w:name="Text280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98"/>
          </w:p>
          <w:p w14:paraId="01B8548F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9" w:name="Check94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199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EC7A2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La r</w:t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epresentación legal </w:t>
            </w:r>
            <w:r w:rsidR="00EC7A2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es </w:t>
            </w:r>
            <w:r w:rsidR="007A2DF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gestionada </w:t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or la Autoridad Central.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EC7A2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representación es prestada </w:t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or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:</w:t>
            </w:r>
          </w:p>
          <w:p w14:paraId="179092B2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0" w:name="Check454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00"/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Abogados de la Autoridad Central</w:t>
            </w:r>
          </w:p>
          <w:p w14:paraId="2058789B" w14:textId="77777777" w:rsidR="00EC7A2E" w:rsidRPr="00133CE4" w:rsidRDefault="00B32A68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EC7A2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C7A2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EC7A2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EC7A2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bogados particulares</w:t>
            </w:r>
          </w:p>
          <w:p w14:paraId="7D1796CA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1" w:name="Check455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01"/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031D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Ministerio Público</w:t>
            </w:r>
          </w:p>
          <w:p w14:paraId="0D00C456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2" w:name="Check456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02"/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</w:t>
            </w:r>
            <w:r w:rsidR="00EC7A2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(</w:t>
            </w:r>
            <w:r w:rsidR="00EC7A2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por favor </w:t>
            </w:r>
            <w:r w:rsidR="00732D92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: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81"/>
                  <w:enabled/>
                  <w:calcOnExit w:val="0"/>
                  <w:textInput/>
                </w:ffData>
              </w:fldChar>
            </w:r>
            <w:bookmarkStart w:id="203" w:name="Text281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03"/>
          </w:p>
          <w:p w14:paraId="7178E1F1" w14:textId="77777777" w:rsidR="00C42EED" w:rsidRPr="00133CE4" w:rsidRDefault="00C42EED" w:rsidP="00EC7A2E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2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732D9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C7A2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por favor 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82"/>
                  <w:enabled/>
                  <w:calcOnExit w:val="0"/>
                  <w:textInput/>
                </w:ffData>
              </w:fldChar>
            </w:r>
            <w:bookmarkStart w:id="204" w:name="Text282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04"/>
          </w:p>
        </w:tc>
      </w:tr>
      <w:tr w:rsidR="00C42EED" w:rsidRPr="00133CE4" w14:paraId="1FFA100E" w14:textId="77777777" w:rsidTr="00C42EED">
        <w:trPr>
          <w:trHeight w:val="383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7BE1C972" w14:textId="77777777" w:rsidR="00C42EED" w:rsidRPr="00133CE4" w:rsidRDefault="00207B3E" w:rsidP="001D062C">
            <w:pPr>
              <w:pStyle w:val="Heading2"/>
              <w:rPr>
                <w:lang w:eastAsia="en-CA"/>
              </w:rPr>
            </w:pPr>
            <w:bookmarkStart w:id="205" w:name="_Ref280196345"/>
            <w:bookmarkStart w:id="206" w:name="_Ref280197305"/>
            <w:bookmarkStart w:id="207" w:name="_Ref280198227"/>
            <w:bookmarkStart w:id="208" w:name="_Toc287535747"/>
            <w:bookmarkStart w:id="209" w:name="_Toc125412423"/>
            <w:r w:rsidRPr="00133CE4">
              <w:rPr>
                <w:lang w:eastAsia="en-CA"/>
              </w:rPr>
              <w:t>Asistencia jurídica gratuita</w:t>
            </w:r>
            <w:r w:rsidR="003B29A6" w:rsidRPr="00133CE4">
              <w:rPr>
                <w:lang w:eastAsia="en-CA"/>
              </w:rPr>
              <w:t xml:space="preserve"> o de tarifa reducida</w:t>
            </w:r>
            <w:bookmarkEnd w:id="205"/>
            <w:bookmarkEnd w:id="206"/>
            <w:bookmarkEnd w:id="207"/>
            <w:bookmarkEnd w:id="208"/>
            <w:bookmarkEnd w:id="209"/>
          </w:p>
        </w:tc>
      </w:tr>
      <w:tr w:rsidR="00C42EED" w:rsidRPr="008A6EE9" w14:paraId="05C57636" w14:textId="77777777" w:rsidTr="00C42EED">
        <w:trPr>
          <w:trHeight w:val="515"/>
          <w:jc w:val="center"/>
        </w:trPr>
        <w:tc>
          <w:tcPr>
            <w:tcW w:w="5040" w:type="dxa"/>
            <w:shd w:val="clear" w:color="auto" w:fill="auto"/>
          </w:tcPr>
          <w:p w14:paraId="5746A374" w14:textId="77777777" w:rsidR="00C42EED" w:rsidRPr="00133CE4" w:rsidRDefault="004A3C05" w:rsidP="008764CF">
            <w:pPr>
              <w:numPr>
                <w:ilvl w:val="0"/>
                <w:numId w:val="29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e dispone en su Estado de asistencia </w:t>
            </w:r>
            <w:r w:rsidR="008764C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jurídica gratuita o de tarifa reducid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</w:t>
            </w:r>
            <w:r w:rsidR="003545B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</w:t>
            </w:r>
            <w:r w:rsidR="008764C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licitant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 </w:t>
            </w:r>
            <w:r w:rsidR="008764C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marco de un proces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?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4BF98616" w14:textId="77777777" w:rsidR="00C42EED" w:rsidRPr="00133CE4" w:rsidRDefault="00C42EED" w:rsidP="00C42EE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13C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, </w:t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sistencia jurí</w:t>
            </w:r>
            <w:r w:rsidR="00013C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i</w:t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a</w:t>
            </w:r>
            <w:r w:rsidR="00013C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gratuit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br/>
            </w:r>
            <w:r w:rsidR="00013C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ase a la pregunt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66893637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3E99D7E1" w14:textId="77777777" w:rsidR="00C42EED" w:rsidRPr="00133CE4" w:rsidRDefault="00C42EED" w:rsidP="00C42EE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13C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, </w:t>
            </w:r>
            <w:r w:rsidR="008764C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sistencia </w:t>
            </w:r>
            <w:r w:rsidR="00013C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jurídic</w:t>
            </w:r>
            <w:r w:rsidR="008764C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</w:t>
            </w:r>
            <w:r w:rsidR="00013C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de tarifa reducida 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br/>
            </w:r>
            <w:r w:rsidR="00013C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ase a la pregunt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66893637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2EFB9D12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,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</w:t>
            </w:r>
            <w:r w:rsidR="00013C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se a la pregunt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66867862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b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</w:tc>
      </w:tr>
      <w:tr w:rsidR="00C42EED" w:rsidRPr="008A6EE9" w14:paraId="699B2AE5" w14:textId="77777777" w:rsidTr="00C42EED">
        <w:trPr>
          <w:trHeight w:val="860"/>
          <w:jc w:val="center"/>
        </w:trPr>
        <w:tc>
          <w:tcPr>
            <w:tcW w:w="5040" w:type="dxa"/>
            <w:shd w:val="clear" w:color="auto" w:fill="auto"/>
          </w:tcPr>
          <w:p w14:paraId="0354B1B7" w14:textId="77777777" w:rsidR="00C42EED" w:rsidRPr="00133CE4" w:rsidRDefault="00013CCA" w:rsidP="00E271A1">
            <w:pPr>
              <w:numPr>
                <w:ilvl w:val="0"/>
                <w:numId w:val="29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210" w:name="_Ref26686786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caso de qu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  <w:t>no</w:t>
            </w:r>
            <w:r w:rsidR="00207B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haya asistencia jurídic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07B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gratuit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o de tarifa reducida, ¿</w:t>
            </w:r>
            <w:r w:rsidR="008764C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é otras maneras puede su Estado </w:t>
            </w:r>
            <w:r w:rsidR="00B65D3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brindar ayuda económica al </w:t>
            </w:r>
            <w:r w:rsidR="00E271A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licitant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210"/>
          </w:p>
        </w:tc>
        <w:tc>
          <w:tcPr>
            <w:tcW w:w="5400" w:type="dxa"/>
            <w:shd w:val="clear" w:color="auto" w:fill="auto"/>
          </w:tcPr>
          <w:p w14:paraId="63326084" w14:textId="77777777" w:rsidR="00C42EED" w:rsidRPr="00133CE4" w:rsidRDefault="00C42EED" w:rsidP="00C42EE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13C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Existe un sistema de costes </w:t>
            </w:r>
            <w:r w:rsidR="00B65D3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que obliga </w:t>
            </w:r>
            <w:r w:rsidR="00013C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l demandado </w:t>
            </w:r>
            <w:r w:rsidR="00B65D3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 pagar</w:t>
            </w:r>
          </w:p>
          <w:p w14:paraId="1EAD9A26" w14:textId="77777777" w:rsidR="00C42EED" w:rsidRPr="00133CE4" w:rsidRDefault="00C42EED" w:rsidP="00C42EE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B65D3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</w:t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istencia jurídica</w:t>
            </w:r>
            <w:r w:rsidR="00B65D3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B65D37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ad honorem</w:t>
            </w:r>
          </w:p>
          <w:p w14:paraId="04FF6765" w14:textId="77777777" w:rsidR="00C42EED" w:rsidRPr="00133CE4" w:rsidRDefault="00C42EED" w:rsidP="00C42EE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1" w:name="Check548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11"/>
            <w:r w:rsidR="00F5594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B65D3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Otras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B65D37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: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83"/>
                  <w:enabled/>
                  <w:calcOnExit w:val="0"/>
                  <w:textInput/>
                </w:ffData>
              </w:fldChar>
            </w:r>
            <w:bookmarkStart w:id="212" w:name="Text283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12"/>
          </w:p>
          <w:p w14:paraId="552E3B06" w14:textId="76528CC4" w:rsidR="00C42EED" w:rsidRPr="00133CE4" w:rsidRDefault="00B65D37" w:rsidP="00B32A68">
            <w:pPr>
              <w:tabs>
                <w:tab w:val="left" w:pos="357"/>
              </w:tabs>
              <w:spacing w:before="60"/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B32A6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Ninguna</w:t>
            </w:r>
            <w:r w:rsidR="00655467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- </w:t>
            </w:r>
            <w:r w:rsidR="00AD2573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Por favor pase a la sección</w:t>
            </w:r>
            <w:r w:rsidR="00C42EED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 </w:t>
            </w:r>
            <w:r w:rsidR="00C42EED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begin"/>
            </w:r>
            <w:r w:rsidR="00C42EED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instrText xml:space="preserve"> REF _Ref261871403 \r \h  \* MERGEFORMAT </w:instrText>
            </w:r>
            <w:r w:rsidR="00C42EED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r>
            <w:r w:rsidR="00C42EED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9</w:t>
            </w:r>
            <w:r w:rsidR="00C42EED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end"/>
            </w:r>
          </w:p>
        </w:tc>
      </w:tr>
      <w:tr w:rsidR="00C42EED" w:rsidRPr="00133CE4" w14:paraId="36827AF3" w14:textId="77777777" w:rsidTr="00C42EED">
        <w:trPr>
          <w:trHeight w:val="860"/>
          <w:jc w:val="center"/>
        </w:trPr>
        <w:tc>
          <w:tcPr>
            <w:tcW w:w="5040" w:type="dxa"/>
            <w:shd w:val="clear" w:color="auto" w:fill="auto"/>
          </w:tcPr>
          <w:p w14:paraId="00C98B9B" w14:textId="77777777" w:rsidR="00C42EED" w:rsidRPr="00133CE4" w:rsidRDefault="00AD2573" w:rsidP="00264D7A">
            <w:pPr>
              <w:numPr>
                <w:ilvl w:val="0"/>
                <w:numId w:val="29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213" w:name="_Ref26689363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e </w:t>
            </w:r>
            <w:r w:rsidR="00264D7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ige a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olicitante que </w:t>
            </w:r>
            <w:r w:rsidR="00264D7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mplet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lg</w:t>
            </w:r>
            <w:r w:rsidR="00264D7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ú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64D7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ormulario 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li</w:t>
            </w:r>
            <w:r w:rsidR="00207B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itud </w:t>
            </w:r>
            <w:r w:rsidR="00264D7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="00207B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sistenci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jur</w:t>
            </w:r>
            <w:r w:rsidR="00207B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ídica</w:t>
            </w:r>
            <w:r w:rsidR="00264D7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gratuita o de tarifa reducid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213"/>
          </w:p>
        </w:tc>
        <w:tc>
          <w:tcPr>
            <w:tcW w:w="5400" w:type="dxa"/>
            <w:shd w:val="clear" w:color="auto" w:fill="auto"/>
          </w:tcPr>
          <w:p w14:paraId="4EFD68D0" w14:textId="77777777" w:rsidR="00C42EED" w:rsidRPr="00133CE4" w:rsidRDefault="00C42EED" w:rsidP="00C42EE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AD257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  <w:r w:rsidR="00E271A1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, </w:t>
            </w:r>
            <w:r w:rsidR="00E271A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</w:t>
            </w:r>
            <w:r w:rsidR="00AD257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favor especifique cómo puede obtenerse el formulario de solicitud (por ej.</w:t>
            </w:r>
            <w:r w:rsidR="00264D7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,</w:t>
            </w:r>
            <w:r w:rsidR="00AD257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264D7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vía sitio web</w:t>
            </w:r>
            <w:r w:rsidR="00AD257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 o adjunte una copi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84"/>
                  <w:enabled/>
                  <w:calcOnExit w:val="0"/>
                  <w:textInput/>
                </w:ffData>
              </w:fldChar>
            </w:r>
            <w:bookmarkStart w:id="214" w:name="Text284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14"/>
          </w:p>
          <w:p w14:paraId="6AAAD38B" w14:textId="77777777" w:rsidR="00C42EED" w:rsidRPr="00133CE4" w:rsidRDefault="00C42EED" w:rsidP="00C42EE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</w:tc>
      </w:tr>
      <w:tr w:rsidR="00C42EED" w:rsidRPr="00133CE4" w14:paraId="72E220B0" w14:textId="77777777" w:rsidTr="00C42EED">
        <w:trPr>
          <w:trHeight w:val="1522"/>
          <w:jc w:val="center"/>
        </w:trPr>
        <w:tc>
          <w:tcPr>
            <w:tcW w:w="5040" w:type="dxa"/>
            <w:shd w:val="clear" w:color="auto" w:fill="auto"/>
          </w:tcPr>
          <w:p w14:paraId="46B394FE" w14:textId="77777777" w:rsidR="00C42EED" w:rsidRPr="00133CE4" w:rsidRDefault="00B1657E" w:rsidP="00EF2942">
            <w:pPr>
              <w:numPr>
                <w:ilvl w:val="0"/>
                <w:numId w:val="29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favor, indique </w:t>
            </w:r>
            <w:r w:rsidR="00264D7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l motivo por el cual</w:t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la asistencia jurídica</w:t>
            </w:r>
            <w:r w:rsidR="00264D7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gratuita o de tarifa reducida</w:t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264D7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uede </w:t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st</w:t>
            </w:r>
            <w:r w:rsidR="00264D7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r</w:t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disponible.</w:t>
            </w:r>
          </w:p>
          <w:p w14:paraId="7267B082" w14:textId="77777777" w:rsidR="00C42EED" w:rsidRPr="00133CE4" w:rsidRDefault="00C42EED" w:rsidP="00264D7A">
            <w:pPr>
              <w:tabs>
                <w:tab w:val="left" w:pos="363"/>
              </w:tabs>
              <w:spacing w:before="60" w:after="120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</w:t>
            </w:r>
            <w:r w:rsidR="000B5B2A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or favor explique </w:t>
            </w:r>
            <w:r w:rsidR="00264D7A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cuando sea necesario</w:t>
            </w:r>
          </w:p>
        </w:tc>
        <w:tc>
          <w:tcPr>
            <w:tcW w:w="5400" w:type="dxa"/>
            <w:shd w:val="clear" w:color="auto" w:fill="auto"/>
          </w:tcPr>
          <w:p w14:paraId="0EEB5C12" w14:textId="77777777" w:rsidR="00C42EED" w:rsidRPr="00133CE4" w:rsidRDefault="00C42EED" w:rsidP="00C42EED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Ingresos del solicitant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85"/>
                  <w:enabled/>
                  <w:calcOnExit w:val="0"/>
                  <w:textInput/>
                </w:ffData>
              </w:fldChar>
            </w:r>
            <w:bookmarkStart w:id="215" w:name="Text285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15"/>
          </w:p>
          <w:p w14:paraId="7637E74B" w14:textId="77777777" w:rsidR="00C42EED" w:rsidRPr="00133CE4" w:rsidRDefault="00C42EED" w:rsidP="00C42EED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264D7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atrimonio </w:t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l solicitant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86"/>
                  <w:enabled/>
                  <w:calcOnExit w:val="0"/>
                  <w:textInput/>
                </w:ffData>
              </w:fldChar>
            </w:r>
            <w:bookmarkStart w:id="216" w:name="Text286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16"/>
          </w:p>
          <w:p w14:paraId="59B11065" w14:textId="77777777" w:rsidR="00C42EED" w:rsidRPr="00133CE4" w:rsidRDefault="00C42EED" w:rsidP="00C42EED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aís de residencia del solicitant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87"/>
                  <w:enabled/>
                  <w:calcOnExit w:val="0"/>
                  <w:textInput/>
                </w:ffData>
              </w:fldChar>
            </w:r>
            <w:bookmarkStart w:id="217" w:name="Text287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17"/>
          </w:p>
          <w:p w14:paraId="78CEDF1C" w14:textId="77777777" w:rsidR="00C42EED" w:rsidRPr="00133CE4" w:rsidRDefault="00C42EED" w:rsidP="00C42EED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robabilidad de éxito del proces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88"/>
                  <w:enabled/>
                  <w:calcOnExit w:val="0"/>
                  <w:textInput/>
                </w:ffData>
              </w:fldChar>
            </w:r>
            <w:bookmarkStart w:id="218" w:name="Text288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18"/>
          </w:p>
          <w:p w14:paraId="33522F02" w14:textId="77777777" w:rsidR="00C42EED" w:rsidRPr="00133CE4" w:rsidRDefault="00C42EED" w:rsidP="00264D7A">
            <w:pPr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264D7A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89"/>
                  <w:enabled/>
                  <w:calcOnExit w:val="0"/>
                  <w:textInput/>
                </w:ffData>
              </w:fldChar>
            </w:r>
            <w:bookmarkStart w:id="219" w:name="Text289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19"/>
          </w:p>
        </w:tc>
      </w:tr>
      <w:tr w:rsidR="00C42EED" w:rsidRPr="00133CE4" w14:paraId="6CAEB32A" w14:textId="77777777" w:rsidTr="00C42EED">
        <w:trPr>
          <w:trHeight w:val="404"/>
          <w:jc w:val="center"/>
        </w:trPr>
        <w:tc>
          <w:tcPr>
            <w:tcW w:w="5040" w:type="dxa"/>
            <w:shd w:val="clear" w:color="auto" w:fill="auto"/>
          </w:tcPr>
          <w:p w14:paraId="680CEC48" w14:textId="77777777" w:rsidR="00C42EED" w:rsidRPr="00133CE4" w:rsidRDefault="000B5B2A" w:rsidP="00EF2942">
            <w:pPr>
              <w:numPr>
                <w:ilvl w:val="0"/>
                <w:numId w:val="29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220" w:name="_Ref26686823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</w:t>
            </w:r>
            <w:r w:rsidR="00207B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ué costes están cubiertos por la asistenci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jur</w:t>
            </w:r>
            <w:r w:rsidR="00207B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ídica</w:t>
            </w:r>
            <w:r w:rsidR="00264D7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gratuita o de tarifa reducid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220"/>
          </w:p>
          <w:p w14:paraId="52D1792C" w14:textId="77777777" w:rsidR="00C42EED" w:rsidRPr="00133CE4" w:rsidRDefault="00C42EED" w:rsidP="00264D7A">
            <w:pPr>
              <w:tabs>
                <w:tab w:val="left" w:pos="349"/>
              </w:tabs>
              <w:spacing w:before="60" w:after="120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ab/>
            </w:r>
            <w:r w:rsidR="000B5B2A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Por favor explique </w:t>
            </w:r>
            <w:r w:rsidR="00264D7A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cuando sea necesario</w:t>
            </w:r>
          </w:p>
        </w:tc>
        <w:tc>
          <w:tcPr>
            <w:tcW w:w="5400" w:type="dxa"/>
            <w:shd w:val="clear" w:color="auto" w:fill="auto"/>
          </w:tcPr>
          <w:p w14:paraId="49225FDB" w14:textId="77777777" w:rsidR="00C42EED" w:rsidRPr="00133CE4" w:rsidRDefault="00C42EED" w:rsidP="00293D5A">
            <w:pPr>
              <w:tabs>
                <w:tab w:val="left" w:pos="73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1)</w:t>
            </w:r>
            <w:r w:rsidR="00293D5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Mediación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0"/>
                  <w:enabled/>
                  <w:calcOnExit w:val="0"/>
                  <w:textInput/>
                </w:ffData>
              </w:fldChar>
            </w:r>
            <w:bookmarkStart w:id="221" w:name="Text290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21"/>
          </w:p>
          <w:p w14:paraId="46C42A5A" w14:textId="77777777" w:rsidR="00C42EED" w:rsidRPr="00133CE4" w:rsidRDefault="00C42EED" w:rsidP="00293D5A">
            <w:pPr>
              <w:tabs>
                <w:tab w:val="left" w:pos="73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2)</w:t>
            </w:r>
            <w:r w:rsidR="00293D5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Traducción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1"/>
                  <w:enabled/>
                  <w:calcOnExit w:val="0"/>
                  <w:textInput/>
                </w:ffData>
              </w:fldChar>
            </w:r>
            <w:bookmarkStart w:id="222" w:name="Text291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22"/>
          </w:p>
          <w:p w14:paraId="6E9997B5" w14:textId="77777777" w:rsidR="00C42EED" w:rsidRPr="00133CE4" w:rsidRDefault="00C42EED" w:rsidP="00293D5A">
            <w:pPr>
              <w:tabs>
                <w:tab w:val="left" w:pos="73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3)</w:t>
            </w:r>
            <w:r w:rsidR="00293D5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Intérpretes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2"/>
                  <w:enabled/>
                  <w:calcOnExit w:val="0"/>
                  <w:textInput/>
                </w:ffData>
              </w:fldChar>
            </w:r>
            <w:bookmarkStart w:id="223" w:name="Text292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23"/>
          </w:p>
          <w:p w14:paraId="155DF2DE" w14:textId="77777777" w:rsidR="00C42EED" w:rsidRPr="00133CE4" w:rsidRDefault="00C42EED" w:rsidP="00293D5A">
            <w:pPr>
              <w:tabs>
                <w:tab w:val="left" w:pos="73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4)</w:t>
            </w:r>
            <w:r w:rsidR="00293D5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330C6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Notificación o traslado </w:t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 documentos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3"/>
                  <w:enabled/>
                  <w:calcOnExit w:val="0"/>
                  <w:textInput/>
                </w:ffData>
              </w:fldChar>
            </w:r>
            <w:bookmarkStart w:id="224" w:name="Text293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24"/>
          </w:p>
          <w:p w14:paraId="503AE8B8" w14:textId="77777777" w:rsidR="00C42EED" w:rsidRPr="00133CE4" w:rsidRDefault="00C42EED" w:rsidP="00293D5A">
            <w:pPr>
              <w:tabs>
                <w:tab w:val="left" w:pos="73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lastRenderedPageBreak/>
              <w:fldChar w:fldCharType="begin">
                <w:ffData>
                  <w:name w:val="Check3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5)</w:t>
            </w:r>
            <w:r w:rsidR="00293D5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ostes asociados a la localización del niñ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4"/>
                  <w:enabled/>
                  <w:calcOnExit w:val="0"/>
                  <w:textInput/>
                </w:ffData>
              </w:fldChar>
            </w:r>
            <w:bookmarkStart w:id="225" w:name="Text294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25"/>
          </w:p>
          <w:p w14:paraId="7EFEABEA" w14:textId="77777777" w:rsidR="00C42EED" w:rsidRPr="00133CE4" w:rsidRDefault="00C42EED" w:rsidP="00293D5A">
            <w:pPr>
              <w:tabs>
                <w:tab w:val="left" w:pos="73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6)</w:t>
            </w:r>
            <w:r w:rsidR="00293D5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Tarifas del </w:t>
            </w:r>
            <w:r w:rsidR="00330C6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tribunal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5"/>
                  <w:enabled/>
                  <w:calcOnExit w:val="0"/>
                  <w:textInput/>
                </w:ffData>
              </w:fldChar>
            </w:r>
            <w:bookmarkStart w:id="226" w:name="Text295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26"/>
          </w:p>
          <w:p w14:paraId="0B161E61" w14:textId="77777777" w:rsidR="00C42EED" w:rsidRPr="00133CE4" w:rsidRDefault="00C42EED" w:rsidP="00293D5A">
            <w:pPr>
              <w:tabs>
                <w:tab w:val="left" w:pos="357"/>
                <w:tab w:val="left" w:pos="737"/>
              </w:tabs>
              <w:spacing w:before="60"/>
              <w:ind w:left="737" w:hanging="73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7)</w:t>
            </w:r>
            <w:r w:rsidR="00293D5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ostes asociados al viaje para la restitución del niñ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(</w:t>
            </w:r>
            <w:r w:rsidR="009716B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véase la </w:t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regunt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61871866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11.1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61871862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 </w:t>
            </w:r>
          </w:p>
          <w:p w14:paraId="6A983824" w14:textId="77777777" w:rsidR="00C42EED" w:rsidRPr="00133CE4" w:rsidRDefault="00C42EED" w:rsidP="00330C61">
            <w:pPr>
              <w:tabs>
                <w:tab w:val="left" w:pos="73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8)</w:t>
            </w:r>
            <w:r w:rsidR="00293D5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B5B2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Otro</w:t>
            </w:r>
            <w:r w:rsidR="00330C6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330C61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6"/>
                  <w:enabled/>
                  <w:calcOnExit w:val="0"/>
                  <w:textInput/>
                </w:ffData>
              </w:fldChar>
            </w:r>
            <w:bookmarkStart w:id="227" w:name="Text296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27"/>
          </w:p>
        </w:tc>
      </w:tr>
      <w:tr w:rsidR="00C42EED" w:rsidRPr="00133CE4" w14:paraId="2599A58F" w14:textId="77777777" w:rsidTr="00C42EED">
        <w:trPr>
          <w:trHeight w:val="584"/>
          <w:jc w:val="center"/>
        </w:trPr>
        <w:tc>
          <w:tcPr>
            <w:tcW w:w="5040" w:type="dxa"/>
            <w:shd w:val="clear" w:color="auto" w:fill="auto"/>
          </w:tcPr>
          <w:p w14:paraId="265B7B3E" w14:textId="77777777" w:rsidR="00C42EED" w:rsidRPr="00133CE4" w:rsidRDefault="000B5B2A" w:rsidP="00EF2942">
            <w:pPr>
              <w:numPr>
                <w:ilvl w:val="0"/>
                <w:numId w:val="29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Por favor indique qué costes, en su caso, son cubiertos por la Autoridad Central</w:t>
            </w:r>
            <w:r w:rsidR="000A4D6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haciendo</w:t>
            </w:r>
            <w:r w:rsidR="00FD2F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un </w:t>
            </w:r>
            <w:r w:rsidR="009378A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istado de los números establecidos</w:t>
            </w:r>
            <w:r w:rsidR="00FD2F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nterio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</w:t>
            </w:r>
            <w:r w:rsidR="00FD2F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ente en la pregunta 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6868231 \r \h  \* MERGEFORMAT </w:instrTex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FD2F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1E93C282" w14:textId="77777777" w:rsidR="00C42EED" w:rsidRPr="00133CE4" w:rsidRDefault="004E5F8A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7"/>
                  <w:enabled/>
                  <w:calcOnExit w:val="0"/>
                  <w:textInput/>
                </w:ffData>
              </w:fldChar>
            </w:r>
            <w:bookmarkStart w:id="228" w:name="Text297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28"/>
          </w:p>
        </w:tc>
      </w:tr>
      <w:tr w:rsidR="00C42EED" w:rsidRPr="008A6EE9" w14:paraId="2D5C2120" w14:textId="77777777" w:rsidTr="00C42EE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1271187F" w14:textId="77777777" w:rsidR="00C42EED" w:rsidRPr="00133CE4" w:rsidRDefault="00FD2FEE" w:rsidP="00EF2942">
            <w:pPr>
              <w:numPr>
                <w:ilvl w:val="0"/>
                <w:numId w:val="29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207B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tá disponible la asistenci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jurídic</w:t>
            </w:r>
            <w:r w:rsidR="00207B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="00330C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gratuita o de tarifa reducid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 la hora de apelar una decisión?</w:t>
            </w:r>
          </w:p>
        </w:tc>
        <w:tc>
          <w:tcPr>
            <w:tcW w:w="5400" w:type="dxa"/>
            <w:shd w:val="clear" w:color="auto" w:fill="auto"/>
          </w:tcPr>
          <w:p w14:paraId="17C586CC" w14:textId="77777777" w:rsidR="00C42EED" w:rsidRPr="00133CE4" w:rsidRDefault="00C42EED" w:rsidP="009E6DF4">
            <w:pPr>
              <w:tabs>
                <w:tab w:val="left" w:pos="357"/>
              </w:tabs>
              <w:ind w:left="357" w:hanging="357"/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, p</w:t>
            </w:r>
            <w:r w:rsidR="00330C6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se a la pregunta </w:t>
            </w:r>
            <w:r w:rsidR="00F85A2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="00F85A2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80258672 \r \h </w:instrText>
            </w:r>
            <w:r w:rsidR="00600DB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F85A2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F85A2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i)</w:t>
            </w:r>
            <w:r w:rsidR="00F85A2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5FC42027" w14:textId="77777777" w:rsidR="00C42EED" w:rsidRPr="00133CE4" w:rsidRDefault="00C42EED" w:rsidP="009E6DF4">
            <w:pPr>
              <w:tabs>
                <w:tab w:val="left" w:pos="357"/>
              </w:tabs>
              <w:ind w:left="357" w:hanging="357"/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FD2FE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í, asistencia jurídica gratuita</w:t>
            </w:r>
            <w:r w:rsidR="00E271A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; pase </w:t>
            </w:r>
            <w:r w:rsidR="00330C6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 la pregunta 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80194613 \r \h </w:instrText>
            </w:r>
            <w:r w:rsidR="00600DB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h)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02125994" w14:textId="77777777" w:rsidR="00C42EED" w:rsidRPr="00133CE4" w:rsidRDefault="00C42EED" w:rsidP="009E6DF4">
            <w:pPr>
              <w:tabs>
                <w:tab w:val="left" w:pos="357"/>
              </w:tabs>
              <w:ind w:left="357" w:hanging="357"/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FD2FE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í, asistencia jurídica de tarifa reducida</w:t>
            </w:r>
            <w:r w:rsidR="00E271A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; pase </w:t>
            </w:r>
            <w:r w:rsidR="00330C6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 la pregunta 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80194613 \r \h </w:instrText>
            </w:r>
            <w:r w:rsidR="00600DB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h)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38083167" w14:textId="77777777" w:rsidR="00C42EED" w:rsidRPr="00133CE4" w:rsidRDefault="00330C61" w:rsidP="00E271A1">
            <w:pPr>
              <w:tabs>
                <w:tab w:val="left" w:pos="357"/>
              </w:tabs>
              <w:ind w:left="356" w:hanging="356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B32A6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pende de la evaluación del fondo de la cuestión y / o de los medios del particular interesado 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: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7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br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ase a la pregunta 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80194613 \r \h </w:instrText>
            </w:r>
            <w:r w:rsidR="00600DB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h)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</w:tc>
      </w:tr>
      <w:tr w:rsidR="004B5ABA" w:rsidRPr="00133CE4" w14:paraId="0FD10517" w14:textId="77777777" w:rsidTr="00C42EE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426F80E5" w14:textId="77777777" w:rsidR="004B5ABA" w:rsidRPr="00133CE4" w:rsidRDefault="004B5ABA" w:rsidP="004B5ABA">
            <w:pPr>
              <w:numPr>
                <w:ilvl w:val="0"/>
                <w:numId w:val="29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bookmarkStart w:id="229" w:name="_Ref28019461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e </w:t>
            </w:r>
            <w:r w:rsidR="009378A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xig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una </w:t>
            </w:r>
            <w:r w:rsidR="009378A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nueva </w:t>
            </w:r>
            <w:r w:rsidR="00523D7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olicitud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de asistencia jurídica gratuita o de tarifa reducida para apelar?</w:t>
            </w:r>
            <w:bookmarkEnd w:id="22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                      </w:t>
            </w:r>
          </w:p>
        </w:tc>
        <w:tc>
          <w:tcPr>
            <w:tcW w:w="5400" w:type="dxa"/>
            <w:shd w:val="clear" w:color="auto" w:fill="auto"/>
          </w:tcPr>
          <w:p w14:paraId="4AB0BAD7" w14:textId="77777777" w:rsidR="004B5ABA" w:rsidRPr="00133CE4" w:rsidRDefault="004B5ABA" w:rsidP="004B5ABA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</w:p>
          <w:p w14:paraId="78FCA84A" w14:textId="77777777" w:rsidR="004B5ABA" w:rsidRPr="00133CE4" w:rsidRDefault="004B5ABA" w:rsidP="004B5ABA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</w:tc>
      </w:tr>
      <w:tr w:rsidR="00C42EED" w:rsidRPr="008A6EE9" w14:paraId="4584657D" w14:textId="77777777" w:rsidTr="00C42EE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60BCED8A" w14:textId="77777777" w:rsidR="00C42EED" w:rsidRPr="00133CE4" w:rsidRDefault="00FD2FEE" w:rsidP="00EF2942">
            <w:pPr>
              <w:numPr>
                <w:ilvl w:val="0"/>
                <w:numId w:val="29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230" w:name="_Ref28025867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Está disponible la asistencia jur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í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ica </w:t>
            </w:r>
            <w:r w:rsidR="004B5A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gratuita o de tarifa reducid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procesos de ejecución de una orden de restitución?</w:t>
            </w:r>
            <w:bookmarkEnd w:id="230"/>
          </w:p>
        </w:tc>
        <w:tc>
          <w:tcPr>
            <w:tcW w:w="5400" w:type="dxa"/>
            <w:shd w:val="clear" w:color="auto" w:fill="auto"/>
          </w:tcPr>
          <w:p w14:paraId="4AF1AB16" w14:textId="77777777" w:rsidR="00C42EED" w:rsidRPr="00133CE4" w:rsidRDefault="00C42EED" w:rsidP="009E6DF4">
            <w:pPr>
              <w:tabs>
                <w:tab w:val="left" w:pos="357"/>
              </w:tabs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, p</w:t>
            </w:r>
            <w:r w:rsidR="004B5AB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se a la pregunta 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80194675 \r \h </w:instrText>
            </w:r>
            <w:r w:rsidR="00600DB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k)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2F4C9C9E" w14:textId="77777777" w:rsidR="004B5ABA" w:rsidRPr="00133CE4" w:rsidRDefault="00C42EED" w:rsidP="009E6DF4">
            <w:pPr>
              <w:tabs>
                <w:tab w:val="left" w:pos="357"/>
              </w:tabs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FD2FE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í, asistencia jurídica gratuita</w:t>
            </w:r>
            <w:r w:rsidR="00E271A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; pase </w:t>
            </w:r>
            <w:r w:rsidR="004B5AB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 la pregunta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80194707 \r \h </w:instrText>
            </w:r>
            <w:r w:rsidR="00600DB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j)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292133D7" w14:textId="77777777" w:rsidR="00C42EED" w:rsidRPr="00133CE4" w:rsidRDefault="00C42EED" w:rsidP="009E6DF4">
            <w:pPr>
              <w:tabs>
                <w:tab w:val="left" w:pos="357"/>
              </w:tabs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FD2FE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í, asistencia jurídica de tarifa reducida</w:t>
            </w:r>
            <w:r w:rsidR="00E271A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; pase </w:t>
            </w:r>
            <w:r w:rsidR="004B5AB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 la pregunta 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80194707 \r \h </w:instrText>
            </w:r>
            <w:r w:rsidR="00600DB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j)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01701FE6" w14:textId="77777777" w:rsidR="00C42EED" w:rsidRPr="00133CE4" w:rsidRDefault="004B5ABA" w:rsidP="009E6DF4">
            <w:pPr>
              <w:tabs>
                <w:tab w:val="left" w:pos="357"/>
              </w:tabs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B32A6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pende de la evaluación del fondo de la cuestión y / o de los medios del particular interesado 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: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7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br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ase a la pregunta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80194707 \r \h </w:instrText>
            </w:r>
            <w:r w:rsidR="00600DB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j)</w:t>
            </w:r>
            <w:r w:rsidR="00360F4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</w:tc>
      </w:tr>
      <w:tr w:rsidR="004B5ABA" w:rsidRPr="00133CE4" w14:paraId="232CD371" w14:textId="77777777" w:rsidTr="00C42EE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03364954" w14:textId="77777777" w:rsidR="004B5ABA" w:rsidRPr="00133CE4" w:rsidRDefault="009378AD" w:rsidP="00EF2942">
            <w:pPr>
              <w:numPr>
                <w:ilvl w:val="0"/>
                <w:numId w:val="29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231" w:name="_Ref280194707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¿Se exige</w:t>
            </w:r>
            <w:r w:rsidR="004B5AB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un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nueva</w:t>
            </w:r>
            <w:r w:rsidR="004B5AB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solicitud de asistencia jurídica gratuita o de tarifa reducida par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solicitudes de ejecuc</w:t>
            </w:r>
            <w:r w:rsidR="004B5AB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ión?</w:t>
            </w:r>
            <w:bookmarkEnd w:id="231"/>
          </w:p>
        </w:tc>
        <w:tc>
          <w:tcPr>
            <w:tcW w:w="5400" w:type="dxa"/>
            <w:shd w:val="clear" w:color="auto" w:fill="auto"/>
          </w:tcPr>
          <w:p w14:paraId="54A7BD15" w14:textId="77777777" w:rsidR="004B5ABA" w:rsidRPr="00133CE4" w:rsidRDefault="004B5ABA" w:rsidP="004B5ABA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</w:p>
          <w:p w14:paraId="420DB6DB" w14:textId="77777777" w:rsidR="004B5ABA" w:rsidRPr="00133CE4" w:rsidRDefault="004B5ABA" w:rsidP="004B5ABA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</w:tc>
      </w:tr>
      <w:tr w:rsidR="00C42EED" w:rsidRPr="00133CE4" w14:paraId="689050E0" w14:textId="77777777" w:rsidTr="00C42EE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09B84E67" w14:textId="77777777" w:rsidR="00C42EED" w:rsidRPr="00133CE4" w:rsidRDefault="007D6E45" w:rsidP="004B5ABA">
            <w:pPr>
              <w:numPr>
                <w:ilvl w:val="0"/>
                <w:numId w:val="29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232" w:name="_Ref28019467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Se dispone</w:t>
            </w:r>
            <w:r w:rsidR="004A3C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sistencia jurídica </w:t>
            </w:r>
            <w:r w:rsidR="004B5A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gratuita o de tarifa reducid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</w:t>
            </w:r>
            <w:r w:rsidR="004B5A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una supuesta parte sustractora localizada en su Est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232"/>
            <w:r w:rsidR="004A3C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7EA4694E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B76A8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, </w:t>
            </w:r>
            <w:r w:rsidR="007D6E4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sistencia jurídica</w:t>
            </w:r>
            <w:r w:rsidR="00B76A8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gratuita</w:t>
            </w:r>
          </w:p>
          <w:p w14:paraId="0468D5C4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7D6E4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í, asistencia jurídica</w:t>
            </w:r>
            <w:r w:rsidR="00B76A8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de tarifa reducida</w:t>
            </w:r>
          </w:p>
          <w:p w14:paraId="44DD8091" w14:textId="77777777" w:rsidR="00C42EED" w:rsidRPr="00133CE4" w:rsidRDefault="00C42EED" w:rsidP="00C42EED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</w:t>
            </w:r>
            <w:r w:rsidR="00B76A8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or favor especifique en qué circunstancias </w:t>
            </w:r>
            <w:r w:rsidR="0019115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y </w:t>
            </w:r>
            <w:r w:rsidR="004B5AB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qué motivo </w:t>
            </w:r>
            <w:r w:rsidR="0019115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se concederá </w:t>
            </w:r>
            <w:r w:rsidR="00B76A8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asistencia jurídica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8"/>
                  <w:enabled/>
                  <w:calcOnExit w:val="0"/>
                  <w:textInput/>
                </w:ffData>
              </w:fldChar>
            </w:r>
            <w:bookmarkStart w:id="233" w:name="Text298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33"/>
          </w:p>
          <w:p w14:paraId="009A15A5" w14:textId="77777777" w:rsidR="00C42EED" w:rsidRPr="00133CE4" w:rsidRDefault="00C42EED" w:rsidP="00C42EED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</w:p>
          <w:p w14:paraId="323CFBB0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</w:tc>
      </w:tr>
      <w:tr w:rsidR="00191158" w:rsidRPr="00133CE4" w14:paraId="46F32178" w14:textId="77777777" w:rsidTr="00C42EE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037B80BA" w14:textId="77777777" w:rsidR="00191158" w:rsidRPr="00133CE4" w:rsidRDefault="00191158" w:rsidP="004B5ABA">
            <w:pPr>
              <w:numPr>
                <w:ilvl w:val="0"/>
                <w:numId w:val="29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uando un niño es restituido a su Estado, ¿se dispone de asistencia jurídica gratuita o de tarifa reducida para todas las partes del proceso de custodia en su Estado?</w:t>
            </w:r>
          </w:p>
        </w:tc>
        <w:tc>
          <w:tcPr>
            <w:tcW w:w="5400" w:type="dxa"/>
            <w:shd w:val="clear" w:color="auto" w:fill="auto"/>
          </w:tcPr>
          <w:p w14:paraId="3406052F" w14:textId="77777777" w:rsidR="00191158" w:rsidRPr="00133CE4" w:rsidRDefault="00191158" w:rsidP="00191158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, se dispone de asistencia jurídica gratuita para todas las partes</w:t>
            </w:r>
          </w:p>
          <w:p w14:paraId="6601BCF4" w14:textId="77777777" w:rsidR="00191158" w:rsidRPr="00133CE4" w:rsidRDefault="00191158" w:rsidP="00191158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, se dispone de asistencia jurídica de tarifa reducida para todas las partes</w:t>
            </w:r>
          </w:p>
          <w:p w14:paraId="6BBAD785" w14:textId="77777777" w:rsidR="00191158" w:rsidRPr="00133CE4" w:rsidRDefault="00191158" w:rsidP="00191158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favor especifique en qué circunstancias y por qué motivo se concederá la asistencia jurídica: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79EB0552" w14:textId="77777777" w:rsidR="00191158" w:rsidRPr="00133CE4" w:rsidRDefault="00191158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</w:p>
          <w:p w14:paraId="48380C4E" w14:textId="77777777" w:rsidR="00191158" w:rsidRPr="00133CE4" w:rsidRDefault="00191158" w:rsidP="00191158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ólo se dispone de asistencia jurídica gratuita</w:t>
            </w:r>
            <w:r w:rsidR="009378A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para ciertas personas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: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293CED5F" w14:textId="77777777" w:rsidR="00191158" w:rsidRPr="00133CE4" w:rsidRDefault="00191158" w:rsidP="00191158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ólo se dispone de asistencia jurídica de tarifa reducida</w:t>
            </w:r>
            <w:r w:rsidR="009378A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para ciertas personas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: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216B119B" w14:textId="77777777" w:rsidR="00191158" w:rsidRPr="00133CE4" w:rsidRDefault="00191158" w:rsidP="00191158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favor especifique en qué circunstancias y por qué motivo se concederá la asistencia jurídica: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238F34B6" w14:textId="77777777" w:rsidR="00191158" w:rsidRPr="00133CE4" w:rsidRDefault="00191158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</w:p>
          <w:p w14:paraId="47E5F5F2" w14:textId="77777777" w:rsidR="00191158" w:rsidRPr="00133CE4" w:rsidRDefault="00191158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B32A6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No, no se dispone de asistencia jurídica gratuita y/o de tarifa reducida para ninguna de las partes</w:t>
            </w:r>
          </w:p>
          <w:p w14:paraId="5C1917DC" w14:textId="77777777" w:rsidR="00191158" w:rsidRPr="00133CE4" w:rsidRDefault="00191158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</w:p>
          <w:p w14:paraId="49B52FAF" w14:textId="77777777" w:rsidR="00191158" w:rsidRPr="00133CE4" w:rsidRDefault="00191158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B32A6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Otro 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: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9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</w:tc>
      </w:tr>
    </w:tbl>
    <w:p w14:paraId="7857CAB6" w14:textId="77777777" w:rsidR="00C42EED" w:rsidRPr="00133CE4" w:rsidRDefault="00C42EED">
      <w:pPr>
        <w:rPr>
          <w:rFonts w:ascii="Franklin Gothic Book" w:hAnsi="Franklin Gothic Book"/>
          <w:b/>
          <w:bCs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C42EED" w:rsidRPr="00133CE4" w14:paraId="76A11E5C" w14:textId="77777777" w:rsidTr="00C42EED">
        <w:trPr>
          <w:cantSplit/>
          <w:trHeight w:val="314"/>
          <w:jc w:val="center"/>
        </w:trPr>
        <w:tc>
          <w:tcPr>
            <w:tcW w:w="10440" w:type="dxa"/>
            <w:gridSpan w:val="2"/>
            <w:shd w:val="clear" w:color="auto" w:fill="D9D9D9"/>
          </w:tcPr>
          <w:p w14:paraId="5B08AB51" w14:textId="77777777" w:rsidR="00C42EED" w:rsidRPr="00133CE4" w:rsidRDefault="00B76A85" w:rsidP="00C735C5">
            <w:pPr>
              <w:pStyle w:val="Heading1"/>
            </w:pPr>
            <w:bookmarkStart w:id="234" w:name="_Ref261871403"/>
            <w:bookmarkStart w:id="235" w:name="_Toc287535748"/>
            <w:bookmarkStart w:id="236" w:name="_Toc125412424"/>
            <w:r w:rsidRPr="00133CE4">
              <w:t>Derecho de custodia</w:t>
            </w:r>
            <w:bookmarkEnd w:id="234"/>
            <w:bookmarkEnd w:id="235"/>
            <w:bookmarkEnd w:id="236"/>
          </w:p>
        </w:tc>
      </w:tr>
      <w:tr w:rsidR="00C42EED" w:rsidRPr="00133CE4" w14:paraId="5DD26E58" w14:textId="77777777" w:rsidTr="00C42EED">
        <w:trPr>
          <w:cantSplit/>
          <w:trHeight w:val="315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6AAC2" w14:textId="77777777" w:rsidR="00C42EED" w:rsidRPr="00133CE4" w:rsidRDefault="007D6E45" w:rsidP="001D062C">
            <w:pPr>
              <w:pStyle w:val="Heading2"/>
            </w:pPr>
            <w:bookmarkStart w:id="237" w:name="_Toc287535749"/>
            <w:bookmarkStart w:id="238" w:name="_Toc125412425"/>
            <w:r w:rsidRPr="00133CE4">
              <w:t>Adquisición y ejercicio del derecho de custodia</w:t>
            </w:r>
            <w:bookmarkEnd w:id="237"/>
            <w:bookmarkEnd w:id="238"/>
          </w:p>
          <w:p w14:paraId="66A1875A" w14:textId="77777777" w:rsidR="00C42EED" w:rsidRPr="00133CE4" w:rsidRDefault="00AC26D4" w:rsidP="007F39F1">
            <w:pPr>
              <w:ind w:left="1013" w:hanging="180"/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Véanse </w:t>
            </w:r>
            <w:r w:rsidR="00750FF7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los </w:t>
            </w:r>
            <w:r w:rsidR="00B76A85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rtículos 3 y 5</w:t>
            </w:r>
          </w:p>
        </w:tc>
      </w:tr>
      <w:tr w:rsidR="00C42EED" w:rsidRPr="008A6EE9" w14:paraId="29306DB6" w14:textId="77777777" w:rsidTr="00C42EED">
        <w:trPr>
          <w:cantSplit/>
          <w:trHeight w:val="695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02053" w14:textId="77777777" w:rsidR="00B32A68" w:rsidRPr="00133CE4" w:rsidRDefault="00B76A85" w:rsidP="00BD15D6">
            <w:pPr>
              <w:numPr>
                <w:ilvl w:val="0"/>
                <w:numId w:val="19"/>
              </w:numPr>
              <w:spacing w:before="60" w:after="12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¿Surge el derecho de custodia </w:t>
            </w:r>
            <w:r w:rsidR="00AC26D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 pleno derecho en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su Estado?</w:t>
            </w:r>
          </w:p>
          <w:p w14:paraId="6D4501BE" w14:textId="77777777" w:rsidR="00AC26D4" w:rsidRPr="00133CE4" w:rsidRDefault="00AC26D4" w:rsidP="00B32A68">
            <w:pPr>
              <w:spacing w:before="60" w:after="120"/>
              <w:ind w:left="357"/>
              <w:rPr>
                <w:rFonts w:ascii="Franklin Gothic Book" w:hAnsi="Franklin Gothic Book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or favor especifique la legislación y las disposiciones pertinentes e indique cómo </w:t>
            </w:r>
            <w:r w:rsidR="00BD15D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cceder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a esta legislación, por ejemplo, vía sitio web, o provea una copia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60BDF4" w14:textId="77777777" w:rsidR="00C42EED" w:rsidRPr="00133CE4" w:rsidRDefault="00C42EED" w:rsidP="00C42EED">
            <w:pPr>
              <w:tabs>
                <w:tab w:val="left" w:pos="37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9" w:name="Check46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39"/>
            <w:r w:rsidR="00B76A8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</w:t>
            </w:r>
            <w:r w:rsidR="00B76A8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se a la pregunt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REF _Ref266868393 \w \h  \* MERGEFORMA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b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1963EAB9" w14:textId="77777777" w:rsidR="00C42EED" w:rsidRPr="00133CE4" w:rsidRDefault="00C42EED" w:rsidP="00C42EED">
            <w:pPr>
              <w:tabs>
                <w:tab w:val="left" w:pos="37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0" w:name="Check46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4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</w:t>
            </w:r>
            <w:r w:rsidR="00B76A8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se a la pregunt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REF _Ref266868435 \w \h </w:instrText>
            </w:r>
            <w:r w:rsidR="00334E6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0D3B8B3C" w14:textId="77777777" w:rsidTr="00C42EED">
        <w:trPr>
          <w:cantSplit/>
          <w:trHeight w:val="842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DA2ED" w14:textId="77777777" w:rsidR="00C42EED" w:rsidRPr="00133CE4" w:rsidRDefault="00BA5966" w:rsidP="00EF2942">
            <w:pPr>
              <w:numPr>
                <w:ilvl w:val="0"/>
                <w:numId w:val="19"/>
              </w:numPr>
              <w:tabs>
                <w:tab w:val="clear" w:pos="36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241" w:name="_Ref266868393"/>
            <w:bookmarkStart w:id="242" w:name="_Ref26187352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A quién se le atribuye el derecho de custodia </w:t>
            </w:r>
            <w:r w:rsidR="00AC26D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pleno derech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241"/>
          </w:p>
          <w:p w14:paraId="549046B2" w14:textId="77777777" w:rsidR="00C42EED" w:rsidRPr="00133CE4" w:rsidRDefault="00C42EED" w:rsidP="00C42EED">
            <w:pPr>
              <w:tabs>
                <w:tab w:val="left" w:pos="391"/>
              </w:tabs>
              <w:spacing w:before="60" w:after="120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ab/>
            </w:r>
            <w:bookmarkEnd w:id="242"/>
            <w:r w:rsidR="00ED48C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</w:t>
            </w:r>
            <w:r w:rsidR="00AC26D4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n</w:t>
            </w:r>
            <w:r w:rsidR="00ED48C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e</w:t>
            </w:r>
            <w:r w:rsidR="00BA596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los artículos 3 y 5</w:t>
            </w:r>
          </w:p>
          <w:p w14:paraId="3DF50A62" w14:textId="77777777" w:rsidR="00AC26D4" w:rsidRPr="00133CE4" w:rsidRDefault="00AC26D4" w:rsidP="00BD15D6">
            <w:pPr>
              <w:tabs>
                <w:tab w:val="left" w:pos="391"/>
              </w:tabs>
              <w:spacing w:before="60" w:after="120"/>
              <w:ind w:left="435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or favor especifique la legislación y las disposiciones pertinentes e indique cómo </w:t>
            </w:r>
            <w:r w:rsidR="00BD15D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cceder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a esta legislación, por ejemplo, vía sitio web, o provea una copia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24C5" w14:textId="77777777" w:rsidR="00C42EED" w:rsidRPr="00133CE4" w:rsidRDefault="00BA5966" w:rsidP="00C42EED">
            <w:pPr>
              <w:tabs>
                <w:tab w:val="left" w:pos="363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r favor explique</w:t>
            </w:r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99"/>
                  <w:enabled/>
                  <w:calcOnExit w:val="0"/>
                  <w:textInput/>
                </w:ffData>
              </w:fldChar>
            </w:r>
            <w:bookmarkStart w:id="243" w:name="Text299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43"/>
          </w:p>
        </w:tc>
      </w:tr>
      <w:tr w:rsidR="00C42EED" w:rsidRPr="00133CE4" w14:paraId="459AC180" w14:textId="77777777" w:rsidTr="00C42EED">
        <w:trPr>
          <w:cantSplit/>
          <w:trHeight w:val="70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94567" w14:textId="77777777" w:rsidR="00C42EED" w:rsidRPr="00133CE4" w:rsidRDefault="00BA5966" w:rsidP="00EF2942">
            <w:pPr>
              <w:numPr>
                <w:ilvl w:val="0"/>
                <w:numId w:val="19"/>
              </w:numPr>
              <w:spacing w:before="60" w:after="12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bookmarkStart w:id="244" w:name="_Ref266868435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¿Por</w:t>
            </w:r>
            <w:r w:rsidR="00AC26D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medio de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qué otros procedimientos puede una persona o institución adquirir el derecho de custodia?</w:t>
            </w:r>
            <w:bookmarkEnd w:id="244"/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85AA2" w14:textId="77777777" w:rsidR="00C42EED" w:rsidRPr="00133CE4" w:rsidRDefault="00C42EED" w:rsidP="00C42EED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5" w:name="Check46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45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BA596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cisión judicial</w:t>
            </w:r>
          </w:p>
          <w:p w14:paraId="1049C701" w14:textId="77777777" w:rsidR="00C42EED" w:rsidRPr="00133CE4" w:rsidRDefault="00C42EED" w:rsidP="00C42EED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6" w:name="Check46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4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BA596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cisión administrativa</w:t>
            </w:r>
          </w:p>
          <w:p w14:paraId="79643625" w14:textId="77777777" w:rsidR="00C42EED" w:rsidRPr="00133CE4" w:rsidRDefault="00C42EED" w:rsidP="00C42EED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7" w:name="Check47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4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BA596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cuerdo </w:t>
            </w:r>
            <w:r w:rsidR="00AC26D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vigente</w:t>
            </w:r>
          </w:p>
          <w:p w14:paraId="147E1FE8" w14:textId="77777777" w:rsidR="00C42EED" w:rsidRPr="00133CE4" w:rsidRDefault="00C42EED" w:rsidP="00AC26D4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2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BA596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</w:t>
            </w:r>
            <w:r w:rsidR="00AC26D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AC26D4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00"/>
                  <w:enabled/>
                  <w:calcOnExit w:val="0"/>
                  <w:textInput/>
                </w:ffData>
              </w:fldChar>
            </w:r>
            <w:bookmarkStart w:id="248" w:name="Text300"/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4E5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48"/>
          </w:p>
        </w:tc>
      </w:tr>
      <w:tr w:rsidR="00C42EED" w:rsidRPr="00133CE4" w14:paraId="13C27318" w14:textId="77777777" w:rsidTr="00C42EED">
        <w:trPr>
          <w:cantSplit/>
          <w:trHeight w:val="70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E2A82" w14:textId="77777777" w:rsidR="00C42EED" w:rsidRPr="00133CE4" w:rsidRDefault="00BA5966" w:rsidP="006E63FA">
            <w:pPr>
              <w:numPr>
                <w:ilvl w:val="0"/>
                <w:numId w:val="19"/>
              </w:numPr>
              <w:spacing w:before="60" w:after="12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bookmarkStart w:id="249" w:name="_Ref26187353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¿Cómo puede</w:t>
            </w:r>
            <w:r w:rsidR="006E63F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 en su caso, modificarse la atribución d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derecho de custodia?</w:t>
            </w:r>
            <w:bookmarkEnd w:id="249"/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B1A35B" w14:textId="77777777" w:rsidR="00C42EED" w:rsidRPr="00133CE4" w:rsidRDefault="00C42EED" w:rsidP="00C42EED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0" w:name="Check10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5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BA596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r orden de autoridad judicial o administrativa</w:t>
            </w:r>
          </w:p>
          <w:p w14:paraId="42D4A3A3" w14:textId="77777777" w:rsidR="00C42EED" w:rsidRPr="00133CE4" w:rsidRDefault="00C42EED" w:rsidP="00C42EED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A596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Por acuerdo escrito</w:t>
            </w:r>
          </w:p>
          <w:p w14:paraId="72968C4A" w14:textId="77777777" w:rsidR="006E63FA" w:rsidRPr="00133CE4" w:rsidRDefault="006E63FA" w:rsidP="00C42EED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pende del método de adquisición del derecho de custodia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: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0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1490D830" w14:textId="77777777" w:rsidR="00C42EED" w:rsidRPr="00133CE4" w:rsidRDefault="00C42EED" w:rsidP="006E63FA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1" w:name="Check104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5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</w:t>
            </w:r>
            <w:r w:rsidR="00BA596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ro</w:t>
            </w:r>
            <w:r w:rsidR="00ED48C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6E63FA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1"/>
                  <w:enabled/>
                  <w:calcOnExit w:val="0"/>
                  <w:textInput/>
                </w:ffData>
              </w:fldChar>
            </w:r>
            <w:bookmarkStart w:id="252" w:name="Text301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52"/>
          </w:p>
        </w:tc>
      </w:tr>
      <w:tr w:rsidR="00C42EED" w:rsidRPr="00133CE4" w14:paraId="12DF48B1" w14:textId="77777777" w:rsidTr="00C42EED">
        <w:trPr>
          <w:cantSplit/>
          <w:trHeight w:val="264"/>
          <w:jc w:val="center"/>
        </w:trPr>
        <w:tc>
          <w:tcPr>
            <w:tcW w:w="5040" w:type="dxa"/>
            <w:shd w:val="clear" w:color="auto" w:fill="auto"/>
          </w:tcPr>
          <w:p w14:paraId="25C62867" w14:textId="77777777" w:rsidR="00C42EED" w:rsidRPr="00133CE4" w:rsidDel="003361C7" w:rsidRDefault="00BA5966" w:rsidP="006E63FA">
            <w:pPr>
              <w:numPr>
                <w:ilvl w:val="0"/>
                <w:numId w:val="19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Cómo puede</w:t>
            </w:r>
            <w:r w:rsidR="006E63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en todo caso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6E63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nerse fin 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 derecho de custodia?</w:t>
            </w:r>
          </w:p>
        </w:tc>
        <w:tc>
          <w:tcPr>
            <w:tcW w:w="5400" w:type="dxa"/>
            <w:shd w:val="clear" w:color="auto" w:fill="auto"/>
          </w:tcPr>
          <w:p w14:paraId="3E08B23D" w14:textId="77777777" w:rsidR="00C42EED" w:rsidRPr="00133CE4" w:rsidRDefault="00C42EED" w:rsidP="00C42EED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BA596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Por orden de autoridad judicial o administrativa </w:t>
            </w:r>
          </w:p>
          <w:p w14:paraId="6EAA9830" w14:textId="77777777" w:rsidR="006E63FA" w:rsidRPr="00133CE4" w:rsidRDefault="00C42EED" w:rsidP="00C42EED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BA596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r acuerdo escrito</w:t>
            </w:r>
          </w:p>
          <w:p w14:paraId="219D54F6" w14:textId="77777777" w:rsidR="006E63FA" w:rsidRPr="00133CE4" w:rsidRDefault="006E63FA" w:rsidP="00C42EED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pende del método de adquisición del derecho de custodia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: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0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2BD12E05" w14:textId="77777777" w:rsidR="00C42EED" w:rsidRPr="00133CE4" w:rsidRDefault="00C42EED" w:rsidP="006E63FA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A596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6E63FA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2"/>
                  <w:enabled/>
                  <w:calcOnExit w:val="0"/>
                  <w:textInput/>
                </w:ffData>
              </w:fldChar>
            </w:r>
            <w:bookmarkStart w:id="253" w:name="Text302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53"/>
          </w:p>
        </w:tc>
      </w:tr>
      <w:tr w:rsidR="00C42EED" w:rsidRPr="00133CE4" w14:paraId="7F83E705" w14:textId="77777777" w:rsidTr="00C42EED">
        <w:trPr>
          <w:cantSplit/>
          <w:trHeight w:val="264"/>
          <w:jc w:val="center"/>
        </w:trPr>
        <w:tc>
          <w:tcPr>
            <w:tcW w:w="5040" w:type="dxa"/>
            <w:shd w:val="clear" w:color="auto" w:fill="auto"/>
          </w:tcPr>
          <w:p w14:paraId="1AF45DBC" w14:textId="77777777" w:rsidR="00C42EED" w:rsidRPr="00133CE4" w:rsidRDefault="00FF74F9" w:rsidP="006E63FA">
            <w:pPr>
              <w:numPr>
                <w:ilvl w:val="0"/>
                <w:numId w:val="19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ntes de cualquier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cisión </w:t>
            </w:r>
            <w:r w:rsidR="006E63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s</w:t>
            </w:r>
            <w:r w:rsidR="006E63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uelv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6E63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cuest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, ¿quién tiene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generalmente </w:t>
            </w:r>
            <w:r w:rsidR="007D6E4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derecho a decidi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 sobre la residencia del niño?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2BBCA7F3" w14:textId="77777777" w:rsidR="00C42EED" w:rsidRPr="00133CE4" w:rsidRDefault="00FF74F9" w:rsidP="00C42EED">
            <w:pPr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r favor explique</w:t>
            </w:r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3"/>
                  <w:enabled/>
                  <w:calcOnExit w:val="0"/>
                  <w:textInput/>
                </w:ffData>
              </w:fldChar>
            </w:r>
            <w:bookmarkStart w:id="254" w:name="Text303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54"/>
          </w:p>
        </w:tc>
      </w:tr>
    </w:tbl>
    <w:p w14:paraId="0242B18B" w14:textId="77777777" w:rsidR="00C42EED" w:rsidRPr="00133CE4" w:rsidRDefault="00C42EED">
      <w:pPr>
        <w:rPr>
          <w:rFonts w:ascii="Franklin Gothic Book" w:hAnsi="Franklin Gothic Book"/>
          <w:b/>
          <w:bCs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C42EED" w:rsidRPr="00133CE4" w14:paraId="001E4109" w14:textId="77777777" w:rsidTr="00C42EED">
        <w:trPr>
          <w:trHeight w:val="339"/>
          <w:jc w:val="center"/>
        </w:trPr>
        <w:tc>
          <w:tcPr>
            <w:tcW w:w="10440" w:type="dxa"/>
            <w:gridSpan w:val="2"/>
            <w:shd w:val="clear" w:color="auto" w:fill="D9D9D9"/>
            <w:vAlign w:val="center"/>
          </w:tcPr>
          <w:p w14:paraId="53A1C563" w14:textId="77777777" w:rsidR="00C42EED" w:rsidRPr="00133CE4" w:rsidRDefault="00CC7CE7" w:rsidP="00C735C5">
            <w:pPr>
              <w:pStyle w:val="Heading1"/>
            </w:pPr>
            <w:bookmarkStart w:id="255" w:name="_Toc287535750"/>
            <w:bookmarkStart w:id="256" w:name="_Toc125412426"/>
            <w:r w:rsidRPr="00133CE4">
              <w:t xml:space="preserve">Proceso </w:t>
            </w:r>
            <w:r w:rsidR="007D6E45" w:rsidRPr="00133CE4">
              <w:t xml:space="preserve">de </w:t>
            </w:r>
            <w:r w:rsidRPr="00133CE4">
              <w:t>R</w:t>
            </w:r>
            <w:r w:rsidR="007D6E45" w:rsidRPr="00133CE4">
              <w:t>estitución</w:t>
            </w:r>
            <w:bookmarkEnd w:id="255"/>
            <w:bookmarkEnd w:id="256"/>
          </w:p>
        </w:tc>
      </w:tr>
      <w:tr w:rsidR="00C42EED" w:rsidRPr="008A6EE9" w14:paraId="71653A95" w14:textId="77777777" w:rsidTr="00C42EED">
        <w:trPr>
          <w:trHeight w:val="77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23B1A720" w14:textId="77777777" w:rsidR="00C42EED" w:rsidRPr="00133CE4" w:rsidRDefault="00FF74F9" w:rsidP="001D062C">
            <w:pPr>
              <w:pStyle w:val="Heading2"/>
            </w:pPr>
            <w:bookmarkStart w:id="257" w:name="_Toc287535751"/>
            <w:bookmarkStart w:id="258" w:name="_Toc125412427"/>
            <w:r w:rsidRPr="00133CE4">
              <w:t>Organización de las autoridades competentes</w:t>
            </w:r>
            <w:bookmarkEnd w:id="257"/>
            <w:bookmarkEnd w:id="258"/>
          </w:p>
        </w:tc>
      </w:tr>
      <w:tr w:rsidR="00C42EED" w:rsidRPr="00133CE4" w14:paraId="11B6ADBF" w14:textId="77777777" w:rsidTr="00C42EED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53856B0D" w14:textId="77777777" w:rsidR="00C42EED" w:rsidRPr="00133CE4" w:rsidRDefault="00135BBE" w:rsidP="00C42EED">
            <w:pPr>
              <w:numPr>
                <w:ilvl w:val="0"/>
                <w:numId w:val="32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Limita su Estado el número de autoridades judiciales o administrativas que pueden </w:t>
            </w:r>
            <w:r w:rsidR="002D27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tender e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olicitudes de restitución en </w:t>
            </w:r>
            <w:r w:rsidR="00CC7CE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virtu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Convenio?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4068B48E" w14:textId="77777777" w:rsidR="00C42EED" w:rsidRPr="00133CE4" w:rsidRDefault="00C42EED" w:rsidP="002D27E8">
            <w:pPr>
              <w:spacing w:before="60" w:after="120"/>
              <w:ind w:left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</w:t>
            </w:r>
            <w:r w:rsidR="00CC7CE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 decir</w:t>
            </w:r>
            <w:r w:rsidR="00135BB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¿</w:t>
            </w:r>
            <w:r w:rsidR="002D27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iste en</w:t>
            </w:r>
            <w:r w:rsidR="00135BB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u Estado </w:t>
            </w:r>
            <w:r w:rsidR="00CC7CE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‘concentración de </w:t>
            </w:r>
            <w:r w:rsidR="00135BB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mpetencia</w:t>
            </w:r>
            <w:r w:rsidR="00CC7CE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’</w:t>
            </w:r>
            <w:r w:rsidR="00135BB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 lo referente a solicitudes en </w:t>
            </w:r>
            <w:r w:rsidR="00CC7CE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virtud</w:t>
            </w:r>
            <w:r w:rsidR="00135BB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Convenio?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</w:p>
        </w:tc>
        <w:tc>
          <w:tcPr>
            <w:tcW w:w="5400" w:type="dxa"/>
            <w:shd w:val="clear" w:color="auto" w:fill="auto"/>
          </w:tcPr>
          <w:p w14:paraId="0BE37578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9" w:name="Check51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59"/>
            <w:r w:rsidR="00135BB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</w:p>
          <w:p w14:paraId="301E33D1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2D27E8" w:rsidRPr="00133CE4" w14:paraId="76D0BF10" w14:textId="77777777" w:rsidTr="00C42EED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2834438B" w14:textId="77777777" w:rsidR="002D27E8" w:rsidRPr="00133CE4" w:rsidRDefault="0021103A" w:rsidP="006E3F5F">
            <w:pPr>
              <w:numPr>
                <w:ilvl w:val="0"/>
                <w:numId w:val="32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En caso de ser posible, p</w:t>
            </w:r>
            <w:r w:rsidR="002D27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 favor consigne el número exacto de tribunales o autoridades administrativas y de jueces o </w:t>
            </w:r>
            <w:r w:rsidR="006E3F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rsonas a cargo</w:t>
            </w:r>
            <w:r w:rsidR="002D27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la toma de decisiones pertinentes que pueden entender en solicitudes de restitución en virtud del Convenio.</w:t>
            </w:r>
          </w:p>
        </w:tc>
        <w:tc>
          <w:tcPr>
            <w:tcW w:w="5400" w:type="dxa"/>
            <w:shd w:val="clear" w:color="auto" w:fill="auto"/>
          </w:tcPr>
          <w:p w14:paraId="780FE616" w14:textId="77777777" w:rsidR="002D27E8" w:rsidRPr="00133CE4" w:rsidRDefault="002D27E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Tribunales / Autoridades Administrativas: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14FADBD9" w14:textId="77777777" w:rsidR="002D27E8" w:rsidRPr="00133CE4" w:rsidRDefault="002D27E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Jueces / 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Personas a cargo de la toma de decisiones: 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413B449B" w14:textId="77777777" w:rsidTr="00C42EED">
        <w:trPr>
          <w:trHeight w:val="356"/>
          <w:jc w:val="center"/>
        </w:trPr>
        <w:tc>
          <w:tcPr>
            <w:tcW w:w="5040" w:type="dxa"/>
            <w:shd w:val="clear" w:color="auto" w:fill="auto"/>
          </w:tcPr>
          <w:p w14:paraId="1F95DCEE" w14:textId="77777777" w:rsidR="00C42EED" w:rsidRPr="00133CE4" w:rsidRDefault="00135BBE" w:rsidP="00513940">
            <w:pPr>
              <w:numPr>
                <w:ilvl w:val="0"/>
                <w:numId w:val="32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favor enumer</w:t>
            </w:r>
            <w:r w:rsidR="007D6E4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 las autoridades judiciales o administrativas</w:t>
            </w:r>
            <w:r w:rsidR="00E0344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que pueden decidi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 sobre solicitudes de restitución en </w:t>
            </w:r>
            <w:r w:rsidR="0051394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virtu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Convenio.</w:t>
            </w:r>
          </w:p>
        </w:tc>
        <w:tc>
          <w:tcPr>
            <w:tcW w:w="5400" w:type="dxa"/>
            <w:shd w:val="clear" w:color="auto" w:fill="auto"/>
          </w:tcPr>
          <w:p w14:paraId="534961D7" w14:textId="77777777" w:rsidR="00C42EED" w:rsidRPr="00133CE4" w:rsidRDefault="004E5F8A" w:rsidP="00C42EED">
            <w:pPr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04"/>
                  <w:enabled/>
                  <w:calcOnExit w:val="0"/>
                  <w:textInput/>
                </w:ffData>
              </w:fldChar>
            </w:r>
            <w:bookmarkStart w:id="260" w:name="Text304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260"/>
          </w:p>
        </w:tc>
      </w:tr>
      <w:tr w:rsidR="00C42EED" w:rsidRPr="008A6EE9" w14:paraId="45B71DDE" w14:textId="77777777" w:rsidTr="00C42EED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19C3BD6F" w14:textId="77777777" w:rsidR="00C42EED" w:rsidRPr="00133CE4" w:rsidRDefault="00924D31" w:rsidP="00C42EED">
            <w:pPr>
              <w:numPr>
                <w:ilvl w:val="0"/>
                <w:numId w:val="32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stán </w:t>
            </w:r>
            <w:r w:rsidR="00CD4B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pecializados en derecho de familia o sustracción internacional de niños </w:t>
            </w:r>
            <w:r w:rsidR="00135BB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os jueces 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1103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utoridades administrativas</w:t>
            </w:r>
            <w:r w:rsidR="00135BB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que deciden sobre solicitudes de restitu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 su Estado</w:t>
            </w:r>
            <w:r w:rsidR="00D3120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  <w:p w14:paraId="05471DF9" w14:textId="77777777" w:rsidR="00C42EED" w:rsidRPr="00133CE4" w:rsidRDefault="00ED48C0" w:rsidP="00B32A68">
            <w:pPr>
              <w:spacing w:before="60" w:after="12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7D6E45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tambi</w:t>
            </w:r>
            <w:r w:rsidR="00BC175B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én la sección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E4062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="00E4062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80194986 \r \h </w:instrText>
            </w:r>
            <w:r w:rsidR="00600DB9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\* MERGEFORMAT </w:instrText>
            </w:r>
            <w:r w:rsidR="00E4062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="00E4062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22</w:t>
            </w:r>
            <w:r w:rsidR="00E4062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="00E4062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BC175B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sobre Formación </w:t>
            </w:r>
            <w:r w:rsidR="0051394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 continuación</w:t>
            </w:r>
          </w:p>
        </w:tc>
        <w:tc>
          <w:tcPr>
            <w:tcW w:w="5400" w:type="dxa"/>
            <w:shd w:val="clear" w:color="auto" w:fill="auto"/>
          </w:tcPr>
          <w:p w14:paraId="14559A59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1" w:name="Check56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61"/>
            <w:r w:rsidR="00B00C5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D3120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, </w:t>
            </w:r>
            <w:r w:rsidR="00924D3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stán especializados en </w:t>
            </w:r>
            <w:r w:rsidR="0051394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recho </w:t>
            </w:r>
            <w:r w:rsidR="00924D3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 familia</w:t>
            </w:r>
          </w:p>
          <w:p w14:paraId="330F0759" w14:textId="77777777" w:rsidR="00C42EED" w:rsidRPr="00133CE4" w:rsidRDefault="00C42EED" w:rsidP="00B32A68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2" w:name="Check56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62"/>
            <w:r w:rsidR="00B00C5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924D3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, </w:t>
            </w:r>
            <w:r w:rsidR="00924D3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stán especializados en sustracción internacional de niños</w:t>
            </w:r>
          </w:p>
          <w:p w14:paraId="6299B1F4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3" w:name="Check56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63"/>
            <w:r w:rsidR="00B00C5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  <w:p w14:paraId="3D4CC890" w14:textId="77777777" w:rsidR="00C42EED" w:rsidRPr="00133CE4" w:rsidRDefault="00C42EED" w:rsidP="0051394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4" w:name="Check56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64"/>
            <w:r w:rsidR="00B00C5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924D3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51394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bookmarkStart w:id="265" w:name="Text305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65"/>
          </w:p>
        </w:tc>
      </w:tr>
      <w:tr w:rsidR="00C42EED" w:rsidRPr="008A6EE9" w14:paraId="585031F6" w14:textId="77777777" w:rsidTr="00C42EED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1D01BA86" w14:textId="77777777" w:rsidR="00C42EED" w:rsidRPr="00133CE4" w:rsidRDefault="00513940" w:rsidP="00C42EED">
            <w:pPr>
              <w:numPr>
                <w:ilvl w:val="0"/>
                <w:numId w:val="32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266" w:name="_Ref22739435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a</w:t>
            </w:r>
            <w:r w:rsidR="00924D3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B676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termina</w:t>
            </w:r>
            <w:r w:rsidR="00924D3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existencia de</w:t>
            </w:r>
            <w:r w:rsidR="00924D3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un traslado 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="00924D3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a retenció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lícitos </w:t>
            </w:r>
            <w:r w:rsidR="009B676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acuerdo con</w:t>
            </w:r>
            <w:r w:rsidR="00924D3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l Convenio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, </w:t>
            </w:r>
            <w:r w:rsidR="009B676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6E5D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ienen en cuent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B676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s autoridades</w:t>
            </w:r>
            <w:r w:rsidR="003E780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judiciales o administrativas</w:t>
            </w:r>
            <w:r w:rsidR="009B676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su Estado</w:t>
            </w:r>
            <w:r w:rsidR="006E5D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legislación y las decisiones </w:t>
            </w:r>
            <w:r w:rsidR="00CD4B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xtranjeras </w:t>
            </w:r>
            <w:r w:rsidR="00546A8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in </w:t>
            </w:r>
            <w:r w:rsidR="006E5D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tener que </w:t>
            </w:r>
            <w:r w:rsidR="00546A8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currir a procedimientos </w:t>
            </w:r>
            <w:r w:rsidR="006E5D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cretos </w:t>
            </w:r>
            <w:r w:rsidR="00546A8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</w:t>
            </w:r>
            <w:r w:rsidR="006E5D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bar la vigencia </w:t>
            </w:r>
            <w:r w:rsidR="00546A8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esa </w:t>
            </w:r>
            <w:r w:rsidR="006E5D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egislación </w:t>
            </w:r>
            <w:r w:rsidR="00546A8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 para el reconocimiento de</w:t>
            </w:r>
            <w:r w:rsidR="006E5D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s</w:t>
            </w:r>
            <w:r w:rsidR="00546A8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cisiones extranjeras </w:t>
            </w:r>
            <w:r w:rsidR="006E5D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de lo contrario </w:t>
            </w:r>
            <w:r w:rsidR="00CF0F8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rían aplicables en la determinación de </w:t>
            </w:r>
            <w:r w:rsidR="006E5D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existencia </w:t>
            </w:r>
            <w:r w:rsidR="00CD4B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 inexistencia </w:t>
            </w:r>
            <w:r w:rsidR="006E5D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="00CF0F8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un traslado o </w:t>
            </w:r>
            <w:r w:rsidR="006E5D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una </w:t>
            </w:r>
            <w:r w:rsidR="00CF0F8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tención </w:t>
            </w:r>
            <w:r w:rsidR="006E5D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lícitos</w:t>
            </w:r>
            <w:r w:rsidR="00CF0F8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266"/>
          </w:p>
          <w:p w14:paraId="665D573B" w14:textId="77777777" w:rsidR="00C42EED" w:rsidRPr="00133CE4" w:rsidRDefault="00ED48C0" w:rsidP="007F39F1">
            <w:pPr>
              <w:spacing w:after="6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9B6762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9B6762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14</w:t>
            </w:r>
          </w:p>
        </w:tc>
        <w:tc>
          <w:tcPr>
            <w:tcW w:w="5400" w:type="dxa"/>
            <w:shd w:val="clear" w:color="auto" w:fill="auto"/>
          </w:tcPr>
          <w:p w14:paraId="25E86740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790B3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</w:p>
          <w:p w14:paraId="5FCDBC8B" w14:textId="77777777" w:rsidR="00C42EED" w:rsidRPr="00133CE4" w:rsidRDefault="00C42EED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  <w:p w14:paraId="72C70679" w14:textId="77777777" w:rsidR="00C42EED" w:rsidRPr="00133CE4" w:rsidRDefault="00C42EED" w:rsidP="00513940">
            <w:pPr>
              <w:tabs>
                <w:tab w:val="left" w:pos="357"/>
              </w:tabs>
              <w:spacing w:before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7" w:name="Check43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67"/>
            <w:r w:rsidR="009B676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="00ED48C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51394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6"/>
                  <w:enabled/>
                  <w:calcOnExit w:val="0"/>
                  <w:textInput/>
                </w:ffData>
              </w:fldChar>
            </w:r>
            <w:bookmarkStart w:id="268" w:name="Text306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68"/>
          </w:p>
        </w:tc>
      </w:tr>
      <w:tr w:rsidR="00C42EED" w:rsidRPr="00133CE4" w14:paraId="7AD01020" w14:textId="77777777" w:rsidTr="00C42EED">
        <w:trPr>
          <w:trHeight w:val="375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17999AB0" w14:textId="77777777" w:rsidR="00C42EED" w:rsidRPr="00133CE4" w:rsidRDefault="009B6762" w:rsidP="001D062C">
            <w:pPr>
              <w:pStyle w:val="Heading2"/>
            </w:pPr>
            <w:bookmarkStart w:id="269" w:name="_Toc287535752"/>
            <w:bookmarkStart w:id="270" w:name="_Toc125412428"/>
            <w:r w:rsidRPr="00133CE4">
              <w:t>Artículos 15 y 16 del Convenio</w:t>
            </w:r>
            <w:bookmarkEnd w:id="269"/>
            <w:bookmarkEnd w:id="270"/>
          </w:p>
        </w:tc>
      </w:tr>
      <w:tr w:rsidR="00C42EED" w:rsidRPr="00133CE4" w14:paraId="60627FF6" w14:textId="77777777" w:rsidTr="004E5F8A">
        <w:trPr>
          <w:trHeight w:val="769"/>
          <w:jc w:val="center"/>
        </w:trPr>
        <w:tc>
          <w:tcPr>
            <w:tcW w:w="5040" w:type="dxa"/>
            <w:shd w:val="clear" w:color="auto" w:fill="auto"/>
          </w:tcPr>
          <w:p w14:paraId="1B0792B0" w14:textId="77777777" w:rsidR="00C42EED" w:rsidRPr="00133CE4" w:rsidRDefault="0048730F" w:rsidP="009E6DF4">
            <w:pPr>
              <w:numPr>
                <w:ilvl w:val="0"/>
                <w:numId w:val="33"/>
              </w:numPr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su Estado, </w:t>
            </w:r>
            <w:r w:rsidR="00CF0F8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 posible emitir una decisión o una certificación que acredite, de conformidad con el artículo 15</w:t>
            </w:r>
            <w:r w:rsidR="00CD4B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Conveni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que el traslado o la retención del niño era ilícito en el sentido previsto en el artículo 3</w:t>
            </w:r>
            <w:r w:rsidR="00790B3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  <w:p w14:paraId="0C93358B" w14:textId="77777777" w:rsidR="00C42EED" w:rsidRPr="00133CE4" w:rsidRDefault="00ED48C0" w:rsidP="009E6DF4">
            <w:pPr>
              <w:spacing w:before="60" w:after="6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</w:t>
            </w:r>
            <w:r w:rsidR="0048730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n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e</w:t>
            </w:r>
            <w:r w:rsidR="0041787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41787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48730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3 y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48730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artículo 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15</w:t>
            </w:r>
          </w:p>
        </w:tc>
        <w:tc>
          <w:tcPr>
            <w:tcW w:w="5400" w:type="dxa"/>
            <w:shd w:val="clear" w:color="auto" w:fill="auto"/>
          </w:tcPr>
          <w:p w14:paraId="0679D38A" w14:textId="77777777" w:rsidR="00C42EED" w:rsidRPr="00133CE4" w:rsidRDefault="0048730F" w:rsidP="009E6DF4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</w:t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 p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se a la pregunta </w:t>
            </w:r>
            <w:r w:rsidR="00E406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/>
            </w:r>
            <w:r w:rsidR="00E406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REF _Ref280195033 \r \h </w:instrText>
            </w:r>
            <w:r w:rsidR="00600DB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\* MERGEFORMAT </w:instrText>
            </w:r>
            <w:r w:rsidR="00E406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E406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b)</w:t>
            </w:r>
            <w:r w:rsidR="00E406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0AB517E6" w14:textId="77777777" w:rsidR="0048730F" w:rsidRPr="00133CE4" w:rsidRDefault="0048730F" w:rsidP="009E6DF4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 p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se a la pregunta </w:t>
            </w:r>
            <w:r w:rsidR="00E406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/>
            </w:r>
            <w:r w:rsidR="00E406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REF _Ref280195051 \r \h </w:instrText>
            </w:r>
            <w:r w:rsidR="00600DB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\* MERGEFORMAT </w:instrText>
            </w:r>
            <w:r w:rsidR="00E406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E406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)</w:t>
            </w:r>
            <w:r w:rsidR="00E406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444C68" w:rsidRPr="00133CE4" w14:paraId="60CCCE57" w14:textId="77777777" w:rsidTr="004E5F8A">
        <w:trPr>
          <w:trHeight w:val="769"/>
          <w:jc w:val="center"/>
        </w:trPr>
        <w:tc>
          <w:tcPr>
            <w:tcW w:w="5040" w:type="dxa"/>
            <w:shd w:val="clear" w:color="auto" w:fill="auto"/>
          </w:tcPr>
          <w:p w14:paraId="3DD3DD0E" w14:textId="77777777" w:rsidR="00B32A68" w:rsidRPr="00133CE4" w:rsidRDefault="00444C68" w:rsidP="009E6DF4">
            <w:pPr>
              <w:numPr>
                <w:ilvl w:val="0"/>
                <w:numId w:val="33"/>
              </w:numPr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271" w:name="_Ref28019503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autoridades en su Estado pueden emitir la </w:t>
            </w:r>
            <w:r w:rsidR="0048730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cisión / certific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 la que se refiere el artículo 15?</w:t>
            </w:r>
            <w:bookmarkEnd w:id="271"/>
          </w:p>
          <w:p w14:paraId="03D43004" w14:textId="77777777" w:rsidR="00444C68" w:rsidRPr="00133CE4" w:rsidRDefault="00444C68" w:rsidP="009E6DF4">
            <w:pPr>
              <w:spacing w:before="60" w:after="6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Véase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 15</w:t>
            </w:r>
          </w:p>
        </w:tc>
        <w:tc>
          <w:tcPr>
            <w:tcW w:w="5400" w:type="dxa"/>
            <w:shd w:val="clear" w:color="auto" w:fill="auto"/>
          </w:tcPr>
          <w:p w14:paraId="7E42B954" w14:textId="77777777" w:rsidR="00444C68" w:rsidRPr="00133CE4" w:rsidRDefault="00444C68" w:rsidP="00C42EED">
            <w:pPr>
              <w:spacing w:before="60" w:after="60"/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</w:t>
            </w:r>
            <w:r w:rsidR="0048730F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or favor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enumere: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7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02DC82D1" w14:textId="77777777" w:rsidTr="00C42EED">
        <w:trPr>
          <w:jc w:val="center"/>
        </w:trPr>
        <w:tc>
          <w:tcPr>
            <w:tcW w:w="5040" w:type="dxa"/>
            <w:shd w:val="clear" w:color="auto" w:fill="auto"/>
          </w:tcPr>
          <w:p w14:paraId="2C14BF24" w14:textId="77777777" w:rsidR="00C42EED" w:rsidRPr="00133CE4" w:rsidRDefault="00CF0F8B" w:rsidP="0048730F">
            <w:pPr>
              <w:numPr>
                <w:ilvl w:val="0"/>
                <w:numId w:val="33"/>
              </w:numPr>
              <w:tabs>
                <w:tab w:val="num" w:pos="972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ién puede solicita</w:t>
            </w:r>
            <w:r w:rsidR="00790B3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 la </w:t>
            </w:r>
            <w:r w:rsidR="0048730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cisión / certificación </w:t>
            </w:r>
            <w:r w:rsidR="00790B3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la que se refiere el artículo 15?</w:t>
            </w:r>
          </w:p>
        </w:tc>
        <w:tc>
          <w:tcPr>
            <w:tcW w:w="5400" w:type="dxa"/>
            <w:shd w:val="clear" w:color="auto" w:fill="auto"/>
          </w:tcPr>
          <w:p w14:paraId="32F59242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790B3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Autoridad Central</w:t>
            </w:r>
          </w:p>
          <w:p w14:paraId="11F8C113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CF0F8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El </w:t>
            </w:r>
            <w:r w:rsidR="0048730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olicitante del proceso de restitución</w:t>
            </w:r>
          </w:p>
          <w:p w14:paraId="0F13BA3E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790B3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48730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790B3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="0048730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8"/>
                  <w:enabled/>
                  <w:calcOnExit w:val="0"/>
                  <w:textInput/>
                </w:ffData>
              </w:fldChar>
            </w:r>
            <w:bookmarkStart w:id="272" w:name="Text308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72"/>
          </w:p>
        </w:tc>
      </w:tr>
      <w:tr w:rsidR="00C42EED" w:rsidRPr="00133CE4" w14:paraId="2934460E" w14:textId="77777777" w:rsidTr="00C42EED">
        <w:trPr>
          <w:jc w:val="center"/>
        </w:trPr>
        <w:tc>
          <w:tcPr>
            <w:tcW w:w="5040" w:type="dxa"/>
            <w:shd w:val="clear" w:color="auto" w:fill="auto"/>
          </w:tcPr>
          <w:p w14:paraId="6093386E" w14:textId="77777777" w:rsidR="00C42EED" w:rsidRPr="00133CE4" w:rsidRDefault="00667CE3" w:rsidP="0048730F">
            <w:pPr>
              <w:numPr>
                <w:ilvl w:val="0"/>
                <w:numId w:val="33"/>
              </w:numPr>
              <w:tabs>
                <w:tab w:val="num" w:pos="972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on las </w:t>
            </w:r>
            <w:r w:rsidR="0048730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cisiones / certificacione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l artículo 15 de otro</w:t>
            </w:r>
            <w:r w:rsidR="009E531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stado</w:t>
            </w:r>
            <w:r w:rsidR="009E531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48730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ceptada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las autoridades</w:t>
            </w:r>
            <w:r w:rsidR="00CF0F8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judiciales 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dministrat</w:t>
            </w:r>
            <w:r w:rsidR="00CF0F8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va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su Estado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shd w:val="clear" w:color="auto" w:fill="auto"/>
          </w:tcPr>
          <w:p w14:paraId="0AE8D01F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790B3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  <w:r w:rsidR="009E531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;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9E531F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</w:t>
            </w:r>
            <w:r w:rsidR="00667CE3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favor explique </w:t>
            </w:r>
            <w:r w:rsidR="0001164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cuando sea</w:t>
            </w:r>
            <w:r w:rsidR="00BD3DEA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</w:t>
            </w:r>
            <w:r w:rsidR="00667CE3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necesario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: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9"/>
                  <w:enabled/>
                  <w:calcOnExit w:val="0"/>
                  <w:textInput/>
                </w:ffData>
              </w:fldChar>
            </w:r>
            <w:bookmarkStart w:id="273" w:name="Text309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73"/>
          </w:p>
          <w:p w14:paraId="2084FEEB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C42EED" w:rsidRPr="00133CE4" w14:paraId="5AAF0318" w14:textId="77777777" w:rsidTr="00E86E2C">
        <w:trPr>
          <w:trHeight w:val="843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041E7" w14:textId="77777777" w:rsidR="009E531F" w:rsidRPr="00133CE4" w:rsidRDefault="00667CE3" w:rsidP="009E6DF4">
            <w:pPr>
              <w:numPr>
                <w:ilvl w:val="0"/>
                <w:numId w:val="33"/>
              </w:numPr>
              <w:tabs>
                <w:tab w:val="left" w:pos="450"/>
              </w:tabs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274" w:name="_Ref28019505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ién </w:t>
            </w:r>
            <w:r w:rsidR="0048730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form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los </w:t>
            </w:r>
            <w:r w:rsidR="0048730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ganismo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judiciales o</w:t>
            </w:r>
            <w:r w:rsidR="00CF0F8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dministrativos que </w:t>
            </w:r>
            <w:r w:rsidR="001359E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o debería decidirs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bre </w:t>
            </w:r>
            <w:r w:rsidR="002C5F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cuestión 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ondo de</w:t>
            </w:r>
            <w:r w:rsidR="001359E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</w:t>
            </w:r>
            <w:r w:rsidR="001359E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recho</w:t>
            </w:r>
            <w:r w:rsidR="001359E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custodia hasta que se haya determinado que </w:t>
            </w:r>
            <w:r w:rsidR="001359E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 se reúnen las condiciones para la restitución del niñ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27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4E9D2B4F" w14:textId="77777777" w:rsidR="009E531F" w:rsidRPr="00133CE4" w:rsidRDefault="009E531F" w:rsidP="009E531F">
            <w:pPr>
              <w:tabs>
                <w:tab w:val="left" w:pos="357"/>
              </w:tabs>
              <w:ind w:left="3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7E936138" w14:textId="77777777" w:rsidR="00C42EED" w:rsidRPr="00133CE4" w:rsidRDefault="00ED48C0" w:rsidP="00C708A4">
            <w:pPr>
              <w:tabs>
                <w:tab w:val="left" w:pos="357"/>
              </w:tabs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lastRenderedPageBreak/>
              <w:t>Véase</w:t>
            </w:r>
            <w:r w:rsidR="00667CE3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667CE3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16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59448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4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667CE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utoridad Central</w:t>
            </w:r>
          </w:p>
          <w:p w14:paraId="2C168093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CF0F8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l representante legal del </w:t>
            </w:r>
            <w:r w:rsidR="001359E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olicitante</w:t>
            </w:r>
          </w:p>
          <w:p w14:paraId="764F48F6" w14:textId="77777777" w:rsidR="00C42EED" w:rsidRPr="00133CE4" w:rsidRDefault="00C42EED" w:rsidP="001359E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667CE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="00ED48C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1359E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0"/>
                  <w:enabled/>
                  <w:calcOnExit w:val="0"/>
                  <w:textInput/>
                </w:ffData>
              </w:fldChar>
            </w:r>
            <w:bookmarkStart w:id="275" w:name="Text310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75"/>
          </w:p>
        </w:tc>
      </w:tr>
      <w:tr w:rsidR="001359EC" w:rsidRPr="00133CE4" w14:paraId="6CCA63FE" w14:textId="77777777" w:rsidTr="00C42EED">
        <w:trPr>
          <w:trHeight w:val="1187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6A822" w14:textId="77777777" w:rsidR="001359EC" w:rsidRPr="00133CE4" w:rsidRDefault="001359EC" w:rsidP="00C42EED">
            <w:pPr>
              <w:numPr>
                <w:ilvl w:val="0"/>
                <w:numId w:val="33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Cuándo tiene lugar la notificación de conformidad con el artículo 16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3CCFDC" w14:textId="77777777" w:rsidR="001359EC" w:rsidRPr="00133CE4" w:rsidRDefault="001359EC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n forma automática al momento de recibirse una solicitud de restitución</w:t>
            </w:r>
          </w:p>
          <w:p w14:paraId="36FEE48B" w14:textId="77777777" w:rsidR="001359EC" w:rsidRPr="00133CE4" w:rsidRDefault="001359EC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 pedido de cualquiera de las partes</w:t>
            </w:r>
          </w:p>
          <w:p w14:paraId="6B92761F" w14:textId="77777777" w:rsidR="001359EC" w:rsidRPr="00133CE4" w:rsidRDefault="001359EC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412AC62D" w14:textId="77777777" w:rsidTr="00C42EED">
        <w:trPr>
          <w:trHeight w:val="77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2B6AF44C" w14:textId="77777777" w:rsidR="00C42EED" w:rsidRPr="00133CE4" w:rsidRDefault="0041787F" w:rsidP="001D062C">
            <w:pPr>
              <w:pStyle w:val="Heading2"/>
            </w:pPr>
            <w:bookmarkStart w:id="276" w:name="_Ref280193666"/>
            <w:bookmarkStart w:id="277" w:name="_Ref280195193"/>
            <w:bookmarkStart w:id="278" w:name="_Toc287535753"/>
            <w:bookmarkStart w:id="279" w:name="_Toc125412429"/>
            <w:r w:rsidRPr="00133CE4">
              <w:t>Trámites (procedimientos)</w:t>
            </w:r>
            <w:bookmarkEnd w:id="276"/>
            <w:bookmarkEnd w:id="277"/>
            <w:bookmarkEnd w:id="278"/>
            <w:bookmarkEnd w:id="279"/>
          </w:p>
        </w:tc>
      </w:tr>
      <w:tr w:rsidR="00C42EED" w:rsidRPr="00133CE4" w14:paraId="421FD757" w14:textId="77777777" w:rsidTr="00C42EED">
        <w:trPr>
          <w:trHeight w:val="1147"/>
          <w:jc w:val="center"/>
        </w:trPr>
        <w:tc>
          <w:tcPr>
            <w:tcW w:w="5040" w:type="dxa"/>
            <w:shd w:val="clear" w:color="auto" w:fill="auto"/>
          </w:tcPr>
          <w:p w14:paraId="21017987" w14:textId="77777777" w:rsidR="00C42EED" w:rsidRPr="00133CE4" w:rsidRDefault="0041787F" w:rsidP="00EF2942">
            <w:pPr>
              <w:numPr>
                <w:ilvl w:val="0"/>
                <w:numId w:val="24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Cómo cumple la Autoridad Central </w:t>
            </w:r>
            <w:r w:rsidR="000031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u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bligació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="000031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coar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 facilitar l</w:t>
            </w:r>
            <w:r w:rsidR="0096261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</w:t>
            </w:r>
            <w:r w:rsidR="000031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pertura </w:t>
            </w:r>
            <w:r w:rsidR="0096261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l proceso en su 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tado?</w:t>
            </w:r>
          </w:p>
          <w:p w14:paraId="509FE6F7" w14:textId="7DC1827C" w:rsidR="00C42EED" w:rsidRPr="00133CE4" w:rsidRDefault="00ED48C0" w:rsidP="007F39F1">
            <w:pPr>
              <w:spacing w:before="60" w:after="12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41787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41787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7</w:t>
            </w:r>
            <w:r w:rsidR="007E70D2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2)</w:t>
            </w:r>
            <w:r w:rsidR="00725366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</w:t>
            </w:r>
            <w:r w:rsidR="00C42EED" w:rsidRPr="00E86E2C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f)</w:t>
            </w:r>
          </w:p>
          <w:p w14:paraId="216C710B" w14:textId="77777777" w:rsidR="00C42EED" w:rsidRPr="00133CE4" w:rsidRDefault="00ED48C0" w:rsidP="000031DF">
            <w:pPr>
              <w:spacing w:before="60" w:after="120"/>
              <w:ind w:left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41787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también </w:t>
            </w:r>
            <w:r w:rsidR="000031D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la pregunta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69285394 \r \h </w:instrText>
            </w:r>
            <w:r w:rsidR="00334E6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\* MERGEFORMAT </w:instrTex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8.1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69285396 \r \h  \* MERGEFORMAT </w:instrTex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d)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="0041787F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 </w:t>
            </w:r>
            <w:r w:rsidR="000031D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nterior</w:t>
            </w:r>
          </w:p>
        </w:tc>
        <w:tc>
          <w:tcPr>
            <w:tcW w:w="5400" w:type="dxa"/>
            <w:shd w:val="clear" w:color="auto" w:fill="auto"/>
          </w:tcPr>
          <w:p w14:paraId="58396845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0" w:name="Check64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80"/>
            <w:r w:rsidR="004C708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41787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 en sí misma inicia</w:t>
            </w:r>
            <w:r w:rsidR="0096261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el </w:t>
            </w:r>
            <w:r w:rsidR="000031D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proceso </w:t>
            </w:r>
            <w:r w:rsidR="002C5FB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 restitución</w:t>
            </w:r>
          </w:p>
          <w:p w14:paraId="2D61FE87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1" w:name="Check64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81"/>
            <w:r w:rsidR="004C708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2C5FB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 env</w:t>
            </w:r>
            <w:r w:rsidR="000031D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í</w:t>
            </w:r>
            <w:r w:rsidR="002C5FB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 el expediente al abogado correspondiente</w:t>
            </w:r>
          </w:p>
          <w:p w14:paraId="236E4441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2" w:name="Check65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82"/>
            <w:r w:rsidR="004C708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2C5FB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 env</w:t>
            </w:r>
            <w:r w:rsidR="000031D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í</w:t>
            </w:r>
            <w:r w:rsidR="002C5FB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 el expediente al </w:t>
            </w:r>
            <w:r w:rsidR="000031D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Ministerio Público</w:t>
            </w:r>
          </w:p>
          <w:p w14:paraId="583D48D4" w14:textId="77777777" w:rsidR="00C42EED" w:rsidRPr="00133CE4" w:rsidRDefault="00C42EED" w:rsidP="000031DF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3" w:name="Check65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83"/>
            <w:r w:rsidR="004C708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2C5FB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0031D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1"/>
                  <w:enabled/>
                  <w:calcOnExit w:val="0"/>
                  <w:textInput/>
                </w:ffData>
              </w:fldChar>
            </w:r>
            <w:bookmarkStart w:id="284" w:name="Text311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84"/>
          </w:p>
        </w:tc>
      </w:tr>
      <w:tr w:rsidR="00C42EED" w:rsidRPr="00133CE4" w14:paraId="0C1E657D" w14:textId="77777777" w:rsidTr="00C42EED">
        <w:trPr>
          <w:trHeight w:val="1147"/>
          <w:jc w:val="center"/>
        </w:trPr>
        <w:tc>
          <w:tcPr>
            <w:tcW w:w="5040" w:type="dxa"/>
            <w:shd w:val="clear" w:color="auto" w:fill="auto"/>
          </w:tcPr>
          <w:p w14:paraId="5A94F4C7" w14:textId="77777777" w:rsidR="00C42EED" w:rsidRPr="00133CE4" w:rsidRDefault="002C5FB2" w:rsidP="00EF2942">
            <w:pPr>
              <w:numPr>
                <w:ilvl w:val="0"/>
                <w:numId w:val="24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285" w:name="_Ref28019368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ién es el solicitante </w:t>
            </w:r>
            <w:r w:rsidR="000031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orma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el proceso de restitución </w:t>
            </w:r>
            <w:r w:rsidR="000031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nte la autoridad judicial / administrativ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su Estado?</w:t>
            </w:r>
            <w:bookmarkEnd w:id="285"/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1F7F5DC5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F414F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persona, institución u otro </w:t>
            </w:r>
            <w:r w:rsidR="000031D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rganismo </w:t>
            </w:r>
            <w:r w:rsidR="00F414F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que </w:t>
            </w:r>
            <w:r w:rsidR="000031D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fectuó </w:t>
            </w:r>
            <w:r w:rsidR="00F414F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solicitud </w:t>
            </w:r>
            <w:r w:rsidR="000031D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n virtud del</w:t>
            </w:r>
            <w:r w:rsidR="00F414F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Convenio</w:t>
            </w:r>
          </w:p>
          <w:p w14:paraId="743D227C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F414F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La Autoridad Central</w:t>
            </w:r>
          </w:p>
          <w:p w14:paraId="6860D9AB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6" w:name="Check51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86"/>
            <w:r w:rsidR="00F414F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El </w:t>
            </w:r>
            <w:r w:rsidR="000031D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Ministerio Público </w:t>
            </w:r>
          </w:p>
          <w:p w14:paraId="668B613E" w14:textId="77777777" w:rsidR="00C42EED" w:rsidRPr="00133CE4" w:rsidRDefault="00C42EED" w:rsidP="000031DF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1B126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o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0031D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2"/>
                  <w:enabled/>
                  <w:calcOnExit w:val="0"/>
                  <w:textInput/>
                </w:ffData>
              </w:fldChar>
            </w:r>
            <w:bookmarkStart w:id="287" w:name="Text312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87"/>
          </w:p>
        </w:tc>
      </w:tr>
      <w:tr w:rsidR="00902CA8" w:rsidRPr="00133CE4" w14:paraId="1AF2CCB7" w14:textId="77777777" w:rsidTr="00C42EED">
        <w:trPr>
          <w:trHeight w:val="1147"/>
          <w:jc w:val="center"/>
        </w:trPr>
        <w:tc>
          <w:tcPr>
            <w:tcW w:w="5040" w:type="dxa"/>
            <w:shd w:val="clear" w:color="auto" w:fill="auto"/>
          </w:tcPr>
          <w:p w14:paraId="05281759" w14:textId="77777777" w:rsidR="00C708A4" w:rsidRPr="00133CE4" w:rsidRDefault="004278CD" w:rsidP="00D87621">
            <w:pPr>
              <w:numPr>
                <w:ilvl w:val="0"/>
                <w:numId w:val="24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288" w:name="_Ref28622797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s necesario que la documentación presentada ante </w:t>
            </w:r>
            <w:r w:rsidR="00A46D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autoridad </w:t>
            </w:r>
            <w:r w:rsidR="00D876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judicial /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dministrativa se traduzca al idioma oficial o a uno de los idiomas oficiales de su Estado</w:t>
            </w:r>
            <w:r w:rsidR="00902CA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288"/>
          </w:p>
          <w:p w14:paraId="6E1467E1" w14:textId="77777777" w:rsidR="00902CA8" w:rsidRPr="00133CE4" w:rsidRDefault="004278CD" w:rsidP="00C708A4">
            <w:pPr>
              <w:spacing w:before="60" w:after="12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Para el/los idioma/s oficial/es del Estado, véase la pregunta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86229136 \r \h  \* MERGEFORMAT </w:instrTex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2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86229137 \r \h  \* MERGEFORMAT </w:instrTex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)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5400" w:type="dxa"/>
            <w:shd w:val="clear" w:color="auto" w:fill="auto"/>
          </w:tcPr>
          <w:p w14:paraId="1FE20592" w14:textId="77777777" w:rsidR="00902CA8" w:rsidRPr="00133CE4" w:rsidRDefault="00902CA8" w:rsidP="00C708A4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7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9" w:name="Check76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89"/>
            <w:r w:rsidR="00C708A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4278C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í, por favor consigne quién está a cargo de la organización y </w:t>
            </w:r>
            <w:r w:rsidR="00A46DE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</w:t>
            </w:r>
            <w:r w:rsidR="004278C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coste de la traducción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81"/>
                  <w:enabled/>
                  <w:calcOnExit w:val="0"/>
                  <w:textInput/>
                </w:ffData>
              </w:fldChar>
            </w:r>
            <w:bookmarkStart w:id="290" w:name="Text58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90"/>
          </w:p>
          <w:p w14:paraId="3CFC7BFE" w14:textId="77777777" w:rsidR="00902CA8" w:rsidRPr="00133CE4" w:rsidRDefault="00902CA8" w:rsidP="00902CA8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7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1" w:name="Check77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91"/>
            <w:r w:rsidR="00C708A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  <w:p w14:paraId="3D2DA3D4" w14:textId="77777777" w:rsidR="00902CA8" w:rsidRPr="00133CE4" w:rsidRDefault="00902CA8" w:rsidP="004278C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7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2" w:name="Check78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92"/>
            <w:r w:rsidR="00C708A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4278C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pende del tipo de documentación presentad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="004278C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2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0EDB24D7" w14:textId="77777777" w:rsidTr="00C42EED">
        <w:trPr>
          <w:trHeight w:val="224"/>
          <w:jc w:val="center"/>
        </w:trPr>
        <w:tc>
          <w:tcPr>
            <w:tcW w:w="5040" w:type="dxa"/>
            <w:shd w:val="clear" w:color="auto" w:fill="auto"/>
          </w:tcPr>
          <w:p w14:paraId="6FA45401" w14:textId="77777777" w:rsidR="00C42EED" w:rsidRPr="00133CE4" w:rsidRDefault="00F566E9" w:rsidP="00EF2942">
            <w:pPr>
              <w:numPr>
                <w:ilvl w:val="0"/>
                <w:numId w:val="24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e han tomado medidas para garantizar que las autoridades judiciales y administrativas en su Estado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ctúen </w:t>
            </w:r>
            <w:r w:rsidR="000031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 urgenci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proceso</w:t>
            </w:r>
            <w:r w:rsidR="000031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restitución?</w:t>
            </w:r>
          </w:p>
          <w:p w14:paraId="0E37AE2A" w14:textId="77777777" w:rsidR="00C42EED" w:rsidRPr="00133CE4" w:rsidRDefault="00ED48C0" w:rsidP="007F39F1">
            <w:pPr>
              <w:spacing w:after="12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F566E9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F566E9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11</w:t>
            </w:r>
          </w:p>
          <w:p w14:paraId="09214838" w14:textId="77777777" w:rsidR="00C42EED" w:rsidRPr="00133CE4" w:rsidRDefault="00C42EED" w:rsidP="00C42EED">
            <w:pPr>
              <w:spacing w:after="120"/>
              <w:ind w:left="382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</w:tc>
        <w:tc>
          <w:tcPr>
            <w:tcW w:w="5400" w:type="dxa"/>
            <w:shd w:val="clear" w:color="auto" w:fill="auto"/>
          </w:tcPr>
          <w:p w14:paraId="5CDC4058" w14:textId="77777777" w:rsidR="00C42EED" w:rsidRPr="00133CE4" w:rsidRDefault="00C42EED" w:rsidP="00B32A68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F566E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  <w:r w:rsidR="004278C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4278C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</w:t>
            </w:r>
            <w:r w:rsidR="00F566E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r favor explique brevemente cuáles son las medida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089D4C0F" w14:textId="77777777" w:rsidR="00C42EED" w:rsidRPr="00133CE4" w:rsidRDefault="00C42EED" w:rsidP="00C42EED">
            <w:pPr>
              <w:spacing w:before="60" w:after="60"/>
              <w:ind w:left="34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3" w:name="Check23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93"/>
            <w:r w:rsidR="004C708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F566E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n la </w:t>
            </w:r>
            <w:r w:rsidR="004F43F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egislación de aplicación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3"/>
                  <w:enabled/>
                  <w:calcOnExit w:val="0"/>
                  <w:textInput/>
                </w:ffData>
              </w:fldChar>
            </w:r>
            <w:bookmarkStart w:id="294" w:name="Text313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94"/>
          </w:p>
          <w:p w14:paraId="157B97FF" w14:textId="77777777" w:rsidR="00C42EED" w:rsidRPr="00133CE4" w:rsidRDefault="00C42EED" w:rsidP="00C42EED">
            <w:pPr>
              <w:spacing w:before="60" w:after="60"/>
              <w:ind w:left="34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5" w:name="Check23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95"/>
            <w:r w:rsidR="004C708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F566E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n normas procesale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4"/>
                  <w:enabled/>
                  <w:calcOnExit w:val="0"/>
                  <w:textInput/>
                </w:ffData>
              </w:fldChar>
            </w:r>
            <w:bookmarkStart w:id="296" w:name="Text314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96"/>
          </w:p>
          <w:p w14:paraId="4182BC1F" w14:textId="77777777" w:rsidR="00C42EED" w:rsidRPr="00133CE4" w:rsidRDefault="00C42EED" w:rsidP="00C42EED">
            <w:pPr>
              <w:spacing w:after="60"/>
              <w:ind w:left="340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7" w:name="Check23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97"/>
            <w:r w:rsidR="004C708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F566E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4F43F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5"/>
                  <w:enabled/>
                  <w:calcOnExit w:val="0"/>
                  <w:textInput/>
                </w:ffData>
              </w:fldChar>
            </w:r>
            <w:bookmarkStart w:id="298" w:name="Text315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98"/>
          </w:p>
          <w:p w14:paraId="4F77CABA" w14:textId="77777777" w:rsidR="00C42EED" w:rsidRPr="00133CE4" w:rsidRDefault="004F43FD" w:rsidP="00C42EED">
            <w:pPr>
              <w:spacing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especifique cómo </w:t>
            </w:r>
            <w:r w:rsidR="00BD15D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acceder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a la legislación o </w:t>
            </w:r>
            <w:r w:rsidR="00BD15D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las 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normas pertinentes (por ejemplo, vía sitio web) o adjunte una copia</w:t>
            </w:r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6"/>
                  <w:enabled/>
                  <w:calcOnExit w:val="0"/>
                  <w:textInput/>
                </w:ffData>
              </w:fldChar>
            </w:r>
            <w:bookmarkStart w:id="299" w:name="Text316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299"/>
          </w:p>
          <w:p w14:paraId="41A916C4" w14:textId="77777777" w:rsidR="00C42EED" w:rsidRPr="00133CE4" w:rsidRDefault="00C42EED" w:rsidP="00C42EED">
            <w:pPr>
              <w:tabs>
                <w:tab w:val="left" w:pos="357"/>
              </w:tabs>
              <w:spacing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C42EED" w:rsidRPr="008A6EE9" w14:paraId="323F5CAE" w14:textId="77777777" w:rsidTr="00C42EED">
        <w:trPr>
          <w:trHeight w:val="628"/>
          <w:jc w:val="center"/>
        </w:trPr>
        <w:tc>
          <w:tcPr>
            <w:tcW w:w="5040" w:type="dxa"/>
            <w:shd w:val="clear" w:color="auto" w:fill="auto"/>
          </w:tcPr>
          <w:p w14:paraId="0820F219" w14:textId="77777777" w:rsidR="00C42EED" w:rsidRPr="00133CE4" w:rsidRDefault="00F566E9" w:rsidP="009E6DF4">
            <w:pPr>
              <w:numPr>
                <w:ilvl w:val="0"/>
                <w:numId w:val="24"/>
              </w:numPr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Cuál es, en general, el tiempo de espera entre el </w:t>
            </w:r>
            <w:r w:rsidR="004F43F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ici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l proceso de restitución del niño</w:t>
            </w:r>
            <w:r w:rsidR="009638D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y la </w:t>
            </w:r>
            <w:r w:rsidR="004F43F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den definitiva</w:t>
            </w:r>
            <w:r w:rsidR="009638D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(</w:t>
            </w:r>
            <w:r w:rsidR="004F43F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 </w:t>
            </w:r>
            <w:r w:rsidR="009638D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clu</w:t>
            </w:r>
            <w:r w:rsidR="004F43F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ión</w:t>
            </w:r>
            <w:r w:rsidR="009638D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4F43F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las </w:t>
            </w:r>
            <w:r w:rsidR="009638D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pelaciones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  <w:p w14:paraId="72F46014" w14:textId="77777777" w:rsidR="00C42EED" w:rsidRPr="00133CE4" w:rsidRDefault="00C42EED" w:rsidP="009E6DF4">
            <w:pPr>
              <w:tabs>
                <w:tab w:val="left" w:pos="357"/>
              </w:tabs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ED48C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96261C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96261C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11</w:t>
            </w:r>
          </w:p>
        </w:tc>
        <w:tc>
          <w:tcPr>
            <w:tcW w:w="5400" w:type="dxa"/>
            <w:shd w:val="clear" w:color="auto" w:fill="auto"/>
          </w:tcPr>
          <w:p w14:paraId="2416C58B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0" w:name="Check28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00"/>
            <w:r w:rsidR="009638D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4F43F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Hasta</w:t>
            </w:r>
            <w:r w:rsidR="009638D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6 semanas</w:t>
            </w:r>
          </w:p>
          <w:p w14:paraId="18A53D17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1" w:name="Check28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01"/>
            <w:r w:rsidR="009638D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De </w:t>
            </w:r>
            <w:smartTag w:uri="urn:schemas-microsoft-com:office:smarttags" w:element="metricconverter">
              <w:smartTagPr>
                <w:attr w:name="ProductID" w:val="6 a"/>
              </w:smartTagPr>
              <w:r w:rsidR="009638D9" w:rsidRPr="00133CE4">
                <w:rPr>
                  <w:rFonts w:ascii="Franklin Gothic Book" w:hAnsi="Franklin Gothic Book"/>
                  <w:sz w:val="22"/>
                  <w:szCs w:val="22"/>
                  <w:lang w:val="es-ES"/>
                </w:rPr>
                <w:t>6 a</w:t>
              </w:r>
            </w:smartTag>
            <w:r w:rsidR="009638D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12 semanas</w:t>
            </w:r>
          </w:p>
          <w:p w14:paraId="16255BCC" w14:textId="77777777" w:rsidR="00C42EED" w:rsidRPr="00133CE4" w:rsidRDefault="00C42EED" w:rsidP="00C42EED">
            <w:pPr>
              <w:tabs>
                <w:tab w:val="left" w:pos="357"/>
              </w:tabs>
              <w:spacing w:after="60"/>
              <w:ind w:left="354" w:hanging="354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2" w:name="Check28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0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96261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Más de 12 semana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</w:t>
            </w:r>
            <w:r w:rsidR="0096261C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or favor proporcione</w:t>
            </w:r>
            <w:r w:rsidR="009638D9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información adicional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7"/>
                  <w:enabled/>
                  <w:calcOnExit w:val="0"/>
                  <w:textInput/>
                </w:ffData>
              </w:fldChar>
            </w:r>
            <w:bookmarkStart w:id="303" w:name="Text317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03"/>
          </w:p>
        </w:tc>
      </w:tr>
      <w:tr w:rsidR="00C42EED" w:rsidRPr="008A6EE9" w14:paraId="6E1FC54C" w14:textId="77777777" w:rsidTr="00C42EED">
        <w:trPr>
          <w:trHeight w:val="650"/>
          <w:jc w:val="center"/>
        </w:trPr>
        <w:tc>
          <w:tcPr>
            <w:tcW w:w="5040" w:type="dxa"/>
            <w:shd w:val="clear" w:color="auto" w:fill="auto"/>
          </w:tcPr>
          <w:p w14:paraId="43D34232" w14:textId="77777777" w:rsidR="00B32A68" w:rsidRPr="00133CE4" w:rsidRDefault="0096261C" w:rsidP="004D55DC">
            <w:pPr>
              <w:numPr>
                <w:ilvl w:val="0"/>
                <w:numId w:val="24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304" w:name="_Ref22853117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e exige generalmente que el </w:t>
            </w:r>
            <w:r w:rsidR="004F43F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licitant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ticipe en el </w:t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</w:t>
            </w:r>
            <w:bookmarkEnd w:id="304"/>
            <w:r w:rsidR="00B32A6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  <w:p w14:paraId="1A9F60D7" w14:textId="77777777" w:rsidR="00C42EED" w:rsidRPr="00133CE4" w:rsidRDefault="00986DC7" w:rsidP="00B32A68">
            <w:pPr>
              <w:spacing w:before="60" w:after="12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Cabe destacar que el Convenio no requiere la comparecencia personal (veáse </w:t>
            </w:r>
            <w:r w:rsidR="00ED4E5B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párrafo 6.5.3 de la Guía de Buenas Prácticas, Parte II </w:t>
            </w:r>
            <w:r w:rsidR="00E379B1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-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Medidas de Aplicación)</w:t>
            </w:r>
          </w:p>
        </w:tc>
        <w:tc>
          <w:tcPr>
            <w:tcW w:w="5400" w:type="dxa"/>
            <w:shd w:val="clear" w:color="auto" w:fill="auto"/>
          </w:tcPr>
          <w:p w14:paraId="6F52E86D" w14:textId="77777777" w:rsidR="00C42EED" w:rsidRPr="00133CE4" w:rsidRDefault="00C42EED" w:rsidP="00C42EED">
            <w:pPr>
              <w:tabs>
                <w:tab w:val="left" w:pos="357"/>
              </w:tabs>
              <w:spacing w:before="60" w:after="4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9638D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, por favor especifique en qué circunstancia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5AAB9302" w14:textId="77777777" w:rsidR="00C42EED" w:rsidRPr="00133CE4" w:rsidRDefault="004E5F8A" w:rsidP="00C42EED">
            <w:pPr>
              <w:spacing w:before="60" w:after="4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8"/>
                  <w:enabled/>
                  <w:calcOnExit w:val="0"/>
                  <w:textInput/>
                </w:ffData>
              </w:fldChar>
            </w:r>
            <w:bookmarkStart w:id="305" w:name="Text31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05"/>
          </w:p>
          <w:p w14:paraId="0333A5D9" w14:textId="77777777" w:rsidR="00C42EED" w:rsidRPr="00133CE4" w:rsidRDefault="00C42EED" w:rsidP="00C42EED">
            <w:pPr>
              <w:tabs>
                <w:tab w:val="left" w:pos="353"/>
              </w:tabs>
              <w:spacing w:before="60" w:after="4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6" w:name="Check47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06"/>
            <w:r w:rsidR="009638D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No, </w:t>
            </w:r>
            <w:r w:rsidR="00986DC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pero es </w:t>
            </w:r>
            <w:r w:rsidR="009638D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recomendabl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</w:p>
          <w:p w14:paraId="6F6E1B72" w14:textId="77777777" w:rsidR="00C42EED" w:rsidRPr="00133CE4" w:rsidRDefault="00C42EED" w:rsidP="00C42EED">
            <w:pPr>
              <w:tabs>
                <w:tab w:val="left" w:pos="357"/>
              </w:tabs>
              <w:spacing w:before="60" w:after="40"/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C42EED" w:rsidRPr="00133CE4" w14:paraId="7A635274" w14:textId="77777777" w:rsidTr="00C42EED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53E0E021" w14:textId="77777777" w:rsidR="00C42EED" w:rsidRPr="00133CE4" w:rsidRDefault="0096261C" w:rsidP="004D55DC">
            <w:pPr>
              <w:numPr>
                <w:ilvl w:val="0"/>
                <w:numId w:val="24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307" w:name="_Ref28019517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 dispone de </w:t>
            </w:r>
            <w:r w:rsidR="005A18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edios </w:t>
            </w:r>
            <w:r w:rsidR="008378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permitan al </w:t>
            </w:r>
            <w:r w:rsidR="00986DC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licitante</w:t>
            </w:r>
            <w:r w:rsidR="008378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articipar en el </w:t>
            </w:r>
            <w:r w:rsidR="00986DC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="008378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 desde fuera de su Estado?</w:t>
            </w:r>
            <w:bookmarkEnd w:id="307"/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75034500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9638D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197B0A3D" w14:textId="77777777" w:rsidR="00C42EED" w:rsidRPr="00133CE4" w:rsidRDefault="00C42EED" w:rsidP="00C42EED">
            <w:pPr>
              <w:spacing w:before="60" w:after="60"/>
              <w:ind w:left="36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4C708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7239D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Video-conferencia</w:t>
            </w:r>
          </w:p>
          <w:p w14:paraId="204475BE" w14:textId="77777777" w:rsidR="00C42EED" w:rsidRPr="00133CE4" w:rsidRDefault="00C42EED" w:rsidP="00C42EED">
            <w:pPr>
              <w:spacing w:before="60" w:after="60"/>
              <w:ind w:left="36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4C708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7239D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Teléfono</w:t>
            </w:r>
          </w:p>
          <w:p w14:paraId="7D65BA9C" w14:textId="77777777" w:rsidR="00986DC7" w:rsidRPr="00133CE4" w:rsidRDefault="00986DC7" w:rsidP="00C42EED">
            <w:pPr>
              <w:spacing w:before="60" w:after="60"/>
              <w:ind w:left="36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r medio de un representante legal</w:t>
            </w:r>
          </w:p>
          <w:p w14:paraId="42B4E28A" w14:textId="77777777" w:rsidR="00C42EED" w:rsidRPr="00133CE4" w:rsidRDefault="00C42EED" w:rsidP="00C42EED">
            <w:pPr>
              <w:spacing w:before="60" w:after="60"/>
              <w:ind w:left="368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3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4C708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ED4E5B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Otros</w:t>
            </w:r>
            <w:r w:rsidR="00986DC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986DC7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bookmarkStart w:id="308" w:name="Text319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08"/>
          </w:p>
          <w:p w14:paraId="3063A951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986DC7" w:rsidRPr="008A6EE9" w14:paraId="0CC308E8" w14:textId="77777777" w:rsidTr="00C42EED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4F5F17AA" w14:textId="77777777" w:rsidR="00986DC7" w:rsidRPr="00133CE4" w:rsidRDefault="00986DC7" w:rsidP="002B6087">
            <w:pPr>
              <w:numPr>
                <w:ilvl w:val="0"/>
                <w:numId w:val="24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309" w:name="_Ref28019521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Si el solicitante participa efectivamente en un proceso de restitución en su Estado, </w:t>
            </w:r>
            <w:r w:rsidR="002B608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se dispone de interpretación simultánea en caso de ser necesaria?</w:t>
            </w:r>
            <w:bookmarkEnd w:id="309"/>
          </w:p>
        </w:tc>
        <w:tc>
          <w:tcPr>
            <w:tcW w:w="5400" w:type="dxa"/>
            <w:shd w:val="clear" w:color="auto" w:fill="auto"/>
          </w:tcPr>
          <w:p w14:paraId="0E1BA16A" w14:textId="77777777" w:rsidR="00986DC7" w:rsidRPr="00133CE4" w:rsidRDefault="002B6087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</w:t>
            </w:r>
          </w:p>
          <w:p w14:paraId="550C0C04" w14:textId="77777777" w:rsidR="002B6087" w:rsidRPr="00133CE4" w:rsidRDefault="002B6087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  <w:p w14:paraId="4A35CB3F" w14:textId="77777777" w:rsidR="00403441" w:rsidRPr="00133CE4" w:rsidRDefault="00403441" w:rsidP="00403441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7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0" w:name="Check77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1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 Depende de las circunstancias del caso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986DC7" w:rsidRPr="00133CE4" w14:paraId="1592FE2D" w14:textId="77777777" w:rsidTr="00C42EED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7FE4F51D" w14:textId="77777777" w:rsidR="00986DC7" w:rsidRPr="00133CE4" w:rsidRDefault="002569B2" w:rsidP="00A9559E">
            <w:pPr>
              <w:numPr>
                <w:ilvl w:val="0"/>
                <w:numId w:val="24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ando se necesitan </w:t>
            </w:r>
            <w:r w:rsidR="005A18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os medio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stablec</w:t>
            </w:r>
            <w:r w:rsidR="005A18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 en </w:t>
            </w:r>
            <w:r w:rsidR="00FD362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s pregunta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E4062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E4062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0195193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E4062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E4062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10.3</w:t>
            </w:r>
            <w:r w:rsidR="00E4062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77837730 \r \h  \* MERGEFORMAT </w:instrText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g)</w:t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y </w:t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77837735 \r \h  \* MERGEFORMAT </w:instrText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h)</w:t>
            </w:r>
            <w:r w:rsidR="00A9559E" w:rsidRPr="00E86E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nteriores, ¿quién se hace cargo del coste de prestar dichas facilidades?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0D9C4A02" w14:textId="77777777" w:rsidR="00986DC7" w:rsidRPr="00133CE4" w:rsidRDefault="002569B2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solicitante</w:t>
            </w:r>
          </w:p>
          <w:p w14:paraId="3FCFD491" w14:textId="77777777" w:rsidR="002569B2" w:rsidRPr="00133CE4" w:rsidRDefault="002569B2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 requirente</w:t>
            </w:r>
          </w:p>
          <w:p w14:paraId="231A8E1A" w14:textId="77777777" w:rsidR="002569B2" w:rsidRPr="00133CE4" w:rsidRDefault="002569B2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 requerida</w:t>
            </w:r>
          </w:p>
          <w:p w14:paraId="4CCA439A" w14:textId="77777777" w:rsidR="002569B2" w:rsidRPr="00133CE4" w:rsidRDefault="002569B2" w:rsidP="002569B2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judicial / administrativa</w:t>
            </w:r>
          </w:p>
          <w:p w14:paraId="069041B7" w14:textId="77777777" w:rsidR="002569B2" w:rsidRPr="00133CE4" w:rsidRDefault="002569B2" w:rsidP="002569B2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5A18B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pende del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5A18B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medio utilizado</w:t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br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6735C9FE" w14:textId="77777777" w:rsidR="002569B2" w:rsidRPr="00133CE4" w:rsidRDefault="002569B2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986DC7" w:rsidRPr="00133CE4" w14:paraId="39E7498B" w14:textId="77777777" w:rsidTr="00C42EED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432DC336" w14:textId="77777777" w:rsidR="00986DC7" w:rsidRPr="00133CE4" w:rsidRDefault="00215BB8" w:rsidP="00215BB8">
            <w:pPr>
              <w:numPr>
                <w:ilvl w:val="0"/>
                <w:numId w:val="24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n realizarse trámites migratorios </w:t>
            </w:r>
            <w:r w:rsidR="00B83B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peciale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por ej., visas) para permitir que el solicitante asista al proceso de restitución en persona si así lo desea?</w:t>
            </w:r>
          </w:p>
        </w:tc>
        <w:tc>
          <w:tcPr>
            <w:tcW w:w="5400" w:type="dxa"/>
            <w:shd w:val="clear" w:color="auto" w:fill="auto"/>
          </w:tcPr>
          <w:p w14:paraId="4DA6D7AB" w14:textId="77777777" w:rsidR="00986DC7" w:rsidRPr="00133CE4" w:rsidRDefault="00215BB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í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14AC87ED" w14:textId="77777777" w:rsidR="00215BB8" w:rsidRPr="00133CE4" w:rsidRDefault="00215BB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</w:tc>
      </w:tr>
      <w:tr w:rsidR="00C42EED" w:rsidRPr="008A6EE9" w14:paraId="09F5AD2E" w14:textId="77777777" w:rsidTr="00C42EED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78FD270B" w14:textId="77777777" w:rsidR="00C42EED" w:rsidRPr="00133CE4" w:rsidRDefault="007239D5" w:rsidP="00215BB8">
            <w:pPr>
              <w:numPr>
                <w:ilvl w:val="0"/>
                <w:numId w:val="24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s posible que una solicitud de restitución sea decidida únicamente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bre l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base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os documentos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es decir, sin audiencia judicial (o administrativa) algun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shd w:val="clear" w:color="auto" w:fill="auto"/>
          </w:tcPr>
          <w:p w14:paraId="22CFD120" w14:textId="77777777" w:rsidR="00C42EED" w:rsidRPr="00133CE4" w:rsidRDefault="00C42EED" w:rsidP="00C42EED">
            <w:pPr>
              <w:tabs>
                <w:tab w:val="left" w:pos="357"/>
                <w:tab w:val="left" w:pos="11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1" w:name="Check56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11"/>
            <w:r w:rsidR="004C708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239D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</w:p>
          <w:p w14:paraId="1996837B" w14:textId="77777777" w:rsidR="00215BB8" w:rsidRPr="00133CE4" w:rsidRDefault="00215BB8" w:rsidP="00C42EED">
            <w:pPr>
              <w:tabs>
                <w:tab w:val="left" w:pos="357"/>
                <w:tab w:val="left" w:pos="11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32A6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, pero es improbable</w:t>
            </w:r>
          </w:p>
          <w:p w14:paraId="3E3ECAC5" w14:textId="77777777" w:rsidR="00C42EED" w:rsidRPr="00133CE4" w:rsidRDefault="00C42EED" w:rsidP="00215BB8">
            <w:pPr>
              <w:tabs>
                <w:tab w:val="left" w:pos="357"/>
                <w:tab w:val="left" w:pos="11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2" w:name="Check56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12"/>
            <w:r w:rsidR="004C708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o, </w:t>
            </w:r>
            <w:r w:rsidR="007239D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iempre habrá una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udiencia</w:t>
            </w:r>
          </w:p>
        </w:tc>
      </w:tr>
      <w:tr w:rsidR="00C42EED" w:rsidRPr="008A6EE9" w14:paraId="10BDD18D" w14:textId="77777777" w:rsidTr="00C42EED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3101675F" w14:textId="77777777" w:rsidR="00C42EED" w:rsidRPr="00133CE4" w:rsidRDefault="002D200A" w:rsidP="00323929">
            <w:pPr>
              <w:numPr>
                <w:ilvl w:val="0"/>
                <w:numId w:val="24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313" w:name="_Ref26689444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e acepta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testimonio oral</w:t>
            </w:r>
            <w:r w:rsidR="007239D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A9559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</w:t>
            </w:r>
            <w:r w:rsidR="0038285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 decir, la </w:t>
            </w:r>
            <w:r w:rsidR="00A9559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ueba </w:t>
            </w:r>
            <w:r w:rsidR="0032392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rsonal</w:t>
            </w:r>
            <w:r w:rsidR="00A9559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 </w:t>
            </w:r>
            <w:r w:rsidR="007239D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el proceso de restitución?</w:t>
            </w:r>
            <w:bookmarkEnd w:id="313"/>
          </w:p>
        </w:tc>
        <w:tc>
          <w:tcPr>
            <w:tcW w:w="5400" w:type="dxa"/>
            <w:shd w:val="clear" w:color="auto" w:fill="auto"/>
          </w:tcPr>
          <w:p w14:paraId="1DE7810E" w14:textId="77777777" w:rsidR="00C42EED" w:rsidRPr="00133CE4" w:rsidRDefault="00C42EED" w:rsidP="00B93CFA">
            <w:pPr>
              <w:tabs>
                <w:tab w:val="left" w:pos="357"/>
                <w:tab w:val="left" w:pos="1152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2D200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,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testimonio oral</w:t>
            </w:r>
            <w:r w:rsidR="002D200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ie</w:t>
            </w:r>
            <w:r w:rsidR="008378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pre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rá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ceptado </w:t>
            </w:r>
            <w:r w:rsidR="008378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el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="002D200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</w:t>
            </w:r>
          </w:p>
          <w:p w14:paraId="554EABE2" w14:textId="77777777" w:rsidR="00C42EED" w:rsidRPr="00133CE4" w:rsidRDefault="00C42EED" w:rsidP="00B93CFA">
            <w:pPr>
              <w:tabs>
                <w:tab w:val="left" w:pos="357"/>
                <w:tab w:val="left" w:pos="1152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4" w:name="Check52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1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D200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,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testimonio oral</w:t>
            </w:r>
            <w:r w:rsidR="002D200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8378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uede ser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ceptado </w:t>
            </w:r>
            <w:r w:rsidR="008378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el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="002D200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 pero sólo en circunstancias excepcionales (</w:t>
            </w:r>
            <w:r w:rsidR="002D200A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or favor especifique</w:t>
            </w:r>
            <w:r w:rsidR="002D200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20"/>
                  <w:enabled/>
                  <w:calcOnExit w:val="0"/>
                  <w:textInput/>
                </w:ffData>
              </w:fldChar>
            </w:r>
            <w:bookmarkStart w:id="315" w:name="Text320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15"/>
          </w:p>
          <w:p w14:paraId="4624E6FA" w14:textId="77777777" w:rsidR="00C42EED" w:rsidRPr="00133CE4" w:rsidRDefault="00C42EED" w:rsidP="00B93CFA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No,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testimonio oral</w:t>
            </w:r>
            <w:r w:rsidR="002D200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n</w:t>
            </w:r>
            <w:r w:rsidR="008378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ca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uede ser aceptado </w:t>
            </w:r>
            <w:r w:rsidR="008378A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el </w:t>
            </w:r>
            <w:r w:rsidR="00215B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="002D200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</w:t>
            </w:r>
          </w:p>
        </w:tc>
      </w:tr>
      <w:tr w:rsidR="00C42EED" w:rsidRPr="00133CE4" w14:paraId="333FC1B3" w14:textId="77777777" w:rsidTr="00C42EED">
        <w:trPr>
          <w:trHeight w:val="397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5D1CC1B2" w14:textId="77777777" w:rsidR="00C42EED" w:rsidRPr="00133CE4" w:rsidRDefault="00C42EED" w:rsidP="001D062C">
            <w:pPr>
              <w:pStyle w:val="Heading2"/>
            </w:pPr>
            <w:bookmarkStart w:id="316" w:name="_Ref229968053"/>
            <w:bookmarkStart w:id="317" w:name="_Ref280197822"/>
            <w:bookmarkStart w:id="318" w:name="_Toc287535754"/>
            <w:bookmarkStart w:id="319" w:name="_Toc125412430"/>
            <w:r w:rsidRPr="00133CE4">
              <w:t>Participa</w:t>
            </w:r>
            <w:bookmarkEnd w:id="316"/>
            <w:r w:rsidR="002D200A" w:rsidRPr="00133CE4">
              <w:t>ción del niño</w:t>
            </w:r>
            <w:bookmarkEnd w:id="317"/>
            <w:bookmarkEnd w:id="318"/>
            <w:bookmarkEnd w:id="319"/>
          </w:p>
        </w:tc>
      </w:tr>
      <w:tr w:rsidR="00C42EED" w:rsidRPr="008A6EE9" w14:paraId="44CA9E00" w14:textId="77777777" w:rsidTr="00C42EE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2FF6C96B" w14:textId="77777777" w:rsidR="00C42EED" w:rsidRPr="00133CE4" w:rsidRDefault="002D200A" w:rsidP="0075552F">
            <w:pPr>
              <w:numPr>
                <w:ilvl w:val="0"/>
                <w:numId w:val="9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Tiene </w:t>
            </w:r>
            <w:r w:rsidR="0075552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niñ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opor</w:t>
            </w:r>
            <w:r w:rsidR="004044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tunidad de ser </w:t>
            </w:r>
            <w:r w:rsidR="0075552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cuchado </w:t>
            </w:r>
            <w:r w:rsidR="007C309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el </w:t>
            </w:r>
            <w:r w:rsidR="0075552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 en su Estado?</w:t>
            </w:r>
          </w:p>
        </w:tc>
        <w:tc>
          <w:tcPr>
            <w:tcW w:w="5400" w:type="dxa"/>
            <w:shd w:val="clear" w:color="auto" w:fill="auto"/>
          </w:tcPr>
          <w:p w14:paraId="2999DC19" w14:textId="77777777" w:rsidR="00C42EED" w:rsidRPr="00133CE4" w:rsidRDefault="00C42EED" w:rsidP="00C42EED">
            <w:pPr>
              <w:tabs>
                <w:tab w:val="left" w:pos="357"/>
                <w:tab w:val="left" w:pos="11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0" w:name="Check12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20"/>
            <w:r w:rsidR="002D200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  <w:r w:rsidR="0081403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en todos los casos</w:t>
            </w:r>
            <w:r w:rsidR="0021600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; pase </w:t>
            </w:r>
            <w:r w:rsidR="002D200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la pregunt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6954616 \r \h 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b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0E9D76D6" w14:textId="77777777" w:rsidR="0075552F" w:rsidRPr="00133CE4" w:rsidRDefault="0075552F" w:rsidP="00B93CFA">
            <w:pPr>
              <w:tabs>
                <w:tab w:val="left" w:pos="357"/>
                <w:tab w:val="left" w:pos="1152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93C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pende del caso en particular y de la discrecionalidad del juez / de la autoridad que entiende en la causa</w:t>
            </w:r>
            <w:r w:rsidR="0021600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  <w:r w:rsidR="00216004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explique </w:t>
            </w:r>
            <w:r w:rsidR="0001164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cuando 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s</w:t>
            </w:r>
            <w:r w:rsidR="0001164D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ea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necesario: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93CF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br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se a la pregunt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6954616 \r \h 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b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49E4BBB8" w14:textId="77777777" w:rsidR="0075552F" w:rsidRPr="00133CE4" w:rsidRDefault="0075552F" w:rsidP="00B93CFA">
            <w:pPr>
              <w:tabs>
                <w:tab w:val="left" w:pos="357"/>
                <w:tab w:val="left" w:pos="1152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93C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ólo cuando se invoca el artículo 13(2)</w:t>
            </w:r>
            <w:r w:rsidR="0021600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; pas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la pregunt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6954616 \r \h 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b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670262B9" w14:textId="77777777" w:rsidR="0075552F" w:rsidRPr="00133CE4" w:rsidRDefault="0075552F" w:rsidP="00B93CFA">
            <w:pPr>
              <w:tabs>
                <w:tab w:val="left" w:pos="357"/>
                <w:tab w:val="left" w:pos="1152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93CF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 (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93CF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br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se a la pregunt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6954616 \r \h 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b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61924E16" w14:textId="77777777" w:rsidR="00C42EED" w:rsidRPr="00133CE4" w:rsidRDefault="00C42EED" w:rsidP="00C42EED">
            <w:pPr>
              <w:tabs>
                <w:tab w:val="left" w:pos="357"/>
                <w:tab w:val="left" w:pos="1152"/>
              </w:tabs>
              <w:spacing w:before="60" w:after="60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1" w:name="Check12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2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  <w:r w:rsidR="0075552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nunca</w:t>
            </w:r>
            <w:r w:rsidR="00CF4D4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D200A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Pase a la </w:t>
            </w:r>
            <w:r w:rsidR="00B93CFA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sección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</w:t>
            </w:r>
            <w:r w:rsidR="00216004" w:rsidRPr="00E86E2C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="00216004" w:rsidRPr="00E86E2C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69286112 \r \h </w:instrText>
            </w:r>
            <w:r w:rsidR="00600DB9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216004" w:rsidRPr="00E86E2C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="00216004" w:rsidRPr="00E86E2C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="00216004" w:rsidRPr="00E86E2C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10.5</w:t>
            </w:r>
            <w:r w:rsidR="00216004" w:rsidRPr="00E86E2C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36D576A1" w14:textId="77777777" w:rsidTr="00C42EED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2C1C3114" w14:textId="77777777" w:rsidR="00C42EED" w:rsidRPr="00133CE4" w:rsidRDefault="007C3099" w:rsidP="0075552F">
            <w:pPr>
              <w:numPr>
                <w:ilvl w:val="0"/>
                <w:numId w:val="9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322" w:name="_Ref26695461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Cómo puede </w:t>
            </w:r>
            <w:r w:rsidR="0075552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niñ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r </w:t>
            </w:r>
            <w:r w:rsidR="0075552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cuchad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el </w:t>
            </w:r>
            <w:r w:rsidR="0075552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="00C8146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?</w:t>
            </w:r>
            <w:bookmarkEnd w:id="322"/>
          </w:p>
        </w:tc>
        <w:tc>
          <w:tcPr>
            <w:tcW w:w="5400" w:type="dxa"/>
            <w:shd w:val="clear" w:color="auto" w:fill="auto"/>
          </w:tcPr>
          <w:p w14:paraId="5093A641" w14:textId="77777777" w:rsidR="00C42EED" w:rsidRPr="00133CE4" w:rsidRDefault="00C42EED" w:rsidP="00B93CF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3" w:name="Check47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23"/>
            <w:r w:rsidR="00C8146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Entrevista directa con</w:t>
            </w:r>
            <w:r w:rsidR="007C309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l </w:t>
            </w:r>
            <w:r w:rsidR="0075552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juez</w:t>
            </w:r>
          </w:p>
          <w:p w14:paraId="4B5DEB39" w14:textId="77777777" w:rsidR="00C42EED" w:rsidRPr="00133CE4" w:rsidRDefault="00C42EED" w:rsidP="00B93CFA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4" w:name="Check47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2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C8146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nforme preparado para el tribunal por parte de un experto independiente</w:t>
            </w:r>
          </w:p>
          <w:p w14:paraId="6D15BADA" w14:textId="77777777" w:rsidR="00C42EED" w:rsidRPr="00133CE4" w:rsidRDefault="00C42EED" w:rsidP="00B93CF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5" w:name="Check48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2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C8146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propio representante legal del niño</w:t>
            </w:r>
          </w:p>
          <w:p w14:paraId="75AE3288" w14:textId="77777777" w:rsidR="00C42EED" w:rsidRPr="00133CE4" w:rsidRDefault="00C42EED" w:rsidP="00B93CF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6" w:name="Check48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2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C8146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555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21"/>
                  <w:enabled/>
                  <w:calcOnExit w:val="0"/>
                  <w:textInput/>
                </w:ffData>
              </w:fldChar>
            </w:r>
            <w:bookmarkStart w:id="327" w:name="Text321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27"/>
          </w:p>
        </w:tc>
      </w:tr>
      <w:tr w:rsidR="00215BB8" w:rsidRPr="00133CE4" w14:paraId="71CD86C3" w14:textId="77777777" w:rsidTr="00C42EED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3634D5A1" w14:textId="77777777" w:rsidR="00215BB8" w:rsidRPr="00133CE4" w:rsidRDefault="008A2DE1" w:rsidP="00C42EED">
            <w:pPr>
              <w:numPr>
                <w:ilvl w:val="0"/>
                <w:numId w:val="9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Cómo garantiza su Estado que escuchar al niño durante el proceso de restitución no redunde en demoras indebidas?</w:t>
            </w:r>
          </w:p>
        </w:tc>
        <w:tc>
          <w:tcPr>
            <w:tcW w:w="5400" w:type="dxa"/>
            <w:shd w:val="clear" w:color="auto" w:fill="auto"/>
          </w:tcPr>
          <w:p w14:paraId="23F464D8" w14:textId="77777777" w:rsidR="00215BB8" w:rsidRPr="00133CE4" w:rsidRDefault="0000557D" w:rsidP="00C42EED">
            <w:pPr>
              <w:tabs>
                <w:tab w:val="left" w:pos="363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Por favor explique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1919F0F5" w14:textId="77777777" w:rsidTr="00C42EED">
        <w:trPr>
          <w:jc w:val="center"/>
        </w:trPr>
        <w:tc>
          <w:tcPr>
            <w:tcW w:w="5040" w:type="dxa"/>
            <w:shd w:val="clear" w:color="auto" w:fill="auto"/>
          </w:tcPr>
          <w:p w14:paraId="74B7CDF0" w14:textId="77777777" w:rsidR="00C42EED" w:rsidRPr="00133CE4" w:rsidRDefault="00C81463" w:rsidP="0000557D">
            <w:pPr>
              <w:numPr>
                <w:ilvl w:val="0"/>
                <w:numId w:val="9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Pueden las autoridades judiciales o administrativas </w:t>
            </w:r>
            <w:r w:rsidR="000055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signar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un representante legal (apoderado o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B1265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curador</w:t>
            </w:r>
            <w:r w:rsidR="0081403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procesal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que represente el interés</w:t>
            </w:r>
            <w:r w:rsidR="007C309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uperior del niño en el </w:t>
            </w:r>
            <w:r w:rsidR="000055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?</w:t>
            </w:r>
          </w:p>
        </w:tc>
        <w:tc>
          <w:tcPr>
            <w:tcW w:w="5400" w:type="dxa"/>
            <w:shd w:val="clear" w:color="auto" w:fill="auto"/>
          </w:tcPr>
          <w:p w14:paraId="4A646DFE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E542A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  <w:r w:rsidR="00B93CF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 p</w:t>
            </w:r>
            <w:r w:rsidR="00C8146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r favor especifique </w:t>
            </w:r>
            <w:r w:rsidR="00E3065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n </w:t>
            </w:r>
            <w:r w:rsidR="00C8146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qué circunstancia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09DC8238" w14:textId="77777777" w:rsidR="00C42EED" w:rsidRPr="00133CE4" w:rsidRDefault="004E5F8A" w:rsidP="00C42EED">
            <w:pPr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22"/>
                  <w:enabled/>
                  <w:calcOnExit w:val="0"/>
                  <w:textInput/>
                </w:ffData>
              </w:fldChar>
            </w:r>
            <w:bookmarkStart w:id="328" w:name="Text32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28"/>
          </w:p>
          <w:p w14:paraId="6B7C42C2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</w:tbl>
    <w:p w14:paraId="133DB0D0" w14:textId="7AB896EB" w:rsidR="000517C7" w:rsidRPr="00E86E2C" w:rsidRDefault="000517C7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C42EED" w:rsidRPr="00133CE4" w14:paraId="72FBE9DD" w14:textId="77777777" w:rsidTr="00C42EED">
        <w:trPr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40B4CBD1" w14:textId="77777777" w:rsidR="00C42EED" w:rsidRPr="00133CE4" w:rsidRDefault="00E542A7" w:rsidP="001D062C">
            <w:pPr>
              <w:pStyle w:val="Heading2"/>
            </w:pPr>
            <w:bookmarkStart w:id="329" w:name="_Ref280194143"/>
            <w:bookmarkStart w:id="330" w:name="_Ref280195768"/>
            <w:bookmarkStart w:id="331" w:name="_Toc287535755"/>
            <w:bookmarkStart w:id="332" w:name="_Toc125412431"/>
            <w:r w:rsidRPr="00133CE4">
              <w:t>Medidas de protección</w:t>
            </w:r>
            <w:bookmarkEnd w:id="329"/>
            <w:bookmarkEnd w:id="330"/>
            <w:bookmarkEnd w:id="331"/>
            <w:bookmarkEnd w:id="332"/>
          </w:p>
        </w:tc>
      </w:tr>
      <w:tr w:rsidR="00C42EED" w:rsidRPr="008A6EE9" w14:paraId="33943237" w14:textId="77777777" w:rsidTr="00C42EED">
        <w:trPr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7B46D" w14:textId="77777777" w:rsidR="00C42EED" w:rsidRPr="00133CE4" w:rsidRDefault="00E542A7" w:rsidP="00C42EED">
            <w:pPr>
              <w:numPr>
                <w:ilvl w:val="0"/>
                <w:numId w:val="5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¿Qué autoridades proporcionan servicios en favor de la </w:t>
            </w:r>
            <w:r w:rsidR="007824D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valuación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y protección del niño cuando existe alguna preocupación por el </w:t>
            </w:r>
            <w:r w:rsidR="007824D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cuidado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ado al niño en su Estado?</w:t>
            </w:r>
          </w:p>
          <w:p w14:paraId="6AE19E39" w14:textId="77777777" w:rsidR="00C42EED" w:rsidRPr="00133CE4" w:rsidRDefault="00C42EED" w:rsidP="00C42EED">
            <w:pPr>
              <w:tabs>
                <w:tab w:val="left" w:pos="349"/>
              </w:tabs>
              <w:spacing w:before="60" w:after="120"/>
              <w:ind w:left="363" w:hanging="363"/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P</w:t>
            </w:r>
            <w:r w:rsidR="001355A2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or favor</w:t>
            </w:r>
            <w:r w:rsidR="0081403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,</w:t>
            </w:r>
            <w:r w:rsidR="001355A2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proporcione información adicional </w:t>
            </w:r>
            <w:r w:rsidR="0001164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cuando sea</w:t>
            </w:r>
            <w:r w:rsidR="001355A2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necesario</w:t>
            </w:r>
          </w:p>
          <w:p w14:paraId="6C7FEEBC" w14:textId="77777777" w:rsidR="00C42EED" w:rsidRPr="00133CE4" w:rsidRDefault="001355A2" w:rsidP="00C42EED">
            <w:pPr>
              <w:spacing w:after="120"/>
              <w:ind w:left="34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Sobre el </w:t>
            </w:r>
            <w:r w:rsidR="007824D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rol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de la Autoridad Central al respecto, </w:t>
            </w:r>
            <w:r w:rsidR="007824D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véase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también la pregunta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62121541 \r \h </w:instrText>
            </w:r>
            <w:r w:rsidR="00454D8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\* MERGEFORMAT </w:instrTex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6.2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F84327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fldChar w:fldCharType="begin"/>
            </w:r>
            <w:r w:rsidR="00F8432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80195696 \r \h </w:instrText>
            </w:r>
            <w:r w:rsidR="00600DB9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instrText xml:space="preserve"> \* MERGEFORMAT </w:instrText>
            </w:r>
            <w:r w:rsidR="00F84327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</w:r>
            <w:r w:rsidR="00F84327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j)</w:t>
            </w:r>
            <w:r w:rsidR="00F84327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 </w:t>
            </w:r>
            <w:r w:rsidR="007824D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nterior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69039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CE672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3675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ganización social</w:t>
            </w:r>
            <w:r w:rsidR="00F00FA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/ de bienestar</w:t>
            </w:r>
            <w:r w:rsidR="003675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gubernamenta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23"/>
                  <w:enabled/>
                  <w:calcOnExit w:val="0"/>
                  <w:textInput/>
                </w:ffData>
              </w:fldChar>
            </w:r>
            <w:bookmarkStart w:id="333" w:name="Text323"/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33"/>
          </w:p>
          <w:p w14:paraId="480779CD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523D7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Organizaciones</w:t>
            </w:r>
            <w:r w:rsidR="001355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824D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/ agencias </w:t>
            </w:r>
            <w:r w:rsidR="001355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 gubernamental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24"/>
                  <w:enabled/>
                  <w:calcOnExit w:val="0"/>
                  <w:textInput/>
                </w:ffData>
              </w:fldChar>
            </w:r>
            <w:bookmarkStart w:id="334" w:name="Text324"/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34"/>
          </w:p>
          <w:p w14:paraId="61D895EC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1355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Autoridad Centra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25"/>
                  <w:enabled/>
                  <w:calcOnExit w:val="0"/>
                  <w:textInput/>
                </w:ffData>
              </w:fldChar>
            </w:r>
            <w:bookmarkStart w:id="335" w:name="Text325"/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35"/>
          </w:p>
          <w:p w14:paraId="4CFC7785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1355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licí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26"/>
                  <w:enabled/>
                  <w:calcOnExit w:val="0"/>
                  <w:textInput/>
                </w:ffData>
              </w:fldChar>
            </w:r>
            <w:bookmarkStart w:id="336" w:name="Text326"/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36"/>
          </w:p>
          <w:p w14:paraId="0C81FBAB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1355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Tribunal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27"/>
                  <w:enabled/>
                  <w:calcOnExit w:val="0"/>
                  <w:textInput/>
                </w:ffData>
              </w:fldChar>
            </w:r>
            <w:bookmarkStart w:id="337" w:name="Text327"/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37"/>
          </w:p>
          <w:p w14:paraId="71A07422" w14:textId="77777777" w:rsidR="00C42EED" w:rsidRPr="00133CE4" w:rsidRDefault="00C42EED" w:rsidP="007824D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1355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824D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a</w:t>
            </w:r>
            <w:r w:rsidR="001F661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7824D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824D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28"/>
                  <w:enabled/>
                  <w:calcOnExit w:val="0"/>
                  <w:textInput/>
                </w:ffData>
              </w:fldChar>
            </w:r>
            <w:bookmarkStart w:id="338" w:name="Text328"/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38"/>
          </w:p>
        </w:tc>
      </w:tr>
      <w:tr w:rsidR="00C42EED" w:rsidRPr="00133CE4" w14:paraId="5D6D5FB1" w14:textId="77777777" w:rsidTr="00C42EED">
        <w:trPr>
          <w:jc w:val="center"/>
        </w:trPr>
        <w:tc>
          <w:tcPr>
            <w:tcW w:w="5040" w:type="dxa"/>
            <w:shd w:val="clear" w:color="auto" w:fill="auto"/>
          </w:tcPr>
          <w:p w14:paraId="5757372E" w14:textId="77777777" w:rsidR="00C42EED" w:rsidRPr="00133CE4" w:rsidRDefault="00CE6723" w:rsidP="003675F7">
            <w:pPr>
              <w:numPr>
                <w:ilvl w:val="0"/>
                <w:numId w:val="5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339" w:name="_Ref26928657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é medidas están disponibles en su Estado para garantizar la protección de un niño (an</w:t>
            </w:r>
            <w:r w:rsidR="007C309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es de</w:t>
            </w:r>
            <w:r w:rsidR="003675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</w:t>
            </w:r>
            <w:r w:rsidR="007C309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inici</w:t>
            </w:r>
            <w:r w:rsidR="003675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</w:t>
            </w:r>
            <w:r w:rsidR="007C309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</w:t>
            </w:r>
            <w:r w:rsidR="003675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 y</w:t>
            </w:r>
            <w:r w:rsidR="004C4C0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urante su tramit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339"/>
          </w:p>
        </w:tc>
        <w:tc>
          <w:tcPr>
            <w:tcW w:w="5400" w:type="dxa"/>
            <w:shd w:val="clear" w:color="auto" w:fill="auto"/>
          </w:tcPr>
          <w:p w14:paraId="47ECB953" w14:textId="3DDE8813" w:rsidR="00C42EED" w:rsidRPr="00133CE4" w:rsidRDefault="00C42EED" w:rsidP="007F39F1">
            <w:pPr>
              <w:tabs>
                <w:tab w:val="left" w:pos="357"/>
                <w:tab w:val="left" w:pos="653"/>
              </w:tabs>
              <w:spacing w:before="60" w:after="60"/>
              <w:ind w:left="653" w:hanging="653"/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0" w:name="Check65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40"/>
            <w:r w:rsidR="00D426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924B2C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1</w:t>
            </w:r>
            <w:r w:rsidR="00924B2C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="00D426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3675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Órdenes preventivas impuestas</w:t>
            </w:r>
            <w:r w:rsidR="0028731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3675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obre</w:t>
            </w:r>
            <w:r w:rsidR="0028731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3675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supuesta parte sustractora que prohíben </w:t>
            </w:r>
            <w:r w:rsidR="0028731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ciertos tipos de conducta, por ej., violencia, </w:t>
            </w:r>
            <w:r w:rsidR="00CE672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lcohol</w:t>
            </w:r>
            <w:r w:rsidR="003675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etc. </w:t>
            </w:r>
          </w:p>
          <w:p w14:paraId="5F8E8848" w14:textId="33FABABF" w:rsidR="00C42EED" w:rsidRPr="00133CE4" w:rsidRDefault="00C42EED" w:rsidP="00B93CFA">
            <w:pPr>
              <w:tabs>
                <w:tab w:val="left" w:pos="357"/>
                <w:tab w:val="left" w:pos="653"/>
              </w:tabs>
              <w:spacing w:before="60" w:after="60"/>
              <w:ind w:left="653" w:hanging="653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1" w:name="Check65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41"/>
            <w:r w:rsidR="00D426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924B2C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2</w:t>
            </w:r>
            <w:r w:rsidR="00924B2C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="00D426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3675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signación </w:t>
            </w:r>
            <w:r w:rsidR="0028731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l niño </w:t>
            </w:r>
            <w:r w:rsidR="003675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l cuidado de </w:t>
            </w:r>
            <w:r w:rsidR="0028731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una </w:t>
            </w:r>
            <w:r w:rsidR="003675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familia </w:t>
            </w:r>
            <w:r w:rsidR="0028731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 acogida</w:t>
            </w:r>
          </w:p>
          <w:p w14:paraId="7A0F17E8" w14:textId="4673D5CE" w:rsidR="00C42EED" w:rsidRPr="00133CE4" w:rsidRDefault="00C42EED" w:rsidP="007F39F1">
            <w:pPr>
              <w:tabs>
                <w:tab w:val="left" w:pos="357"/>
                <w:tab w:val="left" w:pos="653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2" w:name="Check655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42"/>
            <w:r w:rsidR="00D426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924B2C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3</w:t>
            </w:r>
            <w:r w:rsidR="00924B2C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="00B93CF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3675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signación </w:t>
            </w:r>
            <w:r w:rsidR="00BC5F7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l niñ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3675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l cuidado de</w:t>
            </w:r>
            <w:r w:rsidR="001F661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 Estado</w:t>
            </w:r>
          </w:p>
          <w:p w14:paraId="301512BF" w14:textId="58FE919C" w:rsidR="00C42EED" w:rsidRPr="00133CE4" w:rsidRDefault="00C42EED" w:rsidP="00D42637">
            <w:pPr>
              <w:tabs>
                <w:tab w:val="left" w:pos="357"/>
              </w:tabs>
              <w:spacing w:before="60" w:after="60"/>
              <w:ind w:left="653" w:hanging="653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3" w:name="Check654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43"/>
            <w:r w:rsidR="00D426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924B2C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4</w:t>
            </w:r>
            <w:r w:rsidR="00924B2C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="00D426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1F661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upervisión del cuidado del niño a cargo de la supuesta parte sustractora por una organización social</w:t>
            </w:r>
            <w:r w:rsidR="00575FA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/de bienestar</w:t>
            </w:r>
          </w:p>
          <w:p w14:paraId="337CFFC8" w14:textId="0E69633C" w:rsidR="00C42EED" w:rsidRPr="00133CE4" w:rsidRDefault="00C42EED" w:rsidP="001F6611">
            <w:pPr>
              <w:tabs>
                <w:tab w:val="left" w:pos="357"/>
                <w:tab w:val="left" w:pos="683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4" w:name="Check65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44"/>
            <w:r w:rsidR="00D426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924B2C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5</w:t>
            </w:r>
            <w:r w:rsidR="00924B2C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  <w:r w:rsidR="00D426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1F661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as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1F6611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29"/>
                  <w:enabled/>
                  <w:calcOnExit w:val="0"/>
                  <w:textInput/>
                </w:ffData>
              </w:fldChar>
            </w:r>
            <w:bookmarkStart w:id="345" w:name="Text329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45"/>
          </w:p>
        </w:tc>
      </w:tr>
      <w:tr w:rsidR="00C42EED" w:rsidRPr="00133CE4" w14:paraId="39099414" w14:textId="77777777" w:rsidTr="00C42EED">
        <w:trPr>
          <w:jc w:val="center"/>
        </w:trPr>
        <w:tc>
          <w:tcPr>
            <w:tcW w:w="5040" w:type="dxa"/>
            <w:shd w:val="clear" w:color="auto" w:fill="auto"/>
          </w:tcPr>
          <w:p w14:paraId="47FCE071" w14:textId="77777777" w:rsidR="00C42EED" w:rsidRPr="00133CE4" w:rsidRDefault="00BC5F7D" w:rsidP="00726886">
            <w:pPr>
              <w:numPr>
                <w:ilvl w:val="0"/>
                <w:numId w:val="5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Cuáles de las medidas mencionadas</w:t>
            </w:r>
            <w:r w:rsidR="0072688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nteriorment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requieren una </w:t>
            </w:r>
            <w:r w:rsidR="0072688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den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judicial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?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or favor </w:t>
            </w:r>
            <w:r w:rsidR="0072688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sign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os números correspondientes de la pregunta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F843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F843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0195768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F843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F843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10.5</w:t>
            </w:r>
            <w:r w:rsidR="00F843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F843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9286579 \r \h  \* MERGEFORMAT </w:instrTex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b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72688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nterior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</w:p>
        </w:tc>
        <w:tc>
          <w:tcPr>
            <w:tcW w:w="5400" w:type="dxa"/>
            <w:shd w:val="clear" w:color="auto" w:fill="auto"/>
          </w:tcPr>
          <w:p w14:paraId="4B3B3268" w14:textId="77777777" w:rsidR="00C42EED" w:rsidRPr="00133CE4" w:rsidRDefault="004E5F8A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0"/>
                  <w:enabled/>
                  <w:calcOnExit w:val="0"/>
                  <w:textInput/>
                </w:ffData>
              </w:fldChar>
            </w:r>
            <w:bookmarkStart w:id="346" w:name="Text33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46"/>
          </w:p>
        </w:tc>
      </w:tr>
      <w:tr w:rsidR="00C42EED" w:rsidRPr="008A6EE9" w14:paraId="33C58343" w14:textId="77777777" w:rsidTr="00C42EED">
        <w:trPr>
          <w:jc w:val="center"/>
        </w:trPr>
        <w:tc>
          <w:tcPr>
            <w:tcW w:w="5040" w:type="dxa"/>
            <w:shd w:val="clear" w:color="auto" w:fill="auto"/>
          </w:tcPr>
          <w:p w14:paraId="3F828401" w14:textId="77777777" w:rsidR="00C42EED" w:rsidRPr="00133CE4" w:rsidRDefault="008378AE" w:rsidP="00C42EED">
            <w:pPr>
              <w:numPr>
                <w:ilvl w:val="0"/>
                <w:numId w:val="5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ién es el responsa</w:t>
            </w:r>
            <w:r w:rsidR="00BC5F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ble de solicitar </w:t>
            </w:r>
            <w:r w:rsidR="0072688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a </w:t>
            </w:r>
            <w:r w:rsidR="00BC5F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edida de protecci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ón </w:t>
            </w:r>
            <w:r w:rsidR="0072688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quie</w:t>
            </w:r>
            <w:r w:rsidR="0072688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una </w:t>
            </w:r>
            <w:r w:rsidR="0072688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den </w:t>
            </w:r>
            <w:r w:rsidR="00BC5F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judicial? Por favor </w:t>
            </w:r>
            <w:r w:rsidR="00D91A7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signe </w:t>
            </w:r>
            <w:r w:rsidR="00BC5F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="00D91A7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 lado</w:t>
            </w:r>
            <w:r w:rsidR="00BC5F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D91A7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="00BC5F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="00D91A7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ersona o el organismo pertinente </w:t>
            </w:r>
            <w:r w:rsidR="00BC5F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número de </w:t>
            </w:r>
            <w:r w:rsidR="00D91A7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="00BC5F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edida de la pregunta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9286579 \r \h  \* MERGEFORMAT </w:instrTex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b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D91A7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nterior</w:t>
            </w:r>
            <w:r w:rsidR="00D91A7C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BC5F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</w:t>
            </w:r>
            <w:r w:rsidR="00D91A7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quél debe solicitar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</w:p>
          <w:p w14:paraId="0D0EF1CF" w14:textId="77777777" w:rsidR="00C42EED" w:rsidRPr="00133CE4" w:rsidRDefault="00BC5F7D" w:rsidP="00D91A7C">
            <w:pPr>
              <w:tabs>
                <w:tab w:val="left" w:pos="349"/>
              </w:tabs>
              <w:spacing w:before="60" w:after="12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Sobre el </w:t>
            </w:r>
            <w:r w:rsidR="00D91A7C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rol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de la Autoridad Central al respecto, </w:t>
            </w:r>
            <w:r w:rsidR="00D91A7C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véase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también la pregunta 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62121541 \r \h </w:instrText>
            </w:r>
            <w:r w:rsidR="00334E6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\* MERGEFORMAT </w:instrTex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6.2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69288982 \r \h  \* MERGEFORMAT </w:instrTex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j)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D91A7C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nterior</w:t>
            </w:r>
          </w:p>
        </w:tc>
        <w:tc>
          <w:tcPr>
            <w:tcW w:w="5400" w:type="dxa"/>
            <w:shd w:val="clear" w:color="auto" w:fill="auto"/>
          </w:tcPr>
          <w:p w14:paraId="115F44B4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7" w:name="Check65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47"/>
            <w:r w:rsidR="00D7317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BC5F7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solicitant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1"/>
                  <w:enabled/>
                  <w:calcOnExit w:val="0"/>
                  <w:textInput/>
                </w:ffData>
              </w:fldChar>
            </w:r>
            <w:bookmarkStart w:id="348" w:name="Text331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48"/>
          </w:p>
          <w:p w14:paraId="0EDB7134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9" w:name="Check65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49"/>
            <w:r w:rsidR="00D7317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BC5F7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</w:t>
            </w:r>
            <w:r w:rsidR="0072688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requirent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2"/>
                  <w:enabled/>
                  <w:calcOnExit w:val="0"/>
                  <w:textInput/>
                </w:ffData>
              </w:fldChar>
            </w:r>
            <w:bookmarkStart w:id="350" w:name="Text332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50"/>
          </w:p>
          <w:p w14:paraId="13929A21" w14:textId="77777777" w:rsidR="00726886" w:rsidRPr="00133CE4" w:rsidRDefault="00726886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La Autoridad Central</w:t>
            </w:r>
            <w:r w:rsidR="00365B1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re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rida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2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7A2FAD57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1" w:name="Check65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51"/>
            <w:r w:rsidR="00D7317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BC5F7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l </w:t>
            </w:r>
            <w:r w:rsidR="0072688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Ministerio Públic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3"/>
                  <w:enabled/>
                  <w:calcOnExit w:val="0"/>
                  <w:textInput/>
                </w:ffData>
              </w:fldChar>
            </w:r>
            <w:bookmarkStart w:id="352" w:name="Text333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52"/>
          </w:p>
          <w:p w14:paraId="1219DC24" w14:textId="77777777" w:rsidR="00575FA2" w:rsidRPr="00133CE4" w:rsidRDefault="00575FA2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7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3" w:name="Check77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53"/>
            <w:r w:rsidR="00C708A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juez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de ofici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82"/>
                  <w:enabled/>
                  <w:calcOnExit w:val="0"/>
                  <w:textInput/>
                </w:ffData>
              </w:fldChar>
            </w:r>
            <w:bookmarkStart w:id="354" w:name="Text58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54"/>
          </w:p>
          <w:p w14:paraId="051F1C89" w14:textId="77777777" w:rsidR="00C42EED" w:rsidRPr="00133CE4" w:rsidRDefault="00C42EED" w:rsidP="00B93CFA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5" w:name="Check66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55"/>
            <w:r w:rsidR="00D7317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72688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Una organización social</w:t>
            </w:r>
            <w:r w:rsidR="00365B1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/ de bienestar</w:t>
            </w:r>
            <w:r w:rsidR="0072688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gubernamental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4"/>
                  <w:enabled/>
                  <w:calcOnExit w:val="0"/>
                  <w:textInput/>
                </w:ffData>
              </w:fldChar>
            </w:r>
            <w:bookmarkStart w:id="356" w:name="Text334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56"/>
          </w:p>
          <w:p w14:paraId="159663E0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7" w:name="Check66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57"/>
            <w:r w:rsidR="00D7317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3B089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</w:t>
            </w:r>
            <w:r w:rsidR="0072688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licí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5"/>
                  <w:enabled/>
                  <w:calcOnExit w:val="0"/>
                  <w:textInput/>
                </w:ffData>
              </w:fldChar>
            </w:r>
            <w:bookmarkStart w:id="358" w:name="Text335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58"/>
          </w:p>
          <w:p w14:paraId="45825361" w14:textId="77777777" w:rsidR="00C42EED" w:rsidRPr="00133CE4" w:rsidRDefault="00C42EED" w:rsidP="00726886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6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9" w:name="Check66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59"/>
            <w:r w:rsidR="00D7317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3B089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o</w:t>
            </w:r>
            <w:r w:rsidR="00ED48C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26886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bookmarkStart w:id="360" w:name="Text336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60"/>
          </w:p>
        </w:tc>
      </w:tr>
      <w:tr w:rsidR="00C42EED" w:rsidRPr="008A6EE9" w14:paraId="08C31688" w14:textId="77777777" w:rsidTr="00C42EED">
        <w:trPr>
          <w:trHeight w:val="264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3B495EB5" w14:textId="77777777" w:rsidR="00C42EED" w:rsidRPr="00133CE4" w:rsidRDefault="00D91A7C" w:rsidP="001D062C">
            <w:pPr>
              <w:pStyle w:val="Heading2"/>
            </w:pPr>
            <w:bookmarkStart w:id="361" w:name="_Ref266869433"/>
            <w:bookmarkStart w:id="362" w:name="_Toc287535756"/>
            <w:bookmarkStart w:id="363" w:name="_Toc125412432"/>
            <w:r w:rsidRPr="00133CE4">
              <w:t xml:space="preserve">Derecho de contacto </w:t>
            </w:r>
            <w:r w:rsidR="003B0896" w:rsidRPr="00133CE4">
              <w:t xml:space="preserve">o </w:t>
            </w:r>
            <w:r w:rsidRPr="00133CE4">
              <w:t xml:space="preserve">visita </w:t>
            </w:r>
            <w:r w:rsidR="00C42EED" w:rsidRPr="00133CE4">
              <w:t>dur</w:t>
            </w:r>
            <w:bookmarkEnd w:id="361"/>
            <w:r w:rsidR="007C3099" w:rsidRPr="00133CE4">
              <w:t xml:space="preserve">ante el </w:t>
            </w:r>
            <w:r w:rsidRPr="00133CE4">
              <w:t xml:space="preserve">proceso </w:t>
            </w:r>
            <w:r w:rsidR="003B0896" w:rsidRPr="00133CE4">
              <w:t>de restitución</w:t>
            </w:r>
            <w:bookmarkEnd w:id="362"/>
            <w:bookmarkEnd w:id="363"/>
          </w:p>
        </w:tc>
      </w:tr>
      <w:tr w:rsidR="00C42EED" w:rsidRPr="00133CE4" w14:paraId="26517625" w14:textId="77777777" w:rsidTr="00C42EED">
        <w:trPr>
          <w:trHeight w:val="85"/>
          <w:jc w:val="center"/>
        </w:trPr>
        <w:tc>
          <w:tcPr>
            <w:tcW w:w="5040" w:type="dxa"/>
            <w:shd w:val="clear" w:color="auto" w:fill="auto"/>
          </w:tcPr>
          <w:p w14:paraId="3F440B8A" w14:textId="77777777" w:rsidR="00C42EED" w:rsidRPr="00133CE4" w:rsidRDefault="008378AE" w:rsidP="00D91A7C">
            <w:pPr>
              <w:numPr>
                <w:ilvl w:val="0"/>
                <w:numId w:val="10"/>
              </w:numPr>
              <w:tabs>
                <w:tab w:val="clear" w:pos="540"/>
                <w:tab w:val="num" w:pos="349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Pueden las autoridades judiciales o administrativas tomar medidas provisionales para permitir</w:t>
            </w:r>
            <w:r w:rsidR="002824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 </w:t>
            </w:r>
            <w:r w:rsidR="00D91A7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licitant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jercer su derecho de contacto o v</w:t>
            </w:r>
            <w:r w:rsidR="00365B1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sita respecto del niño durante la tramit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365B1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</w:t>
            </w:r>
            <w:r w:rsidR="00D91A7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restitución? </w:t>
            </w:r>
          </w:p>
        </w:tc>
        <w:tc>
          <w:tcPr>
            <w:tcW w:w="5400" w:type="dxa"/>
            <w:shd w:val="clear" w:color="auto" w:fill="auto"/>
          </w:tcPr>
          <w:p w14:paraId="307B8673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B089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</w:p>
          <w:p w14:paraId="0DE1B10A" w14:textId="77777777" w:rsidR="00C42EED" w:rsidRPr="00133CE4" w:rsidRDefault="00C42EED" w:rsidP="00C42EED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No </w:t>
            </w:r>
          </w:p>
        </w:tc>
      </w:tr>
      <w:tr w:rsidR="00C42EED" w:rsidRPr="00133CE4" w14:paraId="6DB5CB66" w14:textId="77777777" w:rsidTr="00C42EED">
        <w:trPr>
          <w:trHeight w:val="264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1E2E350C" w14:textId="77777777" w:rsidR="00C42EED" w:rsidRPr="00133CE4" w:rsidRDefault="00D91A7C" w:rsidP="001D062C">
            <w:pPr>
              <w:pStyle w:val="Heading2"/>
            </w:pPr>
            <w:bookmarkStart w:id="364" w:name="_Toc287535757"/>
            <w:bookmarkStart w:id="365" w:name="_Toc125412433"/>
            <w:r w:rsidRPr="00133CE4">
              <w:t>Apelaciones</w:t>
            </w:r>
            <w:bookmarkEnd w:id="364"/>
            <w:bookmarkEnd w:id="365"/>
          </w:p>
        </w:tc>
      </w:tr>
      <w:tr w:rsidR="00C42EED" w:rsidRPr="008A6EE9" w14:paraId="0F417C98" w14:textId="77777777" w:rsidTr="00C42EED">
        <w:trPr>
          <w:trHeight w:val="85"/>
          <w:jc w:val="center"/>
        </w:trPr>
        <w:tc>
          <w:tcPr>
            <w:tcW w:w="5040" w:type="dxa"/>
            <w:shd w:val="clear" w:color="auto" w:fill="auto"/>
          </w:tcPr>
          <w:p w14:paraId="7248F12D" w14:textId="77777777" w:rsidR="00C42EED" w:rsidRPr="00133CE4" w:rsidRDefault="009B446D" w:rsidP="00C42EED">
            <w:pPr>
              <w:numPr>
                <w:ilvl w:val="0"/>
                <w:numId w:val="4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 una </w:t>
            </w:r>
            <w:r w:rsidR="00034FA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cisión </w:t>
            </w:r>
            <w:r w:rsidR="00365B1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mitida en el marco</w:t>
            </w:r>
            <w:r w:rsidR="00DC23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</w:t>
            </w:r>
            <w:r w:rsidR="00034FA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</w:t>
            </w:r>
            <w:r w:rsidR="00DC23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="001E076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er apelada</w:t>
            </w:r>
            <w:r w:rsidR="001E076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? </w:t>
            </w:r>
          </w:p>
          <w:p w14:paraId="7359458E" w14:textId="77777777" w:rsidR="00C42EED" w:rsidRPr="00133CE4" w:rsidRDefault="00C42EED" w:rsidP="00C42EED">
            <w:p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</w:tc>
        <w:tc>
          <w:tcPr>
            <w:tcW w:w="5400" w:type="dxa"/>
            <w:shd w:val="clear" w:color="auto" w:fill="auto"/>
          </w:tcPr>
          <w:p w14:paraId="42CE3C51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1E076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</w:p>
          <w:p w14:paraId="7CECC045" w14:textId="77777777" w:rsidR="00DC2365" w:rsidRPr="00133CE4" w:rsidRDefault="00DC2365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B93CF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ólo en determinadas circunstancias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219916E5" w14:textId="77777777" w:rsidR="006E77D2" w:rsidRPr="00133CE4" w:rsidRDefault="006E77D2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  <w:p w14:paraId="0910248A" w14:textId="77777777" w:rsidR="00395EB6" w:rsidRPr="00133CE4" w:rsidRDefault="00395EB6" w:rsidP="006E77D2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n caso de haber marcado cualquiera de las casillas anteriores, por favor especifique el número de instancias de apelación existentes y </w:t>
            </w:r>
            <w:r w:rsidR="006E77D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/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os tribunal/es / la</w:t>
            </w:r>
            <w:r w:rsidR="006E77D2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/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 autoridad/es ante las cuales puede presentarse una apelación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4B567156" w14:textId="77777777" w:rsidR="00B93CFA" w:rsidRPr="00133CE4" w:rsidRDefault="00B93CFA" w:rsidP="00B93CFA">
            <w:pPr>
              <w:tabs>
                <w:tab w:val="left" w:pos="357"/>
              </w:tabs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  <w:p w14:paraId="4E46DAB7" w14:textId="77777777" w:rsidR="00C42EED" w:rsidRPr="00133CE4" w:rsidRDefault="00C42EED" w:rsidP="00C42EED">
            <w:pPr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  <w:r w:rsidR="00B93CF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B93CF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</w:t>
            </w:r>
            <w:r w:rsidR="005F4923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ase a la sección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62113553 \r \h  \* MERGEFORMAT </w:instrTex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11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</w:p>
        </w:tc>
      </w:tr>
      <w:tr w:rsidR="00C42EED" w:rsidRPr="00133CE4" w14:paraId="1D33310F" w14:textId="77777777" w:rsidTr="00C42EED">
        <w:trPr>
          <w:trHeight w:val="650"/>
          <w:jc w:val="center"/>
        </w:trPr>
        <w:tc>
          <w:tcPr>
            <w:tcW w:w="5040" w:type="dxa"/>
            <w:shd w:val="clear" w:color="auto" w:fill="auto"/>
          </w:tcPr>
          <w:p w14:paraId="12EC2307" w14:textId="77777777" w:rsidR="00B93CFA" w:rsidRPr="00133CE4" w:rsidRDefault="005F4923" w:rsidP="00BD15D6">
            <w:pPr>
              <w:numPr>
                <w:ilvl w:val="0"/>
                <w:numId w:val="4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¿E</w:t>
            </w:r>
            <w:r w:rsidR="00365B1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xiste algún procedimiento abrevi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o </w:t>
            </w:r>
            <w:r w:rsidR="00897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pecial a la hora de apelar los casos de restitución </w:t>
            </w:r>
            <w:r w:rsidR="00DC23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virtud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l Convenio de La Haya?</w:t>
            </w:r>
          </w:p>
          <w:p w14:paraId="080880C3" w14:textId="77777777" w:rsidR="00DC2365" w:rsidRPr="00133CE4" w:rsidRDefault="00DC2365" w:rsidP="00B93CFA">
            <w:pPr>
              <w:spacing w:before="60" w:after="12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Por favor especifique la legislación y</w:t>
            </w:r>
            <w:r w:rsidR="00395EB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/o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las disposiciones pertinentes e indique cómo </w:t>
            </w:r>
            <w:r w:rsidR="00BD15D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cceder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a esta legislación</w:t>
            </w:r>
            <w:r w:rsidR="006E77D2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(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por ejemplo, vía sitio web</w:t>
            </w:r>
            <w:r w:rsidR="006E77D2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o adjunte una copia</w:t>
            </w:r>
            <w:r w:rsidRPr="00133CE4">
              <w:rPr>
                <w:rFonts w:ascii="Franklin Gothic Book" w:hAnsi="Franklin Gothic Book"/>
                <w:sz w:val="18"/>
                <w:szCs w:val="18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49407BAD" w14:textId="77777777" w:rsidR="00C42EED" w:rsidRPr="00133CE4" w:rsidRDefault="00C42EED" w:rsidP="00D73E8E">
            <w:pPr>
              <w:tabs>
                <w:tab w:val="left" w:pos="357"/>
              </w:tabs>
              <w:spacing w:before="60" w:after="40"/>
              <w:ind w:left="357" w:hanging="357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6" w:name="Check56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66"/>
            <w:r w:rsidR="001F3B8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5F492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.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</w:t>
            </w:r>
            <w:r w:rsidR="005F492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or favor,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8"/>
                  <w:enabled/>
                  <w:calcOnExit w:val="0"/>
                  <w:textInput/>
                </w:ffData>
              </w:fldChar>
            </w:r>
            <w:bookmarkStart w:id="367" w:name="Text338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67"/>
          </w:p>
          <w:p w14:paraId="49D57696" w14:textId="77777777" w:rsidR="00C42EED" w:rsidRPr="00133CE4" w:rsidRDefault="00C42EED" w:rsidP="00C42EED">
            <w:pPr>
              <w:tabs>
                <w:tab w:val="left" w:pos="357"/>
              </w:tabs>
              <w:spacing w:before="60" w:after="4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8" w:name="Check56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68"/>
            <w:r w:rsidR="001F3B8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</w:tc>
      </w:tr>
      <w:tr w:rsidR="00C42EED" w:rsidRPr="00133CE4" w14:paraId="42C6A9D0" w14:textId="77777777" w:rsidTr="00C42EE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4FEDDAC0" w14:textId="77777777" w:rsidR="00C42EED" w:rsidRPr="00133CE4" w:rsidRDefault="005F4923" w:rsidP="00C42EED">
            <w:pPr>
              <w:numPr>
                <w:ilvl w:val="0"/>
                <w:numId w:val="43"/>
              </w:numPr>
              <w:tabs>
                <w:tab w:val="left" w:pos="1205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ién puede in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iar el proceso de apelación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shd w:val="clear" w:color="auto" w:fill="auto"/>
          </w:tcPr>
          <w:p w14:paraId="72EDCA78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9" w:name="Check48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6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F492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ualquier</w:t>
            </w:r>
            <w:r w:rsidR="00DC23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de las</w:t>
            </w:r>
            <w:r w:rsidR="005F492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arte</w:t>
            </w:r>
            <w:r w:rsidR="00DC23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5F492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proceso</w:t>
            </w:r>
          </w:p>
          <w:p w14:paraId="277D4BD1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0" w:name="Check48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70"/>
            <w:r w:rsidR="005F492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Autoridad Central </w:t>
            </w:r>
          </w:p>
          <w:p w14:paraId="0CD24BE6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1" w:name="Check48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71"/>
            <w:r w:rsidR="005F492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DC23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inisterio Público</w:t>
            </w:r>
          </w:p>
          <w:p w14:paraId="7AB66827" w14:textId="77777777" w:rsidR="00C42EED" w:rsidRPr="00133CE4" w:rsidRDefault="00C42EED" w:rsidP="00DC2365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1F3B8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5F492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DC2365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9"/>
                  <w:enabled/>
                  <w:calcOnExit w:val="0"/>
                  <w:textInput/>
                </w:ffData>
              </w:fldChar>
            </w:r>
            <w:bookmarkStart w:id="372" w:name="Text339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72"/>
          </w:p>
        </w:tc>
      </w:tr>
      <w:tr w:rsidR="00C42EED" w:rsidRPr="00133CE4" w14:paraId="558BF689" w14:textId="77777777" w:rsidTr="00C42EE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5A6D5DF6" w14:textId="77777777" w:rsidR="00C42EED" w:rsidRPr="00133CE4" w:rsidRDefault="005F4923" w:rsidP="00DC2365">
            <w:pPr>
              <w:numPr>
                <w:ilvl w:val="0"/>
                <w:numId w:val="4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e </w:t>
            </w:r>
            <w:r w:rsidR="00034FA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qui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="00034FA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 </w:t>
            </w:r>
            <w:r w:rsidR="00DC23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rmiso para apelar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shd w:val="clear" w:color="auto" w:fill="auto"/>
          </w:tcPr>
          <w:p w14:paraId="30BA988F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3" w:name="Check43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73"/>
            <w:r w:rsidR="005F492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</w:p>
          <w:p w14:paraId="017B78E6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4" w:name="Check43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7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  <w:p w14:paraId="78D9C5F3" w14:textId="77777777" w:rsidR="00C42EED" w:rsidRPr="00133CE4" w:rsidRDefault="00C42EED" w:rsidP="00DC2365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5" w:name="Check57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75"/>
            <w:r w:rsidR="001F3B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F492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determinadas circunstancias</w:t>
            </w:r>
            <w:r w:rsidR="00ED48C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DC2365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40"/>
                  <w:enabled/>
                  <w:calcOnExit w:val="0"/>
                  <w:textInput/>
                </w:ffData>
              </w:fldChar>
            </w:r>
            <w:bookmarkStart w:id="376" w:name="Text340"/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76"/>
          </w:p>
        </w:tc>
      </w:tr>
      <w:tr w:rsidR="00C42EED" w:rsidRPr="00133CE4" w14:paraId="7D2989DB" w14:textId="77777777" w:rsidTr="00C42EED">
        <w:trPr>
          <w:trHeight w:val="1123"/>
          <w:jc w:val="center"/>
        </w:trPr>
        <w:tc>
          <w:tcPr>
            <w:tcW w:w="5040" w:type="dxa"/>
            <w:shd w:val="clear" w:color="auto" w:fill="auto"/>
          </w:tcPr>
          <w:p w14:paraId="757DC380" w14:textId="77777777" w:rsidR="00C42EED" w:rsidRPr="00133CE4" w:rsidRDefault="006C0964" w:rsidP="00641405">
            <w:pPr>
              <w:numPr>
                <w:ilvl w:val="0"/>
                <w:numId w:val="4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orden de restitució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r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terrumpid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 decir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,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‘suspendida’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ientras la apelación se encuentr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ndiente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resolu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shd w:val="clear" w:color="auto" w:fill="auto"/>
          </w:tcPr>
          <w:p w14:paraId="74C20E9E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49" w:hanging="349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7" w:name="Check48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7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,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den de restitución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 suspende </w:t>
            </w:r>
            <w:r w:rsidR="00641405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automáticamente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ientras la apelación se encuentra 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endiente de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solución</w:t>
            </w:r>
          </w:p>
          <w:p w14:paraId="53B7ACD2" w14:textId="77777777" w:rsidR="006E77D2" w:rsidRPr="00133CE4" w:rsidRDefault="00C42EED" w:rsidP="00C42EED">
            <w:pPr>
              <w:tabs>
                <w:tab w:val="left" w:pos="357"/>
              </w:tabs>
              <w:spacing w:before="60" w:after="60"/>
              <w:ind w:left="349" w:hanging="349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8" w:name="Check52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7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,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den de </w:t>
            </w:r>
            <w:r w:rsidR="001920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stitución 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uede ser suspendida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ientras la apelación se encuentra 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endiente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resolución 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edido 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cualquiera de las partes </w:t>
            </w:r>
          </w:p>
          <w:p w14:paraId="486DE402" w14:textId="77777777" w:rsidR="00C42EED" w:rsidRPr="00133CE4" w:rsidRDefault="006E77D2" w:rsidP="00C42EED">
            <w:pPr>
              <w:tabs>
                <w:tab w:val="left" w:pos="357"/>
              </w:tabs>
              <w:spacing w:before="60" w:after="60"/>
              <w:ind w:left="349" w:hanging="349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í, la orden de restitución puede ser suspendida mientras la apelación se encuentra pendiente de resolución a pedido de cualquiera de las partes 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  <w:t>y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uego de la decisión d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juez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o de la 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utoridad</w:t>
            </w:r>
            <w:r w:rsidR="00DB04C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ertinente</w:t>
            </w:r>
          </w:p>
          <w:p w14:paraId="3AD0F3E6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9" w:name="Check49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7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C42EED" w:rsidRPr="00133CE4" w14:paraId="70012FEC" w14:textId="77777777" w:rsidTr="00C42EE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3D9A8574" w14:textId="77777777" w:rsidR="00C42EED" w:rsidRPr="00133CE4" w:rsidRDefault="005A08DB" w:rsidP="00641405">
            <w:pPr>
              <w:numPr>
                <w:ilvl w:val="0"/>
                <w:numId w:val="4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xiste un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lazo de tiempo 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</w:t>
            </w:r>
            <w:r w:rsidR="00034FA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cual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apelación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b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r</w:t>
            </w:r>
            <w:r w:rsidR="00034FA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64140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esentada 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el proceso de restitución?</w:t>
            </w:r>
          </w:p>
        </w:tc>
        <w:tc>
          <w:tcPr>
            <w:tcW w:w="5400" w:type="dxa"/>
            <w:shd w:val="clear" w:color="auto" w:fill="auto"/>
          </w:tcPr>
          <w:p w14:paraId="6BFE8662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0" w:name="Check13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8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  <w:r w:rsidR="005B2F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B2F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</w:t>
            </w:r>
            <w:r w:rsidR="006C096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 favor especif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</w:p>
          <w:p w14:paraId="1E76563D" w14:textId="77777777" w:rsidR="00C42EED" w:rsidRPr="00133CE4" w:rsidRDefault="006C0964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lazo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41"/>
                  <w:enabled/>
                  <w:calcOnExit w:val="0"/>
                  <w:textInput/>
                </w:ffData>
              </w:fldChar>
            </w:r>
            <w:bookmarkStart w:id="381" w:name="Text341"/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81"/>
          </w:p>
          <w:p w14:paraId="3CD726B8" w14:textId="77777777" w:rsidR="00C42EED" w:rsidRPr="00133CE4" w:rsidRDefault="005A08DB" w:rsidP="005B073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sde c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ándo comienza </w:t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correr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te </w:t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lazo (por ej., desde la fecha de la sentencia, desde la fecha de la orden, desde la fecha en que la decisión fue notificada a las partes, </w:t>
            </w:r>
            <w:r w:rsidR="004D55DC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etc</w:t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42"/>
                  <w:enabled/>
                  <w:calcOnExit w:val="0"/>
                  <w:textInput/>
                </w:ffData>
              </w:fldChar>
            </w:r>
            <w:bookmarkStart w:id="382" w:name="Text342"/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382"/>
          </w:p>
          <w:p w14:paraId="24F54267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C42EED" w:rsidRPr="008A6EE9" w14:paraId="6BFEAD22" w14:textId="77777777" w:rsidTr="00C42EED">
        <w:trPr>
          <w:trHeight w:val="650"/>
          <w:jc w:val="center"/>
        </w:trPr>
        <w:tc>
          <w:tcPr>
            <w:tcW w:w="5040" w:type="dxa"/>
            <w:shd w:val="clear" w:color="auto" w:fill="auto"/>
          </w:tcPr>
          <w:p w14:paraId="78986E03" w14:textId="77777777" w:rsidR="00C42EED" w:rsidRPr="00133CE4" w:rsidRDefault="00195A4A" w:rsidP="004D55DC">
            <w:pPr>
              <w:numPr>
                <w:ilvl w:val="0"/>
                <w:numId w:val="4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Cuál es, e</w:t>
            </w:r>
            <w:r w:rsidR="00034FA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 general, el </w:t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iempo de espera dentro del cual la apelación</w:t>
            </w:r>
            <w:r w:rsidR="00034FA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s </w:t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esentada </w:t>
            </w:r>
            <w:r w:rsidR="00034FA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y </w:t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cidid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? </w:t>
            </w:r>
          </w:p>
        </w:tc>
        <w:tc>
          <w:tcPr>
            <w:tcW w:w="5400" w:type="dxa"/>
            <w:shd w:val="clear" w:color="auto" w:fill="auto"/>
          </w:tcPr>
          <w:p w14:paraId="0AC15DE8" w14:textId="77777777" w:rsidR="00C42EED" w:rsidRPr="00133CE4" w:rsidRDefault="00C42EED" w:rsidP="00C42EED">
            <w:pPr>
              <w:tabs>
                <w:tab w:val="left" w:pos="357"/>
              </w:tabs>
              <w:spacing w:before="60" w:after="4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4D55D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Hasta</w:t>
            </w:r>
            <w:r w:rsidR="00195A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3 mes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</w:p>
          <w:p w14:paraId="373C47A7" w14:textId="77777777" w:rsidR="00C42EED" w:rsidRPr="00133CE4" w:rsidRDefault="00C42EED" w:rsidP="00C42EED">
            <w:pPr>
              <w:tabs>
                <w:tab w:val="left" w:pos="357"/>
              </w:tabs>
              <w:spacing w:before="60" w:after="4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4D55D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 </w:t>
            </w:r>
            <w:smartTag w:uri="urn:schemas-microsoft-com:office:smarttags" w:element="metricconverter">
              <w:smartTagPr>
                <w:attr w:name="ProductID" w:val="3 a"/>
              </w:smartTagPr>
              <w:r w:rsidR="00195A4A" w:rsidRPr="00133CE4">
                <w:rPr>
                  <w:rFonts w:ascii="Franklin Gothic Book" w:hAnsi="Franklin Gothic Book"/>
                  <w:sz w:val="22"/>
                  <w:szCs w:val="22"/>
                  <w:lang w:val="es-ES"/>
                </w:rPr>
                <w:t>3 a</w:t>
              </w:r>
            </w:smartTag>
            <w:r w:rsidR="00195A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6 mes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</w:p>
          <w:p w14:paraId="1E959841" w14:textId="77777777" w:rsidR="00C42EED" w:rsidRPr="00133CE4" w:rsidRDefault="00C42EED" w:rsidP="004D55DC">
            <w:pPr>
              <w:tabs>
                <w:tab w:val="left" w:pos="357"/>
              </w:tabs>
              <w:spacing w:before="60" w:after="4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195A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4D55D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Más </w:t>
            </w:r>
            <w:r w:rsidR="00195A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 6 mes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</w:p>
        </w:tc>
      </w:tr>
      <w:tr w:rsidR="00C42EED" w:rsidRPr="008A6EE9" w14:paraId="7B0A8D4A" w14:textId="77777777" w:rsidTr="00C42EED">
        <w:trPr>
          <w:trHeight w:val="650"/>
          <w:jc w:val="center"/>
        </w:trPr>
        <w:tc>
          <w:tcPr>
            <w:tcW w:w="5040" w:type="dxa"/>
            <w:shd w:val="clear" w:color="auto" w:fill="auto"/>
          </w:tcPr>
          <w:p w14:paraId="2444E20C" w14:textId="77777777" w:rsidR="005B073D" w:rsidRPr="00133CE4" w:rsidRDefault="00034FA9" w:rsidP="004D55DC">
            <w:pPr>
              <w:numPr>
                <w:ilvl w:val="0"/>
                <w:numId w:val="4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Se requi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 generalmente que el </w:t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licitant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ticipe en el </w:t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roceso de apel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  <w:p w14:paraId="01A0A108" w14:textId="77777777" w:rsidR="00C42EED" w:rsidRPr="00133CE4" w:rsidRDefault="004D55DC" w:rsidP="005B073D">
            <w:pPr>
              <w:spacing w:before="60" w:after="12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Cabe destacar que el Convenio no requiere la comparecencia personal (veáse </w:t>
            </w:r>
            <w:r w:rsidR="00ED4E5B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párrafo 6.5.3 de la Guía de Buenas Prácticas, Parte II </w:t>
            </w:r>
            <w:r w:rsidR="00E379B1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-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Medidas de Aplicación)</w:t>
            </w:r>
          </w:p>
        </w:tc>
        <w:tc>
          <w:tcPr>
            <w:tcW w:w="5400" w:type="dxa"/>
            <w:shd w:val="clear" w:color="auto" w:fill="auto"/>
          </w:tcPr>
          <w:p w14:paraId="0A4E6C01" w14:textId="77777777" w:rsidR="00C42EED" w:rsidRPr="00133CE4" w:rsidRDefault="00C42EED" w:rsidP="00C42EED">
            <w:pPr>
              <w:tabs>
                <w:tab w:val="left" w:pos="357"/>
              </w:tabs>
              <w:spacing w:before="60" w:after="4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195A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 p</w:t>
            </w:r>
            <w:r w:rsidR="00195A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r favor especifique en qué circunstancias</w:t>
            </w:r>
            <w:r w:rsidR="004D55D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7D920966" w14:textId="77777777" w:rsidR="00C42EED" w:rsidRPr="00133CE4" w:rsidRDefault="004E5F8A" w:rsidP="00C42EED">
            <w:pPr>
              <w:spacing w:before="60" w:after="4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43"/>
                  <w:enabled/>
                  <w:calcOnExit w:val="0"/>
                  <w:textInput/>
                </w:ffData>
              </w:fldChar>
            </w:r>
            <w:bookmarkStart w:id="383" w:name="Text34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83"/>
          </w:p>
          <w:p w14:paraId="667F8BBF" w14:textId="77777777" w:rsidR="00C42EED" w:rsidRPr="00133CE4" w:rsidRDefault="00C42EED" w:rsidP="00C42EED">
            <w:pPr>
              <w:tabs>
                <w:tab w:val="left" w:pos="357"/>
              </w:tabs>
              <w:spacing w:before="60" w:after="4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195A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No, pero </w:t>
            </w:r>
            <w:r w:rsidR="004D55D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s </w:t>
            </w:r>
            <w:r w:rsidR="00195A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recomendable</w:t>
            </w:r>
          </w:p>
          <w:p w14:paraId="46210005" w14:textId="77777777" w:rsidR="00C42EED" w:rsidRPr="00133CE4" w:rsidRDefault="00C42EED" w:rsidP="00C42EED">
            <w:pPr>
              <w:tabs>
                <w:tab w:val="left" w:pos="357"/>
              </w:tabs>
              <w:spacing w:before="60" w:after="40"/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4" w:name="Check54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84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C42EED" w:rsidRPr="00133CE4" w14:paraId="4BF7D618" w14:textId="77777777" w:rsidTr="00C42EED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5EDB490A" w14:textId="77777777" w:rsidR="00C42EED" w:rsidRPr="00133CE4" w:rsidRDefault="00034FA9" w:rsidP="004D55DC">
            <w:pPr>
              <w:numPr>
                <w:ilvl w:val="0"/>
                <w:numId w:val="4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385" w:name="_Ref28019615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Se dispone de medios que permitan al </w:t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licitant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sistir al </w:t>
            </w:r>
            <w:r w:rsidR="004D55D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de apelación des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uera de su Estado?</w:t>
            </w:r>
            <w:bookmarkEnd w:id="385"/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1D8DF9E6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5D218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 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6AB8AA4B" w14:textId="77777777" w:rsidR="00C42EED" w:rsidRPr="00133CE4" w:rsidRDefault="00C42EED" w:rsidP="00C42EED">
            <w:pPr>
              <w:spacing w:before="60" w:after="60"/>
              <w:ind w:left="36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E5782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5D218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Video-confere</w:t>
            </w:r>
          </w:p>
          <w:p w14:paraId="4969F2DC" w14:textId="77777777" w:rsidR="00C42EED" w:rsidRPr="00133CE4" w:rsidRDefault="00C42EED" w:rsidP="00C42EED">
            <w:pPr>
              <w:spacing w:before="60" w:after="60"/>
              <w:ind w:left="36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E5782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5D218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Teléfono</w:t>
            </w:r>
          </w:p>
          <w:p w14:paraId="0096C62E" w14:textId="77777777" w:rsidR="00C42EED" w:rsidRPr="00133CE4" w:rsidRDefault="00C42EED" w:rsidP="00C42EED">
            <w:pPr>
              <w:spacing w:before="60" w:after="60"/>
              <w:ind w:left="36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4D55D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r medio de</w:t>
            </w:r>
            <w:r w:rsidR="005D218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un representante legal</w:t>
            </w:r>
          </w:p>
          <w:p w14:paraId="333D8789" w14:textId="77777777" w:rsidR="00C42EED" w:rsidRPr="00133CE4" w:rsidRDefault="00C42EED" w:rsidP="00C42EED">
            <w:pPr>
              <w:spacing w:before="60" w:after="60"/>
              <w:ind w:left="368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E5782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5D218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o</w:t>
            </w:r>
            <w:r w:rsidR="004D55D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4D55D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bookmarkStart w:id="386" w:name="Text344"/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44"/>
                  <w:enabled/>
                  <w:calcOnExit w:val="0"/>
                  <w:textInput/>
                </w:ffData>
              </w:fldCha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4E5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386"/>
          </w:p>
          <w:p w14:paraId="5A856EC8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7D4626" w:rsidRPr="00133CE4" w14:paraId="74671BAC" w14:textId="77777777" w:rsidTr="00C42EED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2B153EAE" w14:textId="474B2E34" w:rsidR="007D4626" w:rsidRPr="00133CE4" w:rsidRDefault="007D4626" w:rsidP="007D4626">
            <w:pPr>
              <w:numPr>
                <w:ilvl w:val="0"/>
                <w:numId w:val="4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387" w:name="_Ref28019617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i el solicitante participa efectivamente en un proceso de apelación en su Estado, ¿se dispone de interpretación simultánea en caso de ser necesaria?</w:t>
            </w:r>
            <w:bookmarkEnd w:id="387"/>
          </w:p>
        </w:tc>
        <w:tc>
          <w:tcPr>
            <w:tcW w:w="5400" w:type="dxa"/>
            <w:shd w:val="clear" w:color="auto" w:fill="auto"/>
          </w:tcPr>
          <w:p w14:paraId="69126FE7" w14:textId="77777777" w:rsidR="007D4626" w:rsidRPr="00133CE4" w:rsidRDefault="007D4626" w:rsidP="000D52CB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5B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</w:t>
            </w:r>
          </w:p>
          <w:p w14:paraId="035BD0D5" w14:textId="77777777" w:rsidR="007D4626" w:rsidRPr="00133CE4" w:rsidRDefault="007D4626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5B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</w:tc>
      </w:tr>
      <w:tr w:rsidR="007D4626" w:rsidRPr="00133CE4" w14:paraId="1AE19818" w14:textId="77777777" w:rsidTr="00C42EED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329D7A57" w14:textId="77777777" w:rsidR="007D4626" w:rsidRPr="00133CE4" w:rsidRDefault="007D4626" w:rsidP="007D4626">
            <w:pPr>
              <w:numPr>
                <w:ilvl w:val="0"/>
                <w:numId w:val="4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ando se necesitan los medios establecidos en las preguntas </w:t>
            </w:r>
            <w:r w:rsidR="00F843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F843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0196159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F843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F843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)</w:t>
            </w:r>
            <w:r w:rsidR="00F843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y </w:t>
            </w:r>
            <w:r w:rsidR="00F84327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begin"/>
            </w:r>
            <w:r w:rsidR="00F843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0196179 \r \h </w:instrText>
            </w:r>
            <w:r w:rsidR="00600DB9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\* MERGEFORMAT </w:instrText>
            </w:r>
            <w:r w:rsidR="00F84327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r>
            <w:r w:rsidR="00F84327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j)</w:t>
            </w:r>
            <w:r w:rsidR="00F84327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end"/>
            </w:r>
            <w:r w:rsidR="006E77D2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nteriores, ¿quién se hace cargo del coste de prestar dichas facilidades?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5E6B21F6" w14:textId="77777777" w:rsidR="007D4626" w:rsidRPr="00133CE4" w:rsidRDefault="007D4626" w:rsidP="000D52CB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5B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solicitante</w:t>
            </w:r>
          </w:p>
          <w:p w14:paraId="4F02C9B6" w14:textId="77777777" w:rsidR="007D4626" w:rsidRPr="00133CE4" w:rsidRDefault="007D4626" w:rsidP="000D52CB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5B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 requirente</w:t>
            </w:r>
          </w:p>
          <w:p w14:paraId="390121CF" w14:textId="77777777" w:rsidR="007D4626" w:rsidRPr="00133CE4" w:rsidRDefault="007D4626" w:rsidP="000D52CB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5B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 requerida</w:t>
            </w:r>
          </w:p>
          <w:p w14:paraId="7B7AE21B" w14:textId="77777777" w:rsidR="007D4626" w:rsidRPr="00133CE4" w:rsidRDefault="007D4626" w:rsidP="000D52CB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5B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judicial / administrativa</w:t>
            </w:r>
          </w:p>
          <w:p w14:paraId="344112D5" w14:textId="77777777" w:rsidR="007D4626" w:rsidRPr="00133CE4" w:rsidRDefault="007D4626" w:rsidP="000D52CB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5B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pende del medio utilizad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3F7C33F2" w14:textId="77777777" w:rsidR="007D4626" w:rsidRPr="00133CE4" w:rsidRDefault="007D4626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5B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7D4626" w:rsidRPr="00133CE4" w14:paraId="0C4749FB" w14:textId="77777777" w:rsidTr="00C42EED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5B9487A4" w14:textId="77777777" w:rsidR="007D4626" w:rsidRPr="00133CE4" w:rsidRDefault="007D4626" w:rsidP="007D4626">
            <w:pPr>
              <w:numPr>
                <w:ilvl w:val="0"/>
                <w:numId w:val="4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Pueden realizarse trámites migratorios (por ej., visas) para permitir que el solicitante asista al proceso de apelación en persona si así lo desea?</w:t>
            </w:r>
          </w:p>
        </w:tc>
        <w:tc>
          <w:tcPr>
            <w:tcW w:w="5400" w:type="dxa"/>
            <w:shd w:val="clear" w:color="auto" w:fill="auto"/>
          </w:tcPr>
          <w:p w14:paraId="6C247DE2" w14:textId="77777777" w:rsidR="007D4626" w:rsidRPr="00133CE4" w:rsidRDefault="007D4626" w:rsidP="000D52CB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5B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í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4EFE491A" w14:textId="77777777" w:rsidR="007D4626" w:rsidRPr="00133CE4" w:rsidRDefault="007D4626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5B073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</w:tc>
      </w:tr>
    </w:tbl>
    <w:p w14:paraId="25EDEC5D" w14:textId="77777777" w:rsidR="00C42EED" w:rsidRPr="00133CE4" w:rsidRDefault="00C42EED">
      <w:pPr>
        <w:rPr>
          <w:rFonts w:ascii="Franklin Gothic Book" w:hAnsi="Franklin Gothic Book"/>
          <w:b/>
          <w:bCs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C42EED" w:rsidRPr="00133CE4" w14:paraId="6FBD686F" w14:textId="77777777" w:rsidTr="00C42EED">
        <w:trPr>
          <w:trHeight w:val="450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3917EE2" w14:textId="77777777" w:rsidR="00C42EED" w:rsidRPr="00133CE4" w:rsidRDefault="00C42EED" w:rsidP="00C735C5">
            <w:pPr>
              <w:pStyle w:val="Heading1"/>
            </w:pPr>
            <w:bookmarkStart w:id="388" w:name="_Ref262113553"/>
            <w:bookmarkStart w:id="389" w:name="_Toc287535758"/>
            <w:bookmarkStart w:id="390" w:name="_Toc125412434"/>
            <w:r w:rsidRPr="00133CE4">
              <w:t>Re</w:t>
            </w:r>
            <w:bookmarkEnd w:id="388"/>
            <w:r w:rsidR="005D2180" w:rsidRPr="00133CE4">
              <w:t>stitución del niño</w:t>
            </w:r>
            <w:bookmarkEnd w:id="389"/>
            <w:bookmarkEnd w:id="390"/>
          </w:p>
        </w:tc>
      </w:tr>
      <w:tr w:rsidR="00C42EED" w:rsidRPr="008A6EE9" w14:paraId="0275A58E" w14:textId="77777777" w:rsidTr="00C42EED">
        <w:trPr>
          <w:trHeight w:val="423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C5D57" w14:textId="77777777" w:rsidR="00C42EED" w:rsidRPr="00133CE4" w:rsidRDefault="00255FF1" w:rsidP="001D062C">
            <w:pPr>
              <w:pStyle w:val="Heading2"/>
            </w:pPr>
            <w:bookmarkStart w:id="391" w:name="_Ref261871866"/>
            <w:bookmarkStart w:id="392" w:name="_Toc287535759"/>
            <w:bookmarkStart w:id="393" w:name="_Toc125412435"/>
            <w:r w:rsidRPr="00133CE4">
              <w:t>Gestiones</w:t>
            </w:r>
            <w:r w:rsidR="00197E64" w:rsidRPr="00133CE4">
              <w:t xml:space="preserve"> </w:t>
            </w:r>
            <w:r w:rsidRPr="00133CE4">
              <w:t>para la</w:t>
            </w:r>
            <w:r w:rsidR="005D2180" w:rsidRPr="00133CE4">
              <w:t xml:space="preserve"> restitución y costes de la restitución</w:t>
            </w:r>
            <w:bookmarkEnd w:id="391"/>
            <w:bookmarkEnd w:id="392"/>
            <w:bookmarkEnd w:id="393"/>
          </w:p>
        </w:tc>
      </w:tr>
      <w:tr w:rsidR="00C42EED" w:rsidRPr="008A6EE9" w14:paraId="17422C06" w14:textId="77777777" w:rsidTr="00C42EED">
        <w:trPr>
          <w:trHeight w:val="314"/>
          <w:jc w:val="center"/>
        </w:trPr>
        <w:tc>
          <w:tcPr>
            <w:tcW w:w="5040" w:type="dxa"/>
            <w:shd w:val="clear" w:color="auto" w:fill="auto"/>
          </w:tcPr>
          <w:p w14:paraId="765CEEFB" w14:textId="77777777" w:rsidR="00C42EED" w:rsidRPr="00133CE4" w:rsidRDefault="005D2180" w:rsidP="00197E64">
            <w:pPr>
              <w:numPr>
                <w:ilvl w:val="0"/>
                <w:numId w:val="28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¿Quién es el </w:t>
            </w:r>
            <w:r w:rsidR="001B126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responsable </w:t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de </w:t>
            </w:r>
            <w:r w:rsidR="0090315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gestionar el viaje </w:t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para la restitución del niño?</w:t>
            </w:r>
          </w:p>
        </w:tc>
        <w:tc>
          <w:tcPr>
            <w:tcW w:w="5400" w:type="dxa"/>
            <w:shd w:val="clear" w:color="auto" w:fill="auto"/>
          </w:tcPr>
          <w:p w14:paraId="66490E71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286A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parte </w:t>
            </w:r>
            <w:r w:rsidR="00286A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ustractor</w:t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</w:t>
            </w:r>
          </w:p>
          <w:p w14:paraId="1BBBEE2D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34FA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l solicitante</w:t>
            </w:r>
          </w:p>
          <w:p w14:paraId="13AD081F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1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La parte sustractora y el solicitante</w:t>
            </w:r>
          </w:p>
          <w:p w14:paraId="701D4395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</w:t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utoridad Central requirente</w:t>
            </w:r>
          </w:p>
          <w:p w14:paraId="2DB69F6B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5B073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</w:t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utoridad Central requerid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</w:p>
          <w:p w14:paraId="520EA21D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38" w:hanging="338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1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autoridad judicial o </w:t>
            </w:r>
            <w:r w:rsidR="001B126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dministrativa </w:t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determinará </w:t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quién debe </w:t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hacerse cargo de la organización </w:t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en cada caso concreto. Por favor explique </w:t>
            </w:r>
            <w:r w:rsidR="0001164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uando sea</w:t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necesari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45"/>
                  <w:enabled/>
                  <w:calcOnExit w:val="0"/>
                  <w:textInput/>
                </w:ffData>
              </w:fldChar>
            </w:r>
            <w:bookmarkStart w:id="394" w:name="Text345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394"/>
          </w:p>
          <w:p w14:paraId="166E0F00" w14:textId="77777777" w:rsidR="00C42EED" w:rsidRPr="00133CE4" w:rsidRDefault="00C42EED" w:rsidP="00197E64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197E64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46"/>
                  <w:enabled/>
                  <w:calcOnExit w:val="0"/>
                  <w:textInput/>
                </w:ffData>
              </w:fldChar>
            </w:r>
            <w:bookmarkStart w:id="395" w:name="Text346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395"/>
          </w:p>
        </w:tc>
      </w:tr>
      <w:tr w:rsidR="00C42EED" w:rsidRPr="00133CE4" w14:paraId="5A90692B" w14:textId="77777777" w:rsidTr="00C42EED">
        <w:trPr>
          <w:trHeight w:val="314"/>
          <w:jc w:val="center"/>
        </w:trPr>
        <w:tc>
          <w:tcPr>
            <w:tcW w:w="5040" w:type="dxa"/>
            <w:shd w:val="clear" w:color="auto" w:fill="auto"/>
          </w:tcPr>
          <w:p w14:paraId="609F9E6C" w14:textId="77777777" w:rsidR="00C42EED" w:rsidRPr="00133CE4" w:rsidRDefault="005C089C" w:rsidP="001B1265">
            <w:pPr>
              <w:numPr>
                <w:ilvl w:val="0"/>
                <w:numId w:val="28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¿Quién es el </w:t>
            </w:r>
            <w:r w:rsidR="001B126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responsable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 los costes relacio</w:t>
            </w:r>
            <w:r w:rsidR="0090315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nados con el viaje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ara la restitución del niño?</w:t>
            </w:r>
          </w:p>
        </w:tc>
        <w:tc>
          <w:tcPr>
            <w:tcW w:w="5400" w:type="dxa"/>
            <w:shd w:val="clear" w:color="auto" w:fill="auto"/>
          </w:tcPr>
          <w:p w14:paraId="668D7092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286AC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La parte sustractora</w:t>
            </w:r>
          </w:p>
          <w:p w14:paraId="5B247AFD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34FA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l solicitante</w:t>
            </w:r>
          </w:p>
          <w:p w14:paraId="218F0F9B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1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La parte sustractora y el solicitante</w:t>
            </w:r>
          </w:p>
          <w:p w14:paraId="08568308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</w:t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utoridad Central requirente</w:t>
            </w:r>
          </w:p>
          <w:p w14:paraId="79ED7596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</w:t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utoridad Central requerida</w:t>
            </w:r>
          </w:p>
          <w:p w14:paraId="25C4F7BA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38" w:hanging="338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1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5C089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autoridad judicial o </w:t>
            </w:r>
            <w:r w:rsidR="001B126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dministrativa decidirá </w:t>
            </w:r>
            <w:r w:rsidR="00122CD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obre los costes en cada caso concreto</w:t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.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122CD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favor, explique </w:t>
            </w:r>
            <w:r w:rsidR="0001164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uando sea</w:t>
            </w:r>
            <w:r w:rsidR="00197E6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necesari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47"/>
                  <w:enabled/>
                  <w:calcOnExit w:val="0"/>
                  <w:textInput/>
                </w:ffData>
              </w:fldChar>
            </w:r>
            <w:bookmarkStart w:id="396" w:name="Text347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396"/>
          </w:p>
          <w:p w14:paraId="10605458" w14:textId="77777777" w:rsidR="00C42EED" w:rsidRPr="00133CE4" w:rsidRDefault="00C42EED" w:rsidP="00197E64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122CD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197E64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48"/>
                  <w:enabled/>
                  <w:calcOnExit w:val="0"/>
                  <w:textInput/>
                </w:ffData>
              </w:fldChar>
            </w:r>
            <w:bookmarkStart w:id="397" w:name="Text348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397"/>
          </w:p>
        </w:tc>
      </w:tr>
      <w:tr w:rsidR="00C42EED" w:rsidRPr="00133CE4" w14:paraId="111D60FE" w14:textId="77777777" w:rsidTr="00C42EED">
        <w:trPr>
          <w:trHeight w:val="357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711F6F1C" w14:textId="77777777" w:rsidR="00C42EED" w:rsidRPr="00133CE4" w:rsidRDefault="00122CD6" w:rsidP="00C708A4">
            <w:pPr>
              <w:pStyle w:val="PBnormal"/>
              <w:numPr>
                <w:ilvl w:val="0"/>
                <w:numId w:val="28"/>
              </w:numPr>
              <w:jc w:val="left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bookmarkStart w:id="398" w:name="_Ref26187186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¿Existe algún tipo de ayuda financiera disponible en su Estado que ayude a </w:t>
            </w:r>
            <w:r w:rsidR="0090315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hora de costearse el viaje relacionad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con la restitución del niño?</w:t>
            </w:r>
            <w:bookmarkEnd w:id="398"/>
            <w:r w:rsidR="00C42E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</w:p>
          <w:p w14:paraId="5DF672DE" w14:textId="77777777" w:rsidR="00454D87" w:rsidRPr="00133CE4" w:rsidRDefault="00454D87" w:rsidP="000F0A53">
            <w:pPr>
              <w:pStyle w:val="PBnormal"/>
              <w:ind w:firstLine="357"/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pPr>
          </w:p>
          <w:p w14:paraId="52A1857D" w14:textId="77777777" w:rsidR="00C42EED" w:rsidRPr="00133CE4" w:rsidRDefault="00ED48C0" w:rsidP="000F0A53">
            <w:pPr>
              <w:pStyle w:val="PBnormal"/>
              <w:ind w:firstLine="357"/>
              <w:rPr>
                <w:rFonts w:ascii="Franklin Gothic Book" w:hAnsi="Franklin Gothic Book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Véase</w:t>
            </w:r>
            <w:r w:rsidR="00122CD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también la pregunta</w:t>
            </w:r>
            <w:r w:rsidR="002A435A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="002A435A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fldChar w:fldCharType="begin"/>
            </w:r>
            <w:r w:rsidR="002A435A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instrText xml:space="preserve"> REF _Ref280196345 \r \h </w:instrText>
            </w:r>
            <w:r w:rsidR="00600DB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instrText xml:space="preserve"> \* MERGEFORMAT </w:instrText>
            </w:r>
            <w:r w:rsidR="002A435A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</w:r>
            <w:r w:rsidR="002A435A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8.2</w:t>
            </w:r>
            <w:r w:rsidR="002A435A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instrText xml:space="preserve"> REF _Ref266868231 \r \h </w:instrText>
            </w:r>
            <w:r w:rsidR="00F114E7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instrText xml:space="preserve"> \* MERGEFORMAT </w:instrText>
            </w:r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</w:r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e)</w:t>
            </w:r>
            <w:r w:rsidR="00C42EE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fldChar w:fldCharType="end"/>
            </w:r>
          </w:p>
          <w:p w14:paraId="198AFA42" w14:textId="77777777" w:rsidR="00903157" w:rsidRPr="00133CE4" w:rsidRDefault="00903157" w:rsidP="000F0A53">
            <w:pPr>
              <w:pStyle w:val="PBnormal"/>
              <w:ind w:firstLine="357"/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pP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03AF7465" w14:textId="77777777" w:rsidR="00C42EED" w:rsidRPr="00133CE4" w:rsidRDefault="00C42EED" w:rsidP="00C42EED">
            <w:pPr>
              <w:tabs>
                <w:tab w:val="left" w:pos="363"/>
              </w:tabs>
              <w:spacing w:before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122CD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ED48C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197E64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ED48C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49"/>
                  <w:enabled/>
                  <w:calcOnExit w:val="0"/>
                  <w:textInput/>
                </w:ffData>
              </w:fldChar>
            </w:r>
            <w:bookmarkStart w:id="399" w:name="Text349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399"/>
          </w:p>
          <w:p w14:paraId="7D1105ED" w14:textId="77777777" w:rsidR="00C42EED" w:rsidRPr="00133CE4" w:rsidRDefault="00C42EED" w:rsidP="00C42EED">
            <w:pPr>
              <w:tabs>
                <w:tab w:val="left" w:pos="338"/>
              </w:tabs>
              <w:spacing w:before="60" w:after="60"/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</w:tc>
      </w:tr>
      <w:tr w:rsidR="00C42EED" w:rsidRPr="008A6EE9" w14:paraId="230B47D8" w14:textId="77777777" w:rsidTr="00C42EED">
        <w:trPr>
          <w:trHeight w:val="940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2F1EA88C" w14:textId="77777777" w:rsidR="005B073D" w:rsidRPr="00133CE4" w:rsidRDefault="00122CD6" w:rsidP="00C708A4">
            <w:pPr>
              <w:pStyle w:val="PBnormal"/>
              <w:numPr>
                <w:ilvl w:val="0"/>
                <w:numId w:val="28"/>
              </w:numPr>
              <w:ind w:left="357" w:hanging="357"/>
              <w:jc w:val="left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t>¿</w:t>
            </w:r>
            <w:r w:rsidR="00955E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ueden realizarse trámites migratorios </w:t>
            </w:r>
            <w:r w:rsidR="00BA538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peciales </w:t>
            </w:r>
            <w:r w:rsidR="00955E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por ej., visas), cuando sea necesario, para permitir que el solicitante viaje a su Estado para buscar al niño (luego de la emisión de una orden de restitución o de un acuerdo voluntario para restituir al niño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?</w:t>
            </w:r>
          </w:p>
          <w:p w14:paraId="4634C625" w14:textId="77777777" w:rsidR="00C42EED" w:rsidRPr="00133CE4" w:rsidRDefault="00C42EED" w:rsidP="005B073D">
            <w:pPr>
              <w:pStyle w:val="PBnormal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71A257A0" w14:textId="77777777" w:rsidR="00C42EED" w:rsidRPr="00133CE4" w:rsidRDefault="00C42EED" w:rsidP="00C42EED">
            <w:pPr>
              <w:tabs>
                <w:tab w:val="left" w:pos="353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122CD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</w:p>
          <w:p w14:paraId="7C087B53" w14:textId="77777777" w:rsidR="00C42EED" w:rsidRPr="00133CE4" w:rsidRDefault="00C42EED" w:rsidP="00C42EED">
            <w:pPr>
              <w:tabs>
                <w:tab w:val="left" w:pos="353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  <w:p w14:paraId="6C701610" w14:textId="77777777" w:rsidR="00C42EED" w:rsidRPr="00133CE4" w:rsidRDefault="00122CD6" w:rsidP="0001164D">
            <w:pPr>
              <w:tabs>
                <w:tab w:val="left" w:pos="353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favor explique </w:t>
            </w:r>
            <w:r w:rsidR="0001164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uando se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necesario</w:t>
            </w:r>
            <w:r w:rsidR="00C42EE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bookmarkStart w:id="400" w:name="Text350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400"/>
          </w:p>
        </w:tc>
      </w:tr>
      <w:tr w:rsidR="00955E78" w:rsidRPr="008A6EE9" w14:paraId="3FA4120D" w14:textId="77777777" w:rsidTr="00C42EED">
        <w:trPr>
          <w:trHeight w:val="940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7E3060FE" w14:textId="77777777" w:rsidR="00955E78" w:rsidRPr="00133CE4" w:rsidRDefault="00955E78" w:rsidP="00C708A4">
            <w:pPr>
              <w:pStyle w:val="PBnormal"/>
              <w:numPr>
                <w:ilvl w:val="0"/>
                <w:numId w:val="28"/>
              </w:numPr>
              <w:ind w:left="357" w:hanging="357"/>
              <w:jc w:val="left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n realizarse trámites migratorios </w:t>
            </w:r>
            <w:r w:rsidR="008A7C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peciale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por ej., visas), cuando sea necesario, para permitir que la parte sustractora y el niño regresen a su Estado?</w:t>
            </w: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2105ED55" w14:textId="77777777" w:rsidR="00955E78" w:rsidRPr="00133CE4" w:rsidRDefault="00955E78" w:rsidP="000D52CB">
            <w:pPr>
              <w:tabs>
                <w:tab w:val="left" w:pos="353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</w:p>
          <w:p w14:paraId="7B6EA66C" w14:textId="77777777" w:rsidR="00955E78" w:rsidRPr="00133CE4" w:rsidRDefault="00955E78" w:rsidP="000D52CB">
            <w:pPr>
              <w:tabs>
                <w:tab w:val="left" w:pos="353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  <w:p w14:paraId="5EF3878D" w14:textId="77777777" w:rsidR="00955E78" w:rsidRPr="00133CE4" w:rsidRDefault="00955E78" w:rsidP="0001164D">
            <w:pPr>
              <w:tabs>
                <w:tab w:val="left" w:pos="353"/>
              </w:tabs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favor explique </w:t>
            </w:r>
            <w:r w:rsidR="0001164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uando se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necesario: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5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</w:tc>
      </w:tr>
      <w:tr w:rsidR="00955E78" w:rsidRPr="008A6EE9" w14:paraId="28094DF2" w14:textId="77777777" w:rsidTr="00C42EED">
        <w:trPr>
          <w:trHeight w:val="303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145550CC" w14:textId="77777777" w:rsidR="00955E78" w:rsidRPr="00133CE4" w:rsidRDefault="00955E78" w:rsidP="001D062C">
            <w:pPr>
              <w:pStyle w:val="Heading2"/>
            </w:pPr>
            <w:bookmarkStart w:id="401" w:name="_Ref228549082"/>
            <w:bookmarkStart w:id="402" w:name="_Ref228549083"/>
            <w:bookmarkStart w:id="403" w:name="_Toc287535760"/>
            <w:bookmarkStart w:id="404" w:name="_Toc125412436"/>
            <w:r w:rsidRPr="00133CE4">
              <w:t>Disposiciones para una restitución segura</w:t>
            </w:r>
            <w:bookmarkEnd w:id="401"/>
            <w:bookmarkEnd w:id="402"/>
            <w:bookmarkEnd w:id="403"/>
            <w:bookmarkEnd w:id="404"/>
          </w:p>
        </w:tc>
      </w:tr>
      <w:tr w:rsidR="00955E78" w:rsidRPr="008A6EE9" w14:paraId="7B0CB885" w14:textId="77777777" w:rsidTr="00C42EED">
        <w:trPr>
          <w:trHeight w:val="640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FFA5C" w14:textId="6F55DEFC" w:rsidR="00955E78" w:rsidRPr="00133CE4" w:rsidRDefault="00955E78" w:rsidP="005B073D">
            <w:pPr>
              <w:tabs>
                <w:tab w:val="left" w:pos="353"/>
                <w:tab w:val="left" w:pos="2273"/>
              </w:tabs>
              <w:spacing w:before="60" w:after="60"/>
              <w:ind w:left="293" w:firstLine="540"/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Véase también:</w:t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ab/>
              <w:t xml:space="preserve">Artículo </w:t>
            </w:r>
            <w:r w:rsidRPr="00725366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7</w:t>
            </w:r>
            <w:r w:rsidR="007E70D2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2)</w:t>
            </w:r>
            <w:r w:rsidR="00725366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</w:t>
            </w:r>
            <w:r w:rsidRPr="00E86E2C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b)</w:t>
            </w:r>
          </w:p>
          <w:p w14:paraId="02344CCE" w14:textId="77777777" w:rsidR="00955E78" w:rsidRPr="00133CE4" w:rsidRDefault="00955E78" w:rsidP="005B073D">
            <w:pPr>
              <w:tabs>
                <w:tab w:val="left" w:pos="353"/>
                <w:tab w:val="left" w:pos="2273"/>
              </w:tabs>
              <w:spacing w:before="60" w:after="60"/>
              <w:ind w:left="293" w:firstLine="540"/>
              <w:rPr>
                <w:rFonts w:ascii="Franklin Gothic Book" w:hAnsi="Franklin Gothic Book" w:cs="Verdana"/>
                <w:b/>
                <w:i/>
                <w:sz w:val="18"/>
                <w:szCs w:val="18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ab/>
            </w:r>
            <w:r w:rsidR="00B44E95" w:rsidRPr="00133CE4">
              <w:rPr>
                <w:rFonts w:ascii="Franklin Gothic Book" w:hAnsi="Franklin Gothic Book" w:cs="Verdana"/>
                <w:b/>
                <w:i/>
                <w:sz w:val="18"/>
                <w:szCs w:val="18"/>
                <w:lang w:val="es-ES" w:eastAsia="en-CA"/>
              </w:rPr>
              <w:fldChar w:fldCharType="begin"/>
            </w:r>
            <w:r w:rsidR="00B44E95" w:rsidRPr="00133CE4">
              <w:rPr>
                <w:rFonts w:ascii="Franklin Gothic Book" w:hAnsi="Franklin Gothic Book" w:cs="Verdana"/>
                <w:b/>
                <w:i/>
                <w:sz w:val="18"/>
                <w:szCs w:val="18"/>
                <w:lang w:val="es-ES" w:eastAsia="en-CA"/>
              </w:rPr>
              <w:instrText xml:space="preserve"> REF _Ref280280269 \h  \* MERGEFORMAT </w:instrText>
            </w:r>
            <w:r w:rsidR="00B44E95" w:rsidRPr="00133CE4">
              <w:rPr>
                <w:rFonts w:ascii="Franklin Gothic Book" w:hAnsi="Franklin Gothic Book" w:cs="Verdana"/>
                <w:b/>
                <w:i/>
                <w:sz w:val="18"/>
                <w:szCs w:val="18"/>
                <w:lang w:val="es-ES" w:eastAsia="en-CA"/>
              </w:rPr>
            </w:r>
            <w:r w:rsidR="00B44E95" w:rsidRPr="00133CE4">
              <w:rPr>
                <w:rFonts w:ascii="Franklin Gothic Book" w:hAnsi="Franklin Gothic Book" w:cs="Verdana"/>
                <w:b/>
                <w:i/>
                <w:sz w:val="18"/>
                <w:szCs w:val="18"/>
                <w:lang w:val="es-ES" w:eastAsia="en-CA"/>
              </w:rPr>
              <w:fldChar w:fldCharType="separate"/>
            </w:r>
            <w:r w:rsidR="00B44E95"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t>Parte VI: Comunicaciones Judiciales Directas</w:t>
            </w:r>
            <w:r w:rsidR="00B44E95" w:rsidRPr="00133CE4">
              <w:rPr>
                <w:rFonts w:ascii="Franklin Gothic Book" w:hAnsi="Franklin Gothic Book" w:cs="Verdana"/>
                <w:b/>
                <w:i/>
                <w:sz w:val="18"/>
                <w:szCs w:val="18"/>
                <w:lang w:val="es-ES" w:eastAsia="en-CA"/>
              </w:rPr>
              <w:fldChar w:fldCharType="end"/>
            </w:r>
          </w:p>
          <w:p w14:paraId="2B7322D9" w14:textId="77777777" w:rsidR="00955E78" w:rsidRPr="00133CE4" w:rsidRDefault="00955E78" w:rsidP="005B073D">
            <w:pPr>
              <w:tabs>
                <w:tab w:val="left" w:pos="353"/>
                <w:tab w:val="left" w:pos="2273"/>
              </w:tabs>
              <w:spacing w:before="60" w:after="60"/>
              <w:ind w:left="293" w:firstLine="540"/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ab/>
              <w:t xml:space="preserve">Sección </w:t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instrText xml:space="preserve"> REF _Ref262995887 \r \h  \* MERGEFORMAT </w:instrText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6</w:t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 xml:space="preserve">: </w:t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instrText xml:space="preserve"> REF _Ref262995881 \h  \* MERGEFORMAT </w:instrText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Solicitudes a través de las Autoridades Centrales</w:t>
            </w: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fldChar w:fldCharType="end"/>
            </w:r>
          </w:p>
        </w:tc>
      </w:tr>
      <w:tr w:rsidR="00955E78" w:rsidRPr="00133CE4" w14:paraId="150D3086" w14:textId="77777777" w:rsidTr="00C42EED">
        <w:trPr>
          <w:trHeight w:val="640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C76B" w14:textId="77777777" w:rsidR="00955E78" w:rsidRPr="00133CE4" w:rsidRDefault="00955E78" w:rsidP="0042321D">
            <w:pPr>
              <w:numPr>
                <w:ilvl w:val="0"/>
                <w:numId w:val="54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Dispone la legislación de su Estado de normas dirigidas a proteger a los niños de </w:t>
            </w:r>
            <w:r w:rsidR="00825FF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violencia doméstica u otras formas de abuso? 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22C83" w14:textId="77777777" w:rsidR="00955E78" w:rsidRPr="00133CE4" w:rsidRDefault="00955E78" w:rsidP="009C0E6B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  <w:r w:rsidR="002A435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br/>
            </w:r>
            <w:r w:rsidR="00A355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especifique cómo </w:t>
            </w:r>
            <w:r w:rsidR="00BD15D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acceder</w:t>
            </w:r>
            <w:r w:rsidR="00A355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a la legislación </w:t>
            </w:r>
            <w:r w:rsidR="006937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(</w:t>
            </w:r>
            <w:r w:rsidR="00A355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ejemplo, vía sitio web</w:t>
            </w:r>
            <w:r w:rsidR="006937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)</w:t>
            </w:r>
            <w:r w:rsidR="00A355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o adjunte una copia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: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51"/>
                  <w:enabled/>
                  <w:calcOnExit w:val="0"/>
                  <w:textInput/>
                </w:ffData>
              </w:fldChar>
            </w:r>
            <w:bookmarkStart w:id="405" w:name="Text351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405"/>
          </w:p>
          <w:p w14:paraId="2B5272DC" w14:textId="77777777" w:rsidR="00955E78" w:rsidRPr="00133CE4" w:rsidRDefault="00955E78" w:rsidP="00C42EED">
            <w:pPr>
              <w:tabs>
                <w:tab w:val="left" w:pos="37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</w:tr>
      <w:tr w:rsidR="00955E78" w:rsidRPr="00133CE4" w14:paraId="62CF5C8C" w14:textId="77777777" w:rsidTr="00C42EED">
        <w:trPr>
          <w:trHeight w:val="640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B4CE9" w14:textId="77777777" w:rsidR="00955E78" w:rsidRPr="00133CE4" w:rsidRDefault="00955E78" w:rsidP="00C42EED">
            <w:pPr>
              <w:numPr>
                <w:ilvl w:val="0"/>
                <w:numId w:val="54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Dispone la legislación de su Estado de normas dirigidas a proteger a los adultos de </w:t>
            </w:r>
            <w:r w:rsidR="00A3551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violencia doméstica u otras formas de abuso? 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26461" w14:textId="77777777" w:rsidR="00955E78" w:rsidRPr="00133CE4" w:rsidRDefault="00955E78" w:rsidP="009C0E6B">
            <w:pPr>
              <w:tabs>
                <w:tab w:val="left" w:pos="353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  <w:r w:rsidR="002A435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br/>
            </w:r>
            <w:r w:rsidR="00A355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especifique cómo </w:t>
            </w:r>
            <w:r w:rsidR="00BD15D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acceder</w:t>
            </w:r>
            <w:r w:rsidR="00A355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a la legislación </w:t>
            </w:r>
            <w:r w:rsidR="006937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(</w:t>
            </w:r>
            <w:r w:rsidR="00A355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ejemplo, vía sitio web</w:t>
            </w:r>
            <w:r w:rsidR="006937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)</w:t>
            </w:r>
            <w:r w:rsidR="00A3551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o adjunte una copia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: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52"/>
                  <w:enabled/>
                  <w:calcOnExit w:val="0"/>
                  <w:textInput/>
                </w:ffData>
              </w:fldChar>
            </w:r>
            <w:bookmarkStart w:id="406" w:name="Text352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406"/>
          </w:p>
          <w:p w14:paraId="0D21BFFF" w14:textId="77777777" w:rsidR="00955E78" w:rsidRPr="00133CE4" w:rsidRDefault="00955E78" w:rsidP="00C42EED">
            <w:pPr>
              <w:tabs>
                <w:tab w:val="left" w:pos="393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</w:tc>
      </w:tr>
      <w:tr w:rsidR="00955E78" w:rsidRPr="008A6EE9" w14:paraId="15F2E5C8" w14:textId="77777777" w:rsidTr="00C42EED">
        <w:trPr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E4891" w14:textId="77777777" w:rsidR="00955E78" w:rsidRPr="00133CE4" w:rsidRDefault="00955E78" w:rsidP="00C42EED">
            <w:pPr>
              <w:numPr>
                <w:ilvl w:val="0"/>
                <w:numId w:val="54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¿Qué autoridades disponen de servicios para la protección de los niños, en caso</w:t>
            </w:r>
            <w:r w:rsidR="00A355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de ser necesari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?</w:t>
            </w:r>
          </w:p>
          <w:p w14:paraId="4CD2B71F" w14:textId="77777777" w:rsidR="00955E78" w:rsidRPr="00133CE4" w:rsidRDefault="00955E78" w:rsidP="00C42EED">
            <w:pPr>
              <w:tabs>
                <w:tab w:val="left" w:pos="349"/>
              </w:tabs>
              <w:spacing w:before="60" w:after="120"/>
              <w:ind w:left="363" w:hanging="363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or favor, proporcione información adicional </w:t>
            </w:r>
            <w:r w:rsidR="0001164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cuando sea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necesario</w:t>
            </w:r>
          </w:p>
          <w:p w14:paraId="4AC7EEF0" w14:textId="77777777" w:rsidR="00955E78" w:rsidRPr="00133CE4" w:rsidRDefault="00955E78" w:rsidP="00C42EED">
            <w:pPr>
              <w:spacing w:after="120"/>
              <w:ind w:left="34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63C62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A3551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ganización social </w:t>
            </w:r>
            <w:r w:rsidR="008D561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/ de bienestar </w:t>
            </w:r>
            <w:r w:rsidR="00A3551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gubernamenta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53"/>
                  <w:enabled/>
                  <w:calcOnExit w:val="0"/>
                  <w:textInput/>
                </w:ffData>
              </w:fldChar>
            </w:r>
            <w:bookmarkStart w:id="407" w:name="Text35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07"/>
          </w:p>
          <w:p w14:paraId="1CE77B95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Organizaciones </w:t>
            </w:r>
            <w:r w:rsidR="00A3551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 g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bernamentales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54"/>
                  <w:enabled/>
                  <w:calcOnExit w:val="0"/>
                  <w:textInput/>
                </w:ffData>
              </w:fldChar>
            </w:r>
            <w:bookmarkStart w:id="408" w:name="Text35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08"/>
          </w:p>
          <w:p w14:paraId="777CBFE5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Autoridad Central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55"/>
                  <w:enabled/>
                  <w:calcOnExit w:val="0"/>
                  <w:textInput/>
                </w:ffData>
              </w:fldChar>
            </w:r>
            <w:bookmarkStart w:id="409" w:name="Text35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09"/>
          </w:p>
          <w:p w14:paraId="07DA99F3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Policía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56"/>
                  <w:enabled/>
                  <w:calcOnExit w:val="0"/>
                  <w:textInput/>
                </w:ffData>
              </w:fldChar>
            </w:r>
            <w:bookmarkStart w:id="410" w:name="Text35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10"/>
          </w:p>
          <w:p w14:paraId="6850A62A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Tribunales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57"/>
                  <w:enabled/>
                  <w:calcOnExit w:val="0"/>
                  <w:textInput/>
                </w:ffData>
              </w:fldChar>
            </w:r>
            <w:bookmarkStart w:id="411" w:name="Text35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11"/>
          </w:p>
          <w:p w14:paraId="79037D82" w14:textId="77777777" w:rsidR="00955E78" w:rsidRPr="00133CE4" w:rsidRDefault="00955E78" w:rsidP="00A35516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A3551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tras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A35516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58"/>
                  <w:enabled/>
                  <w:calcOnExit w:val="0"/>
                  <w:textInput/>
                </w:ffData>
              </w:fldChar>
            </w:r>
            <w:bookmarkStart w:id="412" w:name="Text35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12"/>
          </w:p>
        </w:tc>
      </w:tr>
      <w:tr w:rsidR="00955E78" w:rsidRPr="00133CE4" w14:paraId="54E48359" w14:textId="77777777" w:rsidTr="00C42EED">
        <w:trPr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5DF62" w14:textId="77777777" w:rsidR="00955E78" w:rsidRPr="00133CE4" w:rsidRDefault="00955E78" w:rsidP="00C42EED">
            <w:pPr>
              <w:numPr>
                <w:ilvl w:val="0"/>
                <w:numId w:val="54"/>
              </w:numPr>
              <w:spacing w:before="60" w:after="12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¿Qué </w:t>
            </w:r>
            <w:r w:rsidR="00A355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medidas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puede </w:t>
            </w:r>
            <w:r w:rsidR="00A355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doptar la Autoridad Central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n su Estado, cuando sea necesario, para </w:t>
            </w:r>
            <w:r w:rsidR="00A3551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garantizar l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restitución segura del niño?</w:t>
            </w:r>
          </w:p>
          <w:p w14:paraId="39376F25" w14:textId="53C1F5F5" w:rsidR="00955E78" w:rsidRPr="00133CE4" w:rsidRDefault="00955E78" w:rsidP="00A35516">
            <w:pPr>
              <w:tabs>
                <w:tab w:val="left" w:pos="357"/>
              </w:tabs>
              <w:spacing w:before="60" w:after="120"/>
              <w:ind w:left="357" w:hanging="357"/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ab/>
            </w:r>
            <w:r w:rsidR="00A3551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Véase </w:t>
            </w:r>
            <w:r w:rsidR="00750FF7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el 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artículo </w:t>
            </w:r>
            <w:r w:rsidRPr="00725366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7</w:t>
            </w:r>
            <w:r w:rsidR="007E70D2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2)</w:t>
            </w:r>
            <w:r w:rsidR="00725366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</w:t>
            </w:r>
            <w:r w:rsidRPr="00E86E2C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h)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FAF4B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or favor explique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59"/>
                  <w:enabled/>
                  <w:calcOnExit w:val="0"/>
                  <w:textInput/>
                </w:ffData>
              </w:fldChar>
            </w:r>
            <w:bookmarkStart w:id="413" w:name="Text35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13"/>
          </w:p>
        </w:tc>
      </w:tr>
      <w:tr w:rsidR="00955E78" w:rsidRPr="00133CE4" w14:paraId="6F267CAC" w14:textId="77777777" w:rsidTr="00C42EED">
        <w:trPr>
          <w:trHeight w:val="70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FC286" w14:textId="77777777" w:rsidR="00955E78" w:rsidRPr="00133CE4" w:rsidRDefault="00955E78" w:rsidP="00265A1E">
            <w:pPr>
              <w:spacing w:after="120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b/>
                <w:i/>
                <w:sz w:val="22"/>
                <w:szCs w:val="22"/>
                <w:lang w:val="es-ES"/>
              </w:rPr>
              <w:t>Estado requerido</w:t>
            </w:r>
          </w:p>
        </w:tc>
      </w:tr>
      <w:tr w:rsidR="00955E78" w:rsidRPr="00133CE4" w14:paraId="09B6D98B" w14:textId="77777777" w:rsidTr="00C42EED">
        <w:trPr>
          <w:trHeight w:val="1046"/>
          <w:jc w:val="center"/>
        </w:trPr>
        <w:tc>
          <w:tcPr>
            <w:tcW w:w="5040" w:type="dxa"/>
            <w:shd w:val="clear" w:color="auto" w:fill="auto"/>
          </w:tcPr>
          <w:p w14:paraId="3289C533" w14:textId="77777777" w:rsidR="00F34DB9" w:rsidRPr="00133CE4" w:rsidRDefault="00955E78" w:rsidP="008D5616">
            <w:pPr>
              <w:numPr>
                <w:ilvl w:val="0"/>
                <w:numId w:val="54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puede hacer la autoridad para crear </w:t>
            </w:r>
            <w:r w:rsidR="00BD3DE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diciones </w:t>
            </w:r>
            <w:r w:rsidR="00BD3DE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ecesaria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a una restitución segura cuando un juez o una autoridad administrativa ordena la restitución de</w:t>
            </w:r>
            <w:r w:rsidR="00BD3DE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niño en su Estado?</w:t>
            </w:r>
          </w:p>
          <w:p w14:paraId="6A5F12F6" w14:textId="77777777" w:rsidR="008D5616" w:rsidRPr="00133CE4" w:rsidRDefault="008D5616" w:rsidP="00F34DB9">
            <w:pPr>
              <w:spacing w:before="60" w:after="12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P</w:t>
            </w:r>
            <w:r w:rsidR="00BD3DEA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or favor explique </w:t>
            </w:r>
            <w:r w:rsidR="0001164D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cuando sea</w:t>
            </w:r>
            <w:r w:rsidR="00BD3DEA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necesario </w:t>
            </w:r>
          </w:p>
          <w:p w14:paraId="5C67549C" w14:textId="77777777" w:rsidR="00955E78" w:rsidRPr="00133CE4" w:rsidRDefault="00BD3DEA" w:rsidP="00F34DB9">
            <w:pPr>
              <w:spacing w:before="60" w:after="120"/>
              <w:ind w:left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or favor marque todas las casillas </w:t>
            </w:r>
            <w:r w:rsidR="00265A1E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correspondientes</w:t>
            </w:r>
          </w:p>
        </w:tc>
        <w:tc>
          <w:tcPr>
            <w:tcW w:w="5400" w:type="dxa"/>
            <w:shd w:val="clear" w:color="auto" w:fill="auto"/>
          </w:tcPr>
          <w:p w14:paraId="0325DE6F" w14:textId="77777777" w:rsidR="00955E78" w:rsidRPr="00133CE4" w:rsidRDefault="00955E78" w:rsidP="00F34DB9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Emitir una orden de protección u otro tipo de orden para impedir que </w: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 niño</w: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ufra daño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</w:p>
          <w:p w14:paraId="5ED3022B" w14:textId="77777777" w:rsidR="00955E78" w:rsidRPr="00133CE4" w:rsidRDefault="00955E78" w:rsidP="00F34DB9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Aceptar </w: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o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mpromiso</w: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cada una de las partes para impedir que </w: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 niño</w: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ufra daño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  <w:r w:rsidR="00F34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br/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or favor especifique el objeto de los compromisos que la autoridad puede aceptar y las limitaciones existentes respecto de ellos: </w: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60"/>
                  <w:enabled/>
                  <w:calcOnExit w:val="0"/>
                  <w:textInput/>
                </w:ffData>
              </w:fldChar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265A1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60070E27" w14:textId="77777777" w:rsidR="00955E78" w:rsidRPr="00133CE4" w:rsidRDefault="00955E78" w:rsidP="00265A1E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4" w:name="Check54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1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265A1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60"/>
                  <w:enabled/>
                  <w:calcOnExit w:val="0"/>
                  <w:textInput/>
                </w:ffData>
              </w:fldChar>
            </w:r>
            <w:bookmarkStart w:id="415" w:name="Text36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15"/>
          </w:p>
        </w:tc>
      </w:tr>
      <w:tr w:rsidR="00265A1E" w:rsidRPr="00133CE4" w14:paraId="594B42D3" w14:textId="77777777" w:rsidTr="00C42EED">
        <w:trPr>
          <w:trHeight w:val="1046"/>
          <w:jc w:val="center"/>
        </w:trPr>
        <w:tc>
          <w:tcPr>
            <w:tcW w:w="5040" w:type="dxa"/>
            <w:shd w:val="clear" w:color="auto" w:fill="auto"/>
          </w:tcPr>
          <w:p w14:paraId="77DBDADB" w14:textId="0673626B" w:rsidR="00265A1E" w:rsidRPr="00133CE4" w:rsidRDefault="00265A1E" w:rsidP="00C85D37">
            <w:pPr>
              <w:numPr>
                <w:ilvl w:val="0"/>
                <w:numId w:val="54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é puede hacer la autoridad para garantizar el cumplimiento de las medidas cuando un juez o una autoridad administrativa adopta medidas para crear las condiciones necesarias para una restitución segura en su Estado?</w:t>
            </w:r>
          </w:p>
        </w:tc>
        <w:tc>
          <w:tcPr>
            <w:tcW w:w="5400" w:type="dxa"/>
            <w:shd w:val="clear" w:color="auto" w:fill="auto"/>
          </w:tcPr>
          <w:p w14:paraId="48680316" w14:textId="77777777" w:rsidR="00265A1E" w:rsidRPr="00133CE4" w:rsidRDefault="00265A1E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6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</w:tr>
      <w:tr w:rsidR="00955E78" w:rsidRPr="00133CE4" w14:paraId="0393E3FC" w14:textId="77777777" w:rsidTr="00C42EED">
        <w:trPr>
          <w:trHeight w:val="70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A85D" w14:textId="77777777" w:rsidR="00955E78" w:rsidRPr="00133CE4" w:rsidRDefault="00955E78" w:rsidP="00265A1E">
            <w:pPr>
              <w:spacing w:after="120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b/>
                <w:i/>
                <w:sz w:val="22"/>
                <w:szCs w:val="22"/>
                <w:lang w:val="es-ES"/>
              </w:rPr>
              <w:t>Estado requirente</w:t>
            </w:r>
          </w:p>
        </w:tc>
      </w:tr>
      <w:tr w:rsidR="00955E78" w:rsidRPr="008A6EE9" w14:paraId="6D5127B5" w14:textId="77777777" w:rsidTr="00C42EED">
        <w:trPr>
          <w:trHeight w:val="1046"/>
          <w:jc w:val="center"/>
        </w:trPr>
        <w:tc>
          <w:tcPr>
            <w:tcW w:w="5040" w:type="dxa"/>
            <w:shd w:val="clear" w:color="auto" w:fill="auto"/>
          </w:tcPr>
          <w:p w14:paraId="5B9DF91C" w14:textId="77777777" w:rsidR="00955E78" w:rsidRPr="00133CE4" w:rsidRDefault="00E00998" w:rsidP="00C42EED">
            <w:pPr>
              <w:numPr>
                <w:ilvl w:val="0"/>
                <w:numId w:val="54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416" w:name="_Ref22739441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Pueden las </w:t>
            </w:r>
            <w:r w:rsidR="00955E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utoridades judiciales o administrativas en su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tado</w:t>
            </w:r>
            <w:r w:rsidR="00955E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  <w:p w14:paraId="566A9AB6" w14:textId="77777777" w:rsidR="00955E78" w:rsidRPr="00133CE4" w:rsidRDefault="00955E78" w:rsidP="00F10454">
            <w:pPr>
              <w:numPr>
                <w:ilvl w:val="1"/>
                <w:numId w:val="40"/>
              </w:numPr>
              <w:tabs>
                <w:tab w:val="clear" w:pos="1800"/>
                <w:tab w:val="num" w:pos="833"/>
              </w:tabs>
              <w:ind w:left="833" w:hanging="3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conocer y </w:t>
            </w:r>
            <w:r w:rsidR="000116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jecutar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órdenes de protección u otro tipo de órdenes </w:t>
            </w:r>
            <w:r w:rsidR="000116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ictada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el Estado requerido para </w:t>
            </w:r>
            <w:r w:rsidR="000116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mpedir que e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iño </w:t>
            </w:r>
            <w:r w:rsidR="000116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ufra daños?</w:t>
            </w:r>
          </w:p>
          <w:p w14:paraId="52BE1567" w14:textId="77777777" w:rsidR="00955E78" w:rsidRPr="00133CE4" w:rsidRDefault="00955E78" w:rsidP="00F10454">
            <w:pPr>
              <w:ind w:left="47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6147EFBA" w14:textId="77777777" w:rsidR="00955E78" w:rsidRPr="00133CE4" w:rsidRDefault="00955E78" w:rsidP="00F10454">
            <w:pPr>
              <w:numPr>
                <w:ilvl w:val="1"/>
                <w:numId w:val="40"/>
              </w:numPr>
              <w:tabs>
                <w:tab w:val="clear" w:pos="1800"/>
                <w:tab w:val="num" w:pos="833"/>
              </w:tabs>
              <w:ind w:left="833" w:hanging="3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sistir en que los compromisos asumidos </w:t>
            </w:r>
            <w:r w:rsidR="000116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Estad</w:t>
            </w:r>
            <w:r w:rsidR="00C62E8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 requerido sean llevados a cabo</w:t>
            </w:r>
            <w:r w:rsidR="000116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  <w:p w14:paraId="1FC48E36" w14:textId="77777777" w:rsidR="00F10454" w:rsidRPr="00133CE4" w:rsidRDefault="00F10454" w:rsidP="00F10454">
            <w:pPr>
              <w:ind w:left="47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529066B6" w14:textId="77777777" w:rsidR="00F10454" w:rsidRPr="00133CE4" w:rsidRDefault="00F10454" w:rsidP="00F10454">
            <w:pPr>
              <w:ind w:left="47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08C13DB2" w14:textId="77777777" w:rsidR="00F10454" w:rsidRPr="00133CE4" w:rsidRDefault="00F10454" w:rsidP="00F10454">
            <w:pPr>
              <w:ind w:left="47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78688684" w14:textId="77777777" w:rsidR="00955E78" w:rsidRPr="00133CE4" w:rsidRDefault="0020075F" w:rsidP="00F10454">
            <w:pPr>
              <w:numPr>
                <w:ilvl w:val="1"/>
                <w:numId w:val="40"/>
              </w:numPr>
              <w:tabs>
                <w:tab w:val="clear" w:pos="1800"/>
                <w:tab w:val="num" w:pos="833"/>
              </w:tabs>
              <w:ind w:left="833" w:hanging="3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mitir las ‘órdenes espejo’</w:t>
            </w:r>
            <w:r w:rsidR="00C62E8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que sean necesarias como cons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uencia de las medidas de protección adoptadas en el Estado requerido</w:t>
            </w:r>
            <w:r w:rsidR="00955E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  <w:p w14:paraId="5CFD6046" w14:textId="77777777" w:rsidR="00F10454" w:rsidRPr="00133CE4" w:rsidRDefault="00F10454" w:rsidP="00F10454">
            <w:pPr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</w:tc>
        <w:bookmarkEnd w:id="416"/>
        <w:tc>
          <w:tcPr>
            <w:tcW w:w="5400" w:type="dxa"/>
            <w:shd w:val="clear" w:color="auto" w:fill="auto"/>
          </w:tcPr>
          <w:p w14:paraId="7F63540A" w14:textId="77777777" w:rsidR="00F34DB9" w:rsidRPr="00133CE4" w:rsidRDefault="00F34DB9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209BF214" w14:textId="77777777" w:rsidR="00F34DB9" w:rsidRPr="00133CE4" w:rsidRDefault="00F34DB9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19A2B937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</w:p>
          <w:p w14:paraId="12A8458E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  <w:p w14:paraId="5C811281" w14:textId="77777777" w:rsidR="0001164D" w:rsidRPr="00133CE4" w:rsidRDefault="0001164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r favor explique cuando sea necesari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6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5EAFC85C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18A66809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</w:p>
          <w:p w14:paraId="42F1E95A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  <w:p w14:paraId="5591F17E" w14:textId="77777777" w:rsidR="0001164D" w:rsidRPr="00133CE4" w:rsidRDefault="0001164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F34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pende del objeto de los compromisos asumidos</w:t>
            </w:r>
          </w:p>
          <w:p w14:paraId="5AEA59C5" w14:textId="77777777" w:rsidR="0001164D" w:rsidRPr="00133CE4" w:rsidRDefault="0001164D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r favor explique cuando sea necesari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6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6B82C317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1283321C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</w:p>
          <w:p w14:paraId="4E260D40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  <w:p w14:paraId="24D7291E" w14:textId="77777777" w:rsidR="00955E78" w:rsidRPr="00133CE4" w:rsidRDefault="0020075F" w:rsidP="00C42EED">
            <w:pPr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r favor explique cuando sea necesari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6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</w:tr>
      <w:tr w:rsidR="00955E78" w:rsidRPr="008A6EE9" w14:paraId="4157F36A" w14:textId="77777777" w:rsidTr="00C42EED">
        <w:trPr>
          <w:cantSplit/>
          <w:trHeight w:val="291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D335A" w14:textId="77777777" w:rsidR="00955E78" w:rsidRPr="00133CE4" w:rsidRDefault="003C02DB" w:rsidP="001D062C">
            <w:pPr>
              <w:pStyle w:val="Heading2"/>
            </w:pPr>
            <w:bookmarkStart w:id="417" w:name="_Ref280196570"/>
            <w:bookmarkStart w:id="418" w:name="_Toc287535761"/>
            <w:bookmarkStart w:id="419" w:name="_Toc125412437"/>
            <w:r w:rsidRPr="00133CE4">
              <w:t xml:space="preserve">El </w:t>
            </w:r>
            <w:r w:rsidR="00955E78" w:rsidRPr="00133CE4">
              <w:t xml:space="preserve">Derecho Penal y </w:t>
            </w:r>
            <w:r w:rsidRPr="00133CE4">
              <w:t xml:space="preserve">la </w:t>
            </w:r>
            <w:r w:rsidR="00955E78" w:rsidRPr="00133CE4">
              <w:t>restitución del niño</w:t>
            </w:r>
            <w:bookmarkEnd w:id="417"/>
            <w:bookmarkEnd w:id="418"/>
            <w:bookmarkEnd w:id="419"/>
          </w:p>
        </w:tc>
      </w:tr>
      <w:tr w:rsidR="00955E78" w:rsidRPr="00133CE4" w14:paraId="26E3DE31" w14:textId="77777777" w:rsidTr="00C42EED">
        <w:trPr>
          <w:cantSplit/>
          <w:trHeight w:val="571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1FCAD" w14:textId="77777777" w:rsidR="00955E78" w:rsidRPr="00133CE4" w:rsidRDefault="00955E78" w:rsidP="00EF2942">
            <w:pPr>
              <w:numPr>
                <w:ilvl w:val="0"/>
                <w:numId w:val="15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420" w:name="_Ref28019659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e considera delito el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trasl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ilícit</w:t>
            </w:r>
            <w:r w:rsidR="002007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niños </w:t>
            </w:r>
            <w:r w:rsidR="00E90A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parte de uno de los progenitores</w:t>
            </w:r>
            <w:r w:rsidR="00E90AEE" w:rsidRPr="00133CE4" w:rsidDel="0020075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E90A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uera 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u Estado?</w:t>
            </w:r>
            <w:bookmarkEnd w:id="420"/>
          </w:p>
          <w:p w14:paraId="40E76A84" w14:textId="77777777" w:rsidR="00C84B9A" w:rsidRPr="00133CE4" w:rsidRDefault="00955E78" w:rsidP="00F34DB9">
            <w:pPr>
              <w:spacing w:before="60" w:after="120"/>
              <w:ind w:left="357" w:hanging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Véase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artículo </w:t>
            </w:r>
            <w:r w:rsidR="00F34DB9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3</w:t>
            </w:r>
          </w:p>
          <w:p w14:paraId="08EE127D" w14:textId="77777777" w:rsidR="00955E78" w:rsidRPr="00133CE4" w:rsidRDefault="0020075F" w:rsidP="00F34DB9">
            <w:pPr>
              <w:tabs>
                <w:tab w:val="left" w:pos="435"/>
              </w:tabs>
              <w:spacing w:before="60" w:after="120"/>
              <w:ind w:left="357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or favor especifique la legislación y las disposiciones pertinentes e indique cómo </w:t>
            </w:r>
            <w:r w:rsidR="00BD15D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cceder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a esta legislación, por ejemplo, vía sitio web, o provea una copia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7F24B" w14:textId="77777777" w:rsidR="00955E78" w:rsidRPr="00133CE4" w:rsidRDefault="00955E78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</w:p>
          <w:p w14:paraId="5326F984" w14:textId="77777777" w:rsidR="0020075F" w:rsidRPr="00133CE4" w:rsidRDefault="0020075F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F34DB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pende de las circunstancias del caso </w:t>
            </w:r>
            <w:r w:rsidR="00F34DB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br/>
            </w:r>
            <w:r w:rsidR="00F34DB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6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193F27BB" w14:textId="77777777" w:rsidR="00955E78" w:rsidRPr="00133CE4" w:rsidRDefault="00955E78" w:rsidP="0020075F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F34DB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20075F" w:rsidRPr="008A6EE9" w14:paraId="6578813D" w14:textId="77777777" w:rsidTr="00C42EED">
        <w:trPr>
          <w:cantSplit/>
          <w:trHeight w:val="571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FCC8E" w14:textId="77777777" w:rsidR="00C84B9A" w:rsidRPr="00133CE4" w:rsidRDefault="0020075F" w:rsidP="00BD15D6">
            <w:pPr>
              <w:numPr>
                <w:ilvl w:val="0"/>
                <w:numId w:val="15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421" w:name="_Ref28019661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e considera delito la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reten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ilícita de niños</w:t>
            </w:r>
            <w:r w:rsidR="00E90A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or parte de uno de los progenitor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E90A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uera 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u Estado?</w:t>
            </w:r>
            <w:bookmarkEnd w:id="42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54E71364" w14:textId="77777777" w:rsidR="00C84B9A" w:rsidRPr="00133CE4" w:rsidRDefault="0020075F" w:rsidP="00F34DB9">
            <w:pPr>
              <w:spacing w:before="60" w:after="12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Véase </w:t>
            </w:r>
            <w:r w:rsidR="00750FF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C84B9A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 3</w:t>
            </w:r>
          </w:p>
          <w:p w14:paraId="3FDFB8D2" w14:textId="77777777" w:rsidR="0020075F" w:rsidRPr="00133CE4" w:rsidRDefault="0020075F" w:rsidP="00F34DB9">
            <w:pPr>
              <w:spacing w:before="60" w:after="120"/>
              <w:ind w:left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Por favor especifique la legislación y las disposiciones</w:t>
            </w:r>
            <w:r w:rsidR="00F34DB9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ertinentes e indique cómo </w:t>
            </w:r>
            <w:r w:rsidR="00BD15D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cceder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a esta legislación, por ejemplo, vía sitio web, o provea una copia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233CC" w14:textId="77777777" w:rsidR="0020075F" w:rsidRPr="00133CE4" w:rsidRDefault="0020075F" w:rsidP="000D52CB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</w:p>
          <w:p w14:paraId="2949D4FB" w14:textId="77777777" w:rsidR="0020075F" w:rsidRPr="00133CE4" w:rsidRDefault="0020075F" w:rsidP="00F34DB9">
            <w:pPr>
              <w:tabs>
                <w:tab w:val="left" w:pos="357"/>
              </w:tabs>
              <w:spacing w:before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F34DB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pende de las circunstancias del cas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6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107C59AF" w14:textId="77777777" w:rsidR="00E90AEE" w:rsidRPr="00133CE4" w:rsidRDefault="0020075F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  <w:p w14:paraId="0D894068" w14:textId="77777777" w:rsidR="00E90AEE" w:rsidRPr="00133CE4" w:rsidRDefault="00E90AEE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En caso de respuesta negativa a las preguntas </w:t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80196570 \r \h </w:instrText>
            </w:r>
            <w:r w:rsidR="00600DB9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11.3</w:t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2A435A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fldChar w:fldCharType="begin"/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80196590 \r \h </w:instrText>
            </w:r>
            <w:r w:rsidR="00600DB9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instrText xml:space="preserve"> \* MERGEFORMAT </w:instrText>
            </w:r>
            <w:r w:rsidR="002A435A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</w:r>
            <w:r w:rsidR="002A435A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a)</w:t>
            </w:r>
            <w:r w:rsidR="002A435A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y </w:t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80196614 \r \h </w:instrText>
            </w:r>
            <w:r w:rsidR="00600DB9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b)</w:t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, pase a la sección </w:t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61959343 \r \h </w:instrText>
            </w:r>
            <w:r w:rsidR="00600DB9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12</w:t>
            </w:r>
            <w:r w:rsidR="002A435A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t xml:space="preserve"> </w:t>
            </w:r>
          </w:p>
        </w:tc>
      </w:tr>
      <w:tr w:rsidR="00955E78" w:rsidRPr="008A6EE9" w14:paraId="1CDD881F" w14:textId="77777777" w:rsidTr="00C42EED">
        <w:trPr>
          <w:cantSplit/>
          <w:trHeight w:val="842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E87C" w14:textId="77777777" w:rsidR="00955E78" w:rsidRPr="00133CE4" w:rsidRDefault="00955E78" w:rsidP="00EF2942">
            <w:pPr>
              <w:numPr>
                <w:ilvl w:val="0"/>
                <w:numId w:val="15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é pena se establece para el traslado</w:t>
            </w:r>
            <w:r w:rsidR="00C84B9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ilícit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o la retención ilícita de niños</w:t>
            </w:r>
            <w:r w:rsidR="00E90A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or parte de uno de los progenitor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DC965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2" w:name="Check33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2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(1) </w:t>
            </w:r>
            <w:r w:rsidR="00E90AE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Medidas pecuniarias</w:t>
            </w:r>
          </w:p>
          <w:p w14:paraId="5543F431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3" w:name="Check34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2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2) Pena de prisión</w:t>
            </w:r>
          </w:p>
          <w:p w14:paraId="2AFBE71A" w14:textId="77777777" w:rsidR="00955E78" w:rsidRPr="00133CE4" w:rsidRDefault="00955E78" w:rsidP="00E90AEE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4" w:name="Check34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24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(3) Otra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E90AE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61"/>
                  <w:enabled/>
                  <w:calcOnExit w:val="0"/>
                  <w:textInput/>
                </w:ffData>
              </w:fldChar>
            </w:r>
            <w:bookmarkStart w:id="425" w:name="Text36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25"/>
          </w:p>
        </w:tc>
      </w:tr>
      <w:tr w:rsidR="00955E78" w:rsidRPr="00133CE4" w14:paraId="79C6BAA3" w14:textId="77777777" w:rsidTr="00C42EED">
        <w:trPr>
          <w:cantSplit/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BBF29" w14:textId="77777777" w:rsidR="00955E78" w:rsidRPr="00133CE4" w:rsidRDefault="00955E78" w:rsidP="00E90AEE">
            <w:pPr>
              <w:numPr>
                <w:ilvl w:val="0"/>
                <w:numId w:val="15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or favor, indique </w:t>
            </w:r>
            <w:r w:rsidR="00E90A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áles de la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nas enumeradas anteriormente son obligatorias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1870D" w14:textId="77777777" w:rsidR="00955E78" w:rsidRPr="00133CE4" w:rsidRDefault="00955E78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62"/>
                  <w:enabled/>
                  <w:calcOnExit w:val="0"/>
                  <w:textInput/>
                </w:ffData>
              </w:fldChar>
            </w:r>
            <w:bookmarkStart w:id="426" w:name="Text36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26"/>
          </w:p>
        </w:tc>
      </w:tr>
      <w:tr w:rsidR="00E90AEE" w:rsidRPr="00133CE4" w14:paraId="47E07ED4" w14:textId="77777777" w:rsidTr="00C42EED">
        <w:trPr>
          <w:cantSplit/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2F2E7" w14:textId="77777777" w:rsidR="00E90AEE" w:rsidRPr="00133CE4" w:rsidRDefault="00E90AEE" w:rsidP="00E90AEE">
            <w:pPr>
              <w:numPr>
                <w:ilvl w:val="0"/>
                <w:numId w:val="15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Puede un proceso penal en su Esta</w:t>
            </w:r>
            <w:r w:rsidR="00C84B9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o proceder sin que se entabl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una demanda (por ej., por el solicitante del proceso de restitución o cualquier otra persona u otro organismo interesado)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D7325" w14:textId="77777777" w:rsidR="00E90AEE" w:rsidRPr="00133CE4" w:rsidRDefault="00E90AEE" w:rsidP="00E90AEE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Sí </w:t>
            </w:r>
          </w:p>
          <w:p w14:paraId="02170326" w14:textId="77777777" w:rsidR="00E90AEE" w:rsidRPr="00133CE4" w:rsidRDefault="00E90AEE" w:rsidP="00E90AEE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 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63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955E78" w:rsidRPr="008A6EE9" w14:paraId="167CF4BB" w14:textId="77777777" w:rsidTr="00C42EED">
        <w:trPr>
          <w:cantSplit/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E6370" w14:textId="77777777" w:rsidR="00955E78" w:rsidRPr="00133CE4" w:rsidRDefault="00955E78" w:rsidP="00A071BA">
            <w:pPr>
              <w:numPr>
                <w:ilvl w:val="0"/>
                <w:numId w:val="15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 </w:t>
            </w:r>
            <w:r w:rsidR="00E90A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proceso penal en su Estado, una vez iniciado,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r </w:t>
            </w:r>
            <w:r w:rsidR="00A071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tirado</w:t>
            </w:r>
            <w:r w:rsidR="0060279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 suspendido para facilitar la restitución del niño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970B1" w14:textId="77777777" w:rsidR="00955E78" w:rsidRPr="00133CE4" w:rsidRDefault="00955E78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7" w:name="Check34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2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Sí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E90AE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63"/>
                  <w:enabled/>
                  <w:calcOnExit w:val="0"/>
                  <w:textInput/>
                </w:ffData>
              </w:fldChar>
            </w:r>
            <w:bookmarkStart w:id="428" w:name="Text36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28"/>
          </w:p>
          <w:p w14:paraId="61950832" w14:textId="77777777" w:rsidR="00955E78" w:rsidRPr="00133CE4" w:rsidRDefault="00955E78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9" w:name="Check47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2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  <w:r w:rsidR="00F34DB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F34DB9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ase a la sección 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61959343 \r \h  \* MERGEFORMAT </w:instrTex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12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</w:p>
          <w:p w14:paraId="2D685476" w14:textId="77777777" w:rsidR="00955E78" w:rsidRPr="00133CE4" w:rsidRDefault="00955E78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</w:tc>
      </w:tr>
      <w:tr w:rsidR="00955E78" w:rsidRPr="00133CE4" w14:paraId="4D0BAB9A" w14:textId="77777777" w:rsidTr="00C42EED">
        <w:trPr>
          <w:cantSplit/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576CF" w14:textId="77777777" w:rsidR="00955E78" w:rsidRPr="00133CE4" w:rsidRDefault="00955E78" w:rsidP="00A071BA">
            <w:pPr>
              <w:numPr>
                <w:ilvl w:val="0"/>
                <w:numId w:val="15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Quién es competente para iniciar </w:t>
            </w:r>
            <w:r w:rsidR="0060279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proceso de </w:t>
            </w:r>
            <w:r w:rsidR="00A071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tiro</w:t>
            </w:r>
            <w:r w:rsidR="0060279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 suspensión del proceso penal relacionado con el traslado o </w:t>
            </w:r>
            <w:r w:rsidR="0060279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tención </w:t>
            </w:r>
            <w:r w:rsidR="0060279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lícito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l niño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BCAF9" w14:textId="77777777" w:rsidR="00955E78" w:rsidRPr="00133CE4" w:rsidRDefault="00955E78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0" w:name="Check555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3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60279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Fiscalía</w:t>
            </w:r>
          </w:p>
          <w:p w14:paraId="4E56A240" w14:textId="77777777" w:rsidR="00955E78" w:rsidRPr="00133CE4" w:rsidRDefault="00955E78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1" w:name="Check55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3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Policía</w:t>
            </w:r>
          </w:p>
          <w:p w14:paraId="6C9B4B63" w14:textId="77777777" w:rsidR="00955E78" w:rsidRPr="00133CE4" w:rsidRDefault="00A071BA" w:rsidP="00F34DB9">
            <w:pPr>
              <w:tabs>
                <w:tab w:val="left" w:pos="357"/>
              </w:tabs>
              <w:spacing w:before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F34DB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60279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persona / el organismo / la institución que alega el traslado o la retención ilícitos</w:t>
            </w:r>
          </w:p>
          <w:p w14:paraId="1CA80283" w14:textId="77777777" w:rsidR="00955E78" w:rsidRPr="00133CE4" w:rsidRDefault="00955E78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2" w:name="Check55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3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Autoridad judicial o administrativa</w:t>
            </w:r>
          </w:p>
          <w:p w14:paraId="747524A4" w14:textId="77777777" w:rsidR="00955E78" w:rsidRPr="00133CE4" w:rsidRDefault="00955E78" w:rsidP="00602796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3" w:name="Check55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3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602796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64"/>
                  <w:enabled/>
                  <w:calcOnExit w:val="0"/>
                  <w:textInput/>
                </w:ffData>
              </w:fldChar>
            </w:r>
            <w:bookmarkStart w:id="434" w:name="Text364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34"/>
          </w:p>
        </w:tc>
      </w:tr>
      <w:tr w:rsidR="00955E78" w:rsidRPr="00133CE4" w14:paraId="1E40EC68" w14:textId="77777777" w:rsidTr="00C42EED">
        <w:trPr>
          <w:cantSplit/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30EE2" w14:textId="77777777" w:rsidR="00955E78" w:rsidRPr="00133CE4" w:rsidRDefault="00955E78" w:rsidP="00A071BA">
            <w:pPr>
              <w:numPr>
                <w:ilvl w:val="0"/>
                <w:numId w:val="15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ién determinará si el </w:t>
            </w:r>
            <w:r w:rsidR="00A071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nal será retirado o suspendido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EC911" w14:textId="77777777" w:rsidR="00955E78" w:rsidRPr="00133CE4" w:rsidRDefault="00955E78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A071B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Fiscalía</w:t>
            </w:r>
          </w:p>
          <w:p w14:paraId="211490A2" w14:textId="77777777" w:rsidR="00955E78" w:rsidRPr="00133CE4" w:rsidRDefault="00955E78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Policía</w:t>
            </w:r>
          </w:p>
          <w:p w14:paraId="2CFD4948" w14:textId="77777777" w:rsidR="00A071BA" w:rsidRPr="00133CE4" w:rsidRDefault="00A071BA" w:rsidP="00F34DB9">
            <w:pPr>
              <w:tabs>
                <w:tab w:val="left" w:pos="357"/>
              </w:tabs>
              <w:spacing w:before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F34DB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persona / el organismo / la institución que alega el traslado o la retención ilícitos</w:t>
            </w:r>
          </w:p>
          <w:p w14:paraId="0BF10C00" w14:textId="77777777" w:rsidR="00955E78" w:rsidRPr="00133CE4" w:rsidRDefault="00955E78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Autoridad judicial o administrativa</w:t>
            </w:r>
          </w:p>
          <w:p w14:paraId="3966225C" w14:textId="77777777" w:rsidR="00955E78" w:rsidRPr="00133CE4" w:rsidRDefault="00955E78" w:rsidP="00A071BA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A071BA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65"/>
                  <w:enabled/>
                  <w:calcOnExit w:val="0"/>
                  <w:textInput/>
                </w:ffData>
              </w:fldChar>
            </w:r>
            <w:bookmarkStart w:id="435" w:name="Text365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35"/>
          </w:p>
        </w:tc>
      </w:tr>
      <w:tr w:rsidR="00955E78" w:rsidRPr="00133CE4" w14:paraId="1E2CD216" w14:textId="77777777" w:rsidTr="00C42EED">
        <w:trPr>
          <w:cantSplit/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A021C" w14:textId="77777777" w:rsidR="00955E78" w:rsidRPr="00133CE4" w:rsidRDefault="00955E78" w:rsidP="00EF2942">
            <w:pPr>
              <w:numPr>
                <w:ilvl w:val="0"/>
                <w:numId w:val="15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ayuda puede prestar la Autoridad Central en relación con la suspensión o </w:t>
            </w:r>
            <w:r w:rsidR="00A071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tir</w:t>
            </w:r>
            <w:r w:rsidR="00A071B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proceso penal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FCC14" w14:textId="77777777" w:rsidR="00955E78" w:rsidRPr="00133CE4" w:rsidRDefault="00955E78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inguna</w:t>
            </w:r>
          </w:p>
          <w:p w14:paraId="2F75084A" w14:textId="77777777" w:rsidR="00955E78" w:rsidRPr="00133CE4" w:rsidRDefault="00955E78" w:rsidP="00C42EED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6" w:name="Check52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3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A071B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rivar la cuestión a la fiscalía</w:t>
            </w:r>
          </w:p>
          <w:p w14:paraId="37CBBD60" w14:textId="77777777" w:rsidR="00955E78" w:rsidRPr="00133CE4" w:rsidRDefault="00955E78" w:rsidP="00A071B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Otra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A071BA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bookmarkStart w:id="437" w:name="Text36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66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437"/>
          </w:p>
        </w:tc>
      </w:tr>
    </w:tbl>
    <w:p w14:paraId="38845109" w14:textId="77777777" w:rsidR="00C42EED" w:rsidRPr="00133CE4" w:rsidRDefault="00C42EED">
      <w:pPr>
        <w:rPr>
          <w:rFonts w:ascii="Franklin Gothic Book" w:hAnsi="Franklin Gothic Book"/>
          <w:b/>
          <w:bCs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C42EED" w:rsidRPr="008A6EE9" w14:paraId="0A3F9B0E" w14:textId="77777777" w:rsidTr="00C42EED">
        <w:trPr>
          <w:trHeight w:val="235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</w:tcBorders>
            <w:shd w:val="clear" w:color="auto" w:fill="D9D9D9"/>
          </w:tcPr>
          <w:p w14:paraId="4725A534" w14:textId="77777777" w:rsidR="00C42EED" w:rsidRPr="00133CE4" w:rsidRDefault="00542BB5" w:rsidP="00C735C5">
            <w:pPr>
              <w:pStyle w:val="Heading1"/>
            </w:pPr>
            <w:bookmarkStart w:id="438" w:name="_Ref261959343"/>
            <w:bookmarkStart w:id="439" w:name="_Toc287535762"/>
            <w:bookmarkStart w:id="440" w:name="_Toc125412438"/>
            <w:r w:rsidRPr="00133CE4">
              <w:t>Ejecución</w:t>
            </w:r>
            <w:r w:rsidR="005D1D1D" w:rsidRPr="00133CE4">
              <w:t xml:space="preserve"> de </w:t>
            </w:r>
            <w:r w:rsidR="00E10572" w:rsidRPr="00133CE4">
              <w:t xml:space="preserve">órdenes </w:t>
            </w:r>
            <w:r w:rsidR="003002F4" w:rsidRPr="00133CE4">
              <w:t>de restitución</w:t>
            </w:r>
            <w:bookmarkEnd w:id="438"/>
            <w:bookmarkEnd w:id="439"/>
            <w:bookmarkEnd w:id="440"/>
          </w:p>
        </w:tc>
      </w:tr>
      <w:tr w:rsidR="00C42EED" w:rsidRPr="008A6EE9" w14:paraId="465889EF" w14:textId="77777777" w:rsidTr="00C42EED">
        <w:trPr>
          <w:trHeight w:val="444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452C0F6C" w14:textId="221D4E41" w:rsidR="00C42EED" w:rsidRPr="00133CE4" w:rsidRDefault="00864424" w:rsidP="00E10572">
            <w:pPr>
              <w:spacing w:before="60" w:after="60"/>
              <w:ind w:left="56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Para </w:t>
            </w:r>
            <w:r w:rsidR="00E10572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la</w:t>
            </w:r>
            <w:r w:rsidR="008549C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</w:t>
            </w:r>
            <w:r w:rsidR="00E10572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8549C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mejores</w:t>
            </w:r>
            <w:r w:rsidR="00C62E81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ráctica</w:t>
            </w:r>
            <w:r w:rsidR="008549C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en relación con la ejecución de </w:t>
            </w:r>
            <w:r w:rsidR="00E10572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órdenes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de restitución, </w:t>
            </w:r>
            <w:r w:rsidR="00E10572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véase 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la Guía</w:t>
            </w:r>
            <w:r w:rsidR="00E379B1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de Buenas Prácticas, 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arte IV – Ejecución disponible en </w:t>
            </w:r>
            <w:hyperlink r:id="rId27" w:history="1">
              <w:r w:rsidRPr="00133CE4">
                <w:rPr>
                  <w:rStyle w:val="Hyperlink"/>
                  <w:rFonts w:ascii="Franklin Gothic Book" w:hAnsi="Franklin Gothic Book"/>
                  <w:i/>
                  <w:color w:val="auto"/>
                  <w:sz w:val="18"/>
                  <w:szCs w:val="18"/>
                  <w:lang w:val="es-ES"/>
                </w:rPr>
                <w:t>www.hcch.net</w:t>
              </w:r>
            </w:hyperlink>
            <w:r w:rsidR="006817AE">
              <w:rPr>
                <w:rStyle w:val="Hyperlink"/>
                <w:rFonts w:ascii="Franklin Gothic Book" w:hAnsi="Franklin Gothic Book"/>
                <w:i/>
                <w:color w:val="auto"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sym w:font="Wingdings" w:char="F0E0"/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Sección Sustracción de Niños 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sym w:font="Wingdings" w:char="F0E0"/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Guía</w:t>
            </w:r>
            <w:r w:rsidR="00E10572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s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de </w:t>
            </w:r>
            <w:r w:rsidR="00E10572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B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uenas </w:t>
            </w:r>
            <w:r w:rsidR="00E10572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P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rácticas.</w:t>
            </w:r>
          </w:p>
        </w:tc>
      </w:tr>
      <w:tr w:rsidR="00C42EED" w:rsidRPr="00133CE4" w14:paraId="40502EE4" w14:textId="77777777" w:rsidTr="00C42EED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4DB07EA6" w14:textId="77777777" w:rsidR="00C42EED" w:rsidRPr="00133CE4" w:rsidRDefault="0029378D" w:rsidP="000F016E">
            <w:pPr>
              <w:numPr>
                <w:ilvl w:val="0"/>
                <w:numId w:val="11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procedimiento se puede </w:t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tilizar para ejecutar una </w:t>
            </w:r>
            <w:r w:rsidR="000F01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de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?</w:t>
            </w:r>
          </w:p>
        </w:tc>
        <w:tc>
          <w:tcPr>
            <w:tcW w:w="5400" w:type="dxa"/>
            <w:shd w:val="clear" w:color="auto" w:fill="auto"/>
          </w:tcPr>
          <w:p w14:paraId="06F78491" w14:textId="77777777" w:rsidR="00C42EED" w:rsidRPr="00133CE4" w:rsidRDefault="00C42EED" w:rsidP="00C42EED">
            <w:pPr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1" w:name="Check24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4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strucciones por parte de la autoridad judicial o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dministrativa </w:t>
            </w:r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</w:t>
            </w:r>
            <w:r w:rsidR="001D496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alizar la</w:t>
            </w:r>
            <w:r w:rsidR="000F01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 </w:t>
            </w:r>
            <w:r w:rsidR="00255FF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gestiones necesaria</w:t>
            </w:r>
            <w:r w:rsidR="000F01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 para la</w:t>
            </w:r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restitución</w:t>
            </w:r>
          </w:p>
          <w:p w14:paraId="60A5757B" w14:textId="77777777" w:rsidR="00C42EED" w:rsidRPr="00133CE4" w:rsidRDefault="00C42EED" w:rsidP="00C42EED">
            <w:pPr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2" w:name="Check26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4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edidas para la </w:t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jecución </w:t>
            </w:r>
            <w:r w:rsidR="000F01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mediata </w:t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las decisiones</w:t>
            </w:r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0F01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finitivas</w:t>
            </w:r>
          </w:p>
          <w:p w14:paraId="4698E279" w14:textId="77777777" w:rsidR="00C42EED" w:rsidRPr="00133CE4" w:rsidRDefault="00C42EED" w:rsidP="00C42EED">
            <w:pPr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3" w:name="Check24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4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misión de una </w:t>
            </w:r>
            <w:r w:rsidR="000F01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den </w:t>
            </w:r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a la aprehensi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ó</w:t>
            </w:r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 o detención del niño</w:t>
            </w:r>
          </w:p>
          <w:p w14:paraId="72352049" w14:textId="77777777" w:rsidR="00C42EED" w:rsidRPr="00133CE4" w:rsidRDefault="00C42EED" w:rsidP="00C42EED">
            <w:pPr>
              <w:spacing w:before="60" w:after="60"/>
              <w:ind w:left="323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4" w:name="Check27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4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utoridad para </w:t>
            </w:r>
            <w:r w:rsidR="00B543D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tención coercitiva o </w:t>
            </w:r>
            <w:r w:rsidR="000F01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</w:t>
            </w:r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uso de la fuerza.</w:t>
            </w:r>
          </w:p>
          <w:p w14:paraId="7B2472AC" w14:textId="77777777" w:rsidR="00C42EED" w:rsidRPr="00133CE4" w:rsidRDefault="00C42EED" w:rsidP="000F016E">
            <w:pPr>
              <w:spacing w:before="60" w:after="60"/>
              <w:ind w:left="323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5" w:name="Check24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45"/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761E0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0F016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67"/>
                  <w:enabled/>
                  <w:calcOnExit w:val="0"/>
                  <w:textInput/>
                </w:ffData>
              </w:fldChar>
            </w:r>
            <w:bookmarkStart w:id="446" w:name="Text367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46"/>
          </w:p>
        </w:tc>
      </w:tr>
      <w:tr w:rsidR="00C42EED" w:rsidRPr="00133CE4" w14:paraId="01E697E9" w14:textId="77777777" w:rsidTr="00C42EED">
        <w:trPr>
          <w:trHeight w:val="631"/>
          <w:jc w:val="center"/>
        </w:trPr>
        <w:tc>
          <w:tcPr>
            <w:tcW w:w="5040" w:type="dxa"/>
            <w:shd w:val="clear" w:color="auto" w:fill="auto"/>
          </w:tcPr>
          <w:p w14:paraId="5F23A4C9" w14:textId="77777777" w:rsidR="00C42EED" w:rsidRPr="00133CE4" w:rsidRDefault="0029378D" w:rsidP="001B31D0">
            <w:pPr>
              <w:keepNext/>
              <w:numPr>
                <w:ilvl w:val="0"/>
                <w:numId w:val="11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ién es generalmente el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sponsabl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="001B31D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jercer la supervisión del proces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</w:t>
            </w:r>
            <w:r w:rsidR="001B31D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jecu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shd w:val="clear" w:color="auto" w:fill="auto"/>
          </w:tcPr>
          <w:p w14:paraId="7575A98E" w14:textId="77777777" w:rsidR="00C42EED" w:rsidRPr="00133CE4" w:rsidRDefault="00C42EED" w:rsidP="00C42EED">
            <w:pPr>
              <w:keepNext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7" w:name="Check49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47"/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1B31D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solicitante</w:t>
            </w:r>
          </w:p>
          <w:p w14:paraId="3DF69410" w14:textId="77777777" w:rsidR="00C42EED" w:rsidRPr="00133CE4" w:rsidRDefault="00C42EED" w:rsidP="00C42EED">
            <w:pPr>
              <w:keepNext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8" w:name="Check49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48"/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Autoridad Central</w:t>
            </w:r>
          </w:p>
          <w:p w14:paraId="379AFDCF" w14:textId="77777777" w:rsidR="00C42EED" w:rsidRPr="00133CE4" w:rsidRDefault="00C42EED" w:rsidP="00C42EED">
            <w:pPr>
              <w:keepNext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9" w:name="Check49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49"/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1B31D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inisterio Público</w:t>
            </w:r>
          </w:p>
          <w:p w14:paraId="5007B96D" w14:textId="77777777" w:rsidR="001B31D0" w:rsidRPr="00133CE4" w:rsidRDefault="001B31D0" w:rsidP="00C42EED">
            <w:pPr>
              <w:keepNext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F34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autoridad judicial / administrativa</w:t>
            </w:r>
          </w:p>
          <w:p w14:paraId="53617286" w14:textId="77777777" w:rsidR="00C42EED" w:rsidRPr="00133CE4" w:rsidRDefault="00C42EED" w:rsidP="00C42EED">
            <w:pPr>
              <w:keepNext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0" w:name="Check49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50"/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Policía</w:t>
            </w:r>
          </w:p>
          <w:p w14:paraId="5C73560B" w14:textId="77777777" w:rsidR="001B31D0" w:rsidRPr="00133CE4" w:rsidRDefault="001B31D0" w:rsidP="00C42EED">
            <w:pPr>
              <w:keepNext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F34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ingún organismo tiene responsabilidad general</w:t>
            </w:r>
          </w:p>
          <w:p w14:paraId="4FB8DC41" w14:textId="77777777" w:rsidR="00C42EED" w:rsidRPr="00133CE4" w:rsidRDefault="00C42EED" w:rsidP="000D52CB">
            <w:pPr>
              <w:keepNext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1" w:name="Check49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51"/>
            <w:r w:rsidR="002937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761E0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0D52CB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68"/>
                  <w:enabled/>
                  <w:calcOnExit w:val="0"/>
                  <w:textInput/>
                </w:ffData>
              </w:fldChar>
            </w:r>
            <w:bookmarkStart w:id="452" w:name="Text368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52"/>
          </w:p>
        </w:tc>
      </w:tr>
      <w:tr w:rsidR="00C42EED" w:rsidRPr="008A6EE9" w14:paraId="1ADF0BD8" w14:textId="77777777" w:rsidTr="00C42EED">
        <w:trPr>
          <w:trHeight w:val="631"/>
          <w:jc w:val="center"/>
        </w:trPr>
        <w:tc>
          <w:tcPr>
            <w:tcW w:w="5040" w:type="dxa"/>
            <w:shd w:val="clear" w:color="auto" w:fill="auto"/>
          </w:tcPr>
          <w:p w14:paraId="065E8783" w14:textId="77777777" w:rsidR="00C42EED" w:rsidRPr="00133CE4" w:rsidRDefault="00542BB5" w:rsidP="000538FC">
            <w:pPr>
              <w:keepNext/>
              <w:numPr>
                <w:ilvl w:val="0"/>
                <w:numId w:val="11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s necesario iniciar algún tipo de proceso </w:t>
            </w:r>
            <w:r w:rsidR="000538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diciona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a la ejecución</w:t>
            </w:r>
            <w:r w:rsidR="00C453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cuando las partes no cumplen d</w:t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 manera voluntaria con la </w:t>
            </w:r>
            <w:r w:rsidR="000D52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den </w:t>
            </w:r>
            <w:r w:rsidR="00C453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restitución?</w:t>
            </w:r>
          </w:p>
        </w:tc>
        <w:tc>
          <w:tcPr>
            <w:tcW w:w="5400" w:type="dxa"/>
            <w:shd w:val="clear" w:color="auto" w:fill="auto"/>
          </w:tcPr>
          <w:p w14:paraId="7381531A" w14:textId="77777777" w:rsidR="00C42EED" w:rsidRPr="00133CE4" w:rsidRDefault="00C42EED" w:rsidP="00C42EED">
            <w:pPr>
              <w:keepNext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3" w:name="Check27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53"/>
            <w:r w:rsidR="00C453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  <w:r w:rsidR="00F34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F34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</w:t>
            </w:r>
            <w:r w:rsidR="00C453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se a la pregunt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27944406 \r \h 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435E0B37" w14:textId="77777777" w:rsidR="000538FC" w:rsidRPr="00133CE4" w:rsidRDefault="000538FC" w:rsidP="00C42EED">
            <w:pPr>
              <w:keepNext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F34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pende de las circunstancias del cas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6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E447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br/>
              <w:t>P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se a la pregunt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27944406 \r \h 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09E11493" w14:textId="77777777" w:rsidR="00C42EED" w:rsidRPr="00133CE4" w:rsidRDefault="00C42EED" w:rsidP="00C42EED">
            <w:pPr>
              <w:keepNext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4" w:name="Check27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5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  <w:r w:rsidR="00F34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, </w:t>
            </w:r>
            <w:r w:rsidR="00F34DB9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p</w:t>
            </w:r>
            <w:r w:rsidR="00C453DF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ase a la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</w:t>
            </w:r>
            <w:r w:rsidR="00882ADC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="00882ADC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69380443 \h  \* MERGEFORMAT </w:instrText>
            </w:r>
            <w:r w:rsidR="00882ADC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="00882ADC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arte IV: Solicitudes relacionadas con el derecho de visita</w:t>
            </w:r>
            <w:r w:rsidR="00882ADC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2891320D" w14:textId="77777777" w:rsidTr="00C42EED">
        <w:trPr>
          <w:trHeight w:val="631"/>
          <w:jc w:val="center"/>
        </w:trPr>
        <w:tc>
          <w:tcPr>
            <w:tcW w:w="5040" w:type="dxa"/>
            <w:shd w:val="clear" w:color="auto" w:fill="auto"/>
          </w:tcPr>
          <w:p w14:paraId="79D61909" w14:textId="77777777" w:rsidR="00C42EED" w:rsidRPr="00133CE4" w:rsidRDefault="00C453DF" w:rsidP="00EF2942">
            <w:pPr>
              <w:numPr>
                <w:ilvl w:val="0"/>
                <w:numId w:val="11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455" w:name="_Ref22794440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Cuál es el procedimiento para in</w:t>
            </w:r>
            <w:r w:rsidR="000538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iar el proceso de ejecución?</w:t>
            </w:r>
          </w:p>
        </w:tc>
        <w:bookmarkEnd w:id="455"/>
        <w:tc>
          <w:tcPr>
            <w:tcW w:w="5400" w:type="dxa"/>
            <w:shd w:val="clear" w:color="auto" w:fill="auto"/>
          </w:tcPr>
          <w:p w14:paraId="258B579F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6" w:name="Check36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5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C453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Autoridad Central solicitará la ejecución</w:t>
            </w:r>
          </w:p>
          <w:p w14:paraId="6DAD3138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7" w:name="Check36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5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</w:t>
            </w:r>
            <w:r w:rsidR="000538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licitante</w:t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berá solicitar la ejecución</w:t>
            </w:r>
          </w:p>
          <w:p w14:paraId="284635F8" w14:textId="77777777" w:rsidR="00C42EED" w:rsidRPr="00133CE4" w:rsidRDefault="00C42EED" w:rsidP="000538F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8" w:name="Check36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58"/>
            <w:r w:rsidR="00C453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761E0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0538F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69"/>
                  <w:enabled/>
                  <w:calcOnExit w:val="0"/>
                  <w:textInput/>
                </w:ffData>
              </w:fldChar>
            </w:r>
            <w:bookmarkStart w:id="459" w:name="Text369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59"/>
          </w:p>
        </w:tc>
      </w:tr>
      <w:tr w:rsidR="00C42EED" w:rsidRPr="00133CE4" w14:paraId="28B5BDD5" w14:textId="77777777" w:rsidTr="00C42EED">
        <w:trPr>
          <w:trHeight w:val="631"/>
          <w:jc w:val="center"/>
        </w:trPr>
        <w:tc>
          <w:tcPr>
            <w:tcW w:w="5040" w:type="dxa"/>
            <w:shd w:val="clear" w:color="auto" w:fill="auto"/>
          </w:tcPr>
          <w:p w14:paraId="6539F716" w14:textId="77777777" w:rsidR="00C42EED" w:rsidRPr="00133CE4" w:rsidRDefault="00FD3FA5" w:rsidP="00861B87">
            <w:pPr>
              <w:numPr>
                <w:ilvl w:val="0"/>
                <w:numId w:val="11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 el fondo del proceso </w:t>
            </w:r>
            <w:r w:rsidR="00861B8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restitución </w:t>
            </w:r>
            <w:r w:rsidR="00861B8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r revisad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el proceso de ejecución?</w:t>
            </w:r>
          </w:p>
        </w:tc>
        <w:tc>
          <w:tcPr>
            <w:tcW w:w="5400" w:type="dxa"/>
            <w:shd w:val="clear" w:color="auto" w:fill="auto"/>
          </w:tcPr>
          <w:p w14:paraId="7BC8E313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FD3FA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</w:p>
          <w:p w14:paraId="64BC592B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  <w:tr w:rsidR="00C42EED" w:rsidRPr="00133CE4" w14:paraId="2A641662" w14:textId="77777777" w:rsidTr="00C42EED">
        <w:trPr>
          <w:trHeight w:val="264"/>
          <w:jc w:val="center"/>
        </w:trPr>
        <w:tc>
          <w:tcPr>
            <w:tcW w:w="5040" w:type="dxa"/>
            <w:shd w:val="clear" w:color="auto" w:fill="auto"/>
          </w:tcPr>
          <w:p w14:paraId="5F406DD7" w14:textId="77777777" w:rsidR="00C42EED" w:rsidRPr="00133CE4" w:rsidRDefault="00E51384" w:rsidP="00203A40">
            <w:pPr>
              <w:numPr>
                <w:ilvl w:val="0"/>
                <w:numId w:val="11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¿Qué</w:t>
            </w:r>
            <w:r w:rsidR="00FD3FA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edidas coercitivas</w:t>
            </w:r>
            <w:r w:rsidR="00203A4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en su caso,</w:t>
            </w:r>
            <w:r w:rsidR="00FD3FA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03A4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 encuentran </w:t>
            </w:r>
            <w:r w:rsidR="00FD3FA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isponibles para ejecutar la orden de restitución?</w:t>
            </w:r>
          </w:p>
        </w:tc>
        <w:tc>
          <w:tcPr>
            <w:tcW w:w="5400" w:type="dxa"/>
            <w:shd w:val="clear" w:color="auto" w:fill="auto"/>
          </w:tcPr>
          <w:p w14:paraId="45C2CCAA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26" w:hanging="35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D3FA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tervención por parte de </w:t>
            </w:r>
            <w:r w:rsidR="008549C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un organismo</w:t>
            </w:r>
            <w:r w:rsidR="00FD3FA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gubernamental (por ej.</w:t>
            </w:r>
            <w:r w:rsidR="008F392B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,</w:t>
            </w:r>
            <w:r w:rsidR="00FD3FA5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policía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, </w:t>
            </w:r>
            <w:r w:rsidR="00B5775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bienestar socia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</w:p>
          <w:p w14:paraId="5D325D63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26" w:hanging="35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0" w:name="Check32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6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03A4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paración </w:t>
            </w:r>
            <w:r w:rsidR="00B5775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l niño de </w:t>
            </w:r>
            <w:r w:rsidR="00203A4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parte sustractora</w:t>
            </w:r>
          </w:p>
          <w:p w14:paraId="703591AD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26" w:hanging="35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B5775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raslado del niño del Estado</w:t>
            </w:r>
          </w:p>
          <w:p w14:paraId="52229D92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78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B5775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argos </w:t>
            </w:r>
            <w:r w:rsidR="00203A4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nales</w:t>
            </w:r>
          </w:p>
          <w:p w14:paraId="1503D078" w14:textId="77777777" w:rsidR="00C42EED" w:rsidRPr="00133CE4" w:rsidRDefault="00C42EED" w:rsidP="00B57751">
            <w:pPr>
              <w:tabs>
                <w:tab w:val="left" w:pos="450"/>
              </w:tabs>
              <w:spacing w:before="60" w:after="60"/>
              <w:ind w:left="354" w:hanging="378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5775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B543D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na de prisión</w:t>
            </w:r>
          </w:p>
          <w:p w14:paraId="4E614AAF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78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5775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03A4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edidas pecuniarias</w:t>
            </w:r>
          </w:p>
          <w:p w14:paraId="057AF32B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78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B5775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a orden </w:t>
            </w:r>
            <w:r w:rsidR="00787A2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</w:t>
            </w:r>
            <w:r w:rsidR="00B5775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loca al niño bajo supervisión</w:t>
            </w:r>
          </w:p>
          <w:p w14:paraId="58CF790F" w14:textId="77777777" w:rsidR="00C42EED" w:rsidRPr="00133CE4" w:rsidRDefault="00C42EED" w:rsidP="00787A2B">
            <w:pPr>
              <w:tabs>
                <w:tab w:val="left" w:pos="357"/>
              </w:tabs>
              <w:spacing w:before="60" w:after="60"/>
              <w:ind w:left="354" w:hanging="378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5775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87A2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tras 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761E0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87A2B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70"/>
                  <w:enabled/>
                  <w:calcOnExit w:val="0"/>
                  <w:textInput/>
                </w:ffData>
              </w:fldChar>
            </w:r>
            <w:bookmarkStart w:id="461" w:name="Text370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461"/>
          </w:p>
        </w:tc>
      </w:tr>
    </w:tbl>
    <w:p w14:paraId="5CBB7096" w14:textId="77777777" w:rsidR="00C42EED" w:rsidRPr="00133CE4" w:rsidRDefault="00C42EED">
      <w:pPr>
        <w:rPr>
          <w:rFonts w:ascii="Franklin Gothic Book" w:hAnsi="Franklin Gothic Book"/>
          <w:b/>
          <w:bCs/>
          <w:sz w:val="22"/>
          <w:szCs w:val="22"/>
          <w:lang w:val="es-ES"/>
        </w:rPr>
      </w:pPr>
    </w:p>
    <w:p w14:paraId="1DDB132B" w14:textId="77777777" w:rsidR="00776DA6" w:rsidRPr="00133CE4" w:rsidRDefault="00095699" w:rsidP="002170FD">
      <w:pPr>
        <w:pStyle w:val="Heading1"/>
        <w:numPr>
          <w:ilvl w:val="0"/>
          <w:numId w:val="0"/>
        </w:numPr>
        <w:rPr>
          <w:sz w:val="22"/>
          <w:szCs w:val="22"/>
        </w:rPr>
      </w:pPr>
      <w:bookmarkStart w:id="462" w:name="_Toc261780664"/>
      <w:bookmarkStart w:id="463" w:name="_Toc261780825"/>
      <w:bookmarkStart w:id="464" w:name="_Part_IV:_Applications"/>
      <w:bookmarkStart w:id="465" w:name="_Ref261785168"/>
      <w:bookmarkEnd w:id="462"/>
      <w:bookmarkEnd w:id="463"/>
      <w:bookmarkEnd w:id="464"/>
      <w:r w:rsidRPr="00133CE4">
        <w:rPr>
          <w:sz w:val="22"/>
          <w:szCs w:val="22"/>
        </w:rPr>
        <w:br w:type="page"/>
      </w:r>
      <w:bookmarkStart w:id="466" w:name="_Ref262821538"/>
      <w:bookmarkStart w:id="467" w:name="_Ref266884712"/>
      <w:bookmarkStart w:id="468" w:name="_Ref269380443"/>
      <w:bookmarkStart w:id="469" w:name="_Toc287535763"/>
      <w:bookmarkStart w:id="470" w:name="_Toc125412439"/>
      <w:r w:rsidR="00E066C8" w:rsidRPr="002170FD">
        <w:rPr>
          <w:sz w:val="28"/>
          <w:szCs w:val="28"/>
        </w:rPr>
        <w:lastRenderedPageBreak/>
        <w:t>Part</w:t>
      </w:r>
      <w:r w:rsidR="001B1265" w:rsidRPr="002170FD">
        <w:rPr>
          <w:sz w:val="28"/>
          <w:szCs w:val="28"/>
        </w:rPr>
        <w:t>e</w:t>
      </w:r>
      <w:r w:rsidR="00E066C8" w:rsidRPr="002170FD">
        <w:rPr>
          <w:sz w:val="28"/>
          <w:szCs w:val="28"/>
        </w:rPr>
        <w:t xml:space="preserve"> IV: </w:t>
      </w:r>
      <w:bookmarkEnd w:id="465"/>
      <w:bookmarkEnd w:id="466"/>
      <w:bookmarkEnd w:id="467"/>
      <w:r w:rsidR="00C453DF" w:rsidRPr="002170FD">
        <w:rPr>
          <w:sz w:val="28"/>
          <w:szCs w:val="28"/>
        </w:rPr>
        <w:t>Solicitudes relacionadas con el derecho de visita</w:t>
      </w:r>
      <w:bookmarkEnd w:id="468"/>
      <w:bookmarkEnd w:id="469"/>
      <w:bookmarkEnd w:id="470"/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19151D" w:rsidRPr="00133CE4" w14:paraId="21EBC17C" w14:textId="77777777" w:rsidTr="0019151D">
        <w:trPr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</w:tcBorders>
            <w:shd w:val="clear" w:color="auto" w:fill="D9D9D9"/>
          </w:tcPr>
          <w:p w14:paraId="27DE9AF7" w14:textId="77777777" w:rsidR="0019151D" w:rsidRPr="00133CE4" w:rsidRDefault="00B57751" w:rsidP="00C735C5">
            <w:pPr>
              <w:pStyle w:val="Heading1"/>
            </w:pPr>
            <w:bookmarkStart w:id="471" w:name="_Toc261780237"/>
            <w:bookmarkStart w:id="472" w:name="_Toc261780351"/>
            <w:bookmarkStart w:id="473" w:name="_Toc261780535"/>
            <w:bookmarkStart w:id="474" w:name="_Toc261780697"/>
            <w:bookmarkStart w:id="475" w:name="_Toc261780858"/>
            <w:bookmarkStart w:id="476" w:name="_Toc261780973"/>
            <w:bookmarkStart w:id="477" w:name="_Toc261784968"/>
            <w:bookmarkStart w:id="478" w:name="_Toc261867073"/>
            <w:bookmarkStart w:id="479" w:name="_Toc261867301"/>
            <w:bookmarkStart w:id="480" w:name="_Toc261867527"/>
            <w:bookmarkStart w:id="481" w:name="_Toc261872813"/>
            <w:bookmarkStart w:id="482" w:name="_Toc261873054"/>
            <w:bookmarkStart w:id="483" w:name="_Toc261873298"/>
            <w:bookmarkStart w:id="484" w:name="_Toc261958846"/>
            <w:bookmarkStart w:id="485" w:name="_Toc261959085"/>
            <w:bookmarkStart w:id="486" w:name="_Toc261959766"/>
            <w:bookmarkStart w:id="487" w:name="_Toc261960036"/>
            <w:bookmarkStart w:id="488" w:name="_Toc262126254"/>
            <w:bookmarkStart w:id="489" w:name="_Toc262126508"/>
            <w:bookmarkStart w:id="490" w:name="_Toc262132911"/>
            <w:bookmarkStart w:id="491" w:name="_Toc262133165"/>
            <w:bookmarkStart w:id="492" w:name="_Toc262135395"/>
            <w:bookmarkStart w:id="493" w:name="_Toc262997133"/>
            <w:bookmarkStart w:id="494" w:name="_Toc262997422"/>
            <w:bookmarkStart w:id="495" w:name="_Toc263001165"/>
            <w:bookmarkStart w:id="496" w:name="_Toc263001488"/>
            <w:bookmarkStart w:id="497" w:name="_Toc263001812"/>
            <w:bookmarkStart w:id="498" w:name="_Toc263072704"/>
            <w:bookmarkStart w:id="499" w:name="_Toc263084125"/>
            <w:bookmarkStart w:id="500" w:name="_Toc263084452"/>
            <w:bookmarkStart w:id="501" w:name="_Toc263084780"/>
            <w:bookmarkStart w:id="502" w:name="_Toc263085108"/>
            <w:bookmarkStart w:id="503" w:name="_Toc263085435"/>
            <w:bookmarkStart w:id="504" w:name="_Toc266867919"/>
            <w:bookmarkStart w:id="505" w:name="_Toc266887114"/>
            <w:bookmarkStart w:id="506" w:name="_Toc266899365"/>
            <w:bookmarkStart w:id="507" w:name="_Toc266957623"/>
            <w:bookmarkStart w:id="508" w:name="_Toc266957801"/>
            <w:bookmarkStart w:id="509" w:name="_Toc267668828"/>
            <w:bookmarkStart w:id="510" w:name="_Toc267903508"/>
            <w:bookmarkStart w:id="511" w:name="_Toc267904000"/>
            <w:bookmarkStart w:id="512" w:name="_Toc267921560"/>
            <w:bookmarkStart w:id="513" w:name="_Toc267922983"/>
            <w:bookmarkStart w:id="514" w:name="_Toc267923214"/>
            <w:bookmarkStart w:id="515" w:name="_Toc269288596"/>
            <w:bookmarkStart w:id="516" w:name="_Toc261780278"/>
            <w:bookmarkStart w:id="517" w:name="_Toc261780392"/>
            <w:bookmarkStart w:id="518" w:name="_Toc261780576"/>
            <w:bookmarkStart w:id="519" w:name="_Toc261780738"/>
            <w:bookmarkStart w:id="520" w:name="_Toc261780899"/>
            <w:bookmarkStart w:id="521" w:name="_Toc261781014"/>
            <w:bookmarkStart w:id="522" w:name="_Toc261785009"/>
            <w:bookmarkStart w:id="523" w:name="_Toc261867114"/>
            <w:bookmarkStart w:id="524" w:name="_Toc261867342"/>
            <w:bookmarkStart w:id="525" w:name="_Toc261867568"/>
            <w:bookmarkStart w:id="526" w:name="_Toc261872854"/>
            <w:bookmarkStart w:id="527" w:name="_Toc261873095"/>
            <w:bookmarkStart w:id="528" w:name="_Toc261873339"/>
            <w:bookmarkStart w:id="529" w:name="_Toc261958887"/>
            <w:bookmarkStart w:id="530" w:name="_Toc261959126"/>
            <w:bookmarkStart w:id="531" w:name="_Toc261959807"/>
            <w:bookmarkStart w:id="532" w:name="_Toc261960077"/>
            <w:bookmarkStart w:id="533" w:name="_Toc262126295"/>
            <w:bookmarkStart w:id="534" w:name="_Toc262126549"/>
            <w:bookmarkStart w:id="535" w:name="_Toc262132952"/>
            <w:bookmarkStart w:id="536" w:name="_Toc262133206"/>
            <w:bookmarkStart w:id="537" w:name="_Toc262135436"/>
            <w:bookmarkStart w:id="538" w:name="_Toc262997174"/>
            <w:bookmarkStart w:id="539" w:name="_Toc262997463"/>
            <w:bookmarkStart w:id="540" w:name="_Toc263001206"/>
            <w:bookmarkStart w:id="541" w:name="_Toc263001529"/>
            <w:bookmarkStart w:id="542" w:name="_Toc263001853"/>
            <w:bookmarkStart w:id="543" w:name="_Toc263072745"/>
            <w:bookmarkStart w:id="544" w:name="_Toc263084166"/>
            <w:bookmarkStart w:id="545" w:name="_Toc263084493"/>
            <w:bookmarkStart w:id="546" w:name="_Toc263084821"/>
            <w:bookmarkStart w:id="547" w:name="_Toc263085149"/>
            <w:bookmarkStart w:id="548" w:name="_Toc263085476"/>
            <w:bookmarkStart w:id="549" w:name="_Toc266867960"/>
            <w:bookmarkStart w:id="550" w:name="_Toc266887155"/>
            <w:bookmarkStart w:id="551" w:name="_Toc266899406"/>
            <w:bookmarkStart w:id="552" w:name="_Toc266957664"/>
            <w:bookmarkStart w:id="553" w:name="_Toc266957842"/>
            <w:bookmarkStart w:id="554" w:name="_Toc267903549"/>
            <w:bookmarkStart w:id="555" w:name="_Toc267904041"/>
            <w:bookmarkStart w:id="556" w:name="_Toc267921601"/>
            <w:bookmarkStart w:id="557" w:name="_Toc267923024"/>
            <w:bookmarkStart w:id="558" w:name="_Toc267923255"/>
            <w:bookmarkStart w:id="559" w:name="_Toc269288637"/>
            <w:bookmarkStart w:id="560" w:name="_Toc261785013"/>
            <w:bookmarkStart w:id="561" w:name="_Toc261867118"/>
            <w:bookmarkStart w:id="562" w:name="_Toc261867346"/>
            <w:bookmarkStart w:id="563" w:name="_Toc261867572"/>
            <w:bookmarkStart w:id="564" w:name="_Toc261872858"/>
            <w:bookmarkStart w:id="565" w:name="_Toc261873099"/>
            <w:bookmarkStart w:id="566" w:name="_Toc261873343"/>
            <w:bookmarkStart w:id="567" w:name="_Toc261958891"/>
            <w:bookmarkStart w:id="568" w:name="_Toc261959130"/>
            <w:bookmarkStart w:id="569" w:name="_Toc261959811"/>
            <w:bookmarkStart w:id="570" w:name="_Toc261960081"/>
            <w:bookmarkStart w:id="571" w:name="_Toc262126299"/>
            <w:bookmarkStart w:id="572" w:name="_Toc262126553"/>
            <w:bookmarkStart w:id="573" w:name="_Toc262132956"/>
            <w:bookmarkStart w:id="574" w:name="_Toc262133210"/>
            <w:bookmarkStart w:id="575" w:name="_Toc262135440"/>
            <w:bookmarkStart w:id="576" w:name="_Toc262997178"/>
            <w:bookmarkStart w:id="577" w:name="_Toc262997467"/>
            <w:bookmarkStart w:id="578" w:name="_Toc263001210"/>
            <w:bookmarkStart w:id="579" w:name="_Toc263001533"/>
            <w:bookmarkStart w:id="580" w:name="_Toc263001857"/>
            <w:bookmarkStart w:id="581" w:name="_Toc263072749"/>
            <w:bookmarkStart w:id="582" w:name="_Toc263084170"/>
            <w:bookmarkStart w:id="583" w:name="_Toc263084497"/>
            <w:bookmarkStart w:id="584" w:name="_Toc263084825"/>
            <w:bookmarkStart w:id="585" w:name="_Toc263085153"/>
            <w:bookmarkStart w:id="586" w:name="_Toc263085480"/>
            <w:bookmarkStart w:id="587" w:name="_Toc266867971"/>
            <w:bookmarkStart w:id="588" w:name="_Toc266887167"/>
            <w:bookmarkStart w:id="589" w:name="_Toc287535764"/>
            <w:bookmarkStart w:id="590" w:name="_Toc125412440"/>
            <w:bookmarkEnd w:id="471"/>
            <w:bookmarkEnd w:id="472"/>
            <w:bookmarkEnd w:id="473"/>
            <w:bookmarkEnd w:id="474"/>
            <w:bookmarkEnd w:id="475"/>
            <w:bookmarkEnd w:id="476"/>
            <w:bookmarkEnd w:id="477"/>
            <w:bookmarkEnd w:id="478"/>
            <w:bookmarkEnd w:id="479"/>
            <w:bookmarkEnd w:id="480"/>
            <w:bookmarkEnd w:id="481"/>
            <w:bookmarkEnd w:id="482"/>
            <w:bookmarkEnd w:id="483"/>
            <w:bookmarkEnd w:id="484"/>
            <w:bookmarkEnd w:id="485"/>
            <w:bookmarkEnd w:id="486"/>
            <w:bookmarkEnd w:id="487"/>
            <w:bookmarkEnd w:id="488"/>
            <w:bookmarkEnd w:id="489"/>
            <w:bookmarkEnd w:id="490"/>
            <w:bookmarkEnd w:id="491"/>
            <w:bookmarkEnd w:id="492"/>
            <w:bookmarkEnd w:id="493"/>
            <w:bookmarkEnd w:id="494"/>
            <w:bookmarkEnd w:id="495"/>
            <w:bookmarkEnd w:id="496"/>
            <w:bookmarkEnd w:id="497"/>
            <w:bookmarkEnd w:id="498"/>
            <w:bookmarkEnd w:id="499"/>
            <w:bookmarkEnd w:id="500"/>
            <w:bookmarkEnd w:id="501"/>
            <w:bookmarkEnd w:id="502"/>
            <w:bookmarkEnd w:id="503"/>
            <w:bookmarkEnd w:id="504"/>
            <w:bookmarkEnd w:id="505"/>
            <w:bookmarkEnd w:id="506"/>
            <w:bookmarkEnd w:id="507"/>
            <w:bookmarkEnd w:id="508"/>
            <w:bookmarkEnd w:id="509"/>
            <w:bookmarkEnd w:id="510"/>
            <w:bookmarkEnd w:id="511"/>
            <w:bookmarkEnd w:id="512"/>
            <w:bookmarkEnd w:id="513"/>
            <w:bookmarkEnd w:id="514"/>
            <w:bookmarkEnd w:id="515"/>
            <w:bookmarkEnd w:id="516"/>
            <w:bookmarkEnd w:id="517"/>
            <w:bookmarkEnd w:id="518"/>
            <w:bookmarkEnd w:id="519"/>
            <w:bookmarkEnd w:id="520"/>
            <w:bookmarkEnd w:id="521"/>
            <w:bookmarkEnd w:id="522"/>
            <w:bookmarkEnd w:id="523"/>
            <w:bookmarkEnd w:id="524"/>
            <w:bookmarkEnd w:id="525"/>
            <w:bookmarkEnd w:id="526"/>
            <w:bookmarkEnd w:id="527"/>
            <w:bookmarkEnd w:id="528"/>
            <w:bookmarkEnd w:id="529"/>
            <w:bookmarkEnd w:id="530"/>
            <w:bookmarkEnd w:id="531"/>
            <w:bookmarkEnd w:id="532"/>
            <w:bookmarkEnd w:id="533"/>
            <w:bookmarkEnd w:id="534"/>
            <w:bookmarkEnd w:id="535"/>
            <w:bookmarkEnd w:id="536"/>
            <w:bookmarkEnd w:id="537"/>
            <w:bookmarkEnd w:id="538"/>
            <w:bookmarkEnd w:id="539"/>
            <w:bookmarkEnd w:id="540"/>
            <w:bookmarkEnd w:id="541"/>
            <w:bookmarkEnd w:id="542"/>
            <w:bookmarkEnd w:id="543"/>
            <w:bookmarkEnd w:id="544"/>
            <w:bookmarkEnd w:id="545"/>
            <w:bookmarkEnd w:id="546"/>
            <w:bookmarkEnd w:id="547"/>
            <w:bookmarkEnd w:id="548"/>
            <w:bookmarkEnd w:id="549"/>
            <w:bookmarkEnd w:id="550"/>
            <w:bookmarkEnd w:id="551"/>
            <w:bookmarkEnd w:id="552"/>
            <w:bookmarkEnd w:id="553"/>
            <w:bookmarkEnd w:id="554"/>
            <w:bookmarkEnd w:id="555"/>
            <w:bookmarkEnd w:id="556"/>
            <w:bookmarkEnd w:id="557"/>
            <w:bookmarkEnd w:id="558"/>
            <w:bookmarkEnd w:id="559"/>
            <w:bookmarkEnd w:id="560"/>
            <w:bookmarkEnd w:id="561"/>
            <w:bookmarkEnd w:id="562"/>
            <w:bookmarkEnd w:id="563"/>
            <w:bookmarkEnd w:id="564"/>
            <w:bookmarkEnd w:id="565"/>
            <w:bookmarkEnd w:id="566"/>
            <w:bookmarkEnd w:id="567"/>
            <w:bookmarkEnd w:id="568"/>
            <w:bookmarkEnd w:id="569"/>
            <w:bookmarkEnd w:id="570"/>
            <w:bookmarkEnd w:id="571"/>
            <w:bookmarkEnd w:id="572"/>
            <w:bookmarkEnd w:id="573"/>
            <w:bookmarkEnd w:id="574"/>
            <w:bookmarkEnd w:id="575"/>
            <w:bookmarkEnd w:id="576"/>
            <w:bookmarkEnd w:id="577"/>
            <w:bookmarkEnd w:id="578"/>
            <w:bookmarkEnd w:id="579"/>
            <w:bookmarkEnd w:id="580"/>
            <w:bookmarkEnd w:id="581"/>
            <w:bookmarkEnd w:id="582"/>
            <w:bookmarkEnd w:id="583"/>
            <w:bookmarkEnd w:id="584"/>
            <w:bookmarkEnd w:id="585"/>
            <w:bookmarkEnd w:id="586"/>
            <w:bookmarkEnd w:id="587"/>
            <w:bookmarkEnd w:id="588"/>
            <w:r w:rsidRPr="00133CE4">
              <w:t>Solicitudes a través de las Autoridades Centrales</w:t>
            </w:r>
            <w:bookmarkEnd w:id="589"/>
            <w:bookmarkEnd w:id="590"/>
          </w:p>
        </w:tc>
      </w:tr>
      <w:tr w:rsidR="0019151D" w:rsidRPr="00133CE4" w14:paraId="4C718D10" w14:textId="77777777" w:rsidTr="0019151D">
        <w:trPr>
          <w:trHeight w:val="349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6C6A7E06" w14:textId="77777777" w:rsidR="0019151D" w:rsidRPr="00133CE4" w:rsidRDefault="00B57751" w:rsidP="001D062C">
            <w:pPr>
              <w:pStyle w:val="Heading2"/>
            </w:pPr>
            <w:bookmarkStart w:id="591" w:name="_Toc287535765"/>
            <w:bookmarkStart w:id="592" w:name="_Toc125412441"/>
            <w:r w:rsidRPr="00133CE4">
              <w:t>Solicitudes salientes (Estado requirente</w:t>
            </w:r>
            <w:r w:rsidR="0019151D" w:rsidRPr="00133CE4">
              <w:t>)</w:t>
            </w:r>
            <w:bookmarkEnd w:id="591"/>
            <w:bookmarkEnd w:id="592"/>
          </w:p>
        </w:tc>
      </w:tr>
      <w:tr w:rsidR="0019151D" w:rsidRPr="00133CE4" w14:paraId="01F1F5BF" w14:textId="77777777" w:rsidTr="0019151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3B3D7368" w14:textId="77777777" w:rsidR="0019151D" w:rsidRPr="00133CE4" w:rsidRDefault="00002C69" w:rsidP="00EF2942">
            <w:pPr>
              <w:numPr>
                <w:ilvl w:val="0"/>
                <w:numId w:val="20"/>
              </w:numPr>
              <w:tabs>
                <w:tab w:val="left" w:pos="45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asistencia </w:t>
            </w:r>
            <w:r w:rsidR="00C4541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 encuentr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isponible para el solicitante </w:t>
            </w:r>
            <w:r w:rsidR="00C4541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su Estad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la preparación de solicitudes salientes </w:t>
            </w:r>
            <w:r w:rsidR="00C4541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recho de visita?</w:t>
            </w:r>
          </w:p>
          <w:p w14:paraId="3F813965" w14:textId="77777777" w:rsidR="0019151D" w:rsidRPr="00133CE4" w:rsidRDefault="0019151D" w:rsidP="0019151D">
            <w:pPr>
              <w:tabs>
                <w:tab w:val="left" w:pos="335"/>
              </w:tabs>
              <w:spacing w:before="60" w:after="120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61E0C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>Véa</w:t>
            </w:r>
            <w:r w:rsidR="00C45417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>n</w:t>
            </w:r>
            <w:r w:rsidR="00761E0C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>se</w:t>
            </w:r>
            <w:r w:rsidR="00B57751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 </w:t>
            </w:r>
            <w:r w:rsidR="00C45417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 xml:space="preserve">los </w:t>
            </w:r>
            <w:r w:rsidR="00B57751" w:rsidRPr="00133CE4">
              <w:rPr>
                <w:rFonts w:ascii="Franklin Gothic Book" w:hAnsi="Franklin Gothic Book" w:cs="Arial"/>
                <w:sz w:val="18"/>
                <w:szCs w:val="18"/>
                <w:lang w:val="es-ES"/>
              </w:rPr>
              <w:t>artículo</w:t>
            </w:r>
            <w:r w:rsidR="00B57751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 7 y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21 </w:t>
            </w:r>
          </w:p>
        </w:tc>
        <w:tc>
          <w:tcPr>
            <w:tcW w:w="5400" w:type="dxa"/>
            <w:shd w:val="clear" w:color="auto" w:fill="auto"/>
          </w:tcPr>
          <w:p w14:paraId="5B839EA6" w14:textId="77777777" w:rsidR="0019151D" w:rsidRPr="00133CE4" w:rsidRDefault="0019151D" w:rsidP="0019151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02C6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sistencia por parte de la Autoridad Central para </w:t>
            </w:r>
            <w:r w:rsidR="00F875E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resentar una solicitud en virtud d</w:t>
            </w:r>
            <w:r w:rsidR="003F01F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l artículo 21</w:t>
            </w:r>
          </w:p>
          <w:p w14:paraId="636A20AB" w14:textId="77777777" w:rsidR="0019151D" w:rsidRPr="00133CE4" w:rsidRDefault="0019151D" w:rsidP="0019151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02C6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sistencia </w:t>
            </w:r>
            <w:r w:rsidR="00C4541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parte </w:t>
            </w:r>
            <w:r w:rsidR="00002C6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de otra </w:t>
            </w:r>
            <w:r w:rsidR="0086442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utoridad </w:t>
            </w:r>
            <w:r w:rsidR="00C4541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u organismo</w:t>
            </w:r>
            <w:r w:rsidR="0086442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F875E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ara presentar una solicitud en virtud del</w:t>
            </w:r>
            <w:r w:rsidR="003F01F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artículo 21</w:t>
            </w:r>
          </w:p>
          <w:p w14:paraId="79741C34" w14:textId="77777777" w:rsidR="0019151D" w:rsidRPr="00133CE4" w:rsidRDefault="0019151D" w:rsidP="0019151D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002C6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Remisión a un representante legal para la </w:t>
            </w:r>
            <w:r w:rsidR="0086442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sistencia a la hora de </w:t>
            </w:r>
            <w:r w:rsidR="00F875E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resentar una solicitud en virtud del </w:t>
            </w:r>
            <w:r w:rsidR="00002C6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rtículo 21</w:t>
            </w:r>
          </w:p>
          <w:p w14:paraId="766B0028" w14:textId="77777777" w:rsidR="0019151D" w:rsidRPr="00133CE4" w:rsidRDefault="0019151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02C6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C4541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Otra 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761E0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C45417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71"/>
                  <w:enabled/>
                  <w:calcOnExit w:val="0"/>
                  <w:textInput/>
                </w:ffData>
              </w:fldChar>
            </w:r>
            <w:bookmarkStart w:id="593" w:name="Text371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593"/>
          </w:p>
        </w:tc>
      </w:tr>
      <w:tr w:rsidR="0019151D" w:rsidRPr="00133CE4" w14:paraId="0F2B977B" w14:textId="77777777" w:rsidTr="0019151D">
        <w:trPr>
          <w:trHeight w:val="131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3A6D5390" w14:textId="77777777" w:rsidR="0019151D" w:rsidRPr="00133CE4" w:rsidRDefault="00B57751" w:rsidP="001D062C">
            <w:pPr>
              <w:pStyle w:val="Heading2"/>
            </w:pPr>
            <w:bookmarkStart w:id="594" w:name="_Toc287535766"/>
            <w:bookmarkStart w:id="595" w:name="_Toc125412442"/>
            <w:r w:rsidRPr="00133CE4">
              <w:t>Solicitudes entrantes (Estado requerido</w:t>
            </w:r>
            <w:r w:rsidR="0019151D" w:rsidRPr="00133CE4">
              <w:t>)</w:t>
            </w:r>
            <w:bookmarkEnd w:id="594"/>
            <w:bookmarkEnd w:id="595"/>
          </w:p>
        </w:tc>
      </w:tr>
      <w:tr w:rsidR="0019151D" w:rsidRPr="008A6EE9" w14:paraId="5BACCA1E" w14:textId="77777777" w:rsidTr="0019151D">
        <w:trPr>
          <w:trHeight w:val="532"/>
          <w:jc w:val="center"/>
        </w:trPr>
        <w:tc>
          <w:tcPr>
            <w:tcW w:w="5040" w:type="dxa"/>
            <w:shd w:val="clear" w:color="auto" w:fill="auto"/>
          </w:tcPr>
          <w:p w14:paraId="165EFDD6" w14:textId="77777777" w:rsidR="0019151D" w:rsidRPr="00133CE4" w:rsidRDefault="00002C69" w:rsidP="00C45417">
            <w:pPr>
              <w:numPr>
                <w:ilvl w:val="0"/>
                <w:numId w:val="23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C4541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Ha desarrollado su Estado un formulario específico para las solicitudes de derecho de visita en virtud del Convenio? </w:t>
            </w:r>
          </w:p>
        </w:tc>
        <w:tc>
          <w:tcPr>
            <w:tcW w:w="5400" w:type="dxa"/>
            <w:shd w:val="clear" w:color="auto" w:fill="auto"/>
          </w:tcPr>
          <w:p w14:paraId="553CBE67" w14:textId="77777777" w:rsidR="0019151D" w:rsidRPr="00133CE4" w:rsidRDefault="0019151D" w:rsidP="003F01FC">
            <w:pPr>
              <w:tabs>
                <w:tab w:val="left" w:pos="357"/>
                <w:tab w:val="left" w:pos="833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4A084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</w:p>
          <w:p w14:paraId="16615016" w14:textId="77777777" w:rsidR="00C45417" w:rsidRPr="00133CE4" w:rsidRDefault="00C45417" w:rsidP="003F01FC">
            <w:pPr>
              <w:tabs>
                <w:tab w:val="left" w:pos="653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Por favor especifique cómo </w:t>
            </w:r>
            <w:r w:rsidR="00BD15D6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acceder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a este formulario (por ej., vía sitio web) o adjunte una copi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235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2E4A073A" w14:textId="77777777" w:rsidR="003F01FC" w:rsidRPr="00133CE4" w:rsidRDefault="003F01FC" w:rsidP="003F01FC">
            <w:pPr>
              <w:tabs>
                <w:tab w:val="left" w:pos="833"/>
              </w:tabs>
              <w:spacing w:before="60" w:after="60"/>
              <w:ind w:left="357" w:hanging="357"/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C4541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Pase a la pregunta </w:t>
            </w:r>
            <w:r w:rsidR="00E4476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/>
            </w:r>
            <w:r w:rsidR="00E4476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REF _Ref280196757 \r \h  \* MERGEFORMAT </w:instrText>
            </w:r>
            <w:r w:rsidR="00E4476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E4476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)</w:t>
            </w:r>
            <w:r w:rsidR="00E4476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69040E7D" w14:textId="77777777" w:rsidR="0019151D" w:rsidRPr="00133CE4" w:rsidRDefault="00C45417" w:rsidP="00C45417">
            <w:pPr>
              <w:tabs>
                <w:tab w:val="left" w:pos="357"/>
                <w:tab w:val="left" w:pos="833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se a la pregunta </w:t>
            </w:r>
            <w:r w:rsidR="00E4476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/>
            </w:r>
            <w:r w:rsidR="00E4476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REF _Ref280196784 \r \h  \* MERGEFORMAT </w:instrText>
            </w:r>
            <w:r w:rsidR="00E4476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E4476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b)</w:t>
            </w:r>
            <w:r w:rsidR="00E4476E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95483D" w:rsidRPr="00133CE4" w14:paraId="7FFD1833" w14:textId="77777777" w:rsidTr="00F567E5">
        <w:trPr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ED2D2A5" w14:textId="77777777" w:rsidR="0095483D" w:rsidRPr="00133CE4" w:rsidRDefault="0095483D" w:rsidP="00EF2942">
            <w:pPr>
              <w:numPr>
                <w:ilvl w:val="0"/>
                <w:numId w:val="23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596" w:name="_Ref28019678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caso de que su Estado no exija ningún formulario de solicitud en particular, ¿qué tipo de información o documentos solicita su Estado?</w:t>
            </w:r>
            <w:bookmarkEnd w:id="596"/>
          </w:p>
          <w:p w14:paraId="48E7AD14" w14:textId="77777777" w:rsidR="0095483D" w:rsidRPr="00133CE4" w:rsidRDefault="0095483D" w:rsidP="0019151D">
            <w:pPr>
              <w:tabs>
                <w:tab w:val="left" w:pos="349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</w:p>
        </w:tc>
        <w:bookmarkStart w:id="597" w:name="Check3"/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E7A763" w14:textId="77777777" w:rsidR="0095483D" w:rsidRPr="00133CE4" w:rsidRDefault="0095483D" w:rsidP="00D1797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59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Información relativa a la identidad del niño:</w:t>
            </w:r>
          </w:p>
          <w:p w14:paraId="240D79FA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mbre y nombre/s anterior/es</w:t>
            </w:r>
          </w:p>
          <w:p w14:paraId="340D2CC9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Fecha de nacimiento, cuando se encuentre disponible</w:t>
            </w:r>
          </w:p>
          <w:p w14:paraId="787BE100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Dirección</w:t>
            </w:r>
          </w:p>
          <w:p w14:paraId="4373AFDD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úmero de teléfono</w:t>
            </w:r>
          </w:p>
          <w:p w14:paraId="482E9CA8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acionalidad / Nacionalidades</w:t>
            </w:r>
          </w:p>
          <w:p w14:paraId="3F3CBE09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úmero/s de pasaporte</w:t>
            </w:r>
            <w:r w:rsidR="003E677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/s</w:t>
            </w:r>
          </w:p>
          <w:p w14:paraId="1853336B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Descripción física (altura, color de ojos y de cabello) </w:t>
            </w:r>
          </w:p>
          <w:p w14:paraId="4AE842AC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Foto</w:t>
            </w:r>
            <w:r w:rsidR="003E677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grafía (l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más reciente posible)</w:t>
            </w:r>
          </w:p>
          <w:p w14:paraId="4B52A02B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Información que identifique a los progenitores del niño (cuando un progenitor no sea ni solicitante ni demandado en el proceso)</w:t>
            </w:r>
          </w:p>
          <w:p w14:paraId="3BD769BD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a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36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52004283" w14:textId="77777777" w:rsidR="00B543D5" w:rsidRPr="00133CE4" w:rsidRDefault="00B543D5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  <w:p w14:paraId="6F048709" w14:textId="77777777" w:rsidR="0095483D" w:rsidRPr="00133CE4" w:rsidRDefault="0095483D" w:rsidP="00D1797D">
            <w:pPr>
              <w:tabs>
                <w:tab w:val="left" w:pos="357"/>
                <w:tab w:val="left" w:pos="653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Información relativa a la identidad del solicitante:</w:t>
            </w:r>
          </w:p>
          <w:p w14:paraId="1BBD503E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mbre y nombre/s anterior/es</w:t>
            </w:r>
          </w:p>
          <w:p w14:paraId="48BC2A9F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Fecha de nacimiento</w:t>
            </w:r>
          </w:p>
          <w:p w14:paraId="75BBF644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Dirección</w:t>
            </w:r>
          </w:p>
          <w:p w14:paraId="46E38D1B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úmero de teléfono</w:t>
            </w:r>
          </w:p>
          <w:p w14:paraId="22A92F22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acionalidad / Nacionalidades</w:t>
            </w:r>
          </w:p>
          <w:p w14:paraId="4F81FB86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úmero/s de pasaporte</w:t>
            </w:r>
            <w:r w:rsidR="003E677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/s</w:t>
            </w:r>
          </w:p>
          <w:p w14:paraId="489B2B28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Vínculo del solicitante con el niño</w:t>
            </w:r>
          </w:p>
          <w:p w14:paraId="03D37174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mbre/s del asesor jurídico, en su caso</w:t>
            </w:r>
          </w:p>
          <w:p w14:paraId="61B43366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a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37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5924BC1A" w14:textId="77777777" w:rsidR="00B543D5" w:rsidRPr="00133CE4" w:rsidRDefault="00B543D5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  <w:p w14:paraId="7151086F" w14:textId="77777777" w:rsidR="0095483D" w:rsidRPr="00133CE4" w:rsidRDefault="0095483D" w:rsidP="00D1797D">
            <w:pPr>
              <w:tabs>
                <w:tab w:val="left" w:pos="357"/>
                <w:tab w:val="left" w:pos="653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Información relativa a la identidad de la persona con la que se presume que se encuentra el niño (el demandado propuesto en la solicitud):</w:t>
            </w:r>
          </w:p>
          <w:p w14:paraId="4CBD861B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3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mbre y nombre/s anterior/es</w:t>
            </w:r>
          </w:p>
          <w:p w14:paraId="1DCE9659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Fecha de nacimiento</w:t>
            </w:r>
          </w:p>
          <w:p w14:paraId="196A9453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Dirección</w:t>
            </w:r>
          </w:p>
          <w:p w14:paraId="28C8EC46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úmero de teléfono</w:t>
            </w:r>
          </w:p>
          <w:p w14:paraId="3F1D1524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acionalidad / Nacionalidades</w:t>
            </w:r>
          </w:p>
          <w:p w14:paraId="59C0EC81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úmero/s de pasaporte</w:t>
            </w:r>
            <w:r w:rsidR="003E677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/s</w:t>
            </w:r>
          </w:p>
          <w:p w14:paraId="593DF651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Descripción física (altura, color de ojos y de cabello) </w:t>
            </w:r>
          </w:p>
          <w:p w14:paraId="391F5905" w14:textId="77777777" w:rsidR="0095483D" w:rsidRPr="00133CE4" w:rsidRDefault="0095483D" w:rsidP="003F01FC">
            <w:pPr>
              <w:tabs>
                <w:tab w:val="left" w:pos="357"/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Fotografía (</w:t>
            </w:r>
            <w:r w:rsidR="00B543D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más reciente posible)</w:t>
            </w:r>
          </w:p>
          <w:p w14:paraId="02A6D542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Vínculo de la persona con el niño</w:t>
            </w:r>
          </w:p>
          <w:p w14:paraId="5550008B" w14:textId="77777777" w:rsidR="0095483D" w:rsidRPr="00133CE4" w:rsidRDefault="0095483D" w:rsidP="003F01FC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a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3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7931BDD8" w14:textId="77777777" w:rsidR="0095483D" w:rsidRPr="00133CE4" w:rsidRDefault="0095483D" w:rsidP="00D1797D">
            <w:pPr>
              <w:tabs>
                <w:tab w:val="left" w:pos="653"/>
              </w:tabs>
              <w:spacing w:before="60" w:after="60"/>
              <w:ind w:left="354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  <w:p w14:paraId="044D0727" w14:textId="77777777" w:rsidR="0095483D" w:rsidRPr="00133CE4" w:rsidRDefault="0095483D" w:rsidP="00D1797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 w:val="0"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Motivos en que se basa el solicitante para reclamar </w:t>
            </w:r>
            <w:r w:rsidR="00B21B6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derecho de visit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B21B6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respecto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l niño</w:t>
            </w:r>
          </w:p>
          <w:p w14:paraId="1A180410" w14:textId="77777777" w:rsidR="0095483D" w:rsidRPr="00133CE4" w:rsidRDefault="0095483D" w:rsidP="003F01FC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Prueba del derecho de </w:t>
            </w:r>
            <w:r w:rsidR="00B21B6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visit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del solicitante</w:t>
            </w:r>
            <w:r w:rsidR="00B543D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obtenido de pleno derecho o de otro modo)</w:t>
            </w:r>
          </w:p>
          <w:p w14:paraId="2660A9B0" w14:textId="77777777" w:rsidR="0095483D" w:rsidRPr="00133CE4" w:rsidRDefault="0095483D" w:rsidP="003F01FC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Copia auténtica de toda decisión o acuerdo pertinentes</w:t>
            </w:r>
          </w:p>
          <w:p w14:paraId="655A908A" w14:textId="77777777" w:rsidR="0095483D" w:rsidRPr="00133CE4" w:rsidRDefault="0095483D" w:rsidP="003F01FC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ertificación o declaración jurada expedida por una Autoridad Central o por otra autoridad competente del Estado donde el niño tenga su residencia habitual o por una persona cualificada con respecto al Derecho vigente en esta materia de dicho Estado</w:t>
            </w:r>
          </w:p>
          <w:p w14:paraId="5E67E289" w14:textId="77777777" w:rsidR="0095483D" w:rsidRPr="00133CE4" w:rsidRDefault="0095483D" w:rsidP="003F01FC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os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</w:t>
            </w:r>
          </w:p>
          <w:p w14:paraId="526A8AE5" w14:textId="77777777" w:rsidR="0095483D" w:rsidRPr="00133CE4" w:rsidRDefault="0095483D" w:rsidP="003F01FC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  <w:p w14:paraId="5C5F46F6" w14:textId="77777777" w:rsidR="0095483D" w:rsidRPr="00133CE4" w:rsidRDefault="0095483D" w:rsidP="003F01F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Toda la información disponible relativa a la localización del niño y la identidad de la persona con la que se supone que está el niño</w:t>
            </w:r>
          </w:p>
          <w:p w14:paraId="4E32280E" w14:textId="77777777" w:rsidR="0095483D" w:rsidRPr="00133CE4" w:rsidRDefault="0095483D" w:rsidP="00D1797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</w:p>
          <w:p w14:paraId="75376F02" w14:textId="77777777" w:rsidR="0095483D" w:rsidRPr="00133CE4" w:rsidRDefault="0095483D" w:rsidP="00D1797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Cualquier otro documento / información pertinente</w:t>
            </w:r>
          </w:p>
          <w:p w14:paraId="6AAA9C54" w14:textId="77777777" w:rsidR="0095483D" w:rsidRPr="00133CE4" w:rsidRDefault="0095483D" w:rsidP="003F01FC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Relativo a cuestiones de protección del niño</w:t>
            </w:r>
          </w:p>
          <w:p w14:paraId="2E3C456B" w14:textId="77777777" w:rsidR="0095483D" w:rsidRPr="00133CE4" w:rsidRDefault="0095483D" w:rsidP="003F01FC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Certificado de matrimonio (en su caso)</w:t>
            </w:r>
          </w:p>
          <w:p w14:paraId="593FD9DC" w14:textId="77777777" w:rsidR="0095483D" w:rsidRPr="00133CE4" w:rsidRDefault="0095483D" w:rsidP="003F01FC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entencia de divorcio (en su caso)</w:t>
            </w:r>
          </w:p>
          <w:p w14:paraId="0195AB69" w14:textId="77777777" w:rsidR="0095483D" w:rsidRPr="00133CE4" w:rsidRDefault="0095483D" w:rsidP="003F01FC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Proceso civil y / o penal en curso (en su caso)</w:t>
            </w:r>
          </w:p>
          <w:p w14:paraId="65DD907E" w14:textId="77777777" w:rsidR="0095483D" w:rsidRPr="00133CE4" w:rsidRDefault="0095483D" w:rsidP="003F01FC">
            <w:pPr>
              <w:tabs>
                <w:tab w:val="left" w:pos="357"/>
              </w:tabs>
              <w:spacing w:before="60" w:after="60"/>
              <w:ind w:left="652" w:hanging="295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3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B21B6B" w:rsidRPr="00133CE4" w14:paraId="6D65F14A" w14:textId="77777777" w:rsidTr="00F567E5">
        <w:trPr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B964D72" w14:textId="77777777" w:rsidR="00B21B6B" w:rsidRPr="00133CE4" w:rsidRDefault="00B21B6B" w:rsidP="00EF2942">
            <w:pPr>
              <w:numPr>
                <w:ilvl w:val="0"/>
                <w:numId w:val="23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598" w:name="_Ref28019675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¿Acepta su Autoridad Central solicitudes y documentación adjunta transmitidas por medios electrónicos?</w:t>
            </w:r>
            <w:bookmarkEnd w:id="598"/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025DE10" w14:textId="77777777" w:rsidR="00B21B6B" w:rsidRPr="00133CE4" w:rsidRDefault="00B21B6B" w:rsidP="00D1797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</w:t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r favor especifique los requisitos que deben cumplir las solicitudes /</w:t>
            </w:r>
            <w:r w:rsidR="007A6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ocumentación transmitidas por medios electrónicos</w:t>
            </w:r>
            <w:r w:rsidR="007A6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7A6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39"/>
                  <w:enabled/>
                  <w:calcOnExit w:val="0"/>
                  <w:textInput/>
                </w:ffData>
              </w:fldChar>
            </w:r>
            <w:r w:rsidR="007A6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7A6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7A6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7A6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7A6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7A6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7A6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7A6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7A6F8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07C4E8E1" w14:textId="77777777" w:rsidR="007A6F8A" w:rsidRPr="00133CE4" w:rsidRDefault="007A6F8A" w:rsidP="00D1797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C708A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, pero la autoridad judicial / administrativa no acepta la documentación remitida por medios electrónicos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3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2826A3C8" w14:textId="77777777" w:rsidR="00B21B6B" w:rsidRPr="00133CE4" w:rsidRDefault="00B21B6B" w:rsidP="00D1797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F01FC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</w:tc>
      </w:tr>
      <w:tr w:rsidR="00B21B6B" w:rsidRPr="00133CE4" w14:paraId="0E46CF08" w14:textId="77777777" w:rsidTr="0019151D">
        <w:trPr>
          <w:trHeight w:val="314"/>
          <w:jc w:val="center"/>
        </w:trPr>
        <w:tc>
          <w:tcPr>
            <w:tcW w:w="5040" w:type="dxa"/>
            <w:shd w:val="clear" w:color="auto" w:fill="auto"/>
          </w:tcPr>
          <w:p w14:paraId="7AE6A894" w14:textId="77777777" w:rsidR="00B21B6B" w:rsidRPr="00133CE4" w:rsidRDefault="003F01FC" w:rsidP="00EF2942">
            <w:pPr>
              <w:numPr>
                <w:ilvl w:val="0"/>
                <w:numId w:val="23"/>
              </w:numPr>
              <w:spacing w:before="60" w:after="12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bookmarkStart w:id="599" w:name="_Ref269389690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¿</w:t>
            </w:r>
            <w:r w:rsidR="00B21B6B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Exige la Autoridad Central una autorización por escrito que le confiera poderes para actuar por cuenta del solicitante o para designar un representante (por ej., </w:t>
            </w:r>
            <w:r w:rsidR="00B21B6B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un abogado</w:t>
            </w:r>
            <w:r w:rsidR="00B21B6B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 para actuar en su nombre?</w:t>
            </w:r>
            <w:bookmarkEnd w:id="599"/>
          </w:p>
          <w:p w14:paraId="7DDE29FA" w14:textId="77777777" w:rsidR="00B21B6B" w:rsidRPr="00133CE4" w:rsidRDefault="00B21B6B" w:rsidP="0019151D">
            <w:pPr>
              <w:tabs>
                <w:tab w:val="num" w:pos="360"/>
              </w:tabs>
              <w:autoSpaceDE w:val="0"/>
              <w:autoSpaceDN w:val="0"/>
              <w:adjustRightInd w:val="0"/>
              <w:spacing w:after="120"/>
              <w:ind w:left="360"/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Véase el artículo 28</w:t>
            </w:r>
          </w:p>
        </w:tc>
        <w:tc>
          <w:tcPr>
            <w:tcW w:w="5400" w:type="dxa"/>
            <w:shd w:val="clear" w:color="auto" w:fill="auto"/>
          </w:tcPr>
          <w:p w14:paraId="4EFD5188" w14:textId="77777777" w:rsidR="00B21B6B" w:rsidRPr="00133CE4" w:rsidRDefault="00B21B6B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  <w:r w:rsidR="003F01F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, l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 autorización deberá </w:t>
            </w:r>
            <w:r w:rsidR="00512A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otorgars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</w:p>
          <w:p w14:paraId="672DB608" w14:textId="77777777" w:rsidR="00B21B6B" w:rsidRPr="00133CE4" w:rsidRDefault="00B21B6B" w:rsidP="0019151D">
            <w:pPr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En el formulario de solicitud</w:t>
            </w:r>
          </w:p>
          <w:p w14:paraId="5FAD32C3" w14:textId="77777777" w:rsidR="00B21B6B" w:rsidRPr="00133CE4" w:rsidRDefault="00B21B6B" w:rsidP="0019151D">
            <w:pPr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 xml:space="preserve">En un comunicado o </w:t>
            </w:r>
            <w:r w:rsidR="007A6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una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claración firmad</w:t>
            </w:r>
            <w:r w:rsidR="007A6F8A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os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.</w:t>
            </w:r>
          </w:p>
          <w:p w14:paraId="12814539" w14:textId="77777777" w:rsidR="00B21B6B" w:rsidRPr="00133CE4" w:rsidRDefault="00B21B6B" w:rsidP="0019151D">
            <w:pPr>
              <w:spacing w:before="60" w:after="60"/>
              <w:ind w:left="359" w:hanging="359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 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: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77"/>
                  <w:enabled/>
                  <w:calcOnExit w:val="0"/>
                  <w:textInput/>
                </w:ffData>
              </w:fldChar>
            </w:r>
            <w:bookmarkStart w:id="600" w:name="Text377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00"/>
          </w:p>
          <w:p w14:paraId="04496225" w14:textId="77777777" w:rsidR="00B21B6B" w:rsidRPr="00133CE4" w:rsidRDefault="00B21B6B" w:rsidP="0019151D">
            <w:pPr>
              <w:tabs>
                <w:tab w:val="left" w:pos="357"/>
              </w:tabs>
              <w:spacing w:after="12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</w:tc>
      </w:tr>
      <w:tr w:rsidR="00B21B6B" w:rsidRPr="00133CE4" w14:paraId="5AF8CEAF" w14:textId="77777777" w:rsidTr="0019151D">
        <w:trPr>
          <w:trHeight w:val="1979"/>
          <w:jc w:val="center"/>
        </w:trPr>
        <w:tc>
          <w:tcPr>
            <w:tcW w:w="5040" w:type="dxa"/>
            <w:shd w:val="clear" w:color="auto" w:fill="auto"/>
          </w:tcPr>
          <w:p w14:paraId="4D81121D" w14:textId="77777777" w:rsidR="00B21B6B" w:rsidRPr="00133CE4" w:rsidRDefault="00512AF7" w:rsidP="00EF2942">
            <w:pPr>
              <w:numPr>
                <w:ilvl w:val="0"/>
                <w:numId w:val="23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¿</w:t>
            </w:r>
            <w:r w:rsidR="00B21B6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cusa la Autoridad Central recibo de la solicitud?</w:t>
            </w:r>
          </w:p>
        </w:tc>
        <w:tc>
          <w:tcPr>
            <w:tcW w:w="5400" w:type="dxa"/>
            <w:shd w:val="clear" w:color="auto" w:fill="auto"/>
          </w:tcPr>
          <w:p w14:paraId="6BA0C2D1" w14:textId="77777777" w:rsidR="00B21B6B" w:rsidRPr="00133CE4" w:rsidRDefault="00B21B6B" w:rsidP="00E4476E">
            <w:pPr>
              <w:tabs>
                <w:tab w:val="left" w:pos="357"/>
              </w:tabs>
              <w:spacing w:before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, por lo general, el acuse de recibo es proporcionado vía:</w:t>
            </w:r>
          </w:p>
          <w:p w14:paraId="115EB56E" w14:textId="77777777" w:rsidR="00B21B6B" w:rsidRPr="00133CE4" w:rsidRDefault="00B21B6B" w:rsidP="0019151D">
            <w:pPr>
              <w:spacing w:before="60" w:after="60"/>
              <w:ind w:left="323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Correo electrónico</w:t>
            </w:r>
          </w:p>
          <w:p w14:paraId="7962E6D8" w14:textId="77777777" w:rsidR="00B21B6B" w:rsidRPr="00133CE4" w:rsidRDefault="00B21B6B" w:rsidP="0019151D">
            <w:pPr>
              <w:spacing w:before="60" w:after="60"/>
              <w:ind w:left="323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Telefax</w:t>
            </w:r>
          </w:p>
          <w:p w14:paraId="623EDAE9" w14:textId="77777777" w:rsidR="00B21B6B" w:rsidRPr="00133CE4" w:rsidRDefault="00B21B6B" w:rsidP="0019151D">
            <w:pPr>
              <w:spacing w:before="60" w:after="60"/>
              <w:ind w:left="323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Correo ordinario </w:t>
            </w:r>
          </w:p>
          <w:p w14:paraId="206112F5" w14:textId="77777777" w:rsidR="00B21B6B" w:rsidRPr="00133CE4" w:rsidRDefault="00B21B6B" w:rsidP="00033229">
            <w:pPr>
              <w:spacing w:before="60" w:after="60"/>
              <w:ind w:left="323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Otra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78"/>
                  <w:enabled/>
                  <w:calcOnExit w:val="0"/>
                  <w:textInput/>
                </w:ffData>
              </w:fldChar>
            </w:r>
            <w:bookmarkStart w:id="601" w:name="Text37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01"/>
          </w:p>
          <w:p w14:paraId="47211393" w14:textId="77777777" w:rsidR="00B21B6B" w:rsidRPr="00133CE4" w:rsidRDefault="00B21B6B" w:rsidP="0019151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B21B6B" w:rsidRPr="00133CE4" w14:paraId="61C6E598" w14:textId="77777777" w:rsidTr="0019151D">
        <w:trPr>
          <w:trHeight w:val="278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16E91E27" w14:textId="77777777" w:rsidR="00B21B6B" w:rsidRPr="00133CE4" w:rsidRDefault="00B21B6B" w:rsidP="0019151D">
            <w:pPr>
              <w:numPr>
                <w:ilvl w:val="0"/>
                <w:numId w:val="2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Puede la Autoridad Central proceder con una solicitud cuando la información proporcionada es incompleta?</w:t>
            </w: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08368641" w14:textId="77777777" w:rsidR="00B21B6B" w:rsidRPr="00133CE4" w:rsidRDefault="00B21B6B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Sí, la Autoridad Central comenzará </w:t>
            </w:r>
            <w:r w:rsidR="0003322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 procesar l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solicitud e informará </w:t>
            </w:r>
            <w:r w:rsidR="0003322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inmediatamente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 la Autoridad Central </w:t>
            </w:r>
            <w:r w:rsidR="0003322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requirente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obre la información adicional requerida para completar la solicitud</w:t>
            </w:r>
          </w:p>
          <w:p w14:paraId="2EC9150D" w14:textId="77777777" w:rsidR="00B21B6B" w:rsidRPr="00133CE4" w:rsidRDefault="00B21B6B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:</w:t>
            </w:r>
          </w:p>
          <w:p w14:paraId="7339585B" w14:textId="77777777" w:rsidR="00B21B6B" w:rsidRPr="00133CE4" w:rsidRDefault="00B21B6B" w:rsidP="008968E9">
            <w:pPr>
              <w:spacing w:before="60" w:after="60"/>
              <w:ind w:left="714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La Autoridad Central no procesará la solicitud sin toda la documentación </w:t>
            </w:r>
            <w:r w:rsidR="0003322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respaldatoria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necesaria </w:t>
            </w:r>
          </w:p>
          <w:p w14:paraId="79FF8395" w14:textId="77777777" w:rsidR="00B21B6B" w:rsidRPr="00133CE4" w:rsidRDefault="00B21B6B" w:rsidP="008968E9">
            <w:pPr>
              <w:spacing w:before="60" w:after="60"/>
              <w:ind w:left="714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La Autoridad Central no podrá procesar la solicitud pero informará inmediatamente a la Autoridad Central </w:t>
            </w:r>
            <w:r w:rsidR="0003322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requirente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obre la información adicional requerida antes de seguir adelante con cualquier acción</w:t>
            </w:r>
          </w:p>
          <w:p w14:paraId="5A67D3F4" w14:textId="77777777" w:rsidR="00B21B6B" w:rsidRPr="00133CE4" w:rsidRDefault="00B21B6B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Depende de qué tipo de información falte</w:t>
            </w:r>
          </w:p>
          <w:p w14:paraId="5C3B15F9" w14:textId="77777777" w:rsidR="00B21B6B" w:rsidRPr="00133CE4" w:rsidRDefault="00B21B6B" w:rsidP="00033229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033229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xpl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79"/>
                  <w:enabled/>
                  <w:calcOnExit w:val="0"/>
                  <w:textInput/>
                </w:ffData>
              </w:fldChar>
            </w:r>
            <w:bookmarkStart w:id="602" w:name="Text37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02"/>
          </w:p>
        </w:tc>
      </w:tr>
      <w:tr w:rsidR="00B21B6B" w:rsidRPr="00133CE4" w14:paraId="747966A6" w14:textId="77777777" w:rsidTr="0019151D">
        <w:trPr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2E6E4" w14:textId="77777777" w:rsidR="00B21B6B" w:rsidRPr="00133CE4" w:rsidRDefault="00B21B6B" w:rsidP="0019151D">
            <w:pPr>
              <w:numPr>
                <w:ilvl w:val="0"/>
                <w:numId w:val="2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Con quién prefiere comunicarse la Autoridad Central cuando se trata de solicitudes entrantes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0772B" w14:textId="77777777" w:rsidR="00B21B6B" w:rsidRPr="00133CE4" w:rsidRDefault="00B21B6B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La Autoridad Central requirente</w:t>
            </w:r>
          </w:p>
          <w:p w14:paraId="33288B42" w14:textId="77777777" w:rsidR="00B21B6B" w:rsidRPr="00133CE4" w:rsidRDefault="00B21B6B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792C7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solicitante</w:t>
            </w:r>
          </w:p>
          <w:p w14:paraId="35732643" w14:textId="77777777" w:rsidR="00B21B6B" w:rsidRPr="00133CE4" w:rsidRDefault="00B21B6B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El representante legal del </w:t>
            </w:r>
            <w:r w:rsidR="00792C7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olicitante</w:t>
            </w:r>
          </w:p>
          <w:p w14:paraId="1D8FB687" w14:textId="77777777" w:rsidR="007A6F8A" w:rsidRPr="00133CE4" w:rsidRDefault="007A6F8A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C708A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Todos los anteriores</w:t>
            </w:r>
          </w:p>
          <w:p w14:paraId="2D5A18E2" w14:textId="77777777" w:rsidR="00B21B6B" w:rsidRPr="00133CE4" w:rsidRDefault="00B21B6B" w:rsidP="00792C7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92C7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80"/>
                  <w:enabled/>
                  <w:calcOnExit w:val="0"/>
                  <w:textInput/>
                </w:ffData>
              </w:fldChar>
            </w:r>
            <w:bookmarkStart w:id="603" w:name="Text38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03"/>
          </w:p>
        </w:tc>
      </w:tr>
      <w:tr w:rsidR="00792C7D" w:rsidRPr="00133CE4" w14:paraId="0B5429AD" w14:textId="77777777" w:rsidTr="0019151D">
        <w:trPr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3D242" w14:textId="77777777" w:rsidR="00792C7D" w:rsidRPr="00133CE4" w:rsidRDefault="00792C7D" w:rsidP="0019151D">
            <w:pPr>
              <w:numPr>
                <w:ilvl w:val="0"/>
                <w:numId w:val="2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604" w:name="_Ref28019690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medidas adopta la Autoridad Central </w:t>
            </w:r>
            <w:r w:rsidR="00AF460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(ya sea directamente o por vía de un intermediario)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tratar de garantizar </w:t>
            </w:r>
            <w:r w:rsidR="000B26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="000B26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uer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tre las partes en casos internacionales de derecho de visita?</w:t>
            </w:r>
            <w:bookmarkEnd w:id="604"/>
          </w:p>
          <w:p w14:paraId="408613CE" w14:textId="77777777" w:rsidR="00792C7D" w:rsidRPr="00133CE4" w:rsidRDefault="00792C7D" w:rsidP="00792C7D">
            <w:pPr>
              <w:tabs>
                <w:tab w:val="num" w:pos="360"/>
              </w:tabs>
              <w:autoSpaceDE w:val="0"/>
              <w:autoSpaceDN w:val="0"/>
              <w:adjustRightInd w:val="0"/>
              <w:spacing w:before="60" w:after="6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Véase el artículo </w:t>
            </w:r>
            <w:r w:rsidR="000B26E3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21</w:t>
            </w:r>
          </w:p>
          <w:p w14:paraId="72B299FA" w14:textId="77777777" w:rsidR="00792C7D" w:rsidRPr="00133CE4" w:rsidRDefault="00792C7D" w:rsidP="000B26E3">
            <w:pPr>
              <w:tabs>
                <w:tab w:val="left" w:pos="435"/>
              </w:tabs>
              <w:spacing w:before="60" w:after="120"/>
              <w:ind w:left="3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Véase</w:t>
            </w:r>
            <w:r w:rsidR="0060196F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la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instrText xml:space="preserve"> REF _Ref269391408 \h  \* MERGEFORMAT </w:instrText>
            </w:r>
            <w:r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</w:r>
            <w:r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t>Parte V:</w:t>
            </w:r>
            <w:r w:rsidR="00B44E95"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t xml:space="preserve"> </w:t>
            </w:r>
            <w:r w:rsidR="00C56160"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t>Mediación y Otros Métodos Alternativos de Solución de Controversias</w:t>
            </w:r>
            <w:r w:rsidRPr="00133CE4">
              <w:rPr>
                <w:rFonts w:ascii="Franklin Gothic Book" w:hAnsi="Franklin Gothic Book"/>
                <w:b/>
                <w:i/>
                <w:sz w:val="18"/>
                <w:szCs w:val="18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A0B59" w14:textId="77777777" w:rsidR="00792C7D" w:rsidRPr="00133CE4" w:rsidRDefault="00792C7D" w:rsidP="00D1797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Establecer contacto con </w:t>
            </w:r>
            <w:r w:rsidR="000B26E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demandado de la solicitud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4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0A22352B" w14:textId="77777777" w:rsidR="00792C7D" w:rsidRPr="00133CE4" w:rsidRDefault="00792C7D" w:rsidP="00D1797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La mediación y / u otros </w:t>
            </w:r>
            <w:r w:rsidR="00C62E8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métodos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lternativos de solución de controversias son ofrecidos a las partes (véase</w:t>
            </w:r>
            <w:r w:rsidR="0060196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l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69391408 \h  \* MERGEFORMAT </w:instrTex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arte V:</w:t>
            </w:r>
            <w:r w:rsidR="00B44E95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Mediación y Otros Métodos Alternativos de Solución de Controversias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5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5D5E724F" w14:textId="77777777" w:rsidR="00792C7D" w:rsidRPr="00133CE4" w:rsidRDefault="00792C7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as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6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0B26E3" w:rsidRPr="00133CE4" w14:paraId="3582D941" w14:textId="77777777" w:rsidTr="0019151D">
        <w:trPr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F97AF" w14:textId="77777777" w:rsidR="000B26E3" w:rsidRPr="00133CE4" w:rsidRDefault="000B26E3" w:rsidP="000B26E3">
            <w:pPr>
              <w:numPr>
                <w:ilvl w:val="0"/>
                <w:numId w:val="2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Cómo </w:t>
            </w:r>
            <w:r w:rsidR="002D71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 asegura 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que la adopción o el intento de adopción de las medidas tendientes a garantizar el acuerdo entre las partes en casos internacionales de derecho de visita no redunde en demoras indebidas (véase la pregunta </w:t>
            </w:r>
            <w:r w:rsidR="00E447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E447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0196907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E447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E447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h)</w:t>
            </w:r>
            <w:r w:rsidR="00E447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E447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nterior</w:t>
            </w:r>
            <w:r w:rsidR="00E447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AD323" w14:textId="77777777" w:rsidR="000B26E3" w:rsidRPr="00133CE4" w:rsidRDefault="000B26E3" w:rsidP="00D1797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xplique:</w:t>
            </w:r>
            <w:r w:rsidR="00803A91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fldChar w:fldCharType="begin">
                <w:ffData>
                  <w:name w:val="Text528"/>
                  <w:enabled/>
                  <w:calcOnExit w:val="0"/>
                  <w:textInput/>
                </w:ffData>
              </w:fldChar>
            </w:r>
            <w:bookmarkStart w:id="605" w:name="Text528"/>
            <w:r w:rsidR="00803A91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instrText xml:space="preserve"> FORMTEXT </w:instrText>
            </w:r>
            <w:r w:rsidR="00803A91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</w:r>
            <w:r w:rsidR="00803A91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fldChar w:fldCharType="separate"/>
            </w:r>
            <w:r w:rsidR="00803A91" w:rsidRPr="00133CE4">
              <w:rPr>
                <w:rFonts w:ascii="Franklin Gothic Book" w:hAnsi="Franklin Gothic Book"/>
                <w:i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i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i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i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i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fldChar w:fldCharType="end"/>
            </w:r>
            <w:bookmarkEnd w:id="605"/>
          </w:p>
        </w:tc>
      </w:tr>
      <w:tr w:rsidR="00792C7D" w:rsidRPr="00133CE4" w14:paraId="5C5391CA" w14:textId="77777777" w:rsidTr="0019151D">
        <w:trPr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56FE5" w14:textId="77777777" w:rsidR="00792C7D" w:rsidRPr="00133CE4" w:rsidRDefault="00792C7D" w:rsidP="0019151D">
            <w:pPr>
              <w:numPr>
                <w:ilvl w:val="0"/>
                <w:numId w:val="2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tipo de asistencia </w:t>
            </w:r>
            <w:r w:rsidR="00886F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genera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uede proporcionar la Autoridad Central en lo que se refiere a </w:t>
            </w:r>
            <w:r w:rsidR="00255FF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s gestiones</w:t>
            </w:r>
            <w:r w:rsidR="00886F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el </w:t>
            </w:r>
            <w:r w:rsidR="00886F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jercicio de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recho de visita?</w:t>
            </w:r>
          </w:p>
          <w:p w14:paraId="5232A9DD" w14:textId="77777777" w:rsidR="00792C7D" w:rsidRPr="00133CE4" w:rsidRDefault="00792C7D" w:rsidP="0019151D">
            <w:pPr>
              <w:tabs>
                <w:tab w:val="left" w:pos="354"/>
              </w:tabs>
              <w:autoSpaceDE w:val="0"/>
              <w:autoSpaceDN w:val="0"/>
              <w:adjustRightInd w:val="0"/>
              <w:spacing w:after="120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Véase </w:t>
            </w:r>
            <w:r w:rsidR="00886F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 21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B5EEB" w14:textId="77777777" w:rsidR="00792C7D" w:rsidRPr="00133CE4" w:rsidRDefault="00792C7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La Autoridad Central puede facilitar el contacto </w:t>
            </w:r>
            <w:r w:rsidR="00886F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con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s partes:</w:t>
            </w:r>
          </w:p>
          <w:p w14:paraId="55656331" w14:textId="77777777" w:rsidR="00792C7D" w:rsidRPr="00133CE4" w:rsidRDefault="00792C7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Directamente a través de la Autoridad Central</w:t>
            </w:r>
          </w:p>
          <w:p w14:paraId="2D9B3887" w14:textId="77777777" w:rsidR="00792C7D" w:rsidRPr="00133CE4" w:rsidRDefault="00792C7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886F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r ví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de intermediarios</w:t>
            </w:r>
          </w:p>
          <w:p w14:paraId="36D451D5" w14:textId="77777777" w:rsidR="00792C7D" w:rsidRPr="00133CE4" w:rsidRDefault="00792C7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La Autoridad Central puede proporcionar información al solicitante sobre los servicios disponibles, por ej.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,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mediación, servicios legales, servicios de bienestar social.</w:t>
            </w:r>
          </w:p>
          <w:p w14:paraId="0A543A77" w14:textId="77777777" w:rsidR="00792C7D" w:rsidRPr="00133CE4" w:rsidRDefault="00792C7D" w:rsidP="00886F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886F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a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886FE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81"/>
                  <w:enabled/>
                  <w:calcOnExit w:val="0"/>
                  <w:textInput/>
                </w:ffData>
              </w:fldChar>
            </w:r>
            <w:bookmarkStart w:id="606" w:name="Text38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06"/>
          </w:p>
        </w:tc>
      </w:tr>
      <w:tr w:rsidR="00792C7D" w:rsidRPr="00133CE4" w14:paraId="30DC00B5" w14:textId="77777777" w:rsidTr="0019151D">
        <w:trPr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CD2D2" w14:textId="77777777" w:rsidR="00792C7D" w:rsidRPr="00133CE4" w:rsidRDefault="00792C7D" w:rsidP="0019151D">
            <w:pPr>
              <w:numPr>
                <w:ilvl w:val="0"/>
                <w:numId w:val="23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¿De qué dependerá la asistencia de la Autoridad Central?</w:t>
            </w:r>
            <w:r w:rsidR="00886F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  <w:p w14:paraId="40006D00" w14:textId="145CC0E5" w:rsidR="00886FED" w:rsidRPr="00133CE4" w:rsidRDefault="00627E83" w:rsidP="00627E83">
            <w:pPr>
              <w:spacing w:before="60" w:after="120"/>
              <w:ind w:left="360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Véase el párrafo 4.6 de los Principios Generales y la Guía de Buenas Prácticas sobre el Contacto Transfronterizo Relativo a los Niños (disponible en </w:t>
            </w:r>
            <w:hyperlink r:id="rId28" w:history="1">
              <w:r w:rsidRPr="00133CE4">
                <w:rPr>
                  <w:rStyle w:val="Hyperlink"/>
                  <w:rFonts w:ascii="Franklin Gothic Book" w:hAnsi="Franklin Gothic Book"/>
                  <w:i/>
                  <w:color w:val="auto"/>
                  <w:sz w:val="18"/>
                  <w:szCs w:val="18"/>
                  <w:lang w:val="es-ES"/>
                </w:rPr>
                <w:t>www.hcch.net</w:t>
              </w:r>
            </w:hyperlink>
            <w:r w:rsidR="0008307A">
              <w:rPr>
                <w:rStyle w:val="Hyperlink"/>
                <w:rFonts w:ascii="Franklin Gothic Book" w:hAnsi="Franklin Gothic Book"/>
                <w:i/>
                <w:color w:val="auto"/>
                <w:sz w:val="18"/>
                <w:szCs w:val="18"/>
                <w:lang w:val="es-ES"/>
              </w:rPr>
              <w:t xml:space="preserve"> </w:t>
            </w:r>
            <w:r w:rsidR="00E379B1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sym w:font="Wingdings" w:char="F0E0"/>
            </w:r>
            <w:r w:rsidR="00E379B1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Sección Sustracción de Niños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sym w:font="Wingdings" w:char="F0E0"/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Guías de Buenas Prácticas) que recomienda que la Autoridad Central debería ofrecer sus servicios en aquellas circunstancias en que el derecho a mantener el contacto transfronterizo entre padres e hijos sea objeto de litigio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26101" w14:textId="77777777" w:rsidR="00792C7D" w:rsidRPr="00133CE4" w:rsidRDefault="00792C7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De la existencia de una orden judicial o administrativa </w:t>
            </w:r>
            <w:r w:rsidR="00627E8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que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stable</w:t>
            </w:r>
            <w:r w:rsidR="00627E8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zc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o confirm</w:t>
            </w:r>
            <w:r w:rsidR="00627E83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el derecho de visita</w:t>
            </w:r>
          </w:p>
          <w:p w14:paraId="3830528F" w14:textId="77777777" w:rsidR="00792C7D" w:rsidRPr="00133CE4" w:rsidRDefault="00792C7D" w:rsidP="00627E83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627E83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82"/>
                  <w:enabled/>
                  <w:calcOnExit w:val="0"/>
                  <w:textInput/>
                </w:ffData>
              </w:fldChar>
            </w:r>
            <w:bookmarkStart w:id="607" w:name="Text38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07"/>
          </w:p>
        </w:tc>
      </w:tr>
      <w:tr w:rsidR="00792C7D" w:rsidRPr="00133CE4" w14:paraId="1F0924C3" w14:textId="77777777" w:rsidTr="0019151D">
        <w:trPr>
          <w:trHeight w:val="1187"/>
          <w:jc w:val="center"/>
        </w:trPr>
        <w:tc>
          <w:tcPr>
            <w:tcW w:w="5040" w:type="dxa"/>
            <w:tcBorders>
              <w:bottom w:val="single" w:sz="4" w:space="0" w:color="auto"/>
            </w:tcBorders>
            <w:shd w:val="clear" w:color="auto" w:fill="auto"/>
          </w:tcPr>
          <w:p w14:paraId="2CC05768" w14:textId="77777777" w:rsidR="00792C7D" w:rsidRPr="00133CE4" w:rsidRDefault="00792C7D" w:rsidP="003129BD">
            <w:pPr>
              <w:numPr>
                <w:ilvl w:val="0"/>
                <w:numId w:val="23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 </w:t>
            </w:r>
            <w:r w:rsidR="00627E8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solicitant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627E8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iciar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proceso </w:t>
            </w:r>
            <w:r w:rsidR="003129B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lativ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l derecho de visita </w:t>
            </w:r>
            <w:r w:rsidR="00B544F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su Estad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in </w:t>
            </w:r>
            <w:r w:rsidR="00B544F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currir </w:t>
            </w:r>
            <w:r w:rsidR="00AF460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vía de la Autoridad Central?</w:t>
            </w:r>
          </w:p>
        </w:tc>
        <w:tc>
          <w:tcPr>
            <w:tcW w:w="5400" w:type="dxa"/>
            <w:tcBorders>
              <w:bottom w:val="single" w:sz="4" w:space="0" w:color="auto"/>
            </w:tcBorders>
            <w:shd w:val="clear" w:color="auto" w:fill="auto"/>
          </w:tcPr>
          <w:p w14:paraId="69E5F651" w14:textId="77777777" w:rsidR="00792C7D" w:rsidRPr="00133CE4" w:rsidRDefault="00792C7D" w:rsidP="0019151D">
            <w:pPr>
              <w:tabs>
                <w:tab w:val="num" w:pos="432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. En tal caso, por favor explique:</w:t>
            </w:r>
          </w:p>
          <w:p w14:paraId="3627617C" w14:textId="77777777" w:rsidR="00B544F9" w:rsidRPr="00133CE4" w:rsidRDefault="00B544F9" w:rsidP="00B544F9">
            <w:pPr>
              <w:numPr>
                <w:ilvl w:val="0"/>
                <w:numId w:val="12"/>
              </w:numPr>
              <w:spacing w:before="60" w:after="60"/>
              <w:ind w:left="635" w:hanging="27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ónde puede el solicitante obtener información sobre el inicio del proceso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1FD3A6A5" w14:textId="77777777" w:rsidR="00B544F9" w:rsidRPr="00133CE4" w:rsidRDefault="00B544F9" w:rsidP="00B544F9">
            <w:pPr>
              <w:numPr>
                <w:ilvl w:val="0"/>
                <w:numId w:val="12"/>
              </w:numPr>
              <w:tabs>
                <w:tab w:val="num" w:pos="432"/>
              </w:tabs>
              <w:spacing w:before="60" w:after="60"/>
              <w:ind w:left="635" w:hanging="27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Qué rol, en su caso, tiene la Autoridad Central en este tipo de procesos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24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15ACBE31" w14:textId="77777777" w:rsidR="00792C7D" w:rsidRPr="00133CE4" w:rsidRDefault="00792C7D" w:rsidP="0019151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</w:tbl>
    <w:p w14:paraId="3CD400D7" w14:textId="77777777" w:rsidR="00E51BB4" w:rsidRPr="00133CE4" w:rsidRDefault="00E51BB4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BD48E0" w:rsidRPr="008A6EE9" w14:paraId="71E07EB4" w14:textId="77777777" w:rsidTr="00BD48E0">
        <w:trPr>
          <w:trHeight w:val="375"/>
          <w:jc w:val="center"/>
        </w:trPr>
        <w:tc>
          <w:tcPr>
            <w:tcW w:w="10440" w:type="dxa"/>
            <w:gridSpan w:val="2"/>
            <w:shd w:val="clear" w:color="auto" w:fill="D9D9D9"/>
          </w:tcPr>
          <w:p w14:paraId="2C311432" w14:textId="77777777" w:rsidR="00BD48E0" w:rsidRPr="00133CE4" w:rsidRDefault="006F2D63" w:rsidP="00C735C5">
            <w:pPr>
              <w:pStyle w:val="Heading1"/>
            </w:pPr>
            <w:bookmarkStart w:id="608" w:name="_Ref229841282"/>
            <w:bookmarkStart w:id="609" w:name="_Toc287535767"/>
            <w:bookmarkStart w:id="610" w:name="_Toc125412443"/>
            <w:r w:rsidRPr="00133CE4">
              <w:t>Localiza</w:t>
            </w:r>
            <w:r w:rsidR="00DB7661" w:rsidRPr="00133CE4">
              <w:t xml:space="preserve">r </w:t>
            </w:r>
            <w:r w:rsidR="006D219F" w:rsidRPr="00133CE4">
              <w:t xml:space="preserve">al </w:t>
            </w:r>
            <w:r w:rsidRPr="00133CE4">
              <w:t xml:space="preserve">niño </w:t>
            </w:r>
            <w:r w:rsidR="00B544F9" w:rsidRPr="00133CE4">
              <w:t xml:space="preserve">y </w:t>
            </w:r>
            <w:r w:rsidR="00DB7661" w:rsidRPr="00133CE4">
              <w:t>evitar el</w:t>
            </w:r>
            <w:r w:rsidR="00A5596B" w:rsidRPr="00133CE4">
              <w:t xml:space="preserve"> traslado</w:t>
            </w:r>
            <w:bookmarkEnd w:id="608"/>
            <w:bookmarkEnd w:id="609"/>
            <w:bookmarkEnd w:id="610"/>
          </w:p>
        </w:tc>
      </w:tr>
      <w:tr w:rsidR="00BD48E0" w:rsidRPr="008A6EE9" w14:paraId="5EB58B20" w14:textId="77777777" w:rsidTr="00BD48E0">
        <w:trPr>
          <w:trHeight w:val="591"/>
          <w:jc w:val="center"/>
        </w:trPr>
        <w:tc>
          <w:tcPr>
            <w:tcW w:w="5040" w:type="dxa"/>
            <w:shd w:val="clear" w:color="auto" w:fill="auto"/>
          </w:tcPr>
          <w:p w14:paraId="4C69B69A" w14:textId="77777777" w:rsidR="00BD48E0" w:rsidRPr="00133CE4" w:rsidRDefault="006F2D63" w:rsidP="00B544F9">
            <w:pPr>
              <w:keepNext/>
              <w:numPr>
                <w:ilvl w:val="0"/>
                <w:numId w:val="52"/>
              </w:numPr>
              <w:spacing w:before="60" w:after="120"/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¿</w:t>
            </w:r>
            <w:r w:rsidR="00B544F9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Son l</w:t>
            </w: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as respuestas a las preguntas de esta sección las mismas que</w:t>
            </w:r>
            <w:r w:rsidR="00C02036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 las referidas a</w:t>
            </w: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 la solicitud de restitución </w:t>
            </w:r>
            <w:r w:rsidR="00BD48E0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(</w:t>
            </w:r>
            <w:r w:rsidR="00761E0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véase</w:t>
            </w: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 </w:t>
            </w:r>
            <w:r w:rsidR="00B544F9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la 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sección </w: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begin"/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29923655 \r \h </w:instrText>
            </w:r>
            <w:r w:rsidR="00600DB9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7</w: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end"/>
            </w:r>
            <w:r w:rsidR="00BD48E0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)? </w:t>
            </w:r>
          </w:p>
        </w:tc>
        <w:tc>
          <w:tcPr>
            <w:tcW w:w="5400" w:type="dxa"/>
            <w:shd w:val="clear" w:color="auto" w:fill="auto"/>
          </w:tcPr>
          <w:p w14:paraId="0E8F0B7D" w14:textId="77777777" w:rsidR="00BD48E0" w:rsidRPr="00133CE4" w:rsidRDefault="00BD48E0" w:rsidP="00BD48E0">
            <w:pPr>
              <w:keepNext/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>
                <w:ffData>
                  <w:name w:val="Check1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="006F2D63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ab/>
              <w:t>Sí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</w:t>
            </w:r>
            <w:r w:rsidR="006F2D63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ase a la sección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80197028 \r \h </w:instrText>
            </w:r>
            <w:r w:rsidR="00600DB9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15</w:t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</w:p>
          <w:p w14:paraId="20B87036" w14:textId="77777777" w:rsidR="00BD48E0" w:rsidRPr="00133CE4" w:rsidRDefault="00BD48E0" w:rsidP="001B1265">
            <w:pPr>
              <w:keepNext/>
              <w:tabs>
                <w:tab w:val="left" w:pos="357"/>
              </w:tabs>
              <w:spacing w:before="60" w:after="60"/>
              <w:ind w:left="368" w:hanging="368"/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ab/>
              <w:t>No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c</w:t>
            </w:r>
            <w:r w:rsidR="001B1265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ontinúe </w:t>
            </w:r>
            <w:r w:rsidR="006F2D63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con la pregunta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80197044 \r \h </w:instrText>
            </w:r>
            <w:r w:rsidR="00600DB9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b)</w:t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</w:p>
        </w:tc>
      </w:tr>
      <w:tr w:rsidR="00B544F9" w:rsidRPr="00133CE4" w14:paraId="498B134A" w14:textId="77777777" w:rsidTr="00BD48E0">
        <w:trPr>
          <w:trHeight w:val="591"/>
          <w:jc w:val="center"/>
        </w:trPr>
        <w:tc>
          <w:tcPr>
            <w:tcW w:w="5040" w:type="dxa"/>
            <w:shd w:val="clear" w:color="auto" w:fill="auto"/>
          </w:tcPr>
          <w:p w14:paraId="75A73DB6" w14:textId="77777777" w:rsidR="00B544F9" w:rsidRPr="00133CE4" w:rsidRDefault="00B544F9" w:rsidP="00B544F9">
            <w:pPr>
              <w:keepNext/>
              <w:numPr>
                <w:ilvl w:val="0"/>
                <w:numId w:val="52"/>
              </w:numPr>
              <w:spacing w:before="60" w:after="120"/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pPr>
            <w:bookmarkStart w:id="611" w:name="_Ref28019704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é pruebas / información requiere su Estado con respecto al paradero del niño para comenzar a asistir en su localización?</w:t>
            </w:r>
            <w:bookmarkEnd w:id="611"/>
          </w:p>
          <w:p w14:paraId="2BF76F52" w14:textId="77777777" w:rsidR="00B544F9" w:rsidRPr="00133CE4" w:rsidRDefault="00B544F9" w:rsidP="00803A91">
            <w:pPr>
              <w:keepNext/>
              <w:spacing w:before="60" w:after="120"/>
              <w:ind w:left="357"/>
              <w:rPr>
                <w:rFonts w:ascii="Franklin Gothic Book" w:hAnsi="Franklin Gothic Book" w:cs="Verdana"/>
                <w:b/>
                <w:sz w:val="18"/>
                <w:szCs w:val="18"/>
                <w:lang w:val="es-ES" w:eastAsia="en-CA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or favor explique cuando sea necesario</w:t>
            </w:r>
          </w:p>
        </w:tc>
        <w:tc>
          <w:tcPr>
            <w:tcW w:w="5400" w:type="dxa"/>
            <w:shd w:val="clear" w:color="auto" w:fill="auto"/>
          </w:tcPr>
          <w:p w14:paraId="4E766E89" w14:textId="77777777" w:rsidR="00803A91" w:rsidRPr="00133CE4" w:rsidRDefault="00B544F9" w:rsidP="00803A91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Prueba de que el niño ingresó a su Estado (por ej., prueba de que el niño abordó un avión con destino a su Estado): </w:t>
            </w:r>
            <w:bookmarkStart w:id="612" w:name="Text529"/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29"/>
                  <w:enabled/>
                  <w:calcOnExit w:val="0"/>
                  <w:textInput/>
                </w:ffData>
              </w:fldChar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12"/>
          </w:p>
          <w:p w14:paraId="307B5E21" w14:textId="77777777" w:rsidR="00B544F9" w:rsidRPr="00133CE4" w:rsidRDefault="00B544F9" w:rsidP="00803A91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Información proporcionada por el solicitante acerca del motivo por el cual cree que el niño se encuentra en su Estado: </w:t>
            </w:r>
            <w:bookmarkStart w:id="613" w:name="Text530"/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30"/>
                  <w:enabled/>
                  <w:calcOnExit w:val="0"/>
                  <w:textInput/>
                </w:ffData>
              </w:fldChar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13"/>
          </w:p>
          <w:p w14:paraId="07D6E219" w14:textId="77777777" w:rsidR="00B544F9" w:rsidRPr="00133CE4" w:rsidRDefault="00B544F9" w:rsidP="00803A91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No se requiere información o prueba alguna; la búsqueda del niño puede comenzar cuando se la solicita: </w:t>
            </w:r>
            <w:bookmarkStart w:id="614" w:name="Text531"/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31"/>
                  <w:enabled/>
                  <w:calcOnExit w:val="0"/>
                  <w:textInput/>
                </w:ffData>
              </w:fldChar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14"/>
          </w:p>
          <w:p w14:paraId="59AC7ED8" w14:textId="77777777" w:rsidR="00B544F9" w:rsidRPr="00133CE4" w:rsidRDefault="00B544F9" w:rsidP="00803A91">
            <w:pPr>
              <w:keepNext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as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xpl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bookmarkStart w:id="615" w:name="Text532"/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32"/>
                  <w:enabled/>
                  <w:calcOnExit w:val="0"/>
                  <w:textInput/>
                </w:ffData>
              </w:fldChar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803A9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15"/>
          </w:p>
        </w:tc>
      </w:tr>
      <w:tr w:rsidR="00B544F9" w:rsidRPr="00133CE4" w14:paraId="3C7AA89B" w14:textId="77777777" w:rsidTr="00BD48E0">
        <w:trPr>
          <w:trHeight w:val="2325"/>
          <w:jc w:val="center"/>
        </w:trPr>
        <w:tc>
          <w:tcPr>
            <w:tcW w:w="5040" w:type="dxa"/>
            <w:shd w:val="clear" w:color="auto" w:fill="auto"/>
          </w:tcPr>
          <w:p w14:paraId="776FCA28" w14:textId="77777777" w:rsidR="00B544F9" w:rsidRPr="00133CE4" w:rsidRDefault="00B544F9" w:rsidP="00BD48E0">
            <w:pPr>
              <w:numPr>
                <w:ilvl w:val="0"/>
                <w:numId w:val="52"/>
              </w:numPr>
              <w:spacing w:before="60" w:after="12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bookmarkStart w:id="616" w:name="_Ref229927088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¿Qué mecanismos o fuentes de información están disponibles en su Estado para localizar</w:t>
            </w:r>
            <w:r w:rsidR="00DB766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el paradero del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niño objeto de una solicitud de derecho de visit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61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16AB5D4A" w14:textId="77777777" w:rsidR="00B544F9" w:rsidRPr="00133CE4" w:rsidRDefault="00B544F9" w:rsidP="00BD48E0">
            <w:pPr>
              <w:tabs>
                <w:tab w:val="num" w:pos="360"/>
              </w:tabs>
              <w:autoSpaceDE w:val="0"/>
              <w:autoSpaceDN w:val="0"/>
              <w:adjustRightInd w:val="0"/>
              <w:spacing w:before="240" w:after="120"/>
              <w:ind w:left="360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or favor indique en el espacio proporcionado cualquier coste asociado para el solicitante o cualquier otra información necesaria</w:t>
            </w:r>
          </w:p>
        </w:tc>
        <w:tc>
          <w:tcPr>
            <w:tcW w:w="5400" w:type="dxa"/>
            <w:shd w:val="clear" w:color="auto" w:fill="auto"/>
          </w:tcPr>
          <w:p w14:paraId="4726A3FE" w14:textId="77777777" w:rsidR="00B544F9" w:rsidRPr="00133CE4" w:rsidRDefault="00B544F9" w:rsidP="00BD48E0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1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Servicios privados de localización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85"/>
                  <w:enabled/>
                  <w:calcOnExit w:val="0"/>
                  <w:textInput/>
                </w:ffData>
              </w:fldChar>
            </w:r>
            <w:bookmarkStart w:id="617" w:name="Text385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17"/>
          </w:p>
          <w:p w14:paraId="306E2562" w14:textId="77777777" w:rsidR="00B544F9" w:rsidRPr="00133CE4" w:rsidRDefault="00B544F9" w:rsidP="00BD48E0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2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Registro de Población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86"/>
                  <w:enabled/>
                  <w:calcOnExit w:val="0"/>
                  <w:textInput/>
                </w:ffData>
              </w:fldChar>
            </w:r>
            <w:bookmarkStart w:id="618" w:name="Text38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18"/>
          </w:p>
          <w:p w14:paraId="0C9CFFD7" w14:textId="77777777" w:rsidR="00B544F9" w:rsidRPr="00133CE4" w:rsidRDefault="00B544F9" w:rsidP="00BD48E0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9" w:name="Check41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1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3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Registro de Empleo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87"/>
                  <w:enabled/>
                  <w:calcOnExit w:val="0"/>
                  <w:textInput/>
                </w:ffData>
              </w:fldChar>
            </w:r>
            <w:bookmarkStart w:id="620" w:name="Text38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20"/>
          </w:p>
          <w:p w14:paraId="7E0F8968" w14:textId="77777777" w:rsidR="00B544F9" w:rsidRPr="00133CE4" w:rsidRDefault="00B544F9" w:rsidP="00BD48E0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4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Información </w:t>
            </w:r>
            <w:r w:rsidR="00DB766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n poder de otros organi</w:t>
            </w:r>
            <w:r w:rsidR="00D1797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  <w:r w:rsidR="00DB766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mo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gubernamentales (por e j., 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inmigración, bienestar social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88"/>
                  <w:enabled/>
                  <w:calcOnExit w:val="0"/>
                  <w:textInput/>
                </w:ffData>
              </w:fldChar>
            </w:r>
            <w:bookmarkStart w:id="621" w:name="Text38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21"/>
          </w:p>
          <w:p w14:paraId="351764BA" w14:textId="77777777" w:rsidR="00B544F9" w:rsidRPr="00133CE4" w:rsidRDefault="00B544F9" w:rsidP="00BD48E0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5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Policía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89"/>
                  <w:enabled/>
                  <w:calcOnExit w:val="0"/>
                  <w:textInput/>
                </w:ffData>
              </w:fldChar>
            </w:r>
            <w:bookmarkStart w:id="622" w:name="Text38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22"/>
          </w:p>
          <w:p w14:paraId="5D7FF67B" w14:textId="77777777" w:rsidR="00B544F9" w:rsidRPr="00133CE4" w:rsidRDefault="00B544F9" w:rsidP="00BD48E0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6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INTERPOL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90"/>
                  <w:enabled/>
                  <w:calcOnExit w:val="0"/>
                  <w:textInput/>
                </w:ffData>
              </w:fldChar>
            </w:r>
            <w:bookmarkStart w:id="623" w:name="Text39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23"/>
          </w:p>
          <w:p w14:paraId="111FAE65" w14:textId="77777777" w:rsidR="00B544F9" w:rsidRPr="00133CE4" w:rsidRDefault="00B544F9" w:rsidP="00BD48E0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7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D1797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cisiones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judiciales que obliguen a proporcionar información sobre el paradero del niño: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91"/>
                  <w:enabled/>
                  <w:calcOnExit w:val="0"/>
                  <w:textInput/>
                </w:ffData>
              </w:fldChar>
            </w:r>
            <w:bookmarkStart w:id="624" w:name="Text39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24"/>
          </w:p>
          <w:p w14:paraId="077206C7" w14:textId="77777777" w:rsidR="00B544F9" w:rsidRPr="00133CE4" w:rsidRDefault="00B544F9" w:rsidP="00BD48E0">
            <w:pPr>
              <w:tabs>
                <w:tab w:val="left" w:pos="357"/>
                <w:tab w:val="left" w:pos="737"/>
              </w:tabs>
              <w:spacing w:before="60" w:after="60"/>
              <w:ind w:left="737" w:hanging="73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(8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="00D1797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92"/>
                  <w:enabled/>
                  <w:calcOnExit w:val="0"/>
                  <w:textInput/>
                </w:ffData>
              </w:fldChar>
            </w:r>
            <w:bookmarkStart w:id="625" w:name="Text39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25"/>
          </w:p>
        </w:tc>
      </w:tr>
      <w:tr w:rsidR="00B544F9" w:rsidRPr="00133CE4" w14:paraId="2B4F4B72" w14:textId="77777777" w:rsidTr="00BD48E0">
        <w:trPr>
          <w:trHeight w:val="582"/>
          <w:jc w:val="center"/>
        </w:trPr>
        <w:tc>
          <w:tcPr>
            <w:tcW w:w="5040" w:type="dxa"/>
            <w:shd w:val="clear" w:color="auto" w:fill="auto"/>
          </w:tcPr>
          <w:p w14:paraId="48A31182" w14:textId="77777777" w:rsidR="00B544F9" w:rsidRPr="00133CE4" w:rsidRDefault="00B544F9" w:rsidP="00D35D76">
            <w:pPr>
              <w:numPr>
                <w:ilvl w:val="0"/>
                <w:numId w:val="52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favor, indique quién es el responsable de tramitar las medidas enumeradas anteriormente en </w:t>
            </w:r>
            <w:r w:rsidR="00D1797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la pregunt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28543871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D1797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consignand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l número pertinente al lado de la persona o autoridad responsable.</w:t>
            </w:r>
          </w:p>
          <w:p w14:paraId="32E381D8" w14:textId="77777777" w:rsidR="00B544F9" w:rsidRPr="00133CE4" w:rsidRDefault="00B544F9" w:rsidP="00803A91">
            <w:pPr>
              <w:tabs>
                <w:tab w:val="left" w:pos="1013"/>
              </w:tabs>
              <w:autoSpaceDE w:val="0"/>
              <w:autoSpaceDN w:val="0"/>
              <w:adjustRightInd w:val="0"/>
              <w:ind w:left="382"/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i/>
                <w:sz w:val="18"/>
                <w:szCs w:val="18"/>
                <w:lang w:val="es-ES" w:eastAsia="en-CA"/>
              </w:rPr>
              <w:t>Por ej.</w:t>
            </w:r>
            <w:r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>,</w:t>
            </w:r>
            <w:r w:rsidR="00803A91"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>Autoridad Central: 2, 3</w:t>
            </w:r>
          </w:p>
          <w:p w14:paraId="5CF8F83C" w14:textId="77777777" w:rsidR="00B544F9" w:rsidRPr="00133CE4" w:rsidRDefault="00B544F9" w:rsidP="00803A91">
            <w:pPr>
              <w:tabs>
                <w:tab w:val="left" w:pos="1013"/>
              </w:tabs>
              <w:autoSpaceDE w:val="0"/>
              <w:autoSpaceDN w:val="0"/>
              <w:adjustRightInd w:val="0"/>
              <w:spacing w:after="60"/>
              <w:ind w:left="38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ab/>
            </w:r>
            <w:r w:rsidR="00D1797D"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>R</w:t>
            </w:r>
            <w:r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>epresentante del solicitante: 6</w:t>
            </w:r>
          </w:p>
        </w:tc>
        <w:tc>
          <w:tcPr>
            <w:tcW w:w="5400" w:type="dxa"/>
            <w:shd w:val="clear" w:color="auto" w:fill="auto"/>
          </w:tcPr>
          <w:p w14:paraId="5657FB8C" w14:textId="77777777" w:rsidR="00B544F9" w:rsidRPr="00133CE4" w:rsidRDefault="00B544F9" w:rsidP="00BD48E0">
            <w:pPr>
              <w:spacing w:before="60"/>
              <w:ind w:left="350" w:hanging="35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utoridad Central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93"/>
                  <w:enabled/>
                  <w:calcOnExit w:val="0"/>
                  <w:textInput/>
                </w:ffData>
              </w:fldChar>
            </w:r>
            <w:bookmarkStart w:id="626" w:name="Text39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26"/>
          </w:p>
          <w:p w14:paraId="085A1D54" w14:textId="77777777" w:rsidR="00B544F9" w:rsidRPr="00133CE4" w:rsidRDefault="00B544F9" w:rsidP="00BD48E0">
            <w:pPr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l solicitante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94"/>
                  <w:enabled/>
                  <w:calcOnExit w:val="0"/>
                  <w:textInput/>
                </w:ffData>
              </w:fldChar>
            </w:r>
            <w:bookmarkStart w:id="627" w:name="Text394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27"/>
          </w:p>
          <w:p w14:paraId="0423CF79" w14:textId="77777777" w:rsidR="00B544F9" w:rsidRPr="00133CE4" w:rsidRDefault="00B544F9" w:rsidP="00BD48E0">
            <w:pPr>
              <w:spacing w:before="60"/>
              <w:ind w:left="350" w:hanging="35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l representante del solicitante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95"/>
                  <w:enabled/>
                  <w:calcOnExit w:val="0"/>
                  <w:textInput/>
                </w:ffData>
              </w:fldChar>
            </w:r>
            <w:bookmarkStart w:id="628" w:name="Text395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28"/>
          </w:p>
          <w:p w14:paraId="6CDB1205" w14:textId="77777777" w:rsidR="00B544F9" w:rsidRPr="00133CE4" w:rsidRDefault="00B544F9" w:rsidP="00D1797D">
            <w:pPr>
              <w:spacing w:before="60" w:after="60"/>
              <w:ind w:left="352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D1797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96"/>
                  <w:enabled/>
                  <w:calcOnExit w:val="0"/>
                  <w:textInput/>
                </w:ffData>
              </w:fldChar>
            </w:r>
            <w:bookmarkStart w:id="629" w:name="Text396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29"/>
          </w:p>
        </w:tc>
      </w:tr>
      <w:tr w:rsidR="00B544F9" w:rsidRPr="00133CE4" w14:paraId="79E35D54" w14:textId="77777777" w:rsidTr="0052622C">
        <w:trPr>
          <w:trHeight w:val="276"/>
          <w:jc w:val="center"/>
        </w:trPr>
        <w:tc>
          <w:tcPr>
            <w:tcW w:w="5040" w:type="dxa"/>
            <w:shd w:val="clear" w:color="auto" w:fill="auto"/>
          </w:tcPr>
          <w:p w14:paraId="1C0E112F" w14:textId="77777777" w:rsidR="00B544F9" w:rsidRPr="00133CE4" w:rsidRDefault="00B544F9" w:rsidP="00D1797D">
            <w:pPr>
              <w:numPr>
                <w:ilvl w:val="0"/>
                <w:numId w:val="52"/>
              </w:numPr>
              <w:spacing w:before="60" w:after="12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favor indique, </w:t>
            </w:r>
            <w:r w:rsidR="00D1797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consignand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el número pertinente, cuáles de las medidas enumeradas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lastRenderedPageBreak/>
              <w:t xml:space="preserve">anteriormente en </w:t>
            </w:r>
            <w:r w:rsidR="00D1797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la pregunt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28543871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necesitan una orden por parte de una autoridad competente.</w:t>
            </w:r>
          </w:p>
        </w:tc>
        <w:tc>
          <w:tcPr>
            <w:tcW w:w="5400" w:type="dxa"/>
            <w:shd w:val="clear" w:color="auto" w:fill="auto"/>
          </w:tcPr>
          <w:p w14:paraId="62B5F776" w14:textId="77777777" w:rsidR="00B544F9" w:rsidRPr="00133CE4" w:rsidRDefault="00B544F9" w:rsidP="00BD48E0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Text397"/>
                  <w:enabled/>
                  <w:calcOnExit w:val="0"/>
                  <w:textInput/>
                </w:ffData>
              </w:fldChar>
            </w:r>
            <w:bookmarkStart w:id="630" w:name="Text397"/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bookmarkEnd w:id="630"/>
          </w:p>
        </w:tc>
      </w:tr>
    </w:tbl>
    <w:p w14:paraId="22805C33" w14:textId="77777777" w:rsidR="00C42EED" w:rsidRPr="00133CE4" w:rsidRDefault="00C42EED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BD48E0" w:rsidRPr="008A6EE9" w14:paraId="76A51B7A" w14:textId="77777777" w:rsidTr="00BD48E0">
        <w:trPr>
          <w:trHeight w:val="399"/>
          <w:jc w:val="center"/>
        </w:trPr>
        <w:tc>
          <w:tcPr>
            <w:tcW w:w="10440" w:type="dxa"/>
            <w:gridSpan w:val="2"/>
            <w:shd w:val="clear" w:color="auto" w:fill="D9D9D9"/>
          </w:tcPr>
          <w:p w14:paraId="315DCD98" w14:textId="77777777" w:rsidR="00BD48E0" w:rsidRPr="00133CE4" w:rsidRDefault="00D35D76" w:rsidP="00C735C5">
            <w:pPr>
              <w:pStyle w:val="Heading1"/>
            </w:pPr>
            <w:bookmarkStart w:id="631" w:name="_Ref280197028"/>
            <w:bookmarkStart w:id="632" w:name="_Toc287535768"/>
            <w:bookmarkStart w:id="633" w:name="_Toc125412444"/>
            <w:r w:rsidRPr="00133CE4">
              <w:t>Representación legal y asistencia jurídica</w:t>
            </w:r>
            <w:bookmarkEnd w:id="631"/>
            <w:bookmarkEnd w:id="632"/>
            <w:bookmarkEnd w:id="633"/>
          </w:p>
        </w:tc>
      </w:tr>
      <w:tr w:rsidR="00BD48E0" w:rsidRPr="00133CE4" w14:paraId="4D1DF1A6" w14:textId="77777777" w:rsidTr="00BD48E0">
        <w:trPr>
          <w:trHeight w:val="359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371C20AA" w14:textId="77777777" w:rsidR="00BD48E0" w:rsidRPr="00133CE4" w:rsidRDefault="00BD48E0" w:rsidP="001D062C">
            <w:pPr>
              <w:pStyle w:val="Heading2"/>
              <w:rPr>
                <w:lang w:eastAsia="en-CA"/>
              </w:rPr>
            </w:pPr>
            <w:bookmarkStart w:id="634" w:name="_Toc287535769"/>
            <w:bookmarkStart w:id="635" w:name="_Toc125412445"/>
            <w:r w:rsidRPr="00133CE4">
              <w:rPr>
                <w:lang w:eastAsia="en-CA"/>
              </w:rPr>
              <w:t>General</w:t>
            </w:r>
            <w:bookmarkEnd w:id="634"/>
            <w:bookmarkEnd w:id="635"/>
          </w:p>
        </w:tc>
      </w:tr>
      <w:tr w:rsidR="00BD48E0" w:rsidRPr="008A6EE9" w14:paraId="0E14DE04" w14:textId="77777777" w:rsidTr="00BD48E0">
        <w:trPr>
          <w:trHeight w:val="591"/>
          <w:jc w:val="center"/>
        </w:trPr>
        <w:tc>
          <w:tcPr>
            <w:tcW w:w="5040" w:type="dxa"/>
            <w:shd w:val="clear" w:color="auto" w:fill="auto"/>
          </w:tcPr>
          <w:p w14:paraId="10CC499F" w14:textId="77777777" w:rsidR="00BD48E0" w:rsidRPr="00133CE4" w:rsidRDefault="00D35D76" w:rsidP="00D1797D">
            <w:pPr>
              <w:keepNext/>
              <w:numPr>
                <w:ilvl w:val="0"/>
                <w:numId w:val="41"/>
              </w:numPr>
              <w:spacing w:before="60" w:after="120"/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¿</w:t>
            </w:r>
            <w:r w:rsidR="00D1797D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Son l</w:t>
            </w: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as respuestas a las preguntas de esta sección las mismas que</w:t>
            </w:r>
            <w:r w:rsidR="00C02036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 las referidas a</w:t>
            </w: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 la solicitud de restitución </w:t>
            </w:r>
            <w:r w:rsidR="00761E0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(véase</w:t>
            </w: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 </w:t>
            </w:r>
            <w:r w:rsidR="00D1797D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la 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sección </w: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begin"/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80197252 \r \h </w:instrText>
            </w:r>
            <w:r w:rsidR="00600DB9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8</w: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)?</w:t>
            </w:r>
            <w:r w:rsidR="00BD48E0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083103D9" w14:textId="77777777" w:rsidR="00BD48E0" w:rsidRPr="00133CE4" w:rsidRDefault="00BD48E0" w:rsidP="00BD48E0">
            <w:pPr>
              <w:keepNext/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>
                <w:ffData>
                  <w:name w:val="Check1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="005B3928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ab/>
              <w:t>Sí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</w:t>
            </w:r>
            <w:r w:rsidR="00D35D76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ase a la sección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80197222 \r \h </w:instrText>
            </w:r>
            <w:r w:rsidR="00600DB9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15.2</w:t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</w:p>
          <w:p w14:paraId="5B6D6051" w14:textId="77777777" w:rsidR="00BD48E0" w:rsidRPr="00133CE4" w:rsidRDefault="00BD48E0" w:rsidP="001B1265">
            <w:pPr>
              <w:keepNext/>
              <w:tabs>
                <w:tab w:val="left" w:pos="357"/>
              </w:tabs>
              <w:spacing w:before="60" w:after="60"/>
              <w:ind w:left="368" w:hanging="368"/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="00D35D76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ab/>
              <w:t>No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, c</w:t>
            </w:r>
            <w:r w:rsidR="001B1265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ontinúe </w:t>
            </w:r>
            <w:r w:rsidR="00D35D76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con la pregunta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FC0C4C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fldChar w:fldCharType="begin"/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80197241 \r \h </w:instrText>
            </w:r>
            <w:r w:rsidR="00600DB9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instrText xml:space="preserve"> \* MERGEFORMAT </w:instrText>
            </w:r>
            <w:r w:rsidR="00FC0C4C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</w:r>
            <w:r w:rsidR="00FC0C4C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b)</w:t>
            </w:r>
            <w:r w:rsidR="00FC0C4C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</w:p>
        </w:tc>
      </w:tr>
      <w:tr w:rsidR="00BD48E0" w:rsidRPr="00133CE4" w14:paraId="71367B5F" w14:textId="77777777" w:rsidTr="00BD48E0">
        <w:trPr>
          <w:trHeight w:val="264"/>
          <w:jc w:val="center"/>
        </w:trPr>
        <w:tc>
          <w:tcPr>
            <w:tcW w:w="5040" w:type="dxa"/>
            <w:shd w:val="clear" w:color="auto" w:fill="auto"/>
          </w:tcPr>
          <w:p w14:paraId="040D9E2D" w14:textId="77777777" w:rsidR="00BD48E0" w:rsidRPr="00133CE4" w:rsidRDefault="00251B8E" w:rsidP="00D1797D">
            <w:pPr>
              <w:numPr>
                <w:ilvl w:val="0"/>
                <w:numId w:val="41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roporciona la Autoridad Central asesoramiento </w:t>
            </w:r>
            <w:r w:rsidR="00D179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jurídico </w:t>
            </w:r>
            <w:r w:rsidR="002765E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materia 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licitud</w:t>
            </w:r>
            <w:r w:rsidR="00D179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 de derech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visita?</w:t>
            </w:r>
          </w:p>
        </w:tc>
        <w:tc>
          <w:tcPr>
            <w:tcW w:w="5400" w:type="dxa"/>
            <w:shd w:val="clear" w:color="auto" w:fill="auto"/>
          </w:tcPr>
          <w:p w14:paraId="1979CFF5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í</w:t>
            </w:r>
          </w:p>
          <w:p w14:paraId="712BB8E7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  <w:p w14:paraId="35615A06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, sin embarg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</w:p>
          <w:p w14:paraId="72C7656E" w14:textId="77777777" w:rsidR="00BD48E0" w:rsidRPr="00133CE4" w:rsidRDefault="00BD48E0" w:rsidP="00803A91">
            <w:pPr>
              <w:spacing w:before="60"/>
              <w:ind w:left="652" w:hanging="295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Autoridad Central </w:t>
            </w:r>
            <w:r w:rsidR="00D1797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derivará </w:t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l solicitante</w:t>
            </w:r>
            <w:r w:rsidR="002765E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a</w:t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la persona o autoridad pertinente con el fin de obtener asesoramiento jurídico</w:t>
            </w:r>
          </w:p>
          <w:p w14:paraId="668B1137" w14:textId="77777777" w:rsidR="00BD48E0" w:rsidRPr="00133CE4" w:rsidRDefault="00BD48E0" w:rsidP="00803A91">
            <w:pPr>
              <w:spacing w:before="60"/>
              <w:ind w:left="652" w:hanging="295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Autoridad Central proporcionará </w:t>
            </w:r>
            <w:r w:rsidR="00D1797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información </w:t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 car</w:t>
            </w:r>
            <w:r w:rsidR="001B126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á</w:t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cter general </w:t>
            </w:r>
            <w:r w:rsidR="00D1797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relativa </w:t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 la </w:t>
            </w:r>
            <w:r w:rsidR="00D1797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egislación </w:t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y los </w:t>
            </w:r>
            <w:r w:rsidR="00D1797D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rocedimientos aplicables</w:t>
            </w:r>
          </w:p>
          <w:p w14:paraId="00204653" w14:textId="77777777" w:rsidR="00BD48E0" w:rsidRPr="00133CE4" w:rsidRDefault="00BD48E0" w:rsidP="00803A91">
            <w:pPr>
              <w:spacing w:before="60" w:after="60"/>
              <w:ind w:left="652" w:hanging="295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Otr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761E0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D1797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98"/>
                  <w:enabled/>
                  <w:calcOnExit w:val="0"/>
                  <w:textInput/>
                </w:ffData>
              </w:fldChar>
            </w:r>
            <w:bookmarkStart w:id="636" w:name="Text398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36"/>
          </w:p>
        </w:tc>
      </w:tr>
      <w:tr w:rsidR="00BD48E0" w:rsidRPr="008A6EE9" w14:paraId="3951612F" w14:textId="77777777" w:rsidTr="00BD48E0">
        <w:trPr>
          <w:trHeight w:val="470"/>
          <w:jc w:val="center"/>
        </w:trPr>
        <w:tc>
          <w:tcPr>
            <w:tcW w:w="5040" w:type="dxa"/>
            <w:shd w:val="clear" w:color="auto" w:fill="auto"/>
          </w:tcPr>
          <w:p w14:paraId="5227E592" w14:textId="77777777" w:rsidR="00BD48E0" w:rsidRPr="00133CE4" w:rsidRDefault="00251B8E" w:rsidP="00251B8E">
            <w:pPr>
              <w:numPr>
                <w:ilvl w:val="0"/>
                <w:numId w:val="41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e exige la representación legal en los procesos </w:t>
            </w:r>
            <w:r w:rsidR="003129B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lativos al derech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visita?</w:t>
            </w:r>
          </w:p>
          <w:p w14:paraId="5F9EF637" w14:textId="77777777" w:rsidR="00BD48E0" w:rsidRPr="00133CE4" w:rsidRDefault="00BD48E0" w:rsidP="00BD48E0">
            <w:pPr>
              <w:tabs>
                <w:tab w:val="left" w:pos="363"/>
              </w:tabs>
              <w:spacing w:before="60" w:after="120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ab/>
            </w:r>
            <w:r w:rsidR="00251B8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or favor explique cuando sea necesario</w:t>
            </w:r>
          </w:p>
        </w:tc>
        <w:tc>
          <w:tcPr>
            <w:tcW w:w="5400" w:type="dxa"/>
            <w:shd w:val="clear" w:color="auto" w:fill="auto"/>
          </w:tcPr>
          <w:p w14:paraId="7058968F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,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399"/>
                  <w:enabled/>
                  <w:calcOnExit w:val="0"/>
                  <w:textInput/>
                </w:ffData>
              </w:fldChar>
            </w:r>
            <w:bookmarkStart w:id="637" w:name="Text399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37"/>
          </w:p>
          <w:p w14:paraId="1194F273" w14:textId="77777777" w:rsidR="00BD48E0" w:rsidRPr="00133CE4" w:rsidRDefault="00BD48E0" w:rsidP="00BD48E0">
            <w:pPr>
              <w:tabs>
                <w:tab w:val="left" w:pos="357"/>
                <w:tab w:val="left" w:pos="450"/>
              </w:tabs>
              <w:autoSpaceDE w:val="0"/>
              <w:autoSpaceDN w:val="0"/>
              <w:adjustRightInd w:val="0"/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 xml:space="preserve">No, </w:t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ero es recomendable</w:t>
            </w:r>
          </w:p>
          <w:p w14:paraId="1A25DB0E" w14:textId="77777777" w:rsidR="00BD48E0" w:rsidRPr="00133CE4" w:rsidRDefault="00BD48E0" w:rsidP="00BD48E0">
            <w:pPr>
              <w:tabs>
                <w:tab w:val="left" w:pos="357"/>
                <w:tab w:val="left" w:pos="450"/>
              </w:tabs>
              <w:autoSpaceDE w:val="0"/>
              <w:autoSpaceDN w:val="0"/>
              <w:adjustRightInd w:val="0"/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251B8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No,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00"/>
                  <w:enabled/>
                  <w:calcOnExit w:val="0"/>
                  <w:textInput/>
                </w:ffData>
              </w:fldChar>
            </w:r>
            <w:bookmarkStart w:id="638" w:name="Text400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38"/>
          </w:p>
        </w:tc>
      </w:tr>
      <w:tr w:rsidR="00BD48E0" w:rsidRPr="00133CE4" w14:paraId="3EE2CE9F" w14:textId="77777777" w:rsidTr="00BD48E0">
        <w:trPr>
          <w:trHeight w:val="264"/>
          <w:jc w:val="center"/>
        </w:trPr>
        <w:tc>
          <w:tcPr>
            <w:tcW w:w="5040" w:type="dxa"/>
            <w:shd w:val="clear" w:color="auto" w:fill="auto"/>
          </w:tcPr>
          <w:p w14:paraId="020A0B4A" w14:textId="77777777" w:rsidR="00BD48E0" w:rsidRPr="00133CE4" w:rsidRDefault="009D6991" w:rsidP="009D6991">
            <w:pPr>
              <w:numPr>
                <w:ilvl w:val="0"/>
                <w:numId w:val="41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Cuál es el </w:t>
            </w:r>
            <w:r w:rsidR="007A2DF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o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la Autoridad Central a la hora de </w:t>
            </w:r>
            <w:r w:rsidR="00255FF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alizar</w:t>
            </w:r>
            <w:r w:rsidR="007A2DF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s gestiones necesarias</w:t>
            </w:r>
            <w:r w:rsidR="002765E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ara el avanc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la solicitud?</w:t>
            </w:r>
          </w:p>
          <w:p w14:paraId="565FC6BC" w14:textId="7E8E1056" w:rsidR="00BD48E0" w:rsidRPr="00133CE4" w:rsidRDefault="007A2DF3" w:rsidP="00BD48E0">
            <w:pPr>
              <w:tabs>
                <w:tab w:val="left" w:pos="450"/>
              </w:tabs>
              <w:autoSpaceDE w:val="0"/>
              <w:autoSpaceDN w:val="0"/>
              <w:adjustRightInd w:val="0"/>
              <w:spacing w:before="60" w:after="6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Véase el </w:t>
            </w:r>
            <w:r w:rsidR="009D6991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BD48E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BD48E0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7</w:t>
            </w:r>
            <w:r w:rsidR="007E70D2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2)</w:t>
            </w:r>
            <w:r w:rsidR="00725366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</w:t>
            </w:r>
            <w:r w:rsidR="00BD48E0" w:rsidRPr="0052622C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g)</w:t>
            </w:r>
          </w:p>
        </w:tc>
        <w:tc>
          <w:tcPr>
            <w:tcW w:w="5400" w:type="dxa"/>
            <w:shd w:val="clear" w:color="auto" w:fill="auto"/>
          </w:tcPr>
          <w:p w14:paraId="335804A0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9D699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l solicitante deberá llevar a cabo las gestiones necesarias para la representación legal, pero la Autoridad Central:</w:t>
            </w:r>
          </w:p>
          <w:p w14:paraId="52B62EF0" w14:textId="77777777" w:rsidR="00BD48E0" w:rsidRPr="00133CE4" w:rsidRDefault="00BD48E0" w:rsidP="00803A91">
            <w:pPr>
              <w:tabs>
                <w:tab w:val="left" w:pos="726"/>
              </w:tabs>
              <w:spacing w:before="60"/>
              <w:ind w:left="652" w:hanging="295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2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9D699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roporcionará al solicitante una lista </w:t>
            </w:r>
            <w:r w:rsidR="007A2DF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</w:t>
            </w:r>
            <w:r w:rsidR="009D699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abogados</w:t>
            </w:r>
          </w:p>
          <w:p w14:paraId="32338B99" w14:textId="77777777" w:rsidR="00BD48E0" w:rsidRPr="00133CE4" w:rsidRDefault="00BD48E0" w:rsidP="00803A91">
            <w:pPr>
              <w:tabs>
                <w:tab w:val="left" w:pos="726"/>
              </w:tabs>
              <w:spacing w:before="60"/>
              <w:ind w:left="652" w:hanging="295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2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9D699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roporcionará al solicitante una lista </w:t>
            </w:r>
            <w:r w:rsidR="007A2DF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</w:t>
            </w:r>
            <w:r w:rsidR="002765E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abogados cuyos </w:t>
            </w:r>
            <w:r w:rsidR="008C137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servicios </w:t>
            </w:r>
            <w:r w:rsidR="002765E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</w:t>
            </w:r>
            <w:r w:rsidR="008C137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a</w:t>
            </w:r>
            <w:r w:rsidR="002765E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n gratuitos</w:t>
            </w:r>
            <w:r w:rsidR="009D699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o de tarifa reducida</w:t>
            </w:r>
          </w:p>
          <w:p w14:paraId="7E7F4153" w14:textId="77777777" w:rsidR="00BD48E0" w:rsidRPr="00133CE4" w:rsidRDefault="00BD48E0" w:rsidP="00803A91">
            <w:pPr>
              <w:tabs>
                <w:tab w:val="left" w:pos="726"/>
              </w:tabs>
              <w:spacing w:before="60"/>
              <w:ind w:left="652" w:hanging="295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2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9D699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(</w:t>
            </w:r>
            <w:r w:rsidR="00761E0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A2DF3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01"/>
                  <w:enabled/>
                  <w:calcOnExit w:val="0"/>
                  <w:textInput/>
                </w:ffData>
              </w:fldChar>
            </w:r>
            <w:bookmarkStart w:id="639" w:name="Text401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39"/>
          </w:p>
          <w:p w14:paraId="72F9F7B3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BA610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No se exige representación legal. La Autoridad Central garantiza que la solicitud se envía a la autoridad competente para </w:t>
            </w:r>
            <w:r w:rsidR="007A2DF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que adopte las medidas pertinentes</w:t>
            </w:r>
            <w:r w:rsidR="00BA610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. Por favor proporcione información adicional en caso de que sea necesario: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02"/>
                  <w:enabled/>
                  <w:calcOnExit w:val="0"/>
                  <w:textInput/>
                </w:ffData>
              </w:fldChar>
            </w:r>
            <w:bookmarkStart w:id="640" w:name="Text402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40"/>
          </w:p>
          <w:p w14:paraId="7AA07341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7A2DF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representación </w:t>
            </w:r>
            <w:r w:rsidR="00C0203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egal </w:t>
            </w:r>
            <w:r w:rsidR="007A2DF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es gestionada </w:t>
            </w:r>
            <w:r w:rsidR="00C0203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la Autoridad Central. </w:t>
            </w:r>
            <w:r w:rsidR="007A2DF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La representación es prestada</w:t>
            </w:r>
            <w:r w:rsidR="00C0203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por:</w:t>
            </w:r>
          </w:p>
          <w:p w14:paraId="78726DBC" w14:textId="77777777" w:rsidR="00BD48E0" w:rsidRPr="00133CE4" w:rsidRDefault="00BD48E0" w:rsidP="00803A91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C0203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B126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bogados </w:t>
            </w:r>
            <w:r w:rsidR="00C0203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 la Autoridad Central</w:t>
            </w:r>
          </w:p>
          <w:p w14:paraId="58E8BF81" w14:textId="77777777" w:rsidR="007A2DF3" w:rsidRPr="00133CE4" w:rsidRDefault="007A2DF3" w:rsidP="00803A91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803A9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bogados particulares</w:t>
            </w:r>
          </w:p>
          <w:p w14:paraId="74079B97" w14:textId="77777777" w:rsidR="00BD48E0" w:rsidRPr="00133CE4" w:rsidRDefault="00BD48E0" w:rsidP="00803A91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C0203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7A2DF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Ministerio Público</w:t>
            </w:r>
          </w:p>
          <w:p w14:paraId="62E8E6FD" w14:textId="77777777" w:rsidR="00BD48E0" w:rsidRPr="00133CE4" w:rsidRDefault="00BD48E0" w:rsidP="00803A91">
            <w:pPr>
              <w:tabs>
                <w:tab w:val="left" w:pos="653"/>
              </w:tabs>
              <w:spacing w:before="60" w:after="60"/>
              <w:ind w:left="652" w:hanging="295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C0203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</w:t>
            </w:r>
            <w:r w:rsidR="007A2DF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761E0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A2DF3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03"/>
                  <w:enabled/>
                  <w:calcOnExit w:val="0"/>
                  <w:textInput/>
                </w:ffData>
              </w:fldChar>
            </w:r>
            <w:bookmarkStart w:id="641" w:name="Text403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41"/>
          </w:p>
          <w:p w14:paraId="1BF270EC" w14:textId="77777777" w:rsidR="00BD48E0" w:rsidRPr="00133CE4" w:rsidRDefault="00BD48E0" w:rsidP="007A2DF3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2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C0203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(</w:t>
            </w:r>
            <w:r w:rsidR="00761E0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A2DF3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04"/>
                  <w:enabled/>
                  <w:calcOnExit w:val="0"/>
                  <w:textInput/>
                </w:ffData>
              </w:fldChar>
            </w:r>
            <w:bookmarkStart w:id="642" w:name="Text404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42"/>
          </w:p>
        </w:tc>
      </w:tr>
      <w:tr w:rsidR="00BD48E0" w:rsidRPr="00133CE4" w14:paraId="6F0928B3" w14:textId="77777777" w:rsidTr="00BD48E0">
        <w:trPr>
          <w:trHeight w:val="359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1E1D8F24" w14:textId="77777777" w:rsidR="00BD48E0" w:rsidRPr="00133CE4" w:rsidRDefault="00207B3E" w:rsidP="001D062C">
            <w:pPr>
              <w:pStyle w:val="Heading2"/>
              <w:rPr>
                <w:lang w:eastAsia="en-CA"/>
              </w:rPr>
            </w:pPr>
            <w:bookmarkStart w:id="643" w:name="_Ref280197222"/>
            <w:bookmarkStart w:id="644" w:name="_Toc287535770"/>
            <w:bookmarkStart w:id="645" w:name="_Toc125412446"/>
            <w:r w:rsidRPr="00133CE4">
              <w:rPr>
                <w:lang w:eastAsia="en-CA"/>
              </w:rPr>
              <w:lastRenderedPageBreak/>
              <w:t>Asistencia jurídica gratuita</w:t>
            </w:r>
            <w:r w:rsidR="00C02036" w:rsidRPr="00133CE4">
              <w:rPr>
                <w:lang w:eastAsia="en-CA"/>
              </w:rPr>
              <w:t xml:space="preserve"> o de tarifa reducida</w:t>
            </w:r>
            <w:bookmarkEnd w:id="643"/>
            <w:bookmarkEnd w:id="644"/>
            <w:bookmarkEnd w:id="645"/>
          </w:p>
        </w:tc>
      </w:tr>
      <w:tr w:rsidR="00BD48E0" w:rsidRPr="008A6EE9" w14:paraId="73CA8C0E" w14:textId="77777777" w:rsidTr="00BD48E0">
        <w:trPr>
          <w:trHeight w:val="591"/>
          <w:jc w:val="center"/>
        </w:trPr>
        <w:tc>
          <w:tcPr>
            <w:tcW w:w="5040" w:type="dxa"/>
            <w:shd w:val="clear" w:color="auto" w:fill="auto"/>
          </w:tcPr>
          <w:p w14:paraId="4D6B45F3" w14:textId="77777777" w:rsidR="00BD48E0" w:rsidRPr="00133CE4" w:rsidRDefault="00C02036" w:rsidP="003545BC">
            <w:pPr>
              <w:keepNext/>
              <w:numPr>
                <w:ilvl w:val="0"/>
                <w:numId w:val="34"/>
              </w:numPr>
              <w:spacing w:before="60" w:after="120"/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¿</w:t>
            </w:r>
            <w:r w:rsidR="003545B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Son l</w:t>
            </w: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as respuestas a las preguntas de esta sección las mismas que las referidas a la solicitud de restitución (</w:t>
            </w:r>
            <w:r w:rsidR="003545B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véase la 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sección</w:t>
            </w:r>
            <w:r w:rsidR="00803A91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 </w: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begin"/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instrText xml:space="preserve"> REF _Ref280197305 \r \h </w:instrText>
            </w:r>
            <w:r w:rsidR="00600DB9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8.2</w: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)? </w:t>
            </w:r>
          </w:p>
        </w:tc>
        <w:tc>
          <w:tcPr>
            <w:tcW w:w="5400" w:type="dxa"/>
            <w:shd w:val="clear" w:color="auto" w:fill="auto"/>
          </w:tcPr>
          <w:p w14:paraId="27675CE9" w14:textId="77777777" w:rsidR="00BD48E0" w:rsidRPr="00133CE4" w:rsidRDefault="00BD48E0" w:rsidP="00BD48E0">
            <w:pPr>
              <w:keepNext/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>
                <w:ffData>
                  <w:name w:val="Check1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="00C02036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ab/>
              <w:t>Sí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,</w:t>
            </w:r>
            <w:r w:rsidR="00C02036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</w:t>
            </w:r>
            <w:r w:rsidR="00C02036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ase a la sección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62998929 \r \h </w:instrText>
            </w:r>
            <w:r w:rsidR="00334E67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16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</w:p>
          <w:p w14:paraId="4364241F" w14:textId="77777777" w:rsidR="00BD48E0" w:rsidRPr="00133CE4" w:rsidRDefault="00BD48E0" w:rsidP="00BD48E0">
            <w:pPr>
              <w:keepNext/>
              <w:tabs>
                <w:tab w:val="left" w:pos="357"/>
              </w:tabs>
              <w:spacing w:before="60" w:after="60"/>
              <w:ind w:left="368" w:hanging="368"/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="00C02036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ab/>
              <w:t>No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,</w:t>
            </w:r>
            <w:r w:rsidR="00C02036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803A91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</w:t>
            </w:r>
            <w:r w:rsidR="00C02036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ase a la pregunta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FC0C4C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fldChar w:fldCharType="begin"/>
            </w:r>
            <w:r w:rsidR="00FC0C4C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80197241 \r \h </w:instrText>
            </w:r>
            <w:r w:rsidR="00600DB9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instrText xml:space="preserve"> \* MERGEFORMAT </w:instrText>
            </w:r>
            <w:r w:rsidR="00FC0C4C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</w:r>
            <w:r w:rsidR="00FC0C4C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b)</w:t>
            </w:r>
            <w:r w:rsidR="00FC0C4C" w:rsidRPr="00133CE4">
              <w:rPr>
                <w:rFonts w:ascii="Franklin Gothic Book" w:hAnsi="Franklin Gothic Book"/>
                <w:b/>
                <w:i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</w:p>
        </w:tc>
      </w:tr>
      <w:tr w:rsidR="00BD48E0" w:rsidRPr="008A6EE9" w14:paraId="540CAADE" w14:textId="77777777" w:rsidTr="00BD48E0">
        <w:trPr>
          <w:trHeight w:val="515"/>
          <w:jc w:val="center"/>
        </w:trPr>
        <w:tc>
          <w:tcPr>
            <w:tcW w:w="5040" w:type="dxa"/>
            <w:shd w:val="clear" w:color="auto" w:fill="auto"/>
          </w:tcPr>
          <w:p w14:paraId="3C6BEA46" w14:textId="77777777" w:rsidR="00BD48E0" w:rsidRPr="00133CE4" w:rsidRDefault="00C02036" w:rsidP="001B1265">
            <w:pPr>
              <w:numPr>
                <w:ilvl w:val="0"/>
                <w:numId w:val="34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646" w:name="_Ref28019724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1A66F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 dispone de as</w:t>
            </w:r>
            <w:r w:rsidR="00207B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stenci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jurídica </w:t>
            </w:r>
            <w:r w:rsidR="00D6627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gratuita o de tarifa reducida </w:t>
            </w:r>
            <w:r w:rsidR="001A66F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</w:t>
            </w:r>
            <w:r w:rsidR="003545B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os </w:t>
            </w:r>
            <w:r w:rsidR="001A66F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licitantes del derecho de visita ubicados en otro Estado contratante?</w:t>
            </w:r>
            <w:bookmarkEnd w:id="646"/>
            <w:r w:rsidR="00BD48E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13075C92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A66F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í</w:t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, asistencia</w:t>
            </w:r>
            <w:r w:rsidR="001A66F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jurídic</w:t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</w:t>
            </w:r>
            <w:r w:rsidR="001A66F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gratuit</w:t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</w:t>
            </w:r>
            <w:r w:rsidR="006C32B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; p</w:t>
            </w:r>
            <w:r w:rsidR="001A66F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se a la pregunta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62999952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1C76F80D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A66F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í, as</w:t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istencia jurídica</w:t>
            </w:r>
            <w:r w:rsidR="001A66F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de tarifa reducida</w:t>
            </w:r>
            <w:r w:rsidR="006C32B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; pase </w:t>
            </w:r>
            <w:r w:rsidR="001A66F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 la pregunta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62999952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1B16C83E" w14:textId="77777777" w:rsidR="00BD48E0" w:rsidRPr="00133CE4" w:rsidRDefault="00BD48E0" w:rsidP="006C32B8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  <w:r w:rsidR="006C32B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; </w:t>
            </w:r>
            <w:r w:rsidR="00FC0C4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se a la pregunta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66886561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</w:tc>
      </w:tr>
      <w:tr w:rsidR="00BD48E0" w:rsidRPr="00133CE4" w14:paraId="5BA58348" w14:textId="77777777" w:rsidTr="00BD48E0">
        <w:trPr>
          <w:trHeight w:val="860"/>
          <w:jc w:val="center"/>
        </w:trPr>
        <w:tc>
          <w:tcPr>
            <w:tcW w:w="5040" w:type="dxa"/>
            <w:shd w:val="clear" w:color="auto" w:fill="auto"/>
          </w:tcPr>
          <w:p w14:paraId="0503F745" w14:textId="77777777" w:rsidR="00BD48E0" w:rsidRPr="00133CE4" w:rsidRDefault="001A66F4" w:rsidP="00BD48E0">
            <w:pPr>
              <w:numPr>
                <w:ilvl w:val="0"/>
                <w:numId w:val="34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647" w:name="_Ref26688656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caso de qu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  <w:t>no</w:t>
            </w:r>
            <w:r w:rsidR="00207B3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haya asistencia jurídica gratuit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o de tarifa reducida, ¿</w:t>
            </w:r>
            <w:r w:rsidR="003545B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é otras maneras puede su Estado </w:t>
            </w:r>
            <w:r w:rsidR="003545B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brindar ayuda económic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l solicitante?</w:t>
            </w:r>
            <w:bookmarkEnd w:id="647"/>
          </w:p>
          <w:p w14:paraId="0431C5C5" w14:textId="77777777" w:rsidR="00BD48E0" w:rsidRPr="00133CE4" w:rsidRDefault="00BD48E0" w:rsidP="00BD48E0">
            <w:p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</w:tc>
        <w:tc>
          <w:tcPr>
            <w:tcW w:w="5400" w:type="dxa"/>
            <w:shd w:val="clear" w:color="auto" w:fill="auto"/>
          </w:tcPr>
          <w:p w14:paraId="047CD6C9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1A66F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Existe un sistema de costes </w:t>
            </w:r>
            <w:r w:rsidR="003545B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que obliga </w:t>
            </w:r>
            <w:r w:rsidR="001A66F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al demandado </w:t>
            </w:r>
            <w:r w:rsidR="003545B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 pagar</w:t>
            </w:r>
          </w:p>
          <w:p w14:paraId="444883AF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3545B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</w:t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istencia jurídica</w:t>
            </w:r>
            <w:r w:rsidR="003545B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3545B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ad honorem</w:t>
            </w:r>
          </w:p>
          <w:p w14:paraId="2CF09FED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C045B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3545B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Otras 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761E0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3545B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05"/>
                  <w:enabled/>
                  <w:calcOnExit w:val="0"/>
                  <w:textInput/>
                </w:ffData>
              </w:fldChar>
            </w:r>
            <w:bookmarkStart w:id="648" w:name="Text405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48"/>
          </w:p>
          <w:p w14:paraId="2634084A" w14:textId="77777777" w:rsidR="006C32B8" w:rsidRPr="00133CE4" w:rsidRDefault="006C32B8" w:rsidP="00BD48E0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897F1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Ninguna</w:t>
            </w:r>
          </w:p>
          <w:p w14:paraId="352EB369" w14:textId="77777777" w:rsidR="00BD48E0" w:rsidRPr="00133CE4" w:rsidRDefault="001A66F4" w:rsidP="000C045B">
            <w:pPr>
              <w:tabs>
                <w:tab w:val="left" w:pos="357"/>
              </w:tabs>
              <w:spacing w:before="60"/>
              <w:ind w:left="357"/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Pase a la sección</w: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 </w: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begin"/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instrText xml:space="preserve"> REF _Ref280197396 \r \h </w:instrText>
            </w:r>
            <w:r w:rsidR="00600DB9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16</w: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end"/>
            </w:r>
          </w:p>
        </w:tc>
      </w:tr>
      <w:tr w:rsidR="00BD48E0" w:rsidRPr="00133CE4" w14:paraId="70B80C9B" w14:textId="77777777" w:rsidTr="00BD48E0">
        <w:trPr>
          <w:trHeight w:val="860"/>
          <w:jc w:val="center"/>
        </w:trPr>
        <w:tc>
          <w:tcPr>
            <w:tcW w:w="5040" w:type="dxa"/>
            <w:shd w:val="clear" w:color="auto" w:fill="auto"/>
          </w:tcPr>
          <w:p w14:paraId="77AA4D93" w14:textId="77777777" w:rsidR="00BD48E0" w:rsidRPr="00133CE4" w:rsidRDefault="00207B3E" w:rsidP="003545BC">
            <w:pPr>
              <w:numPr>
                <w:ilvl w:val="0"/>
                <w:numId w:val="34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649" w:name="_Ref26299995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e </w:t>
            </w:r>
            <w:r w:rsidR="003545B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ige a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olicitante que </w:t>
            </w:r>
            <w:r w:rsidR="003545B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mplete algún formulario 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licitud </w:t>
            </w:r>
            <w:r w:rsidR="003545B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sistencia jurídica</w:t>
            </w:r>
            <w:r w:rsidR="003545B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gratuita o de tarifa reducid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649"/>
            <w:r w:rsidR="00BD48E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5B6EFA3C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Sí. </w:t>
            </w:r>
            <w:r w:rsidR="00207B3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 cómo puede obtenerse el formulario de solicitud (</w:t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or ej.</w:t>
            </w:r>
            <w:r w:rsidR="003545B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,</w:t>
            </w:r>
            <w:r w:rsidR="00207B3E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3545B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vía sitio web</w:t>
            </w:r>
            <w:r w:rsidR="00207B3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) o adjunte una copia</w:t>
            </w:r>
            <w:r w:rsidR="00207B3E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: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406"/>
                  <w:enabled/>
                  <w:calcOnExit w:val="0"/>
                  <w:textInput/>
                </w:ffData>
              </w:fldChar>
            </w:r>
            <w:bookmarkStart w:id="650" w:name="Text406"/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650"/>
          </w:p>
          <w:p w14:paraId="4B82B71F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</w:tc>
      </w:tr>
      <w:tr w:rsidR="00BD48E0" w:rsidRPr="00133CE4" w14:paraId="228576FF" w14:textId="77777777" w:rsidTr="00BD48E0">
        <w:trPr>
          <w:trHeight w:val="1522"/>
          <w:jc w:val="center"/>
        </w:trPr>
        <w:tc>
          <w:tcPr>
            <w:tcW w:w="5040" w:type="dxa"/>
            <w:shd w:val="clear" w:color="auto" w:fill="auto"/>
          </w:tcPr>
          <w:p w14:paraId="5FC8892C" w14:textId="77777777" w:rsidR="00207B3E" w:rsidRPr="00133CE4" w:rsidRDefault="00207B3E" w:rsidP="00207B3E">
            <w:pPr>
              <w:numPr>
                <w:ilvl w:val="0"/>
                <w:numId w:val="34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or favor indique </w:t>
            </w:r>
            <w:r w:rsidR="009716B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l motivo por el cual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la asistencia jurídica </w:t>
            </w:r>
            <w:r w:rsidR="009716B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gratuita o de tarifa reducida puede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est</w:t>
            </w:r>
            <w:r w:rsidR="009716B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r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disponible.</w:t>
            </w:r>
          </w:p>
          <w:p w14:paraId="2B43485C" w14:textId="77777777" w:rsidR="00BD48E0" w:rsidRPr="00133CE4" w:rsidRDefault="00207B3E" w:rsidP="009716B5">
            <w:pPr>
              <w:tabs>
                <w:tab w:val="left" w:pos="335"/>
              </w:tabs>
              <w:spacing w:before="60" w:after="120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Por favor explique </w:t>
            </w:r>
            <w:r w:rsidR="009716B5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cuando sea necesario</w:t>
            </w:r>
            <w:r w:rsidRPr="00133CE4">
              <w:rPr>
                <w:rFonts w:ascii="Franklin Gothic Book" w:hAnsi="Franklin Gothic Book" w:cs="Verdana"/>
                <w:sz w:val="18"/>
                <w:szCs w:val="18"/>
                <w:lang w:val="es-ES" w:eastAsia="en-CA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4F3BB010" w14:textId="77777777" w:rsidR="00BD48E0" w:rsidRPr="00133CE4" w:rsidRDefault="00BD48E0" w:rsidP="00BD48E0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Ingresos del solicitant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07"/>
                  <w:enabled/>
                  <w:calcOnExit w:val="0"/>
                  <w:textInput/>
                </w:ffData>
              </w:fldChar>
            </w:r>
            <w:bookmarkStart w:id="651" w:name="Text407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51"/>
          </w:p>
          <w:p w14:paraId="3FDE29F5" w14:textId="77777777" w:rsidR="00BD48E0" w:rsidRPr="00133CE4" w:rsidRDefault="00BD48E0" w:rsidP="00BD48E0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9716B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Patrimonio 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l solicitant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08"/>
                  <w:enabled/>
                  <w:calcOnExit w:val="0"/>
                  <w:textInput/>
                </w:ffData>
              </w:fldChar>
            </w:r>
            <w:bookmarkStart w:id="652" w:name="Text408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52"/>
          </w:p>
          <w:p w14:paraId="48FC752B" w14:textId="77777777" w:rsidR="00BD48E0" w:rsidRPr="00133CE4" w:rsidRDefault="00BD48E0" w:rsidP="00BD48E0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País de residencia del solicitant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09"/>
                  <w:enabled/>
                  <w:calcOnExit w:val="0"/>
                  <w:textInput/>
                </w:ffData>
              </w:fldChar>
            </w:r>
            <w:bookmarkStart w:id="653" w:name="Text409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53"/>
          </w:p>
          <w:p w14:paraId="1827D24F" w14:textId="77777777" w:rsidR="00BD48E0" w:rsidRPr="00133CE4" w:rsidRDefault="00BD48E0" w:rsidP="00BD48E0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Probabilidad de éxito del proces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10"/>
                  <w:enabled/>
                  <w:calcOnExit w:val="0"/>
                  <w:textInput/>
                </w:ffData>
              </w:fldChar>
            </w:r>
            <w:bookmarkStart w:id="654" w:name="Text410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54"/>
          </w:p>
          <w:p w14:paraId="4ABBD274" w14:textId="77777777" w:rsidR="00BD48E0" w:rsidRPr="00133CE4" w:rsidRDefault="00BD48E0" w:rsidP="009716B5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Otr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761E0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9716B5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11"/>
                  <w:enabled/>
                  <w:calcOnExit w:val="0"/>
                  <w:textInput/>
                </w:ffData>
              </w:fldChar>
            </w:r>
            <w:bookmarkStart w:id="655" w:name="Text411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55"/>
          </w:p>
        </w:tc>
      </w:tr>
      <w:tr w:rsidR="00BD48E0" w:rsidRPr="00133CE4" w14:paraId="6FD9E64B" w14:textId="77777777" w:rsidTr="00BD48E0">
        <w:trPr>
          <w:trHeight w:val="1074"/>
          <w:jc w:val="center"/>
        </w:trPr>
        <w:tc>
          <w:tcPr>
            <w:tcW w:w="5040" w:type="dxa"/>
            <w:shd w:val="clear" w:color="auto" w:fill="auto"/>
          </w:tcPr>
          <w:p w14:paraId="7532D9B8" w14:textId="77777777" w:rsidR="000A4D6F" w:rsidRPr="00133CE4" w:rsidRDefault="000A4D6F" w:rsidP="000A4D6F">
            <w:pPr>
              <w:numPr>
                <w:ilvl w:val="0"/>
                <w:numId w:val="34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656" w:name="_Ref28019750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é costes están cubiertos por la asistencia jurídica</w:t>
            </w:r>
            <w:r w:rsidR="009716B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gratuita o de tarifa reducid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br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br/>
            </w:r>
            <w:r w:rsidR="009716B5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or favor e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xplique cuando sea necesario</w:t>
            </w:r>
            <w:bookmarkEnd w:id="656"/>
          </w:p>
          <w:p w14:paraId="3AD753D1" w14:textId="77777777" w:rsidR="00BD48E0" w:rsidRPr="00133CE4" w:rsidRDefault="00BD48E0" w:rsidP="00BD48E0">
            <w:p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</w:tc>
        <w:tc>
          <w:tcPr>
            <w:tcW w:w="5400" w:type="dxa"/>
            <w:shd w:val="clear" w:color="auto" w:fill="auto"/>
          </w:tcPr>
          <w:p w14:paraId="71B74905" w14:textId="77777777" w:rsidR="00BD48E0" w:rsidRPr="00133CE4" w:rsidRDefault="00BD48E0" w:rsidP="00BD48E0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1) Mediació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n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12"/>
                  <w:enabled/>
                  <w:calcOnExit w:val="0"/>
                  <w:textInput/>
                </w:ffData>
              </w:fldChar>
            </w:r>
            <w:bookmarkStart w:id="657" w:name="Text412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57"/>
          </w:p>
          <w:p w14:paraId="1F794BB1" w14:textId="77777777" w:rsidR="00BD48E0" w:rsidRPr="00133CE4" w:rsidRDefault="00BD48E0" w:rsidP="00BD48E0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8" w:name="Check535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58"/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2) Traducción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13"/>
                  <w:enabled/>
                  <w:calcOnExit w:val="0"/>
                  <w:textInput/>
                </w:ffData>
              </w:fldChar>
            </w:r>
            <w:bookmarkStart w:id="659" w:name="Text413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59"/>
          </w:p>
          <w:p w14:paraId="0B5976FB" w14:textId="77777777" w:rsidR="00BD48E0" w:rsidRPr="00133CE4" w:rsidRDefault="00BD48E0" w:rsidP="00BD48E0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3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 Intérpretes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14"/>
                  <w:enabled/>
                  <w:calcOnExit w:val="0"/>
                  <w:textInput/>
                </w:ffData>
              </w:fldChar>
            </w:r>
            <w:bookmarkStart w:id="660" w:name="Text414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60"/>
          </w:p>
          <w:p w14:paraId="02363F13" w14:textId="77777777" w:rsidR="00BD48E0" w:rsidRPr="00133CE4" w:rsidRDefault="00BD48E0" w:rsidP="00BD48E0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 xml:space="preserve">(4) </w:t>
            </w:r>
            <w:r w:rsidR="009716B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Notificación o traslado 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de documentos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15"/>
                  <w:enabled/>
                  <w:calcOnExit w:val="0"/>
                  <w:textInput/>
                </w:ffData>
              </w:fldChar>
            </w:r>
            <w:bookmarkStart w:id="661" w:name="Text415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61"/>
          </w:p>
          <w:p w14:paraId="761E5EBE" w14:textId="77777777" w:rsidR="00BD48E0" w:rsidRPr="00133CE4" w:rsidRDefault="00BD48E0" w:rsidP="00BD48E0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0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 xml:space="preserve">(5) 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ostes asociados a la localización del niñ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16"/>
                  <w:enabled/>
                  <w:calcOnExit w:val="0"/>
                  <w:textInput/>
                </w:ffData>
              </w:fldChar>
            </w:r>
            <w:bookmarkStart w:id="662" w:name="Text416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62"/>
          </w:p>
          <w:p w14:paraId="06258AA0" w14:textId="77777777" w:rsidR="00BD48E0" w:rsidRPr="00133CE4" w:rsidRDefault="00BD48E0" w:rsidP="00BD48E0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 xml:space="preserve">(6) 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Tarifa</w:t>
            </w:r>
            <w:r w:rsidR="009716B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del </w:t>
            </w:r>
            <w:r w:rsidR="009716B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tribunal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17"/>
                  <w:enabled/>
                  <w:calcOnExit w:val="0"/>
                  <w:textInput/>
                </w:ffData>
              </w:fldChar>
            </w:r>
            <w:bookmarkStart w:id="663" w:name="Text417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63"/>
          </w:p>
          <w:p w14:paraId="6943E062" w14:textId="77777777" w:rsidR="00BD48E0" w:rsidRPr="00133CE4" w:rsidRDefault="00BD48E0" w:rsidP="00BD48E0">
            <w:pPr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 xml:space="preserve">(7) 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ostes asociados al viaje para la restitución del niño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(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v</w:t>
            </w:r>
            <w:r w:rsidR="009716B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éase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9716B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la 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regunt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61871866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11.1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61871862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c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) </w:t>
            </w:r>
          </w:p>
          <w:p w14:paraId="6C03FBA5" w14:textId="77777777" w:rsidR="00BD48E0" w:rsidRPr="00133CE4" w:rsidRDefault="00BD48E0" w:rsidP="009716B5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(8) Otro</w:t>
            </w:r>
            <w:r w:rsidR="009716B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(</w:t>
            </w:r>
            <w:r w:rsidR="00761E0C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9716B5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761E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: 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18"/>
                  <w:enabled/>
                  <w:calcOnExit w:val="0"/>
                  <w:textInput/>
                </w:ffData>
              </w:fldChar>
            </w:r>
            <w:bookmarkStart w:id="664" w:name="Text418"/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="001822F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64"/>
          </w:p>
        </w:tc>
      </w:tr>
      <w:tr w:rsidR="00BD48E0" w:rsidRPr="00133CE4" w14:paraId="1A081362" w14:textId="77777777" w:rsidTr="00BD48E0">
        <w:trPr>
          <w:trHeight w:val="70"/>
          <w:jc w:val="center"/>
        </w:trPr>
        <w:tc>
          <w:tcPr>
            <w:tcW w:w="5040" w:type="dxa"/>
            <w:shd w:val="clear" w:color="auto" w:fill="auto"/>
          </w:tcPr>
          <w:p w14:paraId="1564C71B" w14:textId="77777777" w:rsidR="00BD48E0" w:rsidRPr="00133CE4" w:rsidRDefault="000A4D6F" w:rsidP="00BD48E0">
            <w:pPr>
              <w:numPr>
                <w:ilvl w:val="0"/>
                <w:numId w:val="34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favor, indique qué costes, en su caso, son cubiertos por la Autoridad Central haciendo un listado de los números expuestos anterio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ente en la pregunta </w:t>
            </w:r>
            <w:r w:rsidR="00FC0C4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FC0C4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0197507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FC0C4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FC0C4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)</w:t>
            </w:r>
            <w:r w:rsidR="00FC0C4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  <w:tc>
          <w:tcPr>
            <w:tcW w:w="5400" w:type="dxa"/>
            <w:shd w:val="clear" w:color="auto" w:fill="auto"/>
          </w:tcPr>
          <w:p w14:paraId="56371406" w14:textId="77777777" w:rsidR="00BD48E0" w:rsidRPr="00133CE4" w:rsidRDefault="001822F7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19"/>
                  <w:enabled/>
                  <w:calcOnExit w:val="0"/>
                  <w:textInput/>
                </w:ffData>
              </w:fldChar>
            </w:r>
            <w:bookmarkStart w:id="665" w:name="Text419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665"/>
          </w:p>
        </w:tc>
      </w:tr>
      <w:tr w:rsidR="00BD48E0" w:rsidRPr="008A6EE9" w14:paraId="5C165C65" w14:textId="77777777" w:rsidTr="00BD48E0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42DC4AFA" w14:textId="77777777" w:rsidR="00BD48E0" w:rsidRPr="00133CE4" w:rsidRDefault="000A4D6F" w:rsidP="00BD48E0">
            <w:pPr>
              <w:numPr>
                <w:ilvl w:val="0"/>
                <w:numId w:val="34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stá disponible la asistencia jurídica </w:t>
            </w:r>
            <w:r w:rsidR="00C078D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gratuita o de tarifa reducid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la hora de apelar una decisión?</w:t>
            </w:r>
          </w:p>
        </w:tc>
        <w:tc>
          <w:tcPr>
            <w:tcW w:w="5400" w:type="dxa"/>
            <w:shd w:val="clear" w:color="auto" w:fill="auto"/>
          </w:tcPr>
          <w:p w14:paraId="18353163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  <w:r w:rsidR="00803A9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,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803A9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ase a la pregunt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REF _Ref263000207 \r \h  \* MERGEFORMA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j)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</w:p>
          <w:p w14:paraId="4BB47144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</w:p>
          <w:p w14:paraId="646A106C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 xml:space="preserve">Sí, asistencia </w:t>
            </w:r>
            <w:r w:rsidR="001B126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jurídica 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gratuita</w:t>
            </w:r>
          </w:p>
          <w:p w14:paraId="5404ED74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ind w:left="364" w:hanging="364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 xml:space="preserve">Sí, asistencia </w:t>
            </w:r>
            <w:r w:rsidR="001B126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jurídica </w:t>
            </w:r>
            <w:r w:rsidR="000A4D6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 tarifa reducida</w:t>
            </w:r>
          </w:p>
        </w:tc>
      </w:tr>
      <w:tr w:rsidR="00C078D7" w:rsidRPr="00133CE4" w14:paraId="7FD3F625" w14:textId="77777777" w:rsidTr="00BD48E0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60E3860D" w14:textId="77777777" w:rsidR="00C078D7" w:rsidRPr="00133CE4" w:rsidRDefault="00C078D7" w:rsidP="00BD48E0">
            <w:pPr>
              <w:numPr>
                <w:ilvl w:val="0"/>
                <w:numId w:val="34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Se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requiere una </w:t>
            </w:r>
            <w:r w:rsidR="002765E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nueva solicitud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 asistencia jurídica gratuita o de tarifa reducida para apelar?</w:t>
            </w:r>
          </w:p>
        </w:tc>
        <w:tc>
          <w:tcPr>
            <w:tcW w:w="5400" w:type="dxa"/>
            <w:shd w:val="clear" w:color="auto" w:fill="auto"/>
          </w:tcPr>
          <w:p w14:paraId="139A8820" w14:textId="77777777" w:rsidR="00C078D7" w:rsidRPr="00133CE4" w:rsidRDefault="00C078D7" w:rsidP="00C078D7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</w:p>
          <w:p w14:paraId="2A650094" w14:textId="77777777" w:rsidR="00C078D7" w:rsidRPr="00133CE4" w:rsidRDefault="00C078D7" w:rsidP="00C078D7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</w:tc>
      </w:tr>
      <w:tr w:rsidR="00BD48E0" w:rsidRPr="008A6EE9" w14:paraId="10897AA8" w14:textId="77777777" w:rsidTr="00BD48E0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0196D51E" w14:textId="77777777" w:rsidR="00BD48E0" w:rsidRPr="00133CE4" w:rsidRDefault="00B8100C" w:rsidP="00BD48E0">
            <w:pPr>
              <w:numPr>
                <w:ilvl w:val="0"/>
                <w:numId w:val="34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666" w:name="_Ref26300020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Está disponible la asistencia jur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í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ica </w:t>
            </w:r>
            <w:r w:rsidR="002E6F3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gratuita o de tarifa reducid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procesos de ejecución de una orden </w:t>
            </w:r>
            <w:r w:rsidR="002E6F3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derech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visita?</w:t>
            </w:r>
            <w:bookmarkEnd w:id="666"/>
          </w:p>
        </w:tc>
        <w:tc>
          <w:tcPr>
            <w:tcW w:w="5400" w:type="dxa"/>
            <w:shd w:val="clear" w:color="auto" w:fill="auto"/>
          </w:tcPr>
          <w:p w14:paraId="127A9420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  <w:r w:rsidR="00803A91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,</w:t>
            </w:r>
            <w:r w:rsidR="002E6F37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</w:t>
            </w:r>
            <w:r w:rsidR="00803A91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p</w:t>
            </w:r>
            <w:r w:rsidR="002E6F37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ase a la sección </w: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begin"/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instrText xml:space="preserve"> REF _Ref280197555 \r \h </w:instrText>
            </w:r>
            <w:r w:rsidR="00600DB9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16</w:t>
            </w:r>
            <w:r w:rsidR="00FC0C4C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end"/>
            </w:r>
          </w:p>
          <w:p w14:paraId="03915A42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3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B810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Sí, asistencia </w:t>
            </w:r>
            <w:r w:rsidR="001B126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jurídica </w:t>
            </w:r>
            <w:r w:rsidR="00B810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gratuita</w:t>
            </w:r>
          </w:p>
          <w:p w14:paraId="7A4051A7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4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</w:r>
            <w:r w:rsidR="00B810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Sí, asistencia </w:t>
            </w:r>
            <w:r w:rsidR="001B1265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jurídica </w:t>
            </w:r>
            <w:r w:rsidR="00B8100C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de tarifa reducida</w:t>
            </w:r>
          </w:p>
        </w:tc>
      </w:tr>
      <w:tr w:rsidR="002E6F37" w:rsidRPr="00133CE4" w14:paraId="5B0CEBC0" w14:textId="77777777" w:rsidTr="00BD48E0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05332805" w14:textId="77777777" w:rsidR="002E6F37" w:rsidRPr="00133CE4" w:rsidRDefault="002E6F37" w:rsidP="00BD48E0">
            <w:pPr>
              <w:numPr>
                <w:ilvl w:val="0"/>
                <w:numId w:val="34"/>
              </w:numPr>
              <w:tabs>
                <w:tab w:val="left" w:pos="450"/>
              </w:tabs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¿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Se requiere una</w:t>
            </w:r>
            <w:r w:rsidR="002765E9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nueva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 xml:space="preserve"> solicitud de asistencia jurídica gratuita o de tarifa reducida para ejecutar una decisión?</w:t>
            </w:r>
          </w:p>
        </w:tc>
        <w:tc>
          <w:tcPr>
            <w:tcW w:w="5400" w:type="dxa"/>
            <w:shd w:val="clear" w:color="auto" w:fill="auto"/>
          </w:tcPr>
          <w:p w14:paraId="16930902" w14:textId="77777777" w:rsidR="002E6F37" w:rsidRPr="00133CE4" w:rsidRDefault="002E6F37" w:rsidP="002E6F37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Sí</w:t>
            </w:r>
          </w:p>
          <w:p w14:paraId="21CD4641" w14:textId="77777777" w:rsidR="002E6F37" w:rsidRPr="00133CE4" w:rsidRDefault="002E6F37" w:rsidP="002E6F37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Check5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CHECKBOX </w:instrText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="00000000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ab/>
              <w:t>No</w:t>
            </w:r>
          </w:p>
        </w:tc>
      </w:tr>
    </w:tbl>
    <w:p w14:paraId="19BD112D" w14:textId="77777777" w:rsidR="000566C0" w:rsidRPr="00133CE4" w:rsidRDefault="000566C0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BD48E0" w:rsidRPr="00133CE4" w14:paraId="4D0D8151" w14:textId="77777777" w:rsidTr="00BD48E0">
        <w:trPr>
          <w:trHeight w:val="314"/>
          <w:jc w:val="center"/>
        </w:trPr>
        <w:tc>
          <w:tcPr>
            <w:tcW w:w="10440" w:type="dxa"/>
            <w:gridSpan w:val="2"/>
            <w:shd w:val="clear" w:color="auto" w:fill="D9D9D9"/>
          </w:tcPr>
          <w:p w14:paraId="05489875" w14:textId="77777777" w:rsidR="00BD48E0" w:rsidRPr="00133CE4" w:rsidRDefault="00B8100C" w:rsidP="00C735C5">
            <w:pPr>
              <w:pStyle w:val="Heading1"/>
            </w:pPr>
            <w:bookmarkStart w:id="667" w:name="_Ref280197199"/>
            <w:bookmarkStart w:id="668" w:name="_Ref280197396"/>
            <w:bookmarkStart w:id="669" w:name="_Ref280197555"/>
            <w:bookmarkStart w:id="670" w:name="_Toc287535771"/>
            <w:bookmarkStart w:id="671" w:name="_Toc125412447"/>
            <w:bookmarkStart w:id="672" w:name="_Ref262998839"/>
            <w:bookmarkStart w:id="673" w:name="_Ref262998929"/>
            <w:bookmarkStart w:id="674" w:name="_Ref262999111"/>
            <w:r w:rsidRPr="00133CE4">
              <w:t>Derecho de visita</w:t>
            </w:r>
            <w:bookmarkEnd w:id="667"/>
            <w:bookmarkEnd w:id="668"/>
            <w:bookmarkEnd w:id="669"/>
            <w:bookmarkEnd w:id="670"/>
            <w:bookmarkEnd w:id="671"/>
            <w:r w:rsidR="00BD48E0" w:rsidRPr="00133CE4">
              <w:t xml:space="preserve"> </w:t>
            </w:r>
            <w:bookmarkEnd w:id="672"/>
            <w:bookmarkEnd w:id="673"/>
            <w:bookmarkEnd w:id="674"/>
          </w:p>
        </w:tc>
      </w:tr>
      <w:tr w:rsidR="00BD48E0" w:rsidRPr="008A6EE9" w14:paraId="603F8C7C" w14:textId="77777777" w:rsidTr="00BD48E0">
        <w:trPr>
          <w:trHeight w:val="264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6DED7" w14:textId="77777777" w:rsidR="00BD48E0" w:rsidRPr="00133CE4" w:rsidRDefault="00925D5C" w:rsidP="001D062C">
            <w:pPr>
              <w:pStyle w:val="Heading2"/>
            </w:pPr>
            <w:bookmarkStart w:id="675" w:name="_Toc287535772"/>
            <w:bookmarkStart w:id="676" w:name="_Toc125412448"/>
            <w:r w:rsidRPr="00133CE4">
              <w:t>Determinación d</w:t>
            </w:r>
            <w:r w:rsidR="009448DE" w:rsidRPr="00133CE4">
              <w:t>el derecho de visita</w:t>
            </w:r>
            <w:bookmarkEnd w:id="675"/>
            <w:bookmarkEnd w:id="676"/>
          </w:p>
        </w:tc>
      </w:tr>
      <w:tr w:rsidR="00BD48E0" w:rsidRPr="008A6EE9" w14:paraId="7A33F2C0" w14:textId="77777777" w:rsidTr="00BD48E0">
        <w:trPr>
          <w:trHeight w:val="329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D5B99" w14:textId="77777777" w:rsidR="00BD48E0" w:rsidRPr="00133CE4" w:rsidRDefault="009448DE" w:rsidP="00EF2942">
            <w:pPr>
              <w:numPr>
                <w:ilvl w:val="0"/>
                <w:numId w:val="22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é legislaci</w:t>
            </w:r>
            <w:r w:rsidR="001B6F6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ón </w:t>
            </w:r>
            <w:r w:rsidR="001F774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ige </w:t>
            </w:r>
            <w:r w:rsidR="001B6F6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su Estado el establecimiento y ejercicio del derecho de visita?</w:t>
            </w:r>
          </w:p>
          <w:p w14:paraId="12AFBB4D" w14:textId="77777777" w:rsidR="00BD48E0" w:rsidRPr="00133CE4" w:rsidRDefault="0025732F" w:rsidP="00C55AD8">
            <w:pPr>
              <w:spacing w:before="60" w:after="12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9448D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1F774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el </w:t>
            </w:r>
            <w:r w:rsidR="009448D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</w:t>
            </w:r>
            <w:r w:rsidR="00BD48E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5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12DB8" w14:textId="77777777" w:rsidR="00BD48E0" w:rsidRPr="00133CE4" w:rsidRDefault="009448DE" w:rsidP="00BD15D6">
            <w:pPr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Por favor especifique cómo </w:t>
            </w:r>
            <w:r w:rsidR="00BD15D6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acceder</w:t>
            </w:r>
            <w:r w:rsidR="001F7746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a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la legislación (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or ej.</w:t>
            </w:r>
            <w:r w:rsidR="001F7746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,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</w:t>
            </w:r>
            <w:r w:rsidR="001F7746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v</w:t>
            </w:r>
            <w:r w:rsidR="009D23C9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ía sitio web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) o adjunte una copia</w:t>
            </w:r>
            <w:r w:rsidR="00BD48E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20"/>
                  <w:enabled/>
                  <w:calcOnExit w:val="0"/>
                  <w:textInput/>
                </w:ffData>
              </w:fldChar>
            </w:r>
            <w:bookmarkStart w:id="677" w:name="Text420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77"/>
          </w:p>
        </w:tc>
      </w:tr>
      <w:tr w:rsidR="00BD48E0" w:rsidRPr="00133CE4" w14:paraId="7418C0B0" w14:textId="77777777" w:rsidTr="00BD48E0">
        <w:trPr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49E92" w14:textId="77777777" w:rsidR="00BD48E0" w:rsidRPr="00133CE4" w:rsidRDefault="001B6F69" w:rsidP="00EF2942">
            <w:pPr>
              <w:numPr>
                <w:ilvl w:val="0"/>
                <w:numId w:val="22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autoridades judiciales </w:t>
            </w:r>
            <w:r w:rsidR="001F774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y/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 administrativas pueden tomar decision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 referent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 al derecho de visita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41365" w14:textId="77777777" w:rsidR="00BD48E0" w:rsidRPr="00133CE4" w:rsidRDefault="001822F7" w:rsidP="00BD48E0">
            <w:pPr>
              <w:tabs>
                <w:tab w:val="left" w:pos="357"/>
              </w:tabs>
              <w:spacing w:before="60" w:after="60"/>
              <w:jc w:val="both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21"/>
                  <w:enabled/>
                  <w:calcOnExit w:val="0"/>
                  <w:textInput/>
                </w:ffData>
              </w:fldChar>
            </w:r>
            <w:bookmarkStart w:id="678" w:name="Text42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78"/>
          </w:p>
        </w:tc>
      </w:tr>
      <w:tr w:rsidR="00BD48E0" w:rsidRPr="00133CE4" w14:paraId="03528AB1" w14:textId="77777777" w:rsidTr="00BD48E0">
        <w:trPr>
          <w:trHeight w:val="1499"/>
          <w:jc w:val="center"/>
        </w:trPr>
        <w:tc>
          <w:tcPr>
            <w:tcW w:w="5040" w:type="dxa"/>
            <w:shd w:val="clear" w:color="auto" w:fill="auto"/>
          </w:tcPr>
          <w:p w14:paraId="74A50636" w14:textId="77777777" w:rsidR="00BD48E0" w:rsidRPr="00133CE4" w:rsidRDefault="001B6F69" w:rsidP="00F0606B">
            <w:pPr>
              <w:numPr>
                <w:ilvl w:val="0"/>
                <w:numId w:val="25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i</w:t>
            </w:r>
            <w:r w:rsidR="005B392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én puede pedir el derecho de visita respecto de un niño en su Estado?</w:t>
            </w:r>
            <w:r w:rsidR="00BD48E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79EC4392" w14:textId="77777777" w:rsidR="00BD48E0" w:rsidRPr="00036E7F" w:rsidRDefault="00BD48E0" w:rsidP="00BD48E0">
            <w:pPr>
              <w:tabs>
                <w:tab w:val="left" w:pos="357"/>
              </w:tabs>
              <w:spacing w:before="60" w:after="60"/>
              <w:jc w:val="both"/>
              <w:rPr>
                <w:rFonts w:ascii="Franklin Gothic Book" w:hAnsi="Franklin Gothic Book" w:cs="Arial"/>
                <w:sz w:val="22"/>
                <w:szCs w:val="22"/>
                <w:lang w:val="pt-BR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79" w:name="Check146"/>
            <w:r w:rsidRPr="00036E7F">
              <w:rPr>
                <w:rFonts w:ascii="Franklin Gothic Book" w:hAnsi="Franklin Gothic Book" w:cs="Arial"/>
                <w:sz w:val="22"/>
                <w:szCs w:val="22"/>
                <w:lang w:val="pt-BR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79"/>
            <w:r w:rsidR="005B3928" w:rsidRPr="00036E7F">
              <w:rPr>
                <w:rFonts w:ascii="Franklin Gothic Book" w:hAnsi="Franklin Gothic Book" w:cs="Arial"/>
                <w:sz w:val="22"/>
                <w:szCs w:val="22"/>
                <w:lang w:val="pt-BR"/>
              </w:rPr>
              <w:tab/>
              <w:t>Padre o madre</w:t>
            </w:r>
          </w:p>
          <w:p w14:paraId="77E91EEA" w14:textId="77777777" w:rsidR="00BD48E0" w:rsidRPr="00036E7F" w:rsidRDefault="00BD48E0" w:rsidP="00BD48E0">
            <w:pPr>
              <w:tabs>
                <w:tab w:val="left" w:pos="357"/>
              </w:tabs>
              <w:spacing w:before="60" w:after="60"/>
              <w:jc w:val="both"/>
              <w:rPr>
                <w:rFonts w:ascii="Franklin Gothic Book" w:hAnsi="Franklin Gothic Book" w:cs="Arial"/>
                <w:sz w:val="22"/>
                <w:szCs w:val="22"/>
                <w:lang w:val="pt-BR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0" w:name="Check147"/>
            <w:r w:rsidRPr="00036E7F">
              <w:rPr>
                <w:rFonts w:ascii="Franklin Gothic Book" w:hAnsi="Franklin Gothic Book" w:cs="Arial"/>
                <w:sz w:val="22"/>
                <w:szCs w:val="22"/>
                <w:lang w:val="pt-BR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80"/>
            <w:r w:rsidRPr="00036E7F">
              <w:rPr>
                <w:rFonts w:ascii="Franklin Gothic Book" w:hAnsi="Franklin Gothic Book" w:cs="Arial"/>
                <w:sz w:val="22"/>
                <w:szCs w:val="22"/>
                <w:lang w:val="pt-BR"/>
              </w:rPr>
              <w:tab/>
            </w:r>
            <w:r w:rsidR="005B3928" w:rsidRPr="00036E7F">
              <w:rPr>
                <w:rFonts w:ascii="Franklin Gothic Book" w:hAnsi="Franklin Gothic Book" w:cs="Arial"/>
                <w:sz w:val="22"/>
                <w:szCs w:val="22"/>
                <w:lang w:val="pt-BR"/>
              </w:rPr>
              <w:t>Padrastro o madrastra</w:t>
            </w:r>
          </w:p>
          <w:p w14:paraId="4553DFFB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jc w:val="both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1" w:name="Check14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81"/>
            <w:r w:rsidR="009D23C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Abuela/o</w:t>
            </w:r>
          </w:p>
          <w:p w14:paraId="3DC48C75" w14:textId="77777777" w:rsidR="00BD48E0" w:rsidRPr="00133CE4" w:rsidRDefault="00BD48E0" w:rsidP="00E34D9B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2" w:name="Check14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82"/>
            <w:r w:rsidR="005B392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Otros miembros de la famili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(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</w:t>
            </w:r>
            <w:r w:rsidR="005B392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or favor especif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22"/>
                  <w:enabled/>
                  <w:calcOnExit w:val="0"/>
                  <w:textInput/>
                </w:ffData>
              </w:fldChar>
            </w:r>
            <w:bookmarkStart w:id="683" w:name="Text422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83"/>
          </w:p>
          <w:p w14:paraId="384D2A0A" w14:textId="77777777" w:rsidR="00BD48E0" w:rsidRPr="00133CE4" w:rsidRDefault="00BD48E0" w:rsidP="001F7746">
            <w:pPr>
              <w:tabs>
                <w:tab w:val="left" w:pos="357"/>
              </w:tabs>
              <w:spacing w:before="60" w:after="60"/>
              <w:jc w:val="both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4" w:name="Check15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84"/>
            <w:r w:rsidR="005B392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1F7746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23"/>
                  <w:enabled/>
                  <w:calcOnExit w:val="0"/>
                  <w:textInput/>
                </w:ffData>
              </w:fldChar>
            </w:r>
            <w:bookmarkStart w:id="685" w:name="Text423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85"/>
          </w:p>
        </w:tc>
      </w:tr>
      <w:tr w:rsidR="00BD48E0" w:rsidRPr="008A6EE9" w14:paraId="005C3CD8" w14:textId="77777777" w:rsidTr="00BD48E0">
        <w:trPr>
          <w:trHeight w:val="26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234C5F" w14:textId="77777777" w:rsidR="00BD48E0" w:rsidRPr="00133CE4" w:rsidRDefault="005B3928" w:rsidP="00F0606B">
            <w:pPr>
              <w:numPr>
                <w:ilvl w:val="0"/>
                <w:numId w:val="55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1F774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 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 interés superior del niño una consideración primordial en el proceso </w:t>
            </w:r>
            <w:r w:rsidR="003129B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lativo al</w:t>
            </w:r>
            <w:r w:rsidR="001F774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rech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visita?</w:t>
            </w:r>
          </w:p>
          <w:p w14:paraId="5E35B68C" w14:textId="77777777" w:rsidR="00BD48E0" w:rsidRPr="00133CE4" w:rsidRDefault="0025732F" w:rsidP="00803A91">
            <w:pPr>
              <w:tabs>
                <w:tab w:val="left" w:pos="145"/>
              </w:tabs>
              <w:spacing w:before="60" w:after="12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</w:t>
            </w:r>
            <w:r w:rsidR="001F774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n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e</w:t>
            </w:r>
            <w:r w:rsidR="001F7746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los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artículos 3 y </w:t>
            </w:r>
            <w:r w:rsidR="004212AC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9 de la Convención </w:t>
            </w:r>
            <w:r w:rsidR="005A5DB8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de las</w:t>
            </w:r>
            <w:r w:rsidR="009D23C9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5A5DB8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Naciones Unidas sobre</w:t>
            </w:r>
            <w:r w:rsidR="004212AC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los Derechos de</w:t>
            </w:r>
            <w:r w:rsidR="005A5DB8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l</w:t>
            </w:r>
            <w:r w:rsidR="004212AC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Niño </w:t>
            </w:r>
          </w:p>
          <w:p w14:paraId="4DA8F120" w14:textId="77777777" w:rsidR="005A5DB8" w:rsidRPr="00133CE4" w:rsidRDefault="005A5DB8" w:rsidP="00803A91">
            <w:pPr>
              <w:tabs>
                <w:tab w:val="left" w:pos="145"/>
              </w:tabs>
              <w:spacing w:before="60" w:after="120"/>
              <w:ind w:left="357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or favor explique cuando sea necesario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7316A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jc w:val="both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</w:p>
          <w:p w14:paraId="116F92B7" w14:textId="77777777" w:rsidR="00BD48E0" w:rsidRPr="00133CE4" w:rsidRDefault="00BD48E0" w:rsidP="005A5DB8">
            <w:pPr>
              <w:tabs>
                <w:tab w:val="left" w:pos="357"/>
              </w:tabs>
              <w:spacing w:before="60" w:after="60"/>
              <w:ind w:left="363" w:hanging="36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  <w:r w:rsidR="0026214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p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 favor especifique cuáles son las consid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aciones primordial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24"/>
                  <w:enabled/>
                  <w:calcOnExit w:val="0"/>
                  <w:textInput/>
                </w:ffData>
              </w:fldChar>
            </w:r>
            <w:bookmarkStart w:id="686" w:name="Text424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86"/>
          </w:p>
        </w:tc>
      </w:tr>
      <w:tr w:rsidR="00BD48E0" w:rsidRPr="008A6EE9" w14:paraId="4D469BAF" w14:textId="77777777" w:rsidTr="00BD48E0">
        <w:trPr>
          <w:trHeight w:val="264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6CD15" w14:textId="77777777" w:rsidR="00BD48E0" w:rsidRPr="00133CE4" w:rsidRDefault="001D4969" w:rsidP="001D062C">
            <w:pPr>
              <w:pStyle w:val="Heading2"/>
            </w:pPr>
            <w:bookmarkStart w:id="687" w:name="_Toc287535773"/>
            <w:bookmarkStart w:id="688" w:name="_Toc125412449"/>
            <w:r w:rsidRPr="00133CE4">
              <w:t>E</w:t>
            </w:r>
            <w:r w:rsidR="004212AC" w:rsidRPr="00133CE4">
              <w:t>jercicio del derecho de visita</w:t>
            </w:r>
            <w:bookmarkEnd w:id="687"/>
            <w:bookmarkEnd w:id="688"/>
          </w:p>
        </w:tc>
      </w:tr>
      <w:tr w:rsidR="00BD48E0" w:rsidRPr="00133CE4" w14:paraId="79032998" w14:textId="77777777" w:rsidTr="00BD48E0">
        <w:trPr>
          <w:trHeight w:val="631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F76F2" w14:textId="77777777" w:rsidR="00BD48E0" w:rsidRPr="00133CE4" w:rsidRDefault="00E4124D" w:rsidP="005A5DB8">
            <w:pPr>
              <w:numPr>
                <w:ilvl w:val="0"/>
                <w:numId w:val="35"/>
              </w:numPr>
              <w:spacing w:before="4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caso de ser necesario, 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q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é garantías y </w:t>
            </w:r>
            <w:r w:rsidR="005A5D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alvaguardias 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tienen que </w:t>
            </w:r>
            <w:r w:rsidR="005A5D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restar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os tribunal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 o </w:t>
            </w:r>
            <w:r w:rsidR="005A5D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s 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utoridades administrativas para </w:t>
            </w:r>
            <w:r w:rsidR="005A5D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oder garantizar 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derecho de visita a favor de los niños y los </w:t>
            </w:r>
            <w:r w:rsidR="005A5D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licitantes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2EABF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trega de pasaporte </w:t>
            </w:r>
            <w:r w:rsidR="005A5D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 otros 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ocumentos </w:t>
            </w:r>
            <w:r w:rsidR="005A5D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viaje</w:t>
            </w:r>
          </w:p>
          <w:p w14:paraId="02C46A25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el </w:t>
            </w:r>
            <w:r w:rsidR="005A5D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licitante</w:t>
            </w:r>
            <w:r w:rsidR="00D308E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e presente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A5D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eriódicamente 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="00D308E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te</w:t>
            </w:r>
            <w:r w:rsidR="004212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policía u otra autoridad</w:t>
            </w:r>
          </w:p>
          <w:p w14:paraId="4428CF3B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pósito de una fianza o garantía</w:t>
            </w:r>
          </w:p>
          <w:p w14:paraId="6CA2D057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ntacto supervisado</w:t>
            </w:r>
          </w:p>
          <w:p w14:paraId="3D1F9C81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F504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mposición de r</w:t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tricciones </w:t>
            </w:r>
            <w:r w:rsidR="005A5D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l</w:t>
            </w:r>
            <w:r w:rsidR="005F504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odo en que se ejerce el</w:t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contacto</w:t>
            </w:r>
          </w:p>
          <w:p w14:paraId="00C3E74B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irma </w:t>
            </w:r>
            <w:r w:rsidR="005A5DB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a declaración jurada o </w:t>
            </w:r>
            <w:r w:rsidR="000502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juramento </w:t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ligios</w:t>
            </w:r>
            <w:r w:rsidR="000502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</w:t>
            </w:r>
          </w:p>
          <w:p w14:paraId="768CE755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rovisión de un itinerario detallado con todos los datos de contacto</w:t>
            </w:r>
          </w:p>
          <w:p w14:paraId="1693A5D6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F504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s/los</w:t>
            </w:r>
            <w:r w:rsidR="000502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F504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mbajadas</w:t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</w:t>
            </w:r>
            <w:r w:rsidR="005F504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sulados </w:t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tranjera</w:t>
            </w:r>
            <w:r w:rsidR="005F504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/os</w:t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requirentes no </w:t>
            </w:r>
            <w:r w:rsidR="000502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berían </w:t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mitir nuevos pasaportes o documentos </w:t>
            </w:r>
            <w:r w:rsidR="000502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viaje </w:t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a el niño</w:t>
            </w:r>
          </w:p>
          <w:p w14:paraId="394DCECC" w14:textId="77777777" w:rsidR="00BD48E0" w:rsidRPr="00133CE4" w:rsidRDefault="00BD48E0" w:rsidP="000502D3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5133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0502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a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25"/>
                  <w:enabled/>
                  <w:calcOnExit w:val="0"/>
                  <w:textInput/>
                </w:ffData>
              </w:fldChar>
            </w:r>
            <w:bookmarkStart w:id="689" w:name="Text425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89"/>
          </w:p>
        </w:tc>
      </w:tr>
      <w:tr w:rsidR="00BD48E0" w:rsidRPr="00133CE4" w14:paraId="34FC4D47" w14:textId="77777777" w:rsidTr="00BD48E0">
        <w:trPr>
          <w:trHeight w:val="264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A2FC" w14:textId="77777777" w:rsidR="00BD48E0" w:rsidRPr="00133CE4" w:rsidRDefault="00513353" w:rsidP="001D062C">
            <w:pPr>
              <w:pStyle w:val="Heading2"/>
            </w:pPr>
            <w:bookmarkStart w:id="690" w:name="_Toc287535774"/>
            <w:bookmarkStart w:id="691" w:name="_Toc125412450"/>
            <w:r w:rsidRPr="00133CE4">
              <w:t>Visita supervisada</w:t>
            </w:r>
            <w:bookmarkEnd w:id="690"/>
            <w:bookmarkEnd w:id="691"/>
          </w:p>
        </w:tc>
      </w:tr>
      <w:tr w:rsidR="00BD48E0" w:rsidRPr="008A6EE9" w14:paraId="4F41CE25" w14:textId="77777777" w:rsidTr="00BD48E0">
        <w:trPr>
          <w:trHeight w:val="8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D6B51" w14:textId="77777777" w:rsidR="00BD48E0" w:rsidRPr="00133CE4" w:rsidRDefault="007D5C1B" w:rsidP="0056041D">
            <w:pPr>
              <w:numPr>
                <w:ilvl w:val="0"/>
                <w:numId w:val="42"/>
              </w:numPr>
              <w:spacing w:before="4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xisten en su Estado </w:t>
            </w:r>
            <w:r w:rsidR="005604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edio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el ejercicio del derecho de visita en un </w:t>
            </w:r>
            <w:r w:rsidR="005604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mbient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upervisado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AEA0D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  <w:r w:rsidR="00803A9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E412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or </w:t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avor explique cuando sea necesari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26"/>
                  <w:enabled/>
                  <w:calcOnExit w:val="0"/>
                  <w:textInput/>
                </w:ffData>
              </w:fldChar>
            </w:r>
            <w:bookmarkStart w:id="692" w:name="Text426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92"/>
          </w:p>
          <w:p w14:paraId="6971D694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  <w:r w:rsidR="00803A9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803A91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p</w:t>
            </w:r>
            <w:r w:rsidR="007D5C1B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ase a la sección </w:t>
            </w:r>
            <w:r w:rsidR="0026214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="0026214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62133409 \r \h </w:instrText>
            </w:r>
            <w:r w:rsidR="00600DB9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26214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="0026214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17</w:t>
            </w:r>
            <w:r w:rsidR="0026214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</w:p>
        </w:tc>
      </w:tr>
      <w:tr w:rsidR="00BD48E0" w:rsidRPr="00133CE4" w14:paraId="33CB396E" w14:textId="77777777" w:rsidTr="00BD48E0">
        <w:trPr>
          <w:trHeight w:val="8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E4E3D" w14:textId="77777777" w:rsidR="00BD48E0" w:rsidRPr="00133CE4" w:rsidRDefault="007D5C1B" w:rsidP="00741DC8">
            <w:pPr>
              <w:numPr>
                <w:ilvl w:val="0"/>
                <w:numId w:val="42"/>
              </w:numPr>
              <w:spacing w:before="4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741D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é circunstancias </w:t>
            </w:r>
            <w:r w:rsidR="005F504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 supervisa la visit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C4A1C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uando se haya acordado entre las partes</w:t>
            </w:r>
          </w:p>
          <w:p w14:paraId="5F93E6BE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ando sea </w:t>
            </w:r>
            <w:r w:rsidR="005604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licitado </w:t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una parte</w:t>
            </w:r>
            <w:r w:rsidR="005604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las partes</w:t>
            </w:r>
          </w:p>
          <w:p w14:paraId="4807E74E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mo resultado de una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cisión </w:t>
            </w:r>
            <w:r w:rsidR="005604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mitida </w:t>
            </w:r>
            <w:r w:rsidR="009601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un</w:t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601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ganismo</w:t>
            </w:r>
            <w:r w:rsidR="005604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bienestar social</w:t>
            </w:r>
          </w:p>
          <w:p w14:paraId="724184D5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2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orden de una autoridad judicial o administrativa</w:t>
            </w:r>
          </w:p>
          <w:p w14:paraId="5691D5FD" w14:textId="77777777" w:rsidR="00BD48E0" w:rsidRPr="00133CE4" w:rsidRDefault="00BD48E0" w:rsidP="0056041D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604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tras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56041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27"/>
                  <w:enabled/>
                  <w:calcOnExit w:val="0"/>
                  <w:textInput/>
                </w:ffData>
              </w:fldChar>
            </w:r>
            <w:bookmarkStart w:id="693" w:name="Text427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93"/>
          </w:p>
        </w:tc>
      </w:tr>
      <w:tr w:rsidR="00BD48E0" w:rsidRPr="00133CE4" w14:paraId="2359B9A4" w14:textId="77777777" w:rsidTr="00BD48E0">
        <w:trPr>
          <w:trHeight w:val="8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707BB" w14:textId="77777777" w:rsidR="00BD48E0" w:rsidRPr="00133CE4" w:rsidRDefault="007D5C1B" w:rsidP="00BD48E0">
            <w:pPr>
              <w:numPr>
                <w:ilvl w:val="0"/>
                <w:numId w:val="42"/>
              </w:numPr>
              <w:spacing w:before="4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Qué autoridades </w:t>
            </w:r>
            <w:r w:rsidR="00741D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acilitan </w:t>
            </w:r>
            <w:r w:rsidR="005604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visita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upervi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da</w:t>
            </w:r>
            <w:r w:rsidR="00741D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  <w:p w14:paraId="09A05173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16B50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9601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ganismos</w:t>
            </w:r>
            <w:r w:rsidR="00741D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</w:t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ciales</w:t>
            </w:r>
            <w:r w:rsidR="00E412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601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</w:t>
            </w:r>
            <w:r w:rsidR="00E412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601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bienestar</w:t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41D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gubernamental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28"/>
                  <w:enabled/>
                  <w:calcOnExit w:val="0"/>
                  <w:textInput/>
                </w:ffData>
              </w:fldChar>
            </w:r>
            <w:bookmarkStart w:id="694" w:name="Text428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94"/>
          </w:p>
          <w:p w14:paraId="425EC14A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ganizaciones </w:t>
            </w:r>
            <w:r w:rsidR="00741D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 gubernamental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29"/>
                  <w:enabled/>
                  <w:calcOnExit w:val="0"/>
                  <w:textInput/>
                </w:ffData>
              </w:fldChar>
            </w:r>
            <w:bookmarkStart w:id="695" w:name="Text429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95"/>
          </w:p>
          <w:p w14:paraId="482A1CEF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Autoridad Centra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30"/>
                  <w:enabled/>
                  <w:calcOnExit w:val="0"/>
                  <w:textInput/>
                </w:ffData>
              </w:fldChar>
            </w:r>
            <w:bookmarkStart w:id="696" w:name="Text430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96"/>
          </w:p>
          <w:p w14:paraId="12A4C9A1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Policí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31"/>
                  <w:enabled/>
                  <w:calcOnExit w:val="0"/>
                  <w:textInput/>
                </w:ffData>
              </w:fldChar>
            </w:r>
            <w:bookmarkStart w:id="697" w:name="Text431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97"/>
          </w:p>
          <w:p w14:paraId="56D7DFEE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Tribunal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32"/>
                  <w:enabled/>
                  <w:calcOnExit w:val="0"/>
                  <w:textInput/>
                </w:ffData>
              </w:fldChar>
            </w:r>
            <w:bookmarkStart w:id="698" w:name="Text432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98"/>
          </w:p>
          <w:p w14:paraId="32B6A160" w14:textId="77777777" w:rsidR="00BD48E0" w:rsidRPr="00133CE4" w:rsidRDefault="00BD48E0" w:rsidP="00741DC8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41D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tras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41DC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33"/>
                  <w:enabled/>
                  <w:calcOnExit w:val="0"/>
                  <w:textInput/>
                </w:ffData>
              </w:fldChar>
            </w:r>
            <w:bookmarkStart w:id="699" w:name="Text433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699"/>
          </w:p>
        </w:tc>
      </w:tr>
      <w:tr w:rsidR="00BD48E0" w:rsidRPr="00133CE4" w14:paraId="500C357E" w14:textId="77777777" w:rsidTr="00BD48E0">
        <w:trPr>
          <w:trHeight w:val="8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39348" w14:textId="77777777" w:rsidR="00BD48E0" w:rsidRPr="00133CE4" w:rsidRDefault="007D5C1B" w:rsidP="00741DC8">
            <w:pPr>
              <w:numPr>
                <w:ilvl w:val="0"/>
                <w:numId w:val="42"/>
              </w:numPr>
              <w:spacing w:before="4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ién abonará los </w:t>
            </w:r>
            <w:r w:rsidR="00741D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ste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sociados al ejercicio de la visita supervisada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60EAC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0" w:name="Check56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00"/>
            <w:r w:rsidR="00C55AD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41D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solicitante</w:t>
            </w:r>
          </w:p>
          <w:p w14:paraId="428D83F9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1" w:name="Check56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01"/>
            <w:r w:rsidR="00C55AD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41D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/s persona/</w:t>
            </w:r>
            <w:r w:rsidR="009601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741D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que ejerza</w:t>
            </w:r>
            <w:r w:rsidR="009601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</w:t>
            </w:r>
            <w:r w:rsidR="00741D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 el cuidado diario del niño</w:t>
            </w:r>
          </w:p>
          <w:p w14:paraId="4A0CB6BB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2" w:name="Check57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02"/>
            <w:r w:rsidR="00C55AD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Autoridad Central</w:t>
            </w:r>
          </w:p>
          <w:p w14:paraId="64CB0484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3" w:name="Check57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03"/>
            <w:r w:rsidR="00C55AD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pende</w:t>
            </w:r>
            <w:r w:rsidR="007F57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la orden </w:t>
            </w:r>
            <w:r w:rsidR="007F57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la autoridad </w:t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judicial o administrativa</w:t>
            </w:r>
          </w:p>
          <w:p w14:paraId="5B791AF6" w14:textId="77777777" w:rsidR="00BD48E0" w:rsidRPr="00133CE4" w:rsidRDefault="00BD48E0" w:rsidP="007F5753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4" w:name="Check57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04"/>
            <w:r w:rsidR="00C55AD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5C1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F5753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34"/>
                  <w:enabled/>
                  <w:calcOnExit w:val="0"/>
                  <w:textInput/>
                </w:ffData>
              </w:fldChar>
            </w:r>
            <w:bookmarkStart w:id="705" w:name="Text434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05"/>
          </w:p>
        </w:tc>
      </w:tr>
    </w:tbl>
    <w:p w14:paraId="1673DE8F" w14:textId="5FA52FD2" w:rsidR="00BD48E0" w:rsidRPr="00133CE4" w:rsidRDefault="00BD48E0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BD48E0" w:rsidRPr="00133CE4" w14:paraId="57031E5A" w14:textId="77777777" w:rsidTr="00BD48E0">
        <w:trPr>
          <w:trHeight w:val="339"/>
          <w:jc w:val="center"/>
        </w:trPr>
        <w:tc>
          <w:tcPr>
            <w:tcW w:w="10440" w:type="dxa"/>
            <w:gridSpan w:val="2"/>
            <w:shd w:val="clear" w:color="auto" w:fill="D9D9D9"/>
            <w:vAlign w:val="center"/>
          </w:tcPr>
          <w:p w14:paraId="762DD2F6" w14:textId="77777777" w:rsidR="00BD48E0" w:rsidRPr="00133CE4" w:rsidRDefault="00E0344A" w:rsidP="00C735C5">
            <w:pPr>
              <w:pStyle w:val="Heading1"/>
            </w:pPr>
            <w:bookmarkStart w:id="706" w:name="_Ref262133409"/>
            <w:bookmarkStart w:id="707" w:name="_Toc287535775"/>
            <w:bookmarkStart w:id="708" w:name="_Toc125412451"/>
            <w:r w:rsidRPr="00133CE4">
              <w:t xml:space="preserve">Proceso </w:t>
            </w:r>
            <w:r w:rsidR="007254F1" w:rsidRPr="00133CE4">
              <w:t>de derecho de</w:t>
            </w:r>
            <w:r w:rsidRPr="00133CE4">
              <w:t xml:space="preserve"> visita/contacto</w:t>
            </w:r>
            <w:bookmarkEnd w:id="706"/>
            <w:bookmarkEnd w:id="707"/>
            <w:bookmarkEnd w:id="708"/>
          </w:p>
        </w:tc>
      </w:tr>
      <w:tr w:rsidR="00BD48E0" w:rsidRPr="008A6EE9" w14:paraId="5F9E87F4" w14:textId="77777777" w:rsidTr="00BD48E0">
        <w:trPr>
          <w:trHeight w:val="77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2DB04D9F" w14:textId="77777777" w:rsidR="00BD48E0" w:rsidRPr="00133CE4" w:rsidRDefault="00E0344A" w:rsidP="001D062C">
            <w:pPr>
              <w:pStyle w:val="Heading2"/>
            </w:pPr>
            <w:bookmarkStart w:id="709" w:name="_Toc287535776"/>
            <w:bookmarkStart w:id="710" w:name="_Toc125412452"/>
            <w:r w:rsidRPr="00133CE4">
              <w:t>Organización de las autoridades competentes</w:t>
            </w:r>
            <w:bookmarkEnd w:id="709"/>
            <w:bookmarkEnd w:id="710"/>
          </w:p>
        </w:tc>
      </w:tr>
      <w:tr w:rsidR="00BD48E0" w:rsidRPr="00133CE4" w14:paraId="10E064D8" w14:textId="77777777" w:rsidTr="00BD48E0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5FD28883" w14:textId="77777777" w:rsidR="00BD48E0" w:rsidRPr="00133CE4" w:rsidRDefault="00E0344A" w:rsidP="00BD48E0">
            <w:pPr>
              <w:numPr>
                <w:ilvl w:val="0"/>
                <w:numId w:val="36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Limita su Estado el número de autoridades judiciales o administrativas que pueden </w:t>
            </w:r>
            <w:r w:rsidR="007254F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tender en</w:t>
            </w:r>
            <w:r w:rsidR="00A221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olicitudes de</w:t>
            </w:r>
            <w:r w:rsidR="007254F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recho 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visita en </w:t>
            </w:r>
            <w:r w:rsidR="007254F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virtud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l Convenio? </w:t>
            </w:r>
          </w:p>
          <w:p w14:paraId="2ACBE082" w14:textId="77777777" w:rsidR="00BD48E0" w:rsidRPr="00133CE4" w:rsidRDefault="00E0344A" w:rsidP="007254F1">
            <w:pPr>
              <w:spacing w:before="60" w:after="120"/>
              <w:ind w:leftChars="149" w:left="358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</w:t>
            </w:r>
            <w:r w:rsidR="007254F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 decir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¿</w:t>
            </w:r>
            <w:r w:rsidR="007254F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iste e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u Estado </w:t>
            </w:r>
            <w:r w:rsidR="007254F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‘concentración de competencia’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="00A221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 lo referente a solicitudes </w:t>
            </w:r>
            <w:r w:rsidR="007254F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derecho 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visita en </w:t>
            </w:r>
            <w:r w:rsidR="007254F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virtu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Convenio?) </w:t>
            </w:r>
          </w:p>
        </w:tc>
        <w:tc>
          <w:tcPr>
            <w:tcW w:w="5400" w:type="dxa"/>
            <w:shd w:val="clear" w:color="auto" w:fill="auto"/>
          </w:tcPr>
          <w:p w14:paraId="6A70A9AD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E034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</w:p>
          <w:p w14:paraId="7F2A3280" w14:textId="77777777" w:rsidR="00BD48E0" w:rsidRPr="00133CE4" w:rsidRDefault="00BD48E0" w:rsidP="00BD48E0">
            <w:pPr>
              <w:tabs>
                <w:tab w:val="left" w:pos="357"/>
              </w:tabs>
              <w:spacing w:before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7254F1" w:rsidRPr="00133CE4" w14:paraId="30C1BFA2" w14:textId="77777777" w:rsidTr="00BD48E0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0B896E31" w14:textId="77777777" w:rsidR="007254F1" w:rsidRPr="00133CE4" w:rsidRDefault="00F1476A" w:rsidP="006E3F5F">
            <w:pPr>
              <w:numPr>
                <w:ilvl w:val="0"/>
                <w:numId w:val="36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caso de ser posible, por </w:t>
            </w:r>
            <w:r w:rsidR="006E3F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avor consigne el número exacto de tribunales o autoridades administrativas y de jueces o personas a cargo de la toma de decisiones pertinentes que puede</w:t>
            </w:r>
            <w:r w:rsidR="00A221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 entender en solicitudes de </w:t>
            </w:r>
            <w:r w:rsidR="006E3F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recho de visita en virtud del Convenio.</w:t>
            </w:r>
          </w:p>
        </w:tc>
        <w:tc>
          <w:tcPr>
            <w:tcW w:w="5400" w:type="dxa"/>
            <w:shd w:val="clear" w:color="auto" w:fill="auto"/>
          </w:tcPr>
          <w:p w14:paraId="3254F85C" w14:textId="77777777" w:rsidR="006E3F5F" w:rsidRPr="00133CE4" w:rsidRDefault="006E3F5F" w:rsidP="006E3F5F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Tribunales / Autoridades Administrativas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00C8C1DC" w14:textId="77777777" w:rsidR="007254F1" w:rsidRPr="00133CE4" w:rsidRDefault="006E3F5F" w:rsidP="006E3F5F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Jueces / Personas a cargo de la toma de decisiones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BD48E0" w:rsidRPr="00133CE4" w14:paraId="4DA0040D" w14:textId="77777777" w:rsidTr="00BD48E0">
        <w:trPr>
          <w:trHeight w:val="356"/>
          <w:jc w:val="center"/>
        </w:trPr>
        <w:tc>
          <w:tcPr>
            <w:tcW w:w="5040" w:type="dxa"/>
            <w:shd w:val="clear" w:color="auto" w:fill="auto"/>
          </w:tcPr>
          <w:p w14:paraId="13E171DD" w14:textId="77777777" w:rsidR="00BD48E0" w:rsidRPr="00133CE4" w:rsidRDefault="00E0344A" w:rsidP="006E3F5F">
            <w:pPr>
              <w:numPr>
                <w:ilvl w:val="0"/>
                <w:numId w:val="36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é tribunales o autoridades administrativas pueden decidir sobre solicitudes de</w:t>
            </w:r>
            <w:r w:rsidR="006E3F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recho 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visita en </w:t>
            </w:r>
            <w:r w:rsidR="006E3F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virtu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Convenio</w:t>
            </w:r>
            <w:r w:rsidR="002D324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shd w:val="clear" w:color="auto" w:fill="auto"/>
          </w:tcPr>
          <w:p w14:paraId="4AD9D941" w14:textId="77777777" w:rsidR="00BD48E0" w:rsidRPr="00133CE4" w:rsidRDefault="001822F7" w:rsidP="00BD48E0">
            <w:pPr>
              <w:spacing w:before="60" w:after="60"/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begin">
                <w:ffData>
                  <w:name w:val="Text435"/>
                  <w:enabled/>
                  <w:calcOnExit w:val="0"/>
                  <w:textInput/>
                </w:ffData>
              </w:fldChar>
            </w:r>
            <w:bookmarkStart w:id="711" w:name="Text435"/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instrText xml:space="preserve"> FORMTEXT </w:instrTex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separate"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 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fldChar w:fldCharType="end"/>
            </w:r>
            <w:bookmarkEnd w:id="711"/>
          </w:p>
          <w:p w14:paraId="22706A05" w14:textId="77777777" w:rsidR="00BD48E0" w:rsidRPr="00133CE4" w:rsidRDefault="00BD48E0" w:rsidP="00BD48E0">
            <w:pPr>
              <w:spacing w:before="60" w:after="60"/>
              <w:rPr>
                <w:rFonts w:ascii="Franklin Gothic Book" w:hAnsi="Franklin Gothic Book" w:cs="Verdana"/>
                <w:sz w:val="22"/>
                <w:szCs w:val="22"/>
                <w:u w:val="single"/>
                <w:lang w:val="es-ES" w:eastAsia="en-CA"/>
              </w:rPr>
            </w:pPr>
          </w:p>
        </w:tc>
      </w:tr>
      <w:tr w:rsidR="00BD48E0" w:rsidRPr="008A6EE9" w14:paraId="22ADCB00" w14:textId="77777777" w:rsidTr="00BD48E0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0EC85672" w14:textId="77777777" w:rsidR="00BD48E0" w:rsidRPr="00133CE4" w:rsidRDefault="006E3F5F" w:rsidP="00A37E51">
            <w:pPr>
              <w:numPr>
                <w:ilvl w:val="0"/>
                <w:numId w:val="36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AF4B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tán los jueces 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s </w:t>
            </w:r>
            <w:r w:rsidR="00AF4B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utoridades administrativas que deciden sobre solicitudes 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recho de visita </w:t>
            </w:r>
            <w:r w:rsidR="00AF4B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su Est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specializados en derecho de familia</w:t>
            </w:r>
            <w:r w:rsidR="00AF4B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? </w:t>
            </w:r>
          </w:p>
          <w:p w14:paraId="36A90039" w14:textId="1CA2CDD1" w:rsidR="00BD48E0" w:rsidRPr="00133CE4" w:rsidRDefault="0025732F" w:rsidP="0026214E">
            <w:pPr>
              <w:spacing w:before="60" w:after="12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AF4BB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t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ambién la sección </w:t>
            </w:r>
            <w:r w:rsidR="00E34D9B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="00E34D9B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80194986 \r \h </w:instrText>
            </w:r>
            <w:r w:rsidR="00865AC9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\* MERGEFORMAT </w:instrText>
            </w:r>
            <w:r w:rsidR="00E34D9B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="00E34D9B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="00E34D9B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22</w:t>
            </w:r>
            <w:r w:rsidR="00E34D9B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sobre Formación </w:t>
            </w:r>
            <w:r w:rsidR="00A37E51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 continuación</w:t>
            </w:r>
          </w:p>
        </w:tc>
        <w:tc>
          <w:tcPr>
            <w:tcW w:w="5400" w:type="dxa"/>
            <w:shd w:val="clear" w:color="auto" w:fill="auto"/>
          </w:tcPr>
          <w:p w14:paraId="0C7A5603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C55AD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E034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</w:t>
            </w:r>
          </w:p>
          <w:p w14:paraId="4C42799F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C55AD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  <w:p w14:paraId="2D409C02" w14:textId="77777777" w:rsidR="00BD48E0" w:rsidRPr="00133CE4" w:rsidRDefault="00BD48E0" w:rsidP="00A37E51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C55AD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E034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A37E51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436"/>
                  <w:enabled/>
                  <w:calcOnExit w:val="0"/>
                  <w:textInput/>
                </w:ffData>
              </w:fldChar>
            </w:r>
            <w:bookmarkStart w:id="712" w:name="Text436"/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12"/>
          </w:p>
        </w:tc>
      </w:tr>
      <w:tr w:rsidR="00BD48E0" w:rsidRPr="00133CE4" w14:paraId="522B26C4" w14:textId="77777777" w:rsidTr="00BD48E0">
        <w:trPr>
          <w:trHeight w:val="77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0051836A" w14:textId="77777777" w:rsidR="00BD48E0" w:rsidRPr="00133CE4" w:rsidRDefault="00380BE5" w:rsidP="001D062C">
            <w:pPr>
              <w:pStyle w:val="Heading2"/>
            </w:pPr>
            <w:bookmarkStart w:id="713" w:name="_Toc287535777"/>
            <w:bookmarkStart w:id="714" w:name="_Toc125412453"/>
            <w:r w:rsidRPr="00133CE4">
              <w:t>Trámites (procedimientos)</w:t>
            </w:r>
            <w:bookmarkEnd w:id="713"/>
            <w:bookmarkEnd w:id="714"/>
          </w:p>
        </w:tc>
      </w:tr>
      <w:tr w:rsidR="00BD48E0" w:rsidRPr="00133CE4" w14:paraId="60D703E3" w14:textId="77777777" w:rsidTr="00BD48E0">
        <w:trPr>
          <w:trHeight w:val="628"/>
          <w:jc w:val="center"/>
        </w:trPr>
        <w:tc>
          <w:tcPr>
            <w:tcW w:w="5040" w:type="dxa"/>
            <w:shd w:val="clear" w:color="auto" w:fill="auto"/>
          </w:tcPr>
          <w:p w14:paraId="7A3C2C54" w14:textId="77777777" w:rsidR="00BD48E0" w:rsidRPr="00133CE4" w:rsidRDefault="00655DC2" w:rsidP="00380BE5">
            <w:pPr>
              <w:numPr>
                <w:ilvl w:val="0"/>
                <w:numId w:val="30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380BE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plica</w:t>
            </w:r>
            <w:r w:rsidR="00650E1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380BE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s autoridades judiciales o administrativa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un proce</w:t>
            </w:r>
            <w:r w:rsidR="00F1476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imient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 </w:t>
            </w:r>
            <w:r w:rsidR="00380BE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pecia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las solicitudes de </w:t>
            </w:r>
            <w:r w:rsidR="00380BE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recho 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visita </w:t>
            </w:r>
            <w:r w:rsidR="00380BE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resentadas en virtu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380BE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artículo 21 del Convenio?</w:t>
            </w:r>
          </w:p>
          <w:p w14:paraId="5C7AFBF4" w14:textId="717D8D9F" w:rsidR="00602AB0" w:rsidRPr="00133CE4" w:rsidRDefault="00602AB0" w:rsidP="00602AB0">
            <w:pPr>
              <w:spacing w:before="60" w:after="120"/>
              <w:ind w:left="3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or favor explique cuando sea necesario</w:t>
            </w:r>
          </w:p>
        </w:tc>
        <w:tc>
          <w:tcPr>
            <w:tcW w:w="5400" w:type="dxa"/>
            <w:shd w:val="clear" w:color="auto" w:fill="auto"/>
          </w:tcPr>
          <w:p w14:paraId="7520A431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E0344A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  <w:r w:rsidR="0069587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  <w:r w:rsidR="0069587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33"/>
                  <w:enabled/>
                  <w:calcOnExit w:val="0"/>
                  <w:textInput/>
                </w:ffData>
              </w:fldChar>
            </w:r>
            <w:bookmarkStart w:id="715" w:name="Text533"/>
            <w:r w:rsidR="0069587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69587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69587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695875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695875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695875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695875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695875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69587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15"/>
          </w:p>
          <w:p w14:paraId="0047E2DE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  <w:r w:rsidR="0069587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  <w:r w:rsidR="0069587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34"/>
                  <w:enabled/>
                  <w:calcOnExit w:val="0"/>
                  <w:textInput/>
                </w:ffData>
              </w:fldChar>
            </w:r>
            <w:bookmarkStart w:id="716" w:name="Text534"/>
            <w:r w:rsidR="0069587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69587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69587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695875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695875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695875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695875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695875" w:rsidRPr="00133CE4">
              <w:rPr>
                <w:rFonts w:ascii="Franklin Gothic Book" w:hAnsi="Franklin Gothic Book"/>
                <w:noProof/>
                <w:sz w:val="22"/>
                <w:szCs w:val="22"/>
                <w:lang w:val="es-ES"/>
              </w:rPr>
              <w:t> </w:t>
            </w:r>
            <w:r w:rsidR="00695875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16"/>
          </w:p>
        </w:tc>
      </w:tr>
      <w:tr w:rsidR="00A46DE3" w:rsidRPr="00133CE4" w14:paraId="45F58AA7" w14:textId="77777777" w:rsidTr="00BD48E0">
        <w:trPr>
          <w:trHeight w:val="628"/>
          <w:jc w:val="center"/>
        </w:trPr>
        <w:tc>
          <w:tcPr>
            <w:tcW w:w="5040" w:type="dxa"/>
            <w:shd w:val="clear" w:color="auto" w:fill="auto"/>
          </w:tcPr>
          <w:p w14:paraId="33BCFFDF" w14:textId="77777777" w:rsidR="00E34D9B" w:rsidRPr="00133CE4" w:rsidRDefault="00A46DE3" w:rsidP="00D87621">
            <w:pPr>
              <w:numPr>
                <w:ilvl w:val="0"/>
                <w:numId w:val="30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s necesario que la documentación presentada ante la autoridad </w:t>
            </w:r>
            <w:r w:rsidR="00D876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judicial /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administrativa se traduzca al idioma oficial o a uno de los idiomas oficiales de su Estado?</w:t>
            </w:r>
          </w:p>
          <w:p w14:paraId="74B0DF28" w14:textId="77777777" w:rsidR="00A46DE3" w:rsidRPr="00133CE4" w:rsidRDefault="00A46DE3" w:rsidP="00E34D9B">
            <w:pPr>
              <w:spacing w:before="60" w:after="12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Para el/los idioma/s oficial/es del Estado, véase la pregunta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86229136 \r \h  \* MERGEFORMAT </w:instrTex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2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86229137 \r \h  \* MERGEFORMAT </w:instrTex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)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</w:p>
        </w:tc>
        <w:tc>
          <w:tcPr>
            <w:tcW w:w="5400" w:type="dxa"/>
            <w:shd w:val="clear" w:color="auto" w:fill="auto"/>
          </w:tcPr>
          <w:p w14:paraId="406DF6DF" w14:textId="77777777" w:rsidR="00A46DE3" w:rsidRPr="00133CE4" w:rsidRDefault="00A46DE3" w:rsidP="00E34D9B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7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E34D9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í, por favor consigne quién está a cargo de la organización y del coste de la traducción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81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55A48DDF" w14:textId="77777777" w:rsidR="00A46DE3" w:rsidRPr="00133CE4" w:rsidRDefault="00A46DE3" w:rsidP="00E34D9B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7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E34D9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  <w:p w14:paraId="24E37B15" w14:textId="77777777" w:rsidR="00A46DE3" w:rsidRPr="00133CE4" w:rsidRDefault="00A46DE3" w:rsidP="00E34D9B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7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E34D9B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pende del tipo de documentación presentada 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2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A46DE3" w:rsidRPr="008A6EE9" w14:paraId="15781858" w14:textId="77777777" w:rsidTr="00BD48E0">
        <w:trPr>
          <w:trHeight w:val="628"/>
          <w:jc w:val="center"/>
        </w:trPr>
        <w:tc>
          <w:tcPr>
            <w:tcW w:w="5040" w:type="dxa"/>
            <w:shd w:val="clear" w:color="auto" w:fill="auto"/>
          </w:tcPr>
          <w:p w14:paraId="77D50115" w14:textId="77777777" w:rsidR="00A46DE3" w:rsidRPr="00133CE4" w:rsidRDefault="00A46DE3" w:rsidP="003129BD">
            <w:pPr>
              <w:numPr>
                <w:ilvl w:val="0"/>
                <w:numId w:val="30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717" w:name="_Ref26300212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>¿Cuál es, en general, el tiempo de espera entre el inicio del proceso relativo al derecho de visita y la orden definitiva (con exclusión de las apelaciones)?</w:t>
            </w:r>
            <w:bookmarkEnd w:id="717"/>
          </w:p>
        </w:tc>
        <w:tc>
          <w:tcPr>
            <w:tcW w:w="5400" w:type="dxa"/>
            <w:shd w:val="clear" w:color="auto" w:fill="auto"/>
          </w:tcPr>
          <w:p w14:paraId="4197695B" w14:textId="77777777" w:rsidR="00A46DE3" w:rsidRPr="00133CE4" w:rsidRDefault="00A46DE3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Hasta 6 semanas</w:t>
            </w:r>
          </w:p>
          <w:p w14:paraId="68B1A318" w14:textId="77777777" w:rsidR="00A46DE3" w:rsidRPr="00133CE4" w:rsidRDefault="00A46DE3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De </w:t>
            </w:r>
            <w:smartTag w:uri="urn:schemas-microsoft-com:office:smarttags" w:element="metricconverter">
              <w:smartTagPr>
                <w:attr w:name="ProductID" w:val="6 a"/>
              </w:smartTagPr>
              <w:r w:rsidRPr="00133CE4">
                <w:rPr>
                  <w:rFonts w:ascii="Franklin Gothic Book" w:hAnsi="Franklin Gothic Book"/>
                  <w:sz w:val="22"/>
                  <w:szCs w:val="22"/>
                  <w:lang w:val="es-ES"/>
                </w:rPr>
                <w:t>6 a</w:t>
              </w:r>
            </w:smartTag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12 semanas</w:t>
            </w:r>
          </w:p>
          <w:p w14:paraId="01CAC429" w14:textId="77777777" w:rsidR="00A46DE3" w:rsidRPr="00133CE4" w:rsidRDefault="00A46DE3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De </w:t>
            </w:r>
            <w:smartTag w:uri="urn:schemas-microsoft-com:office:smarttags" w:element="metricconverter">
              <w:smartTagPr>
                <w:attr w:name="ProductID" w:val="3 a"/>
              </w:smartTagPr>
              <w:r w:rsidRPr="00133CE4">
                <w:rPr>
                  <w:rFonts w:ascii="Franklin Gothic Book" w:hAnsi="Franklin Gothic Book"/>
                  <w:sz w:val="22"/>
                  <w:szCs w:val="22"/>
                  <w:lang w:val="es-ES"/>
                </w:rPr>
                <w:t>3 a</w:t>
              </w:r>
            </w:smartTag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6 meses</w:t>
            </w:r>
          </w:p>
          <w:p w14:paraId="5AD416B6" w14:textId="77777777" w:rsidR="00A46DE3" w:rsidRPr="00133CE4" w:rsidRDefault="00A46DE3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2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Más de 6 meses</w:t>
            </w:r>
          </w:p>
        </w:tc>
      </w:tr>
      <w:tr w:rsidR="00A46DE3" w:rsidRPr="008A6EE9" w14:paraId="6CBBF5DD" w14:textId="77777777" w:rsidTr="00BD48E0">
        <w:trPr>
          <w:trHeight w:val="628"/>
          <w:jc w:val="center"/>
        </w:trPr>
        <w:tc>
          <w:tcPr>
            <w:tcW w:w="5040" w:type="dxa"/>
            <w:shd w:val="clear" w:color="auto" w:fill="auto"/>
          </w:tcPr>
          <w:p w14:paraId="3B4A9261" w14:textId="77777777" w:rsidR="00A46DE3" w:rsidRPr="00133CE4" w:rsidRDefault="00A46DE3" w:rsidP="00ED4E5B">
            <w:pPr>
              <w:numPr>
                <w:ilvl w:val="0"/>
                <w:numId w:val="30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En general, se exige que el solicitante participe en el proceso relativo al derecho de visita?</w:t>
            </w:r>
          </w:p>
          <w:p w14:paraId="36DE65BC" w14:textId="77777777" w:rsidR="00A46DE3" w:rsidRPr="00133CE4" w:rsidRDefault="00A46DE3" w:rsidP="003606D9">
            <w:pPr>
              <w:spacing w:before="60" w:after="120"/>
              <w:ind w:left="360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Cabe destacar que el Convenio no requiere la comparecencia personal (</w:t>
            </w:r>
            <w:r w:rsidR="003606D9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véase 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el párrafo 6.5.3 de la Guía de Buenas Prácticas, Parte II - Medidas de Aplicación)</w:t>
            </w:r>
          </w:p>
        </w:tc>
        <w:tc>
          <w:tcPr>
            <w:tcW w:w="5400" w:type="dxa"/>
            <w:shd w:val="clear" w:color="auto" w:fill="auto"/>
          </w:tcPr>
          <w:p w14:paraId="0CF1B69D" w14:textId="77777777" w:rsidR="00A46DE3" w:rsidRPr="00133CE4" w:rsidRDefault="00A46DE3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  <w:r w:rsidR="003606D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 p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r favor, especifique en qué circunstancias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438"/>
                  <w:enabled/>
                  <w:calcOnExit w:val="0"/>
                  <w:textInput/>
                </w:ffData>
              </w:fldChar>
            </w:r>
            <w:bookmarkStart w:id="718" w:name="Text43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18"/>
          </w:p>
          <w:p w14:paraId="2FF76C4B" w14:textId="77777777" w:rsidR="00A46DE3" w:rsidRPr="00133CE4" w:rsidRDefault="00A46DE3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, pero es recomendable</w:t>
            </w:r>
          </w:p>
          <w:p w14:paraId="4202491F" w14:textId="77777777" w:rsidR="00A46DE3" w:rsidRPr="00133CE4" w:rsidRDefault="00A46DE3" w:rsidP="00BD48E0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A46DE3" w:rsidRPr="00133CE4" w14:paraId="287A3F52" w14:textId="77777777" w:rsidTr="00BD48E0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3D9E6010" w14:textId="77777777" w:rsidR="00A46DE3" w:rsidRPr="00133CE4" w:rsidRDefault="00A46DE3" w:rsidP="003129BD">
            <w:pPr>
              <w:numPr>
                <w:ilvl w:val="0"/>
                <w:numId w:val="30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719" w:name="_Ref28019776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Se dispone de medios que permitan al solicitante participar en el proceso relativo al derecho de visita desde fuera de su Estado?</w:t>
            </w:r>
            <w:bookmarkEnd w:id="71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7FD81995" w14:textId="77777777" w:rsidR="00A46DE3" w:rsidRPr="00133CE4" w:rsidRDefault="00A46DE3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0" w:name="Check387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2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, por favor especifique:</w:t>
            </w:r>
          </w:p>
          <w:p w14:paraId="205A5CD2" w14:textId="77777777" w:rsidR="00A46DE3" w:rsidRPr="00133CE4" w:rsidRDefault="00A46DE3" w:rsidP="00BD48E0">
            <w:pPr>
              <w:spacing w:before="60" w:after="60"/>
              <w:ind w:left="36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1" w:name="Check388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2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Video-conferencia</w:t>
            </w:r>
          </w:p>
          <w:p w14:paraId="45A7A926" w14:textId="77777777" w:rsidR="00A46DE3" w:rsidRPr="00133CE4" w:rsidRDefault="00A46DE3" w:rsidP="00BD48E0">
            <w:pPr>
              <w:spacing w:before="60" w:after="60"/>
              <w:ind w:left="36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2" w:name="Check38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2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Teléfono</w:t>
            </w:r>
          </w:p>
          <w:p w14:paraId="4C10EDDF" w14:textId="77777777" w:rsidR="00A46DE3" w:rsidRPr="00133CE4" w:rsidRDefault="00A46DE3" w:rsidP="00ED4E5B">
            <w:pPr>
              <w:spacing w:before="60" w:after="60"/>
              <w:ind w:left="36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Por medio de un representante legal</w:t>
            </w:r>
          </w:p>
          <w:p w14:paraId="40826066" w14:textId="77777777" w:rsidR="00A46DE3" w:rsidRPr="00133CE4" w:rsidRDefault="00A46DE3" w:rsidP="00BD48E0">
            <w:pPr>
              <w:spacing w:before="60" w:after="60"/>
              <w:ind w:left="368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3" w:name="Check39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23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Otros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439"/>
                  <w:enabled/>
                  <w:calcOnExit w:val="0"/>
                  <w:textInput/>
                </w:ffData>
              </w:fldChar>
            </w:r>
            <w:bookmarkStart w:id="724" w:name="Text439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24"/>
          </w:p>
          <w:p w14:paraId="64B90178" w14:textId="77777777" w:rsidR="00A46DE3" w:rsidRPr="00133CE4" w:rsidRDefault="00A46DE3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5" w:name="Check39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25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No </w:t>
            </w:r>
          </w:p>
        </w:tc>
      </w:tr>
      <w:tr w:rsidR="00A46DE3" w:rsidRPr="00133CE4" w14:paraId="37D5B7A8" w14:textId="77777777" w:rsidTr="00BD48E0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74DC07C0" w14:textId="77777777" w:rsidR="00A46DE3" w:rsidRPr="00133CE4" w:rsidRDefault="00A46DE3" w:rsidP="003129BD">
            <w:pPr>
              <w:numPr>
                <w:ilvl w:val="0"/>
                <w:numId w:val="30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726" w:name="_Ref28019776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i el solicitante participa efectivamente en un proceso relativo al derecho de visita en su Estado, ¿se dispone de interpretación simultánea en caso de ser necesaria?</w:t>
            </w:r>
            <w:bookmarkEnd w:id="726"/>
          </w:p>
        </w:tc>
        <w:tc>
          <w:tcPr>
            <w:tcW w:w="5400" w:type="dxa"/>
            <w:shd w:val="clear" w:color="auto" w:fill="auto"/>
          </w:tcPr>
          <w:p w14:paraId="38223E39" w14:textId="77777777" w:rsidR="00A46DE3" w:rsidRPr="00133CE4" w:rsidRDefault="00A46DE3" w:rsidP="00B83B8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</w:p>
          <w:p w14:paraId="14B9D2B9" w14:textId="77777777" w:rsidR="00A46DE3" w:rsidRPr="00133CE4" w:rsidRDefault="00A46DE3" w:rsidP="00B83B8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B83B8A" w:rsidRPr="00133CE4" w14:paraId="4E24FBDB" w14:textId="77777777" w:rsidTr="00BD48E0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1CF38791" w14:textId="77777777" w:rsidR="00B83B8A" w:rsidRPr="00133CE4" w:rsidRDefault="00B83B8A" w:rsidP="00B83B8A">
            <w:pPr>
              <w:numPr>
                <w:ilvl w:val="0"/>
                <w:numId w:val="30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ando se necesitan los medios establecidos en las preguntas </w:t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78811319 \r \h  \* MERGEFORMAT </w:instrText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)</w:t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y </w:t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78811321 \r \h  \* MERGEFORMAT </w:instrText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)</w:t>
            </w:r>
            <w:r w:rsidR="003606D9" w:rsidRPr="005262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4F0FF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nteriores, ¿quién se hace cargo del coste de prestar dichas facilidades?</w:t>
            </w:r>
          </w:p>
        </w:tc>
        <w:tc>
          <w:tcPr>
            <w:tcW w:w="5400" w:type="dxa"/>
            <w:shd w:val="clear" w:color="auto" w:fill="auto"/>
          </w:tcPr>
          <w:p w14:paraId="45A48FDB" w14:textId="77777777" w:rsidR="00B83B8A" w:rsidRPr="00133CE4" w:rsidRDefault="00B83B8A" w:rsidP="00B83B8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solicitante</w:t>
            </w:r>
          </w:p>
          <w:p w14:paraId="552F97A7" w14:textId="77777777" w:rsidR="00B83B8A" w:rsidRPr="00133CE4" w:rsidRDefault="00B83B8A" w:rsidP="00B83B8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 requirente</w:t>
            </w:r>
          </w:p>
          <w:p w14:paraId="1DD9CC5E" w14:textId="77777777" w:rsidR="00B83B8A" w:rsidRPr="00133CE4" w:rsidRDefault="00B83B8A" w:rsidP="00B83B8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 requerida</w:t>
            </w:r>
          </w:p>
          <w:p w14:paraId="4781FECD" w14:textId="77777777" w:rsidR="00B83B8A" w:rsidRPr="00133CE4" w:rsidRDefault="00B83B8A" w:rsidP="00B83B8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judicial / administrativa</w:t>
            </w:r>
          </w:p>
          <w:p w14:paraId="6118D157" w14:textId="77777777" w:rsidR="00B83B8A" w:rsidRPr="00133CE4" w:rsidRDefault="00B83B8A" w:rsidP="00B83B8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pende del medio utilizado </w:t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br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1023F2C4" w14:textId="77777777" w:rsidR="00B83B8A" w:rsidRPr="00133CE4" w:rsidRDefault="00B83B8A" w:rsidP="00B83B8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B83B8A" w:rsidRPr="00133CE4" w14:paraId="420D196F" w14:textId="77777777" w:rsidTr="00BD48E0">
        <w:trPr>
          <w:trHeight w:val="444"/>
          <w:jc w:val="center"/>
        </w:trPr>
        <w:tc>
          <w:tcPr>
            <w:tcW w:w="5040" w:type="dxa"/>
            <w:shd w:val="clear" w:color="auto" w:fill="auto"/>
          </w:tcPr>
          <w:p w14:paraId="7BDED24D" w14:textId="77777777" w:rsidR="00B83B8A" w:rsidRPr="00133CE4" w:rsidRDefault="00B83B8A" w:rsidP="003129BD">
            <w:pPr>
              <w:numPr>
                <w:ilvl w:val="0"/>
                <w:numId w:val="30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n realizarse trámites migratorios especiales (por ej., visas) para permitir que el solicitante asista al proceso </w:t>
            </w:r>
            <w:r w:rsidR="003129B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lativo a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recho de visita en persona si así lo desea?</w:t>
            </w:r>
          </w:p>
        </w:tc>
        <w:tc>
          <w:tcPr>
            <w:tcW w:w="5400" w:type="dxa"/>
            <w:shd w:val="clear" w:color="auto" w:fill="auto"/>
          </w:tcPr>
          <w:p w14:paraId="2E36DAB2" w14:textId="77777777" w:rsidR="00B83B8A" w:rsidRPr="00133CE4" w:rsidRDefault="00B83B8A" w:rsidP="00B83B8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í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0970A8EC" w14:textId="77777777" w:rsidR="00B83B8A" w:rsidRPr="00133CE4" w:rsidRDefault="00B83B8A" w:rsidP="00B83B8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</w:tc>
      </w:tr>
      <w:tr w:rsidR="00BD48E0" w:rsidRPr="00133CE4" w14:paraId="05D773F3" w14:textId="77777777" w:rsidTr="00BD48E0">
        <w:trPr>
          <w:trHeight w:val="397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0B959DE8" w14:textId="77777777" w:rsidR="00BD48E0" w:rsidRPr="00133CE4" w:rsidRDefault="00CF1C94" w:rsidP="001D062C">
            <w:pPr>
              <w:pStyle w:val="Heading2"/>
            </w:pPr>
            <w:bookmarkStart w:id="727" w:name="_Toc287535778"/>
            <w:bookmarkStart w:id="728" w:name="_Toc125412454"/>
            <w:r w:rsidRPr="00133CE4">
              <w:t>Participación del niño</w:t>
            </w:r>
            <w:bookmarkEnd w:id="727"/>
            <w:bookmarkEnd w:id="728"/>
          </w:p>
        </w:tc>
      </w:tr>
      <w:tr w:rsidR="00BD48E0" w:rsidRPr="008A6EE9" w14:paraId="55E29EFB" w14:textId="77777777" w:rsidTr="00BD48E0">
        <w:trPr>
          <w:trHeight w:val="591"/>
          <w:jc w:val="center"/>
        </w:trPr>
        <w:tc>
          <w:tcPr>
            <w:tcW w:w="5040" w:type="dxa"/>
            <w:shd w:val="clear" w:color="auto" w:fill="auto"/>
          </w:tcPr>
          <w:p w14:paraId="3587DA44" w14:textId="77777777" w:rsidR="00BD48E0" w:rsidRPr="00133CE4" w:rsidRDefault="00CF1C94" w:rsidP="0053025F">
            <w:pPr>
              <w:numPr>
                <w:ilvl w:val="0"/>
                <w:numId w:val="26"/>
              </w:numPr>
              <w:spacing w:before="60" w:after="120"/>
              <w:ind w:left="357" w:hanging="357"/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pP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¿</w:t>
            </w:r>
            <w:r w:rsidR="00641F3A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Son l</w:t>
            </w: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as respuestas a las preguntas de esta sección las mismas que las referidas a la solicitud de restitución (</w:t>
            </w:r>
            <w:r w:rsidR="0053025F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 xml:space="preserve">véase la </w:t>
            </w:r>
            <w:r w:rsidR="00391D37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sección </w:t>
            </w:r>
            <w:r w:rsidR="004F0FFD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begin"/>
            </w:r>
            <w:r w:rsidR="004F0FF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80197822 \r \h </w:instrText>
            </w:r>
            <w:r w:rsidR="00600DB9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instrText xml:space="preserve"> \* MERGEFORMAT </w:instrText>
            </w:r>
            <w:r w:rsidR="004F0FFD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</w:r>
            <w:r w:rsidR="004F0FFD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10.4</w:t>
            </w:r>
            <w:r w:rsidR="004F0FFD"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fldChar w:fldCharType="end"/>
            </w:r>
            <w:r w:rsidRPr="00133CE4">
              <w:rPr>
                <w:rFonts w:ascii="Franklin Gothic Book" w:hAnsi="Franklin Gothic Book" w:cs="Verdana"/>
                <w:b/>
                <w:sz w:val="22"/>
                <w:szCs w:val="22"/>
                <w:lang w:val="es-ES" w:eastAsia="en-CA"/>
              </w:rPr>
              <w:t>)?</w:t>
            </w:r>
          </w:p>
        </w:tc>
        <w:tc>
          <w:tcPr>
            <w:tcW w:w="5400" w:type="dxa"/>
            <w:shd w:val="clear" w:color="auto" w:fill="auto"/>
          </w:tcPr>
          <w:p w14:paraId="37CD23E4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>
                <w:ffData>
                  <w:name w:val="Check1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="00CF1C94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ab/>
              <w:t>Sí</w:t>
            </w:r>
            <w:r w:rsidR="00391D37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,</w:t>
            </w:r>
            <w:r w:rsidR="00CF1C94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391D37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</w:t>
            </w:r>
            <w:r w:rsidR="00CF1C94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ase a la sección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4F0FF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="004F0FF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80197836 \r \h </w:instrText>
            </w:r>
            <w:r w:rsidR="00600DB9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4F0FF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4F0FF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17.4</w:t>
            </w:r>
            <w:r w:rsidR="004F0FF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</w:p>
          <w:p w14:paraId="53E6BCB7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ind w:left="368" w:hanging="368"/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  <w:r w:rsidR="00CF1C94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ab/>
              <w:t>No</w:t>
            </w:r>
            <w:r w:rsidR="00391D37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,</w:t>
            </w:r>
            <w:r w:rsidR="00CF1C94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="00391D37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c</w:t>
            </w:r>
            <w:r w:rsidR="00CF1C94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ontinúe con la pregunta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66956584 \r \h  \* MERGEFORMAT </w:instrTex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b)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</w:p>
        </w:tc>
      </w:tr>
      <w:tr w:rsidR="00E3065B" w:rsidRPr="008A6EE9" w14:paraId="49BB6CC3" w14:textId="77777777" w:rsidTr="00BD48E0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71F9EF9A" w14:textId="77777777" w:rsidR="00E3065B" w:rsidRPr="00133CE4" w:rsidRDefault="00E3065B" w:rsidP="00E3065B">
            <w:pPr>
              <w:numPr>
                <w:ilvl w:val="0"/>
                <w:numId w:val="26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729" w:name="_Ref26695658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Tiene el niño la oportunidad de ser escuchado en el proceso relativo al derecho de visita en virtud del Convenio en su Estado?</w:t>
            </w:r>
            <w:bookmarkEnd w:id="729"/>
          </w:p>
        </w:tc>
        <w:tc>
          <w:tcPr>
            <w:tcW w:w="5400" w:type="dxa"/>
            <w:shd w:val="clear" w:color="auto" w:fill="auto"/>
          </w:tcPr>
          <w:p w14:paraId="1C69E0C8" w14:textId="77777777" w:rsidR="00E3065B" w:rsidRPr="00133CE4" w:rsidRDefault="00E3065B" w:rsidP="001D337E">
            <w:pPr>
              <w:tabs>
                <w:tab w:val="left" w:pos="357"/>
                <w:tab w:val="left" w:pos="11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, siempre</w:t>
            </w:r>
            <w:r w:rsidR="00391D3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;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391D3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se a la pregunta </w:t>
            </w:r>
            <w:r w:rsidR="004F0FF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4F0FF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6956614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4F0FF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4F0FF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)</w:t>
            </w:r>
            <w:r w:rsidR="004F0FF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24E1199F" w14:textId="77777777" w:rsidR="00E3065B" w:rsidRPr="00133CE4" w:rsidRDefault="00E3065B" w:rsidP="00391D37">
            <w:pPr>
              <w:tabs>
                <w:tab w:val="left" w:pos="357"/>
                <w:tab w:val="left" w:pos="1152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pende del caso en particular y de la discrecionalidad del juez / de la autoridad que entiende en la causa</w:t>
            </w:r>
            <w:r w:rsidR="003606D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  <w:r w:rsidR="003606D9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or favor explique cuando sea necesario: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0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.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se a la pregunta </w:t>
            </w:r>
            <w:r w:rsidR="005A492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5A492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6956614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5A492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5A492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)</w:t>
            </w:r>
            <w:r w:rsidR="005A492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6AA0AEBE" w14:textId="77777777" w:rsidR="00E3065B" w:rsidRPr="00133CE4" w:rsidRDefault="00E3065B" w:rsidP="001D337E">
            <w:pPr>
              <w:tabs>
                <w:tab w:val="left" w:pos="357"/>
                <w:tab w:val="left" w:pos="11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 (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br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se a la pregunta </w:t>
            </w:r>
            <w:r w:rsidR="005A492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5A492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6956614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5A492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5A492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)</w:t>
            </w:r>
            <w:r w:rsidR="005A492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315CA1E4" w14:textId="77777777" w:rsidR="00E3065B" w:rsidRPr="00133CE4" w:rsidRDefault="00E3065B" w:rsidP="00BD48E0">
            <w:pPr>
              <w:tabs>
                <w:tab w:val="left" w:pos="357"/>
                <w:tab w:val="left" w:pos="1152"/>
              </w:tabs>
              <w:spacing w:before="60" w:after="60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, nunca</w:t>
            </w:r>
            <w:r w:rsidR="00391D3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;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391D37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p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ase a l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391D37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sección </w:t>
            </w:r>
            <w:r w:rsidR="004F0FF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="004F0FF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80197836 \r \h </w:instrText>
            </w:r>
            <w:r w:rsidR="00600DB9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4F0FF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4F0FF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17.4</w:t>
            </w:r>
            <w:r w:rsidR="004F0FF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</w:p>
        </w:tc>
      </w:tr>
      <w:tr w:rsidR="00BD48E0" w:rsidRPr="00133CE4" w14:paraId="36B736DA" w14:textId="77777777" w:rsidTr="00BD48E0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364852E0" w14:textId="77777777" w:rsidR="00BD48E0" w:rsidRPr="00133CE4" w:rsidRDefault="007C3099" w:rsidP="00E3065B">
            <w:pPr>
              <w:numPr>
                <w:ilvl w:val="0"/>
                <w:numId w:val="26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730" w:name="_Ref26695661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Cómo puede el niño </w:t>
            </w:r>
            <w:r w:rsidR="00E3065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r escuchad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el </w:t>
            </w:r>
            <w:r w:rsidR="00E3065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="002D324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lativ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 derecho de visita?</w:t>
            </w:r>
            <w:bookmarkEnd w:id="730"/>
          </w:p>
        </w:tc>
        <w:tc>
          <w:tcPr>
            <w:tcW w:w="5400" w:type="dxa"/>
            <w:shd w:val="clear" w:color="auto" w:fill="auto"/>
          </w:tcPr>
          <w:p w14:paraId="0FA033A5" w14:textId="77777777" w:rsidR="00BD48E0" w:rsidRPr="00133CE4" w:rsidRDefault="00BD48E0" w:rsidP="00391D37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C309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trevista directa con el </w:t>
            </w:r>
            <w:r w:rsidR="00E3065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juez</w:t>
            </w:r>
          </w:p>
          <w:p w14:paraId="0FE9F35F" w14:textId="77777777" w:rsidR="00BD48E0" w:rsidRPr="00133CE4" w:rsidRDefault="00BD48E0" w:rsidP="00391D37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C309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nforme preparado para el tribunal por parte de un experto independiente</w:t>
            </w:r>
          </w:p>
          <w:p w14:paraId="1D2A405B" w14:textId="77777777" w:rsidR="00BD48E0" w:rsidRPr="00133CE4" w:rsidRDefault="00BD48E0" w:rsidP="00391D37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C309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propio repre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</w:t>
            </w:r>
            <w:r w:rsidR="007C309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tante legal del niño</w:t>
            </w:r>
          </w:p>
          <w:p w14:paraId="78F3A96A" w14:textId="77777777" w:rsidR="00BD48E0" w:rsidRPr="00133CE4" w:rsidRDefault="00BD48E0" w:rsidP="00391D37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C309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tr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E3065B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440"/>
                  <w:enabled/>
                  <w:calcOnExit w:val="0"/>
                  <w:textInput/>
                </w:ffData>
              </w:fldChar>
            </w:r>
            <w:bookmarkStart w:id="731" w:name="Text440"/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31"/>
          </w:p>
        </w:tc>
      </w:tr>
      <w:tr w:rsidR="00E3065B" w:rsidRPr="00133CE4" w14:paraId="31442851" w14:textId="77777777" w:rsidTr="00BD48E0">
        <w:trPr>
          <w:trHeight w:val="77"/>
          <w:jc w:val="center"/>
        </w:trPr>
        <w:tc>
          <w:tcPr>
            <w:tcW w:w="5040" w:type="dxa"/>
            <w:shd w:val="clear" w:color="auto" w:fill="auto"/>
          </w:tcPr>
          <w:p w14:paraId="2DC0200A" w14:textId="77777777" w:rsidR="00E3065B" w:rsidRPr="00133CE4" w:rsidRDefault="00E3065B" w:rsidP="00E3065B">
            <w:pPr>
              <w:numPr>
                <w:ilvl w:val="0"/>
                <w:numId w:val="26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Cómo garantiza su Estado que escuchar al niño durante el proceso relativo al derecho de visita no redunde en demoras indebidas?</w:t>
            </w:r>
          </w:p>
        </w:tc>
        <w:tc>
          <w:tcPr>
            <w:tcW w:w="5400" w:type="dxa"/>
            <w:shd w:val="clear" w:color="auto" w:fill="auto"/>
          </w:tcPr>
          <w:p w14:paraId="3E99E71D" w14:textId="77777777" w:rsidR="00E3065B" w:rsidRPr="00133CE4" w:rsidRDefault="00E3065B" w:rsidP="00BD48E0">
            <w:pPr>
              <w:tabs>
                <w:tab w:val="left" w:pos="363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Por favor explique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BD48E0" w:rsidRPr="00133CE4" w14:paraId="20958EF7" w14:textId="77777777" w:rsidTr="00BD48E0">
        <w:trPr>
          <w:jc w:val="center"/>
        </w:trPr>
        <w:tc>
          <w:tcPr>
            <w:tcW w:w="5040" w:type="dxa"/>
            <w:shd w:val="clear" w:color="auto" w:fill="auto"/>
          </w:tcPr>
          <w:p w14:paraId="1ECB6AAB" w14:textId="77777777" w:rsidR="00BD48E0" w:rsidRPr="00133CE4" w:rsidRDefault="00034FA9" w:rsidP="00E3065B">
            <w:pPr>
              <w:numPr>
                <w:ilvl w:val="0"/>
                <w:numId w:val="26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n las autoridades judiciales o administrativas </w:t>
            </w:r>
            <w:r w:rsidR="00E3065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signar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 representante legal (apoderado o </w:t>
            </w:r>
            <w:r w:rsidR="001B1265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curador</w:t>
            </w:r>
            <w:r w:rsidR="00650E14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procesa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 que represente el interés superior del niño? </w:t>
            </w:r>
          </w:p>
        </w:tc>
        <w:tc>
          <w:tcPr>
            <w:tcW w:w="5400" w:type="dxa"/>
            <w:shd w:val="clear" w:color="auto" w:fill="auto"/>
          </w:tcPr>
          <w:p w14:paraId="7CC7E148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034FA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</w:t>
            </w:r>
            <w:r w:rsidR="00034FA9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or favor especifique en qué circunstancia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:</w:t>
            </w:r>
          </w:p>
          <w:p w14:paraId="1B1A8C15" w14:textId="77777777" w:rsidR="00BD48E0" w:rsidRPr="00133CE4" w:rsidRDefault="001822F7" w:rsidP="00BD48E0">
            <w:pPr>
              <w:spacing w:before="60" w:after="60"/>
              <w:ind w:left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441"/>
                  <w:enabled/>
                  <w:calcOnExit w:val="0"/>
                  <w:textInput/>
                </w:ffData>
              </w:fldChar>
            </w:r>
            <w:bookmarkStart w:id="732" w:name="Text44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732"/>
          </w:p>
          <w:p w14:paraId="647CBE18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BD48E0" w:rsidRPr="00133CE4" w14:paraId="2B46FB06" w14:textId="77777777" w:rsidTr="00BD48E0">
        <w:trPr>
          <w:trHeight w:val="264"/>
          <w:jc w:val="center"/>
        </w:trPr>
        <w:tc>
          <w:tcPr>
            <w:tcW w:w="10440" w:type="dxa"/>
            <w:gridSpan w:val="2"/>
            <w:shd w:val="clear" w:color="auto" w:fill="auto"/>
          </w:tcPr>
          <w:p w14:paraId="4F207575" w14:textId="77777777" w:rsidR="00BD48E0" w:rsidRPr="00133CE4" w:rsidRDefault="00395EB6" w:rsidP="001D062C">
            <w:pPr>
              <w:pStyle w:val="Heading2"/>
            </w:pPr>
            <w:bookmarkStart w:id="733" w:name="_Ref280197836"/>
            <w:bookmarkStart w:id="734" w:name="_Toc287535779"/>
            <w:bookmarkStart w:id="735" w:name="_Toc125412455"/>
            <w:r w:rsidRPr="00133CE4">
              <w:t>Apelaciones</w:t>
            </w:r>
            <w:bookmarkEnd w:id="733"/>
            <w:bookmarkEnd w:id="734"/>
            <w:bookmarkEnd w:id="735"/>
          </w:p>
        </w:tc>
      </w:tr>
      <w:tr w:rsidR="00BD48E0" w:rsidRPr="008A6EE9" w14:paraId="28CBECA7" w14:textId="77777777" w:rsidTr="00BD48E0">
        <w:trPr>
          <w:trHeight w:val="62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8CFC6" w14:textId="77777777" w:rsidR="00BD48E0" w:rsidRPr="00133CE4" w:rsidRDefault="00286ACA" w:rsidP="00395EB6">
            <w:pPr>
              <w:numPr>
                <w:ilvl w:val="0"/>
                <w:numId w:val="3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 una decisión </w:t>
            </w:r>
            <w:r w:rsidR="00395EB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mitida en el curso del proces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lativ</w:t>
            </w:r>
            <w:r w:rsidR="00395EB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 derecho de visita</w:t>
            </w:r>
            <w:r w:rsidR="00395EB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er apelad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? 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7BA6B" w14:textId="77777777" w:rsidR="00395EB6" w:rsidRPr="00133CE4" w:rsidRDefault="00395EB6" w:rsidP="00395EB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</w:p>
          <w:p w14:paraId="23E76C65" w14:textId="77777777" w:rsidR="00395EB6" w:rsidRPr="00133CE4" w:rsidRDefault="00395EB6" w:rsidP="00395EB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ólo en determinadas circunstancias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00362A26" w14:textId="77777777" w:rsidR="00395EB6" w:rsidRPr="00133CE4" w:rsidRDefault="00395EB6" w:rsidP="00DB04C4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n caso de haber marcado cualquiera de las casillas anteriores, por favor especifique el número de instancias de apelación existentes y </w:t>
            </w:r>
            <w:r w:rsidR="00FE56C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/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os tribunal/es / las autoridad/es ante las cuales puede presentarse una apelación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6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38FBA3E9" w14:textId="77777777" w:rsidR="00BD48E0" w:rsidRPr="00133CE4" w:rsidRDefault="00395EB6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391D37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</w:t>
            </w:r>
            <w:r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 xml:space="preserve">ase a la sección </w:t>
            </w:r>
            <w:r w:rsidR="005A492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begin"/>
            </w:r>
            <w:r w:rsidR="005A492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REF _Ref266956569 \r \h </w:instrText>
            </w:r>
            <w:r w:rsidR="00600DB9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5A492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</w:r>
            <w:r w:rsidR="005A492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18</w:t>
            </w:r>
            <w:r w:rsidR="005A492D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fldChar w:fldCharType="end"/>
            </w:r>
          </w:p>
        </w:tc>
      </w:tr>
      <w:tr w:rsidR="00395EB6" w:rsidRPr="00133CE4" w14:paraId="52B49E2C" w14:textId="77777777" w:rsidTr="00BD48E0">
        <w:trPr>
          <w:trHeight w:val="62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27DB6" w14:textId="77777777" w:rsidR="00391D37" w:rsidRPr="00133CE4" w:rsidRDefault="00395EB6" w:rsidP="00BD15D6">
            <w:pPr>
              <w:numPr>
                <w:ilvl w:val="0"/>
                <w:numId w:val="3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xiste algún procedimiento rápido o </w:t>
            </w:r>
            <w:r w:rsidR="00897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pecial a la hora de apelar los casos de derecho de visita en virtud del Convenio de La Haya?</w:t>
            </w:r>
          </w:p>
          <w:p w14:paraId="3BDD8E0D" w14:textId="685B6341" w:rsidR="00395EB6" w:rsidRPr="00133CE4" w:rsidRDefault="00395EB6" w:rsidP="00391D37">
            <w:pPr>
              <w:spacing w:before="60" w:after="12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or favor especifique la legislación y/o las disposiciones pertinentes e indique cómo </w:t>
            </w:r>
            <w:r w:rsidR="00BD15D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cceder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a esta legislación</w:t>
            </w:r>
            <w:r w:rsidR="005F5671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="0069371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(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por ejemplo, vía sitio web</w:t>
            </w:r>
            <w:r w:rsidR="0069371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)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o adjunte una copia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F67E2" w14:textId="77777777" w:rsidR="00897371" w:rsidRPr="00133CE4" w:rsidRDefault="00897371" w:rsidP="00897371">
            <w:pPr>
              <w:tabs>
                <w:tab w:val="left" w:pos="357"/>
              </w:tabs>
              <w:spacing w:before="60" w:after="40"/>
              <w:ind w:left="357" w:hanging="357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Sí</w:t>
            </w:r>
            <w:r w:rsidR="00DB04C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DB04C4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p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or favor especifique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276116CE" w14:textId="77777777" w:rsidR="00395EB6" w:rsidRPr="00133CE4" w:rsidRDefault="00897371" w:rsidP="00897371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5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395EB6" w:rsidRPr="00133CE4" w14:paraId="2896D93A" w14:textId="77777777" w:rsidTr="00BD48E0">
        <w:trPr>
          <w:trHeight w:val="62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4E6CE" w14:textId="77777777" w:rsidR="00395EB6" w:rsidRPr="00133CE4" w:rsidRDefault="00192053" w:rsidP="00395EB6">
            <w:pPr>
              <w:numPr>
                <w:ilvl w:val="0"/>
                <w:numId w:val="3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ién puede iniciar el proceso de apelación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77177" w14:textId="77777777" w:rsidR="00192053" w:rsidRPr="00133CE4" w:rsidRDefault="00192053" w:rsidP="00192053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Cualquiera de las partes del proceso</w:t>
            </w:r>
          </w:p>
          <w:p w14:paraId="188882D4" w14:textId="77777777" w:rsidR="00192053" w:rsidRPr="00133CE4" w:rsidRDefault="00192053" w:rsidP="00192053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Autoridad Central </w:t>
            </w:r>
          </w:p>
          <w:p w14:paraId="480FB304" w14:textId="77777777" w:rsidR="00192053" w:rsidRPr="00133CE4" w:rsidRDefault="00192053" w:rsidP="00192053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Ministerio Público</w:t>
            </w:r>
          </w:p>
          <w:p w14:paraId="1D53880B" w14:textId="77777777" w:rsidR="00395EB6" w:rsidRPr="00133CE4" w:rsidRDefault="00192053" w:rsidP="00192053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3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BD48E0" w:rsidRPr="00133CE4" w14:paraId="06E0C75F" w14:textId="77777777" w:rsidTr="00BD48E0">
        <w:trPr>
          <w:trHeight w:val="62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847A2" w14:textId="77777777" w:rsidR="00BD48E0" w:rsidRPr="00133CE4" w:rsidRDefault="00286ACA" w:rsidP="00192053">
            <w:pPr>
              <w:numPr>
                <w:ilvl w:val="0"/>
                <w:numId w:val="3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Se requi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 </w:t>
            </w:r>
            <w:r w:rsidR="001920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rmiso para apelar</w:t>
            </w:r>
            <w:r w:rsidR="00BD48E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0E938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</w:p>
          <w:p w14:paraId="207FDB3E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  <w:p w14:paraId="640AA174" w14:textId="77777777" w:rsidR="00BD48E0" w:rsidRPr="00133CE4" w:rsidRDefault="00BD48E0" w:rsidP="00192053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6" w:name="Check57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36"/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determinadas circunstancias</w:t>
            </w:r>
            <w:r w:rsidR="0025732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192053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43"/>
                  <w:enabled/>
                  <w:calcOnExit w:val="0"/>
                  <w:textInput/>
                </w:ffData>
              </w:fldChar>
            </w:r>
            <w:bookmarkStart w:id="737" w:name="Text443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37"/>
          </w:p>
        </w:tc>
      </w:tr>
      <w:tr w:rsidR="00192053" w:rsidRPr="00133CE4" w14:paraId="5F54769D" w14:textId="77777777" w:rsidTr="00BD48E0">
        <w:trPr>
          <w:trHeight w:val="62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D2E06" w14:textId="77777777" w:rsidR="00192053" w:rsidRPr="00133CE4" w:rsidRDefault="00192053" w:rsidP="00192053">
            <w:pPr>
              <w:numPr>
                <w:ilvl w:val="0"/>
                <w:numId w:val="3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Puede la orden de derecho de visi</w:t>
            </w:r>
            <w:r w:rsidR="00391D3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ta ser interrumpida (es decir,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‘suspendida’) mientras la apelación se encuentra pendiente de resolución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B83F5" w14:textId="77777777" w:rsidR="00192053" w:rsidRPr="00133CE4" w:rsidRDefault="00192053" w:rsidP="00192053">
            <w:pPr>
              <w:tabs>
                <w:tab w:val="left" w:pos="357"/>
              </w:tabs>
              <w:spacing w:before="60" w:after="60"/>
              <w:ind w:left="349" w:hanging="349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í, la orden de derecho de visita se suspende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automáticament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ientras la apelación se encuentra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ndiente de resolución</w:t>
            </w:r>
          </w:p>
          <w:p w14:paraId="3D321782" w14:textId="77777777" w:rsidR="00DB04C4" w:rsidRPr="00133CE4" w:rsidRDefault="00192053" w:rsidP="00192053">
            <w:pPr>
              <w:tabs>
                <w:tab w:val="left" w:pos="357"/>
              </w:tabs>
              <w:spacing w:before="60" w:after="60"/>
              <w:ind w:left="349" w:hanging="349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, la orden de derecho de visita puede ser suspendida mientras la apelación se encuentra pendiente de resolución a pedido de cualquiera de las partes</w:t>
            </w:r>
          </w:p>
          <w:p w14:paraId="45BCB755" w14:textId="77777777" w:rsidR="00192053" w:rsidRPr="00133CE4" w:rsidRDefault="00DB04C4" w:rsidP="00192053">
            <w:pPr>
              <w:tabs>
                <w:tab w:val="left" w:pos="357"/>
              </w:tabs>
              <w:spacing w:before="60" w:after="60"/>
              <w:ind w:left="349" w:hanging="349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í, la orden de derecho de visita puede ser suspendida mientras la apelación se encuentra pendiente de resolución a pedido de cualquiera de las partes </w:t>
            </w:r>
            <w:r w:rsidR="001920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y luego de la decisión del juez o de la autorida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ertinente</w:t>
            </w:r>
          </w:p>
          <w:p w14:paraId="73D2214D" w14:textId="77777777" w:rsidR="00192053" w:rsidRPr="00133CE4" w:rsidRDefault="00192053" w:rsidP="00192053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4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No</w:t>
            </w:r>
          </w:p>
        </w:tc>
      </w:tr>
      <w:tr w:rsidR="00BD48E0" w:rsidRPr="00133CE4" w14:paraId="0F2C6F65" w14:textId="77777777" w:rsidTr="0052622C">
        <w:trPr>
          <w:trHeight w:val="276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757C0" w14:textId="77777777" w:rsidR="00BD48E0" w:rsidRPr="00133CE4" w:rsidRDefault="005D1D1D" w:rsidP="00192053">
            <w:pPr>
              <w:numPr>
                <w:ilvl w:val="0"/>
                <w:numId w:val="3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Existe un </w:t>
            </w:r>
            <w:r w:rsidR="001920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lazo 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tiempo </w:t>
            </w:r>
            <w:r w:rsidR="001920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</w:t>
            </w:r>
            <w:r w:rsidR="001920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920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cual </w:t>
            </w:r>
            <w:r w:rsidR="001920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apelació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b</w:t>
            </w:r>
            <w:r w:rsidR="001920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er presentad</w:t>
            </w:r>
            <w:r w:rsidR="001920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 el proceso </w:t>
            </w:r>
            <w:r w:rsidR="001920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lativo al derech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="0019205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visit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E3E1D" w14:textId="77777777" w:rsidR="00BD48E0" w:rsidRPr="00133CE4" w:rsidRDefault="00BD48E0" w:rsidP="00391D37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  <w:r w:rsidR="00DB04C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DB04C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</w:t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 favor especif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</w:p>
          <w:p w14:paraId="46319E73" w14:textId="77777777" w:rsidR="00BD48E0" w:rsidRPr="00133CE4" w:rsidRDefault="00192053" w:rsidP="00391D37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lazo</w:t>
            </w:r>
            <w:r w:rsidR="00BD48E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44"/>
                  <w:enabled/>
                  <w:calcOnExit w:val="0"/>
                  <w:textInput/>
                </w:ffData>
              </w:fldChar>
            </w:r>
            <w:bookmarkStart w:id="738" w:name="Text444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38"/>
          </w:p>
          <w:p w14:paraId="7898794A" w14:textId="77777777" w:rsidR="00192053" w:rsidRPr="00133CE4" w:rsidRDefault="00192053" w:rsidP="000517C7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sde cuándo comienza a correr este plazo (por ej., desde la fecha de la sentencia, desde la fecha de la orden, desde la fecha en que la decisión fue notificada a las partes,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etc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.)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342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0C721215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  <w:tr w:rsidR="00BD48E0" w:rsidRPr="008A6EE9" w14:paraId="1B1865A9" w14:textId="77777777" w:rsidTr="00BD48E0">
        <w:trPr>
          <w:trHeight w:val="62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A3F46" w14:textId="77777777" w:rsidR="00BD48E0" w:rsidRPr="00133CE4" w:rsidRDefault="005D1D1D" w:rsidP="000009A0">
            <w:pPr>
              <w:numPr>
                <w:ilvl w:val="0"/>
                <w:numId w:val="3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Cuál es, en general, el </w:t>
            </w:r>
            <w:r w:rsidR="000009A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iempo de espera dentro del cual la apel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s </w:t>
            </w:r>
            <w:r w:rsidR="000009A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esentad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y </w:t>
            </w:r>
            <w:r w:rsidR="000009A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cidid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A2225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0009A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Hasta</w:t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3 meses</w:t>
            </w:r>
          </w:p>
          <w:p w14:paraId="5F9CA461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smartTag w:uri="urn:schemas-microsoft-com:office:smarttags" w:element="metricconverter">
              <w:smartTagPr>
                <w:attr w:name="ProductID" w:val="3 a"/>
              </w:smartTagPr>
              <w:r w:rsidR="00286ACA" w:rsidRPr="00133CE4">
                <w:rPr>
                  <w:rFonts w:ascii="Franklin Gothic Book" w:hAnsi="Franklin Gothic Book" w:cs="Arial"/>
                  <w:sz w:val="22"/>
                  <w:szCs w:val="22"/>
                  <w:lang w:val="es-ES"/>
                </w:rPr>
                <w:t>3 a</w:t>
              </w:r>
            </w:smartTag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6 meses</w:t>
            </w:r>
          </w:p>
          <w:p w14:paraId="175B0D42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ás 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6 m</w:t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es</w:t>
            </w:r>
          </w:p>
        </w:tc>
      </w:tr>
      <w:tr w:rsidR="00BD48E0" w:rsidRPr="00133CE4" w14:paraId="79D796EA" w14:textId="77777777" w:rsidTr="000517C7">
        <w:trPr>
          <w:trHeight w:val="239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0BF37" w14:textId="77777777" w:rsidR="00BD48E0" w:rsidRPr="00133CE4" w:rsidRDefault="005D1D1D" w:rsidP="003258EE">
            <w:pPr>
              <w:numPr>
                <w:ilvl w:val="0"/>
                <w:numId w:val="3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Se requi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 generalmente que </w:t>
            </w:r>
            <w:r w:rsidR="003258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solicitant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articipe en el </w:t>
            </w:r>
            <w:r w:rsidR="003258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roceso de apel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? </w:t>
            </w:r>
          </w:p>
          <w:p w14:paraId="41B46B03" w14:textId="77777777" w:rsidR="003258EE" w:rsidRPr="00133CE4" w:rsidRDefault="003258EE" w:rsidP="003258EE">
            <w:pPr>
              <w:spacing w:before="60" w:after="120"/>
              <w:ind w:left="360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Cabe destacar que el Convenio no requiere la comparecencia personal (véase el párrafo 6.5.3 de la Guía de Buenas Prácticas, Parte II </w:t>
            </w:r>
            <w:r w:rsidR="00E379B1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-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Medidas de Aplicación)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A1740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, por favor especifique en qué circunstancia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46"/>
                  <w:enabled/>
                  <w:calcOnExit w:val="0"/>
                  <w:textInput/>
                </w:ffData>
              </w:fldChar>
            </w:r>
            <w:bookmarkStart w:id="739" w:name="Text446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39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03DABED5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  <w:tr w:rsidR="00BD48E0" w:rsidRPr="00133CE4" w14:paraId="26B293F7" w14:textId="77777777" w:rsidTr="00BD48E0">
        <w:trPr>
          <w:trHeight w:val="62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58F49" w14:textId="77777777" w:rsidR="00BD48E0" w:rsidRPr="00133CE4" w:rsidRDefault="004173E3" w:rsidP="003258EE">
            <w:pPr>
              <w:numPr>
                <w:ilvl w:val="0"/>
                <w:numId w:val="3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740" w:name="_Ref28019803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 </w:t>
            </w:r>
            <w:r w:rsidR="003258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solicitante </w:t>
            </w:r>
            <w:r w:rsidR="005D1D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ticipar en el proceso sin estar físicamente presente?</w:t>
            </w:r>
            <w:bookmarkEnd w:id="740"/>
            <w:r w:rsidR="00BD48E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6BC29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p</w:t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 favor especif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  <w:p w14:paraId="6F3D4629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Video-conferencia</w:t>
            </w:r>
          </w:p>
          <w:p w14:paraId="1CB987DC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eléfono</w:t>
            </w:r>
          </w:p>
          <w:p w14:paraId="149DCB3B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3258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medio</w:t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</w:t>
            </w:r>
            <w:r w:rsidR="003258E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 </w:t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presentante legal</w:t>
            </w:r>
          </w:p>
          <w:p w14:paraId="048A54C7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86AC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3258E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47"/>
                  <w:enabled/>
                  <w:calcOnExit w:val="0"/>
                  <w:textInput/>
                </w:ffData>
              </w:fldChar>
            </w:r>
            <w:bookmarkStart w:id="741" w:name="Text447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41"/>
          </w:p>
          <w:p w14:paraId="49E30E90" w14:textId="77777777" w:rsidR="00BD48E0" w:rsidRPr="00133CE4" w:rsidRDefault="00BD48E0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  <w:tr w:rsidR="00662D85" w:rsidRPr="00133CE4" w14:paraId="422F6665" w14:textId="77777777" w:rsidTr="00BD48E0">
        <w:trPr>
          <w:trHeight w:val="62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3228E" w14:textId="77777777" w:rsidR="00662D85" w:rsidRPr="00133CE4" w:rsidRDefault="00662D85" w:rsidP="003258EE">
            <w:pPr>
              <w:numPr>
                <w:ilvl w:val="0"/>
                <w:numId w:val="3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742" w:name="_Ref28019803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i el solicitante participa efectivamente en un proceso de apelación en su Estado, ¿se dispone de interpretación simultánea en caso de ser necesaria?</w:t>
            </w:r>
            <w:bookmarkEnd w:id="742"/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1616D" w14:textId="77777777" w:rsidR="00662D85" w:rsidRPr="00133CE4" w:rsidRDefault="00662D85" w:rsidP="001D337E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í</w:t>
            </w:r>
          </w:p>
          <w:p w14:paraId="06F36326" w14:textId="77777777" w:rsidR="00662D85" w:rsidRPr="00133CE4" w:rsidRDefault="00662D85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</w:tc>
      </w:tr>
      <w:tr w:rsidR="00662D85" w:rsidRPr="00133CE4" w14:paraId="29B5BC6A" w14:textId="77777777" w:rsidTr="00BD48E0">
        <w:trPr>
          <w:trHeight w:val="62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8165F" w14:textId="77777777" w:rsidR="00662D85" w:rsidRPr="00133CE4" w:rsidRDefault="00662D85" w:rsidP="003258EE">
            <w:pPr>
              <w:numPr>
                <w:ilvl w:val="0"/>
                <w:numId w:val="3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ando se necesitan los medios establecidos en las preguntas </w:t>
            </w:r>
            <w:r w:rsidR="00D9665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D9665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0198032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D9665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D9665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)</w:t>
            </w:r>
            <w:r w:rsidR="00D9665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D9665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y </w:t>
            </w:r>
            <w:r w:rsidR="00D9665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D9665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0198035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D9665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D9665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j)</w:t>
            </w:r>
            <w:r w:rsidR="00D9665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nteriores, ¿quién se hace cargo del coste de prestar dichas facilidades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FF00A5" w14:textId="77777777" w:rsidR="00662D85" w:rsidRPr="00133CE4" w:rsidRDefault="00662D85" w:rsidP="001D337E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El solicitante</w:t>
            </w:r>
          </w:p>
          <w:p w14:paraId="4DC89461" w14:textId="77777777" w:rsidR="00662D85" w:rsidRPr="00133CE4" w:rsidRDefault="00662D85" w:rsidP="001D337E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 requirente</w:t>
            </w:r>
          </w:p>
          <w:p w14:paraId="22F1304C" w14:textId="77777777" w:rsidR="00662D85" w:rsidRPr="00133CE4" w:rsidRDefault="00662D85" w:rsidP="001D337E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Central requerida</w:t>
            </w:r>
          </w:p>
          <w:p w14:paraId="19D68C08" w14:textId="77777777" w:rsidR="00662D85" w:rsidRPr="00133CE4" w:rsidRDefault="00662D85" w:rsidP="001D337E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La autoridad judicial / administrativa</w:t>
            </w:r>
          </w:p>
          <w:p w14:paraId="56C6E021" w14:textId="77777777" w:rsidR="00662D85" w:rsidRPr="00133CE4" w:rsidRDefault="00662D85" w:rsidP="001D337E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Depende del medio utilizado</w:t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br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269127EF" w14:textId="77777777" w:rsidR="00662D85" w:rsidRPr="00133CE4" w:rsidRDefault="00662D85" w:rsidP="00BD48E0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</w:tc>
      </w:tr>
      <w:tr w:rsidR="00662D85" w:rsidRPr="00133CE4" w14:paraId="1743A123" w14:textId="77777777" w:rsidTr="00BD48E0">
        <w:trPr>
          <w:trHeight w:val="62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9F803" w14:textId="77777777" w:rsidR="00662D85" w:rsidRPr="00133CE4" w:rsidRDefault="00662D85" w:rsidP="003258EE">
            <w:pPr>
              <w:numPr>
                <w:ilvl w:val="0"/>
                <w:numId w:val="3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Pueden realizarse trámites migratorios especiales (por ej., visas) para permitir que el solicitante asista al proceso de apelación en persona si así lo desea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C6C32" w14:textId="77777777" w:rsidR="00662D85" w:rsidRPr="00133CE4" w:rsidRDefault="00662D85" w:rsidP="00662D85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í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</w:p>
          <w:p w14:paraId="714FA396" w14:textId="77777777" w:rsidR="00662D85" w:rsidRPr="00133CE4" w:rsidRDefault="00662D85" w:rsidP="00662D85">
            <w:pPr>
              <w:tabs>
                <w:tab w:val="num" w:pos="360"/>
              </w:tabs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391D3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o</w:t>
            </w:r>
          </w:p>
        </w:tc>
      </w:tr>
    </w:tbl>
    <w:p w14:paraId="18898812" w14:textId="77777777" w:rsidR="00BD48E0" w:rsidRPr="00133CE4" w:rsidRDefault="00BD48E0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BD48E0" w:rsidRPr="008A6EE9" w14:paraId="7EB45B0B" w14:textId="77777777" w:rsidTr="00BD48E0">
        <w:trPr>
          <w:trHeight w:val="264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35D189" w14:textId="77777777" w:rsidR="00BD48E0" w:rsidRPr="00133CE4" w:rsidRDefault="00BD48E0" w:rsidP="00C735C5">
            <w:pPr>
              <w:pStyle w:val="Heading1"/>
            </w:pPr>
            <w:bookmarkStart w:id="743" w:name="_Ref266956569"/>
            <w:bookmarkStart w:id="744" w:name="_Toc287535780"/>
            <w:bookmarkStart w:id="745" w:name="_Toc125412456"/>
            <w:r w:rsidRPr="00133CE4">
              <w:t>E</w:t>
            </w:r>
            <w:r w:rsidR="005D1D1D" w:rsidRPr="00133CE4">
              <w:t>jecución relativa al derecho de visita</w:t>
            </w:r>
            <w:bookmarkEnd w:id="743"/>
            <w:bookmarkEnd w:id="744"/>
            <w:bookmarkEnd w:id="745"/>
          </w:p>
        </w:tc>
      </w:tr>
      <w:tr w:rsidR="00BD48E0" w:rsidRPr="00133CE4" w14:paraId="535A061D" w14:textId="77777777" w:rsidTr="00BD48E0">
        <w:trPr>
          <w:trHeight w:val="264"/>
          <w:jc w:val="center"/>
        </w:trPr>
        <w:tc>
          <w:tcPr>
            <w:tcW w:w="5040" w:type="dxa"/>
            <w:shd w:val="clear" w:color="auto" w:fill="auto"/>
          </w:tcPr>
          <w:p w14:paraId="6815B2F3" w14:textId="77777777" w:rsidR="00BD48E0" w:rsidRPr="00133CE4" w:rsidRDefault="00E51384" w:rsidP="007A0361">
            <w:pPr>
              <w:numPr>
                <w:ilvl w:val="0"/>
                <w:numId w:val="45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 una </w:t>
            </w:r>
            <w:r w:rsidR="007A0361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orden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lativa al derecho de visita </w:t>
            </w:r>
            <w:r w:rsidR="007A03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mitid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otro Estado ser registrada para </w:t>
            </w:r>
            <w:r w:rsidR="007A03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u ejecució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 declarada ejecutable en su </w:t>
            </w:r>
            <w:r w:rsidR="007A03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t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? </w:t>
            </w:r>
          </w:p>
        </w:tc>
        <w:tc>
          <w:tcPr>
            <w:tcW w:w="5400" w:type="dxa"/>
            <w:shd w:val="clear" w:color="auto" w:fill="auto"/>
          </w:tcPr>
          <w:p w14:paraId="237EFB28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, todas las </w:t>
            </w:r>
            <w:r w:rsidR="007A03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órdenes emitidas</w:t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 otro Estado son reconocidas y </w:t>
            </w:r>
            <w:r w:rsidR="007A03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jecutables</w:t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</w:t>
            </w:r>
            <w:r w:rsidR="00E51384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or favor explique o especifique cómo tener acce</w:t>
            </w:r>
            <w:r w:rsidR="001B1265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s</w:t>
            </w:r>
            <w:r w:rsidR="00E51384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o a la legislación </w:t>
            </w:r>
            <w:r w:rsidR="007A036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pertinente </w:t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por ej.,</w:t>
            </w:r>
            <w:r w:rsidR="00E51384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7A036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vía sitio web</w:t>
            </w:r>
            <w:r w:rsidR="00E51384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) o adjunte una copi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48"/>
                  <w:enabled/>
                  <w:calcOnExit w:val="0"/>
                  <w:textInput/>
                </w:ffData>
              </w:fldChar>
            </w:r>
            <w:bookmarkStart w:id="746" w:name="Text448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46"/>
          </w:p>
          <w:p w14:paraId="5975F011" w14:textId="77777777" w:rsidR="00BD48E0" w:rsidRPr="009E070C" w:rsidRDefault="00BD48E0" w:rsidP="00BD48E0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1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, si </w:t>
            </w:r>
            <w:r w:rsidR="007A03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xiste </w:t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 acuerdo internacional en vigor </w:t>
            </w:r>
            <w:r w:rsidR="007A03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elebrado </w:t>
            </w:r>
            <w:r w:rsidR="00E5138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 el Estado extranjero. Por favor </w:t>
            </w:r>
            <w:r w:rsidR="00E51384" w:rsidRPr="009E070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pecifique</w:t>
            </w:r>
            <w:r w:rsidRPr="009E070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  <w:p w14:paraId="1C87A168" w14:textId="6176EFC8" w:rsidR="00BD48E0" w:rsidRPr="00133CE4" w:rsidRDefault="00BD48E0" w:rsidP="00BD48E0">
            <w:pPr>
              <w:spacing w:before="40" w:after="40"/>
              <w:ind w:left="714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9E070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E070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9E070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9E070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D46E2D" w:rsidRPr="0052622C">
              <w:rPr>
                <w:rFonts w:ascii="Franklin Gothic Book" w:hAnsi="Franklin Gothic Book"/>
                <w:sz w:val="22"/>
                <w:szCs w:val="22"/>
                <w:lang w:val="es-ES"/>
              </w:rPr>
              <w:t>Reglamento Bruselas IIb (Reglamento (UE) Nº 2019/2011 del Consejo de 25 de junio de 2019)</w:t>
            </w:r>
            <w:r w:rsidR="0040445F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4044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1A47D578" w14:textId="624A5396" w:rsidR="00BD48E0" w:rsidRPr="00133CE4" w:rsidRDefault="00BD48E0" w:rsidP="00BD48E0">
            <w:pPr>
              <w:spacing w:before="40" w:after="40"/>
              <w:ind w:left="714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D945D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nvenio sobre Protección de los Niños de 1996</w:t>
            </w:r>
          </w:p>
          <w:p w14:paraId="50D52965" w14:textId="77777777" w:rsidR="00BD48E0" w:rsidRPr="00133CE4" w:rsidRDefault="00BD48E0" w:rsidP="00BD48E0">
            <w:pPr>
              <w:spacing w:before="40" w:after="40"/>
              <w:ind w:left="714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Ot</w:t>
            </w:r>
            <w:r w:rsidR="004044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A0361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49"/>
                  <w:enabled/>
                  <w:calcOnExit w:val="0"/>
                  <w:textInput/>
                </w:ffData>
              </w:fldChar>
            </w:r>
            <w:bookmarkStart w:id="747" w:name="Text449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47"/>
          </w:p>
          <w:p w14:paraId="1CA1E880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4044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, sujeta a condiciones.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40445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or favor, explique o especifique cómo tener acce</w:t>
            </w:r>
            <w:r w:rsidR="001B1265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s</w:t>
            </w:r>
            <w:r w:rsidR="0040445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o a la legislación </w:t>
            </w:r>
            <w:r w:rsidR="007A036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pertinente </w:t>
            </w:r>
            <w:r w:rsidR="0040445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(</w:t>
            </w:r>
            <w:r w:rsidR="004044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ej.,</w:t>
            </w:r>
            <w:r w:rsidR="0040445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7A036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vía sitio web</w:t>
            </w:r>
            <w:r w:rsidR="0040445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) o adjunte una copia</w:t>
            </w:r>
            <w:r w:rsidR="004044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0"/>
                  <w:enabled/>
                  <w:calcOnExit w:val="0"/>
                  <w:textInput/>
                </w:ffData>
              </w:fldChar>
            </w:r>
            <w:bookmarkStart w:id="748" w:name="Text450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48"/>
          </w:p>
          <w:p w14:paraId="0A61440E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No, 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in embargo</w:t>
            </w:r>
            <w:r w:rsidR="007A03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parte puede solicitar </w:t>
            </w:r>
            <w:r w:rsidR="004C787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emisión 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“</w:t>
            </w:r>
            <w:r w:rsidR="004C787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órdenes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spej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” 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</w:t>
            </w:r>
            <w:r w:rsidR="00FE56C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arte de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4C787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s 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utoridades judiciales o administrativa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. </w:t>
            </w:r>
          </w:p>
          <w:p w14:paraId="507C807C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  <w:tr w:rsidR="00BD48E0" w:rsidRPr="00133CE4" w14:paraId="2C0F1CA3" w14:textId="77777777" w:rsidTr="00BD48E0">
        <w:trPr>
          <w:trHeight w:val="264"/>
          <w:jc w:val="center"/>
        </w:trPr>
        <w:tc>
          <w:tcPr>
            <w:tcW w:w="5040" w:type="dxa"/>
            <w:shd w:val="clear" w:color="auto" w:fill="auto"/>
          </w:tcPr>
          <w:p w14:paraId="606FEE35" w14:textId="77777777" w:rsidR="00BD48E0" w:rsidRPr="00133CE4" w:rsidRDefault="004173E3" w:rsidP="00F44CB7">
            <w:pPr>
              <w:numPr>
                <w:ilvl w:val="0"/>
                <w:numId w:val="45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Puede un 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acuer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relativo al derecho de visita </w:t>
            </w:r>
            <w:r w:rsidR="00F44C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elebrad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</w:t>
            </w:r>
            <w:r w:rsidR="00F44C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tr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tado ser registrado para su ejecución o declarado ejecutable en su Estado?</w:t>
            </w:r>
          </w:p>
        </w:tc>
        <w:tc>
          <w:tcPr>
            <w:tcW w:w="5400" w:type="dxa"/>
            <w:shd w:val="clear" w:color="auto" w:fill="auto"/>
          </w:tcPr>
          <w:p w14:paraId="41125CE4" w14:textId="77777777" w:rsidR="00BD48E0" w:rsidRPr="00133CE4" w:rsidRDefault="00BD48E0" w:rsidP="00BD48E0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, si </w:t>
            </w:r>
            <w:r w:rsidR="00F44C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xiste 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 acuerdo internacional en vigor </w:t>
            </w:r>
            <w:r w:rsidR="00F44C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elebrado 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n el Estado extranjero. Por favor especif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  <w:p w14:paraId="78827768" w14:textId="7A7DED01" w:rsidR="00BD48E0" w:rsidRPr="00133CE4" w:rsidRDefault="00BD48E0" w:rsidP="00BD48E0">
            <w:pPr>
              <w:spacing w:before="40" w:after="40"/>
              <w:ind w:left="714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D46E2D" w:rsidRPr="00743127">
              <w:rPr>
                <w:rFonts w:ascii="Franklin Gothic Book" w:hAnsi="Franklin Gothic Book"/>
                <w:sz w:val="22"/>
                <w:szCs w:val="22"/>
                <w:lang w:val="es-ES"/>
              </w:rPr>
              <w:t>Reglamento Bruselas IIb (Reglamento (UE) Nº 2019/2011 del Consejo de 25 de junio de 2019)</w:t>
            </w:r>
          </w:p>
          <w:p w14:paraId="402BD627" w14:textId="77777777" w:rsidR="00BD48E0" w:rsidRPr="00133CE4" w:rsidRDefault="00BD48E0" w:rsidP="00BD48E0">
            <w:pPr>
              <w:spacing w:before="40" w:after="40"/>
              <w:ind w:left="714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F44CB7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1"/>
                  <w:enabled/>
                  <w:calcOnExit w:val="0"/>
                  <w:textInput/>
                </w:ffData>
              </w:fldChar>
            </w:r>
            <w:bookmarkStart w:id="749" w:name="Text451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49"/>
          </w:p>
          <w:p w14:paraId="6CC37C4B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, sujeto a condiciones. Por favor </w:t>
            </w:r>
            <w:r w:rsidR="00F44C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pl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2"/>
                  <w:enabled/>
                  <w:calcOnExit w:val="0"/>
                  <w:textInput/>
                </w:ffData>
              </w:fldChar>
            </w:r>
            <w:bookmarkStart w:id="750" w:name="Text452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50"/>
          </w:p>
          <w:p w14:paraId="22843931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, sin embargo</w:t>
            </w:r>
            <w:r w:rsidR="00F44C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parte puede solicitar </w:t>
            </w:r>
            <w:r w:rsidR="00F44C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emisión de 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“</w:t>
            </w:r>
            <w:r w:rsidR="00F44C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órdenes 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pejo” por</w:t>
            </w:r>
            <w:r w:rsidR="00BC207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arte de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F44CB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s </w:t>
            </w:r>
            <w:r w:rsidR="004173E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utoridades judiciales o administrativas.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4592CEAA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  <w:tr w:rsidR="00BD48E0" w:rsidRPr="00133CE4" w14:paraId="7BD49CD5" w14:textId="77777777" w:rsidTr="00BD48E0">
        <w:trPr>
          <w:trHeight w:val="631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CA5AA0" w14:textId="77777777" w:rsidR="00BD48E0" w:rsidRPr="00133CE4" w:rsidRDefault="006C1000" w:rsidP="00180504">
            <w:pPr>
              <w:numPr>
                <w:ilvl w:val="0"/>
                <w:numId w:val="45"/>
              </w:numPr>
              <w:spacing w:before="4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 una parte solicitar </w:t>
            </w:r>
            <w:r w:rsidR="0018050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órdene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su Estado</w:t>
            </w:r>
            <w:r w:rsidR="00F82B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referent</w:t>
            </w:r>
            <w:r w:rsidR="00D865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="00F82B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 a una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cisión </w:t>
            </w:r>
            <w:r w:rsidR="00F82B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otro Estado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lativa </w:t>
            </w:r>
            <w:r w:rsidR="00F82B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l derecho de visita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39BEC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82B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  <w:r w:rsidR="00BC207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BC207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</w:t>
            </w:r>
            <w:r w:rsidR="00F82B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parte debe </w:t>
            </w:r>
            <w:r w:rsidR="0018050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licitarlas </w:t>
            </w:r>
            <w:r w:rsidR="00F82B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la autoridad judicial o administrativa</w:t>
            </w:r>
          </w:p>
          <w:p w14:paraId="45816083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82B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  <w:r w:rsidR="00BC207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BC207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</w:t>
            </w:r>
            <w:r w:rsidR="00F82B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Autoridad Central </w:t>
            </w:r>
            <w:r w:rsidR="0018050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s </w:t>
            </w:r>
            <w:r w:rsidR="00F82B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licitará a la autoridad judicial o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dministrativa </w:t>
            </w:r>
            <w:r w:rsidR="00F82B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nombre de la parte</w:t>
            </w:r>
          </w:p>
          <w:p w14:paraId="0F6048C6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  <w:tr w:rsidR="00BD48E0" w:rsidRPr="00133CE4" w14:paraId="677C6F9A" w14:textId="77777777" w:rsidTr="00BD48E0">
        <w:trPr>
          <w:trHeight w:val="631"/>
          <w:jc w:val="center"/>
        </w:trPr>
        <w:tc>
          <w:tcPr>
            <w:tcW w:w="5040" w:type="dxa"/>
            <w:shd w:val="clear" w:color="auto" w:fill="auto"/>
          </w:tcPr>
          <w:p w14:paraId="26918D78" w14:textId="77777777" w:rsidR="00BD48E0" w:rsidRPr="00133CE4" w:rsidRDefault="00F82BA6" w:rsidP="000D3FE7">
            <w:pPr>
              <w:numPr>
                <w:ilvl w:val="0"/>
                <w:numId w:val="45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Cuál es el </w:t>
            </w:r>
            <w:r w:rsidR="000D3FE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dimient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</w:t>
            </w:r>
            <w:r w:rsidR="000D3FE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solicitante </w:t>
            </w:r>
            <w:r w:rsidR="000D3FE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nici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l </w:t>
            </w:r>
            <w:r w:rsidR="000D3FE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ces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ejecución</w:t>
            </w:r>
            <w:r w:rsidR="00BD48E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shd w:val="clear" w:color="auto" w:fill="auto"/>
          </w:tcPr>
          <w:p w14:paraId="38ECF243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82B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Autoridad Central puede solicitar la ejecución en nombre del solicitant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</w:p>
          <w:p w14:paraId="7516BA9F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771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solicitante debe </w:t>
            </w:r>
            <w:r w:rsidR="000D3FE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licitar </w:t>
            </w:r>
            <w:r w:rsidR="008771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ejecu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</w:p>
          <w:p w14:paraId="04024E24" w14:textId="77777777" w:rsidR="00BD48E0" w:rsidRPr="00133CE4" w:rsidRDefault="00BD48E0" w:rsidP="000D3FE7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8771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0D3FE7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3"/>
                  <w:enabled/>
                  <w:calcOnExit w:val="0"/>
                  <w:textInput/>
                </w:ffData>
              </w:fldChar>
            </w:r>
            <w:bookmarkStart w:id="751" w:name="Text453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51"/>
          </w:p>
        </w:tc>
      </w:tr>
      <w:tr w:rsidR="00BD48E0" w:rsidRPr="00133CE4" w14:paraId="5623CEAB" w14:textId="77777777" w:rsidTr="00BD48E0">
        <w:trPr>
          <w:trHeight w:val="264"/>
          <w:jc w:val="center"/>
        </w:trPr>
        <w:tc>
          <w:tcPr>
            <w:tcW w:w="5040" w:type="dxa"/>
            <w:shd w:val="clear" w:color="auto" w:fill="auto"/>
          </w:tcPr>
          <w:p w14:paraId="2BD24D73" w14:textId="77777777" w:rsidR="00BD48E0" w:rsidRPr="00133CE4" w:rsidRDefault="008771CB" w:rsidP="006A3D70">
            <w:pPr>
              <w:numPr>
                <w:ilvl w:val="0"/>
                <w:numId w:val="45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medidas coercitivas, en su caso, </w:t>
            </w:r>
            <w:r w:rsidR="006A3D7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 encuentra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isponibles para ejecutar </w:t>
            </w:r>
            <w:r w:rsidR="006A3D7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una orde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relativa al derecho de visita y contacto?</w:t>
            </w:r>
          </w:p>
        </w:tc>
        <w:tc>
          <w:tcPr>
            <w:tcW w:w="5400" w:type="dxa"/>
            <w:shd w:val="clear" w:color="auto" w:fill="auto"/>
          </w:tcPr>
          <w:p w14:paraId="3DF1FAD6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771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tervención por parte de </w:t>
            </w:r>
            <w:r w:rsidR="006A3D7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a organización </w:t>
            </w:r>
            <w:r w:rsidR="008771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gubernamental (por ej.</w:t>
            </w:r>
            <w:r w:rsidR="008F392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="008771CB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policía, bienestar social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, etc.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</w:p>
          <w:p w14:paraId="0730B737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6A3D7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paración </w:t>
            </w:r>
            <w:r w:rsidR="008771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l niño </w:t>
            </w:r>
            <w:r w:rsidR="006A3D7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la/s persona/s</w:t>
            </w:r>
            <w:r w:rsidR="008771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que tiene</w:t>
            </w:r>
            <w:r w:rsidR="006A3D7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n</w:t>
            </w:r>
            <w:r w:rsidR="008771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custodia</w:t>
            </w:r>
          </w:p>
          <w:p w14:paraId="72F179CA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8771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Cargos penales.</w:t>
            </w:r>
          </w:p>
          <w:p w14:paraId="34DA3F28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8771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BC207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na de p</w:t>
            </w:r>
            <w:r w:rsidR="008771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isión</w:t>
            </w:r>
          </w:p>
          <w:p w14:paraId="33B5B647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8771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6A3D7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edidas pecuniarias</w:t>
            </w:r>
          </w:p>
          <w:p w14:paraId="5D1E85FA" w14:textId="77777777" w:rsidR="00BD48E0" w:rsidRPr="00133CE4" w:rsidRDefault="00BD48E0" w:rsidP="00BD48E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37670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a orden </w:t>
            </w:r>
            <w:r w:rsidR="006A3D7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</w:t>
            </w:r>
            <w:r w:rsidR="0037670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loca al niño bajo supervisión</w:t>
            </w:r>
          </w:p>
          <w:p w14:paraId="7706ACE5" w14:textId="77777777" w:rsidR="00BD48E0" w:rsidRPr="00133CE4" w:rsidRDefault="00BD48E0" w:rsidP="006A3D70">
            <w:pPr>
              <w:tabs>
                <w:tab w:val="left" w:pos="357"/>
              </w:tabs>
              <w:spacing w:before="40" w:after="4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37670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6A3D7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tras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6A3D7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4"/>
                  <w:enabled/>
                  <w:calcOnExit w:val="0"/>
                  <w:textInput/>
                </w:ffData>
              </w:fldChar>
            </w:r>
            <w:bookmarkStart w:id="752" w:name="Text454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52"/>
          </w:p>
        </w:tc>
      </w:tr>
      <w:tr w:rsidR="00BD48E0" w:rsidRPr="00133CE4" w14:paraId="17C822D3" w14:textId="77777777" w:rsidTr="00BD48E0">
        <w:trPr>
          <w:trHeight w:val="84"/>
          <w:jc w:val="center"/>
        </w:trPr>
        <w:tc>
          <w:tcPr>
            <w:tcW w:w="5040" w:type="dxa"/>
            <w:shd w:val="clear" w:color="auto" w:fill="auto"/>
          </w:tcPr>
          <w:p w14:paraId="36BC4B2A" w14:textId="77777777" w:rsidR="00BD48E0" w:rsidRPr="00133CE4" w:rsidRDefault="00376709" w:rsidP="005D77AD">
            <w:pPr>
              <w:numPr>
                <w:ilvl w:val="0"/>
                <w:numId w:val="45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Requiere la soli</w:t>
            </w:r>
            <w:r w:rsidR="00B04F0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itud de medidas coercitiva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D77A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emisión de una orden diferente por part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la aut</w:t>
            </w:r>
            <w:r w:rsidR="00D865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idad judicial o administrativ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shd w:val="clear" w:color="auto" w:fill="auto"/>
          </w:tcPr>
          <w:p w14:paraId="709C6A50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ind w:left="326" w:hanging="32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37670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. </w:t>
            </w:r>
            <w:r w:rsidR="0037670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tal caso, indique quién debe solicitar la </w:t>
            </w:r>
            <w:r w:rsidR="005D77A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de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  <w:p w14:paraId="3BA77A05" w14:textId="77777777" w:rsidR="00BD48E0" w:rsidRPr="00133CE4" w:rsidRDefault="00BD48E0" w:rsidP="00BD48E0">
            <w:pPr>
              <w:spacing w:before="40" w:after="40"/>
              <w:ind w:left="714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37670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solicitante</w:t>
            </w:r>
          </w:p>
          <w:p w14:paraId="2300EE81" w14:textId="77777777" w:rsidR="00BD48E0" w:rsidRPr="00133CE4" w:rsidRDefault="00BD48E0" w:rsidP="00BD48E0">
            <w:pPr>
              <w:spacing w:before="40" w:after="40"/>
              <w:ind w:left="714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D77A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inisterio Público</w:t>
            </w:r>
          </w:p>
          <w:p w14:paraId="75CA98C9" w14:textId="77777777" w:rsidR="00BD48E0" w:rsidRPr="00133CE4" w:rsidRDefault="00BD48E0" w:rsidP="00BD48E0">
            <w:pPr>
              <w:spacing w:before="40" w:after="40"/>
              <w:ind w:left="714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37670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Policía</w:t>
            </w:r>
          </w:p>
          <w:p w14:paraId="7854539F" w14:textId="77777777" w:rsidR="00BD48E0" w:rsidRPr="00133CE4" w:rsidRDefault="00BD48E0" w:rsidP="00BD48E0">
            <w:pPr>
              <w:spacing w:before="40" w:after="40"/>
              <w:ind w:left="714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2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37670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5D77A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5"/>
                  <w:enabled/>
                  <w:calcOnExit w:val="0"/>
                  <w:textInput/>
                </w:ffData>
              </w:fldChar>
            </w:r>
            <w:bookmarkStart w:id="753" w:name="Text455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53"/>
          </w:p>
          <w:p w14:paraId="5618FDA9" w14:textId="77777777" w:rsidR="00BD48E0" w:rsidRPr="00133CE4" w:rsidRDefault="00BD48E0" w:rsidP="00BD48E0">
            <w:pPr>
              <w:tabs>
                <w:tab w:val="left" w:pos="357"/>
              </w:tabs>
              <w:spacing w:before="60" w:after="4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</w:tbl>
    <w:p w14:paraId="73ECB7BD" w14:textId="77777777" w:rsidR="00BD48E0" w:rsidRPr="00133CE4" w:rsidRDefault="00BD48E0">
      <w:pPr>
        <w:rPr>
          <w:rFonts w:ascii="Franklin Gothic Book" w:hAnsi="Franklin Gothic Book"/>
          <w:sz w:val="22"/>
          <w:szCs w:val="22"/>
          <w:lang w:val="es-ES"/>
        </w:rPr>
      </w:pPr>
    </w:p>
    <w:p w14:paraId="5B51CB9D" w14:textId="77777777" w:rsidR="00292E50" w:rsidRPr="00133CE4" w:rsidRDefault="00292E50" w:rsidP="00593706">
      <w:pPr>
        <w:rPr>
          <w:rFonts w:ascii="Franklin Gothic Book" w:hAnsi="Franklin Gothic Book"/>
          <w:sz w:val="22"/>
          <w:szCs w:val="22"/>
          <w:lang w:val="es-ES"/>
        </w:rPr>
      </w:pPr>
    </w:p>
    <w:p w14:paraId="6BFD2CE9" w14:textId="77777777" w:rsidR="007331F8" w:rsidRPr="00133CE4" w:rsidRDefault="007331F8" w:rsidP="00593706">
      <w:pPr>
        <w:rPr>
          <w:rFonts w:ascii="Franklin Gothic Book" w:hAnsi="Franklin Gothic Book"/>
          <w:sz w:val="22"/>
          <w:szCs w:val="22"/>
          <w:lang w:val="es-ES"/>
        </w:rPr>
        <w:sectPr w:rsidR="007331F8" w:rsidRPr="00133CE4" w:rsidSect="007B508B">
          <w:headerReference w:type="even" r:id="rId29"/>
          <w:headerReference w:type="default" r:id="rId30"/>
          <w:footerReference w:type="even" r:id="rId31"/>
          <w:footerReference w:type="default" r:id="rId32"/>
          <w:headerReference w:type="first" r:id="rId33"/>
          <w:footerReference w:type="first" r:id="rId34"/>
          <w:footnotePr>
            <w:numRestart w:val="eachSect"/>
          </w:footnotePr>
          <w:pgSz w:w="11907" w:h="16840" w:code="9"/>
          <w:pgMar w:top="851" w:right="1134" w:bottom="851" w:left="1134" w:header="567" w:footer="465" w:gutter="0"/>
          <w:cols w:space="708"/>
          <w:docGrid w:linePitch="360"/>
        </w:sectPr>
      </w:pPr>
    </w:p>
    <w:p w14:paraId="6AB0CF8B" w14:textId="77777777" w:rsidR="00E51BB4" w:rsidRPr="00133CE4" w:rsidRDefault="00E51BB4" w:rsidP="00650CE0">
      <w:pPr>
        <w:ind w:firstLine="720"/>
        <w:rPr>
          <w:rFonts w:ascii="Franklin Gothic Book" w:hAnsi="Franklin Gothic Book"/>
          <w:sz w:val="22"/>
          <w:szCs w:val="22"/>
          <w:lang w:val="es-ES"/>
        </w:rPr>
      </w:pPr>
    </w:p>
    <w:p w14:paraId="1C16ECBA" w14:textId="77777777" w:rsidR="002F7A33" w:rsidRPr="002170FD" w:rsidRDefault="00E066C8" w:rsidP="002170FD">
      <w:pPr>
        <w:pStyle w:val="Heading1"/>
        <w:numPr>
          <w:ilvl w:val="0"/>
          <w:numId w:val="0"/>
        </w:numPr>
        <w:rPr>
          <w:sz w:val="28"/>
          <w:szCs w:val="28"/>
        </w:rPr>
      </w:pPr>
      <w:bookmarkStart w:id="754" w:name="_Ref266864993"/>
      <w:bookmarkStart w:id="755" w:name="_Ref269391408"/>
      <w:bookmarkStart w:id="756" w:name="_Toc287535781"/>
      <w:bookmarkStart w:id="757" w:name="_Toc125412457"/>
      <w:r w:rsidRPr="002170FD">
        <w:rPr>
          <w:sz w:val="28"/>
          <w:szCs w:val="28"/>
        </w:rPr>
        <w:t>Part</w:t>
      </w:r>
      <w:r w:rsidR="001B1265" w:rsidRPr="002170FD">
        <w:rPr>
          <w:sz w:val="28"/>
          <w:szCs w:val="28"/>
        </w:rPr>
        <w:t>e</w:t>
      </w:r>
      <w:r w:rsidRPr="002170FD">
        <w:rPr>
          <w:sz w:val="28"/>
          <w:szCs w:val="28"/>
        </w:rPr>
        <w:t xml:space="preserve"> V:</w:t>
      </w:r>
      <w:bookmarkEnd w:id="754"/>
      <w:r w:rsidR="00865591" w:rsidRPr="002170FD">
        <w:rPr>
          <w:sz w:val="28"/>
          <w:szCs w:val="28"/>
        </w:rPr>
        <w:tab/>
      </w:r>
      <w:r w:rsidR="00AE65E8" w:rsidRPr="002170FD">
        <w:rPr>
          <w:sz w:val="28"/>
          <w:szCs w:val="28"/>
        </w:rPr>
        <w:t xml:space="preserve">Mediación y </w:t>
      </w:r>
      <w:r w:rsidR="003129BD" w:rsidRPr="002170FD">
        <w:rPr>
          <w:sz w:val="28"/>
          <w:szCs w:val="28"/>
        </w:rPr>
        <w:t>Otros M</w:t>
      </w:r>
      <w:r w:rsidR="00C62E81" w:rsidRPr="002170FD">
        <w:rPr>
          <w:sz w:val="28"/>
          <w:szCs w:val="28"/>
        </w:rPr>
        <w:t>étodos</w:t>
      </w:r>
      <w:r w:rsidR="00AE65E8" w:rsidRPr="002170FD">
        <w:rPr>
          <w:sz w:val="28"/>
          <w:szCs w:val="28"/>
        </w:rPr>
        <w:t xml:space="preserve"> </w:t>
      </w:r>
      <w:r w:rsidR="003129BD" w:rsidRPr="002170FD">
        <w:rPr>
          <w:sz w:val="28"/>
          <w:szCs w:val="28"/>
        </w:rPr>
        <w:t>A</w:t>
      </w:r>
      <w:r w:rsidR="00AE65E8" w:rsidRPr="002170FD">
        <w:rPr>
          <w:sz w:val="28"/>
          <w:szCs w:val="28"/>
        </w:rPr>
        <w:t xml:space="preserve">lternativos de </w:t>
      </w:r>
      <w:r w:rsidR="003129BD" w:rsidRPr="002170FD">
        <w:rPr>
          <w:sz w:val="28"/>
          <w:szCs w:val="28"/>
        </w:rPr>
        <w:t xml:space="preserve">Solución </w:t>
      </w:r>
      <w:r w:rsidR="00AE65E8" w:rsidRPr="002170FD">
        <w:rPr>
          <w:sz w:val="28"/>
          <w:szCs w:val="28"/>
        </w:rPr>
        <w:t xml:space="preserve">de </w:t>
      </w:r>
      <w:r w:rsidR="003129BD" w:rsidRPr="002170FD">
        <w:rPr>
          <w:sz w:val="28"/>
          <w:szCs w:val="28"/>
        </w:rPr>
        <w:t>C</w:t>
      </w:r>
      <w:r w:rsidR="00AE65E8" w:rsidRPr="002170FD">
        <w:rPr>
          <w:sz w:val="28"/>
          <w:szCs w:val="28"/>
        </w:rPr>
        <w:t>ontroversias</w:t>
      </w:r>
      <w:bookmarkEnd w:id="755"/>
      <w:bookmarkEnd w:id="756"/>
      <w:bookmarkEnd w:id="757"/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19"/>
        <w:gridCol w:w="21"/>
        <w:gridCol w:w="5360"/>
      </w:tblGrid>
      <w:tr w:rsidR="00C42EED" w:rsidRPr="00133CE4" w14:paraId="79DC7119" w14:textId="77777777" w:rsidTr="0039598F">
        <w:trPr>
          <w:jc w:val="center"/>
        </w:trPr>
        <w:tc>
          <w:tcPr>
            <w:tcW w:w="10440" w:type="dxa"/>
            <w:gridSpan w:val="4"/>
            <w:tcBorders>
              <w:top w:val="single" w:sz="4" w:space="0" w:color="auto"/>
            </w:tcBorders>
            <w:shd w:val="clear" w:color="auto" w:fill="D9D9D9"/>
          </w:tcPr>
          <w:p w14:paraId="0F20D6C8" w14:textId="77777777" w:rsidR="00C42EED" w:rsidRPr="00133CE4" w:rsidRDefault="00C42EED" w:rsidP="00C735C5">
            <w:pPr>
              <w:pStyle w:val="Heading1"/>
            </w:pPr>
            <w:bookmarkStart w:id="758" w:name="_Toc287535782"/>
            <w:bookmarkStart w:id="759" w:name="_Toc125412458"/>
            <w:r w:rsidRPr="00133CE4">
              <w:t>Media</w:t>
            </w:r>
            <w:r w:rsidR="00AE65E8" w:rsidRPr="00133CE4">
              <w:t>ción</w:t>
            </w:r>
            <w:bookmarkEnd w:id="758"/>
            <w:bookmarkEnd w:id="759"/>
          </w:p>
        </w:tc>
      </w:tr>
      <w:tr w:rsidR="00C42EED" w:rsidRPr="008A6EE9" w14:paraId="2731737A" w14:textId="77777777" w:rsidTr="0039598F">
        <w:trPr>
          <w:trHeight w:val="354"/>
          <w:jc w:val="center"/>
        </w:trPr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BC000" w14:textId="09331611" w:rsidR="00C42EED" w:rsidRPr="005563EE" w:rsidRDefault="00D8652A" w:rsidP="00500248">
            <w:pPr>
              <w:ind w:left="473"/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</w:pP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ara </w:t>
            </w:r>
            <w:r w:rsidR="003129BD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la</w:t>
            </w:r>
            <w:r w:rsidR="00695875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s mejores</w:t>
            </w:r>
            <w:r w:rsidR="003129BD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práctica</w:t>
            </w:r>
            <w:r w:rsidR="00C62E81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s en materia de</w:t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mediación en virtud del Convenio </w:t>
            </w:r>
            <w:r w:rsidR="003129BD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sobre</w:t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Sustracción de </w:t>
            </w:r>
            <w:r w:rsidR="008F6B0E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Niños de 1980</w:t>
            </w:r>
            <w:r w:rsidR="003129BD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, véase </w:t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la Guía de Buenas Prácticas </w:t>
            </w:r>
            <w:r w:rsidR="00500248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sobre Mediación </w:t>
            </w:r>
            <w:r w:rsidR="003129BD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en virtud del </w:t>
            </w:r>
            <w:r w:rsidR="00D945D5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Convenio sobre Sustracción de Niños de 1980</w:t>
            </w:r>
            <w:r w:rsidR="00FC4511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, </w:t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disponible </w:t>
            </w:r>
            <w:r w:rsidR="00500248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para su descarga </w:t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en </w:t>
            </w:r>
            <w:hyperlink r:id="rId35" w:history="1">
              <w:r w:rsidRPr="005563EE">
                <w:rPr>
                  <w:rStyle w:val="Hyperlink"/>
                  <w:rFonts w:ascii="Franklin Gothic Book" w:hAnsi="Franklin Gothic Book"/>
                  <w:i/>
                  <w:color w:val="auto"/>
                  <w:sz w:val="18"/>
                  <w:szCs w:val="18"/>
                  <w:lang w:val="es-ES"/>
                </w:rPr>
                <w:t>www.hcch.net</w:t>
              </w:r>
            </w:hyperlink>
            <w:r w:rsidR="005563EE" w:rsidRPr="005563EE">
              <w:rPr>
                <w:rStyle w:val="Hyperlink"/>
                <w:rFonts w:ascii="Franklin Gothic Book" w:hAnsi="Franklin Gothic Book"/>
                <w:i/>
                <w:color w:val="auto"/>
                <w:sz w:val="18"/>
                <w:szCs w:val="18"/>
                <w:lang w:val="es-ES"/>
              </w:rPr>
              <w:t xml:space="preserve"> </w:t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sym w:font="Wingdings" w:char="F0E0"/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Sección Sustracción de Niños </w:t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sym w:font="Wingdings" w:char="F0E0"/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Guía</w:t>
            </w:r>
            <w:r w:rsidR="003129BD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s</w:t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de </w:t>
            </w:r>
            <w:r w:rsidR="003129BD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B</w:t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uenas </w:t>
            </w:r>
            <w:r w:rsidR="003129BD"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P</w:t>
            </w:r>
            <w:r w:rsidRPr="005563EE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rácticas. </w:t>
            </w:r>
          </w:p>
        </w:tc>
      </w:tr>
      <w:tr w:rsidR="00C42EED" w:rsidRPr="001D062C" w14:paraId="27EF49AA" w14:textId="77777777" w:rsidTr="0039598F">
        <w:trPr>
          <w:jc w:val="center"/>
        </w:trPr>
        <w:tc>
          <w:tcPr>
            <w:tcW w:w="10440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2F27E0FE" w14:textId="77777777" w:rsidR="00C42EED" w:rsidRPr="001D062C" w:rsidRDefault="00AE65E8" w:rsidP="001D062C">
            <w:pPr>
              <w:pStyle w:val="Heading2"/>
            </w:pPr>
            <w:bookmarkStart w:id="760" w:name="_Toc287535783"/>
            <w:bookmarkStart w:id="761" w:name="_Toc125412459"/>
            <w:r w:rsidRPr="001D062C">
              <w:t xml:space="preserve">Servicios de </w:t>
            </w:r>
            <w:r w:rsidR="001D337E" w:rsidRPr="001D062C">
              <w:t>mediación</w:t>
            </w:r>
            <w:bookmarkEnd w:id="760"/>
            <w:bookmarkEnd w:id="761"/>
          </w:p>
        </w:tc>
      </w:tr>
      <w:tr w:rsidR="00CD70D3" w:rsidRPr="00133CE4" w14:paraId="7A8C6499" w14:textId="77777777" w:rsidTr="0039598F">
        <w:trPr>
          <w:jc w:val="center"/>
        </w:trPr>
        <w:tc>
          <w:tcPr>
            <w:tcW w:w="5059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1E9CCFC" w14:textId="77777777" w:rsidR="00CD70D3" w:rsidRPr="00133CE4" w:rsidRDefault="00CD70D3" w:rsidP="00CD70D3">
            <w:pPr>
              <w:numPr>
                <w:ilvl w:val="0"/>
                <w:numId w:val="39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é cuestiones de familia pueden ser objeto de mediación en su Estado?</w:t>
            </w:r>
          </w:p>
          <w:p w14:paraId="2169AB4D" w14:textId="77777777" w:rsidR="00CD70D3" w:rsidRPr="00133CE4" w:rsidRDefault="00CD70D3" w:rsidP="001D062C">
            <w:pPr>
              <w:pStyle w:val="Heading2"/>
              <w:numPr>
                <w:ilvl w:val="0"/>
                <w:numId w:val="0"/>
              </w:numPr>
              <w:ind w:left="833"/>
            </w:pPr>
          </w:p>
        </w:tc>
        <w:tc>
          <w:tcPr>
            <w:tcW w:w="538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DDD74F3" w14:textId="77777777" w:rsidR="00CD70D3" w:rsidRPr="00133CE4" w:rsidRDefault="00CD70D3" w:rsidP="00D5764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E34D9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stitución/no restitución de un niño luego de su supuesto traslado o retención ilícitos</w:t>
            </w:r>
          </w:p>
          <w:p w14:paraId="63DC6F28" w14:textId="77777777" w:rsidR="00CD70D3" w:rsidRPr="00133CE4" w:rsidRDefault="00CD70D3" w:rsidP="00D5764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Custodia</w:t>
            </w:r>
          </w:p>
          <w:p w14:paraId="1AA14C7E" w14:textId="77777777" w:rsidR="00CD70D3" w:rsidRPr="00133CE4" w:rsidRDefault="00CD70D3" w:rsidP="00D5764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Visita/Contacto</w:t>
            </w:r>
          </w:p>
          <w:p w14:paraId="39003406" w14:textId="77777777" w:rsidR="00CD70D3" w:rsidRPr="00133CE4" w:rsidRDefault="00CD70D3" w:rsidP="00D5764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Reubicación</w:t>
            </w:r>
          </w:p>
          <w:p w14:paraId="57D89123" w14:textId="77777777" w:rsidR="00CD70D3" w:rsidRPr="00133CE4" w:rsidRDefault="00CD70D3" w:rsidP="00D5764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Alimentos para el niño</w:t>
            </w:r>
          </w:p>
          <w:p w14:paraId="2A44C614" w14:textId="77777777" w:rsidR="00CD70D3" w:rsidRPr="00133CE4" w:rsidRDefault="00CD70D3" w:rsidP="00D5764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Controversias patrimoniales luego de la ruptura de la relación</w:t>
            </w:r>
          </w:p>
          <w:p w14:paraId="2B6FC95B" w14:textId="77777777" w:rsidR="00CD70D3" w:rsidRPr="00133CE4" w:rsidRDefault="00CD70D3" w:rsidP="00743127">
            <w:pPr>
              <w:pStyle w:val="Heading2"/>
              <w:numPr>
                <w:ilvl w:val="0"/>
                <w:numId w:val="0"/>
              </w:numPr>
              <w:ind w:left="357"/>
            </w:pPr>
            <w:r w:rsidRPr="00133CE4">
              <w:fldChar w:fldCharType="begin">
                <w:ffData>
                  <w:name w:val="Check6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instrText xml:space="preserve"> FORMCHECKBOX </w:instrText>
            </w:r>
            <w:bookmarkStart w:id="762" w:name="_Toc287535784"/>
            <w:r w:rsidR="00000000">
              <w:fldChar w:fldCharType="separate"/>
            </w:r>
            <w:bookmarkStart w:id="763" w:name="_Toc125412460"/>
            <w:r w:rsidRPr="00133CE4">
              <w:fldChar w:fldCharType="end"/>
            </w:r>
            <w:r w:rsidRPr="00133CE4">
              <w:tab/>
              <w:t xml:space="preserve">Otras </w:t>
            </w:r>
            <w:r w:rsidRPr="00133CE4">
              <w:rPr>
                <w:rFonts w:cs="Verdana"/>
                <w:lang w:eastAsia="en-CA"/>
              </w:rPr>
              <w:t>(</w:t>
            </w:r>
            <w:r w:rsidRPr="00133CE4">
              <w:rPr>
                <w:rFonts w:cs="Verdana"/>
                <w:i/>
                <w:lang w:eastAsia="en-CA"/>
              </w:rPr>
              <w:t>por favor especifique</w:t>
            </w:r>
            <w:r w:rsidRPr="00133CE4">
              <w:rPr>
                <w:rFonts w:cs="Verdana"/>
                <w:lang w:eastAsia="en-CA"/>
              </w:rPr>
              <w:t>)</w:t>
            </w:r>
            <w:r w:rsidRPr="00133CE4">
              <w:t xml:space="preserve">: </w:t>
            </w:r>
            <w:r w:rsidRPr="00133CE4">
              <w:fldChar w:fldCharType="begin">
                <w:ffData>
                  <w:name w:val="Text460"/>
                  <w:enabled/>
                  <w:calcOnExit w:val="0"/>
                  <w:textInput/>
                </w:ffData>
              </w:fldChar>
            </w:r>
            <w:r w:rsidRPr="00133CE4">
              <w:instrText xml:space="preserve"> FORMTEXT </w:instrText>
            </w:r>
            <w:r w:rsidRPr="00133CE4">
              <w:fldChar w:fldCharType="separate"/>
            </w:r>
            <w:r w:rsidRPr="00133CE4">
              <w:t> </w:t>
            </w:r>
            <w:r w:rsidRPr="00133CE4">
              <w:t> </w:t>
            </w:r>
            <w:r w:rsidRPr="00133CE4">
              <w:t> </w:t>
            </w:r>
            <w:r w:rsidRPr="00133CE4">
              <w:t> </w:t>
            </w:r>
            <w:r w:rsidRPr="00133CE4">
              <w:t> </w:t>
            </w:r>
            <w:bookmarkEnd w:id="762"/>
            <w:bookmarkEnd w:id="763"/>
            <w:r w:rsidRPr="00133CE4">
              <w:fldChar w:fldCharType="end"/>
            </w:r>
          </w:p>
        </w:tc>
      </w:tr>
      <w:tr w:rsidR="00C42EED" w:rsidRPr="008A6EE9" w14:paraId="1E908E2F" w14:textId="77777777" w:rsidTr="0039598F">
        <w:trPr>
          <w:trHeight w:val="892"/>
          <w:jc w:val="center"/>
        </w:trPr>
        <w:tc>
          <w:tcPr>
            <w:tcW w:w="50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C38CA" w14:textId="77777777" w:rsidR="00C42EED" w:rsidRPr="00133CE4" w:rsidRDefault="00AE65E8" w:rsidP="00C42EED">
            <w:pPr>
              <w:numPr>
                <w:ilvl w:val="0"/>
                <w:numId w:val="39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servicios/estructuras de mediación existen en su Estado </w:t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uando se recibe una solicitud entrante de restitución de un niñ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  <w:p w14:paraId="451B9D49" w14:textId="55FC170D" w:rsidR="00C42EED" w:rsidRPr="00133CE4" w:rsidRDefault="0025732F" w:rsidP="00FB4AE8">
            <w:pPr>
              <w:spacing w:before="60" w:after="12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</w:t>
            </w:r>
            <w:r w:rsidR="001D337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n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e</w:t>
            </w:r>
            <w:r w:rsidR="001D337E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los</w:t>
            </w:r>
            <w:r w:rsidR="00AE65E8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artículos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7</w:t>
            </w:r>
            <w:r w:rsidR="007E70D2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2)</w:t>
            </w:r>
            <w:r w:rsidR="00725366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</w:t>
            </w:r>
            <w:r w:rsidR="00C42EED" w:rsidRPr="00743127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c)</w:t>
            </w:r>
            <w:r w:rsidR="00AE65E8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y</w:t>
            </w:r>
            <w:r w:rsidR="00C42EED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10</w:t>
            </w:r>
          </w:p>
        </w:tc>
        <w:tc>
          <w:tcPr>
            <w:tcW w:w="5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D5C1" w14:textId="77777777" w:rsidR="00C42EED" w:rsidRPr="00133CE4" w:rsidRDefault="00C42EED" w:rsidP="00CD70D3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AE65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rvicios/estructuras de mediación privada</w:t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CD70D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CD70D3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="00CD70D3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6"/>
                  <w:enabled/>
                  <w:calcOnExit w:val="0"/>
                  <w:textInput/>
                </w:ffData>
              </w:fldChar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CD70D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43AE3DF5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AE65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rvicios/estructuras de mediación dentro de</w:t>
            </w:r>
            <w:r w:rsidR="00EF5E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</w:t>
            </w:r>
            <w:r w:rsidR="00AE65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EF5E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istema</w:t>
            </w:r>
            <w:r w:rsidR="00AE65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judicial o administrativ</w:t>
            </w:r>
            <w:r w:rsidR="00EF5E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</w:t>
            </w:r>
            <w:r w:rsidR="00AE65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EF5E4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xpl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6"/>
                  <w:enabled/>
                  <w:calcOnExit w:val="0"/>
                  <w:textInput/>
                </w:ffData>
              </w:fldChar>
            </w:r>
            <w:bookmarkStart w:id="764" w:name="Text456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64"/>
          </w:p>
          <w:p w14:paraId="0E8BA89D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5" w:name="Check58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65"/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AE65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rvicios/estructuras de mediación </w:t>
            </w:r>
            <w:r w:rsidR="00EF5E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porcionados </w:t>
            </w:r>
            <w:r w:rsidR="00AE65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ONG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(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</w:t>
            </w:r>
            <w:r w:rsidR="00AE65E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or favor e</w:t>
            </w:r>
            <w:r w:rsidR="00AD095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specifique la</w:t>
            </w:r>
            <w:r w:rsidR="00380DAA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s</w:t>
            </w:r>
            <w:r w:rsidR="00AD095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ONG y</w:t>
            </w:r>
            <w:r w:rsidR="00E9264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EF5E4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describa </w:t>
            </w:r>
            <w:r w:rsidR="00E9264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brevemente el servicio que </w:t>
            </w:r>
            <w:r w:rsidR="00380DAA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restan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7"/>
                  <w:enabled/>
                  <w:calcOnExit w:val="0"/>
                  <w:textInput/>
                </w:ffData>
              </w:fldChar>
            </w:r>
            <w:bookmarkStart w:id="766" w:name="Text457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66"/>
          </w:p>
          <w:p w14:paraId="1ED042E3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AD095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Otro</w:t>
            </w:r>
            <w:r w:rsidR="00EF5E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EF5E4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xpl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8"/>
                  <w:enabled/>
                  <w:calcOnExit w:val="0"/>
                  <w:textInput/>
                </w:ffData>
              </w:fldChar>
            </w:r>
            <w:bookmarkStart w:id="767" w:name="Text458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67"/>
          </w:p>
          <w:p w14:paraId="36A2CC9E" w14:textId="77777777" w:rsidR="00C42EED" w:rsidRPr="00133CE4" w:rsidRDefault="00C42EED" w:rsidP="00CD70D3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8" w:name="Check58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68"/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AD095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 existen servicios/estructuras de mediación disponibles</w:t>
            </w:r>
          </w:p>
        </w:tc>
      </w:tr>
      <w:tr w:rsidR="00CD70D3" w:rsidRPr="008A6EE9" w14:paraId="1F0DBCE5" w14:textId="77777777" w:rsidTr="0039598F">
        <w:trPr>
          <w:trHeight w:val="892"/>
          <w:jc w:val="center"/>
        </w:trPr>
        <w:tc>
          <w:tcPr>
            <w:tcW w:w="50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B712D" w14:textId="77777777" w:rsidR="00CD70D3" w:rsidRPr="00133CE4" w:rsidRDefault="00CD70D3" w:rsidP="00D5764C">
            <w:pPr>
              <w:numPr>
                <w:ilvl w:val="0"/>
                <w:numId w:val="39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servicios/estructuras de mediación existen en su Estado cuando se recibe una solicitud entrante </w:t>
            </w:r>
            <w:r w:rsidR="00207E0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lativa a u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recho de visita/contacto </w:t>
            </w:r>
            <w:r w:rsidR="0032392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specto 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un niño?</w:t>
            </w:r>
          </w:p>
          <w:p w14:paraId="0E21857F" w14:textId="77777777" w:rsidR="00CD70D3" w:rsidRPr="00133CE4" w:rsidRDefault="00CD70D3" w:rsidP="00CD70D3">
            <w:pPr>
              <w:spacing w:before="60" w:after="120"/>
              <w:ind w:left="360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 el artículo 21</w:t>
            </w:r>
          </w:p>
        </w:tc>
        <w:tc>
          <w:tcPr>
            <w:tcW w:w="5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B0AD1" w14:textId="77777777" w:rsidR="00CD70D3" w:rsidRPr="00133CE4" w:rsidRDefault="00CD70D3" w:rsidP="00D5764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ervicios/estructuras de mediación privada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6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3DAAB7D0" w14:textId="77777777" w:rsidR="00CD70D3" w:rsidRPr="00133CE4" w:rsidRDefault="00CD70D3" w:rsidP="00D5764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ervicios/estructuras de mediación dentro del sistema judicial o administrativ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xpl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6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595A6FC4" w14:textId="77777777" w:rsidR="00CD70D3" w:rsidRPr="00133CE4" w:rsidRDefault="00CD70D3" w:rsidP="00D5764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ervicios/estructuras de mediación proporcionados por ONG (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or favor especifique las ONG y describa brevemente el servicio que prestan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7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7D7E9DCC" w14:textId="77777777" w:rsidR="00CD70D3" w:rsidRPr="00133CE4" w:rsidRDefault="00CD70D3" w:rsidP="00D5764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Otros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xpl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7D789504" w14:textId="77777777" w:rsidR="00CD70D3" w:rsidRPr="00133CE4" w:rsidRDefault="00CD70D3" w:rsidP="00CD70D3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 existen servicios/estructuras de mediación disponibles</w:t>
            </w:r>
          </w:p>
          <w:p w14:paraId="15F9A8AD" w14:textId="77777777" w:rsidR="00CD70D3" w:rsidRPr="00133CE4" w:rsidRDefault="00CD70D3" w:rsidP="00CD70D3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25C8AFD1" w14:textId="2AFCB82F" w:rsidR="001D062C" w:rsidRPr="00133CE4" w:rsidRDefault="00CD70D3" w:rsidP="001D062C">
            <w:pPr>
              <w:tabs>
                <w:tab w:val="left" w:pos="-69"/>
              </w:tabs>
              <w:spacing w:before="60" w:after="60"/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Si contestó que no existen servicios/estructuras de mediación disponibles en su Estado en respuesta a las preguntas 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86223854 \r \h  \* MERGEFORMAT </w:instrTex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b)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y 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86223858 \r \h  \* MERGEFORMAT </w:instrTex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c)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anteriores, pase a la sección </w:t>
            </w:r>
            <w:r w:rsidR="0039598F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="0039598F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67901245 \r \h </w:instrText>
            </w:r>
            <w:r w:rsidR="00865AC9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39598F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="0039598F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="0039598F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20</w:t>
            </w:r>
            <w:r w:rsidR="0039598F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7718E07C" w14:textId="77777777" w:rsidTr="0039598F">
        <w:trPr>
          <w:trHeight w:val="520"/>
          <w:jc w:val="center"/>
        </w:trPr>
        <w:tc>
          <w:tcPr>
            <w:tcW w:w="50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45A1B" w14:textId="21A6F9BD" w:rsidR="009E070C" w:rsidRPr="00133CE4" w:rsidRDefault="00AD0958" w:rsidP="001D062C">
            <w:pPr>
              <w:numPr>
                <w:ilvl w:val="0"/>
                <w:numId w:val="39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D06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EF5E4D" w:rsidRPr="001D06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 dispone de </w:t>
            </w:r>
            <w:r w:rsidRPr="001D06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-mediación </w:t>
            </w:r>
            <w:r w:rsidR="00EF5E4D" w:rsidRPr="001D06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(es decir, la mediación que involucra a dos mediadores – uno de cada Estado) </w:t>
            </w:r>
            <w:r w:rsidRPr="001D06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su Estado para la solución de controversias familiares internacionales </w:t>
            </w:r>
            <w:r w:rsidR="00EF5E4D" w:rsidRPr="001D06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que se encuentran</w:t>
            </w:r>
            <w:r w:rsidRPr="001D06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ntro del ámbito </w:t>
            </w:r>
            <w:r w:rsidR="00EF5E4D" w:rsidRPr="001D06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aplicación </w:t>
            </w:r>
            <w:r w:rsidRPr="001D062C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l Convenio? </w:t>
            </w:r>
          </w:p>
        </w:tc>
        <w:tc>
          <w:tcPr>
            <w:tcW w:w="5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1B180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AD095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(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</w:t>
            </w:r>
            <w:r w:rsidR="00AD095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or favor </w:t>
            </w:r>
            <w:r w:rsidR="00EF5E4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describa brevemente el</w:t>
            </w:r>
            <w:r w:rsidR="00AD095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EF5E4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programa </w:t>
            </w:r>
            <w:r w:rsidR="00AD095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disponible, </w:t>
            </w:r>
            <w:r w:rsidR="00AD095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ej.</w:t>
            </w:r>
            <w:r w:rsidR="00EF5E4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="00AD095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EF5E4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programas </w:t>
            </w:r>
            <w:r w:rsidR="00AD095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de mediación binaciona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59"/>
                  <w:enabled/>
                  <w:calcOnExit w:val="0"/>
                  <w:textInput/>
                </w:ffData>
              </w:fldChar>
            </w:r>
            <w:bookmarkStart w:id="769" w:name="Text459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69"/>
          </w:p>
          <w:p w14:paraId="4793405C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0" w:name="Check58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70"/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</w:t>
            </w:r>
          </w:p>
        </w:tc>
      </w:tr>
      <w:tr w:rsidR="00C42EED" w:rsidRPr="008A6EE9" w14:paraId="6D5A32B2" w14:textId="77777777" w:rsidTr="0039598F">
        <w:trPr>
          <w:trHeight w:val="354"/>
          <w:jc w:val="center"/>
        </w:trPr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D16A3" w14:textId="77777777" w:rsidR="00C42EED" w:rsidRPr="001D062C" w:rsidRDefault="00C42EED" w:rsidP="001D062C">
            <w:pPr>
              <w:pStyle w:val="Heading2"/>
            </w:pPr>
            <w:bookmarkStart w:id="771" w:name="_Ref267663863"/>
            <w:bookmarkStart w:id="772" w:name="_Toc287535785"/>
            <w:bookmarkStart w:id="773" w:name="_Toc125412461"/>
            <w:r w:rsidRPr="001D062C">
              <w:lastRenderedPageBreak/>
              <w:t>Legisla</w:t>
            </w:r>
            <w:r w:rsidR="00D8652A" w:rsidRPr="001D062C">
              <w:t>ción</w:t>
            </w:r>
            <w:r w:rsidR="00EB5821" w:rsidRPr="001D062C">
              <w:t xml:space="preserve"> y/o normas de mediación</w:t>
            </w:r>
            <w:bookmarkEnd w:id="771"/>
            <w:bookmarkEnd w:id="772"/>
            <w:bookmarkEnd w:id="773"/>
            <w:r w:rsidRPr="001D062C">
              <w:t xml:space="preserve"> </w:t>
            </w:r>
          </w:p>
        </w:tc>
      </w:tr>
      <w:tr w:rsidR="00C42EED" w:rsidRPr="008A6EE9" w14:paraId="060158F7" w14:textId="77777777" w:rsidTr="0039598F">
        <w:trPr>
          <w:trHeight w:val="351"/>
          <w:jc w:val="center"/>
        </w:trPr>
        <w:tc>
          <w:tcPr>
            <w:tcW w:w="50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7BB72" w14:textId="77777777" w:rsidR="00C42EED" w:rsidRPr="00133CE4" w:rsidRDefault="00EB5821" w:rsidP="00C82012">
            <w:pPr>
              <w:numPr>
                <w:ilvl w:val="0"/>
                <w:numId w:val="16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stá la mediación en </w:t>
            </w:r>
            <w:r w:rsidR="00C8201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uestiones de</w:t>
            </w:r>
            <w:r w:rsidR="0035240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famili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regulada en su Estado?</w:t>
            </w:r>
          </w:p>
          <w:p w14:paraId="18BEC3BB" w14:textId="77777777" w:rsidR="00C82012" w:rsidRPr="001D062C" w:rsidRDefault="00C82012" w:rsidP="00C82012">
            <w:pPr>
              <w:spacing w:before="60" w:after="12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D062C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or favor marque todas las casillas correspondientes</w:t>
            </w:r>
          </w:p>
          <w:p w14:paraId="6967A310" w14:textId="3AB16CE1" w:rsidR="00C82012" w:rsidRPr="00133CE4" w:rsidRDefault="00C82012" w:rsidP="00697B78">
            <w:pPr>
              <w:spacing w:before="60" w:after="120"/>
              <w:ind w:left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743127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Los Estados miembros de la UE, con excepción de Dinamarca, </w:t>
            </w:r>
            <w:r w:rsidR="00697B78" w:rsidRPr="00743127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deben</w:t>
            </w:r>
            <w:r w:rsidRPr="00743127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tener en cuenta la Directiva 2008/52/EC </w:t>
            </w:r>
            <w:r w:rsidR="00697B78" w:rsidRPr="00743127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del Parlamento Europeo y del Consejo de 21 de mayo de 2008 sobre ciertos aspectos de la mediación en asuntos civiles y mercantiles</w:t>
            </w:r>
            <w:r w:rsidR="0021443A" w:rsidRPr="00743127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,</w:t>
            </w:r>
            <w:r w:rsidR="00697B78" w:rsidRPr="00743127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aplicable </w:t>
            </w:r>
            <w:r w:rsidR="00A650AC" w:rsidRPr="00743127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 partir de mayo de 2011. Los Estados miembros de la UE, con excepción de Dinamarca, deben tener en cuenta</w:t>
            </w:r>
            <w:r w:rsidR="00697B78" w:rsidRPr="00743127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que las leyes, reglamentos y disposiciones administrativas en vigor deben cumplir con esta Directiva</w:t>
            </w:r>
            <w:r w:rsidR="00A650AC" w:rsidRPr="00743127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si la conocen al momento de completar el presente Perfil de País.</w:t>
            </w:r>
          </w:p>
        </w:tc>
        <w:tc>
          <w:tcPr>
            <w:tcW w:w="5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79D9D" w14:textId="77777777" w:rsidR="00C42EED" w:rsidRPr="00133CE4" w:rsidRDefault="00C42EED" w:rsidP="005F46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4" w:name="Check15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7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, existe una legislación general relacionada con la mediación que también se aplica a la mediación en </w:t>
            </w:r>
            <w:r w:rsidR="00697B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estiones de </w:t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amilia.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or favor</w:t>
            </w:r>
            <w:r w:rsidR="00352404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,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especifique cómo </w:t>
            </w:r>
            <w:r w:rsidR="00BD15D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acceder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a esta legislación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(</w:t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j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  <w:r w:rsidR="008F392B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697B7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vía sitio web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) o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a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djunte una copi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61"/>
                  <w:enabled/>
                  <w:calcOnExit w:val="0"/>
                  <w:textInput/>
                </w:ffData>
              </w:fldChar>
            </w:r>
            <w:bookmarkStart w:id="775" w:name="Text461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75"/>
          </w:p>
          <w:p w14:paraId="1B967318" w14:textId="77777777" w:rsidR="00C42EED" w:rsidRPr="00133CE4" w:rsidRDefault="00C42EED" w:rsidP="005F46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6" w:name="Check57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76"/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, existe una legislación específica relacionada con la mediación en </w:t>
            </w:r>
            <w:r w:rsidR="00697B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estiones de </w:t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amili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or favor</w:t>
            </w:r>
            <w:r w:rsidR="00352404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,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especifique cómo </w:t>
            </w:r>
            <w:r w:rsidR="00BD15D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acceder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a esta legislación (</w:t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j.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, </w:t>
            </w:r>
            <w:r w:rsidR="00697B7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vía sitio web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) o adjunte una copia</w:t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62"/>
                  <w:enabled/>
                  <w:calcOnExit w:val="0"/>
                  <w:textInput/>
                </w:ffData>
              </w:fldChar>
            </w:r>
            <w:bookmarkStart w:id="777" w:name="Text462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77"/>
          </w:p>
          <w:p w14:paraId="75CA1823" w14:textId="77777777" w:rsidR="00C42EED" w:rsidRPr="00133CE4" w:rsidRDefault="00C42EED" w:rsidP="005F46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8" w:name="Check57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78"/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, existe una legislación específica relacionada con la mediación en </w:t>
            </w:r>
            <w:r w:rsidR="00697B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estiones de </w:t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amilia internacionales dentro del ámbito </w:t>
            </w:r>
            <w:r w:rsidR="00697B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aplicación </w:t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l Conveni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. 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Por favor especifique cómo </w:t>
            </w:r>
            <w:r w:rsidR="00BD15D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acceder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a esta legislación (</w:t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EB582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j.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, </w:t>
            </w:r>
            <w:r w:rsidR="00697B7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vía sitio web</w:t>
            </w:r>
            <w:r w:rsidR="00EB582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) o adjunte una copi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63"/>
                  <w:enabled/>
                  <w:calcOnExit w:val="0"/>
                  <w:textInput/>
                </w:ffData>
              </w:fldChar>
            </w:r>
            <w:bookmarkStart w:id="779" w:name="Text463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79"/>
          </w:p>
          <w:p w14:paraId="650CEE4C" w14:textId="77777777" w:rsidR="00697B78" w:rsidRPr="00133CE4" w:rsidRDefault="00697B78" w:rsidP="005F46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, la mediación en cuestiones de familia posee otra regulación (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or favor especif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:</w:t>
            </w:r>
          </w:p>
          <w:p w14:paraId="3C1ED5EA" w14:textId="77777777" w:rsidR="00C42EED" w:rsidRPr="00133CE4" w:rsidRDefault="00C42EED" w:rsidP="005F46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0" w:name="Check15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8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F46A6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p</w:t>
            </w:r>
            <w:r w:rsidR="00EB5821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ase a la sección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67649104 \r \h </w:instrText>
            </w:r>
            <w:r w:rsidR="00334E67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19.3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0FE6AB3D" w14:textId="77777777" w:rsidTr="0039598F">
        <w:trPr>
          <w:trHeight w:val="706"/>
          <w:jc w:val="center"/>
        </w:trPr>
        <w:tc>
          <w:tcPr>
            <w:tcW w:w="50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9EDE" w14:textId="77777777" w:rsidR="00C42EED" w:rsidRPr="00133CE4" w:rsidRDefault="00290527" w:rsidP="00EF2942">
            <w:pPr>
              <w:numPr>
                <w:ilvl w:val="0"/>
                <w:numId w:val="16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781" w:name="_Ref26766386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or favor indique qué </w:t>
            </w:r>
            <w:r w:rsidR="00697B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estione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tán </w:t>
            </w:r>
            <w:r w:rsidR="00697B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gulada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or la legislación/normas en relación con la mediación en su </w:t>
            </w:r>
            <w:r w:rsidR="00697B7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t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  <w:bookmarkEnd w:id="781"/>
          </w:p>
          <w:p w14:paraId="37E1B21F" w14:textId="77777777" w:rsidR="00C42EED" w:rsidRPr="00133CE4" w:rsidRDefault="00290527" w:rsidP="00FB4AE8">
            <w:pPr>
              <w:spacing w:before="60" w:after="120"/>
              <w:ind w:firstLine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or favor explique cuando sea necesario</w:t>
            </w:r>
          </w:p>
        </w:tc>
        <w:tc>
          <w:tcPr>
            <w:tcW w:w="5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B1252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2" w:name="Check15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8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905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creditación formal de los mediador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64"/>
                  <w:enabled/>
                  <w:calcOnExit w:val="0"/>
                  <w:textInput/>
                </w:ffData>
              </w:fldChar>
            </w:r>
            <w:bookmarkStart w:id="783" w:name="Text464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83"/>
          </w:p>
          <w:p w14:paraId="547AC36E" w14:textId="77777777" w:rsidR="00232BCE" w:rsidRPr="00133CE4" w:rsidRDefault="00C42EED" w:rsidP="00A650AC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4" w:name="Check58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84"/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905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ualificación/experiencia necesaria de los mediador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65"/>
                  <w:enabled/>
                  <w:calcOnExit w:val="0"/>
                  <w:textInput/>
                </w:ffData>
              </w:fldChar>
            </w:r>
            <w:bookmarkStart w:id="785" w:name="Text465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85"/>
          </w:p>
          <w:p w14:paraId="04A84588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6" w:name="Check16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8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Proces</w:t>
            </w:r>
            <w:r w:rsidR="002905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905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medi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66"/>
                  <w:enabled/>
                  <w:calcOnExit w:val="0"/>
                  <w:textInput/>
                </w:ffData>
              </w:fldChar>
            </w:r>
            <w:bookmarkStart w:id="787" w:name="Text466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87"/>
          </w:p>
          <w:p w14:paraId="46801B78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8" w:name="Check57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88"/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905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nfidencialidad de la medi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67"/>
                  <w:enabled/>
                  <w:calcOnExit w:val="0"/>
                  <w:textInput/>
                </w:ffData>
              </w:fldChar>
            </w:r>
            <w:bookmarkStart w:id="789" w:name="Text467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89"/>
          </w:p>
          <w:p w14:paraId="3BAA92C0" w14:textId="77777777" w:rsidR="00232BCE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0" w:name="Check57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90"/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905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tado y ejecutabilidad de los acuerdos de medi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68"/>
                  <w:enabled/>
                  <w:calcOnExit w:val="0"/>
                  <w:textInput/>
                </w:ffData>
              </w:fldChar>
            </w:r>
            <w:bookmarkStart w:id="791" w:name="Text468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91"/>
          </w:p>
          <w:p w14:paraId="19CCA685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2" w:name="Check60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92"/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A650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ener en cuenta las opiniones de</w:t>
            </w:r>
            <w:r w:rsidR="002905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 niño en la mediación de las controversias relacionadas con é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69"/>
                  <w:enabled/>
                  <w:calcOnExit w:val="0"/>
                  <w:textInput/>
                </w:ffData>
              </w:fldChar>
            </w:r>
            <w:bookmarkStart w:id="793" w:name="Text469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93"/>
          </w:p>
          <w:p w14:paraId="5B1CFCD4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0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4" w:name="Check60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94"/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905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isponibilidad de la mediación en controversias que traen consigo </w:t>
            </w:r>
            <w:r w:rsidR="00232B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cusaciones de </w:t>
            </w:r>
            <w:r w:rsidR="002905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violencia doméstica u otras formas de abus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0"/>
                  <w:enabled/>
                  <w:calcOnExit w:val="0"/>
                  <w:textInput/>
                </w:ffData>
              </w:fldChar>
            </w:r>
            <w:bookmarkStart w:id="795" w:name="Text470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95"/>
          </w:p>
          <w:p w14:paraId="021C39EB" w14:textId="77777777" w:rsidR="00C42EED" w:rsidRPr="00133CE4" w:rsidRDefault="00C42EED" w:rsidP="00232BCE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6" w:name="Check58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96"/>
            <w:r w:rsidR="00FB4AE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232B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tras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232BC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xpl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1"/>
                  <w:enabled/>
                  <w:calcOnExit w:val="0"/>
                  <w:textInput/>
                </w:ffData>
              </w:fldChar>
            </w:r>
            <w:bookmarkStart w:id="797" w:name="Text471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797"/>
          </w:p>
        </w:tc>
      </w:tr>
      <w:tr w:rsidR="00C42EED" w:rsidRPr="00133CE4" w14:paraId="0FA139A4" w14:textId="77777777" w:rsidTr="0039598F">
        <w:trPr>
          <w:jc w:val="center"/>
        </w:trPr>
        <w:tc>
          <w:tcPr>
            <w:tcW w:w="10440" w:type="dxa"/>
            <w:gridSpan w:val="4"/>
            <w:tcBorders>
              <w:top w:val="single" w:sz="4" w:space="0" w:color="auto"/>
            </w:tcBorders>
            <w:shd w:val="clear" w:color="auto" w:fill="auto"/>
          </w:tcPr>
          <w:p w14:paraId="1F4405DA" w14:textId="77777777" w:rsidR="00C42EED" w:rsidRPr="00133CE4" w:rsidRDefault="00DC057F" w:rsidP="001D062C">
            <w:pPr>
              <w:pStyle w:val="Heading2"/>
            </w:pPr>
            <w:bookmarkStart w:id="798" w:name="_Toc267921646"/>
            <w:bookmarkStart w:id="799" w:name="_Toc267923069"/>
            <w:bookmarkStart w:id="800" w:name="_Toc267923300"/>
            <w:bookmarkStart w:id="801" w:name="_Toc269288682"/>
            <w:bookmarkStart w:id="802" w:name="_Ref267649104"/>
            <w:bookmarkStart w:id="803" w:name="_Toc287535786"/>
            <w:bookmarkStart w:id="804" w:name="_Toc125412462"/>
            <w:bookmarkEnd w:id="798"/>
            <w:bookmarkEnd w:id="799"/>
            <w:bookmarkEnd w:id="800"/>
            <w:bookmarkEnd w:id="801"/>
            <w:r w:rsidRPr="00133CE4">
              <w:t>Acceso a la mediació</w:t>
            </w:r>
            <w:r w:rsidR="00C42EED" w:rsidRPr="00133CE4">
              <w:t>n</w:t>
            </w:r>
            <w:bookmarkEnd w:id="802"/>
            <w:bookmarkEnd w:id="803"/>
            <w:bookmarkEnd w:id="804"/>
          </w:p>
        </w:tc>
      </w:tr>
      <w:tr w:rsidR="00C42EED" w:rsidRPr="008A6EE9" w14:paraId="51B242C8" w14:textId="77777777" w:rsidTr="0039598F">
        <w:trPr>
          <w:trHeight w:val="408"/>
          <w:jc w:val="center"/>
        </w:trPr>
        <w:tc>
          <w:tcPr>
            <w:tcW w:w="50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F9F5" w14:textId="77777777" w:rsidR="00C42EED" w:rsidRPr="00133CE4" w:rsidRDefault="00DC057F" w:rsidP="00A650AC">
            <w:pPr>
              <w:numPr>
                <w:ilvl w:val="0"/>
                <w:numId w:val="4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Cómo pueden las personas </w:t>
            </w:r>
            <w:r w:rsidR="00A650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btener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información </w:t>
            </w:r>
            <w:r w:rsidR="001446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identific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los mediadores adecuados en su Estado?</w:t>
            </w:r>
          </w:p>
        </w:tc>
        <w:tc>
          <w:tcPr>
            <w:tcW w:w="5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DFA61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5" w:name="Check58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05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1446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s l</w:t>
            </w:r>
            <w:r w:rsidR="00DC057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ista</w:t>
            </w:r>
            <w:r w:rsidR="001446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DC057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mediadores </w:t>
            </w:r>
            <w:r w:rsidR="001446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 encuentran </w:t>
            </w:r>
            <w:r w:rsidR="00DC057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isponibl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</w:p>
          <w:p w14:paraId="22FB34EE" w14:textId="77777777" w:rsidR="00C42EED" w:rsidRPr="00133CE4" w:rsidRDefault="00C42EED" w:rsidP="005F46A6">
            <w:pPr>
              <w:tabs>
                <w:tab w:val="left" w:pos="473"/>
              </w:tabs>
              <w:spacing w:before="60" w:after="60"/>
              <w:ind w:left="652" w:hanging="295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6" w:name="Check58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06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DC057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través de la Autoridad Centra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(</w:t>
            </w:r>
            <w:r w:rsidR="0025732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véase</w:t>
            </w:r>
            <w:r w:rsidR="00DC057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también la pregunta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REF _Ref267649104 \r \h </w:instrText>
            </w:r>
            <w:r w:rsidR="00334E67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19.3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REF _Ref267649079 \r \h  \* MERGEFORMAT </w:instrTex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b)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14466E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a continu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</w:p>
          <w:p w14:paraId="1A2A5233" w14:textId="77777777" w:rsidR="0014466E" w:rsidRPr="00133CE4" w:rsidRDefault="00C42EED" w:rsidP="005F46A6">
            <w:pPr>
              <w:tabs>
                <w:tab w:val="left" w:pos="473"/>
              </w:tabs>
              <w:spacing w:before="60" w:after="60"/>
              <w:ind w:left="652" w:hanging="295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7" w:name="Check58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07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DC057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través de los </w:t>
            </w:r>
            <w:r w:rsidR="001446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ganismos </w:t>
            </w:r>
            <w:r w:rsidR="00DC057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creditado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(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</w:t>
            </w:r>
            <w:r w:rsidR="00DC057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or favor proporcione detall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2"/>
                  <w:enabled/>
                  <w:calcOnExit w:val="0"/>
                  <w:textInput/>
                </w:ffData>
              </w:fldChar>
            </w:r>
            <w:bookmarkStart w:id="808" w:name="Text472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08"/>
          </w:p>
          <w:p w14:paraId="64A029CB" w14:textId="77777777" w:rsidR="00C42EED" w:rsidRPr="00133CE4" w:rsidRDefault="00C42EED" w:rsidP="005F46A6">
            <w:pPr>
              <w:tabs>
                <w:tab w:val="left" w:pos="473"/>
              </w:tabs>
              <w:spacing w:before="60" w:after="60"/>
              <w:ind w:left="652" w:hanging="295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9" w:name="Check58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09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DC057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través de otras fuent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14466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3"/>
                  <w:enabled/>
                  <w:calcOnExit w:val="0"/>
                  <w:textInput/>
                </w:ffData>
              </w:fldChar>
            </w:r>
            <w:bookmarkStart w:id="810" w:name="Text473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10"/>
          </w:p>
          <w:p w14:paraId="6F704495" w14:textId="77777777" w:rsidR="00C42EED" w:rsidRPr="00133CE4" w:rsidRDefault="00C42EED" w:rsidP="00354A79">
            <w:pPr>
              <w:tabs>
                <w:tab w:val="left" w:pos="357"/>
                <w:tab w:val="left" w:pos="473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1" w:name="Check58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11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1446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isten o</w:t>
            </w:r>
            <w:r w:rsidR="00DC057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ros métodos de acceso a la información disponibles</w:t>
            </w:r>
            <w:r w:rsidR="0025732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14466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4"/>
                  <w:enabled/>
                  <w:calcOnExit w:val="0"/>
                  <w:textInput/>
                </w:ffData>
              </w:fldChar>
            </w:r>
            <w:bookmarkStart w:id="812" w:name="Text474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12"/>
          </w:p>
          <w:p w14:paraId="4104014A" w14:textId="77777777" w:rsidR="00C42EED" w:rsidRPr="00133CE4" w:rsidRDefault="00C42EED" w:rsidP="0014466E">
            <w:pPr>
              <w:tabs>
                <w:tab w:val="left" w:pos="357"/>
                <w:tab w:val="left" w:pos="473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3" w:name="Check59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13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o </w:t>
            </w:r>
            <w:r w:rsidR="00DC057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iste información general</w:t>
            </w:r>
            <w:r w:rsidR="001446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isponibl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. </w:t>
            </w:r>
            <w:r w:rsidR="00DC057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s personas deben llevar a cabo la búsqueda de información por </w:t>
            </w:r>
            <w:r w:rsidR="0014466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 </w:t>
            </w:r>
            <w:r w:rsidR="00DC057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ismas</w:t>
            </w:r>
            <w:r w:rsidR="00A650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</w:p>
        </w:tc>
      </w:tr>
      <w:tr w:rsidR="00C42EED" w:rsidRPr="00133CE4" w14:paraId="481A8F29" w14:textId="77777777" w:rsidTr="0039598F">
        <w:trPr>
          <w:trHeight w:val="1803"/>
          <w:jc w:val="center"/>
        </w:trPr>
        <w:tc>
          <w:tcPr>
            <w:tcW w:w="50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8D6C3" w14:textId="77777777" w:rsidR="00C42EED" w:rsidRPr="00133CE4" w:rsidRDefault="00DC057F" w:rsidP="00C42EED">
            <w:pPr>
              <w:numPr>
                <w:ilvl w:val="0"/>
                <w:numId w:val="4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814" w:name="_Ref26764907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Qué </w:t>
            </w:r>
            <w:r w:rsidR="00F54B0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o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, en su caso, tiene la Autoridad Central a la hora de facilitar </w:t>
            </w:r>
            <w:r w:rsidR="00F54B0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ediación </w:t>
            </w:r>
            <w:r w:rsidR="00A650A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uando se recibe una solicitud entrante de restitución de un niñ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814"/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5413C417" w14:textId="430D9CC9" w:rsidR="00C42EED" w:rsidRPr="00133CE4" w:rsidRDefault="0025732F" w:rsidP="003A2075">
            <w:pPr>
              <w:spacing w:before="60" w:after="12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</w:t>
            </w:r>
            <w:r w:rsidR="00F54B09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n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e</w:t>
            </w:r>
            <w:r w:rsidR="00B7247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los art</w:t>
            </w:r>
            <w:r w:rsidR="001B1265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í</w:t>
            </w:r>
            <w:r w:rsidR="00B7247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culos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7</w:t>
            </w:r>
            <w:r w:rsidR="007E70D2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2)</w:t>
            </w:r>
            <w:r w:rsidR="00725366" w:rsidRPr="00725366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</w:t>
            </w:r>
            <w:r w:rsidR="00C42EED" w:rsidRPr="00743127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c)</w:t>
            </w:r>
            <w:r w:rsidR="00B7247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y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10</w:t>
            </w:r>
          </w:p>
          <w:p w14:paraId="15568A9D" w14:textId="315F47A7" w:rsidR="00C42EED" w:rsidRPr="00133CE4" w:rsidRDefault="00C42EED" w:rsidP="003A2075">
            <w:pPr>
              <w:spacing w:before="60" w:after="120"/>
              <w:ind w:left="357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</w:t>
            </w:r>
            <w:r w:rsidR="00B7247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or favor e</w:t>
            </w:r>
            <w:r w:rsidR="00DB715C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x</w:t>
            </w:r>
            <w:r w:rsidR="00B7247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lique cuando sea necesario</w:t>
            </w:r>
          </w:p>
        </w:tc>
        <w:tc>
          <w:tcPr>
            <w:tcW w:w="5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05DDC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B7247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roveer información sobre mediación a las part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5"/>
                  <w:enabled/>
                  <w:calcOnExit w:val="0"/>
                  <w:textInput/>
                </w:ffData>
              </w:fldChar>
            </w:r>
            <w:bookmarkStart w:id="815" w:name="Text475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15"/>
          </w:p>
          <w:p w14:paraId="72ED9CEE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54B0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rivar a </w:t>
            </w:r>
            <w:r w:rsidR="00B7247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s partes a los profesionales acreditados para acometer la medi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6"/>
                  <w:enabled/>
                  <w:calcOnExit w:val="0"/>
                  <w:textInput/>
                </w:ffData>
              </w:fldChar>
            </w:r>
            <w:bookmarkStart w:id="816" w:name="Text476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16"/>
          </w:p>
          <w:p w14:paraId="20AA58C3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54B0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licitar órdenes</w:t>
            </w:r>
            <w:r w:rsidR="00B7247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las autoridades judiciales o administrativas para la mediación entre las part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7"/>
                  <w:enabled/>
                  <w:calcOnExit w:val="0"/>
                  <w:textInput/>
                </w:ffData>
              </w:fldChar>
            </w:r>
            <w:bookmarkStart w:id="817" w:name="Text477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17"/>
          </w:p>
          <w:p w14:paraId="421C05E2" w14:textId="77777777" w:rsidR="00C42EED" w:rsidRPr="00133CE4" w:rsidRDefault="00C42EED" w:rsidP="00F54B09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7247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25732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F54B09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xplique</w:t>
            </w:r>
            <w:r w:rsidR="0025732F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8"/>
                  <w:enabled/>
                  <w:calcOnExit w:val="0"/>
                  <w:textInput/>
                </w:ffData>
              </w:fldChar>
            </w:r>
            <w:bookmarkStart w:id="818" w:name="Text478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18"/>
          </w:p>
        </w:tc>
      </w:tr>
      <w:tr w:rsidR="00207E0D" w:rsidRPr="00133CE4" w14:paraId="4974271A" w14:textId="77777777" w:rsidTr="0039598F">
        <w:trPr>
          <w:trHeight w:val="1803"/>
          <w:jc w:val="center"/>
        </w:trPr>
        <w:tc>
          <w:tcPr>
            <w:tcW w:w="50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2EC7D" w14:textId="77777777" w:rsidR="00207E0D" w:rsidRPr="00133CE4" w:rsidRDefault="00207E0D" w:rsidP="00643C48">
            <w:pPr>
              <w:keepNext/>
              <w:widowControl w:val="0"/>
              <w:numPr>
                <w:ilvl w:val="0"/>
                <w:numId w:val="4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Qué rol, en su caso, tiene la Autoridad Central a la hora de facilitar la mediación cuando se recibe una solicitud entrante relativa a un derecho de visita/contacto </w:t>
            </w:r>
            <w:r w:rsidR="0067642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specto 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un niño? </w:t>
            </w:r>
          </w:p>
          <w:p w14:paraId="2B675406" w14:textId="77777777" w:rsidR="00207E0D" w:rsidRPr="00133CE4" w:rsidRDefault="00207E0D" w:rsidP="00643C48">
            <w:pPr>
              <w:keepNext/>
              <w:widowControl w:val="0"/>
              <w:spacing w:before="60" w:after="12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 el artículo 21</w:t>
            </w:r>
          </w:p>
          <w:p w14:paraId="360F3123" w14:textId="77777777" w:rsidR="00207E0D" w:rsidRPr="00133CE4" w:rsidRDefault="00207E0D" w:rsidP="00643C48">
            <w:pPr>
              <w:keepNext/>
              <w:widowControl w:val="0"/>
              <w:spacing w:before="60" w:after="120"/>
              <w:ind w:left="3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or favor explique cuando sea necesario</w:t>
            </w:r>
          </w:p>
        </w:tc>
        <w:tc>
          <w:tcPr>
            <w:tcW w:w="5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E613" w14:textId="77777777" w:rsidR="00207E0D" w:rsidRPr="00133CE4" w:rsidRDefault="00207E0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Proveer información sobre mediación a las parte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5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5873695A" w14:textId="77777777" w:rsidR="00207E0D" w:rsidRPr="00133CE4" w:rsidRDefault="00207E0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Derivar a las partes a los profesionales acreditados para </w:t>
            </w:r>
            <w:r w:rsidR="00F3313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meterse 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mediació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6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5E9D84AD" w14:textId="77777777" w:rsidR="00207E0D" w:rsidRPr="00133CE4" w:rsidRDefault="00207E0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olicitar órdenes de las autoridades judiciales o administrativas para la mediación entre las parte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7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5BF7B8AA" w14:textId="77777777" w:rsidR="00207E0D" w:rsidRPr="00133CE4" w:rsidRDefault="00207E0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xpl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8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</w:tr>
      <w:tr w:rsidR="00207E0D" w:rsidRPr="00133CE4" w14:paraId="418989EF" w14:textId="77777777" w:rsidTr="0039598F">
        <w:trPr>
          <w:trHeight w:val="1803"/>
          <w:jc w:val="center"/>
        </w:trPr>
        <w:tc>
          <w:tcPr>
            <w:tcW w:w="50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CE604" w14:textId="77777777" w:rsidR="00207E0D" w:rsidRPr="00133CE4" w:rsidRDefault="00207E0D" w:rsidP="00643C48">
            <w:pPr>
              <w:keepNext/>
              <w:widowControl w:val="0"/>
              <w:numPr>
                <w:ilvl w:val="0"/>
                <w:numId w:val="4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Cómo se hace frente a los costes de mediación en las controversias en las que se recibe una solicitud entrante de restitución de un niño?</w:t>
            </w:r>
          </w:p>
          <w:p w14:paraId="71E0EB8F" w14:textId="77777777" w:rsidR="00207E0D" w:rsidRPr="00133CE4" w:rsidRDefault="00207E0D" w:rsidP="00643C48">
            <w:pPr>
              <w:keepNext/>
              <w:widowControl w:val="0"/>
              <w:spacing w:before="60" w:after="120"/>
              <w:ind w:left="360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or favor explique cuando sea necesario</w:t>
            </w:r>
          </w:p>
        </w:tc>
        <w:tc>
          <w:tcPr>
            <w:tcW w:w="5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9D16C" w14:textId="77777777" w:rsidR="00207E0D" w:rsidRPr="00133CE4" w:rsidRDefault="00207E0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i una persona reúne los requisitos para poder acceder a la asistencia jurídica gratuita o de tarifa reducida, ésta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siempr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incluirá los costes de mediación (véase la pregunt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0198227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8.2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6868231 \r \h 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nterior)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9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5FA3FB77" w14:textId="77777777" w:rsidR="00207E0D" w:rsidRPr="00133CE4" w:rsidRDefault="00207E0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i una persona reúne los requisitos para poder acceder a la asistencia jurídica gratuita o de tarifa reducida, ésta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ue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incluir los costes de mediación (véase la pregunt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0198227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8.2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6868231 \r \h 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nterior)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0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30F2FF44" w14:textId="77777777" w:rsidR="00207E0D" w:rsidRPr="00133CE4" w:rsidRDefault="00207E0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La Autoridad Central </w:t>
            </w:r>
            <w:r w:rsidR="00F3313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portar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á los costes asociados a la mediació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1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753790EB" w14:textId="77777777" w:rsidR="00207E0D" w:rsidRPr="00133CE4" w:rsidRDefault="00207E0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Existen otras fuentes de financiamiento disponibles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2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6FBF7091" w14:textId="77777777" w:rsidR="00207E0D" w:rsidRPr="00133CE4" w:rsidRDefault="00207E0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Los costes de la mediación estarán a cargo de las partes</w:t>
            </w:r>
          </w:p>
          <w:p w14:paraId="1E4E6BC8" w14:textId="77777777" w:rsidR="00207E0D" w:rsidRPr="00133CE4" w:rsidRDefault="00207E0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Otro 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xplique</w:t>
            </w:r>
            <w:r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3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011CC3AE" w14:textId="77777777" w:rsidTr="000517C7">
        <w:trPr>
          <w:trHeight w:val="3585"/>
          <w:jc w:val="center"/>
        </w:trPr>
        <w:tc>
          <w:tcPr>
            <w:tcW w:w="50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D6B17" w14:textId="77777777" w:rsidR="00C42EED" w:rsidRPr="00133CE4" w:rsidRDefault="00B72477" w:rsidP="00643C48">
            <w:pPr>
              <w:keepNext/>
              <w:widowControl w:val="0"/>
              <w:numPr>
                <w:ilvl w:val="0"/>
                <w:numId w:val="47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97522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ómo se </w:t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hace frente a</w:t>
            </w:r>
            <w:r w:rsidR="0097522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os coste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mediación </w:t>
            </w:r>
            <w:r w:rsidR="00207E0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ando </w:t>
            </w:r>
            <w:r w:rsidR="0067642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 </w:t>
            </w:r>
            <w:r w:rsidR="00207E0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cibe una solicitud entrante relativa a un derecho de visita/contacto </w:t>
            </w:r>
            <w:r w:rsidR="0067642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specto de</w:t>
            </w:r>
            <w:r w:rsidR="00207E0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un niñ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  <w:p w14:paraId="6A824651" w14:textId="77777777" w:rsidR="00C42EED" w:rsidRPr="00133CE4" w:rsidRDefault="00C42EED" w:rsidP="00643C48">
            <w:pPr>
              <w:keepNext/>
              <w:widowControl w:val="0"/>
              <w:spacing w:before="60" w:after="120"/>
              <w:ind w:left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</w:t>
            </w:r>
            <w:r w:rsidR="00B7247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or favor explique cuando sea necesario</w:t>
            </w:r>
          </w:p>
        </w:tc>
        <w:tc>
          <w:tcPr>
            <w:tcW w:w="53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08006" w14:textId="77777777" w:rsidR="00C42EED" w:rsidRPr="00133CE4" w:rsidRDefault="00C42EE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i una persona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úne 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os requisitos para poder </w:t>
            </w:r>
            <w:r w:rsidR="0097522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cceder a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asistencia jurídica gratuita o de tarifa reducida, ésta </w:t>
            </w:r>
            <w:r w:rsidR="008537B3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siempre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cluirá 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os </w:t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stes </w:t>
            </w:r>
            <w:r w:rsidR="00FB062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mediación (véase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regunt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6956023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15.2</w:t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2123884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)</w:t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8537B3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="00207E0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terior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79"/>
                  <w:enabled/>
                  <w:calcOnExit w:val="0"/>
                  <w:textInput/>
                </w:ffData>
              </w:fldChar>
            </w:r>
            <w:bookmarkStart w:id="819" w:name="Text479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19"/>
          </w:p>
          <w:p w14:paraId="33CC1D8E" w14:textId="77777777" w:rsidR="00C42EED" w:rsidRPr="00133CE4" w:rsidRDefault="00C42EE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i una persona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úne 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os requisitos para poder </w:t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cceder a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asistencia jurídica gratuita o de tarifa reducida, ésta </w:t>
            </w:r>
            <w:r w:rsidR="00B97ECE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uede</w:t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incluir 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os </w:t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stes 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medi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(</w:t>
            </w:r>
            <w:r w:rsidR="00FB062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véase</w:t>
            </w:r>
            <w:r w:rsidR="00B44E9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pregunta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6956023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15.2</w:t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2123884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)</w:t>
            </w:r>
            <w:r w:rsidR="00207E0D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="00207E0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terior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  <w:r w:rsidR="0097491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97491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B97EC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0"/>
                  <w:enabled/>
                  <w:calcOnExit w:val="0"/>
                  <w:textInput/>
                </w:ffData>
              </w:fldChar>
            </w:r>
            <w:bookmarkStart w:id="820" w:name="Text480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20"/>
          </w:p>
          <w:p w14:paraId="38968CFB" w14:textId="77777777" w:rsidR="00C42EED" w:rsidRPr="00133CE4" w:rsidRDefault="00C42EE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Autoridad Central hará frente a los costes asociados a la medi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1"/>
                  <w:enabled/>
                  <w:calcOnExit w:val="0"/>
                  <w:textInput/>
                </w:ffData>
              </w:fldChar>
            </w:r>
            <w:bookmarkStart w:id="821" w:name="Text481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21"/>
          </w:p>
          <w:p w14:paraId="02AB3C19" w14:textId="77777777" w:rsidR="00C42EED" w:rsidRPr="00133CE4" w:rsidRDefault="00C42EE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2" w:name="Check59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22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isten 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t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as </w:t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uentes de financiamiento disponibles</w:t>
            </w:r>
            <w:r w:rsidR="0097491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97491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B97EC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2"/>
                  <w:enabled/>
                  <w:calcOnExit w:val="0"/>
                  <w:textInput/>
                </w:ffData>
              </w:fldChar>
            </w:r>
            <w:bookmarkStart w:id="823" w:name="Text482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23"/>
          </w:p>
          <w:p w14:paraId="7E2D466C" w14:textId="77777777" w:rsidR="00C42EED" w:rsidRPr="00133CE4" w:rsidRDefault="00C42EE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os 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ste</w:t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la mediación </w:t>
            </w:r>
            <w:r w:rsidR="00B97EC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tarán a cargo de</w:t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s partes</w:t>
            </w:r>
          </w:p>
          <w:p w14:paraId="29F3980C" w14:textId="77777777" w:rsidR="00C42EED" w:rsidRPr="00133CE4" w:rsidRDefault="00C42EED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4" w:name="Check59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24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537B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97491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B97ECE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xplique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3"/>
                  <w:enabled/>
                  <w:calcOnExit w:val="0"/>
                  <w:textInput/>
                </w:ffData>
              </w:fldChar>
            </w:r>
            <w:bookmarkStart w:id="825" w:name="Text483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25"/>
          </w:p>
        </w:tc>
      </w:tr>
      <w:tr w:rsidR="00C42EED" w:rsidRPr="00133CE4" w14:paraId="4F393C9F" w14:textId="77777777" w:rsidTr="00C42EED">
        <w:trPr>
          <w:trHeight w:val="426"/>
          <w:jc w:val="center"/>
        </w:trPr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B89FB" w14:textId="77777777" w:rsidR="00C42EED" w:rsidRPr="00133CE4" w:rsidRDefault="008537B3" w:rsidP="00036E7F">
            <w:pPr>
              <w:pStyle w:val="Heading2"/>
            </w:pPr>
            <w:bookmarkStart w:id="826" w:name="_Ref280282287"/>
            <w:bookmarkStart w:id="827" w:name="_Toc287535787"/>
            <w:bookmarkStart w:id="828" w:name="_Toc125412463"/>
            <w:r w:rsidRPr="00133CE4">
              <w:t>El proceso de mediación</w:t>
            </w:r>
            <w:bookmarkEnd w:id="826"/>
            <w:bookmarkEnd w:id="827"/>
            <w:bookmarkEnd w:id="828"/>
          </w:p>
        </w:tc>
      </w:tr>
      <w:tr w:rsidR="004B232C" w:rsidRPr="00133CE4" w14:paraId="430A1BE4" w14:textId="77777777" w:rsidTr="0039598F">
        <w:trPr>
          <w:trHeight w:val="426"/>
          <w:jc w:val="center"/>
        </w:trPr>
        <w:tc>
          <w:tcPr>
            <w:tcW w:w="5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78E47" w14:textId="77777777" w:rsidR="004B232C" w:rsidRPr="00133CE4" w:rsidRDefault="004B232C" w:rsidP="00036E7F">
            <w:pPr>
              <w:pStyle w:val="Heading2"/>
              <w:numPr>
                <w:ilvl w:val="0"/>
                <w:numId w:val="58"/>
              </w:numPr>
            </w:pPr>
            <w:bookmarkStart w:id="829" w:name="_Toc287535788"/>
            <w:bookmarkStart w:id="830" w:name="_Toc125412464"/>
            <w:r w:rsidRPr="00133CE4">
              <w:lastRenderedPageBreak/>
              <w:t>¿En qué etapa de la solicitud de restitución está disponible la mediación?</w:t>
            </w:r>
            <w:bookmarkEnd w:id="829"/>
            <w:bookmarkEnd w:id="830"/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A36ED" w14:textId="77777777" w:rsidR="004B232C" w:rsidRPr="00133CE4" w:rsidRDefault="004B232C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En todas las etapas, incluso antes de la solicitud y como medida de prevención cuando sea necesario (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roporcionar una explicación en caso de ser necesari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4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5C99E29C" w14:textId="77777777" w:rsidR="004B232C" w:rsidRPr="00133CE4" w:rsidRDefault="004B232C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ólo 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ant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que la solicitud haya sido efectuada ante la Autoridad Central pertinente</w:t>
            </w:r>
          </w:p>
          <w:p w14:paraId="16976393" w14:textId="77777777" w:rsidR="004B232C" w:rsidRPr="00133CE4" w:rsidRDefault="004B232C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ólo 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despué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que la solicitud haya sido efectuada ante la Autoridad Central pertinente</w:t>
            </w:r>
          </w:p>
          <w:p w14:paraId="48D3BD44" w14:textId="77777777" w:rsidR="004B232C" w:rsidRPr="00133CE4" w:rsidRDefault="004B232C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ólo 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ant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que la solicitud haya sido presentada ante la autoridad judicial o administrativa pertinente</w:t>
            </w:r>
          </w:p>
          <w:p w14:paraId="7E10C2C0" w14:textId="77777777" w:rsidR="004B232C" w:rsidRPr="00133CE4" w:rsidRDefault="004B232C" w:rsidP="00643C48">
            <w:pPr>
              <w:keepNext/>
              <w:widowControl w:val="0"/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Sólo 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despué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que la solicitud haya sido presentada ante la autoridad judicial o administrativa pertinente</w:t>
            </w:r>
          </w:p>
          <w:p w14:paraId="640C32EA" w14:textId="77777777" w:rsidR="004B232C" w:rsidRPr="00133CE4" w:rsidRDefault="004B232C" w:rsidP="00036E7F">
            <w:pPr>
              <w:pStyle w:val="Heading2"/>
              <w:numPr>
                <w:ilvl w:val="0"/>
                <w:numId w:val="0"/>
              </w:numPr>
              <w:ind w:left="357"/>
            </w:pPr>
            <w:r w:rsidRPr="00133CE4">
              <w:fldChar w:fldCharType="begin">
                <w:ffData>
                  <w:name w:val="Check5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instrText xml:space="preserve"> FORMCHECKBOX </w:instrText>
            </w:r>
            <w:bookmarkStart w:id="831" w:name="_Toc287535789"/>
            <w:r w:rsidR="00000000">
              <w:fldChar w:fldCharType="separate"/>
            </w:r>
            <w:bookmarkStart w:id="832" w:name="_Toc125412465"/>
            <w:r w:rsidRPr="00133CE4">
              <w:fldChar w:fldCharType="end"/>
            </w:r>
            <w:r w:rsidRPr="00133CE4">
              <w:tab/>
              <w:t xml:space="preserve">Otra </w:t>
            </w:r>
            <w:r w:rsidRPr="00133CE4">
              <w:rPr>
                <w:rFonts w:cs="Verdana"/>
                <w:lang w:eastAsia="en-CA"/>
              </w:rPr>
              <w:t>(</w:t>
            </w:r>
            <w:r w:rsidRPr="00133CE4">
              <w:rPr>
                <w:rFonts w:cs="Verdana"/>
                <w:i/>
                <w:lang w:eastAsia="en-CA"/>
              </w:rPr>
              <w:t>por favor explique</w:t>
            </w:r>
            <w:r w:rsidRPr="00133CE4">
              <w:rPr>
                <w:rFonts w:cs="Verdana"/>
                <w:lang w:eastAsia="en-CA"/>
              </w:rPr>
              <w:t>)</w:t>
            </w:r>
            <w:r w:rsidRPr="00133CE4">
              <w:t xml:space="preserve"> </w:t>
            </w:r>
            <w:r w:rsidRPr="00133CE4">
              <w:fldChar w:fldCharType="begin">
                <w:ffData>
                  <w:name w:val="Text485"/>
                  <w:enabled/>
                  <w:calcOnExit w:val="0"/>
                  <w:textInput/>
                </w:ffData>
              </w:fldChar>
            </w:r>
            <w:r w:rsidRPr="00133CE4">
              <w:instrText xml:space="preserve"> FORMTEXT </w:instrText>
            </w:r>
            <w:r w:rsidRPr="00133CE4">
              <w:fldChar w:fldCharType="separate"/>
            </w:r>
            <w:r w:rsidRPr="00133CE4">
              <w:t> </w:t>
            </w:r>
            <w:r w:rsidRPr="00133CE4">
              <w:t> </w:t>
            </w:r>
            <w:r w:rsidRPr="00133CE4">
              <w:t> </w:t>
            </w:r>
            <w:r w:rsidRPr="00133CE4">
              <w:t> </w:t>
            </w:r>
            <w:r w:rsidRPr="00133CE4">
              <w:t> </w:t>
            </w:r>
            <w:bookmarkEnd w:id="831"/>
            <w:bookmarkEnd w:id="832"/>
            <w:r w:rsidRPr="00133CE4">
              <w:fldChar w:fldCharType="end"/>
            </w:r>
          </w:p>
        </w:tc>
      </w:tr>
      <w:tr w:rsidR="00C42EED" w:rsidRPr="00133CE4" w14:paraId="59EC9CCC" w14:textId="77777777" w:rsidTr="0039598F">
        <w:trPr>
          <w:trHeight w:val="894"/>
          <w:jc w:val="center"/>
        </w:trPr>
        <w:tc>
          <w:tcPr>
            <w:tcW w:w="5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CE58" w14:textId="77777777" w:rsidR="00C42EED" w:rsidRPr="00133CE4" w:rsidRDefault="008537B3" w:rsidP="0039598F">
            <w:pPr>
              <w:numPr>
                <w:ilvl w:val="0"/>
                <w:numId w:val="58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n qué etapa de la solicitud de </w:t>
            </w:r>
            <w:r w:rsidR="00C35538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derecho de 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visita</w:t>
            </w:r>
            <w:r w:rsidR="004B232C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/contacto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stá disponible la mediación?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501FA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3" w:name="Check59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33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todas las etapas, 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ncluso 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ntes de la solicitud y como medida de prevención cuando sea necesari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(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ro</w:t>
            </w:r>
            <w:r w:rsidR="005C1BB9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porcionar una explicación </w:t>
            </w:r>
            <w:r w:rsidR="00C3553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en caso de ser</w:t>
            </w:r>
            <w:r w:rsidR="005C1BB9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necesari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4"/>
                  <w:enabled/>
                  <w:calcOnExit w:val="0"/>
                  <w:textInput/>
                </w:ffData>
              </w:fldChar>
            </w:r>
            <w:bookmarkStart w:id="834" w:name="Text484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34"/>
          </w:p>
          <w:p w14:paraId="16899EFA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5" w:name="Check60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35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ól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C1BB9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ante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que la solicitud haya sido 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fectuada 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te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Autoridad Central 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rtinente</w:t>
            </w:r>
          </w:p>
          <w:p w14:paraId="38A4976A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6" w:name="Check59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36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ólo </w:t>
            </w:r>
            <w:r w:rsidR="005C1BB9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después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que la solicitud haya sido 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fectuada 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te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Autoridad Central 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rtinente</w:t>
            </w:r>
          </w:p>
          <w:p w14:paraId="1D5198FF" w14:textId="77777777" w:rsidR="005C1BB9" w:rsidRPr="00133CE4" w:rsidRDefault="00C42EED" w:rsidP="005C1BB9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7" w:name="Check60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37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ólo </w:t>
            </w:r>
            <w:r w:rsidR="005C1BB9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antes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que la solicitud haya sido 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esentada 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te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autoridad judicial o administrativa 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rtinente</w:t>
            </w:r>
          </w:p>
          <w:p w14:paraId="5E674028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8" w:name="Check59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38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ólo </w:t>
            </w:r>
            <w:r w:rsidR="005C1BB9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después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 que la solicitud haya sido 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esentada 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te</w:t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autoridad judicial o administrativa 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ertinente</w:t>
            </w:r>
          </w:p>
          <w:p w14:paraId="3A153059" w14:textId="77777777" w:rsidR="00C42EED" w:rsidRPr="00133CE4" w:rsidRDefault="00C42EED" w:rsidP="00C35538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9" w:name="Check59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39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tra 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97491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C3553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xplique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5"/>
                  <w:enabled/>
                  <w:calcOnExit w:val="0"/>
                  <w:textInput/>
                </w:ffData>
              </w:fldChar>
            </w:r>
            <w:bookmarkStart w:id="840" w:name="Text485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40"/>
          </w:p>
        </w:tc>
      </w:tr>
      <w:tr w:rsidR="004B232C" w:rsidRPr="008A6EE9" w14:paraId="32FACB1A" w14:textId="77777777" w:rsidTr="0039598F">
        <w:trPr>
          <w:trHeight w:val="894"/>
          <w:jc w:val="center"/>
        </w:trPr>
        <w:tc>
          <w:tcPr>
            <w:tcW w:w="5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82F79" w14:textId="77777777" w:rsidR="004B232C" w:rsidRPr="00133CE4" w:rsidRDefault="004B232C" w:rsidP="0039598F">
            <w:pPr>
              <w:numPr>
                <w:ilvl w:val="0"/>
                <w:numId w:val="58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Se evalúan los casos a fin de determinar si son adecuados para someterse a mediación?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22E58" w14:textId="77777777" w:rsidR="004B232C" w:rsidRPr="00133CE4" w:rsidRDefault="004B232C" w:rsidP="004B232C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395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í, siempre, pase a la pregunt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6225253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74C8A355" w14:textId="77777777" w:rsidR="004B232C" w:rsidRPr="00133CE4" w:rsidRDefault="004B232C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395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o, nunca, pase a la pregunt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6225281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502EEB04" w14:textId="77777777" w:rsidR="004B232C" w:rsidRPr="00133CE4" w:rsidRDefault="004B232C" w:rsidP="0044468B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395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 (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or favor expl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5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, pase a la pregunta </w:t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6225253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)</w:t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o </w:t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6225281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)</w:t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43F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44468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gún corresponda</w:t>
            </w:r>
          </w:p>
        </w:tc>
      </w:tr>
      <w:tr w:rsidR="00B43FFC" w:rsidRPr="008A6EE9" w14:paraId="24456782" w14:textId="77777777" w:rsidTr="0039598F">
        <w:trPr>
          <w:trHeight w:val="894"/>
          <w:jc w:val="center"/>
        </w:trPr>
        <w:tc>
          <w:tcPr>
            <w:tcW w:w="5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6555" w14:textId="77777777" w:rsidR="00B43FFC" w:rsidRPr="00133CE4" w:rsidRDefault="00B43FFC" w:rsidP="0039598F">
            <w:pPr>
              <w:numPr>
                <w:ilvl w:val="0"/>
                <w:numId w:val="58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Quién lleva a cabo la evaluación de los casos a fin de determinar si son adecuados para someterse a mediación?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25343" w14:textId="77777777" w:rsidR="00B43FFC" w:rsidRPr="00133CE4" w:rsidRDefault="00B43FFC" w:rsidP="00D5764C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7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1" w:name="Check77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41"/>
            <w:r w:rsidR="00395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ediador/es</w:t>
            </w:r>
          </w:p>
          <w:p w14:paraId="6490DB99" w14:textId="77777777" w:rsidR="00B43FFC" w:rsidRPr="00133CE4" w:rsidRDefault="00B43FFC" w:rsidP="00B43FFC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7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2" w:name="Check77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42"/>
            <w:r w:rsidR="00395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 (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or favor expl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5"/>
                  <w:enabled/>
                  <w:calcOnExit w:val="0"/>
                  <w:textInput/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2D752101" w14:textId="77777777" w:rsidTr="0039598F">
        <w:trPr>
          <w:trHeight w:val="894"/>
          <w:jc w:val="center"/>
        </w:trPr>
        <w:tc>
          <w:tcPr>
            <w:tcW w:w="5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0A16C" w14:textId="77777777" w:rsidR="00C42EED" w:rsidRPr="00133CE4" w:rsidRDefault="005C1BB9" w:rsidP="0039598F">
            <w:pPr>
              <w:numPr>
                <w:ilvl w:val="0"/>
                <w:numId w:val="58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ando el proceso 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ega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ha comenzado, ¿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ue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te proceso ser suspendido mientras la mediación </w:t>
            </w:r>
            <w:r w:rsidR="00C3553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 encuentra en curs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D72BE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3" w:name="Check59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43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C1B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.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ro</w:t>
            </w:r>
            <w:r w:rsidR="005C1BB9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porcione información adicional </w:t>
            </w:r>
            <w:r w:rsidR="00C35538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en caso de ser</w:t>
            </w:r>
            <w:r w:rsidR="005C1BB9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necesari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6"/>
                  <w:enabled/>
                  <w:calcOnExit w:val="0"/>
                  <w:textInput/>
                </w:ffData>
              </w:fldChar>
            </w:r>
            <w:bookmarkStart w:id="844" w:name="Text486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44"/>
          </w:p>
          <w:p w14:paraId="7207B9F0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5" w:name="Check59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45"/>
            <w:r w:rsidR="003A207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</w:t>
            </w:r>
          </w:p>
        </w:tc>
      </w:tr>
      <w:tr w:rsidR="00C42EED" w:rsidRPr="00133CE4" w14:paraId="3A4C6E26" w14:textId="77777777" w:rsidTr="0039598F">
        <w:trPr>
          <w:trHeight w:val="1659"/>
          <w:jc w:val="center"/>
        </w:trPr>
        <w:tc>
          <w:tcPr>
            <w:tcW w:w="5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FDDBD" w14:textId="77777777" w:rsidR="00C42EED" w:rsidRPr="00133CE4" w:rsidRDefault="00503C8F" w:rsidP="0039598F">
            <w:pPr>
              <w:numPr>
                <w:ilvl w:val="0"/>
                <w:numId w:val="58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C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ómo, en todo caso, 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 tienen en cuenta 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s opini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es del niño en la mediación en su 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t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  <w:p w14:paraId="216A3BE2" w14:textId="77777777" w:rsidR="00C42EED" w:rsidRPr="00133CE4" w:rsidRDefault="00974918" w:rsidP="0039598F">
            <w:pPr>
              <w:spacing w:before="60" w:after="120"/>
              <w:ind w:firstLine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503C8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también la pregunta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67663863 \r \h  \* MERGEFORMAT </w:instrTex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19.2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67663865 \r \h  \* MERGEFORMAT </w:instrTex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b)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="00503C8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23FA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nterior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804A1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6" w:name="Check60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46"/>
            <w:r w:rsidR="0045575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</w:t>
            </w:r>
            <w:r w:rsidR="00C23F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 </w:t>
            </w:r>
            <w:r w:rsidR="00C23F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egislación/normas 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ige</w:t>
            </w:r>
            <w:r w:rsidR="00C23F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 que, si el niño posee la edad/madurez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uficiente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, el niño debe ser visto por el mediador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</w:t>
            </w:r>
            <w:r w:rsidR="0077203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véase </w:t>
            </w:r>
            <w:r w:rsidR="00131AA2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también la pregunta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REF _Ref267663863 \r \h </w:instrText>
            </w:r>
            <w:r w:rsidR="0077203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19.2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REF _Ref267663865 \r \h </w:instrText>
            </w:r>
            <w:r w:rsidR="0076282C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b)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C23FA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anterior</w:t>
            </w:r>
            <w:r w:rsidR="00D9665E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)</w:t>
            </w:r>
          </w:p>
          <w:p w14:paraId="142643F5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7" w:name="Check60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47"/>
            <w:r w:rsidR="0045575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s normas/legislación exigen que, si el niño posee la edad/madurez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suficiente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la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pini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l niño debe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comunicarse al mediador, pero no es necesario que se haga directament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(</w:t>
            </w:r>
            <w:r w:rsidR="0077203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véase </w:t>
            </w:r>
            <w:r w:rsidR="00131AA2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también la pregunta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REF _Ref267663863 \r \h </w:instrText>
            </w:r>
            <w:r w:rsidR="0077203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19.2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REF _Ref267663865 \r \h </w:instrText>
            </w:r>
            <w:r w:rsidR="0076282C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b)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77203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anterior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). 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favor explique el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los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étodo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 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mpleado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7"/>
                  <w:enabled/>
                  <w:calcOnExit w:val="0"/>
                  <w:textInput/>
                </w:ffData>
              </w:fldChar>
            </w:r>
            <w:bookmarkStart w:id="848" w:name="Text487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48"/>
          </w:p>
          <w:p w14:paraId="1B09D753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9" w:name="Check60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49"/>
            <w:r w:rsidR="0045575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da 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ibrado 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iscreci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lidad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cada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ediador </w:t>
            </w:r>
          </w:p>
          <w:p w14:paraId="639647A8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6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0" w:name="Check60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50"/>
            <w:r w:rsidR="0045575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s opinion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</w:t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 del niño no tienen lugar en la mediación</w:t>
            </w:r>
          </w:p>
          <w:p w14:paraId="1747D894" w14:textId="77777777" w:rsidR="00C42EED" w:rsidRPr="00133CE4" w:rsidRDefault="00C42EED" w:rsidP="00772030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5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45575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131AA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</w:t>
            </w:r>
            <w:r w:rsidR="0097491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97491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72030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xplique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8"/>
                  <w:enabled/>
                  <w:calcOnExit w:val="0"/>
                  <w:textInput/>
                </w:ffData>
              </w:fldChar>
            </w:r>
            <w:bookmarkStart w:id="851" w:name="Text488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51"/>
          </w:p>
        </w:tc>
      </w:tr>
      <w:tr w:rsidR="00C42EED" w:rsidRPr="00133CE4" w14:paraId="409BD457" w14:textId="77777777" w:rsidTr="0039598F">
        <w:trPr>
          <w:trHeight w:val="1123"/>
          <w:jc w:val="center"/>
        </w:trPr>
        <w:tc>
          <w:tcPr>
            <w:tcW w:w="5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A6D1E" w14:textId="77777777" w:rsidR="00C42EED" w:rsidRPr="00133CE4" w:rsidRDefault="00131AA2" w:rsidP="0039598F">
            <w:pPr>
              <w:numPr>
                <w:ilvl w:val="0"/>
                <w:numId w:val="58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852" w:name="_Ref28028229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Qué 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alvaguardias se encuentra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isponibles en su Estado</w:t>
            </w:r>
            <w:r w:rsidR="00F34CD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 casos en que 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xistan acusaciones </w:t>
            </w:r>
            <w:r w:rsidR="00F34CD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violencia doméstica u otras formas de abuso en 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marco de </w:t>
            </w:r>
            <w:r w:rsidR="00F34CD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a controversia que </w:t>
            </w:r>
            <w:r w:rsidR="00C23F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 </w:t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mete a </w:t>
            </w:r>
            <w:r w:rsidR="00F34CD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ediación?</w:t>
            </w:r>
            <w:bookmarkEnd w:id="852"/>
            <w:r w:rsidR="00F34CD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8CC0C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0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3" w:name="Check60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53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1)</w:t>
            </w:r>
            <w:r w:rsidR="00B44E9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 d</w:t>
            </w:r>
            <w:r w:rsidR="00F34CD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rección y otros datos de contacto de la </w:t>
            </w:r>
            <w:r w:rsidR="00B44E9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B44E9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B44E9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7203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upuesta </w:t>
            </w:r>
            <w:r w:rsidR="00F34CD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víctima son confidenciales</w:t>
            </w:r>
          </w:p>
          <w:p w14:paraId="2DA8D262" w14:textId="77777777" w:rsidR="00C42EED" w:rsidRPr="00133CE4" w:rsidRDefault="00C42EED" w:rsidP="00166167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4" w:name="Check61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54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34CD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</w:t>
            </w:r>
            <w:r w:rsidR="0016616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2</w:t>
            </w:r>
            <w:r w:rsidR="00F34CDE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  <w:r w:rsidR="00B44E9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A222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tras </w:t>
            </w:r>
            <w:r w:rsidR="0016616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alvaguardias 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97491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A2228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89"/>
                  <w:enabled/>
                  <w:calcOnExit w:val="0"/>
                  <w:textInput/>
                </w:ffData>
              </w:fldChar>
            </w:r>
            <w:bookmarkStart w:id="855" w:name="Text489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55"/>
          </w:p>
        </w:tc>
      </w:tr>
      <w:tr w:rsidR="00C42EED" w:rsidRPr="00133CE4" w14:paraId="6015DC10" w14:textId="77777777" w:rsidTr="0039598F">
        <w:trPr>
          <w:trHeight w:val="1614"/>
          <w:jc w:val="center"/>
        </w:trPr>
        <w:tc>
          <w:tcPr>
            <w:tcW w:w="5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E62C" w14:textId="77777777" w:rsidR="00C42EED" w:rsidRPr="00133CE4" w:rsidRDefault="00F34CDE" w:rsidP="0039598F">
            <w:pPr>
              <w:numPr>
                <w:ilvl w:val="0"/>
                <w:numId w:val="58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856" w:name="_Ref267664634"/>
            <w:bookmarkStart w:id="857" w:name="_Ref28028229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favor especifique</w:t>
            </w:r>
            <w:r w:rsidR="00A222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 en su caso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s </w:t>
            </w:r>
            <w:r w:rsidR="00A222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alvaguardias </w:t>
            </w:r>
            <w:r w:rsidR="0016616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tablecidas 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nteriorment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 la pregunta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bookmarkEnd w:id="856"/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7664631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19.4</w:t>
            </w:r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86225447 \r \h </w:instrText>
            </w:r>
            <w:r w:rsidR="00600DB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g)</w:t>
            </w:r>
            <w:r w:rsidR="00166167" w:rsidRPr="00036E7F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A222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xigidas 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la</w:t>
            </w:r>
            <w:r w:rsidR="00C23F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 </w:t>
            </w:r>
            <w:r w:rsidR="00C23F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egislación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</w:t>
            </w:r>
            <w:r w:rsidR="00C23F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ormas 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su Estado y </w:t>
            </w:r>
            <w:r w:rsidR="00A222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s salvaguardias que quedan libradas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 la discreci</w:t>
            </w:r>
            <w:r w:rsidR="00A222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</w:t>
            </w:r>
            <w:r w:rsidR="00A222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lidad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mediador.</w:t>
            </w:r>
            <w:bookmarkEnd w:id="857"/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3CE3F449" w14:textId="77777777" w:rsidR="00C42EED" w:rsidRPr="00133CE4" w:rsidRDefault="00974918" w:rsidP="0039598F">
            <w:pPr>
              <w:spacing w:before="60" w:after="120"/>
              <w:ind w:firstLine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se</w:t>
            </w:r>
            <w:r w:rsidR="0007122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también la pregunta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67663863 \r \h  \* MERGEFORMAT </w:instrTex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19.2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instrText xml:space="preserve"> REF _Ref267663865 \r \h  \* MERGEFORMAT </w:instrTex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b)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fldChar w:fldCharType="end"/>
            </w:r>
            <w:r w:rsidR="00071227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A2228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nterior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F673E" w14:textId="77777777" w:rsidR="00C42EED" w:rsidRPr="00133CE4" w:rsidRDefault="00A2228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xigidas 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la</w:t>
            </w:r>
            <w:r w:rsidR="00C23F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/s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egislación/normas del Estado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</w:p>
          <w:p w14:paraId="1FC87D62" w14:textId="77777777" w:rsidR="00C42EED" w:rsidRPr="00133CE4" w:rsidRDefault="001822F7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90"/>
                  <w:enabled/>
                  <w:calcOnExit w:val="0"/>
                  <w:textInput/>
                </w:ffData>
              </w:fldChar>
            </w:r>
            <w:bookmarkStart w:id="858" w:name="Text49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58"/>
          </w:p>
          <w:p w14:paraId="697ED37E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41848022" w14:textId="77777777" w:rsidR="00C42EED" w:rsidRPr="00133CE4" w:rsidRDefault="00A2228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ibradas 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la discreci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lidad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el mediador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  <w:p w14:paraId="13347FC1" w14:textId="77777777" w:rsidR="00C42EED" w:rsidRPr="00133CE4" w:rsidRDefault="001822F7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91"/>
                  <w:enabled/>
                  <w:calcOnExit w:val="0"/>
                  <w:textInput/>
                </w:ffData>
              </w:fldChar>
            </w:r>
            <w:bookmarkStart w:id="859" w:name="Text49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59"/>
          </w:p>
        </w:tc>
      </w:tr>
      <w:tr w:rsidR="00C42EED" w:rsidRPr="00133CE4" w14:paraId="0DDADAFE" w14:textId="77777777" w:rsidTr="00C42EED">
        <w:trPr>
          <w:trHeight w:val="1155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17341" w14:textId="77777777" w:rsidR="00C42EED" w:rsidRPr="00133CE4" w:rsidRDefault="00071227" w:rsidP="0039598F">
            <w:pPr>
              <w:numPr>
                <w:ilvl w:val="0"/>
                <w:numId w:val="58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2824CB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ueden las autoridades judiciales o administrativas tomar medidas provisionales para permitirle al solicitante ejercer su derecho de contacto o visita respecto del niño mientras el proceso de mediación se encuentra en curso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F857E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0" w:name="Check61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60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</w:p>
          <w:p w14:paraId="6760F66E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1" w:name="Check61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61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</w:t>
            </w:r>
          </w:p>
        </w:tc>
      </w:tr>
      <w:tr w:rsidR="00C42EED" w:rsidRPr="008A6EE9" w14:paraId="1E1766A6" w14:textId="77777777" w:rsidTr="00C42EED">
        <w:trPr>
          <w:trHeight w:val="363"/>
          <w:jc w:val="center"/>
        </w:trPr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FED82" w14:textId="77777777" w:rsidR="00C42EED" w:rsidRPr="00133CE4" w:rsidRDefault="00071227" w:rsidP="001D062C">
            <w:pPr>
              <w:pStyle w:val="Heading2"/>
            </w:pPr>
            <w:bookmarkStart w:id="862" w:name="_Ref267667963"/>
            <w:bookmarkStart w:id="863" w:name="_Toc287535790"/>
            <w:bookmarkStart w:id="864" w:name="_Toc125412466"/>
            <w:r w:rsidRPr="00133CE4">
              <w:t xml:space="preserve">La </w:t>
            </w:r>
            <w:r w:rsidR="004379A1" w:rsidRPr="00133CE4">
              <w:t xml:space="preserve">ejecutabilidad </w:t>
            </w:r>
            <w:r w:rsidRPr="00133CE4">
              <w:t>d</w:t>
            </w:r>
            <w:r w:rsidR="000A2861" w:rsidRPr="00133CE4">
              <w:t xml:space="preserve">e los acuerdos </w:t>
            </w:r>
            <w:r w:rsidR="008E3914" w:rsidRPr="00133CE4">
              <w:t>de</w:t>
            </w:r>
            <w:r w:rsidRPr="00133CE4">
              <w:t xml:space="preserve"> mediación</w:t>
            </w:r>
            <w:bookmarkEnd w:id="862"/>
            <w:bookmarkEnd w:id="863"/>
            <w:bookmarkEnd w:id="864"/>
          </w:p>
        </w:tc>
      </w:tr>
      <w:tr w:rsidR="00C42EED" w:rsidRPr="00133CE4" w14:paraId="712ACF0C" w14:textId="77777777" w:rsidTr="00C42EED">
        <w:trPr>
          <w:trHeight w:val="678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9C0A8" w14:textId="77777777" w:rsidR="00C42EED" w:rsidRPr="00133CE4" w:rsidRDefault="00071227" w:rsidP="008E3914">
            <w:pPr>
              <w:numPr>
                <w:ilvl w:val="0"/>
                <w:numId w:val="49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xisten restricciones </w:t>
            </w:r>
            <w:r w:rsidR="008E391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egales respecto d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contenido d</w:t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 los acuerdos </w:t>
            </w:r>
            <w:r w:rsidR="008E391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ediación </w:t>
            </w:r>
            <w:r w:rsidR="008E391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lativo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 </w:t>
            </w:r>
            <w:r w:rsidR="008E391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uestione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familia en su </w:t>
            </w:r>
            <w:r w:rsidR="008E391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t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0920D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5" w:name="Check61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65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</w:t>
            </w:r>
            <w:r w:rsidR="0007122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 favor especif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92"/>
                  <w:enabled/>
                  <w:calcOnExit w:val="0"/>
                  <w:textInput/>
                </w:ffData>
              </w:fldChar>
            </w:r>
            <w:bookmarkStart w:id="866" w:name="Text492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66"/>
          </w:p>
          <w:p w14:paraId="781FA5DC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7" w:name="Check61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67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</w:t>
            </w:r>
          </w:p>
        </w:tc>
      </w:tr>
      <w:tr w:rsidR="00C42EED" w:rsidRPr="008A6EE9" w14:paraId="62B66CFB" w14:textId="77777777" w:rsidTr="00C42EED">
        <w:trPr>
          <w:trHeight w:val="2190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5EF61" w14:textId="77777777" w:rsidR="00C42EED" w:rsidRPr="00133CE4" w:rsidRDefault="000A2861" w:rsidP="008E3914">
            <w:pPr>
              <w:numPr>
                <w:ilvl w:val="0"/>
                <w:numId w:val="49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868" w:name="_Ref26766869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formalidades adicionales, en su caso, son exigidas en su Estado para </w:t>
            </w:r>
            <w:r w:rsidR="008E391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ograr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 </w:t>
            </w:r>
            <w:r w:rsidR="008E391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jecutabilidad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="008E391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o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cuerdos </w:t>
            </w:r>
            <w:r w:rsidR="008E391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ediación </w:t>
            </w:r>
            <w:r w:rsidR="008E391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lativos 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troversias familiares </w:t>
            </w:r>
            <w:r w:rsidR="008E391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que involucre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niños</w:t>
            </w:r>
            <w:bookmarkEnd w:id="86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D24FF" w14:textId="77777777" w:rsidR="00C42EED" w:rsidRPr="00133CE4" w:rsidRDefault="00C42EED" w:rsidP="0039598F">
            <w:pPr>
              <w:tabs>
                <w:tab w:val="left" w:pos="357"/>
                <w:tab w:val="left" w:pos="653"/>
              </w:tabs>
              <w:spacing w:before="60" w:after="60"/>
              <w:ind w:left="652" w:hanging="652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9" w:name="Check62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69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1)</w:t>
            </w:r>
            <w:r w:rsidR="00395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otocolización </w:t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l acuerdo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ediació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2A110C6D" w14:textId="77777777" w:rsidR="00C42EED" w:rsidRPr="00133CE4" w:rsidRDefault="00C42EED" w:rsidP="0039598F">
            <w:pPr>
              <w:tabs>
                <w:tab w:val="left" w:pos="357"/>
                <w:tab w:val="left" w:pos="653"/>
              </w:tabs>
              <w:spacing w:before="60" w:after="60"/>
              <w:ind w:left="652" w:hanging="652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0" w:name="Check62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70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2)</w:t>
            </w:r>
            <w:r w:rsidR="00395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probación del acuerdo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ediación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or parte del tribunal</w:t>
            </w:r>
            <w:r w:rsidR="00C23F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. Por favor, </w:t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pecifique el tribunal competent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93"/>
                  <w:enabled/>
                  <w:calcOnExit w:val="0"/>
                  <w:textInput/>
                </w:ffData>
              </w:fldChar>
            </w:r>
            <w:bookmarkStart w:id="871" w:name="Text493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71"/>
          </w:p>
          <w:p w14:paraId="6B167781" w14:textId="77777777" w:rsidR="00C42EED" w:rsidRPr="00133CE4" w:rsidRDefault="00C42EED" w:rsidP="0039598F">
            <w:pPr>
              <w:tabs>
                <w:tab w:val="left" w:pos="357"/>
                <w:tab w:val="left" w:pos="653"/>
              </w:tabs>
              <w:spacing w:before="60" w:after="60"/>
              <w:ind w:left="652" w:hanging="652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2" w:name="Check62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72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3)</w:t>
            </w:r>
            <w:r w:rsidR="00395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gistro del acuerdo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ediación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nte </w:t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tribunal. Por favor</w:t>
            </w:r>
            <w:r w:rsidR="00C23F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specifique el tribunal competent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94"/>
                  <w:enabled/>
                  <w:calcOnExit w:val="0"/>
                  <w:textInput/>
                </w:ffData>
              </w:fldChar>
            </w:r>
            <w:bookmarkStart w:id="873" w:name="Text494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73"/>
          </w:p>
          <w:p w14:paraId="57F37BC2" w14:textId="77777777" w:rsidR="00C42EED" w:rsidRPr="00133CE4" w:rsidRDefault="00C42EED" w:rsidP="0039598F">
            <w:pPr>
              <w:tabs>
                <w:tab w:val="left" w:pos="357"/>
                <w:tab w:val="left" w:pos="653"/>
              </w:tabs>
              <w:spacing w:after="60"/>
              <w:ind w:left="652" w:hanging="652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4" w:name="Check62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74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4)</w:t>
            </w:r>
            <w:r w:rsidR="00395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as</w:t>
            </w:r>
            <w:r w:rsidR="00630E2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97491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FC30F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95"/>
                  <w:enabled/>
                  <w:calcOnExit w:val="0"/>
                  <w:textInput/>
                </w:ffData>
              </w:fldChar>
            </w:r>
            <w:bookmarkStart w:id="875" w:name="Text495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75"/>
          </w:p>
          <w:p w14:paraId="32DFB0E5" w14:textId="77777777" w:rsidR="00C42EED" w:rsidRPr="00133CE4" w:rsidRDefault="00C42EED" w:rsidP="0039598F">
            <w:pPr>
              <w:tabs>
                <w:tab w:val="left" w:pos="357"/>
                <w:tab w:val="left" w:pos="653"/>
              </w:tabs>
              <w:spacing w:before="60" w:after="60"/>
              <w:ind w:left="652" w:hanging="652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6" w:name="Check62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76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5)</w:t>
            </w:r>
            <w:r w:rsidR="00395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o se exigen formalidades adicionales. Los acuerdos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ediación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lativos a </w:t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troversias familiares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involucren </w:t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iños son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usceptibles de ejecución inmediata </w:t>
            </w:r>
            <w:r w:rsidR="000A286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sin</w:t>
            </w:r>
            <w:r w:rsidR="000A286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que se exija ninguna formalidad adicional</w:t>
            </w:r>
          </w:p>
          <w:p w14:paraId="4A921EDA" w14:textId="77777777" w:rsidR="00C42EED" w:rsidRPr="00133CE4" w:rsidRDefault="00FC30F8" w:rsidP="00630E24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En caso de haber </w:t>
            </w:r>
            <w:r w:rsidR="000A2861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marca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do</w:t>
            </w:r>
            <w:r w:rsidR="000A2861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una o ambas de las opcione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s 2) o 3) 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anteriores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, </w:t>
            </w:r>
            <w:r w:rsidR="000A2861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por favor pase a la pregunta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67667963 \r \h </w:instrText>
            </w:r>
            <w:r w:rsidR="00334E67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19.5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67667964 \r \h  \* MERGEFORMAT </w:instrTex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c)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b/>
                <w:i/>
                <w:sz w:val="22"/>
                <w:szCs w:val="22"/>
                <w:lang w:val="es-ES"/>
              </w:rPr>
              <w:t>.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</w:t>
            </w:r>
            <w:r w:rsidR="00630E24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En caso </w:t>
            </w:r>
            <w:r w:rsidR="000A2861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contrario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, </w:t>
            </w:r>
            <w:r w:rsidR="00275850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por fav</w:t>
            </w:r>
            <w:r w:rsidR="001B1265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o</w:t>
            </w:r>
            <w:r w:rsidR="00275850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r pase a la pregunta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67667963 \r \h </w:instrText>
            </w:r>
            <w:r w:rsidR="00334E67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\* MERGEFORMAT </w:instrTex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19.5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67667979 \r \h  \* MERGEFORMAT </w:instrTex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d)</w:t>
            </w:r>
            <w:r w:rsidR="00C42EED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8A6EE9" w14:paraId="4E635024" w14:textId="77777777" w:rsidTr="00C42EED">
        <w:trPr>
          <w:trHeight w:val="1038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FC695" w14:textId="77777777" w:rsidR="00C42EED" w:rsidRPr="00133CE4" w:rsidRDefault="000F2635" w:rsidP="00C42EED">
            <w:pPr>
              <w:numPr>
                <w:ilvl w:val="0"/>
                <w:numId w:val="49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877" w:name="_Ref26766796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s el acuerdo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ediación considerado una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rden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l tribunal una vez que ha sido aprobado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or ese tribuna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gistrado ante é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877"/>
          </w:p>
          <w:p w14:paraId="3FF1FD19" w14:textId="77777777" w:rsidR="00C42EED" w:rsidRPr="00133CE4" w:rsidRDefault="00C42EED" w:rsidP="00396BC6">
            <w:pPr>
              <w:spacing w:before="60" w:after="120"/>
              <w:ind w:firstLine="357"/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P</w:t>
            </w:r>
            <w:r w:rsidR="000F2635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or favor explique cuando sea necesario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7800C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8" w:name="Check62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78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0F263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96"/>
                  <w:enabled/>
                  <w:calcOnExit w:val="0"/>
                  <w:textInput/>
                </w:ffData>
              </w:fldChar>
            </w:r>
            <w:bookmarkStart w:id="879" w:name="Text496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7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br/>
            </w:r>
            <w:r w:rsidR="000F2635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ase a la pregunta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REF _Ref267667963 \r \h  \* MERGEFORMAT </w:instrTex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19.5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REF _Ref267668875 \r \h  \* MERGEFORMAT </w:instrTex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e)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end"/>
            </w:r>
          </w:p>
          <w:p w14:paraId="06482FA5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0" w:name="Check62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80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o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97"/>
                  <w:enabled/>
                  <w:calcOnExit w:val="0"/>
                  <w:textInput/>
                </w:ffData>
              </w:fldChar>
            </w:r>
            <w:bookmarkStart w:id="881" w:name="Text497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8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br/>
            </w:r>
            <w:r w:rsidR="000F2635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ase a la pregunta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REF _Ref267667963 \r \h  \* MERGEFORMAT </w:instrTex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19.5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REF _Ref267667979 \r \h </w:instrText>
            </w:r>
            <w:r w:rsidR="0076282C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instrText xml:space="preserve"> \* MERGEFORMAT </w:instrTex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d)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fldChar w:fldCharType="end"/>
            </w:r>
          </w:p>
          <w:p w14:paraId="1A5873E8" w14:textId="77777777" w:rsidR="00C42EED" w:rsidRPr="00133CE4" w:rsidRDefault="00C42EED" w:rsidP="00C42EED">
            <w:pPr>
              <w:tabs>
                <w:tab w:val="left" w:pos="357"/>
              </w:tabs>
              <w:spacing w:before="60" w:after="60"/>
              <w:ind w:left="354" w:hanging="354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</w:p>
        </w:tc>
      </w:tr>
      <w:tr w:rsidR="00C42EED" w:rsidRPr="00133CE4" w14:paraId="789DC6AF" w14:textId="77777777" w:rsidTr="00C42EED">
        <w:trPr>
          <w:trHeight w:val="885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64C25" w14:textId="77777777" w:rsidR="00C42EED" w:rsidRPr="00133CE4" w:rsidRDefault="000F2635" w:rsidP="00FC30F8">
            <w:pPr>
              <w:numPr>
                <w:ilvl w:val="0"/>
                <w:numId w:val="49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882" w:name="_Ref26766797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¿Es posible convertir un acuerdo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ediación en una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de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judicial?</w:t>
            </w:r>
            <w:bookmarkEnd w:id="882"/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403D4" w14:textId="77777777" w:rsidR="00C42EED" w:rsidRPr="00133CE4" w:rsidRDefault="00C42EED" w:rsidP="00396BC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3" w:name="Check62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83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0F263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  <w:r w:rsidR="00630E2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;</w:t>
            </w:r>
            <w:r w:rsidR="00630E24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630E2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or </w:t>
            </w:r>
            <w:r w:rsidR="000F263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avor explique brevemente los pasos requeridos y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</w:t>
            </w:r>
            <w:r w:rsidR="000F263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tribunal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sería </w:t>
            </w:r>
            <w:r w:rsidR="000F263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mpetent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98"/>
                  <w:enabled/>
                  <w:calcOnExit w:val="0"/>
                  <w:textInput/>
                </w:ffData>
              </w:fldChar>
            </w:r>
            <w:bookmarkStart w:id="884" w:name="Text498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84"/>
          </w:p>
          <w:p w14:paraId="3633B46F" w14:textId="77777777" w:rsidR="00C42EED" w:rsidRPr="00133CE4" w:rsidRDefault="00C42EED" w:rsidP="00396BC6">
            <w:pPr>
              <w:tabs>
                <w:tab w:val="left" w:pos="357"/>
              </w:tabs>
              <w:spacing w:before="60" w:after="60"/>
              <w:ind w:left="473" w:hanging="47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5" w:name="Check62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85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</w:t>
            </w:r>
          </w:p>
        </w:tc>
      </w:tr>
      <w:tr w:rsidR="00C42EED" w:rsidRPr="00536BD0" w14:paraId="3CE48692" w14:textId="77777777" w:rsidTr="00C42EED">
        <w:trPr>
          <w:trHeight w:val="885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C28E6" w14:textId="77777777" w:rsidR="00C42EED" w:rsidRPr="00133CE4" w:rsidRDefault="0040633E" w:rsidP="0069398D">
            <w:pPr>
              <w:numPr>
                <w:ilvl w:val="0"/>
                <w:numId w:val="49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886" w:name="_Ref26766887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ién asume el coste de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nvertir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cuerdo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ediación </w:t>
            </w:r>
            <w:r w:rsidR="00FC30F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a decisión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jecutabl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 favor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sign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os números de la pre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g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unta</w:t>
            </w:r>
            <w:r w:rsidR="00B44E9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 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7667963 \r \h </w:instrText>
            </w:r>
            <w:r w:rsidR="00334E6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19.5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 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7668699 \r \h  \* MERGEFORMAT </w:instrTex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b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l lado de la respuesta correspondiente.</w:t>
            </w:r>
            <w:bookmarkEnd w:id="886"/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9ED2D" w14:textId="77777777" w:rsidR="00C42EED" w:rsidRPr="00133CE4" w:rsidRDefault="0040633E" w:rsidP="00C42EED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s partes deben pagar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499"/>
                  <w:enabled/>
                  <w:calcOnExit w:val="0"/>
                  <w:textInput/>
                </w:ffData>
              </w:fldChar>
            </w:r>
            <w:bookmarkStart w:id="887" w:name="Text499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87"/>
          </w:p>
          <w:p w14:paraId="61ACA738" w14:textId="77777777" w:rsidR="00C42EED" w:rsidRPr="00133CE4" w:rsidRDefault="0040633E" w:rsidP="00C42EED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l coste s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 encuentr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cubierto por la a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istencia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jurídic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gratuita o de tarifa reducida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restad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una o ambas partes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00"/>
                  <w:enabled/>
                  <w:calcOnExit w:val="0"/>
                  <w:textInput/>
                </w:ffData>
              </w:fldChar>
            </w:r>
            <w:bookmarkStart w:id="888" w:name="Text500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88"/>
          </w:p>
          <w:p w14:paraId="3798014F" w14:textId="77777777" w:rsidR="00C42EED" w:rsidRPr="00133CE4" w:rsidRDefault="0040633E" w:rsidP="00C42EED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utoridad Central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01"/>
                  <w:enabled/>
                  <w:calcOnExit w:val="0"/>
                  <w:textInput/>
                </w:ffData>
              </w:fldChar>
            </w:r>
            <w:bookmarkStart w:id="889" w:name="Text501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89"/>
          </w:p>
          <w:p w14:paraId="5D77181A" w14:textId="77777777" w:rsidR="00C42EED" w:rsidRPr="00133CE4" w:rsidRDefault="0040633E" w:rsidP="00C42EED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 hay costes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02"/>
                  <w:enabled/>
                  <w:calcOnExit w:val="0"/>
                  <w:textInput/>
                </w:ffData>
              </w:fldChar>
            </w:r>
            <w:bookmarkStart w:id="890" w:name="Text502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90"/>
          </w:p>
        </w:tc>
      </w:tr>
      <w:tr w:rsidR="00C42EED" w:rsidRPr="00536BD0" w14:paraId="1DDA7BE3" w14:textId="77777777" w:rsidTr="00C42EED">
        <w:trPr>
          <w:trHeight w:val="408"/>
          <w:jc w:val="center"/>
        </w:trPr>
        <w:tc>
          <w:tcPr>
            <w:tcW w:w="104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B62D0" w14:textId="77777777" w:rsidR="00C42EED" w:rsidRPr="00133CE4" w:rsidRDefault="0040633E" w:rsidP="001D062C">
            <w:pPr>
              <w:pStyle w:val="Heading2"/>
            </w:pPr>
            <w:bookmarkStart w:id="891" w:name="_Ref267903409"/>
            <w:bookmarkStart w:id="892" w:name="_Toc287535791"/>
            <w:bookmarkStart w:id="893" w:name="_Toc125412467"/>
            <w:r w:rsidRPr="00133CE4">
              <w:t xml:space="preserve">Acuerdos </w:t>
            </w:r>
            <w:r w:rsidR="0069398D" w:rsidRPr="00133CE4">
              <w:t>de</w:t>
            </w:r>
            <w:r w:rsidRPr="00133CE4">
              <w:t xml:space="preserve"> mediación en otro Estado</w:t>
            </w:r>
            <w:bookmarkEnd w:id="891"/>
            <w:bookmarkEnd w:id="892"/>
            <w:bookmarkEnd w:id="893"/>
          </w:p>
        </w:tc>
      </w:tr>
      <w:tr w:rsidR="00C42EED" w:rsidRPr="00133CE4" w14:paraId="14545407" w14:textId="77777777" w:rsidTr="00C42EED">
        <w:trPr>
          <w:trHeight w:val="885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F8163" w14:textId="77777777" w:rsidR="00C42EED" w:rsidRPr="00133CE4" w:rsidRDefault="005F298F" w:rsidP="0069398D">
            <w:pPr>
              <w:numPr>
                <w:ilvl w:val="0"/>
                <w:numId w:val="50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Puede un acuerdo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ediación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celebr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 otro Estado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lativo 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controversias familiares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que involucre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niños ser aprobado por un tribunal o formalizado en su Estado de la misma manera que un acuerdo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ediación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elebrado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su Estado </w:t>
            </w:r>
            <w:r w:rsidR="0097491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véase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a</w:t>
            </w:r>
            <w:r w:rsidR="0097491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regunta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7667963 \r \h </w:instrText>
            </w:r>
            <w:r w:rsidR="00334E6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19.5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7668699 \r \h  \* MERGEFORMAT </w:instrTex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b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nterior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?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3AF91" w14:textId="77777777" w:rsidR="00C42EED" w:rsidRPr="00133CE4" w:rsidRDefault="00C42EED" w:rsidP="00396BC6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4" w:name="Check629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94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F2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 </w:t>
            </w:r>
          </w:p>
          <w:p w14:paraId="52935080" w14:textId="77777777" w:rsidR="00C42EED" w:rsidRPr="00133CE4" w:rsidRDefault="00C42EED" w:rsidP="00396BC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5" w:name="Check63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95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F2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o,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be </w:t>
            </w:r>
            <w:r w:rsidR="005F2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utiliza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se</w:t>
            </w:r>
            <w:r w:rsidR="005F2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un método de formalización diferente. Por favor especifique: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03"/>
                  <w:enabled/>
                  <w:calcOnExit w:val="0"/>
                  <w:textInput/>
                </w:ffData>
              </w:fldChar>
            </w:r>
            <w:bookmarkStart w:id="896" w:name="Text503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96"/>
          </w:p>
          <w:p w14:paraId="78841E08" w14:textId="77777777" w:rsidR="00C42EED" w:rsidRPr="00133CE4" w:rsidRDefault="00C42EED" w:rsidP="00396BC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7" w:name="Check63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97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o, </w:t>
            </w:r>
            <w:r w:rsidR="005F2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 es posible formaliz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="005F2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 un acuerdo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</w:t>
            </w:r>
            <w:r w:rsidR="005F2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mediación </w:t>
            </w:r>
            <w:r w:rsidR="0069398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elebrado </w:t>
            </w:r>
            <w:r w:rsidR="005F2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otro Estado</w:t>
            </w:r>
          </w:p>
          <w:p w14:paraId="7F810972" w14:textId="77777777" w:rsidR="00C42EED" w:rsidRPr="00133CE4" w:rsidRDefault="00C42EED" w:rsidP="0069398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8" w:name="Check632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98"/>
            <w:r w:rsidR="00396BC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F298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</w:t>
            </w:r>
            <w:r w:rsidR="0097491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97491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69398D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04"/>
                  <w:enabled/>
                  <w:calcOnExit w:val="0"/>
                  <w:textInput/>
                </w:ffData>
              </w:fldChar>
            </w:r>
            <w:bookmarkStart w:id="899" w:name="Text504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899"/>
          </w:p>
        </w:tc>
      </w:tr>
    </w:tbl>
    <w:p w14:paraId="02283C88" w14:textId="77777777" w:rsidR="00C42EED" w:rsidRPr="00133CE4" w:rsidRDefault="00C42EED" w:rsidP="00C42EED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C42EED" w:rsidRPr="00536BD0" w14:paraId="06E348BD" w14:textId="77777777" w:rsidTr="00C42EED">
        <w:trPr>
          <w:trHeight w:val="435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CA6D26B" w14:textId="77777777" w:rsidR="00C42EED" w:rsidRPr="00133CE4" w:rsidRDefault="00C42EED" w:rsidP="00C735C5">
            <w:pPr>
              <w:pStyle w:val="Heading1"/>
            </w:pPr>
            <w:bookmarkStart w:id="900" w:name="_Ref267670299"/>
            <w:bookmarkStart w:id="901" w:name="_Ref267901245"/>
            <w:bookmarkStart w:id="902" w:name="_Toc287535792"/>
            <w:bookmarkStart w:id="903" w:name="_Toc125412468"/>
            <w:r w:rsidRPr="00133CE4">
              <w:t>Ot</w:t>
            </w:r>
            <w:r w:rsidR="005F298F" w:rsidRPr="00133CE4">
              <w:t xml:space="preserve">ros </w:t>
            </w:r>
            <w:r w:rsidR="00D92BA9" w:rsidRPr="00133CE4">
              <w:t>M</w:t>
            </w:r>
            <w:r w:rsidR="009E4025" w:rsidRPr="00133CE4">
              <w:t>étodos</w:t>
            </w:r>
            <w:r w:rsidR="005F298F" w:rsidRPr="00133CE4">
              <w:t xml:space="preserve"> </w:t>
            </w:r>
            <w:r w:rsidR="00D92BA9" w:rsidRPr="00133CE4">
              <w:t>A</w:t>
            </w:r>
            <w:r w:rsidR="005F298F" w:rsidRPr="00133CE4">
              <w:t xml:space="preserve">lternativos de </w:t>
            </w:r>
            <w:r w:rsidR="00D92BA9" w:rsidRPr="00133CE4">
              <w:t>S</w:t>
            </w:r>
            <w:r w:rsidR="005F298F" w:rsidRPr="00133CE4">
              <w:t xml:space="preserve">olución de </w:t>
            </w:r>
            <w:r w:rsidR="00D92BA9" w:rsidRPr="00133CE4">
              <w:t>C</w:t>
            </w:r>
            <w:r w:rsidR="005F298F" w:rsidRPr="00133CE4">
              <w:t>ontroversias</w:t>
            </w:r>
            <w:bookmarkEnd w:id="900"/>
            <w:r w:rsidRPr="00133CE4">
              <w:t xml:space="preserve"> (“ADR”)</w:t>
            </w:r>
            <w:bookmarkEnd w:id="901"/>
            <w:bookmarkEnd w:id="902"/>
            <w:bookmarkEnd w:id="903"/>
          </w:p>
        </w:tc>
      </w:tr>
      <w:tr w:rsidR="00C42EED" w:rsidRPr="008A6EE9" w14:paraId="3A0061E3" w14:textId="77777777" w:rsidTr="00C42EED">
        <w:trPr>
          <w:trHeight w:val="1245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A3A6C" w14:textId="77777777" w:rsidR="00C42EED" w:rsidRPr="00133CE4" w:rsidRDefault="00CA0A32" w:rsidP="00C42EED">
            <w:pPr>
              <w:numPr>
                <w:ilvl w:val="0"/>
                <w:numId w:val="51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904" w:name="_Ref26767030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otros </w:t>
            </w:r>
            <w:r w:rsidR="00C62E8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étodo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lternativos de solución de controversias</w:t>
            </w:r>
            <w:r w:rsidR="004B0D1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isten</w:t>
            </w:r>
            <w:r w:rsidR="004B0D1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en su Estado</w:t>
            </w:r>
            <w:r w:rsidR="00FD0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para la </w:t>
            </w:r>
            <w:r w:rsidR="00C23FA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e</w:t>
            </w:r>
            <w:r w:rsidR="00FD0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lución de controversias familiares internacionales </w:t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se encuentran </w:t>
            </w:r>
            <w:r w:rsidR="00FD0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ntro del ámbito </w:t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aplicación </w:t>
            </w:r>
            <w:r w:rsidR="00FD0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l Convenio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  <w:bookmarkEnd w:id="904"/>
          </w:p>
          <w:p w14:paraId="7E50312C" w14:textId="354B087E" w:rsidR="00C42EED" w:rsidRPr="00133CE4" w:rsidRDefault="00974918" w:rsidP="00396BC6">
            <w:pPr>
              <w:spacing w:before="60" w:after="120"/>
              <w:ind w:left="357"/>
              <w:rPr>
                <w:rFonts w:ascii="Franklin Gothic Book" w:hAnsi="Franklin Gothic Book" w:cs="Arial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Véa</w:t>
            </w:r>
            <w:r w:rsidR="00776A4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n</w:t>
            </w:r>
            <w:r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se</w:t>
            </w:r>
            <w:r w:rsidR="00FD0371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776A4F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los </w:t>
            </w:r>
            <w:r w:rsidR="00FD0371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artículos</w:t>
            </w:r>
            <w:r w:rsidR="00C42EED" w:rsidRPr="00133CE4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</w:t>
            </w:r>
            <w:r w:rsidR="00C42EED" w:rsidRPr="003F0AF9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7</w:t>
            </w:r>
            <w:r w:rsidR="007E70D2" w:rsidRPr="003F0AF9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2)</w:t>
            </w:r>
            <w:r w:rsidR="003F0AF9" w:rsidRPr="003F0AF9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(</w:t>
            </w:r>
            <w:r w:rsidR="00C42EED" w:rsidRPr="00036E7F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>c)</w:t>
            </w:r>
            <w:r w:rsidR="00FD0371" w:rsidRPr="003F0AF9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y</w:t>
            </w:r>
            <w:r w:rsidR="00C42EED" w:rsidRPr="003F0AF9">
              <w:rPr>
                <w:rFonts w:ascii="Franklin Gothic Book" w:hAnsi="Franklin Gothic Book" w:cs="Arial"/>
                <w:i/>
                <w:sz w:val="18"/>
                <w:szCs w:val="18"/>
                <w:lang w:val="es-ES"/>
              </w:rPr>
              <w:t xml:space="preserve"> 10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B736C" w14:textId="77777777" w:rsidR="00C42EED" w:rsidRPr="00133CE4" w:rsidRDefault="00C42EED" w:rsidP="004303B2">
            <w:pPr>
              <w:tabs>
                <w:tab w:val="left" w:pos="357"/>
                <w:tab w:val="left" w:pos="6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05" w:name="Check633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05"/>
            <w:r w:rsidR="00F417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1</w:t>
            </w:r>
            <w:r w:rsidR="00F417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D0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ciliación </w:t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judicial</w:t>
            </w:r>
          </w:p>
          <w:p w14:paraId="4C07DB9D" w14:textId="77777777" w:rsidR="00C42EED" w:rsidRPr="00133CE4" w:rsidRDefault="00C42EED" w:rsidP="004303B2">
            <w:pPr>
              <w:tabs>
                <w:tab w:val="left" w:pos="357"/>
                <w:tab w:val="left" w:pos="6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06" w:name="Check634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06"/>
            <w:r w:rsidR="00F417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D0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2)</w:t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D0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ciliación </w:t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trajudicial</w:t>
            </w:r>
          </w:p>
          <w:p w14:paraId="6480E6A8" w14:textId="77777777" w:rsidR="00C42EED" w:rsidRPr="00133CE4" w:rsidRDefault="00C42EED" w:rsidP="004303B2">
            <w:pPr>
              <w:tabs>
                <w:tab w:val="left" w:pos="357"/>
                <w:tab w:val="left" w:pos="6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07" w:name="Check635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07"/>
            <w:r w:rsidR="00F417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3)</w:t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recho colaborativo</w:t>
            </w:r>
          </w:p>
          <w:p w14:paraId="401DA5F4" w14:textId="77777777" w:rsidR="00C42EED" w:rsidRPr="00133CE4" w:rsidRDefault="00C42EED" w:rsidP="004303B2">
            <w:pPr>
              <w:tabs>
                <w:tab w:val="left" w:pos="357"/>
                <w:tab w:val="left" w:pos="6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08" w:name="Check63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08"/>
            <w:r w:rsidR="00F417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4)</w:t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val</w:t>
            </w:r>
            <w:r w:rsidR="00B07BF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uación Temprana Neutral</w:t>
            </w:r>
          </w:p>
          <w:p w14:paraId="4C746332" w14:textId="77777777" w:rsidR="00C42EED" w:rsidRPr="00133CE4" w:rsidRDefault="00776A4F" w:rsidP="004303B2">
            <w:pPr>
              <w:tabs>
                <w:tab w:val="left" w:pos="357"/>
                <w:tab w:val="left" w:pos="652"/>
                <w:tab w:val="left" w:pos="2080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</w:p>
          <w:p w14:paraId="280E6209" w14:textId="77777777" w:rsidR="00C42EED" w:rsidRPr="00133CE4" w:rsidRDefault="00C42EED" w:rsidP="004303B2">
            <w:pPr>
              <w:tabs>
                <w:tab w:val="left" w:pos="357"/>
                <w:tab w:val="left" w:pos="6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09" w:name="Check63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09"/>
            <w:r w:rsidR="00F417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D0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</w:t>
            </w:r>
            <w:r w:rsidR="00717D2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5</w:t>
            </w:r>
            <w:r w:rsidR="00FD0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FD0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</w:t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97491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97491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776A4F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05"/>
                  <w:enabled/>
                  <w:calcOnExit w:val="0"/>
                  <w:textInput/>
                </w:ffData>
              </w:fldChar>
            </w:r>
            <w:bookmarkStart w:id="910" w:name="Text505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10"/>
          </w:p>
          <w:p w14:paraId="4AD3CA30" w14:textId="77777777" w:rsidR="00C42EED" w:rsidRPr="00133CE4" w:rsidRDefault="00C42EED" w:rsidP="004303B2">
            <w:pPr>
              <w:tabs>
                <w:tab w:val="left" w:pos="357"/>
                <w:tab w:val="left" w:pos="652"/>
              </w:tabs>
              <w:spacing w:before="60" w:after="60"/>
              <w:ind w:left="652" w:hanging="652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11" w:name="Check63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11"/>
            <w:r w:rsidR="00F417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</w:t>
            </w:r>
            <w:r w:rsidR="00717D2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6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 se dispone de otros métodos</w:t>
            </w:r>
            <w:r w:rsidR="00FD037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ternativos de solución de controversias</w:t>
            </w:r>
            <w:r w:rsidR="00717D2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17D22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pase </w:t>
            </w:r>
            <w:r w:rsidR="00FD0371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a la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</w:t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80198509 \h  \* MERGEFORMAT </w:instrText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arte VI: Comunicaciones Judiciales Directas</w:t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2EE360EB" w14:textId="77777777" w:rsidTr="00C42EED">
        <w:trPr>
          <w:trHeight w:val="892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8221F" w14:textId="77777777" w:rsidR="00C42EED" w:rsidRPr="00133CE4" w:rsidRDefault="00FD0371" w:rsidP="00C42EED">
            <w:pPr>
              <w:numPr>
                <w:ilvl w:val="0"/>
                <w:numId w:val="50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servicios/estructuras 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xisten respecto de otros métodos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ternativos 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solución de controversias en su </w:t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tado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? Por favor </w:t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signe 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os números </w:t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ertinentes 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la pregunta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B4736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B4736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7901245 \r \h </w:instrText>
            </w:r>
            <w:r w:rsidR="00334E6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B4736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B4736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20</w:t>
            </w:r>
            <w:r w:rsidR="00B4736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7670301 \r \h  \* MERGEFORMAT </w:instrTex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nterior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 lado del servicio</w:t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o la 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structura que esté disponible con respecto </w:t>
            </w:r>
            <w:r w:rsidR="00776A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e método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ternativo de solución de controversia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</w:p>
          <w:p w14:paraId="2201E53E" w14:textId="77777777" w:rsidR="00C42EED" w:rsidRPr="00133CE4" w:rsidRDefault="00C42EED" w:rsidP="00C42EED">
            <w:pPr>
              <w:spacing w:before="60" w:after="120"/>
              <w:ind w:left="473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4372B" w14:textId="77777777" w:rsidR="00C42EED" w:rsidRPr="00133CE4" w:rsidRDefault="00E9264F" w:rsidP="005F46A6">
            <w:pPr>
              <w:tabs>
                <w:tab w:val="left" w:pos="653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rvicios/estructuras privados de 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métodos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ternativo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solución de controversias</w:t>
            </w:r>
            <w:r w:rsidR="00717D2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17D2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717D22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 especifique</w:t>
            </w:r>
            <w:r w:rsidR="00717D22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06"/>
                  <w:enabled/>
                  <w:calcOnExit w:val="0"/>
                  <w:textInput/>
                </w:ffData>
              </w:fldChar>
            </w:r>
            <w:bookmarkStart w:id="912" w:name="Text506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12"/>
          </w:p>
          <w:p w14:paraId="2B853694" w14:textId="77777777" w:rsidR="00C42EED" w:rsidRPr="00133CE4" w:rsidRDefault="009E4025" w:rsidP="00C42EED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rvicios/estructuras de métodos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ternativos de solución de controversias dentro del sistema judicial o administrativo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97491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380DAA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xplique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07"/>
                  <w:enabled/>
                  <w:calcOnExit w:val="0"/>
                  <w:textInput/>
                </w:ffData>
              </w:fldChar>
            </w:r>
            <w:bookmarkStart w:id="913" w:name="Text507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13"/>
          </w:p>
          <w:p w14:paraId="308B89F5" w14:textId="77777777" w:rsidR="00C42EED" w:rsidRPr="00133CE4" w:rsidRDefault="00E9264F" w:rsidP="00C42EED">
            <w:pPr>
              <w:tabs>
                <w:tab w:val="left" w:pos="0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rvicios/estructuras d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 métodos 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lternativos de solución de controversias proporcionados por ONG 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(</w:t>
            </w:r>
            <w:r w:rsidR="00C42EE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or favor especifique la</w:t>
            </w:r>
            <w:r w:rsidR="00380DAA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ONG y </w:t>
            </w:r>
            <w:r w:rsidR="00380DAA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describa 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brevemente el servicio que </w:t>
            </w:r>
            <w:r w:rsidR="00380DAA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restan</w:t>
            </w:r>
            <w:r w:rsidR="00C42EE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08"/>
                  <w:enabled/>
                  <w:calcOnExit w:val="0"/>
                  <w:textInput/>
                </w:ffData>
              </w:fldChar>
            </w:r>
            <w:bookmarkStart w:id="914" w:name="Text508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14"/>
          </w:p>
          <w:p w14:paraId="74384CB3" w14:textId="77777777" w:rsidR="00C42EED" w:rsidRPr="00133CE4" w:rsidRDefault="00E9264F" w:rsidP="00380DAA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tro</w:t>
            </w:r>
            <w:r w:rsidR="00380DA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974918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380DAA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xplique</w:t>
            </w:r>
            <w:r w:rsidR="00974918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09"/>
                  <w:enabled/>
                  <w:calcOnExit w:val="0"/>
                  <w:textInput/>
                </w:ffData>
              </w:fldChar>
            </w:r>
            <w:bookmarkStart w:id="915" w:name="Text509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15"/>
          </w:p>
        </w:tc>
      </w:tr>
      <w:tr w:rsidR="00C42EED" w:rsidRPr="008A6EE9" w14:paraId="49D4A94E" w14:textId="77777777" w:rsidTr="00C42EED">
        <w:trPr>
          <w:trHeight w:val="892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9F4CE" w14:textId="77777777" w:rsidR="00C42EED" w:rsidRPr="00133CE4" w:rsidRDefault="00E9264F" w:rsidP="00C42EED">
            <w:pPr>
              <w:numPr>
                <w:ilvl w:val="0"/>
                <w:numId w:val="50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relación con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</w:p>
          <w:p w14:paraId="6D017014" w14:textId="77777777" w:rsidR="00C42EED" w:rsidRPr="00133CE4" w:rsidRDefault="00380DAA" w:rsidP="00EF2942">
            <w:pPr>
              <w:numPr>
                <w:ilvl w:val="1"/>
                <w:numId w:val="50"/>
              </w:numPr>
              <w:tabs>
                <w:tab w:val="clear" w:pos="1440"/>
                <w:tab w:val="num" w:pos="833"/>
              </w:tabs>
              <w:spacing w:before="60" w:after="120"/>
              <w:ind w:left="83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egisl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ción s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obre métodos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ternativos de solución de controversias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6B35A906" w14:textId="77777777" w:rsidR="00C42EED" w:rsidRPr="00133CE4" w:rsidRDefault="00380DAA" w:rsidP="00EF2942">
            <w:pPr>
              <w:numPr>
                <w:ilvl w:val="1"/>
                <w:numId w:val="50"/>
              </w:numPr>
              <w:tabs>
                <w:tab w:val="clear" w:pos="1440"/>
                <w:tab w:val="num" w:pos="833"/>
              </w:tabs>
              <w:spacing w:before="60" w:after="120"/>
              <w:ind w:left="83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</w:t>
            </w:r>
            <w:r w:rsidR="000738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ceso a los métodos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ternativos de solución de controversias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04A22B77" w14:textId="77777777" w:rsidR="00C42EED" w:rsidRPr="00133CE4" w:rsidRDefault="00380DAA" w:rsidP="00EF2942">
            <w:pPr>
              <w:numPr>
                <w:ilvl w:val="1"/>
                <w:numId w:val="50"/>
              </w:numPr>
              <w:tabs>
                <w:tab w:val="clear" w:pos="1440"/>
                <w:tab w:val="num" w:pos="833"/>
              </w:tabs>
              <w:spacing w:before="60" w:after="120"/>
              <w:ind w:left="83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l </w:t>
            </w:r>
            <w:r w:rsidR="000738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oceso de los métodos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ternativos de solución de controversias</w:t>
            </w:r>
          </w:p>
          <w:p w14:paraId="5C6A3771" w14:textId="77777777" w:rsidR="00C42EED" w:rsidRPr="00133CE4" w:rsidRDefault="00380DAA" w:rsidP="00EF2942">
            <w:pPr>
              <w:numPr>
                <w:ilvl w:val="1"/>
                <w:numId w:val="50"/>
              </w:numPr>
              <w:tabs>
                <w:tab w:val="clear" w:pos="1440"/>
                <w:tab w:val="num" w:pos="833"/>
              </w:tabs>
              <w:spacing w:before="60" w:after="120"/>
              <w:ind w:left="83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t xml:space="preserve">la ejecutabilidad </w:t>
            </w:r>
            <w:r w:rsidR="000738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lo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 acuerdos alcanzados por métodos</w:t>
            </w:r>
            <w:r w:rsidR="000738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ternativos de solución de controversias; y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  <w:p w14:paraId="71DDC144" w14:textId="77777777" w:rsidR="00C42EED" w:rsidRPr="00133CE4" w:rsidRDefault="00380DAA" w:rsidP="00EF2942">
            <w:pPr>
              <w:numPr>
                <w:ilvl w:val="1"/>
                <w:numId w:val="50"/>
              </w:numPr>
              <w:tabs>
                <w:tab w:val="clear" w:pos="1440"/>
                <w:tab w:val="num" w:pos="833"/>
              </w:tabs>
              <w:spacing w:before="60" w:after="120"/>
              <w:ind w:left="83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 </w:t>
            </w:r>
            <w:r w:rsidR="000738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jecut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bili</w:t>
            </w:r>
            <w:r w:rsidR="000738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ad de lo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 acuerdos alcanzados por métodos</w:t>
            </w:r>
            <w:r w:rsidR="000738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ternativos de solución de controversias en otro Estad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</w:p>
          <w:p w14:paraId="634C3806" w14:textId="77777777" w:rsidR="00C42EED" w:rsidRPr="00133CE4" w:rsidRDefault="0007385F" w:rsidP="00380DAA">
            <w:pPr>
              <w:spacing w:before="60" w:after="120"/>
              <w:ind w:left="293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380DA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n l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s respuestas las mismas </w:t>
            </w:r>
            <w:r w:rsidR="00380DA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s referidas en la sección de mediación </w:t>
            </w:r>
            <w:r w:rsidR="00380DA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nterior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– </w:t>
            </w:r>
            <w:r w:rsidR="00380DA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véanse la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cciones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7663863 \r \h </w:instrText>
            </w:r>
            <w:r w:rsidR="00334E6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19.2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7903409 \r \h </w:instrText>
            </w:r>
            <w:r w:rsidR="00334E6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\* MERGEFORMAT </w:instrTex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19.6</w:t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C42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E34CA" w14:textId="77777777" w:rsidR="00C42EED" w:rsidRPr="00133CE4" w:rsidRDefault="00C42EED" w:rsidP="00860497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lastRenderedPageBreak/>
              <w:fldChar w:fldCharType="begin">
                <w:ffData>
                  <w:name w:val="Check6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16" w:name="Check646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16"/>
            <w:r w:rsidR="00F417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F46A6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p</w:t>
            </w:r>
            <w:r w:rsidR="00E9264F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ase a la</w:t>
            </w:r>
            <w:r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</w:t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80198509 \h  \* MERGEFORMAT </w:instrText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arte VI: Comunicaciones Judiciales Directas</w:t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</w:p>
          <w:p w14:paraId="020C17D5" w14:textId="77777777" w:rsidR="00380DAA" w:rsidRPr="00133CE4" w:rsidRDefault="00380DAA" w:rsidP="00860497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lgunas de las respuestas son las mismas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se a la pregunt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9284888 \r \h 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  <w:p w14:paraId="24FAEFF7" w14:textId="77777777" w:rsidR="00C42EED" w:rsidRPr="00133CE4" w:rsidRDefault="00C42EED" w:rsidP="00717D22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6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17" w:name="Check647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17"/>
            <w:r w:rsidR="00F4172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17D2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se </w:t>
            </w:r>
            <w:r w:rsidR="00E9264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 la pregunt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9284888 \r \h 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</w:tr>
      <w:tr w:rsidR="00C42EED" w:rsidRPr="00133CE4" w14:paraId="5023574B" w14:textId="77777777" w:rsidTr="00C42EED">
        <w:trPr>
          <w:trHeight w:val="892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FE641" w14:textId="77777777" w:rsidR="00C42EED" w:rsidRPr="00133CE4" w:rsidRDefault="00E9264F" w:rsidP="00717D22">
            <w:pPr>
              <w:numPr>
                <w:ilvl w:val="0"/>
                <w:numId w:val="50"/>
              </w:numPr>
              <w:spacing w:before="60" w:after="12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918" w:name="_Ref269284888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favor indique brevemente de qué manera</w:t>
            </w:r>
            <w:r w:rsidR="00380DA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difiere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380DA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s </w:t>
            </w:r>
            <w:r w:rsidR="00717D2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spuestas a las preguntas incluidas en las secciones </w:t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7663863 \r \h  \* MERGEFORMAT </w:instrText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19.2</w:t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 </w:t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7903409 \r \h  \* MERGEFORMAT </w:instrText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19.6</w:t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4303B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380DA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encionadas previamente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relación </w:t>
            </w:r>
            <w:r w:rsidR="00380DAA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on 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os </w:t>
            </w:r>
            <w:r w:rsidR="00E379B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tros 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método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lternativos de solución de controversias </w:t>
            </w:r>
            <w:r w:rsidR="0029745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n su Estado.</w:t>
            </w:r>
          </w:p>
        </w:tc>
        <w:bookmarkEnd w:id="918"/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15269" w14:textId="77777777" w:rsidR="00C42EED" w:rsidRPr="00133CE4" w:rsidRDefault="001822F7" w:rsidP="00C42EE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10"/>
                  <w:enabled/>
                  <w:calcOnExit w:val="0"/>
                  <w:textInput/>
                </w:ffData>
              </w:fldChar>
            </w:r>
            <w:bookmarkStart w:id="919" w:name="Text510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19"/>
          </w:p>
        </w:tc>
      </w:tr>
    </w:tbl>
    <w:p w14:paraId="76D8A738" w14:textId="77777777" w:rsidR="00C42EED" w:rsidRPr="00133CE4" w:rsidRDefault="00C42EED" w:rsidP="00C42EED">
      <w:pPr>
        <w:rPr>
          <w:rFonts w:ascii="Franklin Gothic Book" w:hAnsi="Franklin Gothic Book"/>
          <w:sz w:val="22"/>
          <w:szCs w:val="22"/>
          <w:lang w:val="es-ES"/>
        </w:rPr>
      </w:pPr>
    </w:p>
    <w:p w14:paraId="7093FA6A" w14:textId="77777777" w:rsidR="000B7EA9" w:rsidRPr="00133CE4" w:rsidRDefault="00EC796D" w:rsidP="002170FD">
      <w:pPr>
        <w:pStyle w:val="Heading1"/>
        <w:numPr>
          <w:ilvl w:val="0"/>
          <w:numId w:val="0"/>
        </w:numPr>
        <w:rPr>
          <w:sz w:val="22"/>
          <w:szCs w:val="22"/>
        </w:rPr>
      </w:pPr>
      <w:bookmarkStart w:id="920" w:name="_Toc261779983"/>
      <w:bookmarkStart w:id="921" w:name="_Toc261780181"/>
      <w:bookmarkStart w:id="922" w:name="_Toc261780295"/>
      <w:bookmarkStart w:id="923" w:name="_Toc261780409"/>
      <w:bookmarkStart w:id="924" w:name="_Toc261780593"/>
      <w:bookmarkStart w:id="925" w:name="_Toc261780755"/>
      <w:bookmarkStart w:id="926" w:name="_Toc261780916"/>
      <w:bookmarkStart w:id="927" w:name="_Toc261781031"/>
      <w:bookmarkStart w:id="928" w:name="_Toc261782004"/>
      <w:bookmarkStart w:id="929" w:name="_Toc261785031"/>
      <w:bookmarkStart w:id="930" w:name="_Toc261867136"/>
      <w:bookmarkStart w:id="931" w:name="_Toc261867364"/>
      <w:bookmarkStart w:id="932" w:name="_Toc261867590"/>
      <w:bookmarkStart w:id="933" w:name="_Toc261872876"/>
      <w:bookmarkStart w:id="934" w:name="_Toc261873118"/>
      <w:bookmarkStart w:id="935" w:name="_Toc261873362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r w:rsidRPr="00133CE4">
        <w:rPr>
          <w:sz w:val="22"/>
          <w:szCs w:val="22"/>
        </w:rPr>
        <w:br w:type="page"/>
      </w:r>
      <w:bookmarkStart w:id="936" w:name="_Ref262120494"/>
      <w:bookmarkStart w:id="937" w:name="_Ref280198509"/>
      <w:bookmarkStart w:id="938" w:name="_Ref280280269"/>
      <w:bookmarkStart w:id="939" w:name="_Toc287535793"/>
      <w:bookmarkStart w:id="940" w:name="_Toc125412469"/>
      <w:r w:rsidR="00E066C8" w:rsidRPr="002170FD">
        <w:rPr>
          <w:sz w:val="28"/>
          <w:szCs w:val="28"/>
        </w:rPr>
        <w:lastRenderedPageBreak/>
        <w:t>Part</w:t>
      </w:r>
      <w:r w:rsidR="00AB526C" w:rsidRPr="002170FD">
        <w:rPr>
          <w:sz w:val="28"/>
          <w:szCs w:val="28"/>
        </w:rPr>
        <w:t>e</w:t>
      </w:r>
      <w:r w:rsidR="00E066C8" w:rsidRPr="002170FD">
        <w:rPr>
          <w:sz w:val="28"/>
          <w:szCs w:val="28"/>
        </w:rPr>
        <w:t xml:space="preserve"> V</w:t>
      </w:r>
      <w:r w:rsidR="00F7649A" w:rsidRPr="002170FD">
        <w:rPr>
          <w:sz w:val="28"/>
          <w:szCs w:val="28"/>
        </w:rPr>
        <w:t>I</w:t>
      </w:r>
      <w:r w:rsidR="00E066C8" w:rsidRPr="002170FD">
        <w:rPr>
          <w:sz w:val="28"/>
          <w:szCs w:val="28"/>
        </w:rPr>
        <w:t xml:space="preserve">: </w:t>
      </w:r>
      <w:bookmarkEnd w:id="936"/>
      <w:r w:rsidR="005972F8" w:rsidRPr="002170FD">
        <w:rPr>
          <w:sz w:val="28"/>
          <w:szCs w:val="28"/>
        </w:rPr>
        <w:t>Comunicaciones Judiciales Directas</w:t>
      </w:r>
      <w:bookmarkEnd w:id="937"/>
      <w:bookmarkEnd w:id="938"/>
      <w:bookmarkEnd w:id="939"/>
      <w:bookmarkEnd w:id="940"/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4229A8" w:rsidRPr="00133CE4" w14:paraId="61D3D9FD" w14:textId="77777777" w:rsidTr="00C42EED">
        <w:trPr>
          <w:trHeight w:val="351"/>
          <w:jc w:val="center"/>
        </w:trPr>
        <w:tc>
          <w:tcPr>
            <w:tcW w:w="10440" w:type="dxa"/>
            <w:gridSpan w:val="2"/>
            <w:shd w:val="clear" w:color="auto" w:fill="D9D9D9"/>
          </w:tcPr>
          <w:p w14:paraId="65755893" w14:textId="77777777" w:rsidR="004229A8" w:rsidRPr="00133CE4" w:rsidRDefault="00FD0371" w:rsidP="00C735C5">
            <w:pPr>
              <w:pStyle w:val="Heading1"/>
            </w:pPr>
            <w:bookmarkStart w:id="941" w:name="_Toc287535794"/>
            <w:bookmarkStart w:id="942" w:name="_Toc125412470"/>
            <w:r w:rsidRPr="00133CE4">
              <w:t>Comunicaciones Judiciales Directas</w:t>
            </w:r>
            <w:bookmarkEnd w:id="941"/>
            <w:bookmarkEnd w:id="942"/>
          </w:p>
        </w:tc>
      </w:tr>
      <w:tr w:rsidR="004229A8" w:rsidRPr="00133CE4" w14:paraId="3BF7E2B9" w14:textId="77777777" w:rsidTr="00C42EED">
        <w:trPr>
          <w:trHeight w:val="1514"/>
          <w:jc w:val="center"/>
        </w:trPr>
        <w:tc>
          <w:tcPr>
            <w:tcW w:w="5040" w:type="dxa"/>
            <w:shd w:val="clear" w:color="auto" w:fill="auto"/>
          </w:tcPr>
          <w:p w14:paraId="175EAFE8" w14:textId="315AB066" w:rsidR="004229A8" w:rsidRPr="00133CE4" w:rsidRDefault="00AF49DF" w:rsidP="00C42EED">
            <w:pPr>
              <w:numPr>
                <w:ilvl w:val="0"/>
                <w:numId w:val="8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¿</w:t>
            </w:r>
            <w:r w:rsidR="008258F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 h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 designado </w:t>
            </w:r>
            <w:r w:rsidR="008258F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u Estado un miembro </w:t>
            </w:r>
            <w:r w:rsidR="002D2A0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a</w:t>
            </w:r>
            <w:r w:rsidR="008258F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hyperlink r:id="rId36" w:history="1">
              <w:r w:rsidRPr="005563EE">
                <w:rPr>
                  <w:rStyle w:val="Hyperlink"/>
                  <w:rFonts w:ascii="Franklin Gothic Book" w:hAnsi="Franklin Gothic Book" w:cs="Arial"/>
                  <w:sz w:val="22"/>
                  <w:szCs w:val="22"/>
                  <w:lang w:val="es-ES"/>
                </w:rPr>
                <w:t>la Red Internacional de Jueces de La Haya</w:t>
              </w:r>
            </w:hyperlink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? </w:t>
            </w:r>
          </w:p>
          <w:p w14:paraId="268F0776" w14:textId="430DE0C6" w:rsidR="004229A8" w:rsidRPr="00133CE4" w:rsidRDefault="00AF49DF" w:rsidP="00C42EED">
            <w:pPr>
              <w:spacing w:before="120" w:after="60"/>
              <w:ind w:left="357"/>
              <w:rPr>
                <w:rFonts w:ascii="Franklin Gothic Book" w:hAnsi="Franklin Gothic Book"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sz w:val="18"/>
                <w:szCs w:val="18"/>
                <w:lang w:val="es-ES"/>
              </w:rPr>
              <w:t>Para más información, visite</w:t>
            </w:r>
            <w:r w:rsidR="004229A8" w:rsidRPr="00133CE4">
              <w:rPr>
                <w:rFonts w:ascii="Franklin Gothic Book" w:hAnsi="Franklin Gothic Book"/>
                <w:sz w:val="18"/>
                <w:szCs w:val="18"/>
                <w:lang w:val="es-ES"/>
              </w:rPr>
              <w:t xml:space="preserve"> </w:t>
            </w:r>
            <w:hyperlink r:id="rId37" w:history="1">
              <w:r w:rsidR="004229A8" w:rsidRPr="00133CE4">
                <w:rPr>
                  <w:rStyle w:val="Hyperlink"/>
                  <w:rFonts w:ascii="Franklin Gothic Book" w:hAnsi="Franklin Gothic Book"/>
                  <w:color w:val="auto"/>
                  <w:sz w:val="18"/>
                  <w:szCs w:val="18"/>
                  <w:lang w:val="es-ES"/>
                </w:rPr>
                <w:t>www.hcch.net</w:t>
              </w:r>
            </w:hyperlink>
            <w:r w:rsidR="005563EE">
              <w:rPr>
                <w:rStyle w:val="Hyperlink"/>
                <w:rFonts w:ascii="Franklin Gothic Book" w:hAnsi="Franklin Gothic Book"/>
                <w:color w:val="auto"/>
                <w:sz w:val="18"/>
                <w:szCs w:val="18"/>
                <w:lang w:val="es-ES"/>
              </w:rPr>
              <w:t xml:space="preserve"> </w:t>
            </w:r>
            <w:r w:rsidR="004229A8" w:rsidRPr="00133CE4">
              <w:rPr>
                <w:rFonts w:ascii="Franklin Gothic Book" w:hAnsi="Franklin Gothic Book"/>
                <w:sz w:val="18"/>
                <w:szCs w:val="18"/>
                <w:lang w:val="es-ES"/>
              </w:rPr>
              <w:sym w:font="Wingdings" w:char="F0E0"/>
            </w:r>
            <w:r w:rsidR="004229A8" w:rsidRPr="00133CE4">
              <w:rPr>
                <w:rFonts w:ascii="Franklin Gothic Book" w:hAnsi="Franklin Gothic Book"/>
                <w:sz w:val="18"/>
                <w:szCs w:val="18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/>
                <w:sz w:val="18"/>
                <w:szCs w:val="18"/>
                <w:lang w:val="es-ES"/>
              </w:rPr>
              <w:t>Sección Sustracción de Niños</w:t>
            </w:r>
            <w:r w:rsidR="004229A8" w:rsidRPr="00133CE4">
              <w:rPr>
                <w:rFonts w:ascii="Franklin Gothic Book" w:hAnsi="Franklin Gothic Book"/>
                <w:sz w:val="18"/>
                <w:szCs w:val="18"/>
                <w:lang w:val="es-ES"/>
              </w:rPr>
              <w:t xml:space="preserve"> </w:t>
            </w:r>
            <w:r w:rsidR="004229A8" w:rsidRPr="00133CE4">
              <w:rPr>
                <w:rFonts w:ascii="Franklin Gothic Book" w:hAnsi="Franklin Gothic Book"/>
                <w:sz w:val="18"/>
                <w:szCs w:val="18"/>
                <w:lang w:val="es-ES"/>
              </w:rPr>
              <w:sym w:font="Wingdings" w:char="F0E0"/>
            </w:r>
            <w:r w:rsidRPr="00133CE4">
              <w:rPr>
                <w:rFonts w:ascii="Franklin Gothic Book" w:hAnsi="Franklin Gothic Book"/>
                <w:sz w:val="18"/>
                <w:szCs w:val="18"/>
                <w:lang w:val="es-ES"/>
              </w:rPr>
              <w:t xml:space="preserve"> Comunicaciones Judiciales</w:t>
            </w:r>
            <w:r w:rsidR="004229A8" w:rsidRPr="00133CE4">
              <w:rPr>
                <w:rFonts w:ascii="Franklin Gothic Book" w:hAnsi="Franklin Gothic Book"/>
                <w:sz w:val="18"/>
                <w:szCs w:val="18"/>
                <w:lang w:val="es-ES"/>
              </w:rPr>
              <w:t>.</w:t>
            </w:r>
          </w:p>
        </w:tc>
        <w:tc>
          <w:tcPr>
            <w:tcW w:w="5400" w:type="dxa"/>
            <w:shd w:val="clear" w:color="auto" w:fill="auto"/>
          </w:tcPr>
          <w:p w14:paraId="581E0BD6" w14:textId="77777777" w:rsidR="004229A8" w:rsidRPr="00133CE4" w:rsidRDefault="004229A8" w:rsidP="00C42EED">
            <w:pPr>
              <w:tabs>
                <w:tab w:val="left" w:pos="357"/>
                <w:tab w:val="left" w:pos="11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AF49D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</w:p>
          <w:p w14:paraId="13B90602" w14:textId="77777777" w:rsidR="004229A8" w:rsidRPr="00133CE4" w:rsidRDefault="00AF49DF" w:rsidP="00C42EED">
            <w:pPr>
              <w:tabs>
                <w:tab w:val="left" w:pos="11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ombre</w:t>
            </w:r>
            <w:r w:rsidR="004229A8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/s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11"/>
                  <w:enabled/>
                  <w:calcOnExit w:val="0"/>
                  <w:textInput/>
                </w:ffData>
              </w:fldChar>
            </w:r>
            <w:bookmarkStart w:id="943" w:name="Text511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43"/>
          </w:p>
          <w:p w14:paraId="3C283878" w14:textId="77777777" w:rsidR="004229A8" w:rsidRPr="00133CE4" w:rsidRDefault="004229A8" w:rsidP="00C42EED">
            <w:pPr>
              <w:tabs>
                <w:tab w:val="left" w:pos="1152"/>
              </w:tabs>
              <w:spacing w:after="120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</w:t>
            </w:r>
            <w:r w:rsidR="00AF49D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or favor no </w:t>
            </w:r>
            <w:r w:rsidR="002D2A02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consigne </w:t>
            </w:r>
            <w:r w:rsidR="00AF49D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los datos de contacto del</w:t>
            </w:r>
            <w:r w:rsidR="002D2A02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juez o los </w:t>
            </w:r>
            <w:r w:rsidR="00AF49D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jueces aquí. En su lugar, </w:t>
            </w:r>
            <w:r w:rsidR="001B1265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asegúrese </w:t>
            </w:r>
            <w:r w:rsidR="002D2A02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de </w:t>
            </w:r>
            <w:r w:rsidR="00DC574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que el nombre, </w:t>
            </w:r>
            <w:r w:rsidR="002D2A02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el </w:t>
            </w:r>
            <w:r w:rsidR="00DC574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cargo, </w:t>
            </w:r>
            <w:r w:rsidR="002D2A02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el </w:t>
            </w:r>
            <w:r w:rsidR="00DC574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tribunal y </w:t>
            </w:r>
            <w:r w:rsidR="002D2A02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los </w:t>
            </w:r>
            <w:r w:rsidR="00DC574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datos de contacto ha</w:t>
            </w:r>
            <w:r w:rsidR="002D2A02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ya</w:t>
            </w:r>
            <w:r w:rsidR="00DC574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n sido proporcionados a la Oficina Permanente</w:t>
            </w:r>
          </w:p>
          <w:p w14:paraId="6E0B20D8" w14:textId="77777777" w:rsidR="004229A8" w:rsidRPr="00133CE4" w:rsidRDefault="004229A8" w:rsidP="00C42EED">
            <w:pPr>
              <w:tabs>
                <w:tab w:val="left" w:pos="357"/>
                <w:tab w:val="left" w:pos="1152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1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  <w:tr w:rsidR="004229A8" w:rsidRPr="008A6EE9" w14:paraId="070140E5" w14:textId="77777777" w:rsidTr="00C42EE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2FC1AE8C" w14:textId="77777777" w:rsidR="004229A8" w:rsidRPr="00133CE4" w:rsidRDefault="00DC5746" w:rsidP="002D2A02">
            <w:pPr>
              <w:numPr>
                <w:ilvl w:val="0"/>
                <w:numId w:val="8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Existe </w:t>
            </w:r>
            <w:r w:rsidR="002D2A0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lgun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base </w:t>
            </w:r>
            <w:r w:rsidR="006E751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egislativ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D2A0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virtud de l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ual los jueces en su Estado</w:t>
            </w:r>
            <w:r w:rsidR="006E751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D2A0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ueden </w:t>
            </w:r>
            <w:r w:rsidR="006E751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ticipar en comunicaciones judiciales directas?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</w:p>
        </w:tc>
        <w:tc>
          <w:tcPr>
            <w:tcW w:w="5400" w:type="dxa"/>
            <w:shd w:val="clear" w:color="auto" w:fill="auto"/>
          </w:tcPr>
          <w:p w14:paraId="3451F472" w14:textId="77777777" w:rsidR="004229A8" w:rsidRPr="00133CE4" w:rsidRDefault="004229A8" w:rsidP="005F46A6">
            <w:pPr>
              <w:tabs>
                <w:tab w:val="left" w:pos="357"/>
                <w:tab w:val="left" w:pos="1152"/>
              </w:tabs>
              <w:spacing w:before="60" w:after="60"/>
              <w:ind w:left="354" w:hanging="33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í</w:t>
            </w:r>
            <w:r w:rsidR="00532C5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; 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br/>
            </w:r>
            <w:r w:rsidR="00532C5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por </w:t>
            </w:r>
            <w:r w:rsidR="006E751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favor especifique cómo tener acc</w:t>
            </w:r>
            <w:r w:rsidR="001B1265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e</w:t>
            </w:r>
            <w:r w:rsidR="006E751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so a la legislación </w:t>
            </w:r>
            <w:r w:rsidR="002D2A02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pertinente </w:t>
            </w:r>
            <w:r w:rsidR="006E751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(</w:t>
            </w:r>
            <w:r w:rsidR="006E751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ej.,</w:t>
            </w:r>
            <w:r w:rsidR="006E751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2D2A02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vía sitio web</w:t>
            </w:r>
            <w:r w:rsidR="006E751F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) o adjunte una copia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  <w:r w:rsidR="007B18B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12"/>
                  <w:enabled/>
                  <w:calcOnExit w:val="0"/>
                  <w:textInput/>
                </w:ffData>
              </w:fldChar>
            </w:r>
            <w:bookmarkStart w:id="944" w:name="Text512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944"/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br/>
            </w:r>
            <w:r w:rsidR="006E751F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>Pase a la</w:t>
            </w:r>
            <w:r w:rsidR="00860497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t xml:space="preserve"> </w:t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begin"/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instrText xml:space="preserve"> REF _Ref280198650 \h  \* MERGEFORMAT </w:instrText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/>
                <w:b/>
                <w:sz w:val="22"/>
                <w:szCs w:val="22"/>
                <w:lang w:val="es-ES"/>
              </w:rPr>
              <w:t>Parte VII: Otra información</w:t>
            </w:r>
            <w:r w:rsidR="00D9665E" w:rsidRPr="00133CE4">
              <w:rPr>
                <w:rFonts w:ascii="Franklin Gothic Book" w:hAnsi="Franklin Gothic Book" w:cs="Arial"/>
                <w:b/>
                <w:sz w:val="22"/>
                <w:szCs w:val="22"/>
                <w:lang w:val="es-ES"/>
              </w:rPr>
              <w:fldChar w:fldCharType="end"/>
            </w:r>
          </w:p>
          <w:p w14:paraId="471B8D1C" w14:textId="77777777" w:rsidR="004229A8" w:rsidRPr="00133CE4" w:rsidRDefault="004229A8" w:rsidP="00C42EED">
            <w:pPr>
              <w:tabs>
                <w:tab w:val="left" w:pos="357"/>
                <w:tab w:val="left" w:pos="1152"/>
              </w:tabs>
              <w:spacing w:before="60" w:after="60"/>
              <w:ind w:left="354" w:hanging="33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</w:t>
            </w:r>
            <w:r w:rsidR="006E751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se a la pregunta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REF _Ref262821491 \r \h  \* MERGEFORMAT </w:instrTex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C56160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</w:p>
        </w:tc>
      </w:tr>
      <w:tr w:rsidR="004229A8" w:rsidRPr="00133CE4" w14:paraId="587395DA" w14:textId="77777777" w:rsidTr="00C42EED">
        <w:trPr>
          <w:trHeight w:val="624"/>
          <w:jc w:val="center"/>
        </w:trPr>
        <w:tc>
          <w:tcPr>
            <w:tcW w:w="5040" w:type="dxa"/>
            <w:shd w:val="clear" w:color="auto" w:fill="auto"/>
          </w:tcPr>
          <w:p w14:paraId="56233CE0" w14:textId="77777777" w:rsidR="004229A8" w:rsidRPr="00133CE4" w:rsidRDefault="006E751F" w:rsidP="00C42EED">
            <w:pPr>
              <w:numPr>
                <w:ilvl w:val="0"/>
                <w:numId w:val="8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bookmarkStart w:id="945" w:name="_Ref262821491"/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</w:t>
            </w:r>
            <w:r w:rsidR="002D2A02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caso de </w:t>
            </w:r>
            <w:r w:rsidR="009E402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que no exista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egislación, ¿pueden los jueces en su Estado participar en comunicaciones judiciales directas?</w:t>
            </w:r>
            <w:bookmarkEnd w:id="945"/>
          </w:p>
        </w:tc>
        <w:tc>
          <w:tcPr>
            <w:tcW w:w="5400" w:type="dxa"/>
            <w:shd w:val="clear" w:color="auto" w:fill="auto"/>
          </w:tcPr>
          <w:p w14:paraId="20E3333F" w14:textId="77777777" w:rsidR="004229A8" w:rsidRPr="00133CE4" w:rsidRDefault="004229A8" w:rsidP="00C42EED">
            <w:pPr>
              <w:tabs>
                <w:tab w:val="left" w:pos="357"/>
                <w:tab w:val="left" w:pos="1152"/>
              </w:tabs>
              <w:spacing w:before="60" w:after="60"/>
              <w:ind w:left="354" w:hanging="33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6E751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</w:p>
          <w:p w14:paraId="4731B182" w14:textId="77777777" w:rsidR="004229A8" w:rsidRPr="00133CE4" w:rsidRDefault="004229A8" w:rsidP="00C42EED">
            <w:pPr>
              <w:tabs>
                <w:tab w:val="left" w:pos="357"/>
                <w:tab w:val="left" w:pos="1152"/>
              </w:tabs>
              <w:spacing w:before="60" w:after="60"/>
              <w:ind w:left="354" w:hanging="336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3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</w:tbl>
    <w:p w14:paraId="6548ACED" w14:textId="77777777" w:rsidR="004229A8" w:rsidRPr="00133CE4" w:rsidRDefault="004229A8" w:rsidP="000B7EA9">
      <w:pPr>
        <w:ind w:left="-360"/>
        <w:rPr>
          <w:rFonts w:ascii="Franklin Gothic Book" w:hAnsi="Franklin Gothic Book"/>
          <w:sz w:val="22"/>
          <w:szCs w:val="22"/>
          <w:lang w:val="es-ES"/>
        </w:rPr>
      </w:pPr>
    </w:p>
    <w:p w14:paraId="301EED0B" w14:textId="77777777" w:rsidR="00776DA6" w:rsidRPr="00133CE4" w:rsidRDefault="008965B8" w:rsidP="002170FD">
      <w:pPr>
        <w:pStyle w:val="Heading1"/>
        <w:numPr>
          <w:ilvl w:val="0"/>
          <w:numId w:val="0"/>
        </w:numPr>
        <w:rPr>
          <w:sz w:val="22"/>
          <w:szCs w:val="22"/>
        </w:rPr>
      </w:pPr>
      <w:bookmarkStart w:id="946" w:name="_Toc262126452"/>
      <w:bookmarkStart w:id="947" w:name="_Toc262126706"/>
      <w:bookmarkStart w:id="948" w:name="_Toc262133109"/>
      <w:bookmarkStart w:id="949" w:name="_Toc262133363"/>
      <w:bookmarkStart w:id="950" w:name="_Toc262135593"/>
      <w:bookmarkStart w:id="951" w:name="_Toc262997343"/>
      <w:bookmarkStart w:id="952" w:name="_Toc262997632"/>
      <w:bookmarkStart w:id="953" w:name="_Toc263001398"/>
      <w:bookmarkStart w:id="954" w:name="_Toc263001721"/>
      <w:bookmarkStart w:id="955" w:name="_Toc263002045"/>
      <w:bookmarkStart w:id="956" w:name="_Toc263072937"/>
      <w:bookmarkStart w:id="957" w:name="_Toc263084358"/>
      <w:bookmarkStart w:id="958" w:name="_Toc263084686"/>
      <w:bookmarkStart w:id="959" w:name="_Toc263085014"/>
      <w:bookmarkStart w:id="960" w:name="_Toc263085342"/>
      <w:bookmarkStart w:id="961" w:name="_Toc263085669"/>
      <w:bookmarkStart w:id="962" w:name="_Toc266868151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r w:rsidRPr="00133CE4">
        <w:rPr>
          <w:sz w:val="22"/>
          <w:szCs w:val="22"/>
        </w:rPr>
        <w:t xml:space="preserve"> </w:t>
      </w:r>
      <w:r w:rsidR="00EC796D" w:rsidRPr="00133CE4">
        <w:rPr>
          <w:sz w:val="22"/>
          <w:szCs w:val="22"/>
        </w:rPr>
        <w:br w:type="page"/>
      </w:r>
      <w:bookmarkStart w:id="963" w:name="_Ref266883982"/>
      <w:bookmarkStart w:id="964" w:name="_Toc267923428"/>
      <w:bookmarkStart w:id="965" w:name="_Toc269308771"/>
      <w:bookmarkStart w:id="966" w:name="_Toc269308841"/>
      <w:bookmarkStart w:id="967" w:name="_Toc269310484"/>
      <w:bookmarkStart w:id="968" w:name="_Toc269312347"/>
      <w:bookmarkStart w:id="969" w:name="_Toc269388590"/>
      <w:bookmarkStart w:id="970" w:name="_Toc269391219"/>
      <w:bookmarkStart w:id="971" w:name="_Toc269393330"/>
      <w:bookmarkStart w:id="972" w:name="_Toc271808846"/>
      <w:bookmarkStart w:id="973" w:name="_Toc271879150"/>
      <w:bookmarkStart w:id="974" w:name="_Ref280198650"/>
      <w:bookmarkStart w:id="975" w:name="_Toc287434464"/>
      <w:bookmarkStart w:id="976" w:name="_Toc287535795"/>
      <w:bookmarkStart w:id="977" w:name="_Toc287535796"/>
      <w:bookmarkStart w:id="978" w:name="_Toc125412471"/>
      <w:r w:rsidR="00E066C8" w:rsidRPr="002170FD">
        <w:rPr>
          <w:sz w:val="28"/>
          <w:szCs w:val="28"/>
        </w:rPr>
        <w:lastRenderedPageBreak/>
        <w:t>Part</w:t>
      </w:r>
      <w:r w:rsidR="001B1265" w:rsidRPr="002170FD">
        <w:rPr>
          <w:sz w:val="28"/>
          <w:szCs w:val="28"/>
        </w:rPr>
        <w:t>e</w:t>
      </w:r>
      <w:r w:rsidR="00E066C8" w:rsidRPr="002170FD">
        <w:rPr>
          <w:sz w:val="28"/>
          <w:szCs w:val="28"/>
        </w:rPr>
        <w:t xml:space="preserve"> VII: Ot</w:t>
      </w:r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r w:rsidR="00286ACA" w:rsidRPr="002170FD">
        <w:rPr>
          <w:sz w:val="28"/>
          <w:szCs w:val="28"/>
        </w:rPr>
        <w:t>ra información</w:t>
      </w:r>
      <w:bookmarkEnd w:id="974"/>
      <w:bookmarkEnd w:id="975"/>
      <w:bookmarkEnd w:id="976"/>
      <w:bookmarkEnd w:id="977"/>
      <w:bookmarkEnd w:id="978"/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776DA6" w:rsidRPr="00133CE4" w14:paraId="0ADEE0FF" w14:textId="77777777" w:rsidTr="00776DA6">
        <w:trPr>
          <w:trHeight w:val="450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27546F" w14:textId="77777777" w:rsidR="00776DA6" w:rsidRPr="00133CE4" w:rsidRDefault="00BA76EC" w:rsidP="00C735C5">
            <w:pPr>
              <w:pStyle w:val="Heading1"/>
            </w:pPr>
            <w:bookmarkStart w:id="979" w:name="_Toc261782137"/>
            <w:bookmarkStart w:id="980" w:name="_Toc261785164"/>
            <w:bookmarkStart w:id="981" w:name="_Toc261867285"/>
            <w:bookmarkStart w:id="982" w:name="_Toc261867513"/>
            <w:bookmarkStart w:id="983" w:name="_Toc261867739"/>
            <w:bookmarkStart w:id="984" w:name="_Toc261873039"/>
            <w:bookmarkStart w:id="985" w:name="_Toc261873281"/>
            <w:bookmarkStart w:id="986" w:name="_Toc261873525"/>
            <w:bookmarkStart w:id="987" w:name="_Toc261959070"/>
            <w:bookmarkStart w:id="988" w:name="_Toc261959339"/>
            <w:bookmarkStart w:id="989" w:name="_Toc261960021"/>
            <w:bookmarkStart w:id="990" w:name="_Toc261960281"/>
            <w:bookmarkStart w:id="991" w:name="_Toc262126493"/>
            <w:bookmarkStart w:id="992" w:name="_Toc262126747"/>
            <w:bookmarkStart w:id="993" w:name="_Toc262133150"/>
            <w:bookmarkStart w:id="994" w:name="_Toc262133404"/>
            <w:bookmarkStart w:id="995" w:name="_Toc262135655"/>
            <w:bookmarkStart w:id="996" w:name="_Toc262997405"/>
            <w:bookmarkStart w:id="997" w:name="_Toc262997694"/>
            <w:bookmarkStart w:id="998" w:name="_Toc263001471"/>
            <w:bookmarkStart w:id="999" w:name="_Toc263001795"/>
            <w:bookmarkStart w:id="1000" w:name="_Toc263002118"/>
            <w:bookmarkStart w:id="1001" w:name="_Toc263073010"/>
            <w:bookmarkStart w:id="1002" w:name="_Toc263084431"/>
            <w:bookmarkStart w:id="1003" w:name="_Toc263084759"/>
            <w:bookmarkStart w:id="1004" w:name="_Toc263085087"/>
            <w:bookmarkStart w:id="1005" w:name="_Toc263085415"/>
            <w:bookmarkStart w:id="1006" w:name="_Toc263085742"/>
            <w:bookmarkStart w:id="1007" w:name="_Toc266868224"/>
            <w:bookmarkStart w:id="1008" w:name="_Toc266887280"/>
            <w:bookmarkStart w:id="1009" w:name="_Toc266899523"/>
            <w:bookmarkStart w:id="1010" w:name="_Toc266957785"/>
            <w:bookmarkStart w:id="1011" w:name="_Toc266957963"/>
            <w:bookmarkStart w:id="1012" w:name="_Toc267903717"/>
            <w:bookmarkStart w:id="1013" w:name="_Toc267904209"/>
            <w:bookmarkStart w:id="1014" w:name="_Toc267921775"/>
            <w:bookmarkStart w:id="1015" w:name="_Toc267923198"/>
            <w:bookmarkStart w:id="1016" w:name="_Toc267923429"/>
            <w:bookmarkStart w:id="1017" w:name="_Toc269288807"/>
            <w:bookmarkStart w:id="1018" w:name="_Ref280194986"/>
            <w:bookmarkStart w:id="1019" w:name="_Toc287535797"/>
            <w:bookmarkStart w:id="1020" w:name="_Toc125412472"/>
            <w:bookmarkEnd w:id="979"/>
            <w:bookmarkEnd w:id="980"/>
            <w:bookmarkEnd w:id="981"/>
            <w:bookmarkEnd w:id="982"/>
            <w:bookmarkEnd w:id="983"/>
            <w:bookmarkEnd w:id="984"/>
            <w:bookmarkEnd w:id="985"/>
            <w:bookmarkEnd w:id="986"/>
            <w:bookmarkEnd w:id="987"/>
            <w:bookmarkEnd w:id="988"/>
            <w:bookmarkEnd w:id="989"/>
            <w:bookmarkEnd w:id="990"/>
            <w:bookmarkEnd w:id="991"/>
            <w:bookmarkEnd w:id="992"/>
            <w:bookmarkEnd w:id="993"/>
            <w:bookmarkEnd w:id="994"/>
            <w:bookmarkEnd w:id="995"/>
            <w:bookmarkEnd w:id="996"/>
            <w:bookmarkEnd w:id="997"/>
            <w:bookmarkEnd w:id="998"/>
            <w:bookmarkEnd w:id="999"/>
            <w:bookmarkEnd w:id="1000"/>
            <w:bookmarkEnd w:id="1001"/>
            <w:bookmarkEnd w:id="1002"/>
            <w:bookmarkEnd w:id="1003"/>
            <w:bookmarkEnd w:id="1004"/>
            <w:bookmarkEnd w:id="1005"/>
            <w:bookmarkEnd w:id="1006"/>
            <w:bookmarkEnd w:id="1007"/>
            <w:bookmarkEnd w:id="1008"/>
            <w:bookmarkEnd w:id="1009"/>
            <w:bookmarkEnd w:id="1010"/>
            <w:bookmarkEnd w:id="1011"/>
            <w:bookmarkEnd w:id="1012"/>
            <w:bookmarkEnd w:id="1013"/>
            <w:bookmarkEnd w:id="1014"/>
            <w:bookmarkEnd w:id="1015"/>
            <w:bookmarkEnd w:id="1016"/>
            <w:bookmarkEnd w:id="1017"/>
            <w:r w:rsidRPr="00133CE4">
              <w:t>Formación</w:t>
            </w:r>
            <w:bookmarkEnd w:id="1018"/>
            <w:bookmarkEnd w:id="1019"/>
            <w:bookmarkEnd w:id="1020"/>
            <w:r w:rsidR="008965B8" w:rsidRPr="00133CE4">
              <w:t xml:space="preserve"> </w:t>
            </w:r>
          </w:p>
        </w:tc>
      </w:tr>
      <w:tr w:rsidR="00776DA6" w:rsidRPr="00133CE4" w14:paraId="31A126A7" w14:textId="77777777" w:rsidTr="00776DA6">
        <w:trPr>
          <w:trHeight w:val="1163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A52BB" w14:textId="77777777" w:rsidR="00776DA6" w:rsidRPr="00133CE4" w:rsidRDefault="00BA76EC" w:rsidP="00EF2942">
            <w:pPr>
              <w:numPr>
                <w:ilvl w:val="0"/>
                <w:numId w:val="13"/>
              </w:numPr>
              <w:spacing w:before="60" w:after="12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bookmarkStart w:id="1021" w:name="_Ref26689105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¿Qué medidas se </w:t>
            </w:r>
            <w:r w:rsidR="00C6233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stán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dopta</w:t>
            </w:r>
            <w:r w:rsidR="00C6233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o para garantizar que las personas responsables </w:t>
            </w:r>
            <w:r w:rsidR="00C6233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</w:t>
            </w:r>
            <w:r w:rsidR="00C6233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puesta en práctica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del Convenio </w:t>
            </w:r>
            <w:r w:rsidR="00776D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</w:t>
            </w:r>
            <w:r w:rsidR="00C6233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por ej</w:t>
            </w:r>
            <w:r w:rsidR="00776D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.</w:t>
            </w:r>
            <w:r w:rsidR="008F392B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 jueces, abogados </w:t>
            </w:r>
            <w:r w:rsidR="00C62334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 xml:space="preserve">y 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ersonal de la Autoridad Central</w:t>
            </w:r>
            <w:r w:rsidR="00776D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ha</w:t>
            </w:r>
            <w:r w:rsidR="00C62334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y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 recibido información y formación adecuadas?</w:t>
            </w:r>
            <w:bookmarkEnd w:id="1021"/>
            <w:r w:rsidR="00776D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</w:p>
          <w:p w14:paraId="40F49D56" w14:textId="77777777" w:rsidR="00776DA6" w:rsidRPr="00133CE4" w:rsidRDefault="00776DA6" w:rsidP="00C62334">
            <w:pPr>
              <w:spacing w:before="120" w:after="60"/>
              <w:ind w:left="357"/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P</w:t>
            </w:r>
            <w:r w:rsidR="00BA76EC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or favor, </w:t>
            </w:r>
            <w:r w:rsidR="00C62334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para información relacionada con las formas de asistencia que pueden estar disponibles para este fin,</w:t>
            </w:r>
            <w:r w:rsidR="00C62334" w:rsidRPr="00133CE4" w:rsidDel="00C6233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="00C62334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comuníquese </w:t>
            </w:r>
            <w:r w:rsidR="00BA76EC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con la Oficina Permanente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B813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BA76E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ormación </w:t>
            </w:r>
            <w:r w:rsidR="00C6233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ecesaria </w:t>
            </w:r>
            <w:r w:rsidR="00BA76E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a el personal de la Autoridad Central</w:t>
            </w:r>
          </w:p>
          <w:p w14:paraId="7E565D7B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0B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ormación </w:t>
            </w:r>
            <w:r w:rsidR="00C6233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ecesaria </w:t>
            </w:r>
            <w:r w:rsidR="007D0B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a</w:t>
            </w:r>
            <w:r w:rsidR="00C6233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7D0B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las autoridades responsables</w:t>
            </w:r>
          </w:p>
          <w:p w14:paraId="524D3ACF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0B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Actualizaciones </w:t>
            </w:r>
            <w:r w:rsidR="00C6233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ecesarias </w:t>
            </w:r>
            <w:r w:rsidR="007D0B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obre los desarrollos legales relacionados con el Convenio proporcionadas al personal </w:t>
            </w:r>
            <w:r w:rsidR="001B1265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responsable </w:t>
            </w:r>
            <w:r w:rsidR="007D0B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e su </w:t>
            </w:r>
            <w:r w:rsidR="00C6233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uesta en práctica</w:t>
            </w:r>
            <w:r w:rsidR="007D0B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.</w:t>
            </w:r>
          </w:p>
          <w:p w14:paraId="77D6032B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7D0B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 xml:space="preserve">Formación </w:t>
            </w:r>
            <w:r w:rsidR="00C6233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ecesaria </w:t>
            </w:r>
            <w:r w:rsidR="007D0B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a abogados</w:t>
            </w:r>
          </w:p>
          <w:p w14:paraId="68447F01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4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7D0B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ormación </w:t>
            </w:r>
            <w:r w:rsidR="00C6233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necesaria </w:t>
            </w:r>
            <w:r w:rsidR="00FB54FC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para el cumplimiento </w:t>
            </w:r>
            <w:r w:rsidR="007D0B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e la ley</w:t>
            </w:r>
          </w:p>
          <w:p w14:paraId="26C94945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7D0B5F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C6233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tras </w:t>
            </w:r>
            <w:r w:rsidR="003C748B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3C748B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C62334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3C748B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13"/>
                  <w:enabled/>
                  <w:calcOnExit w:val="0"/>
                  <w:textInput/>
                </w:ffData>
              </w:fldChar>
            </w:r>
            <w:bookmarkStart w:id="1022" w:name="Text513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022"/>
          </w:p>
          <w:p w14:paraId="130C91DE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</w:p>
          <w:p w14:paraId="6444B528" w14:textId="77777777" w:rsidR="00776DA6" w:rsidRPr="00133CE4" w:rsidRDefault="007D0B5F" w:rsidP="00776DA6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Específicamente en relación con los jueces</w:t>
            </w:r>
            <w:r w:rsidR="00776D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:</w:t>
            </w:r>
          </w:p>
          <w:p w14:paraId="3AE6B29F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C6233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vío de </w:t>
            </w:r>
            <w:r w:rsidR="008709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 paquete básico de información sobre el Convenio de </w:t>
            </w:r>
            <w:smartTag w:uri="urn:schemas-microsoft-com:office:smarttags" w:element="metricconverter">
              <w:smartTagPr>
                <w:attr w:name="ProductID" w:val="1980 a"/>
              </w:smartTagPr>
              <w:r w:rsidR="0087091D" w:rsidRPr="00133CE4">
                <w:rPr>
                  <w:rFonts w:ascii="Franklin Gothic Book" w:hAnsi="Franklin Gothic Book" w:cs="Arial"/>
                  <w:sz w:val="22"/>
                  <w:szCs w:val="22"/>
                  <w:lang w:val="es-ES"/>
                </w:rPr>
                <w:t>1980</w:t>
              </w:r>
              <w:r w:rsidR="00C62334" w:rsidRPr="00133CE4">
                <w:rPr>
                  <w:rFonts w:ascii="Franklin Gothic Book" w:hAnsi="Franklin Gothic Book" w:cs="Arial"/>
                  <w:sz w:val="22"/>
                  <w:szCs w:val="22"/>
                  <w:lang w:val="es-ES"/>
                </w:rPr>
                <w:t xml:space="preserve"> a</w:t>
              </w:r>
            </w:smartTag>
            <w:r w:rsidR="00C6233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los jueces</w:t>
            </w:r>
          </w:p>
          <w:p w14:paraId="3F5F579A" w14:textId="77777777" w:rsidR="00C62334" w:rsidRPr="00133CE4" w:rsidRDefault="00C62334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5F46A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Formación a través de </w:t>
            </w:r>
            <w:r w:rsidR="00532C5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u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consejo especializado de estudios judiciales</w:t>
            </w:r>
          </w:p>
          <w:p w14:paraId="47B0809E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709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ticipación en seminarios de formación judicial</w:t>
            </w:r>
          </w:p>
          <w:p w14:paraId="594306C9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709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articipación en la Red Internacional de Jueces de La Haya</w:t>
            </w:r>
          </w:p>
          <w:p w14:paraId="7B68419B" w14:textId="31D3E4EA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8709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Acce</w:t>
            </w:r>
            <w:r w:rsidR="00C6233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o</w:t>
            </w:r>
            <w:r w:rsidR="008709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al </w:t>
            </w:r>
            <w:r w:rsidR="0087091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Boletín de los Jueces sobre la Protección Internacional del Niñ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(</w:t>
            </w:r>
            <w:r w:rsidR="008709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disponible en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hyperlink r:id="rId38" w:history="1">
              <w:r w:rsidR="008965B8" w:rsidRPr="00133CE4">
                <w:rPr>
                  <w:rStyle w:val="Hyperlink"/>
                  <w:rFonts w:ascii="Franklin Gothic Book" w:hAnsi="Franklin Gothic Book" w:cs="Arial"/>
                  <w:color w:val="auto"/>
                  <w:sz w:val="22"/>
                  <w:szCs w:val="22"/>
                  <w:lang w:val="es-ES"/>
                </w:rPr>
                <w:t>www.hcch</w:t>
              </w:r>
              <w:r w:rsidRPr="00133CE4">
                <w:rPr>
                  <w:rStyle w:val="Hyperlink"/>
                  <w:rFonts w:ascii="Franklin Gothic Book" w:hAnsi="Franklin Gothic Book" w:cs="Arial"/>
                  <w:color w:val="auto"/>
                  <w:sz w:val="22"/>
                  <w:szCs w:val="22"/>
                  <w:lang w:val="es-ES"/>
                </w:rPr>
                <w:t>.net</w:t>
              </w:r>
            </w:hyperlink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D53B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sym w:font="Wingdings" w:char="F0E0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8709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Sección Sustracción de Niños</w:t>
            </w:r>
            <w:r w:rsidR="005D53B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D53B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sym w:font="Wingdings" w:char="F0E0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8709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Boletín de los Jueces sobre la Protección Internacional del Niño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)</w:t>
            </w:r>
          </w:p>
          <w:p w14:paraId="69A9C96C" w14:textId="77777777" w:rsidR="00776DA6" w:rsidRPr="00133CE4" w:rsidRDefault="00776DA6" w:rsidP="00C62334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8709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</w:r>
            <w:r w:rsidR="00C62334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tras </w:t>
            </w:r>
            <w:r w:rsidR="003C748B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3C748B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C62334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3C748B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14"/>
                  <w:enabled/>
                  <w:calcOnExit w:val="0"/>
                  <w:textInput/>
                </w:ffData>
              </w:fldChar>
            </w:r>
            <w:bookmarkStart w:id="1023" w:name="Text514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023"/>
          </w:p>
        </w:tc>
      </w:tr>
      <w:tr w:rsidR="008965B8" w:rsidRPr="00133CE4" w14:paraId="3CBBA9E8" w14:textId="77777777" w:rsidTr="00D040A8">
        <w:trPr>
          <w:trHeight w:val="768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49629" w14:textId="77777777" w:rsidR="008965B8" w:rsidRPr="00133CE4" w:rsidRDefault="00B94783" w:rsidP="00EF2942">
            <w:pPr>
              <w:numPr>
                <w:ilvl w:val="0"/>
                <w:numId w:val="13"/>
              </w:numPr>
              <w:spacing w:before="60" w:after="120"/>
              <w:ind w:left="357" w:hanging="357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¿Está dispuesta su Autoridad Central a participar en</w:t>
            </w:r>
            <w:r w:rsidR="008965B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“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cuerdos de hermanamiento</w:t>
            </w:r>
            <w:r w:rsidR="008965B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”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con otra Autoridad Central</w:t>
            </w:r>
            <w:r w:rsidR="008965B8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?</w:t>
            </w:r>
          </w:p>
          <w:p w14:paraId="5E114CEE" w14:textId="77777777" w:rsidR="008965B8" w:rsidRPr="00133CE4" w:rsidRDefault="008965B8" w:rsidP="005A3A26">
            <w:pPr>
              <w:tabs>
                <w:tab w:val="left" w:pos="357"/>
              </w:tabs>
              <w:spacing w:before="60" w:after="120"/>
              <w:ind w:left="357" w:hanging="357"/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B94783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Un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“</w:t>
            </w:r>
            <w:r w:rsidR="00B94783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acuerdo de hermanamiento</w:t>
            </w:r>
            <w:r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” </w:t>
            </w:r>
            <w:r w:rsidR="00B94783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es aquel por el </w:t>
            </w:r>
            <w:r w:rsidR="005A3A2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cual </w:t>
            </w:r>
            <w:r w:rsidR="00B94783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dos Autoridades Centrales participan en debates y</w:t>
            </w:r>
            <w:r w:rsidR="005A3A2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="00B94783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/</w:t>
            </w:r>
            <w:r w:rsidR="005A3A2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</w:t>
            </w:r>
            <w:r w:rsidR="00B94783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o</w:t>
            </w:r>
            <w:r w:rsidR="005A3A2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visitas a efectos de</w:t>
            </w:r>
            <w:r w:rsidR="00B94783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intercambia</w:t>
            </w:r>
            <w:r w:rsidR="005A3A2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r</w:t>
            </w:r>
            <w:r w:rsidR="00B94783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información con el fin de mejorar </w:t>
            </w:r>
            <w:r w:rsidR="005A3A26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>el funcionamiento de</w:t>
            </w:r>
            <w:r w:rsidR="00B94783" w:rsidRPr="00133CE4">
              <w:rPr>
                <w:rFonts w:ascii="Franklin Gothic Book" w:hAnsi="Franklin Gothic Book"/>
                <w:i/>
                <w:sz w:val="18"/>
                <w:szCs w:val="18"/>
                <w:lang w:val="es-ES"/>
              </w:rPr>
              <w:t xml:space="preserve"> ambas Autoridades Centrales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11C7A" w14:textId="77777777" w:rsidR="008965B8" w:rsidRPr="00133CE4" w:rsidRDefault="008965B8" w:rsidP="00D040A8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87091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</w:p>
          <w:p w14:paraId="036E623E" w14:textId="77777777" w:rsidR="008965B8" w:rsidRPr="00133CE4" w:rsidRDefault="008965B8" w:rsidP="00D040A8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</w:tbl>
    <w:p w14:paraId="06720AC4" w14:textId="77777777" w:rsidR="008965B8" w:rsidRPr="00133CE4" w:rsidRDefault="008965B8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8965B8" w:rsidRPr="00133CE4" w14:paraId="70D6140F" w14:textId="77777777" w:rsidTr="008965B8">
        <w:trPr>
          <w:trHeight w:val="471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013C0BE" w14:textId="77777777" w:rsidR="008965B8" w:rsidRPr="00133CE4" w:rsidRDefault="008965B8" w:rsidP="00C735C5">
            <w:pPr>
              <w:pStyle w:val="Heading1"/>
            </w:pPr>
            <w:bookmarkStart w:id="1024" w:name="_Toc287535798"/>
            <w:bookmarkStart w:id="1025" w:name="_Toc125412473"/>
            <w:r w:rsidRPr="00133CE4">
              <w:t>O</w:t>
            </w:r>
            <w:r w:rsidR="00B94783" w:rsidRPr="00133CE4">
              <w:t>tras medidas de aplicación</w:t>
            </w:r>
            <w:bookmarkEnd w:id="1024"/>
            <w:bookmarkEnd w:id="1025"/>
          </w:p>
        </w:tc>
      </w:tr>
      <w:tr w:rsidR="00776DA6" w:rsidRPr="00133CE4" w14:paraId="5FF3E40A" w14:textId="77777777" w:rsidTr="00776DA6">
        <w:trPr>
          <w:trHeight w:val="768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D2109" w14:textId="46ECBD64" w:rsidR="00776DA6" w:rsidRPr="00133CE4" w:rsidRDefault="00A10EED" w:rsidP="005A3A26">
            <w:pPr>
              <w:numPr>
                <w:ilvl w:val="0"/>
                <w:numId w:val="46"/>
              </w:numPr>
              <w:spacing w:before="60" w:after="12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D062C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¿Utiliza su </w:t>
            </w:r>
            <w:r w:rsidR="005A3A26" w:rsidRPr="001D062C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stado </w:t>
            </w:r>
            <w:r w:rsidR="00C10F32" w:rsidRPr="001D062C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un </w:t>
            </w:r>
            <w:r w:rsidRPr="001D062C">
              <w:rPr>
                <w:rFonts w:ascii="Franklin Gothic Book" w:hAnsi="Franklin Gothic Book"/>
                <w:sz w:val="22"/>
                <w:szCs w:val="22"/>
                <w:lang w:val="es-ES"/>
              </w:rPr>
              <w:t>sistema electrónico de gestión de casos</w:t>
            </w:r>
            <w:r w:rsidR="00776DA6" w:rsidRPr="001D062C">
              <w:rPr>
                <w:rFonts w:ascii="Franklin Gothic Book" w:hAnsi="Franklin Gothic Book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9411E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9478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  <w:r w:rsidR="002D5BA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2D5BA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</w:t>
            </w:r>
            <w:r w:rsidR="00B9478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or </w:t>
            </w:r>
            <w:r w:rsidR="00A10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favo</w:t>
            </w:r>
            <w:r w:rsidR="00B9478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r especifique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15"/>
                  <w:enabled/>
                  <w:calcOnExit w:val="0"/>
                  <w:textInput/>
                </w:ffData>
              </w:fldChar>
            </w:r>
            <w:bookmarkStart w:id="1026" w:name="Text515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026"/>
          </w:p>
          <w:p w14:paraId="5263F67C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  <w:tr w:rsidR="00776DA6" w:rsidRPr="00133CE4" w14:paraId="5FE03BD7" w14:textId="77777777" w:rsidTr="00776DA6">
        <w:trPr>
          <w:trHeight w:val="768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56A25" w14:textId="77777777" w:rsidR="00776DA6" w:rsidRPr="00133CE4" w:rsidRDefault="00A10EED" w:rsidP="00776DA6">
            <w:pPr>
              <w:numPr>
                <w:ilvl w:val="0"/>
                <w:numId w:val="46"/>
              </w:numPr>
              <w:spacing w:before="60" w:after="12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¿Utiliza su Estado</w:t>
            </w:r>
            <w:r w:rsidR="00776DA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INCADAT?</w:t>
            </w:r>
          </w:p>
          <w:p w14:paraId="5B95C244" w14:textId="04BD750D" w:rsidR="0034189D" w:rsidRPr="00036E7F" w:rsidRDefault="00A10EED" w:rsidP="004303B2">
            <w:pPr>
              <w:spacing w:before="60" w:after="120"/>
              <w:ind w:firstLine="357"/>
              <w:rPr>
                <w:rFonts w:ascii="Franklin Gothic Book" w:hAnsi="Franklin Gothic Book"/>
                <w:sz w:val="18"/>
                <w:szCs w:val="18"/>
                <w:lang w:val="es-ES"/>
              </w:rPr>
            </w:pPr>
            <w:r w:rsidRPr="00036E7F">
              <w:rPr>
                <w:rFonts w:ascii="Franklin Gothic Book" w:hAnsi="Franklin Gothic Book"/>
                <w:sz w:val="18"/>
                <w:szCs w:val="18"/>
                <w:lang w:val="es-ES"/>
              </w:rPr>
              <w:t>Para más información</w:t>
            </w:r>
            <w:r w:rsidR="005A3A26" w:rsidRPr="00036E7F">
              <w:rPr>
                <w:rFonts w:ascii="Franklin Gothic Book" w:hAnsi="Franklin Gothic Book"/>
                <w:sz w:val="18"/>
                <w:szCs w:val="18"/>
                <w:lang w:val="es-ES"/>
              </w:rPr>
              <w:t>,</w:t>
            </w:r>
            <w:r w:rsidRPr="00036E7F">
              <w:rPr>
                <w:rFonts w:ascii="Franklin Gothic Book" w:hAnsi="Franklin Gothic Book"/>
                <w:sz w:val="18"/>
                <w:szCs w:val="18"/>
                <w:lang w:val="es-ES"/>
              </w:rPr>
              <w:t xml:space="preserve"> visite</w:t>
            </w:r>
            <w:r w:rsidR="0034189D" w:rsidRPr="00036E7F">
              <w:rPr>
                <w:rFonts w:ascii="Franklin Gothic Book" w:hAnsi="Franklin Gothic Book"/>
                <w:sz w:val="18"/>
                <w:szCs w:val="18"/>
                <w:lang w:val="es-ES"/>
              </w:rPr>
              <w:t xml:space="preserve"> </w:t>
            </w:r>
            <w:hyperlink r:id="rId39" w:history="1">
              <w:r w:rsidR="0034189D" w:rsidRPr="00036E7F">
                <w:rPr>
                  <w:rStyle w:val="Hyperlink"/>
                  <w:rFonts w:ascii="Franklin Gothic Book" w:hAnsi="Franklin Gothic Book"/>
                  <w:color w:val="auto"/>
                  <w:sz w:val="18"/>
                  <w:szCs w:val="18"/>
                  <w:lang w:val="es-ES"/>
                </w:rPr>
                <w:t>www.incadat.com</w:t>
              </w:r>
            </w:hyperlink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A86B8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9478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</w:p>
          <w:p w14:paraId="151EF66C" w14:textId="77777777" w:rsidR="00776DA6" w:rsidRPr="00133CE4" w:rsidRDefault="00776DA6" w:rsidP="00776DA6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</w:tbl>
    <w:p w14:paraId="38648032" w14:textId="77777777" w:rsidR="00650CE0" w:rsidRPr="00036E7F" w:rsidRDefault="00650CE0">
      <w:pPr>
        <w:rPr>
          <w:rFonts w:ascii="Franklin Gothic Book" w:hAnsi="Franklin Gothic Book"/>
          <w:sz w:val="22"/>
          <w:szCs w:val="22"/>
          <w:lang w:val="es-ES"/>
        </w:rPr>
      </w:pPr>
      <w:r w:rsidRPr="00036E7F">
        <w:rPr>
          <w:rFonts w:ascii="Franklin Gothic Book" w:hAnsi="Franklin Gothic Book"/>
          <w:sz w:val="22"/>
          <w:szCs w:val="22"/>
          <w:lang w:val="es-ES"/>
        </w:rPr>
        <w:br w:type="page"/>
      </w: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F2201B" w:rsidRPr="00133CE4" w14:paraId="1F3A9FA9" w14:textId="77777777" w:rsidTr="000B489D">
        <w:trPr>
          <w:trHeight w:val="768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D6E2" w14:textId="77777777" w:rsidR="00F2201B" w:rsidRPr="00133CE4" w:rsidRDefault="00A10EED" w:rsidP="005A3A26">
            <w:pPr>
              <w:numPr>
                <w:ilvl w:val="0"/>
                <w:numId w:val="46"/>
              </w:numPr>
              <w:spacing w:before="60" w:after="12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lastRenderedPageBreak/>
              <w:t>¿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n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u Estado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,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s 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stadísticas relacionadas con solicitudes en 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virtud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del Convenio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se encuentran a disposición del público en general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?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E51F9" w14:textId="77777777" w:rsidR="00F2201B" w:rsidRPr="00133CE4" w:rsidRDefault="00F2201B" w:rsidP="000B489D">
            <w:pPr>
              <w:tabs>
                <w:tab w:val="left" w:pos="357"/>
              </w:tabs>
              <w:spacing w:before="60" w:after="6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="00B94783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Sí</w:t>
            </w:r>
            <w:r w:rsidR="00532C5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;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532C5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</w:t>
            </w:r>
            <w:r w:rsidR="00B94783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or favor especifique </w:t>
            </w:r>
            <w:r w:rsidR="00A10EE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cómo </w:t>
            </w:r>
            <w:r w:rsidR="00BD15D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acceder</w:t>
            </w:r>
            <w:r w:rsidR="00A10EE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a las estadísticas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(</w:t>
            </w:r>
            <w:r w:rsidR="00A10EED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por ej.,</w:t>
            </w:r>
            <w:r w:rsidR="00A10EE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</w:t>
            </w:r>
            <w:r w:rsidR="005A3A2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vía sitio web</w:t>
            </w:r>
            <w:r w:rsidR="00A10EED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, informe anual</w:t>
            </w: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)</w:t>
            </w:r>
            <w:r w:rsidR="00323E59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:</w:t>
            </w:r>
            <w:r w:rsidR="00323E59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 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Text516"/>
                  <w:enabled/>
                  <w:calcOnExit w:val="0"/>
                  <w:textInput/>
                </w:ffData>
              </w:fldChar>
            </w:r>
            <w:bookmarkStart w:id="1027" w:name="Text516"/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bookmarkEnd w:id="1027"/>
          </w:p>
          <w:p w14:paraId="735BAE4C" w14:textId="77777777" w:rsidR="00F2201B" w:rsidRPr="00133CE4" w:rsidRDefault="00F2201B" w:rsidP="000B489D">
            <w:pPr>
              <w:tabs>
                <w:tab w:val="left" w:pos="357"/>
              </w:tabs>
              <w:spacing w:before="60" w:after="60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begin">
                <w:ffData>
                  <w:name w:val="Check2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ab/>
              <w:t>No</w:t>
            </w:r>
          </w:p>
        </w:tc>
      </w:tr>
    </w:tbl>
    <w:p w14:paraId="270BC839" w14:textId="77777777" w:rsidR="008965B8" w:rsidRPr="00133CE4" w:rsidRDefault="008965B8">
      <w:pPr>
        <w:rPr>
          <w:rFonts w:ascii="Franklin Gothic Book" w:hAnsi="Franklin Gothic Book"/>
          <w:sz w:val="22"/>
          <w:szCs w:val="22"/>
          <w:lang w:val="es-ES"/>
        </w:rPr>
      </w:pPr>
    </w:p>
    <w:tbl>
      <w:tblPr>
        <w:tblW w:w="104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5400"/>
      </w:tblGrid>
      <w:tr w:rsidR="00EC796D" w:rsidRPr="00133CE4" w14:paraId="3073965F" w14:textId="77777777" w:rsidTr="007672ED">
        <w:trPr>
          <w:trHeight w:val="361"/>
          <w:jc w:val="center"/>
        </w:trPr>
        <w:tc>
          <w:tcPr>
            <w:tcW w:w="10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A0D0488" w14:textId="77777777" w:rsidR="00EC796D" w:rsidRPr="00133CE4" w:rsidRDefault="00EC796D" w:rsidP="00C735C5">
            <w:pPr>
              <w:pStyle w:val="Heading1"/>
            </w:pPr>
            <w:bookmarkStart w:id="1028" w:name="_Toc287535799"/>
            <w:bookmarkStart w:id="1029" w:name="_Toc125412474"/>
            <w:r w:rsidRPr="00133CE4">
              <w:t>Ot</w:t>
            </w:r>
            <w:r w:rsidR="00A10EED" w:rsidRPr="00133CE4">
              <w:t xml:space="preserve">ros </w:t>
            </w:r>
            <w:r w:rsidR="005A3A26" w:rsidRPr="00133CE4">
              <w:t>servicios</w:t>
            </w:r>
            <w:bookmarkEnd w:id="1028"/>
            <w:bookmarkEnd w:id="1029"/>
          </w:p>
        </w:tc>
      </w:tr>
      <w:tr w:rsidR="00EC796D" w:rsidRPr="00133CE4" w14:paraId="0390209B" w14:textId="77777777" w:rsidTr="007672ED">
        <w:trPr>
          <w:trHeight w:val="444"/>
          <w:jc w:val="center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C807E" w14:textId="77777777" w:rsidR="00EC796D" w:rsidRPr="00133CE4" w:rsidRDefault="00A10EED" w:rsidP="00EF2942">
            <w:pPr>
              <w:numPr>
                <w:ilvl w:val="0"/>
                <w:numId w:val="21"/>
              </w:numPr>
              <w:spacing w:before="60" w:after="120"/>
              <w:ind w:left="357" w:hanging="357"/>
              <w:rPr>
                <w:rFonts w:ascii="Franklin Gothic Book" w:hAnsi="Franklin Gothic Book" w:cs="Arial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¿Qué servicios/recursos </w:t>
            </w:r>
            <w:r w:rsidR="00532C5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generales </w:t>
            </w:r>
            <w:r w:rsidR="005A3A2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se encuentran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disponibles en su Estado para ayudar a </w:t>
            </w:r>
            <w:r w:rsidR="005A3A2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las personas involucradas </w:t>
            </w:r>
            <w:r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 xml:space="preserve">en casos de sustracción internacional de </w:t>
            </w:r>
            <w:r w:rsidR="005A3A26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niños</w:t>
            </w:r>
            <w:r w:rsidR="00D74EE1" w:rsidRPr="00133CE4">
              <w:rPr>
                <w:rFonts w:ascii="Franklin Gothic Book" w:hAnsi="Franklin Gothic Book" w:cs="Arial"/>
                <w:sz w:val="22"/>
                <w:szCs w:val="22"/>
                <w:lang w:val="es-ES"/>
              </w:rPr>
              <w:t>?</w:t>
            </w:r>
          </w:p>
          <w:p w14:paraId="40BA54A4" w14:textId="77777777" w:rsidR="00EC796D" w:rsidRPr="00133CE4" w:rsidRDefault="00EC796D" w:rsidP="005A3A26">
            <w:pPr>
              <w:autoSpaceDE w:val="0"/>
              <w:autoSpaceDN w:val="0"/>
              <w:adjustRightInd w:val="0"/>
              <w:spacing w:after="120"/>
              <w:ind w:left="357"/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P</w:t>
            </w:r>
            <w:r w:rsidR="00D74EE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or favor indique, en su caso, </w:t>
            </w:r>
            <w:r w:rsidR="005A3A2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datos </w:t>
            </w:r>
            <w:r w:rsidR="00D74EE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de contacto, </w:t>
            </w:r>
            <w:r w:rsidR="005A3A26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>sitios web</w:t>
            </w:r>
            <w:r w:rsidR="00D74EE1" w:rsidRPr="00133CE4">
              <w:rPr>
                <w:rFonts w:ascii="Franklin Gothic Book" w:hAnsi="Franklin Gothic Book" w:cs="Arial"/>
                <w:i/>
                <w:sz w:val="22"/>
                <w:szCs w:val="22"/>
                <w:lang w:val="es-ES"/>
              </w:rPr>
              <w:t xml:space="preserve"> y el coste de tales servicios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DDC83" w14:textId="77777777" w:rsidR="00EC796D" w:rsidRPr="00133CE4" w:rsidRDefault="00EC796D" w:rsidP="007672ED">
            <w:pPr>
              <w:tabs>
                <w:tab w:val="left" w:pos="357"/>
              </w:tabs>
              <w:spacing w:before="60" w:after="60"/>
              <w:ind w:left="380" w:hanging="380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D74EE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ervicio Social Internacional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D74EE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(SSI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) (</w:t>
            </w:r>
            <w:r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p</w:t>
            </w:r>
            <w:r w:rsidR="00D74EE1" w:rsidRPr="00133CE4">
              <w:rPr>
                <w:rFonts w:ascii="Franklin Gothic Book" w:hAnsi="Franklin Gothic Book"/>
                <w:i/>
                <w:sz w:val="22"/>
                <w:szCs w:val="22"/>
                <w:lang w:val="es-ES"/>
              </w:rPr>
              <w:t>or favor proporcione información de contacto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): 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17"/>
                  <w:enabled/>
                  <w:calcOnExit w:val="0"/>
                  <w:textInput/>
                </w:ffData>
              </w:fldChar>
            </w:r>
            <w:bookmarkStart w:id="1030" w:name="Text517"/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30"/>
          </w:p>
          <w:p w14:paraId="11116BA1" w14:textId="77777777" w:rsidR="00EC796D" w:rsidRPr="00133CE4" w:rsidRDefault="00EC796D" w:rsidP="007672ED">
            <w:pPr>
              <w:tabs>
                <w:tab w:val="left" w:pos="357"/>
              </w:tabs>
              <w:spacing w:before="60" w:after="60"/>
              <w:ind w:left="380" w:hanging="380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3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D74EE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ONG 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específicas </w:t>
            </w:r>
            <w:r w:rsidR="00D74EE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que 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e ocupen de </w:t>
            </w:r>
            <w:r w:rsidR="00D74EE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la sustracción de 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niño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18"/>
                  <w:enabled/>
                  <w:calcOnExit w:val="0"/>
                  <w:textInput/>
                </w:ffData>
              </w:fldChar>
            </w:r>
            <w:bookmarkStart w:id="1031" w:name="Text518"/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31"/>
          </w:p>
          <w:p w14:paraId="645AB163" w14:textId="77777777" w:rsidR="00EC796D" w:rsidRPr="00133CE4" w:rsidRDefault="00EC796D" w:rsidP="007672ED">
            <w:pPr>
              <w:tabs>
                <w:tab w:val="left" w:pos="357"/>
              </w:tabs>
              <w:spacing w:before="60" w:after="60"/>
              <w:ind w:left="380" w:hanging="380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32" w:name="Check450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3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D74EE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Asistencia financiera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19"/>
                  <w:enabled/>
                  <w:calcOnExit w:val="0"/>
                  <w:textInput/>
                </w:ffData>
              </w:fldChar>
            </w:r>
            <w:bookmarkStart w:id="1033" w:name="Text519"/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33"/>
          </w:p>
          <w:p w14:paraId="0654221F" w14:textId="77777777" w:rsidR="00EC796D" w:rsidRPr="00133CE4" w:rsidRDefault="00EC796D" w:rsidP="007672ED">
            <w:pPr>
              <w:tabs>
                <w:tab w:val="left" w:pos="357"/>
              </w:tabs>
              <w:spacing w:before="60" w:after="60"/>
              <w:ind w:left="380" w:hanging="380"/>
              <w:rPr>
                <w:rFonts w:ascii="Franklin Gothic Book" w:hAnsi="Franklin Gothic Book"/>
                <w:sz w:val="22"/>
                <w:szCs w:val="22"/>
                <w:u w:val="single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34" w:name="Check451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34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</w:r>
            <w:r w:rsidR="00D74EE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Asistencia 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social </w:t>
            </w:r>
            <w:r w:rsidR="00D74EE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/ de 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bienestar</w:t>
            </w:r>
            <w:r w:rsidR="007672ED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20"/>
                  <w:enabled/>
                  <w:calcOnExit w:val="0"/>
                  <w:textInput/>
                </w:ffData>
              </w:fldChar>
            </w:r>
            <w:bookmarkStart w:id="1035" w:name="Text520"/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35"/>
          </w:p>
          <w:p w14:paraId="64ADBC1A" w14:textId="77777777" w:rsidR="007672ED" w:rsidRPr="00133CE4" w:rsidRDefault="007672ED" w:rsidP="007672ED">
            <w:pPr>
              <w:tabs>
                <w:tab w:val="left" w:pos="357"/>
              </w:tabs>
              <w:spacing w:before="60" w:after="60"/>
              <w:ind w:left="380" w:hanging="380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4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36" w:name="Check452"/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36"/>
            <w:r w:rsidR="00D74EE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 xml:space="preserve">Servicios 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migratorio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21"/>
                  <w:enabled/>
                  <w:calcOnExit w:val="0"/>
                  <w:textInput/>
                </w:ffData>
              </w:fldChar>
            </w:r>
            <w:bookmarkStart w:id="1037" w:name="Text521"/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37"/>
          </w:p>
          <w:p w14:paraId="78161E2A" w14:textId="77777777" w:rsidR="00EC796D" w:rsidRPr="00133CE4" w:rsidRDefault="00EC796D" w:rsidP="005A3A26">
            <w:pPr>
              <w:tabs>
                <w:tab w:val="left" w:pos="357"/>
              </w:tabs>
              <w:spacing w:before="60" w:after="60"/>
              <w:ind w:left="378" w:hanging="378"/>
              <w:rPr>
                <w:rFonts w:ascii="Franklin Gothic Book" w:hAnsi="Franklin Gothic Book"/>
                <w:sz w:val="22"/>
                <w:szCs w:val="22"/>
                <w:lang w:val="es-ES"/>
              </w:rPr>
            </w:pP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Check1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CHECKBOX </w:instrText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000000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r w:rsidR="00D74EE1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ab/>
              <w:t>Otro</w:t>
            </w:r>
            <w:r w:rsidR="005A3A26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s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 </w:t>
            </w:r>
            <w:r w:rsidR="003C748B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(</w:t>
            </w:r>
            <w:r w:rsidR="003C748B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>por favor</w:t>
            </w:r>
            <w:r w:rsidR="005A3A26" w:rsidRPr="00133CE4">
              <w:rPr>
                <w:rFonts w:ascii="Franklin Gothic Book" w:hAnsi="Franklin Gothic Book" w:cs="Verdana"/>
                <w:i/>
                <w:sz w:val="22"/>
                <w:szCs w:val="22"/>
                <w:lang w:val="es-ES" w:eastAsia="en-CA"/>
              </w:rPr>
              <w:t xml:space="preserve"> especifique</w:t>
            </w:r>
            <w:r w:rsidR="003C748B" w:rsidRPr="00133CE4">
              <w:rPr>
                <w:rFonts w:ascii="Franklin Gothic Book" w:hAnsi="Franklin Gothic Book" w:cs="Verdana"/>
                <w:sz w:val="22"/>
                <w:szCs w:val="22"/>
                <w:lang w:val="es-ES" w:eastAsia="en-CA"/>
              </w:rPr>
              <w:t>)</w:t>
            </w:r>
            <w:r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 xml:space="preserve">: 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begin">
                <w:ffData>
                  <w:name w:val="Text522"/>
                  <w:enabled/>
                  <w:calcOnExit w:val="0"/>
                  <w:textInput/>
                </w:ffData>
              </w:fldChar>
            </w:r>
            <w:bookmarkStart w:id="1038" w:name="Text522"/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instrText xml:space="preserve"> FORMTEXT </w:instrTex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separate"/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t> </w:t>
            </w:r>
            <w:r w:rsidR="001822F7" w:rsidRPr="00133CE4">
              <w:rPr>
                <w:rFonts w:ascii="Franklin Gothic Book" w:hAnsi="Franklin Gothic Book"/>
                <w:sz w:val="22"/>
                <w:szCs w:val="22"/>
                <w:lang w:val="es-ES"/>
              </w:rPr>
              <w:fldChar w:fldCharType="end"/>
            </w:r>
            <w:bookmarkEnd w:id="1038"/>
          </w:p>
        </w:tc>
      </w:tr>
    </w:tbl>
    <w:p w14:paraId="4B3F8AC9" w14:textId="77777777" w:rsidR="00823F7A" w:rsidRPr="00133CE4" w:rsidRDefault="00823F7A" w:rsidP="001A2277">
      <w:pPr>
        <w:spacing w:before="240" w:after="60"/>
        <w:outlineLvl w:val="4"/>
        <w:rPr>
          <w:rFonts w:ascii="Franklin Gothic Book" w:hAnsi="Franklin Gothic Book"/>
          <w:sz w:val="22"/>
          <w:szCs w:val="22"/>
          <w:lang w:val="es-ES"/>
        </w:rPr>
      </w:pPr>
    </w:p>
    <w:sectPr w:rsidR="00823F7A" w:rsidRPr="00133CE4" w:rsidSect="00396BC6">
      <w:pgSz w:w="11907" w:h="16840" w:code="9"/>
      <w:pgMar w:top="851" w:right="1134" w:bottom="851" w:left="1134" w:header="567" w:footer="4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EDA85" w14:textId="77777777" w:rsidR="00CE6FC1" w:rsidRDefault="00CE6FC1">
      <w:r>
        <w:separator/>
      </w:r>
    </w:p>
  </w:endnote>
  <w:endnote w:type="continuationSeparator" w:id="0">
    <w:p w14:paraId="73B480EC" w14:textId="77777777" w:rsidR="00CE6FC1" w:rsidRDefault="00CE6FC1">
      <w:r>
        <w:continuationSeparator/>
      </w:r>
    </w:p>
  </w:endnote>
  <w:endnote w:type="continuationNotice" w:id="1">
    <w:p w14:paraId="454A6C0A" w14:textId="77777777" w:rsidR="00CE6FC1" w:rsidRDefault="00CE6F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27897" w14:textId="77777777" w:rsidR="002C5699" w:rsidRPr="00F51543" w:rsidRDefault="002C5699" w:rsidP="00F64DB0">
    <w:pPr>
      <w:pStyle w:val="Footer"/>
      <w:framePr w:wrap="around" w:vAnchor="text" w:hAnchor="page" w:x="795" w:y="199"/>
      <w:spacing w:before="60"/>
      <w:jc w:val="center"/>
      <w:rPr>
        <w:rStyle w:val="PageNumber"/>
        <w:rFonts w:ascii="Verdana" w:hAnsi="Verdana"/>
        <w:sz w:val="16"/>
        <w:szCs w:val="16"/>
        <w:lang w:val="es-ES"/>
      </w:rPr>
    </w:pPr>
    <w:r w:rsidRPr="008C35CF">
      <w:rPr>
        <w:rStyle w:val="PageNumber"/>
        <w:rFonts w:ascii="Verdana" w:hAnsi="Verdana"/>
        <w:sz w:val="16"/>
        <w:szCs w:val="16"/>
      </w:rPr>
      <w:fldChar w:fldCharType="begin"/>
    </w:r>
    <w:r w:rsidRPr="00F51543">
      <w:rPr>
        <w:rStyle w:val="PageNumber"/>
        <w:rFonts w:ascii="Verdana" w:hAnsi="Verdana"/>
        <w:sz w:val="16"/>
        <w:szCs w:val="16"/>
        <w:lang w:val="es-ES"/>
      </w:rPr>
      <w:instrText xml:space="preserve">PAGE  </w:instrText>
    </w:r>
    <w:r w:rsidRPr="008C35CF">
      <w:rPr>
        <w:rStyle w:val="PageNumber"/>
        <w:rFonts w:ascii="Verdana" w:hAnsi="Verdana"/>
        <w:sz w:val="16"/>
        <w:szCs w:val="16"/>
      </w:rPr>
      <w:fldChar w:fldCharType="separate"/>
    </w:r>
    <w:r w:rsidR="00730ED8" w:rsidRPr="00F51543">
      <w:rPr>
        <w:rStyle w:val="PageNumber"/>
        <w:rFonts w:ascii="Verdana" w:hAnsi="Verdana"/>
        <w:noProof/>
        <w:sz w:val="16"/>
        <w:szCs w:val="16"/>
        <w:lang w:val="es-ES"/>
      </w:rPr>
      <w:t>6</w:t>
    </w:r>
    <w:r w:rsidRPr="008C35CF">
      <w:rPr>
        <w:rStyle w:val="PageNumber"/>
        <w:rFonts w:ascii="Verdana" w:hAnsi="Verdana"/>
        <w:sz w:val="16"/>
        <w:szCs w:val="16"/>
      </w:rPr>
      <w:fldChar w:fldCharType="end"/>
    </w:r>
  </w:p>
  <w:p w14:paraId="3C7919E3" w14:textId="77777777" w:rsidR="002C5699" w:rsidRPr="008A27F3" w:rsidRDefault="002C5699" w:rsidP="00160594">
    <w:pPr>
      <w:pStyle w:val="Footer"/>
      <w:spacing w:before="60"/>
      <w:ind w:left="360" w:right="360"/>
      <w:jc w:val="center"/>
      <w:rPr>
        <w:rFonts w:ascii="Verdana" w:hAnsi="Verdana"/>
        <w:i/>
        <w:sz w:val="16"/>
        <w:szCs w:val="16"/>
        <w:lang w:val="es-ES_tradnl"/>
      </w:rPr>
    </w:pPr>
    <w:r w:rsidRPr="009F3F63">
      <w:rPr>
        <w:rFonts w:ascii="Verdana" w:hAnsi="Verdana"/>
        <w:i/>
        <w:sz w:val="16"/>
        <w:szCs w:val="16"/>
        <w:lang w:val="es-ES"/>
      </w:rPr>
      <w:t xml:space="preserve">Por favor especifique, cuando corresponda, </w:t>
    </w:r>
    <w:r>
      <w:rPr>
        <w:rFonts w:ascii="Verdana" w:hAnsi="Verdana"/>
        <w:i/>
        <w:sz w:val="16"/>
        <w:szCs w:val="16"/>
        <w:lang w:val="es-ES"/>
      </w:rPr>
      <w:t>la</w:t>
    </w:r>
    <w:r w:rsidRPr="009F3F63">
      <w:rPr>
        <w:rFonts w:ascii="Verdana" w:hAnsi="Verdana"/>
        <w:i/>
        <w:sz w:val="16"/>
        <w:szCs w:val="16"/>
        <w:lang w:val="es-ES"/>
      </w:rPr>
      <w:t xml:space="preserve"> legislación </w:t>
    </w:r>
    <w:r>
      <w:rPr>
        <w:rFonts w:ascii="Verdana" w:hAnsi="Verdana"/>
        <w:i/>
        <w:sz w:val="16"/>
        <w:szCs w:val="16"/>
        <w:lang w:val="es-ES"/>
      </w:rPr>
      <w:t xml:space="preserve">y las disposiciones pertinentes </w:t>
    </w:r>
    <w:r w:rsidRPr="009F3F63">
      <w:rPr>
        <w:rFonts w:ascii="Verdana" w:hAnsi="Verdana"/>
        <w:i/>
        <w:sz w:val="16"/>
        <w:szCs w:val="16"/>
        <w:lang w:val="es-ES"/>
      </w:rPr>
      <w:t xml:space="preserve">e indique cómo </w:t>
    </w:r>
    <w:r>
      <w:rPr>
        <w:rFonts w:ascii="Verdana" w:hAnsi="Verdana"/>
        <w:i/>
        <w:sz w:val="16"/>
        <w:szCs w:val="16"/>
        <w:lang w:val="es-ES"/>
      </w:rPr>
      <w:t>acceder</w:t>
    </w:r>
    <w:r w:rsidRPr="009F3F63">
      <w:rPr>
        <w:rFonts w:ascii="Verdana" w:hAnsi="Verdana"/>
        <w:i/>
        <w:sz w:val="16"/>
        <w:szCs w:val="16"/>
        <w:lang w:val="es-ES"/>
      </w:rPr>
      <w:t xml:space="preserve"> a esta legislación, por ejemplo, vía sitio web</w:t>
    </w:r>
    <w:r>
      <w:rPr>
        <w:rFonts w:ascii="Verdana" w:hAnsi="Verdana"/>
        <w:i/>
        <w:sz w:val="16"/>
        <w:szCs w:val="16"/>
        <w:lang w:val="es-ES"/>
      </w:rPr>
      <w:t>,</w:t>
    </w:r>
    <w:r w:rsidRPr="009F3F63">
      <w:rPr>
        <w:rFonts w:ascii="Verdana" w:hAnsi="Verdana"/>
        <w:i/>
        <w:sz w:val="16"/>
        <w:szCs w:val="16"/>
        <w:lang w:val="es-ES"/>
      </w:rPr>
      <w:t xml:space="preserve"> o provea una copia de la legislación</w:t>
    </w:r>
    <w:r w:rsidRPr="008A27F3">
      <w:rPr>
        <w:rFonts w:ascii="Verdana" w:hAnsi="Verdana"/>
        <w:i/>
        <w:sz w:val="16"/>
        <w:szCs w:val="16"/>
        <w:lang w:val="es-ES_tradnl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0C4BB" w14:textId="77777777" w:rsidR="00197BCD" w:rsidRDefault="00197B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3C2BC" w14:textId="77777777" w:rsidR="006615CF" w:rsidRPr="00B35AFA" w:rsidRDefault="006615CF" w:rsidP="006615CF">
    <w:pPr>
      <w:jc w:val="center"/>
      <w:rPr>
        <w:rFonts w:ascii="Franklin Gothic Book" w:hAnsi="Franklin Gothic Book" w:cs="Calibri"/>
        <w:color w:val="09295A"/>
        <w:sz w:val="18"/>
        <w:szCs w:val="18"/>
        <w:lang w:val="fr-FR"/>
      </w:rPr>
    </w:pPr>
    <w:r w:rsidRPr="00B35AFA">
      <w:rPr>
        <w:rFonts w:ascii="Franklin Gothic Book" w:hAnsi="Franklin Gothic Book" w:cs="Calibri"/>
        <w:b/>
        <w:color w:val="09295A"/>
        <w:lang w:val="fr-FR"/>
      </w:rPr>
      <w:t>H</w:t>
    </w:r>
    <w:r w:rsidRPr="00B35AFA">
      <w:rPr>
        <w:rFonts w:ascii="Franklin Gothic Book" w:hAnsi="Franklin Gothic Book" w:cs="Calibri"/>
        <w:color w:val="09295A"/>
        <w:sz w:val="18"/>
        <w:szCs w:val="18"/>
        <w:lang w:val="fr-FR"/>
      </w:rPr>
      <w:t xml:space="preserve">ague </w:t>
    </w:r>
    <w:r w:rsidRPr="00B35AFA">
      <w:rPr>
        <w:rFonts w:ascii="Franklin Gothic Book" w:hAnsi="Franklin Gothic Book" w:cs="Calibri"/>
        <w:b/>
        <w:color w:val="09295A"/>
        <w:lang w:val="fr-FR"/>
      </w:rPr>
      <w:t>C</w:t>
    </w:r>
    <w:r w:rsidRPr="00B35AFA">
      <w:rPr>
        <w:rFonts w:ascii="Franklin Gothic Book" w:hAnsi="Franklin Gothic Book" w:cs="Calibri"/>
        <w:color w:val="09295A"/>
        <w:sz w:val="18"/>
        <w:szCs w:val="18"/>
        <w:lang w:val="fr-FR"/>
      </w:rPr>
      <w:t xml:space="preserve">onference on Private International Law – </w:t>
    </w:r>
    <w:r w:rsidRPr="00B35AFA">
      <w:rPr>
        <w:rFonts w:ascii="Franklin Gothic Book" w:hAnsi="Franklin Gothic Book" w:cs="Calibri"/>
        <w:b/>
        <w:color w:val="09295A"/>
        <w:lang w:val="fr-FR"/>
      </w:rPr>
      <w:t>C</w:t>
    </w:r>
    <w:r w:rsidRPr="00B35AFA">
      <w:rPr>
        <w:rFonts w:ascii="Franklin Gothic Book" w:hAnsi="Franklin Gothic Book" w:cs="Calibri"/>
        <w:color w:val="09295A"/>
        <w:sz w:val="18"/>
        <w:szCs w:val="18"/>
        <w:lang w:val="fr-FR"/>
      </w:rPr>
      <w:t xml:space="preserve">onférence de La </w:t>
    </w:r>
    <w:r w:rsidRPr="00B35AFA">
      <w:rPr>
        <w:rFonts w:ascii="Franklin Gothic Book" w:hAnsi="Franklin Gothic Book" w:cs="Calibri"/>
        <w:b/>
        <w:color w:val="09295A"/>
        <w:lang w:val="fr-FR"/>
      </w:rPr>
      <w:t>H</w:t>
    </w:r>
    <w:r w:rsidRPr="00B35AFA">
      <w:rPr>
        <w:rFonts w:ascii="Franklin Gothic Book" w:hAnsi="Franklin Gothic Book" w:cs="Calibri"/>
        <w:color w:val="09295A"/>
        <w:sz w:val="18"/>
        <w:szCs w:val="18"/>
        <w:lang w:val="fr-FR"/>
      </w:rPr>
      <w:t>aye de droit international privé</w:t>
    </w:r>
  </w:p>
  <w:p w14:paraId="43629BA2" w14:textId="77777777" w:rsidR="006615CF" w:rsidRPr="00B35AFA" w:rsidRDefault="00000000" w:rsidP="006615CF">
    <w:pPr>
      <w:spacing w:after="120"/>
      <w:ind w:left="-709"/>
      <w:jc w:val="center"/>
      <w:rPr>
        <w:rFonts w:ascii="Franklin Gothic Book" w:hAnsi="Franklin Gothic Book" w:cs="Calibri"/>
        <w:color w:val="09295A"/>
        <w:sz w:val="16"/>
        <w:szCs w:val="16"/>
        <w:lang w:val="fr-FR"/>
      </w:rPr>
    </w:pPr>
    <w:hyperlink r:id="rId1" w:history="1">
      <w:r w:rsidR="006615CF" w:rsidRPr="00B35AFA">
        <w:rPr>
          <w:rFonts w:ascii="Franklin Gothic Book" w:hAnsi="Franklin Gothic Book" w:cs="Calibri"/>
          <w:color w:val="09295A"/>
          <w:sz w:val="16"/>
          <w:szCs w:val="16"/>
          <w:u w:val="single"/>
          <w:lang w:val="fr-FR"/>
        </w:rPr>
        <w:t>secretariat@hcch.net</w:t>
      </w:r>
    </w:hyperlink>
    <w:r w:rsidR="006615CF" w:rsidRPr="00B35AFA">
      <w:rPr>
        <w:rFonts w:ascii="Franklin Gothic Book" w:hAnsi="Franklin Gothic Book" w:cs="Calibri"/>
        <w:color w:val="09295A"/>
        <w:sz w:val="16"/>
        <w:szCs w:val="16"/>
        <w:lang w:val="fr-FR"/>
      </w:rPr>
      <w:t xml:space="preserve"> | </w:t>
    </w:r>
    <w:hyperlink r:id="rId2" w:history="1">
      <w:r w:rsidR="006615CF" w:rsidRPr="00B35AFA">
        <w:rPr>
          <w:rFonts w:ascii="Franklin Gothic Book" w:hAnsi="Franklin Gothic Book" w:cs="Calibri"/>
          <w:color w:val="09295A"/>
          <w:sz w:val="16"/>
          <w:szCs w:val="16"/>
          <w:u w:val="single"/>
          <w:lang w:val="fr-FR"/>
        </w:rPr>
        <w:t>www.hcch.net</w:t>
      </w:r>
    </w:hyperlink>
  </w:p>
  <w:p w14:paraId="38F980ED" w14:textId="77777777" w:rsidR="006615CF" w:rsidRPr="00B35AFA" w:rsidRDefault="006615CF" w:rsidP="006615CF">
    <w:pPr>
      <w:autoSpaceDE w:val="0"/>
      <w:autoSpaceDN w:val="0"/>
      <w:ind w:left="-426" w:right="-425"/>
      <w:jc w:val="center"/>
      <w:rPr>
        <w:rFonts w:ascii="Franklin Gothic Book" w:hAnsi="Franklin Gothic Book" w:cs="Calibri"/>
        <w:color w:val="09295A"/>
        <w:sz w:val="16"/>
        <w:szCs w:val="16"/>
        <w:lang w:val="fr-FR" w:eastAsia="en-GB"/>
      </w:rPr>
    </w:pPr>
    <w:r w:rsidRPr="00B35AFA">
      <w:rPr>
        <w:rFonts w:ascii="Franklin Gothic Book" w:hAnsi="Franklin Gothic Book" w:cs="Calibri"/>
        <w:color w:val="09295A"/>
        <w:sz w:val="16"/>
        <w:szCs w:val="16"/>
        <w:lang w:val="fr-FR" w:eastAsia="en-GB"/>
      </w:rPr>
      <w:t>Regional Office for Asia and the Pacific (ROAP) - Bureau régional pour l’Asie et le Pacifique (BRAP)</w:t>
    </w:r>
  </w:p>
  <w:p w14:paraId="56D3CD3A" w14:textId="77777777" w:rsidR="006615CF" w:rsidRPr="00AA0EDD" w:rsidRDefault="006615CF" w:rsidP="006615CF">
    <w:pPr>
      <w:pStyle w:val="Footer"/>
      <w:tabs>
        <w:tab w:val="clear" w:pos="4320"/>
        <w:tab w:val="clear" w:pos="8640"/>
        <w:tab w:val="left" w:pos="2520"/>
      </w:tabs>
      <w:jc w:val="center"/>
      <w:rPr>
        <w:lang w:val="fr-FR"/>
      </w:rPr>
    </w:pPr>
    <w:r w:rsidRPr="00B35AFA">
      <w:rPr>
        <w:rFonts w:ascii="Franklin Gothic Book" w:hAnsi="Franklin Gothic Book" w:cs="Calibri"/>
        <w:color w:val="09295A"/>
        <w:sz w:val="16"/>
        <w:szCs w:val="16"/>
        <w:lang w:val="fr-FR" w:eastAsia="en-GB"/>
      </w:rPr>
      <w:t>Regional Office for Latin America and the Caribbean (ROLAC) - Bureau régional pour l’Amérique latine et les Caraïbes (BRALC)</w:t>
    </w:r>
  </w:p>
  <w:p w14:paraId="392B9083" w14:textId="77777777" w:rsidR="006615CF" w:rsidRPr="00536BD0" w:rsidRDefault="006615CF">
    <w:pPr>
      <w:pStyle w:val="Footer"/>
      <w:rPr>
        <w:lang w:val="fr-F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55BA9" w14:textId="77777777" w:rsidR="002C5699" w:rsidRPr="008A27F3" w:rsidRDefault="002C5699" w:rsidP="00160594">
    <w:pPr>
      <w:pStyle w:val="Footer"/>
      <w:spacing w:before="60"/>
      <w:ind w:left="360" w:right="360"/>
      <w:jc w:val="center"/>
      <w:rPr>
        <w:rFonts w:ascii="Verdana" w:hAnsi="Verdana"/>
        <w:i/>
        <w:sz w:val="16"/>
        <w:szCs w:val="16"/>
        <w:lang w:val="es-ES_tradnl"/>
      </w:rPr>
    </w:pPr>
    <w:r w:rsidRPr="009F3F63">
      <w:rPr>
        <w:rFonts w:ascii="Verdana" w:hAnsi="Verdana"/>
        <w:i/>
        <w:sz w:val="16"/>
        <w:szCs w:val="16"/>
        <w:lang w:val="es-ES"/>
      </w:rPr>
      <w:t xml:space="preserve">Por favor especifique, cuando corresponda, </w:t>
    </w:r>
    <w:r>
      <w:rPr>
        <w:rFonts w:ascii="Verdana" w:hAnsi="Verdana"/>
        <w:i/>
        <w:sz w:val="16"/>
        <w:szCs w:val="16"/>
        <w:lang w:val="es-ES"/>
      </w:rPr>
      <w:t>la</w:t>
    </w:r>
    <w:r w:rsidRPr="009F3F63">
      <w:rPr>
        <w:rFonts w:ascii="Verdana" w:hAnsi="Verdana"/>
        <w:i/>
        <w:sz w:val="16"/>
        <w:szCs w:val="16"/>
        <w:lang w:val="es-ES"/>
      </w:rPr>
      <w:t xml:space="preserve"> legislación </w:t>
    </w:r>
    <w:r>
      <w:rPr>
        <w:rFonts w:ascii="Verdana" w:hAnsi="Verdana"/>
        <w:i/>
        <w:sz w:val="16"/>
        <w:szCs w:val="16"/>
        <w:lang w:val="es-ES"/>
      </w:rPr>
      <w:t xml:space="preserve">y las disposiciones pertinentes </w:t>
    </w:r>
    <w:r w:rsidRPr="009F3F63">
      <w:rPr>
        <w:rFonts w:ascii="Verdana" w:hAnsi="Verdana"/>
        <w:i/>
        <w:sz w:val="16"/>
        <w:szCs w:val="16"/>
        <w:lang w:val="es-ES"/>
      </w:rPr>
      <w:t xml:space="preserve">e indique cómo </w:t>
    </w:r>
    <w:r>
      <w:rPr>
        <w:rFonts w:ascii="Verdana" w:hAnsi="Verdana"/>
        <w:i/>
        <w:sz w:val="16"/>
        <w:szCs w:val="16"/>
        <w:lang w:val="es-ES"/>
      </w:rPr>
      <w:t xml:space="preserve">acceder </w:t>
    </w:r>
    <w:r w:rsidRPr="009F3F63">
      <w:rPr>
        <w:rFonts w:ascii="Verdana" w:hAnsi="Verdana"/>
        <w:i/>
        <w:sz w:val="16"/>
        <w:szCs w:val="16"/>
        <w:lang w:val="es-ES"/>
      </w:rPr>
      <w:t>a esta legislación, por ejemplo, vía sitio web</w:t>
    </w:r>
    <w:r>
      <w:rPr>
        <w:rFonts w:ascii="Verdana" w:hAnsi="Verdana"/>
        <w:i/>
        <w:sz w:val="16"/>
        <w:szCs w:val="16"/>
        <w:lang w:val="es-ES"/>
      </w:rPr>
      <w:t>,</w:t>
    </w:r>
    <w:r w:rsidRPr="009F3F63">
      <w:rPr>
        <w:rFonts w:ascii="Verdana" w:hAnsi="Verdana"/>
        <w:i/>
        <w:sz w:val="16"/>
        <w:szCs w:val="16"/>
        <w:lang w:val="es-ES"/>
      </w:rPr>
      <w:t xml:space="preserve"> o provea una copia de la legislación</w:t>
    </w:r>
    <w:r w:rsidRPr="008A27F3">
      <w:rPr>
        <w:rFonts w:ascii="Verdana" w:hAnsi="Verdana"/>
        <w:i/>
        <w:sz w:val="16"/>
        <w:szCs w:val="16"/>
        <w:lang w:val="es-ES_tradnl"/>
      </w:rPr>
      <w:t>.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6B114" w14:textId="77777777" w:rsidR="007B508B" w:rsidRPr="00C85D37" w:rsidRDefault="007B508B" w:rsidP="007B508B">
    <w:pPr>
      <w:pStyle w:val="Footer"/>
      <w:spacing w:before="60"/>
      <w:ind w:left="360" w:right="360"/>
      <w:jc w:val="center"/>
      <w:rPr>
        <w:rFonts w:ascii="Franklin Gothic Book" w:hAnsi="Franklin Gothic Book"/>
        <w:i/>
        <w:sz w:val="16"/>
        <w:szCs w:val="16"/>
        <w:lang w:val="es-ES_tradnl"/>
      </w:rPr>
    </w:pPr>
    <w:r w:rsidRPr="00C85D37">
      <w:rPr>
        <w:rFonts w:ascii="Franklin Gothic Book" w:hAnsi="Franklin Gothic Book"/>
        <w:i/>
        <w:sz w:val="16"/>
        <w:szCs w:val="16"/>
        <w:lang w:val="es-ES"/>
      </w:rPr>
      <w:t>Por favor especifique, cuando corresponda, la legislación y las disposiciones pertinentes e indique cómo acceder a esta legislación, por ejemplo, vía sitio web, o provea una copia de la legislación</w:t>
    </w:r>
    <w:r w:rsidRPr="00C85D37">
      <w:rPr>
        <w:rFonts w:ascii="Franklin Gothic Book" w:hAnsi="Franklin Gothic Book"/>
        <w:i/>
        <w:sz w:val="16"/>
        <w:szCs w:val="16"/>
        <w:lang w:val="es-ES_tradnl"/>
      </w:rPr>
      <w:t>.</w:t>
    </w:r>
  </w:p>
  <w:p w14:paraId="35BD8F35" w14:textId="4CCA9F1C" w:rsidR="002C5699" w:rsidRPr="00C85D37" w:rsidRDefault="007B508B" w:rsidP="00C85D37">
    <w:pPr>
      <w:pStyle w:val="Footer"/>
      <w:jc w:val="right"/>
      <w:rPr>
        <w:rFonts w:ascii="Franklin Gothic Book" w:hAnsi="Franklin Gothic Book"/>
        <w:sz w:val="16"/>
        <w:szCs w:val="16"/>
      </w:rPr>
    </w:pPr>
    <w:r w:rsidRPr="00C85D37">
      <w:rPr>
        <w:rFonts w:ascii="Franklin Gothic Book" w:hAnsi="Franklin Gothic Book"/>
        <w:sz w:val="16"/>
        <w:szCs w:val="16"/>
      </w:rPr>
      <w:fldChar w:fldCharType="begin"/>
    </w:r>
    <w:r w:rsidRPr="00C85D37">
      <w:rPr>
        <w:rFonts w:ascii="Franklin Gothic Book" w:hAnsi="Franklin Gothic Book"/>
        <w:sz w:val="16"/>
        <w:szCs w:val="16"/>
      </w:rPr>
      <w:instrText xml:space="preserve"> PAGE   \* MERGEFORMAT </w:instrText>
    </w:r>
    <w:r w:rsidRPr="00C85D37">
      <w:rPr>
        <w:rFonts w:ascii="Franklin Gothic Book" w:hAnsi="Franklin Gothic Book"/>
        <w:sz w:val="16"/>
        <w:szCs w:val="16"/>
      </w:rPr>
      <w:fldChar w:fldCharType="separate"/>
    </w:r>
    <w:r w:rsidRPr="00C85D37">
      <w:rPr>
        <w:rFonts w:ascii="Franklin Gothic Book" w:hAnsi="Franklin Gothic Book"/>
        <w:noProof/>
        <w:sz w:val="16"/>
        <w:szCs w:val="16"/>
      </w:rPr>
      <w:t>2</w:t>
    </w:r>
    <w:r w:rsidRPr="00C85D37">
      <w:rPr>
        <w:rFonts w:ascii="Franklin Gothic Book" w:hAnsi="Franklin Gothic Book"/>
        <w:noProof/>
        <w:sz w:val="16"/>
        <w:szCs w:val="16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7900C" w14:textId="77777777" w:rsidR="002C5699" w:rsidRDefault="002C56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60317" w14:textId="77777777" w:rsidR="00CE6FC1" w:rsidRDefault="00CE6FC1">
      <w:r>
        <w:separator/>
      </w:r>
    </w:p>
  </w:footnote>
  <w:footnote w:type="continuationSeparator" w:id="0">
    <w:p w14:paraId="27B043A0" w14:textId="77777777" w:rsidR="00CE6FC1" w:rsidRDefault="00CE6FC1">
      <w:r>
        <w:continuationSeparator/>
      </w:r>
    </w:p>
  </w:footnote>
  <w:footnote w:type="continuationNotice" w:id="1">
    <w:p w14:paraId="31707493" w14:textId="77777777" w:rsidR="00CE6FC1" w:rsidRDefault="00CE6FC1"/>
  </w:footnote>
  <w:footnote w:id="2">
    <w:p w14:paraId="05C58D35" w14:textId="0B299614" w:rsidR="004B742A" w:rsidRPr="00E208B7" w:rsidRDefault="004B742A" w:rsidP="000D3365">
      <w:pPr>
        <w:pStyle w:val="FootnoteText"/>
        <w:ind w:left="426" w:hanging="426"/>
        <w:jc w:val="both"/>
        <w:rPr>
          <w:rFonts w:ascii="Franklin Gothic Book" w:hAnsi="Franklin Gothic Book"/>
          <w:sz w:val="16"/>
          <w:szCs w:val="16"/>
          <w:lang w:val="es-ES"/>
        </w:rPr>
      </w:pPr>
      <w:r w:rsidRPr="00C85D37">
        <w:rPr>
          <w:rStyle w:val="FootnoteReference"/>
          <w:rFonts w:ascii="Franklin Gothic Book" w:hAnsi="Franklin Gothic Book"/>
          <w:sz w:val="16"/>
          <w:szCs w:val="16"/>
        </w:rPr>
        <w:footnoteRef/>
      </w:r>
      <w:r w:rsidRPr="00C85D37">
        <w:rPr>
          <w:rFonts w:ascii="Franklin Gothic Book" w:hAnsi="Franklin Gothic Book"/>
          <w:sz w:val="16"/>
          <w:szCs w:val="16"/>
          <w:lang w:val="es-ES"/>
        </w:rPr>
        <w:t xml:space="preserve"> </w:t>
      </w:r>
      <w:r w:rsidR="000D3365" w:rsidRPr="00C85D37">
        <w:rPr>
          <w:rFonts w:ascii="Franklin Gothic Book" w:hAnsi="Franklin Gothic Book"/>
          <w:sz w:val="16"/>
          <w:szCs w:val="16"/>
          <w:lang w:val="es-ES"/>
        </w:rPr>
        <w:tab/>
      </w:r>
      <w:r w:rsidR="00270BFD" w:rsidRPr="00C85D37">
        <w:rPr>
          <w:rFonts w:ascii="Franklin Gothic Book" w:hAnsi="Franklin Gothic Book"/>
          <w:sz w:val="16"/>
          <w:szCs w:val="16"/>
          <w:lang w:val="es-ES"/>
        </w:rPr>
        <w:t>Esta nueva versi</w:t>
      </w:r>
      <w:r w:rsidR="00257164" w:rsidRPr="00C85D37">
        <w:rPr>
          <w:rFonts w:ascii="Franklin Gothic Book" w:hAnsi="Franklin Gothic Book"/>
          <w:sz w:val="16"/>
          <w:szCs w:val="16"/>
          <w:lang w:val="es-ES"/>
        </w:rPr>
        <w:t>ó</w:t>
      </w:r>
      <w:r w:rsidR="00270BFD" w:rsidRPr="00C85D37">
        <w:rPr>
          <w:rFonts w:ascii="Franklin Gothic Book" w:hAnsi="Franklin Gothic Book"/>
          <w:sz w:val="16"/>
          <w:szCs w:val="16"/>
          <w:lang w:val="es-ES"/>
        </w:rPr>
        <w:t xml:space="preserve">n </w:t>
      </w:r>
      <w:r w:rsidR="004D77B0" w:rsidRPr="00C85D37">
        <w:rPr>
          <w:rFonts w:ascii="Franklin Gothic Book" w:hAnsi="Franklin Gothic Book"/>
          <w:sz w:val="16"/>
          <w:szCs w:val="16"/>
          <w:lang w:val="es-ES"/>
        </w:rPr>
        <w:t>tiene el</w:t>
      </w:r>
      <w:r w:rsidR="00270BFD" w:rsidRPr="00C85D37">
        <w:rPr>
          <w:rFonts w:ascii="Franklin Gothic Book" w:hAnsi="Franklin Gothic Book"/>
          <w:sz w:val="16"/>
          <w:szCs w:val="16"/>
          <w:lang w:val="es-ES"/>
        </w:rPr>
        <w:t xml:space="preserve"> mismo contenido y estructura </w:t>
      </w:r>
      <w:r w:rsidR="004D77B0" w:rsidRPr="00C85D37">
        <w:rPr>
          <w:rFonts w:ascii="Franklin Gothic Book" w:hAnsi="Franklin Gothic Book"/>
          <w:sz w:val="16"/>
          <w:szCs w:val="16"/>
          <w:lang w:val="es-ES"/>
        </w:rPr>
        <w:t xml:space="preserve">que el </w:t>
      </w:r>
      <w:r w:rsidR="00257164" w:rsidRPr="00C85D37">
        <w:rPr>
          <w:rFonts w:ascii="Franklin Gothic Book" w:hAnsi="Franklin Gothic Book"/>
          <w:sz w:val="16"/>
          <w:szCs w:val="16"/>
          <w:lang w:val="es-ES"/>
        </w:rPr>
        <w:t>Doc.</w:t>
      </w:r>
      <w:r w:rsidR="004D77B0" w:rsidRPr="00C85D37">
        <w:rPr>
          <w:rFonts w:ascii="Franklin Gothic Book" w:hAnsi="Franklin Gothic Book"/>
          <w:sz w:val="16"/>
          <w:szCs w:val="16"/>
          <w:lang w:val="es-ES"/>
        </w:rPr>
        <w:t xml:space="preserve"> Info. Nº</w:t>
      </w:r>
      <w:r w:rsidR="00257164" w:rsidRPr="00C85D37">
        <w:rPr>
          <w:rFonts w:ascii="Franklin Gothic Book" w:hAnsi="Franklin Gothic Book"/>
          <w:sz w:val="16"/>
          <w:szCs w:val="16"/>
          <w:lang w:val="es-ES"/>
        </w:rPr>
        <w:t>2 de Marzo de 2011</w:t>
      </w:r>
      <w:r w:rsidR="00526822" w:rsidRPr="00C85D37">
        <w:rPr>
          <w:rFonts w:ascii="Franklin Gothic Book" w:hAnsi="Franklin Gothic Book"/>
          <w:sz w:val="16"/>
          <w:szCs w:val="16"/>
          <w:lang w:val="es-ES"/>
        </w:rPr>
        <w:t xml:space="preserve"> </w:t>
      </w:r>
      <w:r w:rsidR="00E9050D" w:rsidRPr="00C85D37">
        <w:rPr>
          <w:rFonts w:ascii="Franklin Gothic Book" w:hAnsi="Franklin Gothic Book"/>
          <w:sz w:val="16"/>
          <w:szCs w:val="16"/>
          <w:lang w:val="es-ES"/>
        </w:rPr>
        <w:t>par</w:t>
      </w:r>
      <w:r w:rsidR="00526822" w:rsidRPr="00C85D37">
        <w:rPr>
          <w:rFonts w:ascii="Franklin Gothic Book" w:hAnsi="Franklin Gothic Book"/>
          <w:sz w:val="16"/>
          <w:szCs w:val="16"/>
          <w:lang w:val="es-ES"/>
        </w:rPr>
        <w:t>a la atención de la Comisión Especial de Junio de 2011</w:t>
      </w:r>
      <w:r w:rsidR="00257164" w:rsidRPr="00C85D37">
        <w:rPr>
          <w:rFonts w:ascii="Franklin Gothic Book" w:hAnsi="Franklin Gothic Book"/>
          <w:sz w:val="16"/>
          <w:szCs w:val="16"/>
          <w:lang w:val="es-ES"/>
        </w:rPr>
        <w:t xml:space="preserve"> </w:t>
      </w:r>
      <w:r w:rsidR="00A674FB" w:rsidRPr="00C85D37">
        <w:rPr>
          <w:rFonts w:ascii="Franklin Gothic Book" w:hAnsi="Franklin Gothic Book"/>
          <w:sz w:val="16"/>
          <w:szCs w:val="16"/>
          <w:lang w:val="es-ES"/>
        </w:rPr>
        <w:t xml:space="preserve">sobre el funcionamiento práctico del Convenio sobre </w:t>
      </w:r>
      <w:r w:rsidR="001934B2" w:rsidRPr="00C85D37">
        <w:rPr>
          <w:rFonts w:ascii="Franklin Gothic Book" w:hAnsi="Franklin Gothic Book"/>
          <w:sz w:val="16"/>
          <w:szCs w:val="16"/>
          <w:lang w:val="es-ES"/>
        </w:rPr>
        <w:t>Sustracción de Niños de 1980, con pequeños</w:t>
      </w:r>
      <w:r w:rsidR="00B202D0" w:rsidRPr="00C85D37">
        <w:rPr>
          <w:rFonts w:ascii="Franklin Gothic Book" w:hAnsi="Franklin Gothic Book"/>
          <w:sz w:val="16"/>
          <w:szCs w:val="16"/>
          <w:lang w:val="es-ES"/>
        </w:rPr>
        <w:t xml:space="preserve"> arreglos de format</w:t>
      </w:r>
      <w:r w:rsidR="00A873F8" w:rsidRPr="00C85D37">
        <w:rPr>
          <w:rFonts w:ascii="Franklin Gothic Book" w:hAnsi="Franklin Gothic Book"/>
          <w:sz w:val="16"/>
          <w:szCs w:val="16"/>
          <w:lang w:val="es-ES"/>
        </w:rPr>
        <w:t>eo</w:t>
      </w:r>
      <w:r w:rsidR="00B202D0" w:rsidRPr="00C85D37">
        <w:rPr>
          <w:rFonts w:ascii="Franklin Gothic Book" w:hAnsi="Franklin Gothic Book"/>
          <w:sz w:val="16"/>
          <w:szCs w:val="16"/>
          <w:lang w:val="es-ES"/>
        </w:rPr>
        <w:t xml:space="preserve"> y actualizaciones necesarias (por ejemplo, las referencias a Bruselas IIa </w:t>
      </w:r>
      <w:r w:rsidR="00E9050D" w:rsidRPr="00C85D37">
        <w:rPr>
          <w:rFonts w:ascii="Franklin Gothic Book" w:hAnsi="Franklin Gothic Book"/>
          <w:sz w:val="16"/>
          <w:szCs w:val="16"/>
          <w:lang w:val="es-ES"/>
        </w:rPr>
        <w:t xml:space="preserve">fueron </w:t>
      </w:r>
      <w:r w:rsidR="00B202D0" w:rsidRPr="00C85D37">
        <w:rPr>
          <w:rFonts w:ascii="Franklin Gothic Book" w:hAnsi="Franklin Gothic Book"/>
          <w:sz w:val="16"/>
          <w:szCs w:val="16"/>
          <w:lang w:val="es-ES"/>
        </w:rPr>
        <w:t xml:space="preserve">actualizadas a Bruselas IIb y referencias a INCASTAT </w:t>
      </w:r>
      <w:r w:rsidR="00E9050D" w:rsidRPr="00C85D37">
        <w:rPr>
          <w:rFonts w:ascii="Franklin Gothic Book" w:hAnsi="Franklin Gothic Book"/>
          <w:sz w:val="16"/>
          <w:szCs w:val="16"/>
          <w:lang w:val="es-ES"/>
        </w:rPr>
        <w:t xml:space="preserve">fueron </w:t>
      </w:r>
      <w:r w:rsidR="00A873F8" w:rsidRPr="00C85D37">
        <w:rPr>
          <w:rFonts w:ascii="Franklin Gothic Book" w:hAnsi="Franklin Gothic Book"/>
          <w:sz w:val="16"/>
          <w:szCs w:val="16"/>
          <w:lang w:val="es-ES"/>
        </w:rPr>
        <w:t>elimin</w:t>
      </w:r>
      <w:r w:rsidR="00E208B7" w:rsidRPr="00C85D37">
        <w:rPr>
          <w:rFonts w:ascii="Franklin Gothic Book" w:hAnsi="Franklin Gothic Book"/>
          <w:sz w:val="16"/>
          <w:szCs w:val="16"/>
          <w:lang w:val="es-ES"/>
        </w:rPr>
        <w:t>adas</w:t>
      </w:r>
      <w:r w:rsidR="00E9050D" w:rsidRPr="00C85D37">
        <w:rPr>
          <w:rFonts w:ascii="Franklin Gothic Book" w:hAnsi="Franklin Gothic Book"/>
          <w:sz w:val="16"/>
          <w:szCs w:val="16"/>
          <w:lang w:val="es-ES"/>
        </w:rPr>
        <w:t>)</w:t>
      </w:r>
      <w:r w:rsidR="00A873F8" w:rsidRPr="00E208B7">
        <w:rPr>
          <w:rFonts w:ascii="Franklin Gothic Book" w:hAnsi="Franklin Gothic Book"/>
          <w:sz w:val="16"/>
          <w:szCs w:val="16"/>
          <w:lang w:val="es-ES"/>
        </w:rPr>
        <w:t>.</w:t>
      </w:r>
    </w:p>
  </w:footnote>
  <w:footnote w:id="3">
    <w:p w14:paraId="7234970B" w14:textId="175ECB45" w:rsidR="002C5699" w:rsidRPr="004E07BB" w:rsidRDefault="002C5699" w:rsidP="000D3365">
      <w:pPr>
        <w:pStyle w:val="FootnoteText"/>
        <w:ind w:left="426" w:hanging="426"/>
        <w:jc w:val="both"/>
        <w:rPr>
          <w:rFonts w:ascii="Franklin Gothic Book" w:hAnsi="Franklin Gothic Book"/>
          <w:sz w:val="16"/>
          <w:szCs w:val="16"/>
          <w:lang w:val="es-ES"/>
        </w:rPr>
      </w:pPr>
      <w:r w:rsidRPr="00E208B7">
        <w:rPr>
          <w:rStyle w:val="FootnoteReference"/>
          <w:rFonts w:ascii="Franklin Gothic Book" w:hAnsi="Franklin Gothic Book"/>
          <w:sz w:val="16"/>
          <w:szCs w:val="16"/>
        </w:rPr>
        <w:footnoteRef/>
      </w:r>
      <w:r w:rsidRPr="00E208B7">
        <w:rPr>
          <w:rFonts w:ascii="Franklin Gothic Book" w:hAnsi="Franklin Gothic Book"/>
          <w:sz w:val="16"/>
          <w:szCs w:val="16"/>
          <w:lang w:val="es-ES"/>
        </w:rPr>
        <w:t xml:space="preserve"> </w:t>
      </w:r>
      <w:r w:rsidR="000D3365" w:rsidRPr="00E208B7">
        <w:rPr>
          <w:rFonts w:ascii="Franklin Gothic Book" w:hAnsi="Franklin Gothic Book"/>
          <w:sz w:val="16"/>
          <w:szCs w:val="16"/>
          <w:lang w:val="es-ES"/>
        </w:rPr>
        <w:tab/>
      </w:r>
      <w:r w:rsidRPr="00E208B7">
        <w:rPr>
          <w:rFonts w:ascii="Franklin Gothic Book" w:hAnsi="Franklin Gothic Book"/>
          <w:sz w:val="16"/>
          <w:szCs w:val="16"/>
          <w:lang w:val="es-ES"/>
        </w:rPr>
        <w:t>Toda referencia a un Estado contratante</w:t>
      </w:r>
      <w:r w:rsidRPr="00A54CB9">
        <w:rPr>
          <w:rFonts w:ascii="Franklin Gothic Book" w:hAnsi="Franklin Gothic Book"/>
          <w:sz w:val="16"/>
          <w:szCs w:val="16"/>
          <w:lang w:val="es-ES"/>
        </w:rPr>
        <w:t xml:space="preserve"> en este Perfil de País es una referencia a un Estado contratante del</w:t>
      </w:r>
      <w:r w:rsidRPr="004E07BB">
        <w:rPr>
          <w:rFonts w:ascii="Franklin Gothic Book" w:hAnsi="Franklin Gothic Book"/>
          <w:sz w:val="16"/>
          <w:szCs w:val="16"/>
          <w:lang w:val="es-ES"/>
        </w:rPr>
        <w:t xml:space="preserve"> </w:t>
      </w:r>
      <w:r w:rsidR="00E208B7" w:rsidRPr="004E07BB">
        <w:rPr>
          <w:rFonts w:ascii="Franklin Gothic Book" w:hAnsi="Franklin Gothic Book"/>
          <w:sz w:val="16"/>
          <w:szCs w:val="16"/>
          <w:lang w:val="es-ES"/>
        </w:rPr>
        <w:t>Convenio sobre Sustracción de Niños de 1980</w:t>
      </w:r>
      <w:r w:rsidR="00E208B7">
        <w:rPr>
          <w:rFonts w:ascii="Franklin Gothic Book" w:hAnsi="Franklin Gothic Book"/>
          <w:sz w:val="16"/>
          <w:szCs w:val="16"/>
          <w:lang w:val="es-ES"/>
        </w:rPr>
        <w:t>.</w:t>
      </w:r>
      <w:r w:rsidR="00E208B7" w:rsidRPr="004E07BB">
        <w:rPr>
          <w:rFonts w:ascii="Franklin Gothic Book" w:hAnsi="Franklin Gothic Book"/>
          <w:sz w:val="16"/>
          <w:szCs w:val="16"/>
          <w:lang w:val="es-ES"/>
        </w:rPr>
        <w:t xml:space="preserve"> </w:t>
      </w:r>
      <w:r w:rsidRPr="004E07BB">
        <w:rPr>
          <w:rFonts w:ascii="Franklin Gothic Book" w:hAnsi="Franklin Gothic Book"/>
          <w:sz w:val="16"/>
          <w:szCs w:val="16"/>
          <w:lang w:val="es-ES"/>
        </w:rPr>
        <w:t xml:space="preserve"> </w:t>
      </w:r>
    </w:p>
  </w:footnote>
  <w:footnote w:id="4">
    <w:p w14:paraId="5F76823B" w14:textId="7E74E107" w:rsidR="006E40CC" w:rsidRPr="000E5C0A" w:rsidRDefault="006E40CC" w:rsidP="004E07BB">
      <w:pPr>
        <w:pStyle w:val="FootnoteText"/>
        <w:ind w:left="426" w:hanging="426"/>
        <w:jc w:val="both"/>
        <w:rPr>
          <w:rFonts w:ascii="Franklin Gothic Book" w:hAnsi="Franklin Gothic Book"/>
          <w:sz w:val="16"/>
          <w:szCs w:val="16"/>
          <w:lang w:val="es-ES"/>
        </w:rPr>
      </w:pPr>
      <w:r w:rsidRPr="000E5C0A">
        <w:rPr>
          <w:rStyle w:val="FootnoteReference"/>
          <w:rFonts w:ascii="Franklin Gothic Book" w:hAnsi="Franklin Gothic Book"/>
          <w:sz w:val="16"/>
          <w:szCs w:val="16"/>
        </w:rPr>
        <w:footnoteRef/>
      </w:r>
      <w:r w:rsidRPr="000E5C0A">
        <w:rPr>
          <w:rFonts w:ascii="Franklin Gothic Book" w:hAnsi="Franklin Gothic Book"/>
          <w:sz w:val="16"/>
          <w:szCs w:val="16"/>
          <w:lang w:val="es-ES"/>
        </w:rPr>
        <w:t xml:space="preserve"> </w:t>
      </w:r>
      <w:r w:rsidR="0014668B" w:rsidRPr="000E5C0A">
        <w:rPr>
          <w:rFonts w:ascii="Franklin Gothic Book" w:hAnsi="Franklin Gothic Book"/>
          <w:sz w:val="16"/>
          <w:szCs w:val="16"/>
          <w:lang w:val="es-ES"/>
        </w:rPr>
        <w:tab/>
      </w:r>
      <w:r w:rsidR="00C06F75" w:rsidRPr="000E5C0A">
        <w:rPr>
          <w:rFonts w:ascii="Franklin Gothic Book" w:hAnsi="Franklin Gothic Book"/>
          <w:sz w:val="16"/>
          <w:szCs w:val="16"/>
          <w:lang w:val="es-ES"/>
        </w:rPr>
        <w:t>Por favor verifique si la información de contacto en la “Sección Sustracción de Niños” de</w:t>
      </w:r>
      <w:r w:rsidR="001B4EF7" w:rsidRPr="000E5C0A">
        <w:rPr>
          <w:rFonts w:ascii="Franklin Gothic Book" w:hAnsi="Franklin Gothic Book"/>
          <w:sz w:val="16"/>
          <w:szCs w:val="16"/>
          <w:lang w:val="es-ES"/>
        </w:rPr>
        <w:t>l s</w:t>
      </w:r>
      <w:r w:rsidR="00F41FEE" w:rsidRPr="000E5C0A">
        <w:rPr>
          <w:rFonts w:ascii="Franklin Gothic Book" w:hAnsi="Franklin Gothic Book"/>
          <w:sz w:val="16"/>
          <w:szCs w:val="16"/>
          <w:lang w:val="es-ES"/>
        </w:rPr>
        <w:t>i</w:t>
      </w:r>
      <w:r w:rsidR="001B4EF7" w:rsidRPr="000E5C0A">
        <w:rPr>
          <w:rFonts w:ascii="Franklin Gothic Book" w:hAnsi="Franklin Gothic Book"/>
          <w:sz w:val="16"/>
          <w:szCs w:val="16"/>
          <w:lang w:val="es-ES"/>
        </w:rPr>
        <w:t xml:space="preserve">tio web de la HCCH </w:t>
      </w:r>
      <w:r w:rsidR="000E5C0A">
        <w:rPr>
          <w:rFonts w:ascii="Franklin Gothic Book" w:hAnsi="Franklin Gothic Book"/>
          <w:sz w:val="16"/>
          <w:szCs w:val="16"/>
          <w:lang w:val="es-ES"/>
        </w:rPr>
        <w:t>(</w:t>
      </w:r>
      <w:hyperlink r:id="rId1" w:history="1">
        <w:r w:rsidR="001B4EF7" w:rsidRPr="000E5C0A">
          <w:rPr>
            <w:rStyle w:val="Hyperlink"/>
            <w:rFonts w:ascii="Franklin Gothic Book" w:hAnsi="Franklin Gothic Book"/>
            <w:sz w:val="16"/>
            <w:szCs w:val="16"/>
            <w:lang w:val="es-ES"/>
          </w:rPr>
          <w:t>www.hcch.net</w:t>
        </w:r>
      </w:hyperlink>
      <w:r w:rsidR="000E5C0A">
        <w:rPr>
          <w:rStyle w:val="Hyperlink"/>
          <w:rFonts w:ascii="Franklin Gothic Book" w:hAnsi="Franklin Gothic Book"/>
          <w:sz w:val="16"/>
          <w:szCs w:val="16"/>
          <w:lang w:val="es-ES"/>
        </w:rPr>
        <w:t>)</w:t>
      </w:r>
      <w:r w:rsidR="001B4EF7" w:rsidRPr="000E5C0A">
        <w:rPr>
          <w:rFonts w:ascii="Franklin Gothic Book" w:hAnsi="Franklin Gothic Book"/>
          <w:sz w:val="16"/>
          <w:szCs w:val="16"/>
          <w:lang w:val="es-ES"/>
        </w:rPr>
        <w:t xml:space="preserve">, bajo “Autoridades Centrales” está actualizada. </w:t>
      </w:r>
      <w:r w:rsidR="0062108D" w:rsidRPr="000E5C0A">
        <w:rPr>
          <w:rFonts w:ascii="Franklin Gothic Book" w:hAnsi="Franklin Gothic Book"/>
          <w:sz w:val="16"/>
          <w:szCs w:val="16"/>
          <w:lang w:val="es-ES"/>
        </w:rPr>
        <w:t>De lo contrario, por favor</w:t>
      </w:r>
      <w:r w:rsidR="008A198C" w:rsidRPr="000E5C0A">
        <w:rPr>
          <w:rFonts w:ascii="Franklin Gothic Book" w:hAnsi="Franklin Gothic Book"/>
          <w:sz w:val="16"/>
          <w:szCs w:val="16"/>
          <w:lang w:val="es-ES"/>
        </w:rPr>
        <w:t xml:space="preserve"> envíe la información actualizada a &lt;</w:t>
      </w:r>
      <w:r w:rsidR="005C16F9" w:rsidRPr="000E5C0A">
        <w:rPr>
          <w:rFonts w:ascii="Franklin Gothic Book" w:hAnsi="Franklin Gothic Book"/>
          <w:sz w:val="16"/>
          <w:szCs w:val="16"/>
          <w:lang w:val="es-ES"/>
        </w:rPr>
        <w:t> </w:t>
      </w:r>
      <w:hyperlink r:id="rId2" w:history="1">
        <w:r w:rsidR="008A198C" w:rsidRPr="000E5C0A">
          <w:rPr>
            <w:rStyle w:val="Hyperlink"/>
            <w:rFonts w:ascii="Franklin Gothic Book" w:hAnsi="Franklin Gothic Book"/>
            <w:sz w:val="16"/>
            <w:szCs w:val="16"/>
            <w:lang w:val="es-ES"/>
          </w:rPr>
          <w:t>secretariat@hcch.net</w:t>
        </w:r>
      </w:hyperlink>
      <w:r w:rsidR="008A198C" w:rsidRPr="000E5C0A">
        <w:rPr>
          <w:rFonts w:ascii="Franklin Gothic Book" w:hAnsi="Franklin Gothic Book"/>
          <w:sz w:val="16"/>
          <w:szCs w:val="16"/>
          <w:lang w:val="es-ES"/>
        </w:rPr>
        <w:t xml:space="preserve"> &gt;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091F1" w14:textId="77777777" w:rsidR="00197BCD" w:rsidRDefault="00197B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55206" w14:textId="77777777" w:rsidR="002C5699" w:rsidRPr="00707C17" w:rsidRDefault="002C5699" w:rsidP="00707C17">
    <w:pPr>
      <w:pStyle w:val="Header"/>
      <w:jc w:val="center"/>
      <w:rPr>
        <w:rFonts w:ascii="Verdana" w:hAnsi="Verdana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2F372" w14:textId="77777777" w:rsidR="002C5699" w:rsidRPr="00DB0850" w:rsidRDefault="002C5699" w:rsidP="00DB0850">
    <w:pPr>
      <w:pStyle w:val="Header"/>
      <w:jc w:val="right"/>
      <w:rPr>
        <w:rFonts w:ascii="Verdana" w:hAnsi="Verdana"/>
        <w:sz w:val="16"/>
        <w:szCs w:val="16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C4C70" w14:textId="77777777" w:rsidR="002C5699" w:rsidRPr="00FC0988" w:rsidRDefault="002C5699" w:rsidP="00FC098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3EDD3" w14:textId="77777777" w:rsidR="002C5699" w:rsidRPr="00FC0988" w:rsidRDefault="002C5699" w:rsidP="00FC0988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BB1AF" w14:textId="77777777" w:rsidR="002C5699" w:rsidRPr="00DB0850" w:rsidRDefault="002C5699" w:rsidP="00DB0850">
    <w:pPr>
      <w:pStyle w:val="Header"/>
      <w:jc w:val="right"/>
      <w:rPr>
        <w:rFonts w:ascii="Verdana" w:hAnsi="Verdana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211C7"/>
    <w:multiLevelType w:val="hybridMultilevel"/>
    <w:tmpl w:val="43EAF8D6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2A206C"/>
    <w:multiLevelType w:val="hybridMultilevel"/>
    <w:tmpl w:val="F2FC72E2"/>
    <w:lvl w:ilvl="0" w:tplc="116838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83207F"/>
    <w:multiLevelType w:val="hybridMultilevel"/>
    <w:tmpl w:val="FB62A5E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B63754"/>
    <w:multiLevelType w:val="hybridMultilevel"/>
    <w:tmpl w:val="A2E6CC92"/>
    <w:lvl w:ilvl="0" w:tplc="116838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1D4C93"/>
    <w:multiLevelType w:val="hybridMultilevel"/>
    <w:tmpl w:val="B52621B6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5A63A0"/>
    <w:multiLevelType w:val="hybridMultilevel"/>
    <w:tmpl w:val="506CC844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2A07C3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AF2228"/>
    <w:multiLevelType w:val="hybridMultilevel"/>
    <w:tmpl w:val="5EE4CD50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B62E6A"/>
    <w:multiLevelType w:val="hybridMultilevel"/>
    <w:tmpl w:val="9182A122"/>
    <w:lvl w:ilvl="0" w:tplc="92148C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116E06B4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8BACDEC0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 w:tplc="2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244989"/>
    <w:multiLevelType w:val="hybridMultilevel"/>
    <w:tmpl w:val="AEFEB9C0"/>
    <w:lvl w:ilvl="0" w:tplc="116838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684C06"/>
    <w:multiLevelType w:val="hybridMultilevel"/>
    <w:tmpl w:val="0ED43E72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1255253"/>
    <w:multiLevelType w:val="hybridMultilevel"/>
    <w:tmpl w:val="FA461418"/>
    <w:lvl w:ilvl="0" w:tplc="116838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1" w15:restartNumberingAfterBreak="0">
    <w:nsid w:val="22501060"/>
    <w:multiLevelType w:val="hybridMultilevel"/>
    <w:tmpl w:val="C6B4A2D4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55272A8"/>
    <w:multiLevelType w:val="hybridMultilevel"/>
    <w:tmpl w:val="A8F0AFE0"/>
    <w:lvl w:ilvl="0" w:tplc="116838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3F76C6"/>
    <w:multiLevelType w:val="hybridMultilevel"/>
    <w:tmpl w:val="D478C0DA"/>
    <w:lvl w:ilvl="0" w:tplc="8BACDEC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168384E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4" w15:restartNumberingAfterBreak="0">
    <w:nsid w:val="26FC45D3"/>
    <w:multiLevelType w:val="hybridMultilevel"/>
    <w:tmpl w:val="4D32DAFA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FE631E"/>
    <w:multiLevelType w:val="hybridMultilevel"/>
    <w:tmpl w:val="54C2053E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29880212"/>
    <w:multiLevelType w:val="hybridMultilevel"/>
    <w:tmpl w:val="1D500CD2"/>
    <w:lvl w:ilvl="0" w:tplc="38EAC5E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B03E5B"/>
    <w:multiLevelType w:val="hybridMultilevel"/>
    <w:tmpl w:val="E0D01650"/>
    <w:lvl w:ilvl="0" w:tplc="116838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8" w15:restartNumberingAfterBreak="0">
    <w:nsid w:val="2E984773"/>
    <w:multiLevelType w:val="hybridMultilevel"/>
    <w:tmpl w:val="5C9A0C2E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FF63131"/>
    <w:multiLevelType w:val="hybridMultilevel"/>
    <w:tmpl w:val="FFE6A0D6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E3607EC6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13E61BA"/>
    <w:multiLevelType w:val="hybridMultilevel"/>
    <w:tmpl w:val="E3C2293C"/>
    <w:lvl w:ilvl="0" w:tplc="187CC10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34A4EAD"/>
    <w:multiLevelType w:val="hybridMultilevel"/>
    <w:tmpl w:val="D43A2BF2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44E3F8E"/>
    <w:multiLevelType w:val="hybridMultilevel"/>
    <w:tmpl w:val="CE063A36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4525BE1"/>
    <w:multiLevelType w:val="hybridMultilevel"/>
    <w:tmpl w:val="1F36BAEE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B447A8"/>
    <w:multiLevelType w:val="hybridMultilevel"/>
    <w:tmpl w:val="40A6AAF2"/>
    <w:lvl w:ilvl="0" w:tplc="187CC10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i w:val="0"/>
        <w:sz w:val="18"/>
        <w:szCs w:val="18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82E68ED"/>
    <w:multiLevelType w:val="hybridMultilevel"/>
    <w:tmpl w:val="2754249E"/>
    <w:lvl w:ilvl="0" w:tplc="0B6209FC">
      <w:start w:val="4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98C7D02"/>
    <w:multiLevelType w:val="hybridMultilevel"/>
    <w:tmpl w:val="F70041B6"/>
    <w:lvl w:ilvl="0" w:tplc="116838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A8838D9"/>
    <w:multiLevelType w:val="hybridMultilevel"/>
    <w:tmpl w:val="43FED984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2148C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BFB5AA1"/>
    <w:multiLevelType w:val="hybridMultilevel"/>
    <w:tmpl w:val="16DE8D5A"/>
    <w:lvl w:ilvl="0" w:tplc="92148CB6">
      <w:start w:val="1"/>
      <w:numFmt w:val="bullet"/>
      <w:lvlText w:val=""/>
      <w:lvlJc w:val="left"/>
      <w:pPr>
        <w:tabs>
          <w:tab w:val="num" w:pos="6"/>
        </w:tabs>
        <w:ind w:left="6" w:hanging="360"/>
      </w:pPr>
      <w:rPr>
        <w:rFonts w:ascii="Symbol" w:hAnsi="Symbol" w:hint="default"/>
        <w:color w:val="auto"/>
      </w:rPr>
    </w:lvl>
    <w:lvl w:ilvl="1" w:tplc="92148CB6">
      <w:start w:val="1"/>
      <w:numFmt w:val="bullet"/>
      <w:lvlText w:val=""/>
      <w:lvlJc w:val="left"/>
      <w:pPr>
        <w:tabs>
          <w:tab w:val="num" w:pos="1086"/>
        </w:tabs>
        <w:ind w:left="1086" w:hanging="360"/>
      </w:pPr>
      <w:rPr>
        <w:rFonts w:ascii="Symbol" w:hAnsi="Symbol" w:hint="default"/>
        <w:color w:val="auto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1806"/>
        </w:tabs>
        <w:ind w:left="1806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526"/>
        </w:tabs>
        <w:ind w:left="2526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246"/>
        </w:tabs>
        <w:ind w:left="3246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3966"/>
        </w:tabs>
        <w:ind w:left="3966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4686"/>
        </w:tabs>
        <w:ind w:left="4686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406"/>
        </w:tabs>
        <w:ind w:left="5406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126"/>
        </w:tabs>
        <w:ind w:left="6126" w:hanging="180"/>
      </w:pPr>
    </w:lvl>
  </w:abstractNum>
  <w:abstractNum w:abstractNumId="29" w15:restartNumberingAfterBreak="0">
    <w:nsid w:val="3C0F5054"/>
    <w:multiLevelType w:val="hybridMultilevel"/>
    <w:tmpl w:val="FB00D4FC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0437C46"/>
    <w:multiLevelType w:val="hybridMultilevel"/>
    <w:tmpl w:val="97B470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57126F"/>
    <w:multiLevelType w:val="hybridMultilevel"/>
    <w:tmpl w:val="332C6926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3F316BB"/>
    <w:multiLevelType w:val="hybridMultilevel"/>
    <w:tmpl w:val="E3D62EE0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4E82B7F"/>
    <w:multiLevelType w:val="hybridMultilevel"/>
    <w:tmpl w:val="E6C6EC70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6A318D7"/>
    <w:multiLevelType w:val="hybridMultilevel"/>
    <w:tmpl w:val="5DE0DAC4"/>
    <w:lvl w:ilvl="0" w:tplc="42A07C3C">
      <w:start w:val="1"/>
      <w:numFmt w:val="bullet"/>
      <w:lvlText w:val=""/>
      <w:lvlJc w:val="left"/>
      <w:pPr>
        <w:tabs>
          <w:tab w:val="num" w:pos="-374"/>
        </w:tabs>
        <w:ind w:left="-374" w:hanging="360"/>
      </w:pPr>
      <w:rPr>
        <w:rFonts w:ascii="Symbol" w:hAnsi="Symbol" w:hint="default"/>
        <w:color w:val="auto"/>
      </w:rPr>
    </w:lvl>
    <w:lvl w:ilvl="1" w:tplc="04130003" w:tentative="1">
      <w:start w:val="1"/>
      <w:numFmt w:val="bullet"/>
      <w:lvlText w:val="o"/>
      <w:lvlJc w:val="left"/>
      <w:pPr>
        <w:tabs>
          <w:tab w:val="num" w:pos="-14"/>
        </w:tabs>
        <w:ind w:left="-1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706"/>
        </w:tabs>
        <w:ind w:left="706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1426"/>
        </w:tabs>
        <w:ind w:left="1426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2146"/>
        </w:tabs>
        <w:ind w:left="2146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2866"/>
        </w:tabs>
        <w:ind w:left="2866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3586"/>
        </w:tabs>
        <w:ind w:left="3586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4306"/>
        </w:tabs>
        <w:ind w:left="4306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5026"/>
        </w:tabs>
        <w:ind w:left="5026" w:hanging="360"/>
      </w:pPr>
      <w:rPr>
        <w:rFonts w:ascii="Wingdings" w:hAnsi="Wingdings" w:hint="default"/>
      </w:rPr>
    </w:lvl>
  </w:abstractNum>
  <w:abstractNum w:abstractNumId="35" w15:restartNumberingAfterBreak="0">
    <w:nsid w:val="470E28FD"/>
    <w:multiLevelType w:val="hybridMultilevel"/>
    <w:tmpl w:val="DACC596A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4CB16B40"/>
    <w:multiLevelType w:val="hybridMultilevel"/>
    <w:tmpl w:val="37C865D6"/>
    <w:lvl w:ilvl="0" w:tplc="9DF2CB06">
      <w:start w:val="1"/>
      <w:numFmt w:val="lowerLetter"/>
      <w:lvlText w:val="%1)"/>
      <w:lvlJc w:val="left"/>
      <w:pPr>
        <w:ind w:left="1793" w:hanging="360"/>
      </w:pPr>
      <w:rPr>
        <w:rFonts w:hint="default"/>
        <w:sz w:val="18"/>
      </w:rPr>
    </w:lvl>
    <w:lvl w:ilvl="1" w:tplc="2C0A0019" w:tentative="1">
      <w:start w:val="1"/>
      <w:numFmt w:val="lowerLetter"/>
      <w:lvlText w:val="%2."/>
      <w:lvlJc w:val="left"/>
      <w:pPr>
        <w:ind w:left="2513" w:hanging="360"/>
      </w:pPr>
    </w:lvl>
    <w:lvl w:ilvl="2" w:tplc="2C0A001B" w:tentative="1">
      <w:start w:val="1"/>
      <w:numFmt w:val="lowerRoman"/>
      <w:lvlText w:val="%3."/>
      <w:lvlJc w:val="right"/>
      <w:pPr>
        <w:ind w:left="3233" w:hanging="180"/>
      </w:pPr>
    </w:lvl>
    <w:lvl w:ilvl="3" w:tplc="2C0A000F" w:tentative="1">
      <w:start w:val="1"/>
      <w:numFmt w:val="decimal"/>
      <w:lvlText w:val="%4."/>
      <w:lvlJc w:val="left"/>
      <w:pPr>
        <w:ind w:left="3953" w:hanging="360"/>
      </w:pPr>
    </w:lvl>
    <w:lvl w:ilvl="4" w:tplc="2C0A0019" w:tentative="1">
      <w:start w:val="1"/>
      <w:numFmt w:val="lowerLetter"/>
      <w:lvlText w:val="%5."/>
      <w:lvlJc w:val="left"/>
      <w:pPr>
        <w:ind w:left="4673" w:hanging="360"/>
      </w:pPr>
    </w:lvl>
    <w:lvl w:ilvl="5" w:tplc="2C0A001B" w:tentative="1">
      <w:start w:val="1"/>
      <w:numFmt w:val="lowerRoman"/>
      <w:lvlText w:val="%6."/>
      <w:lvlJc w:val="right"/>
      <w:pPr>
        <w:ind w:left="5393" w:hanging="180"/>
      </w:pPr>
    </w:lvl>
    <w:lvl w:ilvl="6" w:tplc="2C0A000F" w:tentative="1">
      <w:start w:val="1"/>
      <w:numFmt w:val="decimal"/>
      <w:lvlText w:val="%7."/>
      <w:lvlJc w:val="left"/>
      <w:pPr>
        <w:ind w:left="6113" w:hanging="360"/>
      </w:pPr>
    </w:lvl>
    <w:lvl w:ilvl="7" w:tplc="2C0A0019" w:tentative="1">
      <w:start w:val="1"/>
      <w:numFmt w:val="lowerLetter"/>
      <w:lvlText w:val="%8."/>
      <w:lvlJc w:val="left"/>
      <w:pPr>
        <w:ind w:left="6833" w:hanging="360"/>
      </w:pPr>
    </w:lvl>
    <w:lvl w:ilvl="8" w:tplc="2C0A001B" w:tentative="1">
      <w:start w:val="1"/>
      <w:numFmt w:val="lowerRoman"/>
      <w:lvlText w:val="%9."/>
      <w:lvlJc w:val="right"/>
      <w:pPr>
        <w:ind w:left="7553" w:hanging="180"/>
      </w:pPr>
    </w:lvl>
  </w:abstractNum>
  <w:abstractNum w:abstractNumId="37" w15:restartNumberingAfterBreak="0">
    <w:nsid w:val="4FC20052"/>
    <w:multiLevelType w:val="hybridMultilevel"/>
    <w:tmpl w:val="D33AD2FE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0E94A16"/>
    <w:multiLevelType w:val="hybridMultilevel"/>
    <w:tmpl w:val="33AE2B4E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553A512F"/>
    <w:multiLevelType w:val="hybridMultilevel"/>
    <w:tmpl w:val="D638D554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6221AB7"/>
    <w:multiLevelType w:val="hybridMultilevel"/>
    <w:tmpl w:val="69904366"/>
    <w:lvl w:ilvl="0" w:tplc="B9C68F44">
      <w:start w:val="3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56B640D7"/>
    <w:multiLevelType w:val="hybridMultilevel"/>
    <w:tmpl w:val="721C3828"/>
    <w:lvl w:ilvl="0" w:tplc="116838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42" w15:restartNumberingAfterBreak="0">
    <w:nsid w:val="57371044"/>
    <w:multiLevelType w:val="hybridMultilevel"/>
    <w:tmpl w:val="6E70483C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BB44957"/>
    <w:multiLevelType w:val="hybridMultilevel"/>
    <w:tmpl w:val="116C9AE8"/>
    <w:lvl w:ilvl="0" w:tplc="5422EE38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5BBB4DC3"/>
    <w:multiLevelType w:val="hybridMultilevel"/>
    <w:tmpl w:val="91D2971A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5DD4621B"/>
    <w:multiLevelType w:val="hybridMultilevel"/>
    <w:tmpl w:val="FD80B4C2"/>
    <w:lvl w:ilvl="0" w:tplc="0486D628">
      <w:start w:val="3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EF77B78"/>
    <w:multiLevelType w:val="hybridMultilevel"/>
    <w:tmpl w:val="FADC899C"/>
    <w:lvl w:ilvl="0" w:tplc="187CC10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5FE51A98"/>
    <w:multiLevelType w:val="hybridMultilevel"/>
    <w:tmpl w:val="EFDA20AA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6157032D"/>
    <w:multiLevelType w:val="hybridMultilevel"/>
    <w:tmpl w:val="35707888"/>
    <w:lvl w:ilvl="0" w:tplc="561826F8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63F740DF"/>
    <w:multiLevelType w:val="hybridMultilevel"/>
    <w:tmpl w:val="DC1CCFB8"/>
    <w:lvl w:ilvl="0" w:tplc="116838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50" w15:restartNumberingAfterBreak="0">
    <w:nsid w:val="64AA0A92"/>
    <w:multiLevelType w:val="hybridMultilevel"/>
    <w:tmpl w:val="B93A54B6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2148C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64C47E06"/>
    <w:multiLevelType w:val="hybridMultilevel"/>
    <w:tmpl w:val="8E04919A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66A475F1"/>
    <w:multiLevelType w:val="hybridMultilevel"/>
    <w:tmpl w:val="27A8D1E0"/>
    <w:lvl w:ilvl="0" w:tplc="116838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53" w15:restartNumberingAfterBreak="0">
    <w:nsid w:val="67CE243F"/>
    <w:multiLevelType w:val="hybridMultilevel"/>
    <w:tmpl w:val="4BE62A60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CFD7E4D"/>
    <w:multiLevelType w:val="multilevel"/>
    <w:tmpl w:val="E2243C0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5" w15:restartNumberingAfterBreak="0">
    <w:nsid w:val="72D17A7A"/>
    <w:multiLevelType w:val="hybridMultilevel"/>
    <w:tmpl w:val="47A04546"/>
    <w:lvl w:ilvl="0" w:tplc="116838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 w15:restartNumberingAfterBreak="0">
    <w:nsid w:val="73026B81"/>
    <w:multiLevelType w:val="hybridMultilevel"/>
    <w:tmpl w:val="9B68620E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75BF7949"/>
    <w:multiLevelType w:val="hybridMultilevel"/>
    <w:tmpl w:val="D4C6552A"/>
    <w:lvl w:ilvl="0" w:tplc="1168384E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7DAE5E04"/>
    <w:multiLevelType w:val="hybridMultilevel"/>
    <w:tmpl w:val="60B2E958"/>
    <w:lvl w:ilvl="0" w:tplc="4FAE25D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19716158">
    <w:abstractNumId w:val="13"/>
  </w:num>
  <w:num w:numId="2" w16cid:durableId="1343047939">
    <w:abstractNumId w:val="54"/>
  </w:num>
  <w:num w:numId="3" w16cid:durableId="988244212">
    <w:abstractNumId w:val="34"/>
  </w:num>
  <w:num w:numId="4" w16cid:durableId="425735807">
    <w:abstractNumId w:val="15"/>
  </w:num>
  <w:num w:numId="5" w16cid:durableId="1550991818">
    <w:abstractNumId w:val="39"/>
  </w:num>
  <w:num w:numId="6" w16cid:durableId="641159901">
    <w:abstractNumId w:val="9"/>
  </w:num>
  <w:num w:numId="7" w16cid:durableId="779691021">
    <w:abstractNumId w:val="5"/>
  </w:num>
  <w:num w:numId="8" w16cid:durableId="1123306497">
    <w:abstractNumId w:val="22"/>
  </w:num>
  <w:num w:numId="9" w16cid:durableId="1991862379">
    <w:abstractNumId w:val="50"/>
  </w:num>
  <w:num w:numId="10" w16cid:durableId="678242122">
    <w:abstractNumId w:val="48"/>
  </w:num>
  <w:num w:numId="11" w16cid:durableId="1766994426">
    <w:abstractNumId w:val="14"/>
  </w:num>
  <w:num w:numId="12" w16cid:durableId="200938742">
    <w:abstractNumId w:val="28"/>
  </w:num>
  <w:num w:numId="13" w16cid:durableId="1406761313">
    <w:abstractNumId w:val="24"/>
  </w:num>
  <w:num w:numId="14" w16cid:durableId="1596131590">
    <w:abstractNumId w:val="7"/>
  </w:num>
  <w:num w:numId="15" w16cid:durableId="1725055666">
    <w:abstractNumId w:val="47"/>
  </w:num>
  <w:num w:numId="16" w16cid:durableId="1751273469">
    <w:abstractNumId w:val="10"/>
  </w:num>
  <w:num w:numId="17" w16cid:durableId="1486241802">
    <w:abstractNumId w:val="44"/>
  </w:num>
  <w:num w:numId="18" w16cid:durableId="148206099">
    <w:abstractNumId w:val="33"/>
  </w:num>
  <w:num w:numId="19" w16cid:durableId="500390676">
    <w:abstractNumId w:val="27"/>
  </w:num>
  <w:num w:numId="20" w16cid:durableId="1749618625">
    <w:abstractNumId w:val="11"/>
  </w:num>
  <w:num w:numId="21" w16cid:durableId="214656819">
    <w:abstractNumId w:val="49"/>
  </w:num>
  <w:num w:numId="22" w16cid:durableId="1691254684">
    <w:abstractNumId w:val="41"/>
  </w:num>
  <w:num w:numId="23" w16cid:durableId="1683125196">
    <w:abstractNumId w:val="31"/>
  </w:num>
  <w:num w:numId="24" w16cid:durableId="944731115">
    <w:abstractNumId w:val="18"/>
  </w:num>
  <w:num w:numId="25" w16cid:durableId="1473446448">
    <w:abstractNumId w:val="40"/>
  </w:num>
  <w:num w:numId="26" w16cid:durableId="698892758">
    <w:abstractNumId w:val="17"/>
  </w:num>
  <w:num w:numId="27" w16cid:durableId="1989819374">
    <w:abstractNumId w:val="6"/>
  </w:num>
  <w:num w:numId="28" w16cid:durableId="1272861345">
    <w:abstractNumId w:val="52"/>
  </w:num>
  <w:num w:numId="29" w16cid:durableId="768963652">
    <w:abstractNumId w:val="51"/>
  </w:num>
  <w:num w:numId="30" w16cid:durableId="553544327">
    <w:abstractNumId w:val="56"/>
  </w:num>
  <w:num w:numId="31" w16cid:durableId="2146115196">
    <w:abstractNumId w:val="38"/>
  </w:num>
  <w:num w:numId="32" w16cid:durableId="607660305">
    <w:abstractNumId w:val="4"/>
  </w:num>
  <w:num w:numId="33" w16cid:durableId="793788835">
    <w:abstractNumId w:val="32"/>
  </w:num>
  <w:num w:numId="34" w16cid:durableId="1403529979">
    <w:abstractNumId w:val="12"/>
  </w:num>
  <w:num w:numId="35" w16cid:durableId="706104431">
    <w:abstractNumId w:val="42"/>
  </w:num>
  <w:num w:numId="36" w16cid:durableId="367417819">
    <w:abstractNumId w:val="37"/>
  </w:num>
  <w:num w:numId="37" w16cid:durableId="1789618940">
    <w:abstractNumId w:val="21"/>
  </w:num>
  <w:num w:numId="38" w16cid:durableId="190650087">
    <w:abstractNumId w:val="53"/>
  </w:num>
  <w:num w:numId="39" w16cid:durableId="1616250487">
    <w:abstractNumId w:val="3"/>
  </w:num>
  <w:num w:numId="40" w16cid:durableId="1080761139">
    <w:abstractNumId w:val="19"/>
  </w:num>
  <w:num w:numId="41" w16cid:durableId="745109517">
    <w:abstractNumId w:val="55"/>
  </w:num>
  <w:num w:numId="42" w16cid:durableId="1536849065">
    <w:abstractNumId w:val="23"/>
  </w:num>
  <w:num w:numId="43" w16cid:durableId="1315641854">
    <w:abstractNumId w:val="58"/>
  </w:num>
  <w:num w:numId="44" w16cid:durableId="1780220293">
    <w:abstractNumId w:val="16"/>
  </w:num>
  <w:num w:numId="45" w16cid:durableId="215435936">
    <w:abstractNumId w:val="29"/>
  </w:num>
  <w:num w:numId="46" w16cid:durableId="768425918">
    <w:abstractNumId w:val="20"/>
  </w:num>
  <w:num w:numId="47" w16cid:durableId="408163215">
    <w:abstractNumId w:val="1"/>
  </w:num>
  <w:num w:numId="48" w16cid:durableId="2088453321">
    <w:abstractNumId w:val="8"/>
  </w:num>
  <w:num w:numId="49" w16cid:durableId="143855981">
    <w:abstractNumId w:val="26"/>
  </w:num>
  <w:num w:numId="50" w16cid:durableId="1090008314">
    <w:abstractNumId w:val="57"/>
  </w:num>
  <w:num w:numId="51" w16cid:durableId="641690897">
    <w:abstractNumId w:val="46"/>
  </w:num>
  <w:num w:numId="52" w16cid:durableId="1737896237">
    <w:abstractNumId w:val="43"/>
  </w:num>
  <w:num w:numId="53" w16cid:durableId="1317495397">
    <w:abstractNumId w:val="35"/>
  </w:num>
  <w:num w:numId="54" w16cid:durableId="2047942624">
    <w:abstractNumId w:val="0"/>
  </w:num>
  <w:num w:numId="55" w16cid:durableId="480117042">
    <w:abstractNumId w:val="25"/>
  </w:num>
  <w:num w:numId="56" w16cid:durableId="2143881366">
    <w:abstractNumId w:val="45"/>
  </w:num>
  <w:num w:numId="57" w16cid:durableId="580723581">
    <w:abstractNumId w:val="30"/>
  </w:num>
  <w:num w:numId="58" w16cid:durableId="640616376">
    <w:abstractNumId w:val="36"/>
  </w:num>
  <w:num w:numId="59" w16cid:durableId="1539464681">
    <w:abstractNumId w:val="2"/>
  </w:num>
  <w:num w:numId="60" w16cid:durableId="2134245736">
    <w:abstractNumId w:val="54"/>
  </w:num>
  <w:num w:numId="61" w16cid:durableId="2051297543">
    <w:abstractNumId w:val="54"/>
  </w:num>
  <w:num w:numId="62" w16cid:durableId="1191457728">
    <w:abstractNumId w:val="54"/>
  </w:num>
  <w:num w:numId="63" w16cid:durableId="801193048">
    <w:abstractNumId w:val="54"/>
  </w:num>
  <w:num w:numId="64" w16cid:durableId="871847557">
    <w:abstractNumId w:val="54"/>
  </w:num>
  <w:num w:numId="65" w16cid:durableId="1485274112">
    <w:abstractNumId w:val="54"/>
  </w:num>
  <w:num w:numId="66" w16cid:durableId="1457874804">
    <w:abstractNumId w:val="54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removePersonalInformation/>
  <w:removeDateAndTime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fr-CA" w:vendorID="64" w:dllVersion="6" w:nlCheck="1" w:checkStyle="1"/>
  <w:activeWritingStyle w:appName="MSWord" w:lang="en-GB" w:vendorID="64" w:dllVersion="6" w:nlCheck="1" w:checkStyle="1"/>
  <w:activeWritingStyle w:appName="MSWord" w:lang="es-ES_tradnl" w:vendorID="64" w:dllVersion="6" w:nlCheck="1" w:checkStyle="1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fr-C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pt-BR" w:vendorID="64" w:dllVersion="0" w:nlCheck="1" w:checkStyle="0"/>
  <w:activeWritingStyle w:appName="MSWord" w:lang="fr-FR" w:vendorID="64" w:dllVersion="0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8eNn6S/PQUKK/O6KcGmbHPAu1vb60WMMscdo4fiDYKevSmF7cMv70/bFUGU6hxkrm6YL4BLWoM4fXoDSVQrHBg==" w:salt="0pVcG2/H5HQnCsxa9DtIJg=="/>
  <w:defaultTabStop w:val="720"/>
  <w:hyphenationZone w:val="425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zMDa3NDczMjI0tzBU0lEKTi0uzszPAykwrQUAnzqVvywAAAA="/>
  </w:docVars>
  <w:rsids>
    <w:rsidRoot w:val="000E74D5"/>
    <w:rsid w:val="0000062B"/>
    <w:rsid w:val="0000084D"/>
    <w:rsid w:val="000009A0"/>
    <w:rsid w:val="00002601"/>
    <w:rsid w:val="00002C69"/>
    <w:rsid w:val="0000315F"/>
    <w:rsid w:val="000031DF"/>
    <w:rsid w:val="00003B20"/>
    <w:rsid w:val="00003D89"/>
    <w:rsid w:val="000053C8"/>
    <w:rsid w:val="0000557D"/>
    <w:rsid w:val="00010790"/>
    <w:rsid w:val="000114EC"/>
    <w:rsid w:val="0001164D"/>
    <w:rsid w:val="00011ED8"/>
    <w:rsid w:val="00012496"/>
    <w:rsid w:val="000128AB"/>
    <w:rsid w:val="00013CCA"/>
    <w:rsid w:val="000146A4"/>
    <w:rsid w:val="00014BC1"/>
    <w:rsid w:val="00015D1F"/>
    <w:rsid w:val="00020AEC"/>
    <w:rsid w:val="000213EE"/>
    <w:rsid w:val="000258A9"/>
    <w:rsid w:val="00025B31"/>
    <w:rsid w:val="00025F09"/>
    <w:rsid w:val="00026AE9"/>
    <w:rsid w:val="00026BC3"/>
    <w:rsid w:val="00033229"/>
    <w:rsid w:val="00033304"/>
    <w:rsid w:val="00033DEA"/>
    <w:rsid w:val="00034FA9"/>
    <w:rsid w:val="00034FD1"/>
    <w:rsid w:val="00035B7D"/>
    <w:rsid w:val="00036C20"/>
    <w:rsid w:val="00036E7F"/>
    <w:rsid w:val="00040ADF"/>
    <w:rsid w:val="000433F8"/>
    <w:rsid w:val="00043D07"/>
    <w:rsid w:val="00043FCD"/>
    <w:rsid w:val="00044984"/>
    <w:rsid w:val="00047493"/>
    <w:rsid w:val="0005019F"/>
    <w:rsid w:val="000502D3"/>
    <w:rsid w:val="00051522"/>
    <w:rsid w:val="000517C7"/>
    <w:rsid w:val="00051D85"/>
    <w:rsid w:val="00052330"/>
    <w:rsid w:val="00052E3F"/>
    <w:rsid w:val="000538A2"/>
    <w:rsid w:val="000538FC"/>
    <w:rsid w:val="00053BD7"/>
    <w:rsid w:val="00054A7B"/>
    <w:rsid w:val="000566C0"/>
    <w:rsid w:val="0005749C"/>
    <w:rsid w:val="00057A8D"/>
    <w:rsid w:val="0006064D"/>
    <w:rsid w:val="00060FF5"/>
    <w:rsid w:val="00062296"/>
    <w:rsid w:val="000628DA"/>
    <w:rsid w:val="000629F7"/>
    <w:rsid w:val="00064D86"/>
    <w:rsid w:val="00066073"/>
    <w:rsid w:val="00070963"/>
    <w:rsid w:val="00071227"/>
    <w:rsid w:val="0007385F"/>
    <w:rsid w:val="000778F4"/>
    <w:rsid w:val="00077F0B"/>
    <w:rsid w:val="0008036E"/>
    <w:rsid w:val="000813E9"/>
    <w:rsid w:val="000819A8"/>
    <w:rsid w:val="0008307A"/>
    <w:rsid w:val="00083A12"/>
    <w:rsid w:val="00084254"/>
    <w:rsid w:val="00085E3F"/>
    <w:rsid w:val="00087069"/>
    <w:rsid w:val="000875A1"/>
    <w:rsid w:val="00090415"/>
    <w:rsid w:val="000904A4"/>
    <w:rsid w:val="00092454"/>
    <w:rsid w:val="00092A4C"/>
    <w:rsid w:val="00093316"/>
    <w:rsid w:val="0009343F"/>
    <w:rsid w:val="00093AAD"/>
    <w:rsid w:val="0009512C"/>
    <w:rsid w:val="00095699"/>
    <w:rsid w:val="00096A2A"/>
    <w:rsid w:val="000A1589"/>
    <w:rsid w:val="000A1F54"/>
    <w:rsid w:val="000A2207"/>
    <w:rsid w:val="000A2861"/>
    <w:rsid w:val="000A3BD7"/>
    <w:rsid w:val="000A4910"/>
    <w:rsid w:val="000A4D6F"/>
    <w:rsid w:val="000A5030"/>
    <w:rsid w:val="000A6E57"/>
    <w:rsid w:val="000A6FBE"/>
    <w:rsid w:val="000A7D46"/>
    <w:rsid w:val="000B05B8"/>
    <w:rsid w:val="000B1422"/>
    <w:rsid w:val="000B1423"/>
    <w:rsid w:val="000B1BDD"/>
    <w:rsid w:val="000B26E3"/>
    <w:rsid w:val="000B489D"/>
    <w:rsid w:val="000B4DD0"/>
    <w:rsid w:val="000B4F95"/>
    <w:rsid w:val="000B5884"/>
    <w:rsid w:val="000B5B2A"/>
    <w:rsid w:val="000B5C1A"/>
    <w:rsid w:val="000B7DC2"/>
    <w:rsid w:val="000B7EA9"/>
    <w:rsid w:val="000C045B"/>
    <w:rsid w:val="000C0F19"/>
    <w:rsid w:val="000C10F6"/>
    <w:rsid w:val="000C1B1A"/>
    <w:rsid w:val="000C2AD8"/>
    <w:rsid w:val="000C326C"/>
    <w:rsid w:val="000C4987"/>
    <w:rsid w:val="000C54CE"/>
    <w:rsid w:val="000C5A2C"/>
    <w:rsid w:val="000C5D0F"/>
    <w:rsid w:val="000D080E"/>
    <w:rsid w:val="000D2473"/>
    <w:rsid w:val="000D3365"/>
    <w:rsid w:val="000D3FE7"/>
    <w:rsid w:val="000D52CB"/>
    <w:rsid w:val="000D54B9"/>
    <w:rsid w:val="000D69ED"/>
    <w:rsid w:val="000D72FE"/>
    <w:rsid w:val="000E047F"/>
    <w:rsid w:val="000E1987"/>
    <w:rsid w:val="000E1BBF"/>
    <w:rsid w:val="000E2F4D"/>
    <w:rsid w:val="000E5C0A"/>
    <w:rsid w:val="000E5D5C"/>
    <w:rsid w:val="000E620F"/>
    <w:rsid w:val="000E74D5"/>
    <w:rsid w:val="000E78ED"/>
    <w:rsid w:val="000F016E"/>
    <w:rsid w:val="000F0A53"/>
    <w:rsid w:val="000F23F9"/>
    <w:rsid w:val="000F2635"/>
    <w:rsid w:val="000F6CD6"/>
    <w:rsid w:val="000F757F"/>
    <w:rsid w:val="001010DB"/>
    <w:rsid w:val="0010278E"/>
    <w:rsid w:val="0010386B"/>
    <w:rsid w:val="00104552"/>
    <w:rsid w:val="001045A3"/>
    <w:rsid w:val="0010564C"/>
    <w:rsid w:val="00106063"/>
    <w:rsid w:val="001062BC"/>
    <w:rsid w:val="00106F4B"/>
    <w:rsid w:val="001076A2"/>
    <w:rsid w:val="00110180"/>
    <w:rsid w:val="00110FFC"/>
    <w:rsid w:val="001118D3"/>
    <w:rsid w:val="00111CA2"/>
    <w:rsid w:val="00112BC0"/>
    <w:rsid w:val="00113503"/>
    <w:rsid w:val="001169A1"/>
    <w:rsid w:val="00120584"/>
    <w:rsid w:val="00121D4D"/>
    <w:rsid w:val="00122009"/>
    <w:rsid w:val="001220D4"/>
    <w:rsid w:val="00122CD6"/>
    <w:rsid w:val="0012353F"/>
    <w:rsid w:val="0012357F"/>
    <w:rsid w:val="00123B67"/>
    <w:rsid w:val="0012500A"/>
    <w:rsid w:val="00125A30"/>
    <w:rsid w:val="00130672"/>
    <w:rsid w:val="00130C3A"/>
    <w:rsid w:val="00130FE9"/>
    <w:rsid w:val="00131AA2"/>
    <w:rsid w:val="001333AA"/>
    <w:rsid w:val="00133CE4"/>
    <w:rsid w:val="0013539E"/>
    <w:rsid w:val="00135417"/>
    <w:rsid w:val="001354BC"/>
    <w:rsid w:val="001354E3"/>
    <w:rsid w:val="001355A2"/>
    <w:rsid w:val="001359EC"/>
    <w:rsid w:val="00135BBE"/>
    <w:rsid w:val="001367E5"/>
    <w:rsid w:val="00137448"/>
    <w:rsid w:val="00137A1C"/>
    <w:rsid w:val="00140941"/>
    <w:rsid w:val="00140EFC"/>
    <w:rsid w:val="0014239F"/>
    <w:rsid w:val="00142531"/>
    <w:rsid w:val="00142B7D"/>
    <w:rsid w:val="00143092"/>
    <w:rsid w:val="00143A45"/>
    <w:rsid w:val="00144366"/>
    <w:rsid w:val="0014466E"/>
    <w:rsid w:val="001452EE"/>
    <w:rsid w:val="00145DD8"/>
    <w:rsid w:val="0014668B"/>
    <w:rsid w:val="00146A63"/>
    <w:rsid w:val="0014753B"/>
    <w:rsid w:val="0015151A"/>
    <w:rsid w:val="00151FA5"/>
    <w:rsid w:val="00152700"/>
    <w:rsid w:val="00153570"/>
    <w:rsid w:val="00153ABA"/>
    <w:rsid w:val="0015636E"/>
    <w:rsid w:val="00160594"/>
    <w:rsid w:val="001608F4"/>
    <w:rsid w:val="00160E5C"/>
    <w:rsid w:val="00161250"/>
    <w:rsid w:val="0016242E"/>
    <w:rsid w:val="001659AF"/>
    <w:rsid w:val="00166167"/>
    <w:rsid w:val="00167668"/>
    <w:rsid w:val="00170BCC"/>
    <w:rsid w:val="0017132E"/>
    <w:rsid w:val="00173B36"/>
    <w:rsid w:val="00174191"/>
    <w:rsid w:val="00175297"/>
    <w:rsid w:val="00180504"/>
    <w:rsid w:val="0018199D"/>
    <w:rsid w:val="001822F7"/>
    <w:rsid w:val="001830AE"/>
    <w:rsid w:val="00184FA3"/>
    <w:rsid w:val="00186110"/>
    <w:rsid w:val="00186775"/>
    <w:rsid w:val="00190E5E"/>
    <w:rsid w:val="00191158"/>
    <w:rsid w:val="0019151D"/>
    <w:rsid w:val="00191FD3"/>
    <w:rsid w:val="00191FF1"/>
    <w:rsid w:val="00192053"/>
    <w:rsid w:val="00193052"/>
    <w:rsid w:val="001934B2"/>
    <w:rsid w:val="001940D3"/>
    <w:rsid w:val="00195A4A"/>
    <w:rsid w:val="00195C50"/>
    <w:rsid w:val="00196091"/>
    <w:rsid w:val="00197BCD"/>
    <w:rsid w:val="00197E64"/>
    <w:rsid w:val="001A0014"/>
    <w:rsid w:val="001A2277"/>
    <w:rsid w:val="001A3B50"/>
    <w:rsid w:val="001A3BFB"/>
    <w:rsid w:val="001A429A"/>
    <w:rsid w:val="001A48DC"/>
    <w:rsid w:val="001A4F41"/>
    <w:rsid w:val="001A50DD"/>
    <w:rsid w:val="001A5158"/>
    <w:rsid w:val="001A5936"/>
    <w:rsid w:val="001A66F4"/>
    <w:rsid w:val="001A7558"/>
    <w:rsid w:val="001B09E1"/>
    <w:rsid w:val="001B1265"/>
    <w:rsid w:val="001B31D0"/>
    <w:rsid w:val="001B460E"/>
    <w:rsid w:val="001B4EF7"/>
    <w:rsid w:val="001B5388"/>
    <w:rsid w:val="001B6F69"/>
    <w:rsid w:val="001C1529"/>
    <w:rsid w:val="001C169C"/>
    <w:rsid w:val="001C3124"/>
    <w:rsid w:val="001C3CE8"/>
    <w:rsid w:val="001C483B"/>
    <w:rsid w:val="001C72E8"/>
    <w:rsid w:val="001C7933"/>
    <w:rsid w:val="001D062C"/>
    <w:rsid w:val="001D1E55"/>
    <w:rsid w:val="001D2AC8"/>
    <w:rsid w:val="001D337E"/>
    <w:rsid w:val="001D3B2B"/>
    <w:rsid w:val="001D4969"/>
    <w:rsid w:val="001D5EE1"/>
    <w:rsid w:val="001D71A0"/>
    <w:rsid w:val="001E076B"/>
    <w:rsid w:val="001E140C"/>
    <w:rsid w:val="001E2AD9"/>
    <w:rsid w:val="001E4AD7"/>
    <w:rsid w:val="001E7F2D"/>
    <w:rsid w:val="001F2108"/>
    <w:rsid w:val="001F3813"/>
    <w:rsid w:val="001F3B8D"/>
    <w:rsid w:val="001F4EC7"/>
    <w:rsid w:val="001F5054"/>
    <w:rsid w:val="001F6611"/>
    <w:rsid w:val="001F6D2F"/>
    <w:rsid w:val="001F72DF"/>
    <w:rsid w:val="001F7746"/>
    <w:rsid w:val="00200103"/>
    <w:rsid w:val="0020075F"/>
    <w:rsid w:val="00200B28"/>
    <w:rsid w:val="002019A3"/>
    <w:rsid w:val="00201FF3"/>
    <w:rsid w:val="00202044"/>
    <w:rsid w:val="00202813"/>
    <w:rsid w:val="00203905"/>
    <w:rsid w:val="00203A40"/>
    <w:rsid w:val="002045E3"/>
    <w:rsid w:val="002055A7"/>
    <w:rsid w:val="002062C6"/>
    <w:rsid w:val="00207B3E"/>
    <w:rsid w:val="00207E0D"/>
    <w:rsid w:val="00210464"/>
    <w:rsid w:val="00210F9B"/>
    <w:rsid w:val="0021103A"/>
    <w:rsid w:val="00211080"/>
    <w:rsid w:val="002143B6"/>
    <w:rsid w:val="0021443A"/>
    <w:rsid w:val="0021464A"/>
    <w:rsid w:val="00214825"/>
    <w:rsid w:val="00214D83"/>
    <w:rsid w:val="00215BB8"/>
    <w:rsid w:val="00216004"/>
    <w:rsid w:val="00216C83"/>
    <w:rsid w:val="002170FD"/>
    <w:rsid w:val="0021735E"/>
    <w:rsid w:val="00220151"/>
    <w:rsid w:val="00221737"/>
    <w:rsid w:val="00221B9C"/>
    <w:rsid w:val="002229E2"/>
    <w:rsid w:val="00222D2C"/>
    <w:rsid w:val="00223472"/>
    <w:rsid w:val="00223E96"/>
    <w:rsid w:val="0022403B"/>
    <w:rsid w:val="00227727"/>
    <w:rsid w:val="0023054E"/>
    <w:rsid w:val="00232BCE"/>
    <w:rsid w:val="00233221"/>
    <w:rsid w:val="00234495"/>
    <w:rsid w:val="00235D77"/>
    <w:rsid w:val="0023732E"/>
    <w:rsid w:val="00240083"/>
    <w:rsid w:val="002401D5"/>
    <w:rsid w:val="002441CE"/>
    <w:rsid w:val="00244C2C"/>
    <w:rsid w:val="00245544"/>
    <w:rsid w:val="002467A4"/>
    <w:rsid w:val="002505A3"/>
    <w:rsid w:val="00250805"/>
    <w:rsid w:val="00250987"/>
    <w:rsid w:val="00251B8E"/>
    <w:rsid w:val="002522DF"/>
    <w:rsid w:val="00253749"/>
    <w:rsid w:val="00253E2A"/>
    <w:rsid w:val="00253F82"/>
    <w:rsid w:val="00254380"/>
    <w:rsid w:val="00254B1A"/>
    <w:rsid w:val="00255EB1"/>
    <w:rsid w:val="00255FF1"/>
    <w:rsid w:val="002569B2"/>
    <w:rsid w:val="00256C17"/>
    <w:rsid w:val="00257164"/>
    <w:rsid w:val="0025732F"/>
    <w:rsid w:val="00261CF2"/>
    <w:rsid w:val="00261F02"/>
    <w:rsid w:val="0026214E"/>
    <w:rsid w:val="0026219C"/>
    <w:rsid w:val="00262D73"/>
    <w:rsid w:val="002630A4"/>
    <w:rsid w:val="00264D7A"/>
    <w:rsid w:val="0026513C"/>
    <w:rsid w:val="00265A1E"/>
    <w:rsid w:val="00270208"/>
    <w:rsid w:val="00270B54"/>
    <w:rsid w:val="00270BFD"/>
    <w:rsid w:val="002727A6"/>
    <w:rsid w:val="00274EF8"/>
    <w:rsid w:val="00275850"/>
    <w:rsid w:val="0027620C"/>
    <w:rsid w:val="002765E9"/>
    <w:rsid w:val="002824CB"/>
    <w:rsid w:val="00282603"/>
    <w:rsid w:val="00286ACA"/>
    <w:rsid w:val="00287314"/>
    <w:rsid w:val="00287ACD"/>
    <w:rsid w:val="00290527"/>
    <w:rsid w:val="00292E50"/>
    <w:rsid w:val="0029378D"/>
    <w:rsid w:val="00293D5A"/>
    <w:rsid w:val="00295239"/>
    <w:rsid w:val="00297452"/>
    <w:rsid w:val="002A04E2"/>
    <w:rsid w:val="002A0558"/>
    <w:rsid w:val="002A0D17"/>
    <w:rsid w:val="002A2DB5"/>
    <w:rsid w:val="002A435A"/>
    <w:rsid w:val="002A43DD"/>
    <w:rsid w:val="002A7987"/>
    <w:rsid w:val="002B0725"/>
    <w:rsid w:val="002B272D"/>
    <w:rsid w:val="002B4E07"/>
    <w:rsid w:val="002B6087"/>
    <w:rsid w:val="002B6914"/>
    <w:rsid w:val="002C3A93"/>
    <w:rsid w:val="002C4F3C"/>
    <w:rsid w:val="002C5699"/>
    <w:rsid w:val="002C5FB2"/>
    <w:rsid w:val="002C64E4"/>
    <w:rsid w:val="002C736E"/>
    <w:rsid w:val="002D200A"/>
    <w:rsid w:val="002D27E8"/>
    <w:rsid w:val="002D2A02"/>
    <w:rsid w:val="002D2F00"/>
    <w:rsid w:val="002D3247"/>
    <w:rsid w:val="002D40F9"/>
    <w:rsid w:val="002D5BA7"/>
    <w:rsid w:val="002D5F7B"/>
    <w:rsid w:val="002D71D3"/>
    <w:rsid w:val="002D7A5E"/>
    <w:rsid w:val="002E37AB"/>
    <w:rsid w:val="002E43CF"/>
    <w:rsid w:val="002E6F37"/>
    <w:rsid w:val="002F05C3"/>
    <w:rsid w:val="002F263C"/>
    <w:rsid w:val="002F3C90"/>
    <w:rsid w:val="002F445B"/>
    <w:rsid w:val="002F5DF3"/>
    <w:rsid w:val="002F5E07"/>
    <w:rsid w:val="002F79E7"/>
    <w:rsid w:val="002F7A33"/>
    <w:rsid w:val="003002F4"/>
    <w:rsid w:val="00303D95"/>
    <w:rsid w:val="0030469E"/>
    <w:rsid w:val="003056C0"/>
    <w:rsid w:val="003071EC"/>
    <w:rsid w:val="00307AAA"/>
    <w:rsid w:val="00307DCD"/>
    <w:rsid w:val="003101C9"/>
    <w:rsid w:val="00310AD4"/>
    <w:rsid w:val="00312942"/>
    <w:rsid w:val="003129BD"/>
    <w:rsid w:val="0031346D"/>
    <w:rsid w:val="00314FEB"/>
    <w:rsid w:val="00315372"/>
    <w:rsid w:val="003179D7"/>
    <w:rsid w:val="00321913"/>
    <w:rsid w:val="00323929"/>
    <w:rsid w:val="00323E59"/>
    <w:rsid w:val="00323F9F"/>
    <w:rsid w:val="003244F9"/>
    <w:rsid w:val="003258EE"/>
    <w:rsid w:val="003262FF"/>
    <w:rsid w:val="00330C61"/>
    <w:rsid w:val="00330D88"/>
    <w:rsid w:val="00333010"/>
    <w:rsid w:val="003333DD"/>
    <w:rsid w:val="00334565"/>
    <w:rsid w:val="00334E67"/>
    <w:rsid w:val="003361C7"/>
    <w:rsid w:val="00337F6A"/>
    <w:rsid w:val="0034189D"/>
    <w:rsid w:val="0034415F"/>
    <w:rsid w:val="00345315"/>
    <w:rsid w:val="0034673E"/>
    <w:rsid w:val="003500F6"/>
    <w:rsid w:val="00351B8D"/>
    <w:rsid w:val="00351E70"/>
    <w:rsid w:val="00352404"/>
    <w:rsid w:val="00352CA4"/>
    <w:rsid w:val="00352F9C"/>
    <w:rsid w:val="003545BC"/>
    <w:rsid w:val="00354A79"/>
    <w:rsid w:val="003602F2"/>
    <w:rsid w:val="003606D9"/>
    <w:rsid w:val="00360F43"/>
    <w:rsid w:val="0036237F"/>
    <w:rsid w:val="00362E9A"/>
    <w:rsid w:val="0036341D"/>
    <w:rsid w:val="00365B10"/>
    <w:rsid w:val="003675F7"/>
    <w:rsid w:val="003676CD"/>
    <w:rsid w:val="00370179"/>
    <w:rsid w:val="003701A0"/>
    <w:rsid w:val="00376709"/>
    <w:rsid w:val="00377B7D"/>
    <w:rsid w:val="003808EA"/>
    <w:rsid w:val="00380BE5"/>
    <w:rsid w:val="00380DAA"/>
    <w:rsid w:val="00380E7C"/>
    <w:rsid w:val="00380ED4"/>
    <w:rsid w:val="0038283F"/>
    <w:rsid w:val="0038285C"/>
    <w:rsid w:val="00383720"/>
    <w:rsid w:val="0038430C"/>
    <w:rsid w:val="00385C9E"/>
    <w:rsid w:val="00385D8D"/>
    <w:rsid w:val="0039073D"/>
    <w:rsid w:val="003914BE"/>
    <w:rsid w:val="00391C6C"/>
    <w:rsid w:val="00391D30"/>
    <w:rsid w:val="00391D37"/>
    <w:rsid w:val="00394E87"/>
    <w:rsid w:val="0039598F"/>
    <w:rsid w:val="00395EB6"/>
    <w:rsid w:val="00396BC6"/>
    <w:rsid w:val="003A118D"/>
    <w:rsid w:val="003A1E88"/>
    <w:rsid w:val="003A2075"/>
    <w:rsid w:val="003A394A"/>
    <w:rsid w:val="003A43D3"/>
    <w:rsid w:val="003A718C"/>
    <w:rsid w:val="003A7E4C"/>
    <w:rsid w:val="003B07B2"/>
    <w:rsid w:val="003B0896"/>
    <w:rsid w:val="003B10AC"/>
    <w:rsid w:val="003B29A6"/>
    <w:rsid w:val="003B3D6F"/>
    <w:rsid w:val="003B6A94"/>
    <w:rsid w:val="003B7E5A"/>
    <w:rsid w:val="003C02DB"/>
    <w:rsid w:val="003C07F1"/>
    <w:rsid w:val="003C1731"/>
    <w:rsid w:val="003C1880"/>
    <w:rsid w:val="003C3006"/>
    <w:rsid w:val="003C4141"/>
    <w:rsid w:val="003C575E"/>
    <w:rsid w:val="003C593B"/>
    <w:rsid w:val="003C5B3D"/>
    <w:rsid w:val="003C748B"/>
    <w:rsid w:val="003D05A4"/>
    <w:rsid w:val="003D308A"/>
    <w:rsid w:val="003D7C03"/>
    <w:rsid w:val="003E01CA"/>
    <w:rsid w:val="003E2E0A"/>
    <w:rsid w:val="003E35B5"/>
    <w:rsid w:val="003E56A2"/>
    <w:rsid w:val="003E5C03"/>
    <w:rsid w:val="003E5D06"/>
    <w:rsid w:val="003E677C"/>
    <w:rsid w:val="003E71A9"/>
    <w:rsid w:val="003E73A0"/>
    <w:rsid w:val="003E7801"/>
    <w:rsid w:val="003F01FC"/>
    <w:rsid w:val="003F0AF9"/>
    <w:rsid w:val="003F150E"/>
    <w:rsid w:val="003F2FCD"/>
    <w:rsid w:val="003F447B"/>
    <w:rsid w:val="003F5A9D"/>
    <w:rsid w:val="003F5EDE"/>
    <w:rsid w:val="003F6419"/>
    <w:rsid w:val="003F7106"/>
    <w:rsid w:val="00400C0C"/>
    <w:rsid w:val="00400D96"/>
    <w:rsid w:val="00403441"/>
    <w:rsid w:val="0040445F"/>
    <w:rsid w:val="00404479"/>
    <w:rsid w:val="0040633E"/>
    <w:rsid w:val="00406C75"/>
    <w:rsid w:val="00407A32"/>
    <w:rsid w:val="00411930"/>
    <w:rsid w:val="00412AD9"/>
    <w:rsid w:val="00412E8E"/>
    <w:rsid w:val="004137EF"/>
    <w:rsid w:val="004173E3"/>
    <w:rsid w:val="0041787F"/>
    <w:rsid w:val="00417D65"/>
    <w:rsid w:val="00420EA9"/>
    <w:rsid w:val="004212AC"/>
    <w:rsid w:val="00421811"/>
    <w:rsid w:val="00421AA9"/>
    <w:rsid w:val="004229A8"/>
    <w:rsid w:val="0042321D"/>
    <w:rsid w:val="00423E98"/>
    <w:rsid w:val="00424DF1"/>
    <w:rsid w:val="00425DAF"/>
    <w:rsid w:val="00426FAD"/>
    <w:rsid w:val="00427004"/>
    <w:rsid w:val="00427675"/>
    <w:rsid w:val="004278CD"/>
    <w:rsid w:val="00430080"/>
    <w:rsid w:val="00430148"/>
    <w:rsid w:val="004303B2"/>
    <w:rsid w:val="00430FE5"/>
    <w:rsid w:val="0043134C"/>
    <w:rsid w:val="0043595D"/>
    <w:rsid w:val="00436EB3"/>
    <w:rsid w:val="004379A1"/>
    <w:rsid w:val="00437E77"/>
    <w:rsid w:val="00440719"/>
    <w:rsid w:val="00440D85"/>
    <w:rsid w:val="00441E0B"/>
    <w:rsid w:val="00443E28"/>
    <w:rsid w:val="0044468B"/>
    <w:rsid w:val="004448E1"/>
    <w:rsid w:val="00444C68"/>
    <w:rsid w:val="00444FBA"/>
    <w:rsid w:val="0044530D"/>
    <w:rsid w:val="00447F9C"/>
    <w:rsid w:val="00453B93"/>
    <w:rsid w:val="00453BBF"/>
    <w:rsid w:val="00453F69"/>
    <w:rsid w:val="00454D87"/>
    <w:rsid w:val="00455757"/>
    <w:rsid w:val="004572F4"/>
    <w:rsid w:val="00460E75"/>
    <w:rsid w:val="00460F4F"/>
    <w:rsid w:val="00462B2D"/>
    <w:rsid w:val="00464765"/>
    <w:rsid w:val="00464AB5"/>
    <w:rsid w:val="00464FB6"/>
    <w:rsid w:val="004652C8"/>
    <w:rsid w:val="00467421"/>
    <w:rsid w:val="00471872"/>
    <w:rsid w:val="00471FE4"/>
    <w:rsid w:val="00472D15"/>
    <w:rsid w:val="004743D1"/>
    <w:rsid w:val="0047482F"/>
    <w:rsid w:val="00475408"/>
    <w:rsid w:val="00476EB4"/>
    <w:rsid w:val="00483ACE"/>
    <w:rsid w:val="004848A3"/>
    <w:rsid w:val="00486D1E"/>
    <w:rsid w:val="0048730F"/>
    <w:rsid w:val="00490944"/>
    <w:rsid w:val="004913D2"/>
    <w:rsid w:val="004933A4"/>
    <w:rsid w:val="0049580B"/>
    <w:rsid w:val="00495BBA"/>
    <w:rsid w:val="00495F4B"/>
    <w:rsid w:val="004962FE"/>
    <w:rsid w:val="00496C8C"/>
    <w:rsid w:val="0049716A"/>
    <w:rsid w:val="004A0849"/>
    <w:rsid w:val="004A2407"/>
    <w:rsid w:val="004A3C05"/>
    <w:rsid w:val="004A4970"/>
    <w:rsid w:val="004A5532"/>
    <w:rsid w:val="004A59D9"/>
    <w:rsid w:val="004A5DA5"/>
    <w:rsid w:val="004A5FF8"/>
    <w:rsid w:val="004A76B1"/>
    <w:rsid w:val="004B0D17"/>
    <w:rsid w:val="004B232C"/>
    <w:rsid w:val="004B258E"/>
    <w:rsid w:val="004B2E74"/>
    <w:rsid w:val="004B3D28"/>
    <w:rsid w:val="004B4AB3"/>
    <w:rsid w:val="004B5ABA"/>
    <w:rsid w:val="004B742A"/>
    <w:rsid w:val="004B7E7D"/>
    <w:rsid w:val="004C375C"/>
    <w:rsid w:val="004C4C04"/>
    <w:rsid w:val="004C708B"/>
    <w:rsid w:val="004C70CF"/>
    <w:rsid w:val="004C7872"/>
    <w:rsid w:val="004D0AE9"/>
    <w:rsid w:val="004D1B77"/>
    <w:rsid w:val="004D1D77"/>
    <w:rsid w:val="004D2DAE"/>
    <w:rsid w:val="004D3CD3"/>
    <w:rsid w:val="004D4660"/>
    <w:rsid w:val="004D55DC"/>
    <w:rsid w:val="004D70B5"/>
    <w:rsid w:val="004D76BC"/>
    <w:rsid w:val="004D77B0"/>
    <w:rsid w:val="004D7E13"/>
    <w:rsid w:val="004E00CC"/>
    <w:rsid w:val="004E07BB"/>
    <w:rsid w:val="004E0974"/>
    <w:rsid w:val="004E54E3"/>
    <w:rsid w:val="004E5F8A"/>
    <w:rsid w:val="004E6D3E"/>
    <w:rsid w:val="004E79CA"/>
    <w:rsid w:val="004E7B2C"/>
    <w:rsid w:val="004F0FFD"/>
    <w:rsid w:val="004F1004"/>
    <w:rsid w:val="004F14E9"/>
    <w:rsid w:val="004F1CD4"/>
    <w:rsid w:val="004F43FD"/>
    <w:rsid w:val="004F475E"/>
    <w:rsid w:val="004F4F65"/>
    <w:rsid w:val="004F7090"/>
    <w:rsid w:val="004F7B84"/>
    <w:rsid w:val="00500248"/>
    <w:rsid w:val="005014BC"/>
    <w:rsid w:val="00503C8F"/>
    <w:rsid w:val="005069A9"/>
    <w:rsid w:val="00510AAA"/>
    <w:rsid w:val="00511357"/>
    <w:rsid w:val="00511A99"/>
    <w:rsid w:val="00512AF7"/>
    <w:rsid w:val="00512B3A"/>
    <w:rsid w:val="00513353"/>
    <w:rsid w:val="00513940"/>
    <w:rsid w:val="00513FBF"/>
    <w:rsid w:val="00514192"/>
    <w:rsid w:val="00514634"/>
    <w:rsid w:val="00516524"/>
    <w:rsid w:val="00517C93"/>
    <w:rsid w:val="00521926"/>
    <w:rsid w:val="00522151"/>
    <w:rsid w:val="005228B7"/>
    <w:rsid w:val="00522983"/>
    <w:rsid w:val="00523D73"/>
    <w:rsid w:val="0052402E"/>
    <w:rsid w:val="0052447D"/>
    <w:rsid w:val="005245B5"/>
    <w:rsid w:val="00525DD6"/>
    <w:rsid w:val="0052622C"/>
    <w:rsid w:val="00526822"/>
    <w:rsid w:val="00527367"/>
    <w:rsid w:val="00527928"/>
    <w:rsid w:val="0053025F"/>
    <w:rsid w:val="00531CE2"/>
    <w:rsid w:val="005323DD"/>
    <w:rsid w:val="00532494"/>
    <w:rsid w:val="00532C51"/>
    <w:rsid w:val="00534B45"/>
    <w:rsid w:val="00536BD0"/>
    <w:rsid w:val="0054230B"/>
    <w:rsid w:val="00542913"/>
    <w:rsid w:val="00542BB5"/>
    <w:rsid w:val="0054605E"/>
    <w:rsid w:val="00546A34"/>
    <w:rsid w:val="00546A56"/>
    <w:rsid w:val="00546A82"/>
    <w:rsid w:val="00551164"/>
    <w:rsid w:val="005559FA"/>
    <w:rsid w:val="005563EE"/>
    <w:rsid w:val="005571FE"/>
    <w:rsid w:val="00557506"/>
    <w:rsid w:val="0056041D"/>
    <w:rsid w:val="00560A4A"/>
    <w:rsid w:val="00560D1A"/>
    <w:rsid w:val="00562C29"/>
    <w:rsid w:val="005644CB"/>
    <w:rsid w:val="00564B2B"/>
    <w:rsid w:val="00567C13"/>
    <w:rsid w:val="00570107"/>
    <w:rsid w:val="0057022C"/>
    <w:rsid w:val="005735F0"/>
    <w:rsid w:val="00573E73"/>
    <w:rsid w:val="00575FA2"/>
    <w:rsid w:val="00576ED0"/>
    <w:rsid w:val="00580DBD"/>
    <w:rsid w:val="00580F7F"/>
    <w:rsid w:val="00581222"/>
    <w:rsid w:val="0058213E"/>
    <w:rsid w:val="0058276B"/>
    <w:rsid w:val="005848A8"/>
    <w:rsid w:val="0058497A"/>
    <w:rsid w:val="00585868"/>
    <w:rsid w:val="00593706"/>
    <w:rsid w:val="005944B2"/>
    <w:rsid w:val="0059579D"/>
    <w:rsid w:val="005972F8"/>
    <w:rsid w:val="00597A51"/>
    <w:rsid w:val="005A08DB"/>
    <w:rsid w:val="005A127D"/>
    <w:rsid w:val="005A1803"/>
    <w:rsid w:val="005A18BA"/>
    <w:rsid w:val="005A2EBB"/>
    <w:rsid w:val="005A3A26"/>
    <w:rsid w:val="005A479F"/>
    <w:rsid w:val="005A492D"/>
    <w:rsid w:val="005A5DB8"/>
    <w:rsid w:val="005A7C2F"/>
    <w:rsid w:val="005B073D"/>
    <w:rsid w:val="005B1165"/>
    <w:rsid w:val="005B2FF8"/>
    <w:rsid w:val="005B3928"/>
    <w:rsid w:val="005B4F32"/>
    <w:rsid w:val="005C089C"/>
    <w:rsid w:val="005C16C2"/>
    <w:rsid w:val="005C16F9"/>
    <w:rsid w:val="005C1BB9"/>
    <w:rsid w:val="005C2338"/>
    <w:rsid w:val="005C3574"/>
    <w:rsid w:val="005C3B01"/>
    <w:rsid w:val="005C3FA3"/>
    <w:rsid w:val="005C673A"/>
    <w:rsid w:val="005C78D3"/>
    <w:rsid w:val="005D0FD3"/>
    <w:rsid w:val="005D1D1D"/>
    <w:rsid w:val="005D2180"/>
    <w:rsid w:val="005D399E"/>
    <w:rsid w:val="005D47E1"/>
    <w:rsid w:val="005D5117"/>
    <w:rsid w:val="005D53BD"/>
    <w:rsid w:val="005D5C7A"/>
    <w:rsid w:val="005D6BB4"/>
    <w:rsid w:val="005D72C6"/>
    <w:rsid w:val="005D76E7"/>
    <w:rsid w:val="005D77AD"/>
    <w:rsid w:val="005D7CC8"/>
    <w:rsid w:val="005E0943"/>
    <w:rsid w:val="005E0BEA"/>
    <w:rsid w:val="005E0D83"/>
    <w:rsid w:val="005E234E"/>
    <w:rsid w:val="005E3E02"/>
    <w:rsid w:val="005F01D4"/>
    <w:rsid w:val="005F0DE5"/>
    <w:rsid w:val="005F298F"/>
    <w:rsid w:val="005F400C"/>
    <w:rsid w:val="005F46A6"/>
    <w:rsid w:val="005F4923"/>
    <w:rsid w:val="005F4CEB"/>
    <w:rsid w:val="005F5044"/>
    <w:rsid w:val="005F5671"/>
    <w:rsid w:val="005F5A33"/>
    <w:rsid w:val="0060068E"/>
    <w:rsid w:val="00600DB9"/>
    <w:rsid w:val="00600DC5"/>
    <w:rsid w:val="0060196F"/>
    <w:rsid w:val="00602796"/>
    <w:rsid w:val="00602819"/>
    <w:rsid w:val="006028DE"/>
    <w:rsid w:val="00602AB0"/>
    <w:rsid w:val="00604D50"/>
    <w:rsid w:val="00606ADC"/>
    <w:rsid w:val="0061191D"/>
    <w:rsid w:val="006123C6"/>
    <w:rsid w:val="00612AC6"/>
    <w:rsid w:val="00613C26"/>
    <w:rsid w:val="00617CC2"/>
    <w:rsid w:val="00617EB4"/>
    <w:rsid w:val="006203EC"/>
    <w:rsid w:val="00620629"/>
    <w:rsid w:val="0062108D"/>
    <w:rsid w:val="006230AE"/>
    <w:rsid w:val="00623395"/>
    <w:rsid w:val="0062408E"/>
    <w:rsid w:val="00626465"/>
    <w:rsid w:val="00627E83"/>
    <w:rsid w:val="00630C76"/>
    <w:rsid w:val="00630E24"/>
    <w:rsid w:val="00631149"/>
    <w:rsid w:val="00632244"/>
    <w:rsid w:val="00632E15"/>
    <w:rsid w:val="00633C82"/>
    <w:rsid w:val="0063543F"/>
    <w:rsid w:val="006368EE"/>
    <w:rsid w:val="00636AD6"/>
    <w:rsid w:val="00637F5B"/>
    <w:rsid w:val="006409D9"/>
    <w:rsid w:val="00640C9F"/>
    <w:rsid w:val="00641405"/>
    <w:rsid w:val="00641F3A"/>
    <w:rsid w:val="00643C48"/>
    <w:rsid w:val="006449D0"/>
    <w:rsid w:val="00645744"/>
    <w:rsid w:val="00647611"/>
    <w:rsid w:val="00647821"/>
    <w:rsid w:val="006479E6"/>
    <w:rsid w:val="00650CE0"/>
    <w:rsid w:val="00650E14"/>
    <w:rsid w:val="00654185"/>
    <w:rsid w:val="00654A7D"/>
    <w:rsid w:val="00655027"/>
    <w:rsid w:val="006553A2"/>
    <w:rsid w:val="00655467"/>
    <w:rsid w:val="00655DC2"/>
    <w:rsid w:val="0065600C"/>
    <w:rsid w:val="00656DF6"/>
    <w:rsid w:val="00656FB8"/>
    <w:rsid w:val="006615CF"/>
    <w:rsid w:val="006629A6"/>
    <w:rsid w:val="00662D85"/>
    <w:rsid w:val="00664306"/>
    <w:rsid w:val="00667CE3"/>
    <w:rsid w:val="006718F1"/>
    <w:rsid w:val="00671C9E"/>
    <w:rsid w:val="00672D29"/>
    <w:rsid w:val="00674ADA"/>
    <w:rsid w:val="00675B21"/>
    <w:rsid w:val="0067642C"/>
    <w:rsid w:val="00677AE4"/>
    <w:rsid w:val="00677E86"/>
    <w:rsid w:val="00680C1A"/>
    <w:rsid w:val="006817AE"/>
    <w:rsid w:val="00683848"/>
    <w:rsid w:val="00683C39"/>
    <w:rsid w:val="006875EC"/>
    <w:rsid w:val="0069086E"/>
    <w:rsid w:val="0069229A"/>
    <w:rsid w:val="00692FD6"/>
    <w:rsid w:val="00693716"/>
    <w:rsid w:val="0069398D"/>
    <w:rsid w:val="00695875"/>
    <w:rsid w:val="006968FD"/>
    <w:rsid w:val="0069695E"/>
    <w:rsid w:val="00697B78"/>
    <w:rsid w:val="006A3D70"/>
    <w:rsid w:val="006A5983"/>
    <w:rsid w:val="006A5B5A"/>
    <w:rsid w:val="006B0BC0"/>
    <w:rsid w:val="006B1FE9"/>
    <w:rsid w:val="006B4F80"/>
    <w:rsid w:val="006B6D52"/>
    <w:rsid w:val="006C0964"/>
    <w:rsid w:val="006C1000"/>
    <w:rsid w:val="006C1AA6"/>
    <w:rsid w:val="006C32B8"/>
    <w:rsid w:val="006C4BD7"/>
    <w:rsid w:val="006C5413"/>
    <w:rsid w:val="006D043F"/>
    <w:rsid w:val="006D1413"/>
    <w:rsid w:val="006D219F"/>
    <w:rsid w:val="006D49B1"/>
    <w:rsid w:val="006D4EC8"/>
    <w:rsid w:val="006D58F4"/>
    <w:rsid w:val="006D5AFC"/>
    <w:rsid w:val="006D5C51"/>
    <w:rsid w:val="006D5E65"/>
    <w:rsid w:val="006D6223"/>
    <w:rsid w:val="006E34BA"/>
    <w:rsid w:val="006E3F5F"/>
    <w:rsid w:val="006E40CC"/>
    <w:rsid w:val="006E4ED9"/>
    <w:rsid w:val="006E5DB5"/>
    <w:rsid w:val="006E63FA"/>
    <w:rsid w:val="006E6DE8"/>
    <w:rsid w:val="006E751F"/>
    <w:rsid w:val="006E77D2"/>
    <w:rsid w:val="006F201D"/>
    <w:rsid w:val="006F2476"/>
    <w:rsid w:val="006F2D63"/>
    <w:rsid w:val="006F33CF"/>
    <w:rsid w:val="006F3598"/>
    <w:rsid w:val="006F3BCA"/>
    <w:rsid w:val="006F3C92"/>
    <w:rsid w:val="006F607E"/>
    <w:rsid w:val="006F6268"/>
    <w:rsid w:val="006F65B1"/>
    <w:rsid w:val="006F6B3B"/>
    <w:rsid w:val="006F75C0"/>
    <w:rsid w:val="00700057"/>
    <w:rsid w:val="00701B80"/>
    <w:rsid w:val="007026C0"/>
    <w:rsid w:val="00703660"/>
    <w:rsid w:val="0070479C"/>
    <w:rsid w:val="007058B6"/>
    <w:rsid w:val="00705FB0"/>
    <w:rsid w:val="00707C17"/>
    <w:rsid w:val="00711001"/>
    <w:rsid w:val="00711770"/>
    <w:rsid w:val="007123A2"/>
    <w:rsid w:val="00712648"/>
    <w:rsid w:val="00716E8D"/>
    <w:rsid w:val="00717D22"/>
    <w:rsid w:val="007223E3"/>
    <w:rsid w:val="007239D5"/>
    <w:rsid w:val="00723C52"/>
    <w:rsid w:val="00725366"/>
    <w:rsid w:val="007254F1"/>
    <w:rsid w:val="00726886"/>
    <w:rsid w:val="007268ED"/>
    <w:rsid w:val="00730ED8"/>
    <w:rsid w:val="00732BD1"/>
    <w:rsid w:val="00732D92"/>
    <w:rsid w:val="007331F8"/>
    <w:rsid w:val="00733AB0"/>
    <w:rsid w:val="00736CFB"/>
    <w:rsid w:val="00741DC8"/>
    <w:rsid w:val="00741E33"/>
    <w:rsid w:val="00743127"/>
    <w:rsid w:val="00743A96"/>
    <w:rsid w:val="00744FDE"/>
    <w:rsid w:val="00747E43"/>
    <w:rsid w:val="00750AD3"/>
    <w:rsid w:val="00750C97"/>
    <w:rsid w:val="00750FF7"/>
    <w:rsid w:val="0075463C"/>
    <w:rsid w:val="007551B0"/>
    <w:rsid w:val="0075552F"/>
    <w:rsid w:val="00760129"/>
    <w:rsid w:val="00761E0C"/>
    <w:rsid w:val="0076282C"/>
    <w:rsid w:val="00762DBB"/>
    <w:rsid w:val="00762EC7"/>
    <w:rsid w:val="007641D8"/>
    <w:rsid w:val="0076504F"/>
    <w:rsid w:val="00766BB4"/>
    <w:rsid w:val="007672ED"/>
    <w:rsid w:val="00770E5C"/>
    <w:rsid w:val="0077145E"/>
    <w:rsid w:val="00772030"/>
    <w:rsid w:val="00772D96"/>
    <w:rsid w:val="00773715"/>
    <w:rsid w:val="007743ED"/>
    <w:rsid w:val="00776A4F"/>
    <w:rsid w:val="00776DA6"/>
    <w:rsid w:val="007822D8"/>
    <w:rsid w:val="007824DD"/>
    <w:rsid w:val="007847D2"/>
    <w:rsid w:val="00787A2B"/>
    <w:rsid w:val="00790A19"/>
    <w:rsid w:val="00790B36"/>
    <w:rsid w:val="007917B9"/>
    <w:rsid w:val="00791BE8"/>
    <w:rsid w:val="00791CAB"/>
    <w:rsid w:val="00792C7D"/>
    <w:rsid w:val="00792F18"/>
    <w:rsid w:val="00794A62"/>
    <w:rsid w:val="007950F4"/>
    <w:rsid w:val="0079778E"/>
    <w:rsid w:val="007A023B"/>
    <w:rsid w:val="007A0361"/>
    <w:rsid w:val="007A2550"/>
    <w:rsid w:val="007A28BD"/>
    <w:rsid w:val="007A2DF3"/>
    <w:rsid w:val="007A3C2F"/>
    <w:rsid w:val="007A4F0E"/>
    <w:rsid w:val="007A54C3"/>
    <w:rsid w:val="007A6F8A"/>
    <w:rsid w:val="007A738D"/>
    <w:rsid w:val="007B0E11"/>
    <w:rsid w:val="007B13ED"/>
    <w:rsid w:val="007B1450"/>
    <w:rsid w:val="007B18B4"/>
    <w:rsid w:val="007B2AFC"/>
    <w:rsid w:val="007B4D66"/>
    <w:rsid w:val="007B508B"/>
    <w:rsid w:val="007B6013"/>
    <w:rsid w:val="007B67D8"/>
    <w:rsid w:val="007B7886"/>
    <w:rsid w:val="007B7EDC"/>
    <w:rsid w:val="007C3099"/>
    <w:rsid w:val="007C37A6"/>
    <w:rsid w:val="007C3AB5"/>
    <w:rsid w:val="007C3B3F"/>
    <w:rsid w:val="007C40E3"/>
    <w:rsid w:val="007C419C"/>
    <w:rsid w:val="007C43A6"/>
    <w:rsid w:val="007C4524"/>
    <w:rsid w:val="007C6874"/>
    <w:rsid w:val="007C75E2"/>
    <w:rsid w:val="007D0B5F"/>
    <w:rsid w:val="007D1EC0"/>
    <w:rsid w:val="007D35A3"/>
    <w:rsid w:val="007D416C"/>
    <w:rsid w:val="007D4626"/>
    <w:rsid w:val="007D4E50"/>
    <w:rsid w:val="007D5C1B"/>
    <w:rsid w:val="007D6C93"/>
    <w:rsid w:val="007D6E45"/>
    <w:rsid w:val="007D79FA"/>
    <w:rsid w:val="007E1062"/>
    <w:rsid w:val="007E20CF"/>
    <w:rsid w:val="007E3264"/>
    <w:rsid w:val="007E3AF7"/>
    <w:rsid w:val="007E474B"/>
    <w:rsid w:val="007E4AD1"/>
    <w:rsid w:val="007E5C16"/>
    <w:rsid w:val="007E63F3"/>
    <w:rsid w:val="007E6507"/>
    <w:rsid w:val="007E70D2"/>
    <w:rsid w:val="007F0C30"/>
    <w:rsid w:val="007F1DFC"/>
    <w:rsid w:val="007F1E87"/>
    <w:rsid w:val="007F2996"/>
    <w:rsid w:val="007F39F1"/>
    <w:rsid w:val="007F4E2E"/>
    <w:rsid w:val="007F5753"/>
    <w:rsid w:val="007F703D"/>
    <w:rsid w:val="007F7770"/>
    <w:rsid w:val="00803A91"/>
    <w:rsid w:val="00803D86"/>
    <w:rsid w:val="008106F7"/>
    <w:rsid w:val="00812554"/>
    <w:rsid w:val="008138AC"/>
    <w:rsid w:val="0081403D"/>
    <w:rsid w:val="00821875"/>
    <w:rsid w:val="008222AB"/>
    <w:rsid w:val="00823B3F"/>
    <w:rsid w:val="00823F7A"/>
    <w:rsid w:val="008241CB"/>
    <w:rsid w:val="00824E40"/>
    <w:rsid w:val="00824F05"/>
    <w:rsid w:val="008258F6"/>
    <w:rsid w:val="00825A75"/>
    <w:rsid w:val="00825FFE"/>
    <w:rsid w:val="008265D9"/>
    <w:rsid w:val="008270E8"/>
    <w:rsid w:val="00833148"/>
    <w:rsid w:val="00834483"/>
    <w:rsid w:val="00834D8B"/>
    <w:rsid w:val="00837786"/>
    <w:rsid w:val="008378AE"/>
    <w:rsid w:val="008405E2"/>
    <w:rsid w:val="00841322"/>
    <w:rsid w:val="00842485"/>
    <w:rsid w:val="00842CEF"/>
    <w:rsid w:val="00844779"/>
    <w:rsid w:val="008458DF"/>
    <w:rsid w:val="008459B1"/>
    <w:rsid w:val="0084615B"/>
    <w:rsid w:val="008464C0"/>
    <w:rsid w:val="008478EF"/>
    <w:rsid w:val="00847A93"/>
    <w:rsid w:val="00847DFF"/>
    <w:rsid w:val="00850D35"/>
    <w:rsid w:val="008537B3"/>
    <w:rsid w:val="008549C7"/>
    <w:rsid w:val="00856A78"/>
    <w:rsid w:val="00860497"/>
    <w:rsid w:val="00860888"/>
    <w:rsid w:val="00861B87"/>
    <w:rsid w:val="00862B38"/>
    <w:rsid w:val="0086341D"/>
    <w:rsid w:val="00864424"/>
    <w:rsid w:val="00864C69"/>
    <w:rsid w:val="00865591"/>
    <w:rsid w:val="00865915"/>
    <w:rsid w:val="00865AC9"/>
    <w:rsid w:val="0087091D"/>
    <w:rsid w:val="00870FFA"/>
    <w:rsid w:val="00871452"/>
    <w:rsid w:val="00871844"/>
    <w:rsid w:val="00873F66"/>
    <w:rsid w:val="00874DE8"/>
    <w:rsid w:val="008764CF"/>
    <w:rsid w:val="008771CB"/>
    <w:rsid w:val="00880A43"/>
    <w:rsid w:val="008822AF"/>
    <w:rsid w:val="00882ADC"/>
    <w:rsid w:val="0088315F"/>
    <w:rsid w:val="00883880"/>
    <w:rsid w:val="0088429C"/>
    <w:rsid w:val="0088574C"/>
    <w:rsid w:val="00886CCB"/>
    <w:rsid w:val="00886FED"/>
    <w:rsid w:val="00891D37"/>
    <w:rsid w:val="00893849"/>
    <w:rsid w:val="008965B8"/>
    <w:rsid w:val="008968E9"/>
    <w:rsid w:val="00897371"/>
    <w:rsid w:val="00897683"/>
    <w:rsid w:val="00897AD2"/>
    <w:rsid w:val="00897F16"/>
    <w:rsid w:val="008A0A94"/>
    <w:rsid w:val="008A166D"/>
    <w:rsid w:val="008A198C"/>
    <w:rsid w:val="008A1F4E"/>
    <w:rsid w:val="008A2650"/>
    <w:rsid w:val="008A27F3"/>
    <w:rsid w:val="008A2CC2"/>
    <w:rsid w:val="008A2DE1"/>
    <w:rsid w:val="008A2FC9"/>
    <w:rsid w:val="008A31D9"/>
    <w:rsid w:val="008A3641"/>
    <w:rsid w:val="008A36D0"/>
    <w:rsid w:val="008A449F"/>
    <w:rsid w:val="008A4B29"/>
    <w:rsid w:val="008A6EE9"/>
    <w:rsid w:val="008A7C8D"/>
    <w:rsid w:val="008B1E11"/>
    <w:rsid w:val="008B3F0A"/>
    <w:rsid w:val="008B44BC"/>
    <w:rsid w:val="008B52AC"/>
    <w:rsid w:val="008B5754"/>
    <w:rsid w:val="008B6561"/>
    <w:rsid w:val="008B6DA4"/>
    <w:rsid w:val="008B6E95"/>
    <w:rsid w:val="008C137E"/>
    <w:rsid w:val="008C17A2"/>
    <w:rsid w:val="008C288A"/>
    <w:rsid w:val="008C2F82"/>
    <w:rsid w:val="008C35CF"/>
    <w:rsid w:val="008C3839"/>
    <w:rsid w:val="008C3E0E"/>
    <w:rsid w:val="008D011E"/>
    <w:rsid w:val="008D0F57"/>
    <w:rsid w:val="008D2AA2"/>
    <w:rsid w:val="008D2F3E"/>
    <w:rsid w:val="008D5616"/>
    <w:rsid w:val="008E0458"/>
    <w:rsid w:val="008E04BA"/>
    <w:rsid w:val="008E09B3"/>
    <w:rsid w:val="008E0CB9"/>
    <w:rsid w:val="008E2792"/>
    <w:rsid w:val="008E36F3"/>
    <w:rsid w:val="008E3914"/>
    <w:rsid w:val="008E3D4C"/>
    <w:rsid w:val="008E41A4"/>
    <w:rsid w:val="008E60D5"/>
    <w:rsid w:val="008E6C60"/>
    <w:rsid w:val="008E6F02"/>
    <w:rsid w:val="008F0129"/>
    <w:rsid w:val="008F063E"/>
    <w:rsid w:val="008F0C0F"/>
    <w:rsid w:val="008F1F73"/>
    <w:rsid w:val="008F25EB"/>
    <w:rsid w:val="008F392B"/>
    <w:rsid w:val="008F426C"/>
    <w:rsid w:val="008F4E1F"/>
    <w:rsid w:val="008F5682"/>
    <w:rsid w:val="008F6B0E"/>
    <w:rsid w:val="0090148F"/>
    <w:rsid w:val="00902B93"/>
    <w:rsid w:val="00902CA8"/>
    <w:rsid w:val="00903157"/>
    <w:rsid w:val="009032A5"/>
    <w:rsid w:val="00903E64"/>
    <w:rsid w:val="00905617"/>
    <w:rsid w:val="0090644C"/>
    <w:rsid w:val="00907E61"/>
    <w:rsid w:val="00912009"/>
    <w:rsid w:val="00913267"/>
    <w:rsid w:val="00913324"/>
    <w:rsid w:val="00914C48"/>
    <w:rsid w:val="0091770B"/>
    <w:rsid w:val="00920452"/>
    <w:rsid w:val="00920EE3"/>
    <w:rsid w:val="0092147A"/>
    <w:rsid w:val="00923245"/>
    <w:rsid w:val="00923472"/>
    <w:rsid w:val="00924B2C"/>
    <w:rsid w:val="00924D31"/>
    <w:rsid w:val="00925BA0"/>
    <w:rsid w:val="00925D5C"/>
    <w:rsid w:val="00926A03"/>
    <w:rsid w:val="00927425"/>
    <w:rsid w:val="009274AF"/>
    <w:rsid w:val="00935317"/>
    <w:rsid w:val="00935649"/>
    <w:rsid w:val="009378AD"/>
    <w:rsid w:val="00937A29"/>
    <w:rsid w:val="00937B43"/>
    <w:rsid w:val="0094293D"/>
    <w:rsid w:val="009448DE"/>
    <w:rsid w:val="00944DA6"/>
    <w:rsid w:val="0094544D"/>
    <w:rsid w:val="009508E0"/>
    <w:rsid w:val="00952D87"/>
    <w:rsid w:val="0095320D"/>
    <w:rsid w:val="00953BC2"/>
    <w:rsid w:val="0095483D"/>
    <w:rsid w:val="00954BE5"/>
    <w:rsid w:val="00955A03"/>
    <w:rsid w:val="00955E78"/>
    <w:rsid w:val="00957B14"/>
    <w:rsid w:val="00957FA5"/>
    <w:rsid w:val="009601D3"/>
    <w:rsid w:val="0096094F"/>
    <w:rsid w:val="0096261C"/>
    <w:rsid w:val="009638D9"/>
    <w:rsid w:val="0096490F"/>
    <w:rsid w:val="009650D1"/>
    <w:rsid w:val="009664C7"/>
    <w:rsid w:val="00966AE9"/>
    <w:rsid w:val="00967CA0"/>
    <w:rsid w:val="009706FD"/>
    <w:rsid w:val="00970847"/>
    <w:rsid w:val="009716B5"/>
    <w:rsid w:val="00973E61"/>
    <w:rsid w:val="00974279"/>
    <w:rsid w:val="00974918"/>
    <w:rsid w:val="00975224"/>
    <w:rsid w:val="009756BE"/>
    <w:rsid w:val="009760A8"/>
    <w:rsid w:val="00976854"/>
    <w:rsid w:val="00980B8E"/>
    <w:rsid w:val="00980D7D"/>
    <w:rsid w:val="00983CFD"/>
    <w:rsid w:val="009841B6"/>
    <w:rsid w:val="0098476F"/>
    <w:rsid w:val="009850A5"/>
    <w:rsid w:val="00985475"/>
    <w:rsid w:val="009858A5"/>
    <w:rsid w:val="00985C67"/>
    <w:rsid w:val="009867C6"/>
    <w:rsid w:val="00986DC7"/>
    <w:rsid w:val="009A2089"/>
    <w:rsid w:val="009A2EC6"/>
    <w:rsid w:val="009A2F88"/>
    <w:rsid w:val="009A333B"/>
    <w:rsid w:val="009A56EE"/>
    <w:rsid w:val="009A6329"/>
    <w:rsid w:val="009A66E3"/>
    <w:rsid w:val="009A6CE8"/>
    <w:rsid w:val="009A7295"/>
    <w:rsid w:val="009A7C6B"/>
    <w:rsid w:val="009B2503"/>
    <w:rsid w:val="009B446D"/>
    <w:rsid w:val="009B6762"/>
    <w:rsid w:val="009C0C33"/>
    <w:rsid w:val="009C0E6B"/>
    <w:rsid w:val="009C1CBA"/>
    <w:rsid w:val="009C1E6B"/>
    <w:rsid w:val="009C2742"/>
    <w:rsid w:val="009C2DE3"/>
    <w:rsid w:val="009C3910"/>
    <w:rsid w:val="009C5D3E"/>
    <w:rsid w:val="009C6818"/>
    <w:rsid w:val="009C6C18"/>
    <w:rsid w:val="009D23C9"/>
    <w:rsid w:val="009D4A79"/>
    <w:rsid w:val="009D6991"/>
    <w:rsid w:val="009D6DFD"/>
    <w:rsid w:val="009D746D"/>
    <w:rsid w:val="009E070C"/>
    <w:rsid w:val="009E3A0F"/>
    <w:rsid w:val="009E3E54"/>
    <w:rsid w:val="009E4025"/>
    <w:rsid w:val="009E4980"/>
    <w:rsid w:val="009E531F"/>
    <w:rsid w:val="009E59FB"/>
    <w:rsid w:val="009E6DF4"/>
    <w:rsid w:val="009E7D43"/>
    <w:rsid w:val="009F06A8"/>
    <w:rsid w:val="009F3C7E"/>
    <w:rsid w:val="009F3F63"/>
    <w:rsid w:val="009F4899"/>
    <w:rsid w:val="009F5F14"/>
    <w:rsid w:val="009F6545"/>
    <w:rsid w:val="009F6609"/>
    <w:rsid w:val="00A0247D"/>
    <w:rsid w:val="00A024D8"/>
    <w:rsid w:val="00A037A0"/>
    <w:rsid w:val="00A03FF7"/>
    <w:rsid w:val="00A04B70"/>
    <w:rsid w:val="00A064D5"/>
    <w:rsid w:val="00A071BA"/>
    <w:rsid w:val="00A07435"/>
    <w:rsid w:val="00A0775C"/>
    <w:rsid w:val="00A10EED"/>
    <w:rsid w:val="00A116F0"/>
    <w:rsid w:val="00A12568"/>
    <w:rsid w:val="00A12697"/>
    <w:rsid w:val="00A15216"/>
    <w:rsid w:val="00A157EE"/>
    <w:rsid w:val="00A17833"/>
    <w:rsid w:val="00A20BFA"/>
    <w:rsid w:val="00A20D45"/>
    <w:rsid w:val="00A212E2"/>
    <w:rsid w:val="00A221FC"/>
    <w:rsid w:val="00A2228D"/>
    <w:rsid w:val="00A22CFC"/>
    <w:rsid w:val="00A23C91"/>
    <w:rsid w:val="00A259CD"/>
    <w:rsid w:val="00A25BFC"/>
    <w:rsid w:val="00A2626E"/>
    <w:rsid w:val="00A279F7"/>
    <w:rsid w:val="00A30715"/>
    <w:rsid w:val="00A3272A"/>
    <w:rsid w:val="00A3276B"/>
    <w:rsid w:val="00A35516"/>
    <w:rsid w:val="00A35983"/>
    <w:rsid w:val="00A364E4"/>
    <w:rsid w:val="00A37C7D"/>
    <w:rsid w:val="00A37E51"/>
    <w:rsid w:val="00A4092D"/>
    <w:rsid w:val="00A4099C"/>
    <w:rsid w:val="00A41945"/>
    <w:rsid w:val="00A44238"/>
    <w:rsid w:val="00A451E2"/>
    <w:rsid w:val="00A4576D"/>
    <w:rsid w:val="00A46625"/>
    <w:rsid w:val="00A4699F"/>
    <w:rsid w:val="00A46DE3"/>
    <w:rsid w:val="00A5253E"/>
    <w:rsid w:val="00A540BB"/>
    <w:rsid w:val="00A54752"/>
    <w:rsid w:val="00A54CB9"/>
    <w:rsid w:val="00A54F09"/>
    <w:rsid w:val="00A5596B"/>
    <w:rsid w:val="00A55B2E"/>
    <w:rsid w:val="00A6004E"/>
    <w:rsid w:val="00A61BA0"/>
    <w:rsid w:val="00A61DAE"/>
    <w:rsid w:val="00A627DF"/>
    <w:rsid w:val="00A62E8E"/>
    <w:rsid w:val="00A64AF7"/>
    <w:rsid w:val="00A650AC"/>
    <w:rsid w:val="00A65D31"/>
    <w:rsid w:val="00A674FB"/>
    <w:rsid w:val="00A7173B"/>
    <w:rsid w:val="00A71F10"/>
    <w:rsid w:val="00A72021"/>
    <w:rsid w:val="00A737E0"/>
    <w:rsid w:val="00A73C70"/>
    <w:rsid w:val="00A74252"/>
    <w:rsid w:val="00A747D8"/>
    <w:rsid w:val="00A75062"/>
    <w:rsid w:val="00A7521D"/>
    <w:rsid w:val="00A757EE"/>
    <w:rsid w:val="00A7639A"/>
    <w:rsid w:val="00A768E2"/>
    <w:rsid w:val="00A76E5C"/>
    <w:rsid w:val="00A81245"/>
    <w:rsid w:val="00A828A0"/>
    <w:rsid w:val="00A84630"/>
    <w:rsid w:val="00A84915"/>
    <w:rsid w:val="00A84FB8"/>
    <w:rsid w:val="00A85AE2"/>
    <w:rsid w:val="00A85C54"/>
    <w:rsid w:val="00A861C1"/>
    <w:rsid w:val="00A862A9"/>
    <w:rsid w:val="00A873F8"/>
    <w:rsid w:val="00A87C6F"/>
    <w:rsid w:val="00A9127E"/>
    <w:rsid w:val="00A9385B"/>
    <w:rsid w:val="00A938EE"/>
    <w:rsid w:val="00A952B5"/>
    <w:rsid w:val="00A9559E"/>
    <w:rsid w:val="00A96985"/>
    <w:rsid w:val="00A97FE6"/>
    <w:rsid w:val="00AA5043"/>
    <w:rsid w:val="00AA6506"/>
    <w:rsid w:val="00AA7050"/>
    <w:rsid w:val="00AB2FC9"/>
    <w:rsid w:val="00AB36ED"/>
    <w:rsid w:val="00AB3A52"/>
    <w:rsid w:val="00AB4149"/>
    <w:rsid w:val="00AB4209"/>
    <w:rsid w:val="00AB526C"/>
    <w:rsid w:val="00AB6034"/>
    <w:rsid w:val="00AB7FA0"/>
    <w:rsid w:val="00AC0351"/>
    <w:rsid w:val="00AC09AD"/>
    <w:rsid w:val="00AC1DC6"/>
    <w:rsid w:val="00AC26D4"/>
    <w:rsid w:val="00AC33E9"/>
    <w:rsid w:val="00AC46DD"/>
    <w:rsid w:val="00AC50E4"/>
    <w:rsid w:val="00AC656D"/>
    <w:rsid w:val="00AC6D30"/>
    <w:rsid w:val="00AC6E6C"/>
    <w:rsid w:val="00AC7F3A"/>
    <w:rsid w:val="00AD0958"/>
    <w:rsid w:val="00AD12F9"/>
    <w:rsid w:val="00AD2573"/>
    <w:rsid w:val="00AD2E7E"/>
    <w:rsid w:val="00AD4953"/>
    <w:rsid w:val="00AD5810"/>
    <w:rsid w:val="00AD59EE"/>
    <w:rsid w:val="00AD5A3D"/>
    <w:rsid w:val="00AD7829"/>
    <w:rsid w:val="00AE02C0"/>
    <w:rsid w:val="00AE1F5D"/>
    <w:rsid w:val="00AE3A73"/>
    <w:rsid w:val="00AE65E8"/>
    <w:rsid w:val="00AF0128"/>
    <w:rsid w:val="00AF1572"/>
    <w:rsid w:val="00AF338D"/>
    <w:rsid w:val="00AF43D6"/>
    <w:rsid w:val="00AF4607"/>
    <w:rsid w:val="00AF481D"/>
    <w:rsid w:val="00AF49DF"/>
    <w:rsid w:val="00AF4BB7"/>
    <w:rsid w:val="00AF7B3B"/>
    <w:rsid w:val="00B006A8"/>
    <w:rsid w:val="00B00C57"/>
    <w:rsid w:val="00B02C1E"/>
    <w:rsid w:val="00B02D82"/>
    <w:rsid w:val="00B02F16"/>
    <w:rsid w:val="00B0336D"/>
    <w:rsid w:val="00B035F9"/>
    <w:rsid w:val="00B03A96"/>
    <w:rsid w:val="00B04F01"/>
    <w:rsid w:val="00B05AD9"/>
    <w:rsid w:val="00B06861"/>
    <w:rsid w:val="00B0737A"/>
    <w:rsid w:val="00B07BF1"/>
    <w:rsid w:val="00B10144"/>
    <w:rsid w:val="00B13363"/>
    <w:rsid w:val="00B14B76"/>
    <w:rsid w:val="00B15983"/>
    <w:rsid w:val="00B15E19"/>
    <w:rsid w:val="00B161E1"/>
    <w:rsid w:val="00B1657E"/>
    <w:rsid w:val="00B202D0"/>
    <w:rsid w:val="00B20D33"/>
    <w:rsid w:val="00B21B6B"/>
    <w:rsid w:val="00B220E3"/>
    <w:rsid w:val="00B22E9A"/>
    <w:rsid w:val="00B23E64"/>
    <w:rsid w:val="00B2464D"/>
    <w:rsid w:val="00B300CF"/>
    <w:rsid w:val="00B302E5"/>
    <w:rsid w:val="00B30D34"/>
    <w:rsid w:val="00B30D3D"/>
    <w:rsid w:val="00B31369"/>
    <w:rsid w:val="00B31A41"/>
    <w:rsid w:val="00B3248B"/>
    <w:rsid w:val="00B32A68"/>
    <w:rsid w:val="00B34922"/>
    <w:rsid w:val="00B35327"/>
    <w:rsid w:val="00B35DBD"/>
    <w:rsid w:val="00B36809"/>
    <w:rsid w:val="00B436E2"/>
    <w:rsid w:val="00B43F3E"/>
    <w:rsid w:val="00B43FFC"/>
    <w:rsid w:val="00B44B75"/>
    <w:rsid w:val="00B44E95"/>
    <w:rsid w:val="00B452B9"/>
    <w:rsid w:val="00B45495"/>
    <w:rsid w:val="00B47369"/>
    <w:rsid w:val="00B5126F"/>
    <w:rsid w:val="00B51FDA"/>
    <w:rsid w:val="00B53117"/>
    <w:rsid w:val="00B53E49"/>
    <w:rsid w:val="00B543D5"/>
    <w:rsid w:val="00B544F9"/>
    <w:rsid w:val="00B54B4C"/>
    <w:rsid w:val="00B56723"/>
    <w:rsid w:val="00B56D3A"/>
    <w:rsid w:val="00B57751"/>
    <w:rsid w:val="00B60905"/>
    <w:rsid w:val="00B6183A"/>
    <w:rsid w:val="00B64475"/>
    <w:rsid w:val="00B65D37"/>
    <w:rsid w:val="00B66094"/>
    <w:rsid w:val="00B67A94"/>
    <w:rsid w:val="00B67D74"/>
    <w:rsid w:val="00B70A87"/>
    <w:rsid w:val="00B72477"/>
    <w:rsid w:val="00B7531F"/>
    <w:rsid w:val="00B75825"/>
    <w:rsid w:val="00B76048"/>
    <w:rsid w:val="00B76A85"/>
    <w:rsid w:val="00B76E0A"/>
    <w:rsid w:val="00B76E7E"/>
    <w:rsid w:val="00B80998"/>
    <w:rsid w:val="00B8100C"/>
    <w:rsid w:val="00B81193"/>
    <w:rsid w:val="00B822A6"/>
    <w:rsid w:val="00B83220"/>
    <w:rsid w:val="00B83B8A"/>
    <w:rsid w:val="00B84750"/>
    <w:rsid w:val="00B84EB0"/>
    <w:rsid w:val="00B859AC"/>
    <w:rsid w:val="00B8664A"/>
    <w:rsid w:val="00B87494"/>
    <w:rsid w:val="00B878CE"/>
    <w:rsid w:val="00B87D14"/>
    <w:rsid w:val="00B91214"/>
    <w:rsid w:val="00B928EE"/>
    <w:rsid w:val="00B92951"/>
    <w:rsid w:val="00B933B1"/>
    <w:rsid w:val="00B93CFA"/>
    <w:rsid w:val="00B94075"/>
    <w:rsid w:val="00B94783"/>
    <w:rsid w:val="00B9690B"/>
    <w:rsid w:val="00B978E2"/>
    <w:rsid w:val="00B97A27"/>
    <w:rsid w:val="00B97EC5"/>
    <w:rsid w:val="00B97ECE"/>
    <w:rsid w:val="00BA35CE"/>
    <w:rsid w:val="00BA4A6A"/>
    <w:rsid w:val="00BA5214"/>
    <w:rsid w:val="00BA5381"/>
    <w:rsid w:val="00BA5966"/>
    <w:rsid w:val="00BA6101"/>
    <w:rsid w:val="00BA76EC"/>
    <w:rsid w:val="00BB0852"/>
    <w:rsid w:val="00BB2399"/>
    <w:rsid w:val="00BB275E"/>
    <w:rsid w:val="00BB3B9C"/>
    <w:rsid w:val="00BB3FBA"/>
    <w:rsid w:val="00BC175B"/>
    <w:rsid w:val="00BC2079"/>
    <w:rsid w:val="00BC5F7D"/>
    <w:rsid w:val="00BC6DFE"/>
    <w:rsid w:val="00BC7698"/>
    <w:rsid w:val="00BD1404"/>
    <w:rsid w:val="00BD15D6"/>
    <w:rsid w:val="00BD3DEA"/>
    <w:rsid w:val="00BD48E0"/>
    <w:rsid w:val="00BD6A2F"/>
    <w:rsid w:val="00BD6A6C"/>
    <w:rsid w:val="00BD72DB"/>
    <w:rsid w:val="00BD7461"/>
    <w:rsid w:val="00BE12BE"/>
    <w:rsid w:val="00BE4BD8"/>
    <w:rsid w:val="00BE4CD5"/>
    <w:rsid w:val="00BE6B2E"/>
    <w:rsid w:val="00BE77AB"/>
    <w:rsid w:val="00BE7C2C"/>
    <w:rsid w:val="00BE7F93"/>
    <w:rsid w:val="00BF0668"/>
    <w:rsid w:val="00BF07F3"/>
    <w:rsid w:val="00BF2C7B"/>
    <w:rsid w:val="00BF3F45"/>
    <w:rsid w:val="00BF4D3A"/>
    <w:rsid w:val="00BF4D50"/>
    <w:rsid w:val="00BF4E1F"/>
    <w:rsid w:val="00BF5958"/>
    <w:rsid w:val="00BF6C1A"/>
    <w:rsid w:val="00BF6D2A"/>
    <w:rsid w:val="00C00A27"/>
    <w:rsid w:val="00C02036"/>
    <w:rsid w:val="00C02436"/>
    <w:rsid w:val="00C032C6"/>
    <w:rsid w:val="00C0397F"/>
    <w:rsid w:val="00C05A7E"/>
    <w:rsid w:val="00C05DB5"/>
    <w:rsid w:val="00C06635"/>
    <w:rsid w:val="00C06F75"/>
    <w:rsid w:val="00C074FC"/>
    <w:rsid w:val="00C078D7"/>
    <w:rsid w:val="00C10379"/>
    <w:rsid w:val="00C10F32"/>
    <w:rsid w:val="00C11EA1"/>
    <w:rsid w:val="00C120D6"/>
    <w:rsid w:val="00C135DE"/>
    <w:rsid w:val="00C135E7"/>
    <w:rsid w:val="00C14687"/>
    <w:rsid w:val="00C1469B"/>
    <w:rsid w:val="00C16FE4"/>
    <w:rsid w:val="00C21D25"/>
    <w:rsid w:val="00C23FAF"/>
    <w:rsid w:val="00C2545B"/>
    <w:rsid w:val="00C272EB"/>
    <w:rsid w:val="00C32836"/>
    <w:rsid w:val="00C33C6C"/>
    <w:rsid w:val="00C33DAA"/>
    <w:rsid w:val="00C35538"/>
    <w:rsid w:val="00C40D57"/>
    <w:rsid w:val="00C41124"/>
    <w:rsid w:val="00C41227"/>
    <w:rsid w:val="00C42EED"/>
    <w:rsid w:val="00C453DF"/>
    <w:rsid w:val="00C45417"/>
    <w:rsid w:val="00C4710C"/>
    <w:rsid w:val="00C52C85"/>
    <w:rsid w:val="00C534E6"/>
    <w:rsid w:val="00C55973"/>
    <w:rsid w:val="00C55AD8"/>
    <w:rsid w:val="00C56160"/>
    <w:rsid w:val="00C56B28"/>
    <w:rsid w:val="00C62334"/>
    <w:rsid w:val="00C62E81"/>
    <w:rsid w:val="00C63DFF"/>
    <w:rsid w:val="00C64373"/>
    <w:rsid w:val="00C64B5C"/>
    <w:rsid w:val="00C65096"/>
    <w:rsid w:val="00C708A4"/>
    <w:rsid w:val="00C7277B"/>
    <w:rsid w:val="00C735C5"/>
    <w:rsid w:val="00C75F73"/>
    <w:rsid w:val="00C80795"/>
    <w:rsid w:val="00C81463"/>
    <w:rsid w:val="00C82012"/>
    <w:rsid w:val="00C824B7"/>
    <w:rsid w:val="00C8293A"/>
    <w:rsid w:val="00C82C80"/>
    <w:rsid w:val="00C84B9A"/>
    <w:rsid w:val="00C85D37"/>
    <w:rsid w:val="00C86EB1"/>
    <w:rsid w:val="00C8733D"/>
    <w:rsid w:val="00C92CC6"/>
    <w:rsid w:val="00C932E7"/>
    <w:rsid w:val="00C95AF8"/>
    <w:rsid w:val="00CA0A32"/>
    <w:rsid w:val="00CA23C4"/>
    <w:rsid w:val="00CA2516"/>
    <w:rsid w:val="00CA6EEA"/>
    <w:rsid w:val="00CA7186"/>
    <w:rsid w:val="00CA7471"/>
    <w:rsid w:val="00CA7E31"/>
    <w:rsid w:val="00CB2331"/>
    <w:rsid w:val="00CB2F59"/>
    <w:rsid w:val="00CB37EA"/>
    <w:rsid w:val="00CB3A4E"/>
    <w:rsid w:val="00CB41E2"/>
    <w:rsid w:val="00CB730B"/>
    <w:rsid w:val="00CC055D"/>
    <w:rsid w:val="00CC09A9"/>
    <w:rsid w:val="00CC2C4C"/>
    <w:rsid w:val="00CC373D"/>
    <w:rsid w:val="00CC520D"/>
    <w:rsid w:val="00CC5491"/>
    <w:rsid w:val="00CC7CE7"/>
    <w:rsid w:val="00CD0AA8"/>
    <w:rsid w:val="00CD1803"/>
    <w:rsid w:val="00CD1B0F"/>
    <w:rsid w:val="00CD3F8A"/>
    <w:rsid w:val="00CD4BAE"/>
    <w:rsid w:val="00CD554F"/>
    <w:rsid w:val="00CD564F"/>
    <w:rsid w:val="00CD5B07"/>
    <w:rsid w:val="00CD6308"/>
    <w:rsid w:val="00CD7000"/>
    <w:rsid w:val="00CD70D3"/>
    <w:rsid w:val="00CD7B65"/>
    <w:rsid w:val="00CE04DF"/>
    <w:rsid w:val="00CE0EF7"/>
    <w:rsid w:val="00CE0FE5"/>
    <w:rsid w:val="00CE23F6"/>
    <w:rsid w:val="00CE3DEC"/>
    <w:rsid w:val="00CE4A31"/>
    <w:rsid w:val="00CE6723"/>
    <w:rsid w:val="00CE6FC1"/>
    <w:rsid w:val="00CF0D1F"/>
    <w:rsid w:val="00CF0F8B"/>
    <w:rsid w:val="00CF11E4"/>
    <w:rsid w:val="00CF1C94"/>
    <w:rsid w:val="00CF4D49"/>
    <w:rsid w:val="00CF5C72"/>
    <w:rsid w:val="00D026FC"/>
    <w:rsid w:val="00D03A0F"/>
    <w:rsid w:val="00D040A8"/>
    <w:rsid w:val="00D06623"/>
    <w:rsid w:val="00D0694A"/>
    <w:rsid w:val="00D07369"/>
    <w:rsid w:val="00D07810"/>
    <w:rsid w:val="00D105D7"/>
    <w:rsid w:val="00D10A53"/>
    <w:rsid w:val="00D121C5"/>
    <w:rsid w:val="00D1319A"/>
    <w:rsid w:val="00D1797D"/>
    <w:rsid w:val="00D25914"/>
    <w:rsid w:val="00D25D19"/>
    <w:rsid w:val="00D27B99"/>
    <w:rsid w:val="00D3017D"/>
    <w:rsid w:val="00D308E6"/>
    <w:rsid w:val="00D31201"/>
    <w:rsid w:val="00D32CED"/>
    <w:rsid w:val="00D33728"/>
    <w:rsid w:val="00D33B87"/>
    <w:rsid w:val="00D33EBC"/>
    <w:rsid w:val="00D34170"/>
    <w:rsid w:val="00D342AD"/>
    <w:rsid w:val="00D356D5"/>
    <w:rsid w:val="00D35D76"/>
    <w:rsid w:val="00D36F6B"/>
    <w:rsid w:val="00D400F5"/>
    <w:rsid w:val="00D4040C"/>
    <w:rsid w:val="00D41BCB"/>
    <w:rsid w:val="00D41E53"/>
    <w:rsid w:val="00D41EF1"/>
    <w:rsid w:val="00D42569"/>
    <w:rsid w:val="00D42637"/>
    <w:rsid w:val="00D42A87"/>
    <w:rsid w:val="00D4352B"/>
    <w:rsid w:val="00D435C5"/>
    <w:rsid w:val="00D436E7"/>
    <w:rsid w:val="00D442B5"/>
    <w:rsid w:val="00D45481"/>
    <w:rsid w:val="00D456FD"/>
    <w:rsid w:val="00D45976"/>
    <w:rsid w:val="00D459DC"/>
    <w:rsid w:val="00D460B1"/>
    <w:rsid w:val="00D46E2D"/>
    <w:rsid w:val="00D47A92"/>
    <w:rsid w:val="00D5000C"/>
    <w:rsid w:val="00D5090D"/>
    <w:rsid w:val="00D5221A"/>
    <w:rsid w:val="00D54A44"/>
    <w:rsid w:val="00D55363"/>
    <w:rsid w:val="00D56F73"/>
    <w:rsid w:val="00D5764C"/>
    <w:rsid w:val="00D60FBD"/>
    <w:rsid w:val="00D61F40"/>
    <w:rsid w:val="00D6239B"/>
    <w:rsid w:val="00D652BA"/>
    <w:rsid w:val="00D65E04"/>
    <w:rsid w:val="00D661B8"/>
    <w:rsid w:val="00D6627D"/>
    <w:rsid w:val="00D728FB"/>
    <w:rsid w:val="00D73171"/>
    <w:rsid w:val="00D73E8E"/>
    <w:rsid w:val="00D74EE1"/>
    <w:rsid w:val="00D74F3C"/>
    <w:rsid w:val="00D75056"/>
    <w:rsid w:val="00D754D9"/>
    <w:rsid w:val="00D7689E"/>
    <w:rsid w:val="00D816DE"/>
    <w:rsid w:val="00D8267D"/>
    <w:rsid w:val="00D847DA"/>
    <w:rsid w:val="00D84F07"/>
    <w:rsid w:val="00D858FF"/>
    <w:rsid w:val="00D8652A"/>
    <w:rsid w:val="00D87621"/>
    <w:rsid w:val="00D911E6"/>
    <w:rsid w:val="00D91A7C"/>
    <w:rsid w:val="00D920BE"/>
    <w:rsid w:val="00D92BA9"/>
    <w:rsid w:val="00D94595"/>
    <w:rsid w:val="00D945D5"/>
    <w:rsid w:val="00D9665E"/>
    <w:rsid w:val="00D97443"/>
    <w:rsid w:val="00DA2026"/>
    <w:rsid w:val="00DA416C"/>
    <w:rsid w:val="00DA458A"/>
    <w:rsid w:val="00DA56A4"/>
    <w:rsid w:val="00DB04C4"/>
    <w:rsid w:val="00DB0850"/>
    <w:rsid w:val="00DB26BA"/>
    <w:rsid w:val="00DB3223"/>
    <w:rsid w:val="00DB5AF7"/>
    <w:rsid w:val="00DB6A02"/>
    <w:rsid w:val="00DB715C"/>
    <w:rsid w:val="00DB7661"/>
    <w:rsid w:val="00DC057F"/>
    <w:rsid w:val="00DC06E5"/>
    <w:rsid w:val="00DC1D8D"/>
    <w:rsid w:val="00DC2025"/>
    <w:rsid w:val="00DC226F"/>
    <w:rsid w:val="00DC2365"/>
    <w:rsid w:val="00DC28FC"/>
    <w:rsid w:val="00DC5499"/>
    <w:rsid w:val="00DC5746"/>
    <w:rsid w:val="00DC5E45"/>
    <w:rsid w:val="00DC685B"/>
    <w:rsid w:val="00DC72EC"/>
    <w:rsid w:val="00DC76F0"/>
    <w:rsid w:val="00DD2BBF"/>
    <w:rsid w:val="00DD33DC"/>
    <w:rsid w:val="00DD4523"/>
    <w:rsid w:val="00DD471D"/>
    <w:rsid w:val="00DD72C0"/>
    <w:rsid w:val="00DE6B27"/>
    <w:rsid w:val="00DF08DC"/>
    <w:rsid w:val="00DF08DE"/>
    <w:rsid w:val="00DF15B2"/>
    <w:rsid w:val="00DF22DE"/>
    <w:rsid w:val="00DF28EC"/>
    <w:rsid w:val="00DF3B76"/>
    <w:rsid w:val="00DF4FAB"/>
    <w:rsid w:val="00DF7FAB"/>
    <w:rsid w:val="00E00998"/>
    <w:rsid w:val="00E00C2F"/>
    <w:rsid w:val="00E0237D"/>
    <w:rsid w:val="00E0344A"/>
    <w:rsid w:val="00E034E1"/>
    <w:rsid w:val="00E0380C"/>
    <w:rsid w:val="00E03B3D"/>
    <w:rsid w:val="00E05836"/>
    <w:rsid w:val="00E05AF5"/>
    <w:rsid w:val="00E066C8"/>
    <w:rsid w:val="00E07CC3"/>
    <w:rsid w:val="00E07D4D"/>
    <w:rsid w:val="00E10572"/>
    <w:rsid w:val="00E105B5"/>
    <w:rsid w:val="00E11422"/>
    <w:rsid w:val="00E1384E"/>
    <w:rsid w:val="00E1410A"/>
    <w:rsid w:val="00E14457"/>
    <w:rsid w:val="00E1539F"/>
    <w:rsid w:val="00E1638F"/>
    <w:rsid w:val="00E16950"/>
    <w:rsid w:val="00E208B7"/>
    <w:rsid w:val="00E22267"/>
    <w:rsid w:val="00E24B7F"/>
    <w:rsid w:val="00E2624F"/>
    <w:rsid w:val="00E271A1"/>
    <w:rsid w:val="00E3065B"/>
    <w:rsid w:val="00E3180D"/>
    <w:rsid w:val="00E31953"/>
    <w:rsid w:val="00E33B7D"/>
    <w:rsid w:val="00E34D9B"/>
    <w:rsid w:val="00E362D8"/>
    <w:rsid w:val="00E379B1"/>
    <w:rsid w:val="00E400AD"/>
    <w:rsid w:val="00E40626"/>
    <w:rsid w:val="00E4124D"/>
    <w:rsid w:val="00E41C1F"/>
    <w:rsid w:val="00E4476E"/>
    <w:rsid w:val="00E44FB3"/>
    <w:rsid w:val="00E45585"/>
    <w:rsid w:val="00E46DB5"/>
    <w:rsid w:val="00E473FD"/>
    <w:rsid w:val="00E5070A"/>
    <w:rsid w:val="00E51384"/>
    <w:rsid w:val="00E51BB4"/>
    <w:rsid w:val="00E52DAD"/>
    <w:rsid w:val="00E53DB1"/>
    <w:rsid w:val="00E542A7"/>
    <w:rsid w:val="00E5457C"/>
    <w:rsid w:val="00E55E39"/>
    <w:rsid w:val="00E55FF4"/>
    <w:rsid w:val="00E562E9"/>
    <w:rsid w:val="00E570E4"/>
    <w:rsid w:val="00E57823"/>
    <w:rsid w:val="00E5787F"/>
    <w:rsid w:val="00E6094A"/>
    <w:rsid w:val="00E618A1"/>
    <w:rsid w:val="00E61C7F"/>
    <w:rsid w:val="00E67FAB"/>
    <w:rsid w:val="00E71964"/>
    <w:rsid w:val="00E73269"/>
    <w:rsid w:val="00E75DA7"/>
    <w:rsid w:val="00E7736E"/>
    <w:rsid w:val="00E807F9"/>
    <w:rsid w:val="00E8189D"/>
    <w:rsid w:val="00E82012"/>
    <w:rsid w:val="00E838B2"/>
    <w:rsid w:val="00E8467F"/>
    <w:rsid w:val="00E86E2C"/>
    <w:rsid w:val="00E9050D"/>
    <w:rsid w:val="00E90AEE"/>
    <w:rsid w:val="00E9264F"/>
    <w:rsid w:val="00E92979"/>
    <w:rsid w:val="00E946AC"/>
    <w:rsid w:val="00E950B2"/>
    <w:rsid w:val="00E9624C"/>
    <w:rsid w:val="00E96702"/>
    <w:rsid w:val="00EA12D3"/>
    <w:rsid w:val="00EA153A"/>
    <w:rsid w:val="00EA2EB4"/>
    <w:rsid w:val="00EA351F"/>
    <w:rsid w:val="00EA3A04"/>
    <w:rsid w:val="00EA4528"/>
    <w:rsid w:val="00EB1251"/>
    <w:rsid w:val="00EB142D"/>
    <w:rsid w:val="00EB1A9C"/>
    <w:rsid w:val="00EB407C"/>
    <w:rsid w:val="00EB44F5"/>
    <w:rsid w:val="00EB5821"/>
    <w:rsid w:val="00EB6782"/>
    <w:rsid w:val="00EC0612"/>
    <w:rsid w:val="00EC0FDD"/>
    <w:rsid w:val="00EC2F27"/>
    <w:rsid w:val="00EC3EAA"/>
    <w:rsid w:val="00EC4685"/>
    <w:rsid w:val="00EC481B"/>
    <w:rsid w:val="00EC52F4"/>
    <w:rsid w:val="00EC621D"/>
    <w:rsid w:val="00EC796D"/>
    <w:rsid w:val="00EC7A2E"/>
    <w:rsid w:val="00ED00C4"/>
    <w:rsid w:val="00ED098D"/>
    <w:rsid w:val="00ED1663"/>
    <w:rsid w:val="00ED1E8E"/>
    <w:rsid w:val="00ED1EBB"/>
    <w:rsid w:val="00ED26E8"/>
    <w:rsid w:val="00ED3DFF"/>
    <w:rsid w:val="00ED48C0"/>
    <w:rsid w:val="00ED4E5B"/>
    <w:rsid w:val="00ED5352"/>
    <w:rsid w:val="00ED5A46"/>
    <w:rsid w:val="00EE0691"/>
    <w:rsid w:val="00EE0A9B"/>
    <w:rsid w:val="00EE0DDE"/>
    <w:rsid w:val="00EE233C"/>
    <w:rsid w:val="00EE24AA"/>
    <w:rsid w:val="00EE2C69"/>
    <w:rsid w:val="00EE7EF7"/>
    <w:rsid w:val="00EF0E9E"/>
    <w:rsid w:val="00EF28A8"/>
    <w:rsid w:val="00EF2942"/>
    <w:rsid w:val="00EF46B5"/>
    <w:rsid w:val="00EF5149"/>
    <w:rsid w:val="00EF581F"/>
    <w:rsid w:val="00EF5E4D"/>
    <w:rsid w:val="00F0063A"/>
    <w:rsid w:val="00F00FA7"/>
    <w:rsid w:val="00F03C30"/>
    <w:rsid w:val="00F04B0C"/>
    <w:rsid w:val="00F0606B"/>
    <w:rsid w:val="00F10454"/>
    <w:rsid w:val="00F10BE0"/>
    <w:rsid w:val="00F114E7"/>
    <w:rsid w:val="00F11B89"/>
    <w:rsid w:val="00F12C80"/>
    <w:rsid w:val="00F14203"/>
    <w:rsid w:val="00F1476A"/>
    <w:rsid w:val="00F150BF"/>
    <w:rsid w:val="00F20AA8"/>
    <w:rsid w:val="00F2201B"/>
    <w:rsid w:val="00F24578"/>
    <w:rsid w:val="00F24841"/>
    <w:rsid w:val="00F27201"/>
    <w:rsid w:val="00F27E18"/>
    <w:rsid w:val="00F30D58"/>
    <w:rsid w:val="00F318E5"/>
    <w:rsid w:val="00F33132"/>
    <w:rsid w:val="00F34257"/>
    <w:rsid w:val="00F34CDE"/>
    <w:rsid w:val="00F34DB9"/>
    <w:rsid w:val="00F3545D"/>
    <w:rsid w:val="00F36468"/>
    <w:rsid w:val="00F36CA6"/>
    <w:rsid w:val="00F3799D"/>
    <w:rsid w:val="00F4040A"/>
    <w:rsid w:val="00F414FE"/>
    <w:rsid w:val="00F416AF"/>
    <w:rsid w:val="00F4172A"/>
    <w:rsid w:val="00F41FEE"/>
    <w:rsid w:val="00F423BF"/>
    <w:rsid w:val="00F42CFA"/>
    <w:rsid w:val="00F431F9"/>
    <w:rsid w:val="00F434F4"/>
    <w:rsid w:val="00F43C46"/>
    <w:rsid w:val="00F44CB7"/>
    <w:rsid w:val="00F44D15"/>
    <w:rsid w:val="00F50B80"/>
    <w:rsid w:val="00F50EB4"/>
    <w:rsid w:val="00F50F86"/>
    <w:rsid w:val="00F51543"/>
    <w:rsid w:val="00F525D7"/>
    <w:rsid w:val="00F53557"/>
    <w:rsid w:val="00F54B09"/>
    <w:rsid w:val="00F5541F"/>
    <w:rsid w:val="00F55940"/>
    <w:rsid w:val="00F55F05"/>
    <w:rsid w:val="00F566E9"/>
    <w:rsid w:val="00F567E5"/>
    <w:rsid w:val="00F56C6B"/>
    <w:rsid w:val="00F61D0E"/>
    <w:rsid w:val="00F620A9"/>
    <w:rsid w:val="00F64DB0"/>
    <w:rsid w:val="00F64DD3"/>
    <w:rsid w:val="00F65E96"/>
    <w:rsid w:val="00F6616D"/>
    <w:rsid w:val="00F72589"/>
    <w:rsid w:val="00F7463C"/>
    <w:rsid w:val="00F7501A"/>
    <w:rsid w:val="00F754BF"/>
    <w:rsid w:val="00F75568"/>
    <w:rsid w:val="00F7649A"/>
    <w:rsid w:val="00F76858"/>
    <w:rsid w:val="00F801A0"/>
    <w:rsid w:val="00F80E2E"/>
    <w:rsid w:val="00F81192"/>
    <w:rsid w:val="00F823C5"/>
    <w:rsid w:val="00F82BA6"/>
    <w:rsid w:val="00F834FE"/>
    <w:rsid w:val="00F84327"/>
    <w:rsid w:val="00F84E5E"/>
    <w:rsid w:val="00F85A22"/>
    <w:rsid w:val="00F8625D"/>
    <w:rsid w:val="00F86601"/>
    <w:rsid w:val="00F875E7"/>
    <w:rsid w:val="00F87681"/>
    <w:rsid w:val="00F9228A"/>
    <w:rsid w:val="00F92E7B"/>
    <w:rsid w:val="00F934DA"/>
    <w:rsid w:val="00F950C9"/>
    <w:rsid w:val="00F95765"/>
    <w:rsid w:val="00F965F8"/>
    <w:rsid w:val="00F96B0F"/>
    <w:rsid w:val="00FA1293"/>
    <w:rsid w:val="00FA17C3"/>
    <w:rsid w:val="00FA1969"/>
    <w:rsid w:val="00FA26FC"/>
    <w:rsid w:val="00FA36DA"/>
    <w:rsid w:val="00FA4D56"/>
    <w:rsid w:val="00FA4F74"/>
    <w:rsid w:val="00FA5012"/>
    <w:rsid w:val="00FA68EA"/>
    <w:rsid w:val="00FA6AED"/>
    <w:rsid w:val="00FA76E0"/>
    <w:rsid w:val="00FB0620"/>
    <w:rsid w:val="00FB2951"/>
    <w:rsid w:val="00FB3427"/>
    <w:rsid w:val="00FB4736"/>
    <w:rsid w:val="00FB4A28"/>
    <w:rsid w:val="00FB4AE8"/>
    <w:rsid w:val="00FB54FC"/>
    <w:rsid w:val="00FB754C"/>
    <w:rsid w:val="00FC0543"/>
    <w:rsid w:val="00FC0988"/>
    <w:rsid w:val="00FC0C4C"/>
    <w:rsid w:val="00FC1966"/>
    <w:rsid w:val="00FC30F8"/>
    <w:rsid w:val="00FC319E"/>
    <w:rsid w:val="00FC348F"/>
    <w:rsid w:val="00FC350D"/>
    <w:rsid w:val="00FC426F"/>
    <w:rsid w:val="00FC4511"/>
    <w:rsid w:val="00FC521B"/>
    <w:rsid w:val="00FC708B"/>
    <w:rsid w:val="00FC70DA"/>
    <w:rsid w:val="00FC736B"/>
    <w:rsid w:val="00FC7E4D"/>
    <w:rsid w:val="00FD0184"/>
    <w:rsid w:val="00FD0371"/>
    <w:rsid w:val="00FD2DD0"/>
    <w:rsid w:val="00FD2E46"/>
    <w:rsid w:val="00FD2FEE"/>
    <w:rsid w:val="00FD3623"/>
    <w:rsid w:val="00FD3FA5"/>
    <w:rsid w:val="00FD473E"/>
    <w:rsid w:val="00FD790C"/>
    <w:rsid w:val="00FE226C"/>
    <w:rsid w:val="00FE2E57"/>
    <w:rsid w:val="00FE56C8"/>
    <w:rsid w:val="00FF1407"/>
    <w:rsid w:val="00FF28DB"/>
    <w:rsid w:val="00FF3AA0"/>
    <w:rsid w:val="00FF5A8A"/>
    <w:rsid w:val="00FF611E"/>
    <w:rsid w:val="00FF7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7F78433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5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8100C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autoRedefine/>
    <w:qFormat/>
    <w:rsid w:val="00C735C5"/>
    <w:pPr>
      <w:keepNext/>
      <w:numPr>
        <w:numId w:val="2"/>
      </w:numPr>
      <w:tabs>
        <w:tab w:val="left" w:pos="567"/>
      </w:tabs>
      <w:spacing w:before="60" w:after="60"/>
      <w:outlineLvl w:val="0"/>
    </w:pPr>
    <w:rPr>
      <w:rFonts w:ascii="Franklin Gothic Book" w:hAnsi="Franklin Gothic Book" w:cs="Arial"/>
      <w:b/>
      <w:bCs/>
      <w:spacing w:val="-6"/>
      <w:kern w:val="32"/>
      <w:lang w:val="es-ES"/>
    </w:rPr>
  </w:style>
  <w:style w:type="paragraph" w:styleId="Heading2">
    <w:name w:val="heading 2"/>
    <w:basedOn w:val="Normal"/>
    <w:next w:val="Normal"/>
    <w:autoRedefine/>
    <w:qFormat/>
    <w:rsid w:val="001D062C"/>
    <w:pPr>
      <w:keepNext/>
      <w:numPr>
        <w:ilvl w:val="1"/>
        <w:numId w:val="2"/>
      </w:numPr>
      <w:tabs>
        <w:tab w:val="clear" w:pos="576"/>
        <w:tab w:val="num" w:pos="833"/>
      </w:tabs>
      <w:spacing w:before="60" w:after="60"/>
      <w:ind w:left="833" w:hanging="833"/>
      <w:outlineLvl w:val="1"/>
    </w:pPr>
    <w:rPr>
      <w:rFonts w:ascii="Franklin Gothic Book" w:hAnsi="Franklin Gothic Book" w:cs="Arial"/>
      <w:b/>
      <w:bCs/>
      <w:iCs/>
      <w:sz w:val="22"/>
      <w:szCs w:val="28"/>
      <w:lang w:val="es-ES"/>
    </w:rPr>
  </w:style>
  <w:style w:type="paragraph" w:styleId="Heading3">
    <w:name w:val="heading 3"/>
    <w:basedOn w:val="Normal"/>
    <w:next w:val="Normal"/>
    <w:qFormat/>
    <w:rsid w:val="001E7F2D"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E7F2D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21443A"/>
    <w:pPr>
      <w:tabs>
        <w:tab w:val="left" w:pos="0"/>
      </w:tabs>
      <w:spacing w:before="240" w:after="60"/>
      <w:outlineLvl w:val="4"/>
    </w:pPr>
    <w:rPr>
      <w:rFonts w:ascii="Franklin Gothic Book" w:hAnsi="Franklin Gothic Book"/>
      <w:b/>
      <w:bCs/>
      <w:iCs/>
      <w:sz w:val="28"/>
      <w:szCs w:val="26"/>
    </w:rPr>
  </w:style>
  <w:style w:type="paragraph" w:styleId="Heading6">
    <w:name w:val="heading 6"/>
    <w:basedOn w:val="Normal"/>
    <w:next w:val="Normal"/>
    <w:qFormat/>
    <w:rsid w:val="001E7F2D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E7F2D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E7F2D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E7F2D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E74D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E74D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E74D5"/>
  </w:style>
  <w:style w:type="paragraph" w:styleId="FootnoteText">
    <w:name w:val="footnote text"/>
    <w:basedOn w:val="Normal"/>
    <w:semiHidden/>
    <w:rsid w:val="000E74D5"/>
    <w:rPr>
      <w:sz w:val="20"/>
      <w:szCs w:val="20"/>
    </w:rPr>
  </w:style>
  <w:style w:type="character" w:styleId="FootnoteReference">
    <w:name w:val="footnote reference"/>
    <w:semiHidden/>
    <w:rsid w:val="000E74D5"/>
    <w:rPr>
      <w:vertAlign w:val="superscript"/>
    </w:rPr>
  </w:style>
  <w:style w:type="character" w:styleId="CommentReference">
    <w:name w:val="annotation reference"/>
    <w:semiHidden/>
    <w:rsid w:val="000E74D5"/>
    <w:rPr>
      <w:sz w:val="16"/>
      <w:szCs w:val="16"/>
    </w:rPr>
  </w:style>
  <w:style w:type="paragraph" w:styleId="CommentText">
    <w:name w:val="annotation text"/>
    <w:basedOn w:val="Normal"/>
    <w:semiHidden/>
    <w:rsid w:val="000E74D5"/>
    <w:rPr>
      <w:sz w:val="20"/>
      <w:szCs w:val="20"/>
    </w:rPr>
  </w:style>
  <w:style w:type="character" w:customStyle="1" w:styleId="legdslegrhslegp3text">
    <w:name w:val="legds legrhs legp3text"/>
    <w:basedOn w:val="DefaultParagraphFont"/>
    <w:rsid w:val="000E74D5"/>
  </w:style>
  <w:style w:type="paragraph" w:customStyle="1" w:styleId="legclearfixlegp3container">
    <w:name w:val="legclearfix legp3container"/>
    <w:basedOn w:val="Normal"/>
    <w:rsid w:val="000E74D5"/>
    <w:pPr>
      <w:spacing w:before="100" w:beforeAutospacing="1" w:after="100" w:afterAutospacing="1"/>
    </w:pPr>
    <w:rPr>
      <w:lang w:val="nl-NL" w:eastAsia="nl-NL"/>
    </w:rPr>
  </w:style>
  <w:style w:type="paragraph" w:styleId="BalloonText">
    <w:name w:val="Balloon Text"/>
    <w:basedOn w:val="Normal"/>
    <w:semiHidden/>
    <w:rsid w:val="000E74D5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E74D5"/>
    <w:rPr>
      <w:b/>
      <w:bCs/>
    </w:rPr>
  </w:style>
  <w:style w:type="paragraph" w:styleId="TOC1">
    <w:name w:val="toc 1"/>
    <w:basedOn w:val="Normal"/>
    <w:next w:val="Normal"/>
    <w:autoRedefine/>
    <w:uiPriority w:val="39"/>
    <w:rsid w:val="004E07BB"/>
    <w:pPr>
      <w:tabs>
        <w:tab w:val="left" w:pos="426"/>
        <w:tab w:val="right" w:leader="dot" w:pos="9639"/>
      </w:tabs>
      <w:spacing w:before="60" w:after="60"/>
    </w:pPr>
    <w:rPr>
      <w:rFonts w:ascii="Verdana" w:hAnsi="Verdana"/>
      <w:sz w:val="20"/>
    </w:rPr>
  </w:style>
  <w:style w:type="character" w:styleId="Hyperlink">
    <w:name w:val="Hyperlink"/>
    <w:uiPriority w:val="99"/>
    <w:rsid w:val="00707C17"/>
    <w:rPr>
      <w:color w:val="0000FF"/>
      <w:u w:val="single"/>
    </w:rPr>
  </w:style>
  <w:style w:type="paragraph" w:styleId="DocumentMap">
    <w:name w:val="Document Map"/>
    <w:basedOn w:val="Normal"/>
    <w:semiHidden/>
    <w:rsid w:val="009E3A0F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4E07BB"/>
    <w:pPr>
      <w:tabs>
        <w:tab w:val="left" w:pos="1134"/>
        <w:tab w:val="right" w:leader="dot" w:pos="9639"/>
      </w:tabs>
      <w:ind w:left="1049" w:hanging="624"/>
    </w:pPr>
    <w:rPr>
      <w:rFonts w:ascii="Verdana" w:hAnsi="Verdana"/>
      <w:sz w:val="20"/>
    </w:rPr>
  </w:style>
  <w:style w:type="paragraph" w:styleId="TOC3">
    <w:name w:val="toc 3"/>
    <w:basedOn w:val="Normal"/>
    <w:next w:val="Normal"/>
    <w:autoRedefine/>
    <w:uiPriority w:val="39"/>
    <w:rsid w:val="001E7F2D"/>
    <w:pPr>
      <w:ind w:left="480"/>
    </w:pPr>
    <w:rPr>
      <w:rFonts w:ascii="Verdana" w:hAnsi="Verdana"/>
      <w:i/>
      <w:sz w:val="20"/>
    </w:rPr>
  </w:style>
  <w:style w:type="paragraph" w:customStyle="1" w:styleId="PBnormal">
    <w:name w:val="PB_normal"/>
    <w:basedOn w:val="Normal"/>
    <w:rsid w:val="007551B0"/>
    <w:pPr>
      <w:jc w:val="both"/>
    </w:pPr>
    <w:rPr>
      <w:rFonts w:ascii="Verdana" w:hAnsi="Verdana"/>
      <w:spacing w:val="-2"/>
      <w:sz w:val="19"/>
      <w:szCs w:val="20"/>
      <w:lang w:val="en-GB"/>
    </w:rPr>
  </w:style>
  <w:style w:type="paragraph" w:customStyle="1" w:styleId="Style1">
    <w:name w:val="Style1"/>
    <w:basedOn w:val="Heading5"/>
    <w:rsid w:val="00CD564F"/>
    <w:rPr>
      <w:bCs w:val="0"/>
      <w:i/>
    </w:rPr>
  </w:style>
  <w:style w:type="paragraph" w:customStyle="1" w:styleId="Heading51">
    <w:name w:val="Heading 51"/>
    <w:basedOn w:val="Heading5"/>
    <w:rsid w:val="00CD564F"/>
    <w:rPr>
      <w:b w:val="0"/>
      <w:bCs w:val="0"/>
      <w:i/>
    </w:rPr>
  </w:style>
  <w:style w:type="paragraph" w:styleId="TOC5">
    <w:name w:val="toc 5"/>
    <w:basedOn w:val="Normal"/>
    <w:next w:val="Normal"/>
    <w:autoRedefine/>
    <w:uiPriority w:val="39"/>
    <w:rsid w:val="004E07BB"/>
    <w:pPr>
      <w:tabs>
        <w:tab w:val="left" w:pos="1200"/>
        <w:tab w:val="right" w:leader="dot" w:pos="9639"/>
      </w:tabs>
      <w:spacing w:before="120" w:after="120"/>
    </w:pPr>
    <w:rPr>
      <w:rFonts w:ascii="Verdana" w:hAnsi="Verdana"/>
      <w:b/>
      <w:sz w:val="20"/>
    </w:rPr>
  </w:style>
  <w:style w:type="character" w:styleId="FollowedHyperlink">
    <w:name w:val="FollowedHyperlink"/>
    <w:rsid w:val="00352F9C"/>
    <w:rPr>
      <w:color w:val="606420"/>
      <w:u w:val="single"/>
    </w:rPr>
  </w:style>
  <w:style w:type="table" w:styleId="TableGrid">
    <w:name w:val="Table Grid"/>
    <w:basedOn w:val="TableNormal"/>
    <w:rsid w:val="008461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rsid w:val="0021443A"/>
    <w:rPr>
      <w:rFonts w:ascii="Franklin Gothic Book" w:hAnsi="Franklin Gothic Book"/>
      <w:b/>
      <w:bCs/>
      <w:iCs/>
      <w:sz w:val="28"/>
      <w:szCs w:val="26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640C9F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rsid w:val="00640C9F"/>
    <w:rPr>
      <w:rFonts w:ascii="Cambria" w:eastAsia="Times New Roman" w:hAnsi="Cambria" w:cs="Times New Roman"/>
      <w:sz w:val="24"/>
      <w:szCs w:val="24"/>
      <w:lang w:val="en-US" w:eastAsia="en-US"/>
    </w:rPr>
  </w:style>
  <w:style w:type="character" w:customStyle="1" w:styleId="HeaderChar">
    <w:name w:val="Header Char"/>
    <w:link w:val="Header"/>
    <w:semiHidden/>
    <w:locked/>
    <w:rsid w:val="002055A7"/>
    <w:rPr>
      <w:rFonts w:eastAsia="MS Mincho"/>
      <w:sz w:val="24"/>
      <w:szCs w:val="24"/>
      <w:lang w:val="en-US" w:eastAsia="en-US" w:bidi="ar-SA"/>
    </w:rPr>
  </w:style>
  <w:style w:type="paragraph" w:styleId="Revision">
    <w:name w:val="Revision"/>
    <w:hidden/>
    <w:uiPriority w:val="99"/>
    <w:semiHidden/>
    <w:rsid w:val="00FC0988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1B4EF7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7B508B"/>
    <w:rPr>
      <w:sz w:val="24"/>
      <w:szCs w:val="24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D58F4"/>
    <w:pPr>
      <w:keepLines/>
      <w:numPr>
        <w:numId w:val="0"/>
      </w:numPr>
      <w:tabs>
        <w:tab w:val="clear" w:pos="567"/>
      </w:tabs>
      <w:spacing w:before="240" w:after="0" w:line="259" w:lineRule="auto"/>
      <w:outlineLvl w:val="9"/>
    </w:pPr>
    <w:rPr>
      <w:rFonts w:ascii="Calibri Light" w:eastAsia="Times New Roman" w:hAnsi="Calibri Light" w:cs="Times New Roman"/>
      <w:b w:val="0"/>
      <w:bCs w:val="0"/>
      <w:color w:val="2F5496"/>
      <w:spacing w:val="0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000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3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9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6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7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2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071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893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14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92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698">
              <w:marLeft w:val="3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22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2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9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53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16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43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356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hcch.net" TargetMode="External"/><Relationship Id="rId18" Type="http://schemas.openxmlformats.org/officeDocument/2006/relationships/footer" Target="footer1.xml"/><Relationship Id="rId26" Type="http://schemas.openxmlformats.org/officeDocument/2006/relationships/hyperlink" Target="http://www.hcch.net" TargetMode="External"/><Relationship Id="rId39" Type="http://schemas.openxmlformats.org/officeDocument/2006/relationships/hyperlink" Target="http://www.incadat.co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34" Type="http://schemas.openxmlformats.org/officeDocument/2006/relationships/footer" Target="footer6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5" Type="http://schemas.openxmlformats.org/officeDocument/2006/relationships/hyperlink" Target="http://www.hcch.net" TargetMode="External"/><Relationship Id="rId33" Type="http://schemas.openxmlformats.org/officeDocument/2006/relationships/header" Target="header6.xml"/><Relationship Id="rId38" Type="http://schemas.openxmlformats.org/officeDocument/2006/relationships/hyperlink" Target="https://haguecch.sharepoint.com/Downloads/www.hcch.net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29" Type="http://schemas.openxmlformats.org/officeDocument/2006/relationships/header" Target="header4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haguecch.sharepoint.com/Downloads/www.hcch.net" TargetMode="External"/><Relationship Id="rId32" Type="http://schemas.openxmlformats.org/officeDocument/2006/relationships/footer" Target="footer5.xml"/><Relationship Id="rId37" Type="http://schemas.openxmlformats.org/officeDocument/2006/relationships/hyperlink" Target="https://haguecch.sharepoint.com/Downloads/www.hcch.net" TargetMode="External"/><Relationship Id="rId40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://www.hcch.net" TargetMode="External"/><Relationship Id="rId23" Type="http://schemas.openxmlformats.org/officeDocument/2006/relationships/hyperlink" Target="http://www.hcch.net" TargetMode="External"/><Relationship Id="rId28" Type="http://schemas.openxmlformats.org/officeDocument/2006/relationships/hyperlink" Target="http://www.hcch.net" TargetMode="External"/><Relationship Id="rId36" Type="http://schemas.openxmlformats.org/officeDocument/2006/relationships/hyperlink" Target="https://assets.hcch.net/docs/665b2d56-6236-4125-9352-c22bb65bc375.pdf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31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hcch.net" TargetMode="External"/><Relationship Id="rId22" Type="http://schemas.openxmlformats.org/officeDocument/2006/relationships/hyperlink" Target="https://haguecch.sharepoint.com/Downloads/www.hcch.net" TargetMode="External"/><Relationship Id="rId27" Type="http://schemas.openxmlformats.org/officeDocument/2006/relationships/hyperlink" Target="http://www.hcch.net" TargetMode="External"/><Relationship Id="rId30" Type="http://schemas.openxmlformats.org/officeDocument/2006/relationships/header" Target="header5.xml"/><Relationship Id="rId35" Type="http://schemas.openxmlformats.org/officeDocument/2006/relationships/hyperlink" Target="http://www.hcch.net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cch.net" TargetMode="External"/><Relationship Id="rId1" Type="http://schemas.openxmlformats.org/officeDocument/2006/relationships/hyperlink" Target="mailto:secretariat@hcch.net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secretariat@hcch.net" TargetMode="External"/><Relationship Id="rId1" Type="http://schemas.openxmlformats.org/officeDocument/2006/relationships/hyperlink" Target="http://www.hcch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30D1BBFAC5AD408BDB6D21DBCC2CC6" ma:contentTypeVersion="20" ma:contentTypeDescription="Create a new document." ma:contentTypeScope="" ma:versionID="ba316f9d61d13e39cbcfdac5470bde6f">
  <xsd:schema xmlns:xsd="http://www.w3.org/2001/XMLSchema" xmlns:xs="http://www.w3.org/2001/XMLSchema" xmlns:p="http://schemas.microsoft.com/office/2006/metadata/properties" xmlns:ns2="9e274715-cd07-4913-a02f-3fab6b815e92" xmlns:ns3="6652c5c8-06da-49d8-9279-6cb6c545cc53" targetNamespace="http://schemas.microsoft.com/office/2006/metadata/properties" ma:root="true" ma:fieldsID="6719020ca14a9cec43973fd95b18220c" ns2:_="" ns3:_="">
    <xsd:import namespace="9e274715-cd07-4913-a02f-3fab6b815e92"/>
    <xsd:import namespace="6652c5c8-06da-49d8-9279-6cb6c545cc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Status" minOccurs="0"/>
                <xsd:element ref="ns2:INCADATLink" minOccurs="0"/>
                <xsd:element ref="ns2:Comment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274715-cd07-4913-a02f-3fab6b815e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ef9850f-5a64-43bc-ba9c-4291667ff3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Status" ma:index="24" nillable="true" ma:displayName="Status" ma:format="Dropdown" ma:internalName="Status">
      <xsd:simpleType>
        <xsd:restriction base="dms:Choice">
          <xsd:enumeration value="Pending review"/>
          <xsd:enumeration value="Reviewed"/>
          <xsd:enumeration value="Uploaded"/>
        </xsd:restriction>
      </xsd:simpleType>
    </xsd:element>
    <xsd:element name="INCADATLink" ma:index="25" nillable="true" ma:displayName="INCADAT Link" ma:format="Hyperlink" ma:internalName="INCADAT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Comment" ma:index="26" nillable="true" ma:displayName="Comment" ma:format="Dropdown" ma:internalName="Comment">
      <xsd:simpleType>
        <xsd:restriction base="dms:Note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52c5c8-06da-49d8-9279-6cb6c545cc5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719d6fa-97be-4f14-a358-583333af6ee0}" ma:internalName="TaxCatchAll" ma:showField="CatchAllData" ma:web="6652c5c8-06da-49d8-9279-6cb6c545cc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274715-cd07-4913-a02f-3fab6b815e92">
      <Terms xmlns="http://schemas.microsoft.com/office/infopath/2007/PartnerControls"/>
    </lcf76f155ced4ddcb4097134ff3c332f>
    <TaxCatchAll xmlns="6652c5c8-06da-49d8-9279-6cb6c545cc53" xsi:nil="true"/>
    <Comment xmlns="9e274715-cd07-4913-a02f-3fab6b815e92" xsi:nil="true"/>
    <INCADATLink xmlns="9e274715-cd07-4913-a02f-3fab6b815e92">
      <Url xsi:nil="true"/>
      <Description xsi:nil="true"/>
    </INCADATLink>
    <Status xmlns="9e274715-cd07-4913-a02f-3fab6b815e92" xsi:nil="true"/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3A66D6E7-78B1-409B-8D4C-7327A322C2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950374-C2E1-4142-8F19-C434452D62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4CFF67-DA39-49C3-B4EE-3D961309B2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274715-cd07-4913-a02f-3fab6b815e92"/>
    <ds:schemaRef ds:uri="6652c5c8-06da-49d8-9279-6cb6c545cc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7E60A2-34F6-41A8-9165-B3E43656A1E1}">
  <ds:schemaRefs>
    <ds:schemaRef ds:uri="http://schemas.microsoft.com/office/2006/metadata/properties"/>
    <ds:schemaRef ds:uri="http://schemas.microsoft.com/office/infopath/2007/PartnerControls"/>
    <ds:schemaRef ds:uri="9e274715-cd07-4913-a02f-3fab6b815e92"/>
    <ds:schemaRef ds:uri="6652c5c8-06da-49d8-9279-6cb6c545cc53"/>
  </ds:schemaRefs>
</ds:datastoreItem>
</file>

<file path=customXml/itemProps5.xml><?xml version="1.0" encoding="utf-8"?>
<ds:datastoreItem xmlns:ds="http://schemas.openxmlformats.org/officeDocument/2006/customXml" ds:itemID="{C0F2C583-D56F-4283-A89E-1EDF3CEC30AF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1</Pages>
  <Words>21366</Words>
  <Characters>117514</Characters>
  <Application>Microsoft Office Word</Application>
  <DocSecurity>0</DocSecurity>
  <Lines>979</Lines>
  <Paragraphs>2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03</CharactersWithSpaces>
  <SharedDoc>false</SharedDoc>
  <HLinks>
    <vt:vector size="522" baseType="variant">
      <vt:variant>
        <vt:i4>4128895</vt:i4>
      </vt:variant>
      <vt:variant>
        <vt:i4>4955</vt:i4>
      </vt:variant>
      <vt:variant>
        <vt:i4>0</vt:i4>
      </vt:variant>
      <vt:variant>
        <vt:i4>5</vt:i4>
      </vt:variant>
      <vt:variant>
        <vt:lpwstr>http://www.incadat.com/</vt:lpwstr>
      </vt:variant>
      <vt:variant>
        <vt:lpwstr/>
      </vt:variant>
      <vt:variant>
        <vt:i4>8060979</vt:i4>
      </vt:variant>
      <vt:variant>
        <vt:i4>4946</vt:i4>
      </vt:variant>
      <vt:variant>
        <vt:i4>0</vt:i4>
      </vt:variant>
      <vt:variant>
        <vt:i4>5</vt:i4>
      </vt:variant>
      <vt:variant>
        <vt:lpwstr>https://haguecch.sharepoint.com/Downloads/www.hcch.net</vt:lpwstr>
      </vt:variant>
      <vt:variant>
        <vt:lpwstr/>
      </vt:variant>
      <vt:variant>
        <vt:i4>8060979</vt:i4>
      </vt:variant>
      <vt:variant>
        <vt:i4>4928</vt:i4>
      </vt:variant>
      <vt:variant>
        <vt:i4>0</vt:i4>
      </vt:variant>
      <vt:variant>
        <vt:i4>5</vt:i4>
      </vt:variant>
      <vt:variant>
        <vt:lpwstr>https://haguecch.sharepoint.com/Downloads/www.hcch.net</vt:lpwstr>
      </vt:variant>
      <vt:variant>
        <vt:lpwstr/>
      </vt:variant>
      <vt:variant>
        <vt:i4>8060979</vt:i4>
      </vt:variant>
      <vt:variant>
        <vt:i4>4913</vt:i4>
      </vt:variant>
      <vt:variant>
        <vt:i4>0</vt:i4>
      </vt:variant>
      <vt:variant>
        <vt:i4>5</vt:i4>
      </vt:variant>
      <vt:variant>
        <vt:lpwstr>https://haguecch.sharepoint.com/Downloads/www.hcch.net</vt:lpwstr>
      </vt:variant>
      <vt:variant>
        <vt:lpwstr/>
      </vt:variant>
      <vt:variant>
        <vt:i4>8060979</vt:i4>
      </vt:variant>
      <vt:variant>
        <vt:i4>4844</vt:i4>
      </vt:variant>
      <vt:variant>
        <vt:i4>0</vt:i4>
      </vt:variant>
      <vt:variant>
        <vt:i4>5</vt:i4>
      </vt:variant>
      <vt:variant>
        <vt:lpwstr>https://haguecch.sharepoint.com/Downloads/www.hcch.net</vt:lpwstr>
      </vt:variant>
      <vt:variant>
        <vt:lpwstr/>
      </vt:variant>
      <vt:variant>
        <vt:i4>4456513</vt:i4>
      </vt:variant>
      <vt:variant>
        <vt:i4>4142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  <vt:variant>
        <vt:i4>4456513</vt:i4>
      </vt:variant>
      <vt:variant>
        <vt:i4>3071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  <vt:variant>
        <vt:i4>4456513</vt:i4>
      </vt:variant>
      <vt:variant>
        <vt:i4>2645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  <vt:variant>
        <vt:i4>4456513</vt:i4>
      </vt:variant>
      <vt:variant>
        <vt:i4>1187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  <vt:variant>
        <vt:i4>4456513</vt:i4>
      </vt:variant>
      <vt:variant>
        <vt:i4>1079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  <vt:variant>
        <vt:i4>8060979</vt:i4>
      </vt:variant>
      <vt:variant>
        <vt:i4>732</vt:i4>
      </vt:variant>
      <vt:variant>
        <vt:i4>0</vt:i4>
      </vt:variant>
      <vt:variant>
        <vt:i4>5</vt:i4>
      </vt:variant>
      <vt:variant>
        <vt:lpwstr>https://haguecch.sharepoint.com/Downloads/www.hcch.net</vt:lpwstr>
      </vt:variant>
      <vt:variant>
        <vt:lpwstr/>
      </vt:variant>
      <vt:variant>
        <vt:i4>4456513</vt:i4>
      </vt:variant>
      <vt:variant>
        <vt:i4>678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  <vt:variant>
        <vt:i4>8060979</vt:i4>
      </vt:variant>
      <vt:variant>
        <vt:i4>447</vt:i4>
      </vt:variant>
      <vt:variant>
        <vt:i4>0</vt:i4>
      </vt:variant>
      <vt:variant>
        <vt:i4>5</vt:i4>
      </vt:variant>
      <vt:variant>
        <vt:lpwstr>https://haguecch.sharepoint.com/Downloads/www.hcch.net</vt:lpwstr>
      </vt:variant>
      <vt:variant>
        <vt:lpwstr/>
      </vt:variant>
      <vt:variant>
        <vt:i4>1441841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287535799</vt:lpwstr>
      </vt:variant>
      <vt:variant>
        <vt:i4>1441841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287535798</vt:lpwstr>
      </vt:variant>
      <vt:variant>
        <vt:i4>1441841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287535797</vt:lpwstr>
      </vt:variant>
      <vt:variant>
        <vt:i4>1441841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287535796</vt:lpwstr>
      </vt:variant>
      <vt:variant>
        <vt:i4>1441841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287535795</vt:lpwstr>
      </vt:variant>
      <vt:variant>
        <vt:i4>1441841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287535794</vt:lpwstr>
      </vt:variant>
      <vt:variant>
        <vt:i4>1441841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287535793</vt:lpwstr>
      </vt:variant>
      <vt:variant>
        <vt:i4>1441841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287535792</vt:lpwstr>
      </vt:variant>
      <vt:variant>
        <vt:i4>1441841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287535791</vt:lpwstr>
      </vt:variant>
      <vt:variant>
        <vt:i4>1441841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287535790</vt:lpwstr>
      </vt:variant>
      <vt:variant>
        <vt:i4>1507377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87535789</vt:lpwstr>
      </vt:variant>
      <vt:variant>
        <vt:i4>150737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87535788</vt:lpwstr>
      </vt:variant>
      <vt:variant>
        <vt:i4>150737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87535787</vt:lpwstr>
      </vt:variant>
      <vt:variant>
        <vt:i4>1507377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87535786</vt:lpwstr>
      </vt:variant>
      <vt:variant>
        <vt:i4>150737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87535785</vt:lpwstr>
      </vt:variant>
      <vt:variant>
        <vt:i4>1507377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287535784</vt:lpwstr>
      </vt:variant>
      <vt:variant>
        <vt:i4>1507377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287535783</vt:lpwstr>
      </vt:variant>
      <vt:variant>
        <vt:i4>1507377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287535782</vt:lpwstr>
      </vt:variant>
      <vt:variant>
        <vt:i4>1507377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287535781</vt:lpwstr>
      </vt:variant>
      <vt:variant>
        <vt:i4>1507377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287535780</vt:lpwstr>
      </vt:variant>
      <vt:variant>
        <vt:i4>1572913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287535779</vt:lpwstr>
      </vt:variant>
      <vt:variant>
        <vt:i4>1572913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287535778</vt:lpwstr>
      </vt:variant>
      <vt:variant>
        <vt:i4>1572913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287535777</vt:lpwstr>
      </vt:variant>
      <vt:variant>
        <vt:i4>1572913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87535776</vt:lpwstr>
      </vt:variant>
      <vt:variant>
        <vt:i4>1572913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287535775</vt:lpwstr>
      </vt:variant>
      <vt:variant>
        <vt:i4>1572913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287535774</vt:lpwstr>
      </vt:variant>
      <vt:variant>
        <vt:i4>1572913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287535773</vt:lpwstr>
      </vt:variant>
      <vt:variant>
        <vt:i4>157291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87535772</vt:lpwstr>
      </vt:variant>
      <vt:variant>
        <vt:i4>157291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87535771</vt:lpwstr>
      </vt:variant>
      <vt:variant>
        <vt:i4>157291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87535770</vt:lpwstr>
      </vt:variant>
      <vt:variant>
        <vt:i4>1638449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87535769</vt:lpwstr>
      </vt:variant>
      <vt:variant>
        <vt:i4>1638449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87535768</vt:lpwstr>
      </vt:variant>
      <vt:variant>
        <vt:i4>163844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87535767</vt:lpwstr>
      </vt:variant>
      <vt:variant>
        <vt:i4>163844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87535766</vt:lpwstr>
      </vt:variant>
      <vt:variant>
        <vt:i4>163844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87535765</vt:lpwstr>
      </vt:variant>
      <vt:variant>
        <vt:i4>1638449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87535764</vt:lpwstr>
      </vt:variant>
      <vt:variant>
        <vt:i4>163844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87535763</vt:lpwstr>
      </vt:variant>
      <vt:variant>
        <vt:i4>163844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87535762</vt:lpwstr>
      </vt:variant>
      <vt:variant>
        <vt:i4>163844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87535761</vt:lpwstr>
      </vt:variant>
      <vt:variant>
        <vt:i4>163844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87535760</vt:lpwstr>
      </vt:variant>
      <vt:variant>
        <vt:i4>1703985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87535759</vt:lpwstr>
      </vt:variant>
      <vt:variant>
        <vt:i4>1703985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87535758</vt:lpwstr>
      </vt:variant>
      <vt:variant>
        <vt:i4>1703985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87535757</vt:lpwstr>
      </vt:variant>
      <vt:variant>
        <vt:i4>1703985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87535756</vt:lpwstr>
      </vt:variant>
      <vt:variant>
        <vt:i4>1703985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87535755</vt:lpwstr>
      </vt:variant>
      <vt:variant>
        <vt:i4>1703985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87535754</vt:lpwstr>
      </vt:variant>
      <vt:variant>
        <vt:i4>170398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87535753</vt:lpwstr>
      </vt:variant>
      <vt:variant>
        <vt:i4>170398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87535752</vt:lpwstr>
      </vt:variant>
      <vt:variant>
        <vt:i4>170398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87535751</vt:lpwstr>
      </vt:variant>
      <vt:variant>
        <vt:i4>170398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87535750</vt:lpwstr>
      </vt:variant>
      <vt:variant>
        <vt:i4>1769521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87535749</vt:lpwstr>
      </vt:variant>
      <vt:variant>
        <vt:i4>1769521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87535748</vt:lpwstr>
      </vt:variant>
      <vt:variant>
        <vt:i4>1769521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87535747</vt:lpwstr>
      </vt:variant>
      <vt:variant>
        <vt:i4>1769521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87535746</vt:lpwstr>
      </vt:variant>
      <vt:variant>
        <vt:i4>1769521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87535745</vt:lpwstr>
      </vt:variant>
      <vt:variant>
        <vt:i4>1769521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87535744</vt:lpwstr>
      </vt:variant>
      <vt:variant>
        <vt:i4>176952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87535743</vt:lpwstr>
      </vt:variant>
      <vt:variant>
        <vt:i4>1769521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87535742</vt:lpwstr>
      </vt:variant>
      <vt:variant>
        <vt:i4>1769521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87535741</vt:lpwstr>
      </vt:variant>
      <vt:variant>
        <vt:i4>1769521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87535740</vt:lpwstr>
      </vt:variant>
      <vt:variant>
        <vt:i4>1835057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87535739</vt:lpwstr>
      </vt:variant>
      <vt:variant>
        <vt:i4>183505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87535738</vt:lpwstr>
      </vt:variant>
      <vt:variant>
        <vt:i4>183505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87535737</vt:lpwstr>
      </vt:variant>
      <vt:variant>
        <vt:i4>183505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87535736</vt:lpwstr>
      </vt:variant>
      <vt:variant>
        <vt:i4>1835057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87535735</vt:lpwstr>
      </vt:variant>
      <vt:variant>
        <vt:i4>183505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87535734</vt:lpwstr>
      </vt:variant>
      <vt:variant>
        <vt:i4>183505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87535733</vt:lpwstr>
      </vt:variant>
      <vt:variant>
        <vt:i4>183505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87535732</vt:lpwstr>
      </vt:variant>
      <vt:variant>
        <vt:i4>183505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87535731</vt:lpwstr>
      </vt:variant>
      <vt:variant>
        <vt:i4>4456513</vt:i4>
      </vt:variant>
      <vt:variant>
        <vt:i4>6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  <vt:variant>
        <vt:i4>4456513</vt:i4>
      </vt:variant>
      <vt:variant>
        <vt:i4>3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  <vt:variant>
        <vt:i4>4456513</vt:i4>
      </vt:variant>
      <vt:variant>
        <vt:i4>0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  <vt:variant>
        <vt:i4>2818079</vt:i4>
      </vt:variant>
      <vt:variant>
        <vt:i4>3</vt:i4>
      </vt:variant>
      <vt:variant>
        <vt:i4>0</vt:i4>
      </vt:variant>
      <vt:variant>
        <vt:i4>5</vt:i4>
      </vt:variant>
      <vt:variant>
        <vt:lpwstr>mailto:secretariat@hcch.net</vt:lpwstr>
      </vt:variant>
      <vt:variant>
        <vt:lpwstr/>
      </vt:variant>
      <vt:variant>
        <vt:i4>4456513</vt:i4>
      </vt:variant>
      <vt:variant>
        <vt:i4>0</vt:i4>
      </vt:variant>
      <vt:variant>
        <vt:i4>0</vt:i4>
      </vt:variant>
      <vt:variant>
        <vt:i4>5</vt:i4>
      </vt:variant>
      <vt:variant>
        <vt:lpwstr>http://www.hcch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8-28T12:52:00Z</dcterms:created>
  <dcterms:modified xsi:type="dcterms:W3CDTF">2023-08-28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186600.000000000</vt:lpwstr>
  </property>
  <property fmtid="{D5CDD505-2E9C-101B-9397-08002B2CF9AE}" pid="3" name="MediaServiceImageTags">
    <vt:lpwstr/>
  </property>
  <property fmtid="{D5CDD505-2E9C-101B-9397-08002B2CF9AE}" pid="4" name="ContentTypeId">
    <vt:lpwstr>0x0101008830D1BBFAC5AD408BDB6D21DBCC2CC6</vt:lpwstr>
  </property>
  <property fmtid="{D5CDD505-2E9C-101B-9397-08002B2CF9AE}" pid="5" name="GrammarlyDocumentId">
    <vt:lpwstr>ada45d68cc028b9955b2e8758b61a5f4ffa7e79d172c41d76f892ea99ccd63a4</vt:lpwstr>
  </property>
</Properties>
</file>